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D333B" w14:textId="77777777" w:rsidR="00041FE9" w:rsidRDefault="00041FE9" w:rsidP="00041FE9">
      <w:pPr>
        <w:pStyle w:val="Header"/>
        <w:rPr>
          <w:sz w:val="24"/>
        </w:rPr>
      </w:pPr>
      <w:r>
        <w:t>/START LETTER/</w:t>
      </w:r>
    </w:p>
    <w:p w14:paraId="18B03E9E" w14:textId="4E77FDC1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1</w:t>
      </w:r>
    </w:p>
    <w:p w14:paraId="3C5F030C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3 marzo 1620, L’Aia (cc. 1r-3v, 6r-v)</w:t>
      </w:r>
    </w:p>
    <w:p w14:paraId="2404C06C" w14:textId="77777777" w:rsidR="002F4E29" w:rsidRPr="00033134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56B9A3" w14:textId="7141F666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r / </w:t>
      </w:r>
    </w:p>
    <w:p w14:paraId="4B1C8A37" w14:textId="35F7319B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</w:t>
      </w:r>
      <w:r w:rsidR="00C7678E" w:rsidRPr="00E7337C">
        <w:rPr>
          <w:rFonts w:ascii="Times New Roman" w:hAnsi="Times New Roman" w:cs="Times New Roman"/>
          <w:bCs/>
          <w:sz w:val="24"/>
          <w:szCs w:val="24"/>
        </w:rPr>
        <w:t>°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183 sola |</w:t>
      </w:r>
    </w:p>
    <w:p w14:paraId="20EF3E51" w14:textId="0DEDF0B1" w:rsidR="002F4E29" w:rsidRPr="00E7337C" w:rsidRDefault="00BE2917" w:rsidP="00BE2917">
      <w:pPr>
        <w:pStyle w:val="Testopreformattato"/>
        <w:tabs>
          <w:tab w:val="left" w:pos="915"/>
        </w:tabs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ab/>
      </w:r>
    </w:p>
    <w:p w14:paraId="15367734" w14:textId="72FBC355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</w:t>
      </w:r>
      <w:r w:rsidR="00327954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>rincipe |</w:t>
      </w:r>
    </w:p>
    <w:p w14:paraId="6587CE3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perché la Serenità vostra trova meglio, ch’io continui a trarle a pagar | lettere di cambio per quello mi può bisognare per li pagamenti, | che doverò far per le navi seguiterò, come ho fatto per il passato | et essequirò li commandamenti di lei venutimi in lettere de’ 13 febraro, | et non mancarò di tirar tutto quel vantaggio, che potrò maggiore. |</w:t>
      </w:r>
    </w:p>
    <w:p w14:paraId="25FE38D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Gl’ultimi avvisi, che si sono havuti delle navi sono de’ 21 | genaro, che erano a Malega con altre; non potendo passar | avanti rispetto alla contrarietà del vento; che continuando | da molte settimane in qua soffiar da Levante non è possi-|bile che possino spuntare a passar il distretto. Particolarmente | le navi di Cipro, et di Alessandria sono anc’elle nel porto di | Malega; ma non vien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critto, che siano manco tutte | le sette navi; ma solo cinque, et delle doi altre che | si siano sbandate senza sapersene novella. Questo viene | scritto in particolare alli signori dell’amiralità di Amsterdam | da uno di quei capitani, che ha fatta tratta a’ detti signori del | valor di doicento reali da otto pigliati là per necessità | di qualche provisione. Parmi al presente, che ’l difetto | non nasca dalla malitia dei capitani, ma dalla fortuna | del vento, che s’altrimenti fosse non mancarei di trattarne | colle Amiralità. Ai deputati delle quali, che erano | qui, ho la settimana passata raccordato, et raccom-|mandato il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ervitio della Serenità vostra in tutto ciò che | ho stimato proprio. |</w:t>
      </w:r>
    </w:p>
    <w:p w14:paraId="24D87B4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v / </w:t>
      </w:r>
    </w:p>
    <w:p w14:paraId="1FFE62C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o veduto il capitolo di lettere scritte all’eccellentissimo signor ambasciator Lando | in Inghilterra. Mi valerà d’informatione, et tenirò anco | presso di me quello, che per sola mia informatione mi | scrive toccante la speditione fatta da vostra Serenità delli otto | vasselli per andar in busca de’ corsari. Se ben questa missione | in generale, è pubblica tra mercanti in Amsterdam | come già riverentemente le accennai a dì passati, che ne | havevo intesa qualche cosa. |</w:t>
      </w:r>
    </w:p>
    <w:p w14:paraId="7D21570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l’incontro a questi signori spiace il non potersi prometter, che | dall’Inghilterra eschino quei vinti vasselli, che già fu fatta | correr voce, che dovevano andar contra corsari. | </w:t>
      </w:r>
    </w:p>
    <w:p w14:paraId="03144106" w14:textId="70202AB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’operationi, o più tosto le risolutioni di quel re sono | stimate qui per lunghe; poiché l’effetto nel presente | stato delle cose del mondo lo fa troppo apparere. |</w:t>
      </w:r>
    </w:p>
    <w:p w14:paraId="3B0F2D5D" w14:textId="53B8D10C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l mezo termine a che la passata settimana scrissi riverentemente | che li signori Stati, et il signor principe Mauritio pensavano per | dar sodisfattione al Bovincauser, è stato di dargli denari | et se ben non erano in obligo per vigor del contratto di | far cominciar a correr la mesata, che al principio | di aprile prossimo: in ogni modo hanno stabilito, che | corri al principio del presente. | Detta mesata anti-|cipata doverà servire per far provisione d’armi, et | per far la levata. Doveranno li signori principi dell’Uni[…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procurar di far essi la levata nelli loro </w:t>
      </w:r>
      <w:r w:rsidR="001A1935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esi, o nei confini | </w:t>
      </w:r>
    </w:p>
    <w:p w14:paraId="504C2CB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2r /</w:t>
      </w:r>
    </w:p>
    <w:p w14:paraId="155D4B5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n quelle parti di Alemagna, et non li riuscendo, hanno pro-|messa dalli signori Stati, che la faranno essi, et di più facendo | Spagnuoli marchiar le sue genti verso l’Alemagna, anco | di qua faranno marchiar delle loro truppe. | </w:t>
      </w:r>
    </w:p>
    <w:p w14:paraId="37202C0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l Bovincauser è restato contento di questa risolutione. | Me l’inviò a communicare per uno de’ suoi; et partì | giovedì tutto sodisfatto verso Inghilterra. | </w:t>
      </w:r>
    </w:p>
    <w:p w14:paraId="6846308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ostrò sperare, che senza alcun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ubio haverebbe havuto | anco da quel Re l’assistenza dovuta a’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rincipi, et il signor | Carleton ancora a me disse, che l’essempio di questi signori | servirà grandemente a muover quella Maestà, et che godeva, | che ’l Bovincauser fosse partito con una tal risolutione. | </w:t>
      </w:r>
    </w:p>
    <w:p w14:paraId="67C0B46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Fu l’ambasciator di Francia a render la visita al detto Bovincau-|ser, et quando io fui per il medesimo complimento al detto signore | mi communicò, ch’esso Ambiasciatore lo haveva voluto assi-|curare, che dalla Maestà christianissima al certo non haverebbe | l’Imperatore havuta alcuna assistenza: mentre le cose | non havessero per fine il toccar le religione catholica ro-|mana, o la sua soversione: ma trattandosi di sola | materia di Stato haverebbe la Maestà sua adoperati | gl’ufficii per acquietarle. | </w:t>
      </w:r>
    </w:p>
    <w:p w14:paraId="66D511C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Un conte di Stiron, et un duca di Sassonia sono venuti qua | per far genti per Bohemia il primo 150 cavalli, et | l’altro un reggimento d’infanteria, et qualche numero |</w:t>
      </w:r>
    </w:p>
    <w:p w14:paraId="1717FB0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2v / </w:t>
      </w:r>
    </w:p>
    <w:p w14:paraId="0E05049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cavallaria. Per haverne nel Paese non si condescenderà | a quello si può comprendere; et se sarà ai confini si scuo-|pre in questi signori, che non condescenderanno, che con gran | riserva per il bisogno, ch’essi potessero havere. | </w:t>
      </w:r>
    </w:p>
    <w:p w14:paraId="718D1925" w14:textId="41DF9FE5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Vorrebbono li signori Stati far più forti le loro compagnie; ma | diferent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ono li concetti. Alcuni vorrebbono, che fossero | di 150. Altri più, altri meno; et li più che non | passassero cento teste, facendo molto più capitale | d’officiali in numero, che di soldati assai, et haver | pochi officiali.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Havendo principalmente il signor principe | Mauritio questa per massima osservata da lui profi-|tevole ad un buon governo, che vi siano delli officiali | assai perché concorrono in tal caso assai soggetti di ho-|nore; che alletati dalla speranza di esser più pron-|tamente essaltati, et avanzati alle cariche si fra-</w:t>
      </w:r>
      <w:r w:rsidR="004301FB" w:rsidRPr="00E7337C">
        <w:rPr>
          <w:rFonts w:ascii="Times New Roman" w:hAnsi="Times New Roman" w:cs="Times New Roman"/>
          <w:bCs/>
          <w:sz w:val="24"/>
          <w:szCs w:val="24"/>
        </w:rPr>
        <w:t>|</w:t>
      </w:r>
      <w:r w:rsidRPr="00E7337C">
        <w:rPr>
          <w:rFonts w:ascii="Times New Roman" w:hAnsi="Times New Roman" w:cs="Times New Roman"/>
          <w:bCs/>
          <w:sz w:val="24"/>
          <w:szCs w:val="24"/>
        </w:rPr>
        <w:t>pongono nelle compagn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"/>
      </w:r>
      <w:r w:rsidRPr="00E7337C">
        <w:rPr>
          <w:rFonts w:ascii="Times New Roman" w:hAnsi="Times New Roman" w:cs="Times New Roman"/>
          <w:bCs/>
          <w:sz w:val="24"/>
          <w:szCs w:val="24"/>
        </w:rPr>
        <w:t>, et questi sono il nervo | di un essercito, et il sostenimento, et vigore nelle più | difficili imprese. È venuto questo tanto a proposito | ne ho stimato se non bene il toccarlo per il sugo | che la Serenità vostra potess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itrarne per il suo servitio. | </w:t>
      </w:r>
    </w:p>
    <w:p w14:paraId="4D0AA4E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ttende il detto signor Principe con diligenza a dar ordini per le | fortificationi. Ha fatto venir qui alcuni mercanti per | contrattar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er materia da fonder arteglierie, volend[o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1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che tutte le piazze, se potrà tanto siano guarnite |</w:t>
      </w:r>
    </w:p>
    <w:p w14:paraId="2C65843E" w14:textId="363BCD6C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3r /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D8F133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pezze di bronzo. | </w:t>
      </w:r>
    </w:p>
    <w:p w14:paraId="04E0226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nco con li signori deputati delle Amiralità ha discorso di questo | negotio per quello spetta all’armar dalla parte di mare, | et hanno havuti ordini di osservar, et far osservar con | ogni diligenza, che non siano lasciati passar contratti o di | compred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"/>
      </w:r>
      <w:r w:rsidRPr="00E7337C">
        <w:rPr>
          <w:rFonts w:ascii="Times New Roman" w:hAnsi="Times New Roman" w:cs="Times New Roman"/>
          <w:bCs/>
          <w:sz w:val="24"/>
          <w:szCs w:val="24"/>
        </w:rPr>
        <w:t>, o di noleggi di navi, che diretamente, o indi-|rettamente si potessero far per Spagnoli; et così per | material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"/>
      </w:r>
      <w:r w:rsidRPr="00E7337C">
        <w:rPr>
          <w:rFonts w:ascii="Times New Roman" w:hAnsi="Times New Roman" w:cs="Times New Roman"/>
          <w:bCs/>
          <w:sz w:val="24"/>
          <w:szCs w:val="24"/>
        </w:rPr>
        <w:t>, o munitioni da guerra; né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ltro che servi a fabriche di navi; et insomma che impediscano | a tutta forza ogni tentativo, che si facesse per la | construttione delle navi, che hanno publicato doversi | far a Doncherchen. | </w:t>
      </w:r>
    </w:p>
    <w:p w14:paraId="2593CC7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i Brabant oltre le cose passate non si ha di vantaggio se | non ch’era arrivata provisione in Anversa per Brusseles | di 130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ila scudi per mese; che si continuava a dir che lo | Spinola sarebbe uscito fra cinque, o sei settimane | in campagna. Questo ben è vero che ’l signor Calandrini, | ch’è qui presso di me, me lo ha detto; et ha esbor-|sato il denaro, che per lo Spinola sono stati | compri dieci cavalli, et altri se ne cercavano | ancora da un suo agente. | </w:t>
      </w:r>
    </w:p>
    <w:p w14:paraId="3216BF6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ncor si parla, che Spagnoli voglino attaccar Giuliers. Non ama-|rebbono li signori Stati, che cadesse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in mano d’essi Spagnoli | lo difenderanno, et non mancaranno essi di attaccarsi altrove |</w:t>
      </w:r>
    </w:p>
    <w:p w14:paraId="2DBA912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3v / </w:t>
      </w:r>
    </w:p>
    <w:p w14:paraId="695FC68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ei stati di Cleves, et Giuliers, et quando potessero ricuperar | dall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loro mani Vesel non risentirebbono la spesa: | tuttavia scuopro bene, che non temono manco della detta | piazza di Giuliers sendo molto ben proveduta. | </w:t>
      </w:r>
    </w:p>
    <w:p w14:paraId="1A512EA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nvio qui aggiunta copia del contenuto di una lettera | scrittami dal signor conte Guglielmo da Sighem per la quale | vedrà la volontà, et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il desiderio, ch’egli ha d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continuar ad esser in servitio della Serenità vostra del desiderio | che la sua Compagnia sia intartenuta costì con | le conditioni ultime proposte, et della prontezza sua | di abbracciar quella carica che stimasse propria alla | sua persona. Il signor conte Guglielmo suo zio questa | mattina, che l’ho incontrato m’ha pregato di portar | tutto quel di bene, che posso in questo affare presso vostra Serenità | aggiungendomi, che haverebbe goduto che ’l suo nipote | fosse dicchiarito servitor della serenissima Republica in quella | maniera che havesse stimata propria, facendovi | instanza di rappresentarle questa sua preghiera, et | l’obligo, che haverà la cas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i veder intartenuto | appresso vostra Serenità et nel suo servitio uno di essa casa. | Io promis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 questo signore di sodisfar all’instanza | che mi faceva, et se stimerà proprio darmene qualche | risposta l’attenderò. Gratie etc. |</w:t>
      </w:r>
    </w:p>
    <w:p w14:paraId="3778445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E29ED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ll’Haya li 3 marzo 1620 |</w:t>
      </w:r>
    </w:p>
    <w:p w14:paraId="5FF5554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61D5928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596444E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6B41A4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61C14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6r / </w:t>
      </w:r>
    </w:p>
    <w:p w14:paraId="20C6CDE3" w14:textId="77777777" w:rsidR="0009565F" w:rsidRPr="00551539" w:rsidRDefault="0009565F" w:rsidP="0009565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t>Blank page</w:t>
      </w:r>
    </w:p>
    <w:p w14:paraId="1F40C1BF" w14:textId="3BAF5D1A" w:rsidR="002F4E29" w:rsidRPr="0009565F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255871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2C5AD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6v /</w:t>
      </w:r>
    </w:p>
    <w:p w14:paraId="1EA6C48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7ECD31D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° 183 sola | </w:t>
      </w:r>
    </w:p>
    <w:p w14:paraId="20FE396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EC3F7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i</w:t>
      </w:r>
    </w:p>
    <w:p w14:paraId="294C84E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93CB1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7BE21EA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Cs/>
          <w:sz w:val="24"/>
          <w:szCs w:val="24"/>
        </w:rPr>
        <w:t>/ 6vC /</w:t>
      </w:r>
    </w:p>
    <w:p w14:paraId="2CBE871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3 marzo 1620 ricevute a’ 18 detto |</w:t>
      </w:r>
    </w:p>
    <w:p w14:paraId="24526863" w14:textId="04AF271E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el segretario Suriano. 183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.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0E4F01" w:rsidRPr="00E7337C">
        <w:rPr>
          <w:rFonts w:ascii="Times New Roman" w:hAnsi="Times New Roman" w:cs="Times New Roman"/>
          <w:bCs/>
          <w:sz w:val="24"/>
          <w:szCs w:val="24"/>
        </w:rPr>
        <w:t>S</w:t>
      </w:r>
      <w:r w:rsidRPr="00E7337C">
        <w:rPr>
          <w:rFonts w:ascii="Times New Roman" w:hAnsi="Times New Roman" w:cs="Times New Roman"/>
          <w:bCs/>
          <w:sz w:val="24"/>
          <w:szCs w:val="24"/>
        </w:rPr>
        <w:t>ola |</w:t>
      </w:r>
    </w:p>
    <w:p w14:paraId="087B535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380A7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Trarà a pagar le lettere di cambiar, come ha | fatto finhora. |</w:t>
      </w:r>
    </w:p>
    <w:p w14:paraId="46F742DD" w14:textId="351ABAA6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visi havuti delle navi de’ 21 </w:t>
      </w:r>
      <w:r w:rsidR="00850F91" w:rsidRPr="00E7337C">
        <w:rPr>
          <w:rFonts w:ascii="Times New Roman" w:hAnsi="Times New Roman" w:cs="Times New Roman"/>
          <w:bCs/>
          <w:sz w:val="24"/>
          <w:szCs w:val="24"/>
        </w:rPr>
        <w:t>gennaro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da Malega: vien scritto che delle | 7 ne siano cinque, le altre 2 sbandate | senz’haverne novella: l’aviso | vien da un capitano di esse navi che ha | tratto a pagar all’</w:t>
      </w:r>
      <w:r w:rsidR="00C113F9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bCs/>
          <w:sz w:val="24"/>
          <w:szCs w:val="24"/>
        </w:rPr>
        <w:t>miralità di Ansterdam 200 reali per bisogni e | provisione. Dice il mancamento non | esser de’ capitani ma del vento: che | se fusse altrimente non mancheria | trattarne colle Amiralità. Sta | però raccordato ai deputati il servitio | della Republica. |</w:t>
      </w:r>
    </w:p>
    <w:p w14:paraId="16CCEFE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Risolutione dei Stati di dar danari | anticipati per assistenza a’ Boemi. |</w:t>
      </w:r>
    </w:p>
    <w:p w14:paraId="4F1B4B2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mbasciator di Francia assicura il Bonincauter | che ’l Re non assisterà all’Imperator. |</w:t>
      </w:r>
    </w:p>
    <w:p w14:paraId="651FDF4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A’ personaggi andati in Olanda per far | genti per Bohemia non sarà permesso. |</w:t>
      </w:r>
    </w:p>
    <w:p w14:paraId="12C5902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Regolatione che disegnano far i Stati delle | loro compagnie, stimando meglio haver | più numero di buoni offitiali. |</w:t>
      </w:r>
    </w:p>
    <w:p w14:paraId="40379DC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Buoni ordini dati perché non habbiano | comodità Spagnoli di haver vasselli | e munitioni, né modo di fabricar | navi a Donchencher. |</w:t>
      </w:r>
    </w:p>
    <w:p w14:paraId="30ABC57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Voce che Spagnoli vogliano attacar Iuliers | li Stati la deffenderanno. |</w:t>
      </w:r>
    </w:p>
    <w:p w14:paraId="48C228B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Offerta del conte Guglielmo di Nassau. |</w:t>
      </w:r>
    </w:p>
    <w:p w14:paraId="5BA1A65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771C9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. C. R. | </w:t>
      </w:r>
    </w:p>
    <w:p w14:paraId="6B91980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828BC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392A88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2</w:t>
      </w:r>
    </w:p>
    <w:p w14:paraId="2E218A0F" w14:textId="3628BADE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legato I al n. 1 (cc. 4r-5v)</w:t>
      </w:r>
    </w:p>
    <w:p w14:paraId="57BA357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A121A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4r /</w:t>
      </w:r>
    </w:p>
    <w:p w14:paraId="4994788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ntenuto di lettere del signor conte Guglielmo de Nassau | de’ 24 febraro 1620 di Siegen scritte al Suriano | nella lingua fransese | </w:t>
      </w:r>
    </w:p>
    <w:p w14:paraId="5FDFC43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77DD55" w14:textId="3AB6CE3C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ignore sendo stato avertito come le nostre truppe si trovano al | presente a Lio, et di là dopo l’aver ricevuto ordine et comandamento | dalla serenissima Republica, et secondo che prenderanno le conditione | una parte potrebbe esser licentiata, o ben trattenuta, et | messa in guarnigione in Lombardia, onde non ho potuto | mancare di baciarvi le mani con queste pregandovi a | volermi far tanto piacere, che è di certificar il serenissimo Principe | con la prima occasione del humilissimo servitio et del | desiderio ch’io sempre hauto, et haverò d’impiegarmi | nel ben publico, et vedendo che sono risoluto quanto al | intratenimento della mia Compagnia di rimetter il tutto | alla buona discrettione di sua Serenità, come anche se li | piacesse di impiegarmi in cosa magiore o qualche altra | carica propria alla mia persona, et ocorendo se il signor | colonelo Bocalauro fosse per prender licenza et ritirarsi | nel </w:t>
      </w:r>
      <w:r w:rsidR="006655DB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>aese, che al hora in tutte le occasioni io sarei | pronto di ricever li comandamenti di detta sua Serenità | et obedirgli ad ogni mio potere, quanto alle conditioni | et altro trattamento come io spero sarò sempre impiegato et avanzato inanti qualche altro, rispetto al servitio | del già mio fratello di haver condutto costì tanta gente | et lasciatovi la vita, signore io so che voi havete mostrato |</w:t>
      </w:r>
    </w:p>
    <w:p w14:paraId="5F72CDC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4v / </w:t>
      </w:r>
    </w:p>
    <w:p w14:paraId="524E666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buona volontà verso mio fratello et ancor a me | onde vi pregho di voler continuare in essa et scriver | una lettera alla serenissima Republica a mio favore il che io | spero sia per effettuar qualche buon effetto et io | sarò parimente pronto a servirvi, et in questo | mentre vi piacerà iscusarmi del importunità che | vi aporto restandovi etc. |</w:t>
      </w:r>
    </w:p>
    <w:p w14:paraId="24BC307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9C79B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5r / </w:t>
      </w:r>
    </w:p>
    <w:p w14:paraId="27F6EABA" w14:textId="77E23AAC" w:rsidR="002F4E29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697BBB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608FC4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5vB / </w:t>
      </w:r>
    </w:p>
    <w:p w14:paraId="61C3DEE0" w14:textId="410F35D0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ontenuto di lettere | del signor conte Guglielmo | di Nassau |</w:t>
      </w:r>
    </w:p>
    <w:p w14:paraId="324A2D77" w14:textId="64D5CD52" w:rsidR="00327954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</w:t>
      </w:r>
      <w:r w:rsidR="002F4E29" w:rsidRPr="00E7337C">
        <w:rPr>
          <w:rFonts w:ascii="Times New Roman" w:hAnsi="Times New Roman" w:cs="Times New Roman"/>
          <w:bCs/>
          <w:sz w:val="24"/>
          <w:szCs w:val="24"/>
        </w:rPr>
        <w:t>el n° 183 sola |</w:t>
      </w:r>
    </w:p>
    <w:p w14:paraId="7932C011" w14:textId="77777777" w:rsidR="00327954" w:rsidRPr="00E7337C" w:rsidRDefault="00327954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C0815E6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516C9CD6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3</w:t>
      </w:r>
    </w:p>
    <w:p w14:paraId="4EC9A61E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0 marzo 1620, L’Aia (cc. 7r-10v)</w:t>
      </w:r>
    </w:p>
    <w:p w14:paraId="3CA6E444" w14:textId="77777777" w:rsidR="00327954" w:rsidRPr="00E7337C" w:rsidRDefault="00327954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8F6A7B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7r /</w:t>
      </w:r>
    </w:p>
    <w:p w14:paraId="198CD0A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° 184 sola | </w:t>
      </w:r>
    </w:p>
    <w:p w14:paraId="4A2D60D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E937ED" w14:textId="5005C46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</w:t>
      </w:r>
      <w:r w:rsidR="00327954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>rincipe |</w:t>
      </w:r>
    </w:p>
    <w:p w14:paraId="131369C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non hanno li signori Stati Generali come la Serenità vostra haverà inteso | dalle precedenti lettere mie tralasciata cosa, che sia loro | parsa propria per servitio dei lor confederati in Alemagna; | et per la Bohemia in particolare, che siano concorsi con gran | desiderio di apportar il commodo, che si poteva aspettare, et | desiderare da questa parte; havendo la mira sì al sodisfar | all’instanze, et alli oblighi di alianza particolarmente | colli principi dell’Unione; ma anco per fomentar altrove | quel fuoco, che covando nel seno de’ Spagnuoli potevano | temer che si spargesse in queste Provincie. Finalmente | hanno anco permesso a quel duca di Wimaer, o di Sasso-|nia, del quale le scrissi riverentemente la passata settimana, | di far levata ai confini di doi reggimenti d’infanteria, | et qualche numero di cavallaria, et più che possi tirar | dalle compagnie alemane, et fiaminghe un soldato | per una; et permessi doi, o tre officiali nei medesimi | reggimenti. Dimandava quattro huomini per compa-|gnia; ma in fine ha convenuto accommodarsi | per le difficoltà, et dispute grandi, che sono state. | </w:t>
      </w:r>
    </w:p>
    <w:p w14:paraId="6ACE83C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nco il conte di Stiron farà la sua levata di 150 cavalli | in quello della Marca sul ducato di Cleves. | </w:t>
      </w:r>
    </w:p>
    <w:p w14:paraId="0FA1A2B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ubito permesse le dette licenze li signori Stati, et il signor principe | </w:t>
      </w:r>
    </w:p>
    <w:p w14:paraId="46EBF5E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7v / </w:t>
      </w:r>
    </w:p>
    <w:p w14:paraId="6545C4A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auritio consultando sopra la sicurtà, et interessi del Paese, et havendo | havuti avvisi di Brabant, ch’era uscito editto rigoroso, che a | niun soldato fosse permesso sortir fuori del Paese, anco sue Eccellenze hanno | risoluto, che d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hora et per tutta la prossima estate, et fino | al verno non si habbi a conceder licenza a qual si sia officiale | o soldato tanto da piedi, che da cavallo sotto qual si sia pre-|testo, o necessità. Onde hanno chiusa la stradda ad altri, | che corressero qui per far altre levate: perché se bene | era prohibito anco con le dette concessioni il far levata in | questo Paese: in ogni modo li soldati erano sviati dai capitani | che venivano per farla; onde al presente chi penserà a | voler pigliar partito bisognerà, che pensi prima come | guardar la vita, che resta sottoposta alla pena sendo | trovato; et si daranno buoni ordini a tal effetto, che | non escano, o fuggano alcuni soldati da questi reg-|gimenti. Ma per quanto h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otuto intender pochi | si troveranno, che habbino volontà d’intraprender il | pericolo, et il viaggio, perché non dandosi maggior | paga in Bohemia per quello intendono di quella è | qui non vorranno mutar piazza per restar in una medesima | fortuna; onde si crede, che li sudetti doi signori incontre-|ranno delle difficoltà per far cosa di buono. |</w:t>
      </w:r>
    </w:p>
    <w:p w14:paraId="4096592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8r / </w:t>
      </w:r>
    </w:p>
    <w:p w14:paraId="62E69A6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Oltre il detto avviso di prohibitione in Brabant si è anco | havuto, che si parlava di far sino a diecimilla fanti, et | doi milla cavalli, che però non dovevano uscir da quei stati; | et d’avantaggio, che alle guarnigioni ai confini del fiume | Lipp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’era dato ordine, che stassero quei soldati tutti | ad ordine colle loro armi ad ogni avviso, che havessero | per marchiare, et che ’l conte Henrico di Bergh luogotenente della | cavallaria haverebbe il carico dell’essecutione. | </w:t>
      </w:r>
    </w:p>
    <w:p w14:paraId="43BF84C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l fine di tal voci di levate non vi essendo denari, et dell’ordine | della prontezza di quell’armi non si s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e sia artificio | per tener in brida questi signori, et perché non permettino | tante levate, et cessino dalla tanta assistenza, et | fomento a’ principi dell’Unione, et a Bohemi, o perché | habbino qualche disegno di attaccar in qualche parte. | Alcuni fanno facile a’ Spagnuoli l’impresa di Giuliers; | altri non fondati non sopra il sito; ma sopra le forze | che vi sono all’intorno; ma per non esser soprapresi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hanno | di qua dati buoni ordini perché la soldatesca, che sta | alloggiata in quei contorni si muovi, et entri nella | piazza, et soccorri al bisogno, che vi fosse. | </w:t>
      </w:r>
    </w:p>
    <w:p w14:paraId="25562BE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Tutta la speranza, che hanno di qua è che non vi siano | come ho detto dinari della parte de’ Spagnuoli, et |</w:t>
      </w:r>
    </w:p>
    <w:p w14:paraId="75DDF8D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8v / </w:t>
      </w:r>
    </w:p>
    <w:p w14:paraId="5F9FCFA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he le voci, et le bravate siano per far paura: tuttavia | staranno sull’avviso per non esser ingannati. | </w:t>
      </w:r>
    </w:p>
    <w:p w14:paraId="10EE366D" w14:textId="4F636FCC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tanno in espettatione con curiosità della risolutione d’Inghilterra, | et se quanto hanno operato, et massime all’instanza del | Bovincauser haverà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otuto servir d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eccitamento | a quel Re. Intanto qui qualche </w:t>
      </w:r>
      <w:r w:rsidR="00DE5A95" w:rsidRPr="00E7337C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>nglesi (non si sente | però dalla bocca dell’</w:t>
      </w:r>
      <w:r w:rsidR="00E81090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bCs/>
          <w:sz w:val="24"/>
          <w:szCs w:val="24"/>
        </w:rPr>
        <w:t>mbasciatore) portano per discorso che ’l | Re non si risolve così prontamente, come si vorrebbe per | tre cause. Una perché non pari che facci le cose sue leg-|gieramente; l’altra per non fomentar colla sua pronta | risolutione il sonn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lli Alemani, che fidati di sua Maestà | continuassero a dormire, et per terzo, che vuol osservar | gl’andamenti della Francia, pensando che movendosi esso | re d’Inghilterra potrebbe apportar pregiudicio al genero, | et a’ Bohemi, potendo esser, che Francesi pigliassero | qualche pretesto, et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e ne valessero a disavantag-|gio dell’uno, et degl’altri, et delli stessi principi dell’| Unione. Così li zelanti della riputatione del suo Re | portano questi concetti fino che quella Maestà risolvi. | Ma vostra Serenità dal luoco proprio ne deve haver le più | vere, et più sincere cause. | </w:t>
      </w:r>
    </w:p>
    <w:p w14:paraId="1DAAB7A3" w14:textId="3B1E1903" w:rsidR="002F4E29" w:rsidRPr="00E7337C" w:rsidRDefault="00446E1E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ta hora ridotta la C</w:t>
      </w:r>
      <w:r w:rsidR="002F4E29" w:rsidRPr="00E7337C">
        <w:rPr>
          <w:rFonts w:ascii="Times New Roman" w:hAnsi="Times New Roman" w:cs="Times New Roman"/>
          <w:bCs/>
          <w:sz w:val="24"/>
          <w:szCs w:val="24"/>
        </w:rPr>
        <w:t>ongregatione di Holanda, che |</w:t>
      </w:r>
    </w:p>
    <w:p w14:paraId="395398F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9r / </w:t>
      </w:r>
    </w:p>
    <w:p w14:paraId="57212BA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ttende con diligenti consultationi a radrizzar lo stato di | questa Provincia, et al suo stabilimento. | </w:t>
      </w:r>
    </w:p>
    <w:p w14:paraId="2E9393C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Li signori Arsen, et Marchet che con altri sono andati girando per | la medesima Provincia inquirendo sopra le attioni, et | comportamenti de officiali, et altri de’ magistrati, | tornati qui hanno fatte le loro relationi, che | doveranno esser essaminate dalla stessa congrega-|tione per venir alla depositione di quei tali, che | stimeranno perturbatori della publica quiete, o che | male habbino amministrate le loro cariche: non | havendo li detti deputati voluto haver tal auttorità | per fuggir l’odio, et l’invidia, stimando meglio che ’l | giudicio debba provenir da tutto ’l congresso della | Provincia in generale. | </w:t>
      </w:r>
    </w:p>
    <w:p w14:paraId="6E9946C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ono sulla speditione di quest’ordinario senza haver ancor | ricevuto il mio dispaccio di costì, che doveva esser fin | venerdì o sabbato passato, et sto in dubio per qualche | voce, ch’è corsa, che ’l messaggiero d’Anversa tra Zeven-|bergh, et Dort habi in quel canale patito naufragio | col disfar dei giacc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"/>
      </w:r>
      <w:r w:rsidRPr="00E7337C">
        <w:rPr>
          <w:rFonts w:ascii="Times New Roman" w:hAnsi="Times New Roman" w:cs="Times New Roman"/>
          <w:bCs/>
          <w:sz w:val="24"/>
          <w:szCs w:val="24"/>
        </w:rPr>
        <w:t>. Mi spiacerebbe per la persona, | et insieme per le lettere, che poteva havere di vostra Serenità | de’ 21 del passato in risposta delle miei dei 4 pur |</w:t>
      </w:r>
    </w:p>
    <w:p w14:paraId="093C57E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9v / </w:t>
      </w:r>
    </w:p>
    <w:p w14:paraId="6B05AB4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el passato per haver haver* li commandamenti di lei sopra | esse, et sopra altre mie precedenti; et particolarmente intorno | al negotio dell’aleanza doppo levata la parola de’ | nemici; sendo anco qui da questi signori aspettata con | desiderio la risposta per devenir alla nominatione, | et ispeditione della persona per l’ambasciata straordinaria. | </w:t>
      </w:r>
    </w:p>
    <w:p w14:paraId="5389E6D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i aggiunte saranno le replicate delle mie lettere d’hoggi | otto n° 183. Gratie etc. | </w:t>
      </w:r>
    </w:p>
    <w:p w14:paraId="6C69AA9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C2063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ll’Haya li 10 marzo 1620 |</w:t>
      </w:r>
    </w:p>
    <w:p w14:paraId="2A75885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9FCE81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7661B7A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1DCFDCD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57BCC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0r / </w:t>
      </w:r>
    </w:p>
    <w:p w14:paraId="22F12F1A" w14:textId="792EC863" w:rsidR="002F4E29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9A8BD0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67B0E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10v /</w:t>
      </w:r>
    </w:p>
    <w:p w14:paraId="19FB143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50446584" w14:textId="7022095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</w:t>
      </w:r>
      <w:r w:rsidR="00D22E6F">
        <w:rPr>
          <w:rFonts w:ascii="Times New Roman" w:hAnsi="Times New Roman" w:cs="Times New Roman"/>
          <w:bCs/>
          <w:sz w:val="24"/>
          <w:szCs w:val="24"/>
        </w:rPr>
        <w:t>°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184 sola |</w:t>
      </w:r>
    </w:p>
    <w:p w14:paraId="6AF74E5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866F0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Tracce di sigilli</w:t>
      </w:r>
    </w:p>
    <w:p w14:paraId="3C5F05C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6DD57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4A35A8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Cs/>
          <w:sz w:val="24"/>
          <w:szCs w:val="24"/>
        </w:rPr>
        <w:t>/ 10vC /</w:t>
      </w:r>
    </w:p>
    <w:p w14:paraId="29D593AA" w14:textId="024FD9E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0 marzo 1620. Ricevut</w:t>
      </w:r>
      <w:r w:rsidR="004B588C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li 25 detto |</w:t>
      </w:r>
    </w:p>
    <w:p w14:paraId="018E9C5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ia. n° 184 |</w:t>
      </w:r>
    </w:p>
    <w:p w14:paraId="5710058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AFE82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Permissione di levata al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uca | di Sassonia con trar anco un soldato | per cadauna compagnia alemana e fiaminga. | </w:t>
      </w:r>
    </w:p>
    <w:p w14:paraId="236AE223" w14:textId="220F2401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Farà parimente levata il conte di S</w:t>
      </w:r>
      <w:r w:rsidR="00463208">
        <w:rPr>
          <w:rFonts w:ascii="Times New Roman" w:hAnsi="Times New Roman" w:cs="Times New Roman"/>
          <w:bCs/>
          <w:sz w:val="24"/>
          <w:szCs w:val="24"/>
        </w:rPr>
        <w:t>t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iron. | </w:t>
      </w:r>
    </w:p>
    <w:p w14:paraId="56721FB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a havuto aviso da Brabant che | non si lascia uscir alcun soldato del Paese, | hanno fatto anch’essi lo stesso editto. | </w:t>
      </w:r>
    </w:p>
    <w:p w14:paraId="7338C3B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ltri avisi di far gente in Brabant | e buoni ordini dati all’incontro | dai Stati. | </w:t>
      </w:r>
    </w:p>
    <w:p w14:paraId="63B941C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’aspetta la risolutione d’Inghilterra sopra | le cose del palazzo: discorsi sopra ciò. |</w:t>
      </w:r>
    </w:p>
    <w:p w14:paraId="551E857A" w14:textId="52438B58" w:rsidR="002F4E29" w:rsidRPr="00E7337C" w:rsidRDefault="00B37E2A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tri avisi di quel G</w:t>
      </w:r>
      <w:r w:rsidR="002F4E29" w:rsidRPr="00E7337C">
        <w:rPr>
          <w:rFonts w:ascii="Times New Roman" w:hAnsi="Times New Roman" w:cs="Times New Roman"/>
          <w:bCs/>
          <w:sz w:val="24"/>
          <w:szCs w:val="24"/>
        </w:rPr>
        <w:t>overno. |</w:t>
      </w:r>
    </w:p>
    <w:p w14:paraId="0EF38D0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ubita sia perso il dispaccio | de’ 21 del passato in risposta di sua | de’ 4. | </w:t>
      </w:r>
    </w:p>
    <w:p w14:paraId="307570F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spettano con desiderio la risposta | per venir a nominato di persona | per l’ambasciata. | </w:t>
      </w:r>
    </w:p>
    <w:p w14:paraId="247AF15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89995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. SS. |</w:t>
      </w:r>
    </w:p>
    <w:p w14:paraId="08CD107A" w14:textId="5DE56551" w:rsidR="00327954" w:rsidRPr="00E7337C" w:rsidRDefault="00327954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454A1237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4E6E8C89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4</w:t>
      </w:r>
    </w:p>
    <w:p w14:paraId="0212513E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7 marzo 1620, L’Aia (cc. 11r-14v)</w:t>
      </w:r>
    </w:p>
    <w:p w14:paraId="13C3797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1777B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1r / </w:t>
      </w:r>
    </w:p>
    <w:p w14:paraId="18587BC7" w14:textId="0C09537F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Prima</w:t>
      </w:r>
      <w:r w:rsidR="00327954" w:rsidRPr="00E7337C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591420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° 185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fin 187 |</w:t>
      </w:r>
    </w:p>
    <w:p w14:paraId="009F045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76A33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355F9F5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oppo haver tenuto fin venerdì per perso il messaggiero di | Anversa col dispaccio della Serenità vostra de’ 21 del passato, finalmente | mi venne reso, sendo esso messaggiero stato portato in | Anversa amalato, per essersi trovato con altri quasi per doi | giorni tra alcuni marazzi. La sera stessa di venerdì | mi pervenero anco le lettere de’ 28 pur del passato; | et in conformità dell’une, et dell’altre commissioni il | giorno seguente diedi parte alli signori Stati del motivo seguito | per Medola, dell’armi inviate dal governator di Milano verso | Castiglione, delli apparati, che si erano ordinati, et delle | risolutioni, et officii di vostra Serenità per divertir qualche mala | consequenza, et la pertubatione della quiete in Italia; | accompagnando il tutto con quei termini, che per mia | debolezza stimai proprii, et che pensai servire all’|intentione, et commandamento della Serenità vostra per mostrar | in particolare a questi signori che l’Eccellenze vostre vogliono continuar | con essi una perfetta corrispondenza. Era di già capi-|tato l’avviso del motivo; ma io fui tanto più volon-|tieri ascoltato, quanto era il desiderio in tutti di | saper la vera causa della mossa di quell’armi. Fu dai | signori Stati laudata la prontezza, et prudenza di vostra Serenità | in accorrer ai confini colle sue militie; et rendendole | gratie della communicatione, et della confidenza con che |</w:t>
      </w:r>
    </w:p>
    <w:p w14:paraId="30709A4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1v / </w:t>
      </w:r>
    </w:p>
    <w:p w14:paraId="6ADC8A0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ella voleva continuar con loro dissero, che anc’essi have-|rebbono fatto lo stesso; communicandole quei particolari, ch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havessero stimati proprii, et convenienti ai communi interess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29A8641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Il signor principe Mauritio a cui anco communicai il seguito si | compiacque della generosa risolutione di vostra Serenità, et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isse | senza dubio Spagnoli havevano disegno di far il loro | profitto sopra Castiglione, o altro posto; ma tutto che | par habbino mostrato di retirarsi da quella piazza, | non è bene fidarsi di loro; perché mentre sono sul confine | possono sotto altro pretesto far qualche pregiudicio: | deve però la serenissima Republica molto ben guardarsi. | </w:t>
      </w:r>
    </w:p>
    <w:p w14:paraId="3C14CB0E" w14:textId="7200F6B0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i addimandò se tutte le truppe holandesi erano passate | in quelle parti, havendo sua Eccellenza inteso, che la Serenità vostra haveva | verso Bressa fatta ispeditione di monsignor di Rocalaura | col suo reggimento. Risposi, che havevo presentito a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qualche | cosa in questo proposito, ma che a dir la verità non | haverei saputo con quante genti esso signor Rocalaura vi | s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fosse conferito. Soggiunse sua Eccellenza bene resterà | egli in servitio; o sarà licentiato? </w:t>
      </w:r>
      <w:r w:rsidR="00C3177A">
        <w:rPr>
          <w:rFonts w:ascii="Times New Roman" w:hAnsi="Times New Roman" w:cs="Times New Roman"/>
          <w:bCs/>
          <w:sz w:val="24"/>
          <w:szCs w:val="24"/>
        </w:rPr>
        <w:t>I</w:t>
      </w:r>
      <w:r w:rsidRPr="00E7337C">
        <w:rPr>
          <w:rFonts w:ascii="Times New Roman" w:hAnsi="Times New Roman" w:cs="Times New Roman"/>
          <w:bCs/>
          <w:sz w:val="24"/>
          <w:szCs w:val="24"/>
        </w:rPr>
        <w:t>o diss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6"/>
      </w:r>
      <w:r w:rsidRPr="00E7337C">
        <w:rPr>
          <w:rFonts w:ascii="Times New Roman" w:hAnsi="Times New Roman" w:cs="Times New Roman"/>
          <w:bCs/>
          <w:sz w:val="24"/>
          <w:szCs w:val="24"/>
        </w:rPr>
        <w:t>, che per | quanto havevo potuto intender non s’era con li suoi | capitani ancor voluto accommodar alle conditioni, | che se gl’erano offerte; se fosse mo’ per farlo non | potevo penetrarlo. Rispose sua Eccellenza veramente è difficile |</w:t>
      </w:r>
    </w:p>
    <w:p w14:paraId="04BEA5D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2r / </w:t>
      </w:r>
    </w:p>
    <w:p w14:paraId="20EDD798" w14:textId="2602193E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o sminuir la paga ad un soldato, et credo che la serenissima | Republica haverà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ifficoltà grande a superar questo punto. Continuò | intendo, che ’l reggimento è pieno di brave genti, ben | ad ordine, et tutte volonterose di servire. Anc’io dissi | ho inteso lo stesso; ma non volendosi accommodar ad | un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hones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artito non vedevo come havessero volontà | di continuar presso la Serenità vostra; né vedevo che potessero in | alcun altro luoco, che appresso quel serenissimo Dominio haver | paga simile a quella, che loro era stata proposta | rispose voi havet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agione; ma non vi è pur un | soldato, che sia tanto savio, che vogli intender | questo per il vero senso; et nel corso del ragionamento | uscì sua Eccellenza a dirmi, che haveva scritto già qualche | giorno a monsignor di Rocalaura, che vedesse di accommo-|darsi se poteva, et io la ringratiai. Ho compreso | molto bene dal parlar dell’Eccellenza sua che vorrebbe, che vostra Serenità | havesse sodisfattione, et che quel reggimento restasse | al suo servitio; et alcuni secondo l’occasione di | congresso hanno mostrato l’istesso affetto, et massime per | servitio di vostra Serenità per quello po</w:t>
      </w:r>
      <w:r w:rsidR="008B325D" w:rsidRPr="00E7337C">
        <w:rPr>
          <w:rFonts w:ascii="Times New Roman" w:hAnsi="Times New Roman" w:cs="Times New Roman"/>
          <w:bCs/>
          <w:sz w:val="24"/>
          <w:szCs w:val="24"/>
        </w:rPr>
        <w:t>tesse occorrer nel suo S</w:t>
      </w:r>
      <w:r w:rsidRPr="00E7337C">
        <w:rPr>
          <w:rFonts w:ascii="Times New Roman" w:hAnsi="Times New Roman" w:cs="Times New Roman"/>
          <w:bCs/>
          <w:sz w:val="24"/>
          <w:szCs w:val="24"/>
        </w:rPr>
        <w:t>tato, | per tener in freno Spagnuoli, et così necessitarli anco a | star sul suo, et non inviar tutte quelle forz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0"/>
      </w:r>
      <w:r w:rsidRPr="00E7337C">
        <w:rPr>
          <w:rFonts w:ascii="Times New Roman" w:hAnsi="Times New Roman" w:cs="Times New Roman"/>
          <w:bCs/>
          <w:sz w:val="24"/>
          <w:szCs w:val="24"/>
        </w:rPr>
        <w:t>, che farebbo-|no forse verso Alemagna quando vedessero disarmata |</w:t>
      </w:r>
    </w:p>
    <w:p w14:paraId="5F74A08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2v / </w:t>
      </w:r>
    </w:p>
    <w:p w14:paraId="18406C9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quella serenissima Republica. | </w:t>
      </w:r>
    </w:p>
    <w:p w14:paraId="7A9279C6" w14:textId="2D707449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tavano questi signori aspettando come riverentemente avvisai colle prece-|denti lettere mie dei </w:t>
      </w:r>
      <w:r w:rsidRPr="00E7337C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(qui aggiunte in copia) quello, che vostra Serenità | facesse dir della sua intentione intorno alla missione de’ | ministri. </w:t>
      </w:r>
      <w:r w:rsidR="00C66654" w:rsidRPr="00E7337C">
        <w:rPr>
          <w:rFonts w:ascii="Times New Roman" w:hAnsi="Times New Roman" w:cs="Times New Roman"/>
          <w:bCs/>
          <w:sz w:val="24"/>
          <w:szCs w:val="24"/>
        </w:rPr>
        <w:t xml:space="preserve">Et non sentendo altro che quel </w:t>
      </w:r>
      <w:r w:rsidR="0004406C" w:rsidRPr="00E7337C">
        <w:rPr>
          <w:rFonts w:ascii="Times New Roman" w:hAnsi="Times New Roman" w:cs="Times New Roman"/>
          <w:bCs/>
          <w:sz w:val="24"/>
          <w:szCs w:val="24"/>
        </w:rPr>
        <w:t>g</w:t>
      </w:r>
      <w:r w:rsidRPr="00E7337C">
        <w:rPr>
          <w:rFonts w:ascii="Times New Roman" w:hAnsi="Times New Roman" w:cs="Times New Roman"/>
          <w:bCs/>
          <w:sz w:val="24"/>
          <w:szCs w:val="24"/>
        </w:rPr>
        <w:t>enerale, che da lei | mi viene espresso nelle lettere sue, hieri ne hanno tra loro | discorso, et li deputati di Holanda s’hanno presa c</w:t>
      </w:r>
      <w:r w:rsidR="00446E1E" w:rsidRPr="00E7337C">
        <w:rPr>
          <w:rFonts w:ascii="Times New Roman" w:hAnsi="Times New Roman" w:cs="Times New Roman"/>
          <w:bCs/>
          <w:sz w:val="24"/>
          <w:szCs w:val="24"/>
        </w:rPr>
        <w:t>arica | di parlarne nella loro C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ongregatione per riportar poi il | parere, et venir ad una fine di questo negotio, per | communicarmi poi quello haveranno risoluto, o stimeranno | proprio far saper alla Serenità vostra. | </w:t>
      </w:r>
    </w:p>
    <w:p w14:paraId="6056A57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o cavato, che stano in dubio questi signori di far dichiaratione | del soggetto da mandars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a lei prima del | farla per Francia dubitando alcuni, che sia preso in mala | parte da’ Francesi, che si mostri al mondo di far più stima | per così dire d’una nuova amicitia, che d’un’antica, | et dell’obligo, che queste Provincie hanno alla Corona | et vorrebbono divertir, che non si andassero aggregando | disgusti a disgusti in quella corte contra questi Stati. | Poiché si vede prendersi materia da ogni picciol cosa | di ricever scontento. Come par che lo accenni anco monsignor | di Langarach,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scrivendo a sue Eccellenze, che prima di lui | l’eccellentissimo signor ambasciator Contarini haveva havuto ordine da vostra Serenità | </w:t>
      </w:r>
    </w:p>
    <w:p w14:paraId="77171F9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3r / </w:t>
      </w:r>
    </w:p>
    <w:p w14:paraId="4D240819" w14:textId="7B39353D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di dar parte al Christianissimo della conclusione dell’aleanza. In che si | accorgono di haver mancato assai, se ben per allhora parve | ad essi, che bastasse haverne data parte all’ambasciator di sua Maestà | christianissima qui residente, come havevano fatta alli ambasciatori del re | della Gran Bertagna. | </w:t>
      </w:r>
    </w:p>
    <w:p w14:paraId="7A5786E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Vivo consolatissimo di haver havuta così buona fortuna d’haver | sodisfatto al desiderio dell’Eccellenze vostre nell’ultimo negotiato intorno | la detta aleanza. Il fine col quale ho incaminato | il negotio è stato retto da Dio, a cu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ho sempre raccomandate | l’attioni mie; ma in particolar l’interesse, et servitio della Serenità vostra. | </w:t>
      </w:r>
    </w:p>
    <w:p w14:paraId="0ADFA51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CC196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ll’Haya li 17 marzo 1620 |</w:t>
      </w:r>
    </w:p>
    <w:p w14:paraId="70F8306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7C66D0E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0F688815" w14:textId="77777777" w:rsidR="002F4E29" w:rsidRPr="00551539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551539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55153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551539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55153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</w:t>
      </w:r>
    </w:p>
    <w:p w14:paraId="38394B98" w14:textId="77777777" w:rsidR="002F4E29" w:rsidRPr="00551539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55A56AA" w14:textId="575BF49E" w:rsidR="0009565F" w:rsidRPr="00551539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551539">
        <w:rPr>
          <w:rFonts w:ascii="Times New Roman" w:hAnsi="Times New Roman" w:cs="Times New Roman"/>
          <w:bCs/>
          <w:sz w:val="24"/>
          <w:szCs w:val="24"/>
          <w:lang w:val="fr-FR"/>
        </w:rPr>
        <w:t>/ 13v</w:t>
      </w:r>
      <w:r w:rsidR="0009565F" w:rsidRPr="0055153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1252EAF3" w14:textId="77777777" w:rsidR="0009565F" w:rsidRPr="00551539" w:rsidRDefault="0009565F" w:rsidP="0009565F">
      <w:pPr>
        <w:rPr>
          <w:rFonts w:ascii="Times New Roman" w:hAnsi="Times New Roman" w:cs="Times New Roman"/>
          <w:b/>
          <w:bCs/>
          <w:lang w:val="fr-FR"/>
        </w:rPr>
      </w:pPr>
      <w:r w:rsidRPr="00551539">
        <w:rPr>
          <w:rFonts w:ascii="Times New Roman" w:hAnsi="Times New Roman" w:cs="Times New Roman"/>
          <w:b/>
          <w:bCs/>
          <w:lang w:val="fr-FR"/>
        </w:rPr>
        <w:t>Blank page</w:t>
      </w:r>
    </w:p>
    <w:p w14:paraId="6E1CA264" w14:textId="77777777" w:rsidR="0009565F" w:rsidRPr="00551539" w:rsidRDefault="0009565F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915E861" w14:textId="33DF5985" w:rsidR="002F4E29" w:rsidRPr="00551539" w:rsidRDefault="0009565F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551539">
        <w:rPr>
          <w:rFonts w:ascii="Times New Roman" w:hAnsi="Times New Roman" w:cs="Times New Roman"/>
          <w:bCs/>
          <w:sz w:val="24"/>
          <w:szCs w:val="24"/>
          <w:lang w:val="fr-FR"/>
        </w:rPr>
        <w:lastRenderedPageBreak/>
        <w:t xml:space="preserve">/ </w:t>
      </w:r>
      <w:r w:rsidR="002F4E29" w:rsidRPr="00551539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14r / </w:t>
      </w:r>
    </w:p>
    <w:p w14:paraId="6B3731E2" w14:textId="77777777" w:rsidR="0009565F" w:rsidRPr="00551539" w:rsidRDefault="0009565F" w:rsidP="0009565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t>Blank page</w:t>
      </w:r>
    </w:p>
    <w:p w14:paraId="288082C5" w14:textId="223BCD14" w:rsidR="002F4E29" w:rsidRPr="0009565F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25758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1A1A6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4v / </w:t>
      </w:r>
    </w:p>
    <w:p w14:paraId="2973A5E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54B0698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0ECC6ADC" w14:textId="401A58E6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° 185 fin 187</w:t>
      </w:r>
      <w:r w:rsidR="00F5108A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bCs/>
          <w:sz w:val="24"/>
          <w:szCs w:val="24"/>
        </w:rPr>
        <w:t>|</w:t>
      </w:r>
    </w:p>
    <w:p w14:paraId="532C2A1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57F96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2A084CC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7605A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19C464B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14vC /</w:t>
      </w:r>
    </w:p>
    <w:p w14:paraId="1E59648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17 marzo 1620 ricevute a primo aprile | </w:t>
      </w:r>
    </w:p>
    <w:p w14:paraId="6673506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aia. n° 185 |</w:t>
      </w:r>
    </w:p>
    <w:p w14:paraId="70E0A82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9FE277" w14:textId="10FB1CA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Risposta di lettere de’ 21 febra</w:t>
      </w:r>
      <w:r w:rsidR="006A1D8B" w:rsidRPr="00E7337C">
        <w:rPr>
          <w:rFonts w:ascii="Times New Roman" w:hAnsi="Times New Roman" w:cs="Times New Roman"/>
          <w:bCs/>
          <w:sz w:val="24"/>
          <w:szCs w:val="24"/>
        </w:rPr>
        <w:t>r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o che credeva perse. | </w:t>
      </w:r>
    </w:p>
    <w:p w14:paraId="11BFEAA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i altre de’ 28 del matino di Medole. |</w:t>
      </w:r>
    </w:p>
    <w:p w14:paraId="0A994F5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a fatto li uffici commessili con i signori Stati, | essi ringratiano della confidenza. | </w:t>
      </w:r>
    </w:p>
    <w:p w14:paraId="3685E4E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Mauritio loda le risolutioni di qua | mostra desiderio che continuino | le genti di Rocalaura al servitio. | </w:t>
      </w:r>
    </w:p>
    <w:p w14:paraId="49AAFDAE" w14:textId="18553EBA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spettavano i Stati l’interesse della | Republica circa la missione di mi</w:t>
      </w:r>
      <w:r w:rsidR="00C66654" w:rsidRPr="00E7337C">
        <w:rPr>
          <w:rFonts w:ascii="Times New Roman" w:hAnsi="Times New Roman" w:cs="Times New Roman"/>
          <w:bCs/>
          <w:sz w:val="24"/>
          <w:szCs w:val="24"/>
        </w:rPr>
        <w:t xml:space="preserve">nistro: et | havendo inteso il </w:t>
      </w:r>
      <w:r w:rsidR="0004406C" w:rsidRPr="00E7337C">
        <w:rPr>
          <w:rFonts w:ascii="Times New Roman" w:hAnsi="Times New Roman" w:cs="Times New Roman"/>
          <w:bCs/>
          <w:sz w:val="24"/>
          <w:szCs w:val="24"/>
        </w:rPr>
        <w:t>g</w:t>
      </w:r>
      <w:r w:rsidRPr="00E7337C">
        <w:rPr>
          <w:rFonts w:ascii="Times New Roman" w:hAnsi="Times New Roman" w:cs="Times New Roman"/>
          <w:bCs/>
          <w:sz w:val="24"/>
          <w:szCs w:val="24"/>
        </w:rPr>
        <w:t>enerale espresso | nelle lettere, ne hanno tra essi | discorso et li deputati d’Olanda | preso c</w:t>
      </w:r>
      <w:r w:rsidR="00446E1E" w:rsidRPr="00E7337C">
        <w:rPr>
          <w:rFonts w:ascii="Times New Roman" w:hAnsi="Times New Roman" w:cs="Times New Roman"/>
          <w:bCs/>
          <w:sz w:val="24"/>
          <w:szCs w:val="24"/>
        </w:rPr>
        <w:t>arica di parlarne nella | C</w:t>
      </w:r>
      <w:r w:rsidRPr="00E7337C">
        <w:rPr>
          <w:rFonts w:ascii="Times New Roman" w:hAnsi="Times New Roman" w:cs="Times New Roman"/>
          <w:bCs/>
          <w:sz w:val="24"/>
          <w:szCs w:val="24"/>
        </w:rPr>
        <w:t>ongregatione per venir a fine del negotio | et comunicar poi la risolutione. |</w:t>
      </w:r>
    </w:p>
    <w:p w14:paraId="3FD2E9E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ubio in quei signori nel far la dechiaratione | del soggetto da mandarsi prima qua o | in Francia: non vorriano dar | occasione di maggior desgusto al Christianissimo | havendo havuto nova di Francia | che l’ambasciator della Republica è stato prima | del loro a darne parte dell’aleanza. |</w:t>
      </w:r>
    </w:p>
    <w:p w14:paraId="3F6441E5" w14:textId="77777777" w:rsidR="00327954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7DDF13" w14:textId="1B9B0220" w:rsidR="00327954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351ED1A0" w14:textId="130C4246" w:rsidR="00327954" w:rsidRPr="00E7337C" w:rsidRDefault="00327954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4EE1D39E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35FCD31C" w14:textId="7A5CB86B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5</w:t>
      </w:r>
    </w:p>
    <w:p w14:paraId="3F3B9796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7 marzo 1620, L’Aia (cc. 15r-v, 18r-v)</w:t>
      </w:r>
    </w:p>
    <w:p w14:paraId="6C333B1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6EED4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5r / </w:t>
      </w:r>
    </w:p>
    <w:p w14:paraId="2E90688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5069FF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° 186 comincia | 185 fin 187 |</w:t>
      </w:r>
    </w:p>
    <w:p w14:paraId="1A33A4E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4A8B4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28CE470A" w14:textId="1E62EAFE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elle lettere della Serenità vostra de’ 21 del passato comprendo la | displicenza di quell’eccellentissimo Senato per non intender da me | alcuna nuova dell’arrivo delle navi. Non posso con le | presenti dirle se non haver havuto avviso avanti hieri d’Am-|sterdam dal Calandrini, che n’era arrivata una d’Encusen | entrata colle navi di Cipro, et che li marinari di queste | riferivano di haverne lasciate cinque nel mar di Spagna, | che d’hora in hora potevano entrar anc’elle in questi | porti. Altro avvis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ricevei anco venerdì, che | la sesta agitata, et travagliata dalla tempesta haveva | convenuto tirarsi nel porto di Marseglia per accommodarsi | che altrimenti andava a rischio di abbissarsi, et il </w:t>
      </w:r>
      <w:r w:rsidR="002A5D14" w:rsidRPr="00E7337C">
        <w:rPr>
          <w:rFonts w:ascii="Times New Roman" w:hAnsi="Times New Roman" w:cs="Times New Roman"/>
          <w:bCs/>
          <w:sz w:val="24"/>
          <w:szCs w:val="24"/>
        </w:rPr>
        <w:t>C</w:t>
      </w:r>
      <w:r w:rsidRPr="00E7337C">
        <w:rPr>
          <w:rFonts w:ascii="Times New Roman" w:hAnsi="Times New Roman" w:cs="Times New Roman"/>
          <w:bCs/>
          <w:sz w:val="24"/>
          <w:szCs w:val="24"/>
        </w:rPr>
        <w:t>apitano | per li bisogni haveva presi in quella città tremilla fiorini | in circa a cambio a fa</w:t>
      </w:r>
      <w:r w:rsidR="002A7A1B" w:rsidRPr="00E7337C">
        <w:rPr>
          <w:rFonts w:ascii="Times New Roman" w:hAnsi="Times New Roman" w:cs="Times New Roman"/>
          <w:bCs/>
          <w:sz w:val="24"/>
          <w:szCs w:val="24"/>
        </w:rPr>
        <w:t>ttane tratta alli signori dell’a</w:t>
      </w:r>
      <w:r w:rsidRPr="00E7337C">
        <w:rPr>
          <w:rFonts w:ascii="Times New Roman" w:hAnsi="Times New Roman" w:cs="Times New Roman"/>
          <w:bCs/>
          <w:sz w:val="24"/>
          <w:szCs w:val="24"/>
        </w:rPr>
        <w:t>miralità | d’Amsterdam. Io non ostante questi avvisi, et la | speranza in che sono ch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on possino tardar ad | arrivar tutte, non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ancarò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i scriver il senso di | vostra Serenità alle Amiralità portando nelle lettere gl’istessi | concetti detatimi da lei. Anco il tutto ho fatto capitar | all’orrecchio delli signori Stati col mezo del </w:t>
      </w:r>
      <w:r w:rsidR="0099390F" w:rsidRPr="00E7337C">
        <w:rPr>
          <w:rFonts w:ascii="Times New Roman" w:hAnsi="Times New Roman" w:cs="Times New Roman"/>
          <w:bCs/>
          <w:sz w:val="24"/>
          <w:szCs w:val="24"/>
        </w:rPr>
        <w:t>P</w:t>
      </w:r>
      <w:r w:rsidRPr="00E7337C">
        <w:rPr>
          <w:rFonts w:ascii="Times New Roman" w:hAnsi="Times New Roman" w:cs="Times New Roman"/>
          <w:bCs/>
          <w:sz w:val="24"/>
          <w:szCs w:val="24"/>
        </w:rPr>
        <w:t>residente | et il medesimo m’ha riferto essersi detto uniformemente, che | quando si potrà trovar, che per difetto o negligenza dei | capitani, o patroni dei vasselli sia seguito il ritardo | che sarà più che ragionevole, che vi si trovi qualche |</w:t>
      </w:r>
    </w:p>
    <w:p w14:paraId="0C88041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5v / </w:t>
      </w:r>
    </w:p>
    <w:p w14:paraId="59123F7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compenso. Dubito, che lo stesso senso habbi ad esser in quelli | dell’Amiralità, et che malamente se ne possi cavar frutto per | l’interesse ch’è nel particolare quanto ai noleggi, et quanto | ai matelotti per li loro stipendii. Sono queste genti da | mare troppo terribili, et troppo affettionate al quattrino. | Io non mancarò di far tutto quel più, che mi sarà possibile | per avantaggiar il servitio di vostra Serenità, et se vedrò che | la mia presenza possi apportar bene al negotio mi | transferirò sopra i luochi delle residenze di dette Amiralità | intanto haveranno le lettere, et vedrò se mi daranno | risposta. In effetto il tempo è stato strano, et il vento | contrariissimo li giorni passati; come haverà inteso da | mie lettere precedenti. | </w:t>
      </w:r>
    </w:p>
    <w:p w14:paraId="2C1AD41D" w14:textId="437A8715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Mando qui aggiunta alla Serenità vostra la translatione di una lettera | delli signori dell’</w:t>
      </w:r>
      <w:r w:rsidR="00C113F9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bCs/>
          <w:sz w:val="24"/>
          <w:szCs w:val="24"/>
        </w:rPr>
        <w:t>miralità di Roterdam, et insieme copia della | risposta, che li ho fatta per trattener quei signori di non passar | avanti a far alcun esborso di denaro per gratuità all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8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marinar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9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per l’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0"/>
      </w:r>
      <w:r w:rsidRPr="00E7337C">
        <w:rPr>
          <w:rFonts w:ascii="Times New Roman" w:hAnsi="Times New Roman" w:cs="Times New Roman"/>
          <w:bCs/>
          <w:sz w:val="24"/>
          <w:szCs w:val="24"/>
        </w:rPr>
        <w:t>abbruciamen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de lor vestiti et robbe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nel vassello | Li tre re; ma prima aspettar il senso, et assenso di | vostra Serenità. Ne parlai al signor principe Mauritio, perché glie | n’era stato scritto, et mi disse, che haveva rescritto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"/>
      </w:r>
      <w:r w:rsidRPr="00E7337C">
        <w:rPr>
          <w:rFonts w:ascii="Times New Roman" w:hAnsi="Times New Roman" w:cs="Times New Roman"/>
          <w:bCs/>
          <w:sz w:val="24"/>
          <w:szCs w:val="24"/>
        </w:rPr>
        <w:t>, | et stimava, che si potesse dar qualche cosa come per carità, | et a fine di render tanto più volonterosi altri a far | servitio (venendo più il caso) a vostra Serenità. Io dicendo |</w:t>
      </w:r>
    </w:p>
    <w:p w14:paraId="1C48225F" w14:textId="729BB420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18r /</w:t>
      </w:r>
      <w:r w:rsidR="000063D5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65B551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a sua Eccellenza che questo non mi pareva bene. Tanto per la consequenza | che perché non era </w:t>
      </w:r>
      <w:r w:rsidRPr="00E7337C">
        <w:rPr>
          <w:rFonts w:ascii="Times New Roman" w:hAnsi="Times New Roman" w:cs="Times New Roman"/>
          <w:bCs/>
          <w:sz w:val="24"/>
          <w:szCs w:val="24"/>
        </w:rPr>
        <w:lastRenderedPageBreak/>
        <w:t>conveniente che fosse da lei pagato il fallo | d’altri. Rispose havete ragione; ma non bate la cosa che per | pochi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atelotti et replicand’io dei medesimi concetti fu tronco | questo discorso. La supplico dirmi quello, che doverò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| risponder a detti signori, che alla mia risposta non hanno | replicato. | </w:t>
      </w:r>
    </w:p>
    <w:p w14:paraId="48DBAD7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Ho fatte lettere di cambio per 20 mila ducati al Calandrini, et compa-|gni sotto li 15 saranno a mezo uso, et pagabili in banco | al signor Melchior Noirott; et questi per andar provedendo al | bisogno, che haverò anco di maggior summa alla venuta | delle navi. | </w:t>
      </w:r>
    </w:p>
    <w:p w14:paraId="2E99A55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’Hamel agente del già amiraglio Kerchoven è arrivato. | Attenderà li vasselli per far il disconto per la vedova del | detto Kerchoven, che si trova poco contenta (come mi ha | fatto dire) di dover ricever così poco per stipendio del suo | marito. Gratie etc. |</w:t>
      </w:r>
    </w:p>
    <w:p w14:paraId="5768B38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BD03D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all’Haya li 17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marzo 1620 |</w:t>
      </w:r>
    </w:p>
    <w:p w14:paraId="7C49EE6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B4AE8D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43D24AD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58E7E7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974D7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nco ’l vassello Emaus è arrivato | a Roterdam così sono avvisato in | questo punto spero altrettanto | delli altri. |</w:t>
      </w:r>
    </w:p>
    <w:p w14:paraId="25838FC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30363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 xml:space="preserve">/ 18v / </w:t>
      </w:r>
    </w:p>
    <w:p w14:paraId="2B9BA84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Al serenissimo principe di | Venetia |</w:t>
      </w:r>
    </w:p>
    <w:p w14:paraId="0D947C2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Pr="00E7337C">
        <w:rPr>
          <w:rFonts w:ascii="Times New Roman" w:hAnsi="Times New Roman" w:cs="Times New Roman"/>
          <w:bCs/>
          <w:sz w:val="24"/>
          <w:szCs w:val="24"/>
        </w:rPr>
        <w:t>|</w:t>
      </w:r>
    </w:p>
    <w:p w14:paraId="146B800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° 186 comincia | 185</w:t>
      </w:r>
      <w:r w:rsidRPr="00E7337C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"/>
      </w:r>
      <w:r w:rsidRPr="00E7337C">
        <w:rPr>
          <w:rFonts w:ascii="Times New Roman" w:hAnsi="Times New Roman" w:cs="Times New Roman"/>
          <w:bCs/>
          <w:sz w:val="24"/>
          <w:szCs w:val="24"/>
        </w:rPr>
        <w:t xml:space="preserve"> fin 187 |</w:t>
      </w:r>
    </w:p>
    <w:p w14:paraId="7B1BEF5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BA22D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sz w:val="24"/>
          <w:szCs w:val="24"/>
        </w:rPr>
        <w:t>Tracce di sigilli</w:t>
      </w:r>
    </w:p>
    <w:p w14:paraId="74D869F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D657E3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E7337C">
        <w:rPr>
          <w:rFonts w:ascii="Times New Roman" w:hAnsi="Times New Roman" w:cs="Times New Roman"/>
          <w:bCs/>
          <w:i/>
          <w:sz w:val="24"/>
          <w:szCs w:val="24"/>
        </w:rPr>
        <w:t>Regesto antico</w:t>
      </w:r>
    </w:p>
    <w:p w14:paraId="29A9112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/ 18vC /</w:t>
      </w:r>
    </w:p>
    <w:p w14:paraId="5604C07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17 marzo 1620 ricevute primo aprile |</w:t>
      </w:r>
    </w:p>
    <w:p w14:paraId="0F587C4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Haia. n° 186 |</w:t>
      </w:r>
    </w:p>
    <w:p w14:paraId="50A3C07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1AD8C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rivo di una delle 7 navi ad | Encusen. Un’altra a Marsilia. | </w:t>
      </w:r>
    </w:p>
    <w:p w14:paraId="61FA9AA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Ufficio fatto co’ i Stati per la tardanza | del ritorno di esse navi. | </w:t>
      </w:r>
    </w:p>
    <w:p w14:paraId="660B4B5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nstanza di rifacimento a marinari | per le robbe abbruciate nel vassello 3 re. | </w:t>
      </w:r>
    </w:p>
    <w:p w14:paraId="5A56003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Risposta fatta dal secretario. | </w:t>
      </w:r>
    </w:p>
    <w:p w14:paraId="30529C3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manda risolutione. |</w:t>
      </w:r>
    </w:p>
    <w:p w14:paraId="6C3EBA5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D7FCB2A" w14:textId="70D710D4" w:rsidR="002F4E29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C. R. |</w:t>
      </w:r>
    </w:p>
    <w:p w14:paraId="6D25EF67" w14:textId="77777777" w:rsidR="00327954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E886977" w14:textId="77777777" w:rsidR="00327954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AA1D436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6</w:t>
      </w:r>
    </w:p>
    <w:p w14:paraId="5D57002B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 al n. 5 (cc. 16r-17v)</w:t>
      </w:r>
    </w:p>
    <w:p w14:paraId="6DAE68A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6F2CD1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6r /</w:t>
      </w:r>
    </w:p>
    <w:p w14:paraId="3BB33BE2" w14:textId="31C5BC14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Translation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"/>
      </w:r>
      <w:r w:rsidR="002A7A1B" w:rsidRPr="00E7337C">
        <w:rPr>
          <w:rFonts w:ascii="Times New Roman" w:hAnsi="Times New Roman" w:cs="Times New Roman"/>
          <w:sz w:val="24"/>
          <w:szCs w:val="24"/>
        </w:rPr>
        <w:t xml:space="preserve"> di lettera delli signori dell’a</w:t>
      </w:r>
      <w:r w:rsidRPr="00E7337C">
        <w:rPr>
          <w:rFonts w:ascii="Times New Roman" w:hAnsi="Times New Roman" w:cs="Times New Roman"/>
          <w:sz w:val="24"/>
          <w:szCs w:val="24"/>
        </w:rPr>
        <w:t>miralità | di Roterdam al Suriano |</w:t>
      </w:r>
    </w:p>
    <w:p w14:paraId="660D13F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EC47DF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Sopra le grandi instanze, et continui compianti di molti | matelot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"/>
      </w:r>
      <w:r w:rsidRPr="00E7337C">
        <w:rPr>
          <w:rFonts w:ascii="Times New Roman" w:hAnsi="Times New Roman" w:cs="Times New Roman"/>
          <w:sz w:val="24"/>
          <w:szCs w:val="24"/>
        </w:rPr>
        <w:t xml:space="preserve"> tornati ultimamente sopra il vassello del | capitan Ian Ianson Van Linden che non lasciano parimente | d’inquietar l’orrecchie del signor principe d’Oranges, et delli | signori Stati Generali, non potiamo più longamente iscusar | di darli qualche ricompensa estraordinaria d’uno, o doi | mesi di paga per il danno ricevuto nei loro vestiti, et robbe | per l’infortunato abbrucciamento del vassello Li tre re: et tuttavia | per far apparere, che noi non vi condescendemo leggiermente | et senza previo vostro avviso habbiamo stimato bene scriver-|vene questo tanto. Et assicurarvi, che in ciò procederemo | con sì grande circonspettione, et risparmio per la serenissima | Republica come altrimenti faressimo in affare di tal natura | per il nostro medesimo Paese. |</w:t>
      </w:r>
    </w:p>
    <w:p w14:paraId="732066C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D13030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pia di risposta alla detta lettera | </w:t>
      </w:r>
    </w:p>
    <w:p w14:paraId="1D67382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BE2BEA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Vengo colle presenti a ringratiar vostre Signorie dell’avvertimento | che mi hanno dato colle loro lettere dei </w:t>
      </w:r>
      <w:r w:rsidRPr="00E7337C">
        <w:rPr>
          <w:rFonts w:ascii="Times New Roman" w:hAnsi="Times New Roman" w:cs="Times New Roman"/>
          <w:smallCaps/>
          <w:kern w:val="24"/>
          <w:sz w:val="24"/>
          <w:szCs w:val="24"/>
        </w:rPr>
        <w:t>x</w:t>
      </w:r>
      <w:r w:rsidRPr="00E7337C">
        <w:rPr>
          <w:rFonts w:ascii="Times New Roman" w:hAnsi="Times New Roman" w:cs="Times New Roman"/>
          <w:sz w:val="24"/>
          <w:szCs w:val="24"/>
        </w:rPr>
        <w:t xml:space="preserve"> del presente | toccante l’instanza di quelli che pretendono qualche | ricompensa per il danno ricevuto nei loro vestiti, et | robbe p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"/>
      </w:r>
      <w:r w:rsidRPr="00E7337C">
        <w:rPr>
          <w:rFonts w:ascii="Times New Roman" w:hAnsi="Times New Roman" w:cs="Times New Roman"/>
          <w:sz w:val="24"/>
          <w:szCs w:val="24"/>
        </w:rPr>
        <w:t xml:space="preserve"> l’abbrucciamento del vassello Li tre re. | </w:t>
      </w:r>
    </w:p>
    <w:p w14:paraId="64B9289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6v / </w:t>
      </w:r>
    </w:p>
    <w:p w14:paraId="2E5728D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 quest’infortunio fosse in qualche maniera accaduto | per servitio della serenissima Republica come cosa estraordinaria noi | ne deveressimo attender l’avviso, et l’assenso di lei | hora tanto maggiormente dovemo aspettarlo poiché | il tutto è successo per negligenza del marinaro, et dei me-|desimi matelotti, li quali facendo fuori di proposito alle-|grezze per la loro licenza sono caduti nella miseria, et | nella perdita che habbiamo inteso. Sendo dunque questo | un fatto straordinario come vostre Signorie medesime lo conoscono | le prego signori ch’io possi darne parte alla serenissima Republica | dalla quale dovendo pervenire tal gratuità alle povere | genti io parimenti possi haver l’assenso di lei. Io scriverò | di ciò martedì prossimo in quattro o cinque settimane | doppo havrò la risposta, et così elle mostreranno | la loro continuata affettione verso di lei, il che sarà | attendendo questo poco di tempo et per fine etc. |</w:t>
      </w:r>
    </w:p>
    <w:p w14:paraId="60C6568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3F19EF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7r / </w:t>
      </w:r>
    </w:p>
    <w:p w14:paraId="576CD049" w14:textId="7E59BDBA" w:rsidR="002F4E29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47F56D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433332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7vB / </w:t>
      </w:r>
    </w:p>
    <w:p w14:paraId="5B3EFA3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ettera dei signori dell’Amiralità | di Roterdam, et risposta ad | essa |</w:t>
      </w:r>
    </w:p>
    <w:p w14:paraId="1A1325DF" w14:textId="64A61DEA" w:rsidR="002F4E29" w:rsidRPr="00E7337C" w:rsidRDefault="00327954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</w:t>
      </w:r>
      <w:r w:rsidR="002F4E29" w:rsidRPr="00E7337C">
        <w:rPr>
          <w:rFonts w:ascii="Times New Roman" w:hAnsi="Times New Roman" w:cs="Times New Roman"/>
          <w:sz w:val="24"/>
          <w:szCs w:val="24"/>
        </w:rPr>
        <w:t>ella 2</w:t>
      </w:r>
      <w:r w:rsidR="002F4E29"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 n° 186 |</w:t>
      </w:r>
    </w:p>
    <w:p w14:paraId="6A65811B" w14:textId="5316E231" w:rsidR="00327954" w:rsidRPr="00E7337C" w:rsidRDefault="00327954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079A61DB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095FE394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7</w:t>
      </w:r>
    </w:p>
    <w:p w14:paraId="3EAA540C" w14:textId="75280C8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7 marzo 1620, L’Aia (cc. 1</w:t>
      </w:r>
      <w:r w:rsidR="00463208">
        <w:rPr>
          <w:rFonts w:ascii="Times New Roman" w:hAnsi="Times New Roman" w:cs="Times New Roman"/>
          <w:sz w:val="24"/>
          <w:szCs w:val="24"/>
        </w:rPr>
        <w:t>9</w:t>
      </w:r>
      <w:r w:rsidRPr="00E7337C">
        <w:rPr>
          <w:rFonts w:ascii="Times New Roman" w:hAnsi="Times New Roman" w:cs="Times New Roman"/>
          <w:sz w:val="24"/>
          <w:szCs w:val="24"/>
        </w:rPr>
        <w:t>r-21v)</w:t>
      </w:r>
    </w:p>
    <w:p w14:paraId="27671B70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5BA28BA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9r /</w:t>
      </w:r>
    </w:p>
    <w:p w14:paraId="05D3FDA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0B6B8C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187 comincia | 185 |</w:t>
      </w:r>
    </w:p>
    <w:p w14:paraId="6CDC4EB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AC5805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5D8DDE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trova il conte di Stiron assai difficoltà per far li 150 cavalli | principalmente per quelli che li sono stati permessi di tirar | dalle compagnie, perché non trova chi vogli far il viaggio, | né alcuno lo vuole intraprender, che non sia assicurato, che | la moglie, et figlioli saranno trattenuti mentre starà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"/>
      </w:r>
      <w:r w:rsidRPr="00E7337C">
        <w:rPr>
          <w:rFonts w:ascii="Times New Roman" w:hAnsi="Times New Roman" w:cs="Times New Roman"/>
          <w:sz w:val="24"/>
          <w:szCs w:val="24"/>
        </w:rPr>
        <w:t xml:space="preserve"> | abse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"/>
      </w:r>
      <w:r w:rsidRPr="00E7337C">
        <w:rPr>
          <w:rFonts w:ascii="Times New Roman" w:hAnsi="Times New Roman" w:cs="Times New Roman"/>
          <w:sz w:val="24"/>
          <w:szCs w:val="24"/>
        </w:rPr>
        <w:t>. Volendo questi inferire, che non vogliono | lasciar un servizio cer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"/>
      </w:r>
      <w:r w:rsidRPr="00E7337C">
        <w:rPr>
          <w:rFonts w:ascii="Times New Roman" w:hAnsi="Times New Roman" w:cs="Times New Roman"/>
          <w:sz w:val="24"/>
          <w:szCs w:val="24"/>
        </w:rPr>
        <w:t xml:space="preserve"> per uno dubioso, et di poco | profitto. | </w:t>
      </w:r>
    </w:p>
    <w:p w14:paraId="4BC6848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a medesima difficoltà non ha dubio proverà questo duca di Wimaer, | o di Sassonia quanto alla permisione havuta di ritirar | anc’egli un huomo da piedi per ogni compagnia alemana, | che infine si è ridotto di levarlo dal solo reggimento | del signor conte Ernesto Casimiro di Nassau, et non levar in | quello della Marca, che quattro compagnie di 300 fanti | l’una, et il resto farà in Alemagna. | </w:t>
      </w:r>
    </w:p>
    <w:p w14:paraId="19D7B23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a instato di haver qualche avanzo di denaro sopra la | summa, che signori Stati pagano a’ Bohemi; et assicurati | questi signori che sarà approbato li hanno accordati | vintimilla fiorini. Hora solecita haver piazza | d’armi, et scorta per la sicurtà del passaggio. | </w:t>
      </w:r>
    </w:p>
    <w:p w14:paraId="02DCF38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Mi disse sua Eccellenza quando fui seco che pensava l’arcivescovo di | Magonza il baron d’Anolt, et qualche altro di far passar | anco le loro levate con quelle di Baviera, unendosi | insieme; ma che li principi glielo hanno vietato |</w:t>
      </w:r>
    </w:p>
    <w:p w14:paraId="7176313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v / </w:t>
      </w:r>
    </w:p>
    <w:p w14:paraId="5E4B024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onde hanno convenuto tornarsene, et passar il Reno, et | di là condursi se ben per lungo, et faticoso camino in | Alsatia, et poi ad unirsi colle truppe dell’Imperatore. | </w:t>
      </w:r>
    </w:p>
    <w:p w14:paraId="7EA2E20F" w14:textId="5F8FDC24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Fa tuttavia correr voce Baviera da questa parte, che vuol | mantenersi neutrale; ma mi scrive il Pasini, che dovevano | partir alla volta di quel Principe quattro soggetti quali-|ficati che gli mandano li serenissimi arciduchi. Sono 3 sargenti | maggiori uno d’Irlandesi, et doi d’Alemani; et uno è | di Avignone con pensione di 250 fiorini di Alemagna per | mese per cadauno, et mille fiorini per far il viaggio c</w:t>
      </w:r>
      <w:r w:rsidR="00023297" w:rsidRPr="00E7337C">
        <w:rPr>
          <w:rFonts w:ascii="Times New Roman" w:hAnsi="Times New Roman" w:cs="Times New Roman"/>
          <w:sz w:val="24"/>
          <w:szCs w:val="24"/>
        </w:rPr>
        <w:t>on titolo | di consiglieri nel C</w:t>
      </w:r>
      <w:r w:rsidRPr="00E7337C">
        <w:rPr>
          <w:rFonts w:ascii="Times New Roman" w:hAnsi="Times New Roman" w:cs="Times New Roman"/>
          <w:sz w:val="24"/>
          <w:szCs w:val="24"/>
        </w:rPr>
        <w:t xml:space="preserve">onsiglio di guerra. Onde la Serenità vostra | può formarne il suo prudentissimo giudicio. | </w:t>
      </w:r>
    </w:p>
    <w:p w14:paraId="49C7673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levate si parla tuttavia di farne dalla parte dei serenissimi | arciduchi, et par che per venirne ad effetto non si aspetti | altro che ’l ritorno di Spagna di don Francesco di Medina | speditovi il mese passato per informar quella Maestà del stato | delle cose. | </w:t>
      </w:r>
    </w:p>
    <w:p w14:paraId="01CF75F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ntanto li signori Stati sono avvisati dalle sue piazze frontiere | che serenissimi arciduchi facevano ingrossar le compagnie così pian | piano senza far gran strepito: onde questi signori si vanno | anc’essi risolvendo a pensar bene ai loro affari, et l’ambasciata | solenne destinata da Francia per Alemagna da qui qualche | gelosia del fine, sendo così straordinaria la missione. Et sono | avvisati che monsignor Pelicart ambasciator del Christianissimo a Brusseles |</w:t>
      </w:r>
    </w:p>
    <w:p w14:paraId="0EEC1A35" w14:textId="4DA80F44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r /</w:t>
      </w:r>
      <w:r w:rsidR="000063D5" w:rsidRPr="00E73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B6289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bbi detto che ’l suo Re era risoluto di assister all’Imperatore | con 20 mila fanti, et dua milla cavalli, che sarebbono commandati | dal duca di Guisa. Ben che mandava un’ambasciata | per veder di accommodar l’Imperatore col serenissimo Palatino, | et se questo non si fosse messo alla ragione allhora si | dichiarerebb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"/>
      </w:r>
      <w:r w:rsidRPr="00E7337C">
        <w:rPr>
          <w:rFonts w:ascii="Times New Roman" w:hAnsi="Times New Roman" w:cs="Times New Roman"/>
          <w:sz w:val="24"/>
          <w:szCs w:val="24"/>
        </w:rPr>
        <w:t xml:space="preserve"> per sua Maestà cesarea. Vostra Serenità doverà haver | migliori avvisi qui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questo Ambasciator francese non parla | di tal maniera. | </w:t>
      </w:r>
    </w:p>
    <w:p w14:paraId="713F0DD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a si trova uno per la città di Hamburgh venuto a dar parte | della surpresa fatta dal duca di Lunenburgh di certo forte sopra | un’isola nella riviera di detta città, ch’è ove per essa si piglia | il datio dell’entrata, et uscita de’ vasselli, et questo sotto | pretesto di essentione di sententia della camera di | Spira; della quale hanno però quelli d’Hamburgh havuto | anco dichiaratione dalla medesima Camera per la revisione | et che perciò dovevano tutte le cose restar nello stato suo | par che questo faccia instanza di soccorso in virtù dell’| aleanza generale, che questi signori hanno con le città | ansiatiche, ma sue Eccellenz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"/>
      </w:r>
      <w:r w:rsidRPr="00E7337C">
        <w:rPr>
          <w:rFonts w:ascii="Times New Roman" w:hAnsi="Times New Roman" w:cs="Times New Roman"/>
          <w:sz w:val="24"/>
          <w:szCs w:val="24"/>
        </w:rPr>
        <w:t xml:space="preserve"> fanno diversa l’interpretatione | per esser questo negotio di particolar interesse. | </w:t>
      </w:r>
    </w:p>
    <w:p w14:paraId="1B025EF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l signor ambasciator Carleton a nome del suo Re ha fatto saper a’ signori Stati | voler sua Maestà che si venga alla fine del negotio delle | pesche: accennando, che se vogliono questi del Paese | pescare devono riconoscerlo dalla Maestà sua, et darne | </w:t>
      </w:r>
    </w:p>
    <w:p w14:paraId="450251F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v / </w:t>
      </w:r>
    </w:p>
    <w:p w14:paraId="050E827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a conveniente recognitione, portando l’ufficio con concetti | molto pieni. Ha parso molto strano massime ne’ tempi | presenti, et mentre si ha da trattar cose di maggior momento, | che concernono il servitio dell’Alemagna, de’ Bohemi, et del | genero di sua Maestà al quale mostravano pure tutto l’affetto | possibile per la conservatione della corona in capo di lui, | et essagerano assai contra una tal propositione, et sua Eccellenza | con gran confidenza n’essaggerò meco quel giorno, che fui | a lei; et disse ch’era impossibile che ’l Re potesse haver la | sodisfattione, che pretendeva perché per questa pesca le | genti di questo Paese lasciaranno di assister, et soccorrer | altri, et faranno la guerra. Facendosi conto, che vivino | da 30 in 40 mila persone et forse più di detta pesca, et del | trafico d’essa. Et in fine concluse l’Eccellenza sua et conclude | ognuno, che questi siano eccitamenti, et fomenti spagnoli | li quali come hanno tentato di staccar l’animo della Francia | da queste Provincie, così tentano di far anco il medesimo | di quello d’Inghilterra. Pensano alla risposta, che haverà | per fondamento il procurar di divertir dal Re il pensiero | da questo aromatico negotio; o almeno duranti le | presenti congionture. Gratie etc. | </w:t>
      </w:r>
    </w:p>
    <w:p w14:paraId="18AECE2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527118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17 marzo 1620 |</w:t>
      </w:r>
    </w:p>
    <w:p w14:paraId="46D8F2D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vostra Serenità |</w:t>
      </w:r>
    </w:p>
    <w:p w14:paraId="0BE9DB4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umilissimo et devotissimo servitore |</w:t>
      </w:r>
    </w:p>
    <w:p w14:paraId="258F231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7F4113F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EA723C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r / </w:t>
      </w:r>
    </w:p>
    <w:p w14:paraId="6D143C51" w14:textId="7F3EE693" w:rsidR="002F4E29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C5AE41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5ED192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v / </w:t>
      </w:r>
    </w:p>
    <w:p w14:paraId="73EABBF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0F3ADC6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6026799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187 comincia | 185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6"/>
      </w:r>
      <w:r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3F1380B4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A3D53F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4DCB8ED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532981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10215C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vC /</w:t>
      </w:r>
    </w:p>
    <w:p w14:paraId="580A688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7 marzo 1620 ricevute a primo aprile |</w:t>
      </w:r>
    </w:p>
    <w:p w14:paraId="2259F3B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ia. n° 187 |</w:t>
      </w:r>
    </w:p>
    <w:p w14:paraId="6FE69A8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CC3F77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visi diversi. |</w:t>
      </w:r>
    </w:p>
    <w:p w14:paraId="04F9DE8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Instanza d’Inghilterra per diffinir | il negotio delle pesche: stimato | artifitio. |</w:t>
      </w:r>
    </w:p>
    <w:p w14:paraId="00D9FD5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5D7C8F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C. R. |</w:t>
      </w:r>
    </w:p>
    <w:p w14:paraId="3EEDF611" w14:textId="5AA23A99" w:rsidR="00327954" w:rsidRPr="00E7337C" w:rsidRDefault="00327954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21B9360F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4488DC7B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8</w:t>
      </w:r>
    </w:p>
    <w:p w14:paraId="517F27DD" w14:textId="77777777" w:rsidR="002F4E29" w:rsidRPr="00E7337C" w:rsidRDefault="002F4E29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4 marzo 1620, L’Aia (cc. 22r-25v)</w:t>
      </w:r>
    </w:p>
    <w:p w14:paraId="1629173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16C48D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r / </w:t>
      </w:r>
    </w:p>
    <w:p w14:paraId="7233FC6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rima |</w:t>
      </w:r>
    </w:p>
    <w:p w14:paraId="4F661AF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188 fin 189 |</w:t>
      </w:r>
    </w:p>
    <w:p w14:paraId="1B26183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F7C4B6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E6487B3" w14:textId="7D40241B" w:rsidR="002F4E29" w:rsidRPr="00E7337C" w:rsidRDefault="00446E1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fu nella C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ongregatione di Holanda parlato della missione d’ambasciatore | presso la Serenità vostra et che vi havesse a resieder uno per ordinario | et furono auttorizati li deputati della Provincia, ch’entrano | nell’assemblea dei Stati Generali per trattar, et stabilir quanto | sarà trovato buono da tutta la riduttione insieme. Solo sab-|bato passato si separò la detta </w:t>
      </w:r>
      <w:r w:rsidR="000267C9" w:rsidRPr="00E7337C">
        <w:rPr>
          <w:rFonts w:ascii="Times New Roman" w:hAnsi="Times New Roman" w:cs="Times New Roman"/>
          <w:sz w:val="24"/>
          <w:szCs w:val="24"/>
        </w:rPr>
        <w:t>C</w:t>
      </w:r>
      <w:r w:rsidR="002F4E29" w:rsidRPr="00E7337C">
        <w:rPr>
          <w:rFonts w:ascii="Times New Roman" w:hAnsi="Times New Roman" w:cs="Times New Roman"/>
          <w:sz w:val="24"/>
          <w:szCs w:val="24"/>
        </w:rPr>
        <w:t>ongregatione di Holanda, | né sin qui hanno questi signori Stati fatta altra risolutione, | ben discorso, et par si fermino nella risolutione dell’</w:t>
      </w:r>
      <w:r w:rsidR="000267C9" w:rsidRPr="00E7337C">
        <w:rPr>
          <w:rFonts w:ascii="Times New Roman" w:hAnsi="Times New Roman" w:cs="Times New Roman"/>
          <w:sz w:val="24"/>
          <w:szCs w:val="24"/>
        </w:rPr>
        <w:t>A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mbasciator | estraordinario; ma ancor sono irresoluti quanto ad </w:t>
      </w:r>
      <w:r w:rsidR="0004406C" w:rsidRPr="00E7337C">
        <w:rPr>
          <w:rFonts w:ascii="Times New Roman" w:hAnsi="Times New Roman" w:cs="Times New Roman"/>
          <w:sz w:val="24"/>
          <w:szCs w:val="24"/>
        </w:rPr>
        <w:t>A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mbasciator | o residente. | </w:t>
      </w:r>
    </w:p>
    <w:p w14:paraId="71B6D875" w14:textId="2C9C400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cuni vorrebbono, che coll’</w:t>
      </w:r>
      <w:r w:rsidR="000267C9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mbasciator estraordinario si mandasse quello, | che dovesse di continuo resieder, et altri, che si aspettasse il | ritorno di lui per saper il vero senso di vostra Serenità se vorrebbe | ambasciata o residenza, inclinando alcuni più a questa, che | a quella, altri più all’ambasciata. Intanto che in questa | diversità di pareri versa hora questa risolutione. | </w:t>
      </w:r>
    </w:p>
    <w:p w14:paraId="0E9AF911" w14:textId="25CAB668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r ambasciator estraordinario non si ha l’occhio sopra altro più vivamente, | che sopra il signor Francesco Arsen, et veramente non veggo, che | habbino per hora di meglio; ma par che tanto per il publico, | che per il particolare vi concorri qualche difficoltà. Quanto al | publico temono, che ’l Re christianissimo si offendi veder stimato | questo </w:t>
      </w:r>
      <w:r w:rsidR="00632848" w:rsidRPr="00E7337C">
        <w:rPr>
          <w:rFonts w:ascii="Times New Roman" w:hAnsi="Times New Roman" w:cs="Times New Roman"/>
          <w:sz w:val="24"/>
          <w:szCs w:val="24"/>
        </w:rPr>
        <w:t>C</w:t>
      </w:r>
      <w:r w:rsidRPr="00E7337C">
        <w:rPr>
          <w:rFonts w:ascii="Times New Roman" w:hAnsi="Times New Roman" w:cs="Times New Roman"/>
          <w:sz w:val="24"/>
          <w:szCs w:val="24"/>
        </w:rPr>
        <w:t xml:space="preserve">avalliere, et honorato più di quello, che la Maestà sua | </w:t>
      </w:r>
    </w:p>
    <w:p w14:paraId="6A51BEB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v / </w:t>
      </w:r>
    </w:p>
    <w:p w14:paraId="5D0D6B0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et li ministri di lei vorrebbono; et qualcheduno di questi signori mi ha | detto, che monsignor di Maurier habbi fatto alcun ufficio in contrario | quanto al particolare send’egli surmontato al grado di stima, | et di riputatione, nella quale si trova, colla dichiaratione della | sua persona tra cavallieri, et nobili di Holanda, et havendo | molti emuli dubita che l’absenza ancorché di poco | tempo li possi apportar qualche alteratione, et diminutione | d’auttorità, et che l’orrecchia, ch’egli ha molto familiare | del signor principe Mauritio li possi esser contaminata: onde | va facendo iscuse d’esser impedito et da publiche, et | da private occupationi. Ancor nondimeno non gli è | stato a nome publico parlato; allhora può esser, che con-|discenderà; et più francamente forse quando dal signor principe | Mauritio sarà essortato ad accettar la carica. | </w:t>
      </w:r>
    </w:p>
    <w:p w14:paraId="66CF1C57" w14:textId="3F52E616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redo, che se non havessero questi signori fatto saper alla Serenità vostra li | giorni passati, ch’erano risoluti di mandar </w:t>
      </w:r>
      <w:r w:rsidR="00E944EE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>mbasciata straordinaria | che forse risolverebbono di mandar uno o ambasciator, o resi-|dente, che portasse la capitulatione, et risiedesse; ma | stimano, che sarebbe poca riputatione di queste Provincie | il cambiar così tosto di parere non ostante l’haver inteso | da me che l’Eccellenze vostre si accommoderanno a quello che dall’|Eccellenze lo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7"/>
      </w:r>
      <w:r w:rsidRPr="00E7337C">
        <w:rPr>
          <w:rFonts w:ascii="Times New Roman" w:hAnsi="Times New Roman" w:cs="Times New Roman"/>
          <w:sz w:val="24"/>
          <w:szCs w:val="24"/>
        </w:rPr>
        <w:t xml:space="preserve"> sarà stimato più proprio. |</w:t>
      </w:r>
    </w:p>
    <w:p w14:paraId="327F360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3r / </w:t>
      </w:r>
    </w:p>
    <w:p w14:paraId="5548B77B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alcheduni havevano pensato sopra il figliolo del borgomastro Pa-|voni di Amsterdam stato console in Aleppo; ma non tutti concor-|revano per ambasciatore; ma per residente appresso quella serenissima Republica. | Parmi però, che questo soggetto mancarà perché si pensa d’|inviarlo per orator a Constantinopoli in luoco dell’Hages | c’ha dimandato d’esser richiamato. Starò a sentir quello | che in questo proposito si farà per avvisarne tutti li particolari | alla Serenità vostra. |</w:t>
      </w:r>
    </w:p>
    <w:p w14:paraId="61B3DD12" w14:textId="1F06A2F8" w:rsidR="002F4E29" w:rsidRPr="00E7337C" w:rsidRDefault="00EA58FB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oppo haversi dalla C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ongregatione di Holanda fatte diverse ri-|solutioni. Spettanti al bene, commodo, et quiete del Paese | hanno anco rimesse altre consultationi nelle mani dei loro | deputati per terminarle </w:t>
      </w:r>
      <w:r w:rsidR="002F4E29" w:rsidRPr="00E7337C">
        <w:rPr>
          <w:rFonts w:ascii="Times New Roman" w:hAnsi="Times New Roman" w:cs="Times New Roman"/>
          <w:sz w:val="24"/>
          <w:szCs w:val="24"/>
        </w:rPr>
        <w:lastRenderedPageBreak/>
        <w:t>col parer delli signori Stati Generali; | et princi</w:t>
      </w:r>
      <w:r w:rsidR="00927897" w:rsidRPr="00E7337C">
        <w:rPr>
          <w:rFonts w:ascii="Times New Roman" w:hAnsi="Times New Roman" w:cs="Times New Roman"/>
          <w:sz w:val="24"/>
          <w:szCs w:val="24"/>
        </w:rPr>
        <w:t xml:space="preserve">palmente il negotio dell’Indie </w:t>
      </w:r>
      <w:r w:rsidR="000063D5" w:rsidRPr="00E7337C">
        <w:rPr>
          <w:rFonts w:ascii="Times New Roman" w:hAnsi="Times New Roman" w:cs="Times New Roman"/>
          <w:sz w:val="24"/>
          <w:szCs w:val="24"/>
        </w:rPr>
        <w:t>o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ccidentali, ch’è | ridotto in stato tale, che si può prometter, che se n’hab-|bi a venir a conclusione. Si faranno nuove partite | </w:t>
      </w:r>
      <w:r w:rsidRPr="00E7337C">
        <w:rPr>
          <w:rFonts w:ascii="Times New Roman" w:hAnsi="Times New Roman" w:cs="Times New Roman"/>
          <w:sz w:val="24"/>
          <w:szCs w:val="24"/>
        </w:rPr>
        <w:t>nella C</w:t>
      </w:r>
      <w:r w:rsidR="002F4E29" w:rsidRPr="00E7337C">
        <w:rPr>
          <w:rFonts w:ascii="Times New Roman" w:hAnsi="Times New Roman" w:cs="Times New Roman"/>
          <w:sz w:val="24"/>
          <w:szCs w:val="24"/>
        </w:rPr>
        <w:t>ompagnia. Quattro ne haverà Amsterdam, | una sopra la Moza sarà distribuita tra Dort, Roterdam, | et Delft</w:t>
      </w:r>
      <w:r w:rsidR="002F4E29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8"/>
      </w:r>
      <w:r w:rsidR="002F4E29" w:rsidRPr="00E7337C">
        <w:rPr>
          <w:rFonts w:ascii="Times New Roman" w:hAnsi="Times New Roman" w:cs="Times New Roman"/>
          <w:sz w:val="24"/>
          <w:szCs w:val="24"/>
        </w:rPr>
        <w:t>; una sarà in Northolandia, doi in Zelanda, | et una in Fris</w:t>
      </w:r>
      <w:r w:rsidRPr="00E7337C">
        <w:rPr>
          <w:rFonts w:ascii="Times New Roman" w:hAnsi="Times New Roman" w:cs="Times New Roman"/>
          <w:sz w:val="24"/>
          <w:szCs w:val="24"/>
        </w:rPr>
        <w:t>ia. Per la constitutione della C</w:t>
      </w:r>
      <w:r w:rsidR="002F4E29" w:rsidRPr="00E7337C">
        <w:rPr>
          <w:rFonts w:ascii="Times New Roman" w:hAnsi="Times New Roman" w:cs="Times New Roman"/>
          <w:sz w:val="24"/>
          <w:szCs w:val="24"/>
        </w:rPr>
        <w:t>ompagnia vi | concorrono delle difficoltà. Si vorrebbe imprestido da’ Stati di | un millione di fiorini per cinque anni, obligo di vinti navi arm</w:t>
      </w:r>
      <w:r w:rsidR="00C8542E" w:rsidRPr="00E7337C">
        <w:rPr>
          <w:rFonts w:ascii="Times New Roman" w:hAnsi="Times New Roman" w:cs="Times New Roman"/>
          <w:sz w:val="24"/>
          <w:szCs w:val="24"/>
        </w:rPr>
        <w:t>ate | da esser mantenute dalla G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eneralità in occasione, che fosse | </w:t>
      </w:r>
    </w:p>
    <w:p w14:paraId="4C34F14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3v / </w:t>
      </w:r>
    </w:p>
    <w:p w14:paraId="26180BCE" w14:textId="140B32B0" w:rsidR="002F4E29" w:rsidRPr="00E7337C" w:rsidRDefault="00EA58FB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essa C</w:t>
      </w:r>
      <w:r w:rsidR="002F4E29" w:rsidRPr="00E7337C">
        <w:rPr>
          <w:rFonts w:ascii="Times New Roman" w:hAnsi="Times New Roman" w:cs="Times New Roman"/>
          <w:sz w:val="24"/>
          <w:szCs w:val="24"/>
        </w:rPr>
        <w:t>ompagnia necessitata a difendersi con l’armi. L’essentione | di tutte le gabelle; et impositioni durante il tempo della | co</w:t>
      </w:r>
      <w:r w:rsidRPr="00E7337C">
        <w:rPr>
          <w:rFonts w:ascii="Times New Roman" w:hAnsi="Times New Roman" w:cs="Times New Roman"/>
          <w:sz w:val="24"/>
          <w:szCs w:val="24"/>
        </w:rPr>
        <w:t>ncessione, che si darà a detta C</w:t>
      </w:r>
      <w:r w:rsidR="002F4E29" w:rsidRPr="00E7337C">
        <w:rPr>
          <w:rFonts w:ascii="Times New Roman" w:hAnsi="Times New Roman" w:cs="Times New Roman"/>
          <w:sz w:val="24"/>
          <w:szCs w:val="24"/>
        </w:rPr>
        <w:t>ompagnia, et qualche altra | difficoltà, le quali tutte si procurerà andar moderando per venir | a capo di questo negotio. Ma quello, che par che dia da | pensar a</w:t>
      </w:r>
      <w:r w:rsidRPr="00E7337C">
        <w:rPr>
          <w:rFonts w:ascii="Times New Roman" w:hAnsi="Times New Roman" w:cs="Times New Roman"/>
          <w:sz w:val="24"/>
          <w:szCs w:val="24"/>
        </w:rPr>
        <w:t>ssai è come possi farsi questa C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ompagnia senza lesione, | et offesa dei capitoli della tregua; et ancorché quest’anno | vada ella ad espirare in ogni modo par a questi signori che | non possi succeder, che ’l viaggio non segui con hostilità et per | consequente con lesione: tuttavia si promettono alcuni, che | non mancaranno de’ pretesti. Non si crede, che habbi a | terminarsi questo negotio così tosto; ma che ancor si habbi | a ventilar qualche punto principalmente nell’assemblea di | Holanda, che doverà di nuovo convocarsi al maggio prossimo. | </w:t>
      </w:r>
    </w:p>
    <w:p w14:paraId="0389925D" w14:textId="218B5C7A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 prima non succederà accidente, che premi, </w:t>
      </w:r>
      <w:r w:rsidR="000063D5" w:rsidRPr="00E7337C">
        <w:rPr>
          <w:rFonts w:ascii="Times New Roman" w:hAnsi="Times New Roman" w:cs="Times New Roman"/>
          <w:sz w:val="24"/>
          <w:szCs w:val="24"/>
        </w:rPr>
        <w:t>finché</w:t>
      </w:r>
      <w:r w:rsidRPr="00E7337C">
        <w:rPr>
          <w:rFonts w:ascii="Times New Roman" w:hAnsi="Times New Roman" w:cs="Times New Roman"/>
          <w:sz w:val="24"/>
          <w:szCs w:val="24"/>
        </w:rPr>
        <w:t>a si delibererà | anco per augumentar le compagnie di soldatesc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9"/>
      </w:r>
      <w:r w:rsidRPr="00E7337C">
        <w:rPr>
          <w:rFonts w:ascii="Times New Roman" w:hAnsi="Times New Roman" w:cs="Times New Roman"/>
          <w:sz w:val="24"/>
          <w:szCs w:val="24"/>
        </w:rPr>
        <w:t xml:space="preserve"> che manco si farà senza | urgente causa. | </w:t>
      </w:r>
    </w:p>
    <w:p w14:paraId="4FC0B9E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È arrivato qui avanti hieri il baron di Donà quello ch’è luogotenente | della cavalleria de’ Bohemi, et partì hiersera verso li confini di | Giuliers per condur quei cavalli, che vi leva il duca di Wimaer. | </w:t>
      </w:r>
    </w:p>
    <w:p w14:paraId="2FA97F2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ebbe questo dai Stati l’esborso di vintimilla fiorini contati | sopra la mesata destinata per Bohemi; et le città di Rees, Emeries |</w:t>
      </w:r>
    </w:p>
    <w:p w14:paraId="147FF50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4r / </w:t>
      </w:r>
    </w:p>
    <w:p w14:paraId="0BE6E82E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Giuliers, et qualche altra piazza li sono state permesse per far | la massa delle genti; haverà anco scorta per condursi in sicuro | fuori del Paese. | </w:t>
      </w:r>
    </w:p>
    <w:p w14:paraId="3465E4C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i è venuto avviso, che le genti del baron d’Anolt, et altre vietate | di passar con quella di Baviera, et che havevano preso il cami-|no di là il Rheno per condursi in Alsatia habbino havuto | rancontro dal marchese di Bada, et dal duca di Wirtim-|bergh; ma vostra Serenità da più vicino luoco ne deve haver più | fresche et sicure novelle. | </w:t>
      </w:r>
    </w:p>
    <w:p w14:paraId="4405BB3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i dice anco, che in Colonia, et nel territorio si facevano nuove | levate per l’Imperatore. | </w:t>
      </w:r>
    </w:p>
    <w:p w14:paraId="2AEC3DE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esti signori stano a sentire, et solo si muoveranno allhora, che li | serenissimi arciduchi si muoveranno o per Alemagna, o per | far qualche altro tentativo. Si sente bene correr le | voci dalla parte di serenissimi arciduchi che si faranno gran levate | et si accoppierà un buon essercito; ma par che questa riso-|lutione pendi dal ritorno di Spagna di don Francesco di Medina. | </w:t>
      </w:r>
    </w:p>
    <w:p w14:paraId="440F38E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n tanto si sa, et me lo scrive il Pasini, che ’l serenissimo Alberto | ha impedito, che non escano alcun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70"/>
      </w:r>
      <w:r w:rsidRPr="00E7337C">
        <w:rPr>
          <w:rFonts w:ascii="Times New Roman" w:hAnsi="Times New Roman" w:cs="Times New Roman"/>
          <w:sz w:val="24"/>
          <w:szCs w:val="24"/>
        </w:rPr>
        <w:t xml:space="preserve"> caval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71"/>
      </w:r>
      <w:r w:rsidRPr="00E7337C">
        <w:rPr>
          <w:rFonts w:ascii="Times New Roman" w:hAnsi="Times New Roman" w:cs="Times New Roman"/>
          <w:sz w:val="24"/>
          <w:szCs w:val="24"/>
        </w:rPr>
        <w:t xml:space="preserve"> levati da doi capitani | del signor Torquato Conti nipote del già cardinal di questo nome | che haveva havuta permissione di farne sette compagnie | per l’Imperatore, et questo sotto pretesto, che siano stati levati nel |</w:t>
      </w:r>
    </w:p>
    <w:p w14:paraId="1706F76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4v / </w:t>
      </w:r>
    </w:p>
    <w:p w14:paraId="014DB2BD" w14:textId="1AFC2F0C" w:rsidR="002F4E29" w:rsidRPr="00E7337C" w:rsidRDefault="006655DB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</w:t>
      </w:r>
      <w:r w:rsidR="002F4E29" w:rsidRPr="00E7337C">
        <w:rPr>
          <w:rFonts w:ascii="Times New Roman" w:hAnsi="Times New Roman" w:cs="Times New Roman"/>
          <w:sz w:val="24"/>
          <w:szCs w:val="24"/>
        </w:rPr>
        <w:t xml:space="preserve">aese, et non ai confini com’era stato concesso. | </w:t>
      </w:r>
    </w:p>
    <w:p w14:paraId="1CCEB65B" w14:textId="413125C4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ar che hora questi Francesi non neghino totalmente che l’animo del | Re sia inclinato all’assistenza dell’Imperatore quando vegga di non | poter col negotio far frutto appresso il re di Bohemia, non è però | in tutti questa credenza per l’intestina febre, che sua Maestà christianissima | ha nel Regno; et il signor principe Mauritio stima che quella | Maestà penserà molto bene a’ fatti suoi: et è opinione in alcuni | che la tema lo muovi a procurar col negotio di divertir le | armi dell’Alemagna; altri, che la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mossa proceda da | ufficii di Spagna per instupidir il mondo, et particolarmente la | </w:t>
      </w:r>
      <w:r w:rsidR="000063D5" w:rsidRPr="00E7337C">
        <w:rPr>
          <w:rFonts w:ascii="Times New Roman" w:hAnsi="Times New Roman" w:cs="Times New Roman"/>
          <w:sz w:val="24"/>
          <w:szCs w:val="24"/>
        </w:rPr>
        <w:t>N</w:t>
      </w:r>
      <w:r w:rsidRPr="00E7337C">
        <w:rPr>
          <w:rFonts w:ascii="Times New Roman" w:hAnsi="Times New Roman" w:cs="Times New Roman"/>
          <w:sz w:val="24"/>
          <w:szCs w:val="24"/>
        </w:rPr>
        <w:t xml:space="preserve">atione alemana. | </w:t>
      </w:r>
    </w:p>
    <w:p w14:paraId="413695A7" w14:textId="19694ED0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signor principe d’Oranges, come ch’è curioso di saper il vero stato | delli affari de’ Bohemi, di quelle militie, di quelle di Be-|thelem Gabor, delle qualità di lui, et quello se ne possi pro-|metter ha ricevuto compitissimo contento di haverne discorso | col signor Alfonso Antonini suddito, et servitore della Serenità vostra | et ha l’Eccellenza sua havuto a dire, che non ha ricevuto da alcuno, | che sia venuto qui da quei paesi maggior sodisfattione, | che da lui. Esso signor Alfonso capitò qui la settimana | passata, et come è uscito del</w:t>
      </w:r>
      <w:r w:rsidR="008B325D" w:rsidRPr="00E7337C">
        <w:rPr>
          <w:rFonts w:ascii="Times New Roman" w:hAnsi="Times New Roman" w:cs="Times New Roman"/>
          <w:sz w:val="24"/>
          <w:szCs w:val="24"/>
        </w:rPr>
        <w:t>lo S</w:t>
      </w:r>
      <w:r w:rsidRPr="00E7337C">
        <w:rPr>
          <w:rFonts w:ascii="Times New Roman" w:hAnsi="Times New Roman" w:cs="Times New Roman"/>
          <w:sz w:val="24"/>
          <w:szCs w:val="24"/>
        </w:rPr>
        <w:t xml:space="preserve">tato con permissione di | vostra Serenità per andar a travagliar alla guerra in Bohemia | a fine col trovarsi nelle fattioni osservar quella, ch’è | </w:t>
      </w:r>
    </w:p>
    <w:p w14:paraId="66180FC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5r / </w:t>
      </w:r>
    </w:p>
    <w:p w14:paraId="4422414D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roprio della sua professione nell’armi per rendersi miglior ser-|vitore della Serenità vostra; così per il medesimo fine, mentre la stagione | non permet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72"/>
      </w:r>
      <w:r w:rsidRPr="00E7337C">
        <w:rPr>
          <w:rFonts w:ascii="Times New Roman" w:hAnsi="Times New Roman" w:cs="Times New Roman"/>
          <w:sz w:val="24"/>
          <w:szCs w:val="24"/>
        </w:rPr>
        <w:t xml:space="preserve"> il farsi in quei paesi cosa di rilevo s’è | condotto qui per veder queste Provincie, le piazze, la ma-|niera del governo di questa militia, et altri particolari; et in | sincerità si scuopre in lui spirito capacissimo, et così prudente | curiosità, che non può desiderarsi di vantaggio. Et io godo | di haverlo presso di me, consolandomi nel comprender | allevarsi soggetto così degno, et che si renderà fruttuoso | per il servitio di quella serenissima Republica. Egli osservato quanto | occorre partirà per ritornar a Praga per continuar ad | essercitarsi in quella guerra. Gratie etc. | </w:t>
      </w:r>
    </w:p>
    <w:p w14:paraId="712FF20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765B6B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24 marzo 1620 |</w:t>
      </w:r>
    </w:p>
    <w:p w14:paraId="741F43C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vostra Serenità |</w:t>
      </w:r>
    </w:p>
    <w:p w14:paraId="6E78E79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umilissimo, et devotissimo servitore |</w:t>
      </w:r>
    </w:p>
    <w:p w14:paraId="2F5956B6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1160494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5E7F55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5v / </w:t>
      </w:r>
    </w:p>
    <w:p w14:paraId="1EBD096B" w14:textId="7C2826C6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551F016C" w14:textId="100231A0" w:rsidR="002F4E29" w:rsidRPr="00E7337C" w:rsidRDefault="006D6E81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</w:t>
      </w:r>
      <w:r w:rsidR="002F4E29" w:rsidRPr="00E7337C">
        <w:rPr>
          <w:rFonts w:ascii="Times New Roman" w:hAnsi="Times New Roman" w:cs="Times New Roman"/>
          <w:sz w:val="24"/>
          <w:szCs w:val="24"/>
        </w:rPr>
        <w:t>rima |</w:t>
      </w:r>
    </w:p>
    <w:p w14:paraId="218664E0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188 fin 189 |</w:t>
      </w:r>
    </w:p>
    <w:p w14:paraId="3BD8BAA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47D1A8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4E700EBA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7443A17" w14:textId="2B6463E1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1F756DA2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5vC /</w:t>
      </w:r>
    </w:p>
    <w:p w14:paraId="76FB9B3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4 marzo 1620 ricevute li 8 aprile |</w:t>
      </w:r>
    </w:p>
    <w:p w14:paraId="2D7DA19C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ia. n° 188 |</w:t>
      </w:r>
    </w:p>
    <w:p w14:paraId="16BD21EA" w14:textId="4558826F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0CACB39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ei discorsi fatti dai Stati di | mandar ambasciator si fermano nella | risolutione dell’estraordinario ma sono | ancor irresoluti quanto all’ordinario | o residente; et anco se si deve | mandar coll’estraordinario insieme | overo aspettar il ritorno. | </w:t>
      </w:r>
    </w:p>
    <w:p w14:paraId="2EE332E8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r l’estraordinario si disegna sopra l’Arsen | vi è però il contrario che possa dispiacer | al Christianissimo vederlo tanto honorato et | perciò ne ha fatto l’Ambasciator francese ufficio. | </w:t>
      </w:r>
    </w:p>
    <w:p w14:paraId="5D24C905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È egli cavalier e nobile di Olanda. | </w:t>
      </w:r>
    </w:p>
    <w:p w14:paraId="67409D61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i escusa colle sue occupazioni, | ma quando li sarà parlato a nome | publico si crede condescenderà. | </w:t>
      </w:r>
    </w:p>
    <w:p w14:paraId="34E286E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 non havessero i Stati fatto saper | che erano risoluti mandar ambasceria | estraordinaria forse manderiano o ambasciator | o residente che portasse la capitulatione | e risiedesse ma mutarsi così tosto | d’opinione non par riputatione. | </w:t>
      </w:r>
    </w:p>
    <w:p w14:paraId="715E1EA3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visi diversi. |</w:t>
      </w:r>
    </w:p>
    <w:p w14:paraId="42CA416F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Alfonso Antonini all’Aia. |</w:t>
      </w:r>
    </w:p>
    <w:p w14:paraId="643D20A7" w14:textId="77777777" w:rsidR="002F4E29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C9E381C" w14:textId="3ABC1195" w:rsidR="00236560" w:rsidRPr="00E7337C" w:rsidRDefault="002F4E29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47EE5FB0" w14:textId="77777777" w:rsidR="00FB6138" w:rsidRPr="00E7337C" w:rsidRDefault="00FB6138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  <w:sectPr w:rsidR="00FB6138" w:rsidRPr="00E7337C" w:rsidSect="00DC5427">
          <w:headerReference w:type="default" r:id="rId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0184F1F4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489404DC" w14:textId="77777777" w:rsidR="004267E2" w:rsidRPr="00E7337C" w:rsidRDefault="004267E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9</w:t>
      </w:r>
    </w:p>
    <w:p w14:paraId="718B4994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4 marzo 1620, L’Aia (cc. 26r-27v)</w:t>
      </w:r>
    </w:p>
    <w:p w14:paraId="0792B4EB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233627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6r / </w:t>
      </w:r>
    </w:p>
    <w:p w14:paraId="2855CA9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la |</w:t>
      </w:r>
    </w:p>
    <w:p w14:paraId="7E4B099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89 cominc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88 | </w:t>
      </w:r>
    </w:p>
    <w:p w14:paraId="1FBC62F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92D678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DE9C96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e lettere mie seconde de hoggi otto, che con la prima, et terza | mando replic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giunsi l’avviso havuto in quel punto del | vassello Emaus a Roterdam; n’hebbi la confirmatione, et | venerdì furono pagati li marinari. |</w:t>
      </w:r>
    </w:p>
    <w:p w14:paraId="0CDFB3E8" w14:textId="55C5AF4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i altri cinque vasselli ancor non ho l’arrivo, se ben mentre | scrivo mi capitano lettere del Calandrini con avviso, che | uno fosse entrato in Tessel; ma non era del tutto certo, et che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vassello San Marco era stato lasciato nel mar di Spagna | s’è dubitato assai da’ partionevo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certa nuova havuta | che fusse capitato in mano dei corsari, et sabbato fu pagato | sopra esso di sicurtà 25 per cento. Lodato Iddio, che sia | altrimenti. | </w:t>
      </w:r>
    </w:p>
    <w:p w14:paraId="7D05962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o aspettando dalle Amiralità la rispo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quanto le | scrissi in conformità di ciò, ch’ella mi disse del suo senso | in lettere de’ 21 del passato; quando vegga che tardino di | vantaggio di quello spero risolverò d’andar a loro | per l’ufficio, che si deve di presenza. |</w:t>
      </w:r>
    </w:p>
    <w:p w14:paraId="5A5D81C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vo agl’illustrissimi signori proveditori all’armamento ad instanza delli capitani | Pach, et Cortlant, mostrando essi desiderar che siano | agiustati li loro conti, et haver sodisfatione, et che questo | non potendo farsi senza mia attestatione, ch’esso Pach | in particolare habbi fatto quello, che gli è stato possibile per | condur li cento fra bombardieri, et aiutanti; ma | che per li molti rancont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uti, et fino di correr | pericolo della vita non ha potu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r | più di quello che fece, mi hanno pregato di attestar |</w:t>
      </w:r>
    </w:p>
    <w:p w14:paraId="50495B1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v /</w:t>
      </w:r>
    </w:p>
    <w:p w14:paraId="293804A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o tanto. Io non saprei aggiunger più di ci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in questo | proposito le significai riverentemente l’anno passato nel mese di | aprile, et di maggio, et di tempo in tempo sono andato ag-|giungendo, da che haverà la prudenza dell’Eccellenze vostre compreso | che non poteva far di vantaggio, et per tanto per loro benignità | commanderanno, che li doi capitani sudetti siano spediti, et | sodisfatti con far che loro sia ritenuto quant’hanno havu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 buon conto di sue paghe, et sopra l’obligo che di cento fiorini | fece il Pach al Calandrini per far il viaggio verso Venetia. |</w:t>
      </w:r>
    </w:p>
    <w:p w14:paraId="6517543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ancora aspetto la nota, che altre volte ho ricercata di quelli | che levati, et accordati qui dal Pach non sono arrivati perché | senza questa, et senza sicurezza non posso tentar (se | sarà possibile) la ricuperatione del denaro esborsato. | Scrissi di ciò in mie lettere de’ 16 luglio a quell’eccellentissimo Senato | et in altre de’ 23 detto alli illustrissimi signori all’armar. Aggiunsi | ancora doppo nella medesima sostanza altre mie, instando | per la detta nota, et per sapermi regolar quando mi occorresse | far l’instanza al magistrato di Roterdam per quello che | successe come scrissi. |</w:t>
      </w:r>
    </w:p>
    <w:p w14:paraId="4B06516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i figli del borgomastro Pavoni furono a pregarmi per | nome del padre, et delli altri fratelli interessati nella nave | il Pavone licentiata ultimamente dalla Serenità vostra perch’ella si | compiacesse dar ordine che ’l patron del vassello fosse pronta-|mente pagato, et non portato in lung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endo che questo | riesce di troppo loro danno, et interesse. Questi pretendono | il resto di quanto vanno creditori per il servitio fatto col detto |</w:t>
      </w:r>
    </w:p>
    <w:p w14:paraId="4C6E396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r /</w:t>
      </w:r>
    </w:p>
    <w:p w14:paraId="3B9C3154" w14:textId="7DCDB930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assello. Altre volte ho riverentemente rappresentata l’auttorità | che ha particolarmente il detto borgomastro Pavoni, et la stima che | viene fatta di lui, et che ne fa principalmente sua Eccellenza onde | poiché non ricerca altro che pronta speditione per pagamento di | servitio fatto può ella gratificarlo in questo, et obbligarselo | colli figli. Si compiacerà significarmi l’ordine che haverà | d[at]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ché il detto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orgomastro resti compiacciuto. | Sarà il negotio solecitato dal console della Natione. |</w:t>
      </w:r>
    </w:p>
    <w:p w14:paraId="721D3D5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lettere de’ 21 novembre dell’anno passato vostra Serenità mi com-|mandò di significar alli signori stati di Frisia, che in loro | gratificatione, s’era contentata di liberar quel soldato | condennato alla galea, che le raccomandai; lo feci | et n’hebbi ringratiamento da detti signori. Hora non sentendo | essi la liberatione m’hanno di nuovo fatta far efficace | instanza per l’essecutione alla gratia fatta. Ho promesso | al deputato di Frisia di scriver; et così anco al signor conte | Guglielmo, che pur n’ha fatto ufficio meco, attenderò | ciò che si compiacerà ch’io rispondi. |</w:t>
      </w:r>
    </w:p>
    <w:p w14:paraId="66C79DB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ll’ultimo ordinario ricevo lettere della Serenità vostra de’ 29 del | passato con gl’avvisi, che mi servono d’informatione. Gratie etc. |</w:t>
      </w:r>
    </w:p>
    <w:p w14:paraId="12FAE85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EAF866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9 marzo 1620 |</w:t>
      </w:r>
    </w:p>
    <w:p w14:paraId="6EC302F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A56964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76CEF62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7CC54AD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7D622A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v /</w:t>
      </w:r>
    </w:p>
    <w:p w14:paraId="2CFC523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6E9B60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color w:val="000000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color w:val="000000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2EF92C6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89 comincia 188 |</w:t>
      </w:r>
    </w:p>
    <w:p w14:paraId="2828F03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94396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ia di sigillo</w:t>
      </w:r>
    </w:p>
    <w:p w14:paraId="626C2DC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B258FBF" w14:textId="77777777" w:rsidR="004267E2" w:rsidRPr="00E7337C" w:rsidRDefault="004267E2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B088BC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vC /</w:t>
      </w:r>
    </w:p>
    <w:p w14:paraId="31E6E84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4 marzo 1620 ricevute li 8 aprile |</w:t>
      </w:r>
    </w:p>
    <w:p w14:paraId="026A7C6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. n° 189 |</w:t>
      </w:r>
    </w:p>
    <w:p w14:paraId="4A328E1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0822E6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rivo del vascello Emaus a Roterdam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6D3ADD5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viso di un altro in Thessel. |</w:t>
      </w:r>
    </w:p>
    <w:p w14:paraId="0649333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ubio della presa della nave San Marco. |</w:t>
      </w:r>
    </w:p>
    <w:p w14:paraId="413F514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arà l’uffitio commessoli per il ritardo | di esse navi |</w:t>
      </w:r>
    </w:p>
    <w:p w14:paraId="351EBBE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ve all’armamento per li conti del | Pac e Cortlant. |</w:t>
      </w:r>
    </w:p>
    <w:p w14:paraId="771B915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li sia ricevuto quanto haveva | havuto a buon conto et 100 fiorini | ha havuto il Pac per il viaggio. | </w:t>
      </w:r>
    </w:p>
    <w:p w14:paraId="77A2A8B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spetta il secretario nota di quelli | che accordati dal Pac in Olanda | non sono arivati a Venetia per ricuperar | il danaro esborsato. Ha scritto di | ciò in lettere de’ 16 luglio et altre. |</w:t>
      </w:r>
    </w:p>
    <w:p w14:paraId="362E671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stanza del Pavon per le paghe. | </w:t>
      </w:r>
    </w:p>
    <w:p w14:paraId="2D35C0A3" w14:textId="77777777" w:rsidR="004267E2" w:rsidRPr="006309E9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va instantia per il galeoto liberato | ad instantia dei stati di Frisia. </w:t>
      </w:r>
      <w:r w:rsidRPr="006309E9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022BFA8C" w14:textId="77777777" w:rsidR="004267E2" w:rsidRPr="006309E9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C376B5A" w14:textId="77777777" w:rsidR="004267E2" w:rsidRPr="006309E9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6309E9">
        <w:rPr>
          <w:rFonts w:ascii="Times New Roman" w:eastAsia="Calibri" w:hAnsi="Times New Roman" w:cs="Times New Roman"/>
          <w:iCs/>
          <w:sz w:val="24"/>
          <w:szCs w:val="24"/>
        </w:rPr>
        <w:t xml:space="preserve">L. SS. R. | </w:t>
      </w:r>
      <w:r w:rsidRPr="006309E9">
        <w:rPr>
          <w:rFonts w:ascii="Times New Roman" w:eastAsia="Calibri" w:hAnsi="Times New Roman" w:cs="Times New Roman"/>
          <w:i/>
          <w:sz w:val="24"/>
          <w:szCs w:val="24"/>
        </w:rPr>
        <w:br w:type="page"/>
      </w:r>
    </w:p>
    <w:p w14:paraId="07618052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251E5921" w14:textId="77777777" w:rsidR="004267E2" w:rsidRPr="00463208" w:rsidRDefault="004267E2" w:rsidP="00895944">
      <w:pPr>
        <w:widowControl w:val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463208">
        <w:rPr>
          <w:rFonts w:ascii="Times New Roman" w:eastAsia="Calibri" w:hAnsi="Times New Roman" w:cs="Times New Roman"/>
          <w:sz w:val="24"/>
          <w:szCs w:val="24"/>
        </w:rPr>
        <w:t>n. 10</w:t>
      </w:r>
    </w:p>
    <w:p w14:paraId="184E13F1" w14:textId="77777777" w:rsidR="004267E2" w:rsidRPr="00463208" w:rsidRDefault="004267E2" w:rsidP="00895944">
      <w:pPr>
        <w:widowControl w:val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463208">
        <w:rPr>
          <w:rFonts w:ascii="Times New Roman" w:eastAsia="Calibri" w:hAnsi="Times New Roman" w:cs="Times New Roman"/>
          <w:sz w:val="24"/>
          <w:szCs w:val="24"/>
        </w:rPr>
        <w:t xml:space="preserve">31 marzo 1620, Amsterdam (cc. 28r-31v) </w:t>
      </w:r>
    </w:p>
    <w:p w14:paraId="065FCCEF" w14:textId="77777777" w:rsidR="004267E2" w:rsidRPr="00463208" w:rsidRDefault="004267E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445B223" w14:textId="77777777" w:rsidR="004267E2" w:rsidRPr="00463208" w:rsidRDefault="004267E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463208">
        <w:rPr>
          <w:rFonts w:ascii="Times New Roman" w:eastAsia="Calibri" w:hAnsi="Times New Roman" w:cs="Times New Roman"/>
          <w:sz w:val="24"/>
          <w:szCs w:val="24"/>
        </w:rPr>
        <w:t>/ 28r /</w:t>
      </w:r>
    </w:p>
    <w:p w14:paraId="20CF9CD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57C1B44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0 fin 191 |</w:t>
      </w:r>
    </w:p>
    <w:p w14:paraId="3D2F155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253626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63F21C0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attro mani di lettere ricevei venerdì passato coll’ordinario di Anversa | tre scritte a’ 7 dello stante, et una a’ 13. Le prime con gli | avvisi di Napoli, et di Medola; et coll’espositione del | gentilhuomo del re di Bohemia, et la risposta datagli. | Mi servono d’informatione, et di lume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alermene | secondo conoscerò per mia debolezza esser di servitio | della Serenità vostra, et di quelle particolarmente toccante il re di | Bohemia non mi prevalerò, che semplicemente necessitato. |</w:t>
      </w:r>
    </w:p>
    <w:p w14:paraId="5A29E48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torno alla quarta dei 13 in un medesimo tempo ero stato | avvertito dal mastro delle poste di Anversa dell’ordine | dato da lei per sua sodisfattione di chi mostrava | contento grande, onde continuerò per quella stradda | l’incaminar li miei dispacci, questo però trovandomi | qui verrà per via di Colonia. |</w:t>
      </w:r>
    </w:p>
    <w:p w14:paraId="1430DA6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sequii sabbato passato colli signori Stati l’ufficio di commu-|nicatione dell’accidente seguito in Costantinopoli per | la morte publicamente data al principal dragomano | della Serenità vostra che ben m’avidi esser inteso con | sentimento massime per la mala volontà, che l’Eccellenze loro | compreso, ch’era nel primo Visir contro quella serenissima | Republica; onde tanto più hebbi campo di allargarmi | nell’ufficio, ch’ella mi commette perché al loro Ambasciator |</w:t>
      </w:r>
    </w:p>
    <w:p w14:paraId="313830B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v /</w:t>
      </w:r>
    </w:p>
    <w:p w14:paraId="53B26B6C" w14:textId="4E3CBF23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Costantinopoli fosse notificata l’unione, che passa tra | le doi republiche; rappresentando quella di più ch’era | necessario per indur li signori Stati a dar gl’ordini necessarii, et che | da vostra Serenità li venivano col mezo mio proposti. Ringratiando | la Serenità vostra di questa confidente communicatione dissero che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Ministro sapendo l’intentione di queste Provincie si sarà | messo all’ufficio, che havevo loro detto haver fatto, | di che sentivano contento, et che erano certi, che altrettanto | haverebbe fatto anco per l’avenire massime alle nuove | commissioni, che li haverebbono ingionte. | </w:t>
      </w:r>
    </w:p>
    <w:p w14:paraId="7ECFE0E0" w14:textId="2915166C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verebbono li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Stati volentieri intesa la vera causa con | che s’era mosso il primo Visir a dar la morte al detto | Ministro; et tanto anco mostrò desiderar il signor prin-|cipe Mauritio, a cui per termine di confidenza stimai | a proposito communicar il seguito a fine che | egli anco servisse d’instromento all’effetto dell’|intentione della Serenità vostra per lo scriver all’ambasciator di queste | Provincie. Et mi disse l’Eccellenza sua che doppo l’elettione | del detto Bassa in primo Visir, haveva havuto lettere | da esso Ambasciatore colle quali li scriveva, che mala nuova | era stata quella dell’assuntione del detto primo Visir | a quel gra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"/>
      </w:r>
      <w:r w:rsidRPr="00E7337C">
        <w:rPr>
          <w:rFonts w:ascii="Times New Roman" w:eastAsia="Calibri" w:hAnsi="Times New Roman" w:cs="Times New Roman"/>
          <w:sz w:val="24"/>
          <w:szCs w:val="24"/>
        </w:rPr>
        <w:t>, come quello che si mostrava inimico |</w:t>
      </w:r>
    </w:p>
    <w:p w14:paraId="07F2FEF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r /</w:t>
      </w:r>
    </w:p>
    <w:p w14:paraId="102D154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tutte le nationi, et che haveva fatti impicc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à | doi marinari di questi paesi; et conclu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a Eccellenza | bisogna guardarsi molto bene, et haver l’occhio, che | non succedi di peggio. |</w:t>
      </w:r>
    </w:p>
    <w:p w14:paraId="2C96888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dubito, che li signori Stati non siano per scriver. Tornato | all’Haya non mancarò d’intender se lo haveranno fatto. | </w:t>
      </w:r>
    </w:p>
    <w:p w14:paraId="25FFA7CA" w14:textId="677A2A29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ino al partir mio di là per questa volta, che fu hier mattina | non havevano ancor l’Eccellenze sue risoluto sopra la persona | dell’</w:t>
      </w:r>
      <w:r w:rsidR="00111717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straordinario per venir alla Serenità vostra. Et cavai | questo esser il secreto, oltre le considerationi sopra la | persona dell’Arsen significate riverentemente alla Serenità vostra | con altre mie lettere, che si vorrebbe in un medesimo tempo desti-|nar ambasciat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er Francia a fine di levar ogni gelosia. Questo | [è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dubio, come doverà ella esser accettata se sarà ag-|gradita, o no; et a fine di non incontrar qualche disgusto | pensano comm</w:t>
      </w:r>
      <w:r w:rsidR="00BB2D98" w:rsidRPr="00E7337C">
        <w:rPr>
          <w:rFonts w:ascii="Times New Roman" w:eastAsia="Calibri" w:hAnsi="Times New Roman" w:cs="Times New Roman"/>
          <w:sz w:val="24"/>
          <w:szCs w:val="24"/>
        </w:rPr>
        <w:t>unicar questa intentione del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| a monsignor di Maurier ambasciator di sua Maestà christianissima per tirar | da lui il suo senso, o quello della corte. |</w:t>
      </w:r>
    </w:p>
    <w:p w14:paraId="5BD4AB9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co in Inghilterra disegnano questi signori ispedir ambasciata per dar | sodisfattione al Re nel trattato del negotio delle pesche. | Non sarà però per adesso; ma hanno stimato bene | di fermar la Maestà sua ne’ suoi pensieri sopra questo | </w:t>
      </w:r>
    </w:p>
    <w:p w14:paraId="08C7134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v /</w:t>
      </w:r>
    </w:p>
    <w:p w14:paraId="583B3B5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unto. Havendo scrittto al loro Ambasciatore di far ufficio col | Re a tal effetto. Di tanto hanno anco pregato il signor | ambasciator Carleton, che ha promesso di scriver. |</w:t>
      </w:r>
    </w:p>
    <w:p w14:paraId="736093C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redono così questi signori di fermar per hora la maestà di quel Re | comportandolo lo stato dell’Alemagna; meritando che | ad esso si attendi, come quello che concerne il commune | publico interesse. |</w:t>
      </w:r>
    </w:p>
    <w:p w14:paraId="5B12405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Bohemia non si sentono nuove di rilievo; ancorché Spagnoli | al suo solito non lascino di andar spargendo esser vittorioso | il campo imperiale, et che anderà sempre caminando | a maggiori progressi. |</w:t>
      </w:r>
    </w:p>
    <w:p w14:paraId="663A230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Alemagna li serenissimi arciduchi hanno permesso per servitio | dell’Imperatore l’estratione di quantità grande di moschetti | picche, et altre armi: et già la condotta camina. |</w:t>
      </w:r>
    </w:p>
    <w:p w14:paraId="5F5F18A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rre anco qui la voce, et ogni dispaccio si afferm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i tre reggimenti, che devono venir d’Italia nei Paesi | Bassi. Sua Eccellenza me ne dimandò con instanza, et io li dissi, | quanto ne sapevo, et ella mi disse, che attenderà anco | un reggimento, che doveva venir di Spagna. | </w:t>
      </w:r>
    </w:p>
    <w:p w14:paraId="5E41158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cuni vogliono, che tutto si facci da’ Spagnuoli per constringer | a parlar nel negotio della tregua; ma cadendone in | discorso l’Eccellenza sua mi disse, che teneva per fermo che Spagnoli non | </w:t>
      </w:r>
    </w:p>
    <w:p w14:paraId="01E3E6F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0r /</w:t>
      </w:r>
    </w:p>
    <w:p w14:paraId="1F203C1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lessero guerra da questa parte; et dalla continuatione | del suo parlare cavai, esser il suo senso, et che lo andava | imprimendo nei Stati d’armarsi verso il decembre, o | genaro venturo con augumentar le compagn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anto di | cavallaria, che d’infanteria, mettersi in guar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a | campagna, et ai posti. Et questo a fine di non esser di qua | trovati sprovisti; ma poter mostrar testa quando | si volesse da’ Spagnuoli invader o avvantaggiarsi nel | trattato, che havesse a farsi di maggior prorogatione | di tregua. |</w:t>
      </w:r>
    </w:p>
    <w:p w14:paraId="32AD23B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ntì sua Eccellenza contento grande intender, che le truppe del Roca-|laura, et lo stesso Rocalaura si fermasse al servitio di | quella serenissima Republica; dandomi segno del piacer, che | n’haveva; et mi promise, che dovendo partir per ritornar-|sene a Venetia il Ver haverebbe fatto saper al Roca-|laura, che facesse quanto poteva perché la Republica | restasse sodisfatta; ma mi aggiunse di nuovo, che | malamente si prometteva, che si potesse spuntar con | quei soldati nella diminutione della paga. Et io la | ringratiai di quanto pensava di farne. | </w:t>
      </w:r>
    </w:p>
    <w:p w14:paraId="373FA4D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detto signor Ver ho significata la sodisfattione publica per | la sua offerta, et buona volontà. Non ho cavata di sua | </w:t>
      </w:r>
    </w:p>
    <w:p w14:paraId="1FA33D3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0v /</w:t>
      </w:r>
    </w:p>
    <w:p w14:paraId="546F7B6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etensione se non che ambirebbe haver 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rica di colonello | (vecchia pretensione) poiché è stato luocotenente colonello | et che non pretende come ha detto maggior stipendio; ma | mirava all’hono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2"/>
      </w:r>
      <w:r w:rsidRPr="00E7337C">
        <w:rPr>
          <w:rFonts w:ascii="Times New Roman" w:eastAsia="Calibri" w:hAnsi="Times New Roman" w:cs="Times New Roman"/>
          <w:sz w:val="24"/>
          <w:szCs w:val="24"/>
        </w:rPr>
        <w:t>. Vettà egli costì di presenza farà | chiari li suoi sensi; et vostra Serenità delibererà quello, che | stimerà a proposito. Gratie etc. |</w:t>
      </w:r>
    </w:p>
    <w:p w14:paraId="53DD3EB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9BC8DD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a Amsterdam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31 marzo 1620 |</w:t>
      </w:r>
    </w:p>
    <w:p w14:paraId="019B096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33C4EED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250B84F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45F8314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D86A46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1r / </w:t>
      </w:r>
    </w:p>
    <w:p w14:paraId="115DE979" w14:textId="1E48B3EA" w:rsidR="004267E2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AD2899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59F46BD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1v /</w:t>
      </w:r>
    </w:p>
    <w:p w14:paraId="10DB2EF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43A4A0B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1DB6DCD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190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 191 |</w:t>
      </w:r>
    </w:p>
    <w:p w14:paraId="0B439CD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BE5CC4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Sigillo e tracce di sigilli </w:t>
      </w:r>
    </w:p>
    <w:p w14:paraId="79DAEBF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E9BBF6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80A5CF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1vC /</w:t>
      </w:r>
    </w:p>
    <w:p w14:paraId="609DFA79" w14:textId="331AD317" w:rsidR="004267E2" w:rsidRPr="00E7337C" w:rsidRDefault="004B588C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="004267E2" w:rsidRPr="00E7337C">
        <w:rPr>
          <w:rFonts w:ascii="Times New Roman" w:eastAsia="Calibri" w:hAnsi="Times New Roman" w:cs="Times New Roman"/>
          <w:sz w:val="24"/>
          <w:szCs w:val="24"/>
        </w:rPr>
        <w:t xml:space="preserve">1 marzo 1620 ricevute a’ 15 aprile | </w:t>
      </w:r>
    </w:p>
    <w:p w14:paraId="279EE660" w14:textId="4E7C69F6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190 |</w:t>
      </w:r>
    </w:p>
    <w:p w14:paraId="15F8B25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0DF6A3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. C. R.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| </w:t>
      </w:r>
    </w:p>
    <w:p w14:paraId="15F9631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B5B5747" w14:textId="77777777" w:rsidR="004267E2" w:rsidRPr="00E7337C" w:rsidRDefault="004267E2" w:rsidP="00895944">
      <w:pPr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br w:type="page"/>
      </w:r>
    </w:p>
    <w:p w14:paraId="61C872B3" w14:textId="77777777" w:rsidR="00041FE9" w:rsidRPr="00D321AF" w:rsidRDefault="00041FE9" w:rsidP="00041FE9">
      <w:pPr>
        <w:pStyle w:val="Header"/>
        <w:rPr>
          <w:sz w:val="24"/>
          <w:lang w:val="nl-BE"/>
        </w:rPr>
      </w:pPr>
      <w:r w:rsidRPr="00D321AF">
        <w:rPr>
          <w:lang w:val="nl-BE"/>
        </w:rPr>
        <w:lastRenderedPageBreak/>
        <w:t>/START LETTER/</w:t>
      </w:r>
    </w:p>
    <w:p w14:paraId="1A300FAE" w14:textId="77777777" w:rsidR="004267E2" w:rsidRPr="00D321AF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D321AF">
        <w:rPr>
          <w:rFonts w:ascii="Times New Roman" w:eastAsia="Calibri" w:hAnsi="Times New Roman" w:cs="Times New Roman"/>
          <w:sz w:val="24"/>
          <w:szCs w:val="24"/>
          <w:lang w:val="nl-BE"/>
        </w:rPr>
        <w:t>n. 11</w:t>
      </w:r>
    </w:p>
    <w:p w14:paraId="40D64FFA" w14:textId="77777777" w:rsidR="004267E2" w:rsidRPr="00D321AF" w:rsidRDefault="004267E2" w:rsidP="00895944">
      <w:pPr>
        <w:jc w:val="center"/>
        <w:outlineLvl w:val="0"/>
        <w:rPr>
          <w:rFonts w:ascii="Times New Roman" w:eastAsia="Calibri" w:hAnsi="Times New Roman" w:cs="Times New Roman"/>
          <w:i/>
          <w:sz w:val="24"/>
          <w:szCs w:val="24"/>
          <w:lang w:val="nl-BE"/>
        </w:rPr>
      </w:pPr>
      <w:r w:rsidRPr="00D321AF">
        <w:rPr>
          <w:rFonts w:ascii="Times New Roman" w:eastAsia="Calibri" w:hAnsi="Times New Roman" w:cs="Times New Roman"/>
          <w:sz w:val="24"/>
          <w:szCs w:val="24"/>
          <w:lang w:val="nl-BE"/>
        </w:rPr>
        <w:t>31 marzo 1620, Amsterdam (cc. 32r-33v)</w:t>
      </w:r>
    </w:p>
    <w:p w14:paraId="78C71022" w14:textId="77777777" w:rsidR="004267E2" w:rsidRPr="00D321AF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07C2D693" w14:textId="77777777" w:rsidR="004267E2" w:rsidRPr="00D321AF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D321AF">
        <w:rPr>
          <w:rFonts w:ascii="Times New Roman" w:eastAsia="Calibri" w:hAnsi="Times New Roman" w:cs="Times New Roman"/>
          <w:sz w:val="24"/>
          <w:szCs w:val="24"/>
          <w:lang w:val="nl-BE"/>
        </w:rPr>
        <w:t>/ 32r /</w:t>
      </w:r>
    </w:p>
    <w:p w14:paraId="58AE805F" w14:textId="77777777" w:rsidR="004267E2" w:rsidRPr="00D321AF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D321AF">
        <w:rPr>
          <w:rFonts w:ascii="Times New Roman" w:eastAsia="Calibri" w:hAnsi="Times New Roman" w:cs="Times New Roman"/>
          <w:sz w:val="24"/>
          <w:szCs w:val="24"/>
          <w:lang w:val="nl-BE"/>
        </w:rPr>
        <w:t>2</w:t>
      </w:r>
      <w:r w:rsidRPr="00D321AF">
        <w:rPr>
          <w:rFonts w:ascii="Times New Roman" w:eastAsia="Calibri" w:hAnsi="Times New Roman" w:cs="Times New Roman"/>
          <w:sz w:val="24"/>
          <w:szCs w:val="24"/>
          <w:vertAlign w:val="superscript"/>
          <w:lang w:val="nl-BE"/>
        </w:rPr>
        <w:t xml:space="preserve">da </w:t>
      </w:r>
      <w:r w:rsidRPr="00D321AF">
        <w:rPr>
          <w:rFonts w:ascii="Times New Roman" w:eastAsia="Calibri" w:hAnsi="Times New Roman" w:cs="Times New Roman"/>
          <w:sz w:val="24"/>
          <w:szCs w:val="24"/>
          <w:lang w:val="nl-BE"/>
        </w:rPr>
        <w:t>|</w:t>
      </w:r>
    </w:p>
    <w:p w14:paraId="397F947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91 comincia 190 | </w:t>
      </w:r>
    </w:p>
    <w:p w14:paraId="6E6FEF9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747B44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74DBA649" w14:textId="6B805FA6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entre aspettavo la confermatione dell’entrata nel Tessel | d’uno dei cinque restanti vasselli come scrissi la passata | settimana nelle mie lettere n° 189 che con l’altre n° 188 | haverà la Serenità vostra qui aggiunte replicate fui di nuovo | avvertito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more era stato falso, et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vassello San | Marco era scorso gettato dal vento contrario intorno alle | Sorles dietro all’isola d’Inghilterra. |</w:t>
      </w:r>
    </w:p>
    <w:p w14:paraId="29873BF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tendo questi avvisi, et non ricevendo risposta alla mie | lettere dai signori di quest’Amiralità stimai bene di conferirmi | in questa cit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sodisfar ai primi commandamenti che mi venero da lei in | lettere de’ 21 del passato. Feci l’ufficio, et mostrai all’|aperto anco in voce qual fosse il senso della Serenità vostra et doppo | haver dato segno questi signori di applauder a quanto dicevo | conclusero, che non vedevano di potersi far altro, che | attender la venuta dei vasselli; ma prima di pagare | far diligente essaminatione della causa perché tanto si siano | trattenuti in camino, et che mi assicurassi, che non have-|rebbono lasciato, che la serenissima Republica fosse punto | defraudata. Con quanto aggiunge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6"/>
      </w:r>
      <w:r w:rsidRPr="00E7337C">
        <w:rPr>
          <w:rFonts w:ascii="Times New Roman" w:eastAsia="Calibri" w:hAnsi="Times New Roman" w:cs="Times New Roman"/>
          <w:sz w:val="24"/>
          <w:szCs w:val="24"/>
        </w:rPr>
        <w:t>, et procurassi di | tirar qualche risolutione al presente non fu possibile | cavar altro, che replicarmi quanto ho detto. Questo | conforma con quello, che cavai già l[i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or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assati dalli signori Stati, et scrissi colle mie lettere delli 17 | </w:t>
      </w:r>
    </w:p>
    <w:p w14:paraId="4413B5A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2v / </w:t>
      </w:r>
    </w:p>
    <w:p w14:paraId="432D132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o stante io anco allhora accennai riverentemente; così ho | trovato riuscirmi, che tale sarebbe stato il senso di queste | Amiralità. N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assello San Mar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 è quello | a chi l’eccellentissimo signor principe Veniero ha dato sopra carico | in questo ritorno de’ vasselli. Doverò da lui ricever | ogni informatione. Ho pregato questi signori ad haver | a cuore gl’interessi della Serenità vostra, et tanto far anco con | quelli di Northolandia scrivendogli, poiché veggo, che | andando lì il viaggio mi riuscirebbe infruttuoso né | caverei altro. |</w:t>
      </w:r>
    </w:p>
    <w:p w14:paraId="334565B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n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crivo mi capita un avviso, che m’ha percosso l’|animo sendosi inteso da una barca venuta d’Irlanda | che sopra quell’isola si sia affondata una delle navi | d’Encusen nominata Santa Giustina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si affogati | vintinove huomini, et che un pezzo delli doi di bronzo | si trovava in spiaggia, et il resto andato a male | et haveva la nave rotte cinque ancore, et che la nuova | viene portata da alcuni de’ marinari scapati dal pericolo. |</w:t>
      </w:r>
    </w:p>
    <w:p w14:paraId="085BD21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più che la nave Menonistecherch facendo acqua haveva | scaricati tutti li viveri pur all’isola d’Irlanda | et procurava d’aiutar per non lasciar il padrone perder | il resto. Dio benedetto mi sia testimonio del patimento | gravissimo, che sento dubitando che tutto sia vero per | </w:t>
      </w:r>
    </w:p>
    <w:p w14:paraId="459736B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3r /</w:t>
      </w:r>
    </w:p>
    <w:p w14:paraId="551BB29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sermi portato l’avviso con tanti particolari. Vorrei che non | fosse vero, et ne prego di buon cuore sua divina Maestà, come | anco che concedi alla Serenità vostra, et alle Signorie vostre eccellentissime felicissimamente | le sante feste della prossima Pasqua. Coll’ordinario venturo | haverà maggior sicurezza. Gratie etc. | </w:t>
      </w:r>
    </w:p>
    <w:p w14:paraId="229F6B6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8E9184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[Am]sterdam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31 marzo 1620 | </w:t>
      </w:r>
    </w:p>
    <w:p w14:paraId="01543F6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811C27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7C5F0E5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5B668F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1E60BA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3v / </w:t>
      </w:r>
    </w:p>
    <w:p w14:paraId="1158B39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12EDB59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445C3B9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1 comincia 190 |</w:t>
      </w:r>
    </w:p>
    <w:p w14:paraId="21680D7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FD96BB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ia di sigillo</w:t>
      </w:r>
    </w:p>
    <w:p w14:paraId="430725E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444D1A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F2BADE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3vC /</w:t>
      </w:r>
    </w:p>
    <w:p w14:paraId="29BABC7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31 marzo 1620 ricevute 15 aprile | </w:t>
      </w:r>
    </w:p>
    <w:p w14:paraId="7BDD5415" w14:textId="15F9E7D3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191 | </w:t>
      </w:r>
    </w:p>
    <w:p w14:paraId="74EF999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6E35E1E" w14:textId="131636F9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. C. R. |</w:t>
      </w:r>
      <w:r w:rsidR="000063D5"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</w:p>
    <w:p w14:paraId="7B9E63E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066BD8A2" w14:textId="77777777" w:rsidR="004267E2" w:rsidRPr="00E7337C" w:rsidRDefault="004267E2" w:rsidP="00895944">
      <w:pPr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br w:type="page"/>
      </w:r>
    </w:p>
    <w:p w14:paraId="6F6000FA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72628368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2</w:t>
      </w:r>
    </w:p>
    <w:p w14:paraId="485834B3" w14:textId="7E280C75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7 aprile 1620, L’Aia (cc. 34r-37v, </w:t>
      </w:r>
      <w:r w:rsidR="00463208">
        <w:rPr>
          <w:rFonts w:ascii="Times New Roman" w:eastAsia="Calibri" w:hAnsi="Times New Roman" w:cs="Times New Roman"/>
          <w:sz w:val="24"/>
          <w:szCs w:val="24"/>
        </w:rPr>
        <w:t>42r</w:t>
      </w:r>
      <w:r w:rsidRPr="00E7337C">
        <w:rPr>
          <w:rFonts w:ascii="Times New Roman" w:eastAsia="Calibri" w:hAnsi="Times New Roman" w:cs="Times New Roman"/>
          <w:sz w:val="24"/>
          <w:szCs w:val="24"/>
        </w:rPr>
        <w:t>-v)</w:t>
      </w:r>
    </w:p>
    <w:p w14:paraId="7AEAA3E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9E857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4r /</w:t>
      </w:r>
    </w:p>
    <w:p w14:paraId="5A73416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2 sola |</w:t>
      </w:r>
    </w:p>
    <w:p w14:paraId="12A1137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87395A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5417CC4" w14:textId="0E8C138D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forme al nuovo commandamento venutomi in lettere | della Serenità vostra de’ 20 del passato rinovai gratie | affetuose alli signori Stati per la continuatione | delli ufficii dell’orator loro fatti alla porta | di Costantinopoli alla requisitione dell’eccellentissimo signor |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ailo Nani, rappresentando l’obbligo, che l’Eccellenze vostre | illustrissime havevano a’ detti signori, et aggiungendo dell’|animo, et de’ pensieri del Bassa primo Visir quel tanto | ch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4"/>
      </w:r>
      <w:r w:rsidRPr="00E7337C">
        <w:rPr>
          <w:rFonts w:ascii="Times New Roman" w:eastAsia="Calibri" w:hAnsi="Times New Roman" w:cs="Times New Roman"/>
          <w:sz w:val="24"/>
          <w:szCs w:val="24"/>
        </w:rPr>
        <w:t>ella nelle medesime lettere mi commette di dire. | Trovai al ritorno mio di Amsterdam, che ancor non | havevano scritto, et doppo havermi il Presidente | attestato a nome di tutti dell’assemblea, che ricevevano | per cara questa confidenza continuata, mi disse | che si haverebbe scritto in conformità dell’instanza | della Serenità vostra, et hieri doppo l’audienza fui a veder | il secretario, che mi disse l’ordine esser stato | dato di scriver, et che si mandasse all’|orator Aghe la copia o sostanza della capitulatione | di lega stabilita tra quella serenissima Republica et questi | Stati; et con destro modo avertii perché fossero | spedite le lettere in mani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he andassero con | ogni maggior diligenza. Mi promise, che sarebbe fatto | </w:t>
      </w:r>
    </w:p>
    <w:p w14:paraId="0C5C352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4v /</w:t>
      </w:r>
    </w:p>
    <w:p w14:paraId="4870241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io procurerò, che così segua. | </w:t>
      </w:r>
    </w:p>
    <w:p w14:paraId="112530B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Ambasciator straordinario per portar costi la ratificatione dell’|aleanza, havendo questi signori havuto sempre l’occhio sopra | la persona del signor Francesco Arsen hier mattina | lo fecero chiamar nanti loro nell’assemblea, | et con concetti pieni di laude, et di stima che facevano | del suo valore gli dissero la risolutione, che havevano | presa di valersi di lui per il detto complimento. Non | diede segno di ricusare; ma con prudente maniera | non accettò così allhora la carica. Si vantò d’esser | egli stato il promotore di quest’aleanza, mentre | fu ambasciatore presso Henrico quarto, et mostrando gusto, | che havess’ella havuto felice essito doppo molti | ringraziamenti ha preso tempo di communicar questa | risolutione dei signori Stati ai deputati di Holanda | da’ quali dipendeva, et già haveva havuta carica per | il servitio del Paese adducendo, che oltre li suoi particolari | interessi questo publico pareva, che non potesse per-|metterli, che facesse il viaggio, et che haverebbe anco | con il signor principe Mauritio. Ciò li fu concesso; | et ho saputo hoggi per via del Presidente, che | accetterà la carica, et si sta ho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prefig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empo alla partenza | col prossimo ordinario n’haverà vostra Serenità maggior certezza. |</w:t>
      </w:r>
    </w:p>
    <w:p w14:paraId="5AC9C1D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5r /</w:t>
      </w:r>
    </w:p>
    <w:p w14:paraId="091DBF7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ambasciator ordinario o residente resta tuttavia irresolu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| mente delli signori Stati, che concorsi nella speditione | della straordinaria ambasciata par che si fermino per aspettar | quello, che stimasse bene la Serenità vostra et mi par di prevedere | che siano in pensiero di attender, che sia cavato il senso | di lei dall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0"/>
      </w:r>
      <w:r w:rsidRPr="00E7337C">
        <w:rPr>
          <w:rFonts w:ascii="Times New Roman" w:eastAsia="Calibri" w:hAnsi="Times New Roman" w:cs="Times New Roman"/>
          <w:sz w:val="24"/>
          <w:szCs w:val="24"/>
        </w:rPr>
        <w:t>Ambasciator straordinario. Di quello seguirà, et | del tempo della partenza di qua di detto Ambasciatore | quando me ne sarà data parte non mancarò di darne | preciso conto riverente a vostra Serenità. |</w:t>
      </w:r>
    </w:p>
    <w:p w14:paraId="55468C0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Resta pur stabilito, che si habbino a mandar quanto | più presto ambasciatori alle doi corti di Francia, et d’Inghilterra. | Per la prima sono in pena per trovar persona, che possi | riuscir et grata, et propria per il servitio. Finhora | monsignor di Maurier ha fatta l’esclusione se non direttamente | indirettamente almeno al signor di Marchet luogotenente generale | della cavallaria, come quello che è stato in Francia | per il signor principe d’Oranges parlò assai liberamente | contra la mente di quel Consiglio, et che qui anco | nelli affari di Bernvel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’è mostrato assai | contrario alli officii d’esso ambasciatore di Francia, et di monsignor | Boisise, che fu estraordinario per il Christianissimo. Questo gl’adossano. |</w:t>
      </w:r>
    </w:p>
    <w:p w14:paraId="0E76959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onsignor di Maurier uno di questi giorni, che fui a sua visitatione | </w:t>
      </w:r>
    </w:p>
    <w:p w14:paraId="7655089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5v /</w:t>
      </w:r>
    </w:p>
    <w:p w14:paraId="37382B34" w14:textId="75F04029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confermò assai liberamente, che detto </w:t>
      </w:r>
      <w:r w:rsidR="00CC61E9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valiere sarebbe mal | vedu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; et mi aggiunse che bisognava, che questi signori si | risolvessero non tanto di mandar persona, che potesse | riuscir accetta a sua Maestà, et alla corte, quanto che | portasse seco effetti, o assicuranza di voler sodisfar | all’instanze, che loro haveva fatte, et fatte far la Maestà sua | che subitava, che questo fosse il punto sopra il quale | non si sapevano risolver; et replicòmi con apparenza di | severità, bisogna che vadi chi anderà ben armato di | sodisfattioni a quello che si vede vi vorrà petto, et | franchezza di spirito sendo l’animo del Re conta-|minato per quanto intendo più dalle relationi, che | da natural alteratione contra questi Stati. | </w:t>
      </w:r>
    </w:p>
    <w:p w14:paraId="00DE3E57" w14:textId="0EABEE79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ghilterra si deputerà anco persona espressa, et hieri formatamente | ne diedero parti all’Ambasciatore portandogli per scritto la | risolutione dei signori Stati, la quale hoggi spedisce con | persona espressa al suo Re et la sostanza è quella | che scrissi riverentemente la passata settimana nelle mie | lettere 190 prime che con le seconde de’ 191 mando | aggiunte replicate. Manco per detta </w:t>
      </w:r>
      <w:r w:rsidR="00724613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a è stata | nominata persona, et perché si aggiunse nella scrittura | all’Ambasciatore che si manderà per il negotio della pesca |</w:t>
      </w:r>
    </w:p>
    <w:p w14:paraId="690A37E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36r / </w:t>
      </w:r>
    </w:p>
    <w:p w14:paraId="4810019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vendosi inviar per altra causa. Questa parmi che sia per | la rinovatione dell’aleanza tra quella Maestà, et questi Stati. | Così si farà anco per Francia finendo presto il tempo | delli dodici anni d’essa et con l’una, et con l’altra | Corona. |</w:t>
      </w:r>
    </w:p>
    <w:p w14:paraId="2919231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no su la fine delle loro levate d’infanteria, et cavalleria per | Bohemia il duca di Wimaer, et conte di Stird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4"/>
      </w:r>
      <w:r w:rsidRPr="00E7337C">
        <w:rPr>
          <w:rFonts w:ascii="Times New Roman" w:eastAsia="Calibri" w:hAnsi="Times New Roman" w:cs="Times New Roman"/>
          <w:sz w:val="24"/>
          <w:szCs w:val="24"/>
        </w:rPr>
        <w:t>. In questo | mentre è ritornato qui il Sterchemburgh, che fu li | giorni passati per li principi dell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5"/>
      </w:r>
      <w:r w:rsidRPr="00E7337C">
        <w:rPr>
          <w:rFonts w:ascii="Times New Roman" w:eastAsia="Calibri" w:hAnsi="Times New Roman" w:cs="Times New Roman"/>
          <w:sz w:val="24"/>
          <w:szCs w:val="24"/>
        </w:rPr>
        <w:t>Unione da’ quali | ha patenti per far levata di doimilla fanti, et il | luogotenente della compagnia del signor principe Henrico | di 150 cavalli parte archibusieri, et parte corrazzieri | et 400 cavalli anco ha ordine di levar il governator di | Gertrudenbergh con patente delli medesimi principi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Questa non basta sin qui, perch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nto più essi | affaticano, et solecitano con ufficii tanto dall’altro | canto hanno per contratii li signori Stati, et principalmente | il signor principe Mauritio. Non restano ancor esclusi; | ma stano però in dubio li tre sudetti di haver l’assenso. |</w:t>
      </w:r>
    </w:p>
    <w:p w14:paraId="4465110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È venuto qui un avviso di Norimbergh d’una gran | rotta data dal signor principe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nhalt alle genti | imperiali con morte di circa tre mille di queste, |</w:t>
      </w:r>
    </w:p>
    <w:p w14:paraId="744A752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6v /</w:t>
      </w:r>
    </w:p>
    <w:p w14:paraId="677C796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dita di bagaglie, di alcuni pezzi di artiglieria; et | che era seguito anco un altro fatto d’arme con danno | pur d’imperiali. Vostra Serenità ne deve haver il certo, et | più sicuro avviso da più vicino luoco. Questo capitato | qui ha data somma consolatione; et in Brusseles al | presente non lo negano. |</w:t>
      </w:r>
    </w:p>
    <w:p w14:paraId="2D4A85BD" w14:textId="17F04AD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Non si sente altro di là se non che risolutioni dipendono | dall’arrivo di don </w:t>
      </w:r>
      <w:r w:rsidR="00BE02F4" w:rsidRPr="00E7337C">
        <w:rPr>
          <w:rFonts w:ascii="Times New Roman" w:eastAsia="Calibri" w:hAnsi="Times New Roman" w:cs="Times New Roman"/>
          <w:sz w:val="24"/>
          <w:szCs w:val="24"/>
        </w:rPr>
        <w:t>F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ncesco Medina. | </w:t>
      </w:r>
    </w:p>
    <w:p w14:paraId="1EF9804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li signori Stati continuato senza intermissione nel | consigliar quotidianamente sopra il trattato dell’Indie Occi-|dentali, hanno finalmente risoluto, che la Compagnia si | faccia. La concessione è per vinti quattro anni. Li | signori Stati daranno per sussidio mezo milione di fiorini, | et questi in cinque anni, a cento milla fiorini per | anno, et l’altro mezo milione di fiorini metteranno | incontinente per capitale. Et in oltre promettono | di mantener in occasione di guerra vinti navi | armate. Sarà lecito a chi si sia l’entrar in | detta Compagnia. Le doi provincie di Frisia, et | Grunighem entreranno per una parte, Northolandia | per una Holanda dalla parte della meza per una; | Zelanda per doi et Amsterdam per quattro |</w:t>
      </w:r>
    </w:p>
    <w:p w14:paraId="64BAC46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7r /</w:t>
      </w:r>
    </w:p>
    <w:p w14:paraId="6C0CE45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così sarà diviso l’equipaggio in nuove parti. | </w:t>
      </w:r>
    </w:p>
    <w:p w14:paraId="45A0469A" w14:textId="2B1D55A4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 sono altri articoli procurerò di haverne una | copia per inviarla alla Serenità vostra. Hora si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 xml:space="preserve"> man-|dano detti articoli al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per haverne l’ag-|gregatione, che doverà esser qui in termine di un mese | o sei settimane; et doppo sarà pubblicata, et in doi | mesi dato tempo per la contributione del denaro | fino alla summa, che sarà stabilita, che sin qui | non si crede, che possi esser meno di dieci milliona | di fiorini. |</w:t>
      </w:r>
    </w:p>
    <w:p w14:paraId="30C164ED" w14:textId="7108836C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redo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, che venuto il consenso dell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li signori Stati | daranno parte ai ministri de’ principi di questa | risolutione. | </w:t>
      </w:r>
    </w:p>
    <w:p w14:paraId="0649AFE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tutte queste diligenze si crede però, che l’equipaggio | non si farà così tosto; ma sarà regolato dallo stato | delle cose che corrono et dall’essito dei fini de’ | Spagnuoli per la tregua che camina all’ultimo | delli dodici anni che fu fermata. |</w:t>
      </w:r>
    </w:p>
    <w:p w14:paraId="53EE795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ta confermato pur troppo l’avviso della nave | Santa Giustina persa in Irlanda, come intenderà | la Serenità vostra dall’aggiunta traduttione di lettere dei | signori Stati dell’amiralità di Northolandia; et sono entrato |</w:t>
      </w:r>
    </w:p>
    <w:p w14:paraId="7EB2474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7v /</w:t>
      </w:r>
    </w:p>
    <w:p w14:paraId="1864BFD1" w14:textId="774BCA6C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non poco timore dell’altre. Dio guardi che non sia successo | di peggio: quei signori hanno risposto alle lettere, che | li inviai; et mando anco qui aggiunta la traduttione | della risposta, che conforma con quella, che | a bocca ho havuta dai signori dell’</w:t>
      </w:r>
      <w:r w:rsidR="00C113F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ralità di Amsterdam. | </w:t>
      </w:r>
    </w:p>
    <w:p w14:paraId="6C1F6CB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ricevute colla solita riverenza mia doi lettere della | Serenità vostra dei 19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passato una con gl’avvisi, et l’|altra colla copia di quanto ha scritto di Roma | l’eccellentissimo signor ambasciatore Soranzo toccante il tentativo del signor | cardinal Borghese per la protettione delle cose di | Spagna, che mi serviranno d’informatione. |</w:t>
      </w:r>
    </w:p>
    <w:p w14:paraId="0C9BC19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Alfonso Antonini è partito per Inghilterra, et di là passerà | per quanto mi ha detto in Bohemia. Ha egli nel | signor principe Mauritio in particolare lasciato gusto | grandissime delle sue belle maniere. Gratie etc. |</w:t>
      </w:r>
    </w:p>
    <w:p w14:paraId="4E5E8E6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C89E96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7 aprile 1620 |</w:t>
      </w:r>
    </w:p>
    <w:p w14:paraId="71CAC73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0B4868F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73EE734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1DC8B46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A0F0BB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2r / </w:t>
      </w:r>
    </w:p>
    <w:p w14:paraId="1E413BF5" w14:textId="15202AF4" w:rsidR="004267E2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7A5DCA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10DCFE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2v /</w:t>
      </w:r>
    </w:p>
    <w:p w14:paraId="49EE7CD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5D38BB8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2 sola |</w:t>
      </w:r>
    </w:p>
    <w:p w14:paraId="647EAE9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AFD99F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>Sigillo e tracce di sigillo</w:t>
      </w:r>
    </w:p>
    <w:p w14:paraId="1E07BBB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9BA585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6CDBE62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2vC /</w:t>
      </w:r>
    </w:p>
    <w:p w14:paraId="4B19839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7 aprile 1620 ricevute a’ 22 detto |</w:t>
      </w:r>
    </w:p>
    <w:p w14:paraId="2CDA29D3" w14:textId="72FB8010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ola. n° 192 |</w:t>
      </w:r>
    </w:p>
    <w:p w14:paraId="488341B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7C0C6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 ringraziato degli uffici fatti alla Porta. | </w:t>
      </w:r>
    </w:p>
    <w:p w14:paraId="27F5855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pondeno di dar ordini al loro ambasciator | Aghe per la continuatione con mandar anco | copia della capitulatione della lega. |</w:t>
      </w:r>
    </w:p>
    <w:p w14:paraId="110A43D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Stati chiamano in assemblea l’Arsen | li conferiscono la risolutione di valersi | di lui per il complimento di ratificatione | dell’aleanza: egli non ricusa né | accetta ma prende tempo di communicar | la risolutione ai deputati di Olanda | e parlarne a Mauritio, che li fu concesso. | </w:t>
      </w:r>
    </w:p>
    <w:p w14:paraId="51D936AB" w14:textId="21CBF51F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ce il secretario haver saputo che | accetterà la carica: co’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rimo ordinario | se n’haverà certezza. |</w:t>
      </w:r>
    </w:p>
    <w:p w14:paraId="1513145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ambasciator ordinario o residente resta irresoluto | per aspettar coll’espeditione estraordinaria | quello si stimerà bene de più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0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1801104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ando ne sarà dato parte al secretario | ne darà preciso conto. |</w:t>
      </w:r>
    </w:p>
    <w:p w14:paraId="7BD9204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nno stabilito di mandar ambasciatori in | Francia, e Inghilterra: per Francia non hanno | soggetto pronto Murier oppone al | luogotentente Marchet. Per Inghilterra si | deputerà persona, ne hanno dato parte | all’Ambasciator: dicono mandar per il negotio | della pesca, mentre pare sia per | rinovatione di aleanza: et per lo stesso | si manderà in Francia essendosi al | fine di dodeci anni con l’uno e l’altro. |</w:t>
      </w:r>
    </w:p>
    <w:p w14:paraId="53B7D9A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isi. | </w:t>
      </w:r>
    </w:p>
    <w:p w14:paraId="4F2676D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1A9403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. SS. R. |</w:t>
      </w:r>
    </w:p>
    <w:p w14:paraId="251237D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6F5A24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2vA / </w:t>
      </w:r>
    </w:p>
    <w:p w14:paraId="585F4FD7" w14:textId="15CEC66C" w:rsidR="004267E2" w:rsidRPr="00E7337C" w:rsidRDefault="00EA58F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solutione dei Stati per la C</w:t>
      </w:r>
      <w:r w:rsidR="004267E2" w:rsidRPr="00E7337C">
        <w:rPr>
          <w:rFonts w:ascii="Times New Roman" w:eastAsia="Calibri" w:hAnsi="Times New Roman" w:cs="Times New Roman"/>
          <w:sz w:val="24"/>
          <w:szCs w:val="24"/>
        </w:rPr>
        <w:t>ompagnia | della navigatione per l’Indie Occidentali. |</w:t>
      </w:r>
    </w:p>
    <w:p w14:paraId="5B86C0F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cito ad ogni uno entrarvi; conditione | di mantener vinti navi et altro | procurerà mandar copia delli | articoli. |</w:t>
      </w:r>
    </w:p>
    <w:p w14:paraId="5BA5F07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firma la perdita della nave | Santa Giustina manda lettere di tal | aviso. |</w:t>
      </w:r>
    </w:p>
    <w:p w14:paraId="0805ECA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cevuta di lettere de’ 14. |</w:t>
      </w:r>
    </w:p>
    <w:p w14:paraId="6655899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arte l’Antonini per Inghilterra. |</w:t>
      </w:r>
    </w:p>
    <w:p w14:paraId="7A8BDFB5" w14:textId="77777777" w:rsidR="004267E2" w:rsidRPr="00E7337C" w:rsidRDefault="004267E2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3122700" w14:textId="77777777" w:rsidR="004267E2" w:rsidRPr="00E7337C" w:rsidRDefault="004267E2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4A6F1BC4" w14:textId="77777777" w:rsidR="004267E2" w:rsidRPr="00E7337C" w:rsidRDefault="004267E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3</w:t>
      </w:r>
    </w:p>
    <w:p w14:paraId="23891635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2 (cc. 38r-39v)</w:t>
      </w:r>
    </w:p>
    <w:p w14:paraId="5D25A73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88D29D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r /</w:t>
      </w:r>
    </w:p>
    <w:p w14:paraId="2A8B322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pia traslata dalle lettere de’ signori dell’amiralità | d’Encusen de’ 3 aprile 1620 |</w:t>
      </w:r>
    </w:p>
    <w:p w14:paraId="390F4D6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B19E082" w14:textId="6B7C19FA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ntre avanti hieri eram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opera sopra la paga del | capitano Pieter Ianson, et delli suoi marinari ci sono | capitate cattive no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2"/>
      </w:r>
      <w:r w:rsidRPr="00E7337C">
        <w:rPr>
          <w:rFonts w:ascii="Times New Roman" w:eastAsia="Calibri" w:hAnsi="Times New Roman" w:cs="Times New Roman"/>
          <w:sz w:val="24"/>
          <w:szCs w:val="24"/>
        </w:rPr>
        <w:t>. Ci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che li capitani si sono spartiti | fuori del canale alli 4 over 5 di marzo per la tempesta. | Essendo il Capitano con la nave di Santa Giustina transportata | in Irlanda tra l’isola Saltees, et la terra ferma, et | accostatosi alla terra hanno lasciato cader l’ancora | giornaliera, della quale si ruppe la corda; et subito | lasciando cader la tuynàncora questa ancora s’è persa | per il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fondo fangoso; sì che per la terza volta hanno | gettato la plechtàncora; et essendo in gran pericolo | il Capitano, et li matelotti si sono messi a pregar Iddio, che la | la* notte potesse andarsene con poca tempesta per poter | salvar la vita. Sendo fatto giorno hanno condotto il Capitano | a terra per cercar aiuto perché fossero condotti a qualche | commodo porto. Et come furono entrati doi nella barca | volsero preparar per far vela, ma non lo puotero per il | tempo incostante, oscuro et del tutto incommodo | onde alli 10, over 12 di marzo passato perderono la | nave, et beni, et ciò in un’hora, incirca le doi hore | innanti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giorno. Sopra 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bar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e scrive il Capitano | si sono anegati 32 persone con li doi di aiuto che | havevano preso nella barca, li altri si sono salvati |</w:t>
      </w:r>
    </w:p>
    <w:p w14:paraId="4AC69E8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8v /</w:t>
      </w:r>
    </w:p>
    <w:p w14:paraId="40BBE5C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opra le tavole, et sono stati gettati a terra, et hanno anco | salvata una pezza d’artiglieria con la bassezza delle acque. | </w:t>
      </w:r>
    </w:p>
    <w:p w14:paraId="036AC32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na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’Amsterdam sopra la quale serve come luocotenente | capitano Hans Burnon è anc’ella in Irlanda a Waterfu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tre migl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scosta dell’altra havendo perso il governale et patiti altri danni. | </w:t>
      </w:r>
    </w:p>
    <w:p w14:paraId="31CCBFE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capitano Scrobop con la nave La vacca macchiata habbiamo | hieri ricevute nuove cioè che si trova nella Walsch-|Inghilterra in uno luoco de pescatori con gran periculo | di dove non può partire se non con vento di Levante. | </w:t>
      </w:r>
    </w:p>
    <w:p w14:paraId="16EABE8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ì che non deve vostra Signoria pensare, che essi siano per cercar di | prolungar il tempo; ma se non sono già persi tenteranno | far stradda corta. | </w:t>
      </w:r>
    </w:p>
    <w:p w14:paraId="469B66E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ordine delli signori dell’Amiralità havemo mandato questo | messaggiero per procurar da vostra Signoria li roli delli matelotti | di Santa Giustina, et della Vacca macchiata come anco | del Re David alle quali havemo già sodisfatto | restano tre o quattro persone per le quali vor-|ressimo ben veder li roli di vostra Signoria et li aspettaremo | tutti tre con il presente; et fratanto etc. |</w:t>
      </w:r>
    </w:p>
    <w:p w14:paraId="52C7986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E2EF4F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r /</w:t>
      </w:r>
    </w:p>
    <w:p w14:paraId="7A77CAF7" w14:textId="75E4EEFE" w:rsidR="004267E2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0B26AE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7BB0B0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9vB /</w:t>
      </w:r>
    </w:p>
    <w:p w14:paraId="1DA3352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193C088B" w14:textId="1D452D7A" w:rsidR="004267E2" w:rsidRPr="00E7337C" w:rsidRDefault="006E5EDF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="004267E2" w:rsidRPr="00E7337C">
        <w:rPr>
          <w:rFonts w:ascii="Times New Roman" w:eastAsia="Calibri" w:hAnsi="Times New Roman" w:cs="Times New Roman"/>
          <w:sz w:val="24"/>
          <w:szCs w:val="24"/>
        </w:rPr>
        <w:t xml:space="preserve">ettera de’ signori d’Encusen de’ 3 | aprile | </w:t>
      </w:r>
    </w:p>
    <w:p w14:paraId="2F20866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DCFEE7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CFBF9AF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14 </w:t>
      </w:r>
    </w:p>
    <w:p w14:paraId="69A6A017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I al n. 12 (cc. 40r-41v)</w:t>
      </w:r>
    </w:p>
    <w:p w14:paraId="3858736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44F7F6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r /</w:t>
      </w:r>
    </w:p>
    <w:p w14:paraId="68D81FA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anslatione di lettera delli signori dell’amiralità | di Northolandia scritta al residente Suriano | a’ 26 marzo 1620 | </w:t>
      </w:r>
    </w:p>
    <w:p w14:paraId="46427C0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F9D84F0" w14:textId="59B2C3F0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mo ricevuta la lettera di vostra Signoria delli 17 di questo mese | et inteso il contenuto, et havendo avvisato sopra il tutto | trovamo buono di risponder a vostra Signoria, che</w:t>
      </w:r>
      <w:r w:rsidR="002A5D14" w:rsidRPr="00E7337C">
        <w:rPr>
          <w:rFonts w:ascii="Times New Roman" w:eastAsia="Calibri" w:hAnsi="Times New Roman" w:cs="Times New Roman"/>
          <w:sz w:val="24"/>
          <w:szCs w:val="24"/>
        </w:rPr>
        <w:t xml:space="preserve"> 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 capitano Pieter | Janson d’Alemar è arrivato con la sua nave a Tessel | alli 11 di questo mese, et è arrivato davanti Encusen | alli 20 seguenti, et il medesimo giorno fu licentiato | con li suoi matelotti, et levato dal giuramento. La nave | chiamata il Re David sopra la quale il Capitano ha | servito fu licentiata alli 21 di marzo seguente, non | essendogli stato possibile venir prima qui innanti la | città stante la forza del vento del mezogiorno, tuttoché | si sia usata ogni debita diligenza da loro. Lo stesso | Capitan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mparso inanti di noi ha detto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mbi | le navi Santa Giustina, et Vacca macchiata con | un’altra ancora sopra la quale è capitano Hans Bornon | erano presso il canale, ma essersi dispartite l’una | dall’altra per la gran tempesta. Questo capitano | causual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è arrivato tra Inghilterra et Francia, | et doppo in Tessel credendo, che l’altre navi siano | state transportate dietro l’Inghilterra. |</w:t>
      </w:r>
    </w:p>
    <w:p w14:paraId="5901EE5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ostra Signoria può ben assicurarsi, che li capitani faranno ogni diligenza | possibile per venir a casa, come quelli, che lungo | tempo sono stati fuori, et che hanno anco ogni | cosa guasta. Sperano, che ogni dì entreranno | </w:t>
      </w:r>
    </w:p>
    <w:p w14:paraId="3A2047F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0v /</w:t>
      </w:r>
    </w:p>
    <w:p w14:paraId="03755421" w14:textId="5A187E6A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in ciò non potemo ordinare né tempo, né giorno poiché | restano nel solo servitio della serenissima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publica di Venetia | né possono far altro servitio particolare né per questi </w:t>
      </w:r>
      <w:r w:rsidR="001A19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i | et se possiamo cavar dalli capitani che senza necessità siamo | abordati a qualche por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vederemo in ciò a | contento della serenissima Republica. |</w:t>
      </w:r>
    </w:p>
    <w:p w14:paraId="47292C7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pesso avvine, che per li venti contrarii le navi non possono | venir fuori dello stretto, come avvenne gl’anni passati | alle navi da guerra di questa repartitione, le quali | stettero undici settimane innanti che d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0"/>
      </w:r>
      <w:r w:rsidRPr="00E7337C">
        <w:rPr>
          <w:rFonts w:ascii="Times New Roman" w:eastAsia="Calibri" w:hAnsi="Times New Roman" w:cs="Times New Roman"/>
          <w:sz w:val="24"/>
          <w:szCs w:val="24"/>
        </w:rPr>
        <w:t>Algiers potessero | uscir lo stretto. Supplichiamo per ciò vostra Signoria pigli in | buona parte il lungo tardar delle dette navi subito | che di esse intenderemo cosa alcuna vostra Signoria ne sarà avvisata. | Con questo etc. |</w:t>
      </w:r>
    </w:p>
    <w:p w14:paraId="119B86B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8C81F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1r / </w:t>
      </w:r>
    </w:p>
    <w:p w14:paraId="27618B09" w14:textId="35618096" w:rsidR="004267E2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41FB09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EC7306E" w14:textId="360716BD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1v</w:t>
      </w:r>
      <w:r w:rsidR="00092474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2A99CB0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tt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’ signori d’Encusen de’ | 26 marzo |</w:t>
      </w:r>
    </w:p>
    <w:p w14:paraId="690F5217" w14:textId="77777777" w:rsidR="004267E2" w:rsidRPr="00E7337C" w:rsidRDefault="004267E2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0BCD282E" w14:textId="77777777" w:rsidR="004267E2" w:rsidRPr="00E7337C" w:rsidRDefault="004267E2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2F75E935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588B2ECC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15 </w:t>
      </w:r>
    </w:p>
    <w:p w14:paraId="6E8F29E3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aprile 1620, L’Aia (cc. 43r-46v)</w:t>
      </w:r>
    </w:p>
    <w:p w14:paraId="0546EB3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CBB741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3r /</w:t>
      </w:r>
    </w:p>
    <w:p w14:paraId="0E60F2D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850F83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3 fin 194 |</w:t>
      </w:r>
    </w:p>
    <w:p w14:paraId="154E8B0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39595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10258D3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gl’avvisi, che la Serenità vostra mi manda in lettere sue de’ | 21 del passato per mia informatione ricevo anco la | replicata delle lettere de’ 21 febraro, che già, doppo | l’incontro al messaggiero, mi pervenero; et erano par-|ticolarmente intorno alla sodisfattione ricevuta da lei per | il trattato, et stabilito nel negotio dell’aleanza. |</w:t>
      </w:r>
    </w:p>
    <w:p w14:paraId="0BA64CD3" w14:textId="21371348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tal proposito posso dirle riverentemente con queste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ignor | Francesco Arsen ha accettata la carica del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a | straordinaria, et li signori Stati questa mattina per uno depu-|tato della loro assemblea me l’hanno mandato a com-|municare; significandomi, ch’esso Arsen era stato da | sue Eccellenze stimato proprio, et degno per presentarsi a | vostra Serenità, et a nome di queste Provincie presentarle | la ratificatione dell’aleanza trattata, et stabilita, | et per attestar la piena, et sicura volontà de’ signori | Stati Generali di continuar, et mantener una perfetta | corrispondenza, et offerir tutti quei uffici, et effetti | che possono corroborar, et stringer una vera, et per-|durabile amicitia tra queste doi Republiche; ag-|giungendomi, che la sua partenza per costì sarebbe | stata dentro a dieci, o dodici giorni per arrivar | quanto prima la commodità del viaggio, et sicurezza | del camino gliel’havesse permesso. Io ringratiai della | </w:t>
      </w:r>
    </w:p>
    <w:p w14:paraId="05DDE63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43v / </w:t>
      </w:r>
    </w:p>
    <w:p w14:paraId="2CD5F74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mmunicatione, della quale, dissi, che non haverei mancato | di farne consapevole la Serenità vostra sicuro, che da lei sarebbe | stata aggradita la risolutione, et l’elettione fatta di così | degno soggetto: aggiungendo quello di più, che riputai | proprio per espressione della stima, che l’Eccellenze vostre illustrissime | fanno di quest’amicitia, et del desiderio, ch’ella si | augumenti sempre più con reciprochi ufficii. |</w:t>
      </w:r>
    </w:p>
    <w:p w14:paraId="277D3E5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sso affermar all’Eccellenze vostre illustrissime questo esser uno de’ bravi soggetti | che habbino questi Stati, et non dirò male, se dirò che | habb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chi, che l’uguagli. Ha veduto molto. È stato | prima agente di queste Provincie in Francia duranti | le guerre, doppo la tregua fu dichiarito Ambasciatore in | quella corte, dalla quale fu poi retirato da qualche | suoi interessi, et tenuto indietro dai pensieri, et artificii | di Bernvelt, che pensò farli succeder il genero Van-|dermil. In Francia tra quei ministri del 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nome suo non è ben inteso; anzi che | duranti li passati inconvenienti, et la prigionia d’esso | Bernvelt è stato (dirò così) placitato dalli ambasciatori fran-|cesi, et particolarmente dall’ordinario mosso più da particolari | passioni, che effetti sinceri, o reali di demerito, | il che è stato molto ben essaminato, et conosciuto dai | signori Stati Generali, che hanno havuta protettione di lui | dichiarando all’aperto, che quanto haveva operato |</w:t>
      </w:r>
    </w:p>
    <w:p w14:paraId="0ACC9CD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4r /</w:t>
      </w:r>
    </w:p>
    <w:p w14:paraId="66AA3D35" w14:textId="5C9A9678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Francia ne’ maneggi publici, et scritto di là a questa | assemblea l’haveva fatto come loro Ambasciatore. Ha come | altre volte ho riverentemente scritto l’orrecchio, l’animo, et | l’amor del signor principe di Oranges. È di vivezza di spirito, | pronto nel discorso, parla come naturale la lingua | francese; nell’italiana non è versato; ma la parla tanto, | che si lasc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olto ben intender. È egli figlio dell’|Arsen secretario dell’assemblea dei Stati Generali, braban-|te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fu ultimamente naturalizato holandese, | et dichiarito tra li cavallieri di questa Provincia | honore stimato proprio al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merito delle sue qualità; | se ben contro il gusto degl’emuli, et di chi invidiano | lo stato suo, et vorrebbono bene vederlo più tosto | depresso, che essaltato. È signore di Somerdich signoria compra | da lui, colla quale, et con altre rendite ha più di trenta | milla fiorini per anno che si sa, senza altri, che ha | in trafico. Ha accettata la carica di quest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a | consigliato, et eccitato dal signor principe Mauritio; | altrimenti pensava di scusarsi dubitando, che l’|absenza nuocesse alli suoi interessi; ma si promette | della gratia di sua Eccellenza, et del favor della più | gran parte dei Stati Generali, da’ quali viene | amato, et stimato. |</w:t>
      </w:r>
    </w:p>
    <w:p w14:paraId="2BFB12E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4v /</w:t>
      </w:r>
    </w:p>
    <w:p w14:paraId="5A11E93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hoggidì doppo avuta la notitia, che doveva far il viag-|gio sono andato a vederlo in sua casa, havendo però | prima fatto complir seco per uno de’ miei, et accompagnan[d]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’ufficio con termini proprii et di stima, et di honore ho havuto | da lui affettuosissimi ringratiamenti; attestandomi, che | restava consolatissimo di haver ricevuta la carica per poter | servir d’instromento a comprobar maggiormente la sincerità | dell’animo, et dell’affetto dei Stati Generali, et dell’|universale di questi popoli verso quella serenissima Republica | et che haverebbe procurato di scaricarsi al meglio | havesse potuto dal grave peso, che li pareva appor-|tarli questa carica dovendo presentarsi ad una | tanta, et sì gran Republica, et con altri concetti simili di | humiltà; et riverenza mi andò rappresentando | et confirmando la devotione, che le professava. Mi | disse egli, che per la fine della prossima settimana | pensava partire, che haverebbe messo cinque o sei | settimane in camino, che passando per l’Alemagna | doveva visitar qualcheduno di quei principi; ma si sarebbe | regulato secondo la commodità, et l’opportunità, pensava | passar per la Svizzera; et per Grisoni; ma che a dir la | verità li era ancora incerto il camino, mentre lo deve | procurar sicuro, et caminar cauto per esser al presente | </w:t>
      </w:r>
    </w:p>
    <w:p w14:paraId="7C2C91A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5r /</w:t>
      </w:r>
    </w:p>
    <w:p w14:paraId="54DCE07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utto pieno d’armi. Delle commissioni, che doverà | havere procurerò cavar quanto mi sarà possibile. |</w:t>
      </w:r>
    </w:p>
    <w:p w14:paraId="389B96B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ha detto, che al signor Antonio Luz che si trova costì haverebbe | dato ordine per trovarli alloggiamento et provederlo di | cose necessarie. Io ho stimato a proposito non tacer a | vostre Eccellenze questo particolare non sapendo s’elle vorranno | permetterlo, mentre parmi che alli ambasciatori straordinarii | elle sono accostumate dar alloggio, et far le spese | almeno questi signori lo accostumano qui. Sono stato | avvertito da qualche signore che riuscirà di gusto, | che intesa l’elettione fatta da questi signori et l’ispeditione | pronta, che fanno dell’Ambasciatore, altrettanto faccia anco | la Serenità vostra, perché in un istesso tempo o poco doppo sia | sodisfatto al complimento. |</w:t>
      </w:r>
    </w:p>
    <w:p w14:paraId="43F286E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l’ordinario, che doverà resieder o Ambasciator o ressidente non si è | risoluta alcuna altra cosa oltre lo scritto da me colle prece-|denti, et è di attender la volontà della Serenità vostra, et | l’Arsen haverà carico di penetrarne il senso, et la mente di lei. | Questo è quel tanto, che ho stimato proprio dell’intelli-|genza di vostra Serenità il di più, che cavarò delle commissioni, | delli ufficii che doverà far esso signor Arsen, et d’altro non | mancarò colle prime darlene riverente conto, com’è | mio debito. Gratie etc. |</w:t>
      </w:r>
    </w:p>
    <w:p w14:paraId="4A2E5F9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016714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4 aprile 1620 |</w:t>
      </w:r>
    </w:p>
    <w:p w14:paraId="2805BFC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7F9B64F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077E88D2" w14:textId="77777777" w:rsidR="004267E2" w:rsidRPr="00551539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1C538F46" w14:textId="77777777" w:rsidR="004267E2" w:rsidRPr="00551539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D746A3B" w14:textId="77777777" w:rsidR="0009565F" w:rsidRPr="00551539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/ 45v</w:t>
      </w:r>
      <w:r w:rsidR="0009565F"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0E0C1846" w14:textId="77777777" w:rsidR="0009565F" w:rsidRPr="00551539" w:rsidRDefault="0009565F" w:rsidP="0009565F">
      <w:pPr>
        <w:rPr>
          <w:rFonts w:ascii="Times New Roman" w:hAnsi="Times New Roman" w:cs="Times New Roman"/>
          <w:b/>
          <w:bCs/>
          <w:lang w:val="fr-FR"/>
        </w:rPr>
      </w:pPr>
      <w:r w:rsidRPr="00551539">
        <w:rPr>
          <w:rFonts w:ascii="Times New Roman" w:hAnsi="Times New Roman" w:cs="Times New Roman"/>
          <w:b/>
          <w:bCs/>
          <w:lang w:val="fr-FR"/>
        </w:rPr>
        <w:t>Blank page</w:t>
      </w:r>
    </w:p>
    <w:p w14:paraId="4418FF6F" w14:textId="77777777" w:rsidR="0009565F" w:rsidRPr="00551539" w:rsidRDefault="0009565F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CAC1FA2" w14:textId="03FBC9B1" w:rsidR="004267E2" w:rsidRPr="00551539" w:rsidRDefault="0009565F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4267E2"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46r /</w:t>
      </w:r>
    </w:p>
    <w:p w14:paraId="20072C15" w14:textId="77777777" w:rsidR="0009565F" w:rsidRPr="00551539" w:rsidRDefault="0009565F" w:rsidP="0009565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lastRenderedPageBreak/>
        <w:t>Blank page</w:t>
      </w:r>
    </w:p>
    <w:p w14:paraId="02467454" w14:textId="0C868774" w:rsidR="004267E2" w:rsidRPr="0009565F" w:rsidRDefault="004267E2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63E9724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DD1539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6v /</w:t>
      </w:r>
    </w:p>
    <w:p w14:paraId="32801A1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775256A" w14:textId="29438986" w:rsidR="004267E2" w:rsidRPr="00E7337C" w:rsidRDefault="006D6E8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4267E2"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64293D8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93 fin 194 | </w:t>
      </w:r>
    </w:p>
    <w:p w14:paraId="1D2A652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77150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e di sigillo</w:t>
      </w:r>
    </w:p>
    <w:p w14:paraId="396DBC0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1D32B5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D32776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6vC /</w:t>
      </w:r>
    </w:p>
    <w:p w14:paraId="741C941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aprile 1620 ricevute li 29 detto |</w:t>
      </w:r>
    </w:p>
    <w:p w14:paraId="076A547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n° 193 |</w:t>
      </w:r>
    </w:p>
    <w:p w14:paraId="1536CA0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1F1008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. C. X. SS. R.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5AE054C" w14:textId="77777777" w:rsidR="004267E2" w:rsidRPr="00E7337C" w:rsidRDefault="004267E2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65311F7D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400E0EC0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6</w:t>
      </w:r>
    </w:p>
    <w:p w14:paraId="7658A2EE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aprile 1620, L’Aia (cc. 47r-49v)</w:t>
      </w:r>
    </w:p>
    <w:p w14:paraId="416F73BB" w14:textId="77777777" w:rsidR="004267E2" w:rsidRPr="00E7337C" w:rsidRDefault="004267E2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BB79CB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7r /</w:t>
      </w:r>
    </w:p>
    <w:p w14:paraId="7E049CE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2053EF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94 comincia | 193 | </w:t>
      </w:r>
    </w:p>
    <w:p w14:paraId="6E4E325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8EF44C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E2E26BD" w14:textId="5A078672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ndo stato ultimamente a visita del signor ambasciator di Francia | mi communicò, che quello d’Inghilterra li haveva a nome | del suo Re rappresentato gl’ufficii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>Christianissimo haveva | fatti far seco perché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i[ss]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a Maestà sua | per caminar di concerto al fine ch’ella haveva | inten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d accomodar la difficoltà, et dispareri | che sono in Alemagna; et che per tanto quella Maestà | era risoluta d’inviar s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a ancora in Germania. | </w:t>
      </w:r>
    </w:p>
    <w:p w14:paraId="6B90ED16" w14:textId="1DED7C4C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è publica qui questa risolutione: tuttavia se chiara-|mente non ho cavato tutto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communicato all’Ambasciator | francese dal signor Carleton; almeno ho trovato tanto dalla | sua confidenza, che m’ha confermato che</w:t>
      </w:r>
      <w:r w:rsidR="001F5A32" w:rsidRPr="00E7337C">
        <w:rPr>
          <w:rFonts w:ascii="Times New Roman" w:eastAsia="Calibri" w:hAnsi="Times New Roman" w:cs="Times New Roman"/>
          <w:sz w:val="24"/>
          <w:szCs w:val="24"/>
        </w:rPr>
        <w:t xml:space="preserve"> ’</w:t>
      </w:r>
      <w:r w:rsidRPr="00E7337C">
        <w:rPr>
          <w:rFonts w:ascii="Times New Roman" w:eastAsia="Calibri" w:hAnsi="Times New Roman" w:cs="Times New Roman"/>
          <w:sz w:val="24"/>
          <w:szCs w:val="24"/>
        </w:rPr>
        <w:t>l Re suo signore, | ispedirà l’</w:t>
      </w:r>
      <w:r w:rsidR="00E944E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mbasciata, portando questo con termine | che parve, che fosse necessitato al farlo mentre | Francesi si muovevano ad una tal funtione, et | che la prudenza del Re non permetteva, che | in un trattato, che le può toccar più a lui per il | sangue, che a’ Francesi per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rentato, che | stasse a vedere. Et qualcheduno che ha pu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titia | di questa risolutione del re della Gran Bertagna | lauda il pensiero, ma che debba far seguitar | anco l’armi, come fanno li Francesi. |</w:t>
      </w:r>
    </w:p>
    <w:p w14:paraId="31E4495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etto signor Carleton m’ha confermato quello che già | </w:t>
      </w:r>
    </w:p>
    <w:p w14:paraId="1DDDB10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7v /</w:t>
      </w:r>
    </w:p>
    <w:p w14:paraId="5CDCEBA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ve esser noto alla Serenità vostra per mano dell’eccellentissimo signor ambasciator | Lando che tre signori principali del Regno, il clero, alcune | città sono per contribuir aiuti di denari al nuovo re | di Bohemia, di che ne ha notitia il Re, et sotto mano | eccita, et sprona al farlo: tuttavia qui questa riser-|vatezza non piace. |</w:t>
      </w:r>
    </w:p>
    <w:p w14:paraId="224A240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rò anco di più, et servirà più tosto per incontro, che se sarà | vero le sarà stato scritto, che uno di questi signori mi ha | detto, che la maestà d’Inghilterra ispedisca in Danimarca | per haver un imprestido da quella Maestà di una | buona summa di denaro per soccorrer al genero o alli princip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4"/>
      </w:r>
      <w:r w:rsidRPr="00E7337C">
        <w:rPr>
          <w:rFonts w:ascii="Times New Roman" w:eastAsia="Calibri" w:hAnsi="Times New Roman" w:cs="Times New Roman"/>
          <w:sz w:val="24"/>
          <w:szCs w:val="24"/>
        </w:rPr>
        <w:t>, | volendo fuggir lo scoglio di ridur il Parlamento. | Et alcuni aggiungono qui, che mandi anco per | divertir qualche pensieri del detto re di Danimarca | di attaccar in qualche delle città ansiatiche, non | parendo bene che siano travagliate, et si levi il | modo ad esse colli presenti motivi causati dal duca | di Lunemburgh di ritirarsi dalla risolutione, ch’era | come presa di assister di tre, o quattro mille fanti ai | principi dell’Unione. Al qual effetto oltre la | commissione, che li Stati hanno data al loro agenti | in quelle parti, si risolvono anco di mandar altri | commissarii per veder di accommodar quelle differenze. |</w:t>
      </w:r>
    </w:p>
    <w:p w14:paraId="1155657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r /</w:t>
      </w:r>
    </w:p>
    <w:p w14:paraId="1421FA78" w14:textId="7C918421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accidenti turbano gl’animi, che sono però | dall’altra parte consolati dalla confermatione delle rotte, | et recenti vittorie che </w:t>
      </w:r>
      <w:r w:rsidR="00611A62">
        <w:rPr>
          <w:rFonts w:ascii="Times New Roman" w:eastAsia="Calibri" w:hAnsi="Times New Roman" w:cs="Times New Roman"/>
          <w:sz w:val="24"/>
          <w:szCs w:val="24"/>
        </w:rPr>
        <w:t>’l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rincipe d’Hanalt h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te, | et ottenute sopra il campo imperiale.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crivono | di là tutto passar bene; ma che ancor passerebbe il | […]e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glio se vi fossero denari. Et chiamano questi | da tutte le parti. Qui pare di far assai; et l’universale | che vuole in ogni modo, che vostra Serenità somministri sotto | mano al nuovo Re buona summa di denario, lauda | la prudenza di quella serenissima Republica di che resta fissa | l’impressione. Et io taccio, et lascio, che ognuno si | pasca di questo tanto. |</w:t>
      </w:r>
    </w:p>
    <w:p w14:paraId="7692939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erchemburgh non cessa di solecitar la sua levata per li principi | dell’Unione, spera di far qualche cosa, et va cercando | l’hore opportune per tirar il signor principe Mauritio dalla | sua; ma dura fatica estrema. Porta innanti l’|haversi impegnato nella speranza, l’esser con questa | già corso a dar denari fuori,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 capitano haveva | già sopra le spalle una compagnia di trecento teste, | potrebbe per quanto inte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rtir per questa a buon | fine, et se così è sotto a 300 può esser che arriverà | al migliaro: tanto più che li soldati sono in pae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Cleves, et Giuliers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0"/>
      </w:r>
      <w:r w:rsidRPr="00E7337C">
        <w:rPr>
          <w:rFonts w:ascii="Times New Roman" w:eastAsia="Calibri" w:hAnsi="Times New Roman" w:cs="Times New Roman"/>
          <w:sz w:val="24"/>
          <w:szCs w:val="24"/>
        </w:rPr>
        <w:t>. Il fine del signor principe Mauritio |</w:t>
      </w:r>
    </w:p>
    <w:p w14:paraId="7034614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8v /</w:t>
      </w:r>
    </w:p>
    <w:p w14:paraId="2484591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è di non privarsi delle genti; ma haver sempre ove poter | dar di mano in ogni evento. |</w:t>
      </w:r>
    </w:p>
    <w:p w14:paraId="045A12F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to ancor se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uove delli 4 restanti vasselli, | il vento continua contrario; et questa bisogna che sia | la causa quando non vi sia altro accidente di quello | che haver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te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Eccellenze vostre nelle lettere che [m]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rono | scritte dalli signori dell’amiralità di Norholandia, che | inviai colle mie 192 che mando replicate. Intanto | per pagar resti de’ noleggi, et denari per matelotti ho | fatte lettere al Calandrini, et compagni di quindeci | milla ducati, et queste sotto li 12 dello stante a mezo | uso dirette al magnifico Melchio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irott. Gratie etc. |</w:t>
      </w:r>
    </w:p>
    <w:p w14:paraId="0E97024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23FF2A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4 aprile 1620 |</w:t>
      </w:r>
    </w:p>
    <w:p w14:paraId="7A4CD0B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6FF0442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6F73DBF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4AC9A0E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023632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r /</w:t>
      </w:r>
    </w:p>
    <w:p w14:paraId="78A02BD4" w14:textId="1877C972" w:rsidR="004267E2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3BE619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9B2EE8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v /</w:t>
      </w:r>
    </w:p>
    <w:p w14:paraId="50761AAB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5DE9F99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7419368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4 comincia 193 |</w:t>
      </w:r>
    </w:p>
    <w:p w14:paraId="064CB72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81A0C6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Sigillo e tracce di sigillo </w:t>
      </w:r>
    </w:p>
    <w:p w14:paraId="2A59E99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56620A9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A3DDF9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49vC /</w:t>
      </w:r>
    </w:p>
    <w:p w14:paraId="02B739F7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4 aprile 1620 ricevute li 29 detto | </w:t>
      </w:r>
    </w:p>
    <w:p w14:paraId="4A375C3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n° 194 |</w:t>
      </w:r>
    </w:p>
    <w:p w14:paraId="48DABA7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A309FC8" w14:textId="4017A31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. C. X. SS. R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109BE44" w14:textId="77777777" w:rsidR="00041FE9" w:rsidRDefault="004267E2" w:rsidP="00041FE9">
      <w:pPr>
        <w:pStyle w:val="Header"/>
        <w:rPr>
          <w:sz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  <w:r w:rsidR="00041FE9">
        <w:lastRenderedPageBreak/>
        <w:t>/START LETTER/</w:t>
      </w:r>
    </w:p>
    <w:p w14:paraId="066E7DBF" w14:textId="0DD4F665" w:rsidR="004267E2" w:rsidRPr="00E7337C" w:rsidRDefault="004267E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17 </w:t>
      </w:r>
    </w:p>
    <w:p w14:paraId="57DAC3CE" w14:textId="77777777" w:rsidR="004267E2" w:rsidRPr="00E7337C" w:rsidRDefault="004267E2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1 aprile 1620, L’Aia (cc. 50r-51v) </w:t>
      </w:r>
    </w:p>
    <w:p w14:paraId="7E96913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14F0EC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r /</w:t>
      </w:r>
    </w:p>
    <w:p w14:paraId="00F7C47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C39A62F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95 fin 197 | </w:t>
      </w:r>
    </w:p>
    <w:p w14:paraId="0AA92A7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CE46C3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027D572C" w14:textId="27F2780E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ntrò nel Tessel venerdì a notte il vassello San Marco. | Li signori dell’amiralità d’Amsterdam me ne diedero parte con | loro lettere espresse, che m’arrivorono domenica alle 8 hore | della sera; ma doi hore innanti n’havevo havuto l’avviso | con mia grandissima consolatione da quello, che l’eccellentissimo signor procurator | Veniero h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rdinato di venir colli vasselli, il quale | h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tato ciò, ch’è passato per il viaggio, et col prossimo | ordinario, che haverò essa nota, ne manderò una copia alla | Serenità vostra. Credevo, che il medesimo m(</w:t>
      </w:r>
      <w:r w:rsidR="00D805DD" w:rsidRPr="00E7337C">
        <w:rPr>
          <w:rFonts w:ascii="Times New Roman" w:eastAsia="Calibri" w:hAnsi="Times New Roman" w:cs="Times New Roman"/>
          <w:sz w:val="24"/>
          <w:szCs w:val="24"/>
        </w:rPr>
        <w:t>esser</w:t>
      </w:r>
      <w:r w:rsidRPr="00E7337C">
        <w:rPr>
          <w:rFonts w:ascii="Times New Roman" w:eastAsia="Calibri" w:hAnsi="Times New Roman" w:cs="Times New Roman"/>
          <w:sz w:val="24"/>
          <w:szCs w:val="24"/>
        </w:rPr>
        <w:t>) Cornelio Wixdorp havesse | tutte l’instruttioni, roli, et conti delle dodici navi, et dicen-|domi che non, fui in pena perché era stato mes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utto sopra | il vessello Santa Giustina, che si è perso; ma la buona | fortuna ha voluto, ch’uno de marinari nel fuggir il | pericolo hazard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ricuperar detti | documenti, così mi viene scritto d’Amsterdam, et d’hora | in hora aspetto che mi vengano portati: altrimenti | senza sarei stato in pena, et in confusione. Meriterà il | detto marinaro la manza. Al detto Wixdorp doverò | anco satisfar per il viaggio fa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m’ha potato | alcun assignamento fattogli dall’eccellentissimo signor procurator Veniero, | forse che l’haverò con le scritture che aspetto; ma in | ogni ca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rei caro haver qualche avviso. Questo | haveva di stipendio al mese sopra il vassello Il leon | felice vinti fiorini non comprese le spese, che li erano | fatte dentro la camera di poppe. Il servitio che ora | ha fatto è stato straordinario, onde doverà anco questo esser | messo in consideratione, io lo trattenirò presso di me |</w:t>
      </w:r>
    </w:p>
    <w:p w14:paraId="1D85EC8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0v /</w:t>
      </w:r>
    </w:p>
    <w:p w14:paraId="35CFE411" w14:textId="6E92AA20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valermene in quello che potesse occorrermi in questi intrichi | delle navi. Dell’altre tre ancor non c’è avviso, che si doverà | attender da un giorno all’altro. Bisogna che le nav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ano in | mal ordine, et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tardo nasci tanto dal tempo, che dall’|accomodarsi per non perire. | </w:t>
      </w:r>
    </w:p>
    <w:p w14:paraId="036D35A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l’ispeditione, er pagamento del vassello Sa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rco, et genti di | esso mi occorrerà del denaro assai, et così anco per gl’alt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per | tutti li viveri; onde oltre la lettera che diedi sotto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12 | al Calandrini, et compagni, ne ho anco a’ 19 fatta un’|altra di 25 mi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ducati alli medesimi diretta al Noirott, che | la presenterà alla Serenità vostra. |</w:t>
      </w:r>
    </w:p>
    <w:p w14:paraId="0FB0C4A1" w14:textId="03AE184F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ono in una disputa, alla quale non vorrei ceder per il noleggio | dei vasselli, volendosi ch’io paghi li mesi a 30 giorni per mese | et non ostante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tratto dica mese corrente con tutto | questo li signori dell’Amiralità dicono che questo si accostuma | anco per il proprio servitio del Paese. Io tenirò fermo quanto | mi sarà possibile per ceder solo (se sarà) quando vedrò | non poter far di meno. Gratie etc. | </w:t>
      </w:r>
    </w:p>
    <w:p w14:paraId="0B74105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A451EA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1 aprile 1620 |</w:t>
      </w:r>
    </w:p>
    <w:p w14:paraId="00E77C9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4BA2723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umilissimo, et devotissimo servitore |</w:t>
      </w:r>
    </w:p>
    <w:p w14:paraId="3204498D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986738C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60BAD1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r /</w:t>
      </w:r>
    </w:p>
    <w:p w14:paraId="68FBD5B2" w14:textId="7D28353D" w:rsidR="004267E2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  <w:r w:rsidR="004267E2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2041EA0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BBCCD2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51v / </w:t>
      </w:r>
    </w:p>
    <w:p w14:paraId="35169E71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FC93004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2443D09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5 finisce 197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8A4E64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921F918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ia di sigillo</w:t>
      </w:r>
    </w:p>
    <w:p w14:paraId="375DF16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A01B9AE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F3D1ED5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1vC /</w:t>
      </w:r>
    </w:p>
    <w:p w14:paraId="06D483F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aprile 1620 ricevute a’ 6 maggio |</w:t>
      </w:r>
    </w:p>
    <w:p w14:paraId="21D718C9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segretario Suriano. n° 195 | </w:t>
      </w:r>
    </w:p>
    <w:p w14:paraId="53DE9522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D0C2972" w14:textId="766DDFDA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. C. R. |</w:t>
      </w:r>
      <w:r w:rsidR="000063D5"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</w:t>
      </w:r>
    </w:p>
    <w:p w14:paraId="44BAA4E0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83F7076" w14:textId="77777777" w:rsidR="004267E2" w:rsidRPr="00E7337C" w:rsidRDefault="004267E2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3EDB478" w14:textId="77777777" w:rsidR="00175033" w:rsidRPr="00E7337C" w:rsidRDefault="00175033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  <w:sectPr w:rsidR="00175033" w:rsidRPr="00E7337C" w:rsidSect="00DC5427">
          <w:headerReference w:type="default" r:id="rId9"/>
          <w:footerReference w:type="even" r:id="rId10"/>
          <w:footerReference w:type="default" r:id="rId11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8FE6152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1B2F00AE" w14:textId="77777777" w:rsidR="00235F9A" w:rsidRPr="00E7337C" w:rsidRDefault="00235F9A" w:rsidP="00235F9A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8</w:t>
      </w:r>
    </w:p>
    <w:p w14:paraId="7539D54B" w14:textId="540D03D8" w:rsidR="00235F9A" w:rsidRPr="00E7337C" w:rsidRDefault="00235F9A" w:rsidP="00235F9A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19 (cc. 52r-53v; decodifica di c. 54r-v)</w:t>
      </w:r>
    </w:p>
    <w:p w14:paraId="46B8A664" w14:textId="77777777" w:rsidR="00235F9A" w:rsidRPr="00E7337C" w:rsidRDefault="00235F9A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4D425D1" w14:textId="77777777" w:rsidR="00235F9A" w:rsidRPr="00E7337C" w:rsidRDefault="00235F9A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2r /</w:t>
      </w:r>
    </w:p>
    <w:p w14:paraId="49BB9473" w14:textId="77777777" w:rsidR="00235F9A" w:rsidRPr="00E7337C" w:rsidRDefault="00235F9A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decodifica di testo cifrato</w:t>
      </w:r>
    </w:p>
    <w:p w14:paraId="3C3ACB3B" w14:textId="77777777" w:rsidR="00235F9A" w:rsidRPr="00E7337C" w:rsidRDefault="00235F9A" w:rsidP="00235F9A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239AEC7" w14:textId="77777777" w:rsidR="0009565F" w:rsidRPr="00551539" w:rsidRDefault="00235F9A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nl-BE"/>
        </w:rPr>
        <w:t>/ 52v</w:t>
      </w:r>
      <w:r w:rsidR="0009565F" w:rsidRPr="00551539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2A2013ED" w14:textId="77777777" w:rsidR="002C00E5" w:rsidRPr="00014353" w:rsidRDefault="002C00E5" w:rsidP="002C00E5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5B2B6073" w14:textId="651570AF" w:rsidR="002C00E5" w:rsidRDefault="002C00E5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2C00E5">
        <w:rPr>
          <w:rFonts w:ascii="Times New Roman" w:eastAsia="Calibri" w:hAnsi="Times New Roman" w:cs="Times New Roman"/>
          <w:sz w:val="24"/>
          <w:szCs w:val="24"/>
          <w:lang w:val="nl-BE"/>
        </w:rPr>
        <w:t>/</w:t>
      </w:r>
      <w:r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53r /</w:t>
      </w:r>
    </w:p>
    <w:p w14:paraId="60683F63" w14:textId="77777777" w:rsidR="002C00E5" w:rsidRPr="00014353" w:rsidRDefault="002C00E5" w:rsidP="002C00E5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50C5A4EC" w14:textId="7F0EF243" w:rsidR="00235F9A" w:rsidRPr="00551539" w:rsidRDefault="0009565F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551539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235F9A" w:rsidRPr="00551539">
        <w:rPr>
          <w:rFonts w:ascii="Times New Roman" w:eastAsia="Calibri" w:hAnsi="Times New Roman" w:cs="Times New Roman"/>
          <w:sz w:val="24"/>
          <w:szCs w:val="24"/>
        </w:rPr>
        <w:t>53v /</w:t>
      </w:r>
    </w:p>
    <w:p w14:paraId="7764BBF1" w14:textId="77777777" w:rsidR="0009565F" w:rsidRPr="00551539" w:rsidRDefault="0009565F" w:rsidP="0009565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t>Blank page</w:t>
      </w:r>
    </w:p>
    <w:p w14:paraId="02BF13BC" w14:textId="77777777" w:rsidR="0009565F" w:rsidRPr="00551539" w:rsidRDefault="0009565F" w:rsidP="00235F9A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2638EEE" w14:textId="77777777" w:rsidR="00235F9A" w:rsidRPr="00551539" w:rsidRDefault="00235F9A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21A0497" w14:textId="77777777" w:rsidR="00235F9A" w:rsidRPr="00551539" w:rsidRDefault="00235F9A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FAC8C05" w14:textId="206F1F8C" w:rsidR="003269AC" w:rsidRPr="00E7337C" w:rsidRDefault="003269AC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19</w:t>
      </w:r>
    </w:p>
    <w:p w14:paraId="498480E5" w14:textId="77777777" w:rsidR="003269AC" w:rsidRPr="00E7337C" w:rsidRDefault="003269AC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aprile 1620, L’Aia (cc. 54r-57v)</w:t>
      </w:r>
    </w:p>
    <w:p w14:paraId="7B51AC6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4EE14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4r /</w:t>
      </w:r>
    </w:p>
    <w:p w14:paraId="7824302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F59766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6 comincia 195 | fin 197 |</w:t>
      </w:r>
    </w:p>
    <w:p w14:paraId="46204CD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031DFB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460BECE" w14:textId="213A66E8" w:rsidR="003269AC" w:rsidRPr="00E7337C" w:rsidRDefault="003269AC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redo, che alla fine di questa settimana il signor ambasciator Arsen si metterà | in camino per cotesta volta se n’è lasciato intender meco, et con | altri ancora, et non porterà innanti più che qualche giorno. | Fu a trovarmi in questa casa della Serenità vostra, et mi rinovò | li concetti dettimi quando fui seco, mostrando sempre più | desiderar, ch’io riconoscessi la sua devotione verso quel serenissimo |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inio. Doi cose principali mi disse, che haverebbe havuto | in commissione l’una di 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>presentarle l’approbatione de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| Stati dell’aleanza contrattata, et l’altra di veder et intender | quello, che la Serenità vostra stimasse bene, et a proposito di | aggiunger per beneficio, et servitio dell’uno, et l’altro stato. | Poi soggiunse, che non voleva tenermi alcuna cosa celata | et disse. Vediamo come Spagnoli v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aticando, et come | non aspirano ad altro che alla ruina, et depressione dei Stati | liberi. Gl’interessi di questa Republica caminano al presente | si può dir del tutto uniti con quelli di sua Serenità, onde | l’un l’altro dobbiamo pensare a quello, che concerne il ben commune, et la propria sicurtà.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H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68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in commissione di proporre, et consigliar con la | serenissima Republica nelle presenti turbolenze dell’Alemagna quello | che si possi far per bene commune sendo pronti li | serenissimi Stati a dichiarirsi anco più apertamente di quello | che hanno fatto sinhora per li principi dell’Unione, | et per il re di Boemia </w:t>
      </w:r>
    </w:p>
    <w:p w14:paraId="3E84D5A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4v /</w:t>
      </w:r>
    </w:p>
    <w:p w14:paraId="09063CD2" w14:textId="77777777" w:rsidR="003269AC" w:rsidRPr="00E7337C" w:rsidRDefault="003269AC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quando da sua Serenità saranno | consigliati, continuando li Spagnuoli ch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69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sono nostri capitali | nemici, et per questo (che bisogna tenirlo per fermo) | non potremo aspettar, che ingiurie, et offese; et però era | necessario pensar bene a quello si doveva fare per | ripararsi. Infine tornando sopra alla lega disse | che poteva la Serenità vostra esser certa, ch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170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dal | canto di queste Provincie sarebbe stato osservato quanto | si era promesso: et havendo io corrisposto con la | medesima assicuranza per nome di vostra Serenità affermò, | che così era tenuto per fermo. |</w:t>
      </w:r>
    </w:p>
    <w:p w14:paraId="4F57F824" w14:textId="75456B9A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a mostrato desiderio grande di cavar da me in qual lingua | doveva parlare se in francese, in latino, o in italiano, mostrando meco di far gran difficoltà per parlar | la lingua italiana, come quella che professava non | saperla, che per intenderla, et che mal volentieri | ardirebbe di parlar innanti vostra Serenità, et le Signorie vostre eccellentissime italiano | per i difetti, et i mancamenti che era sicuro che vi haverebbe | fatto; et tanto più nella prima audienza, che al solito è | pubblica; concorrendo in tal occasione o</w:t>
      </w:r>
      <w:r w:rsidR="00FE0DFE" w:rsidRPr="00E7337C">
        <w:rPr>
          <w:rFonts w:ascii="Times New Roman" w:eastAsia="Calibri" w:hAnsi="Times New Roman" w:cs="Times New Roman"/>
          <w:sz w:val="24"/>
          <w:szCs w:val="24"/>
        </w:rPr>
        <w:t>ltre molti in particolar | de’ m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istri de’ Principi. Io gli ho detto, che non sarà legato | a parlar se non quella lingua, che vorrà, ma ch’era ben | vero, che l’italiano era usitato. Egli è in pena, ma credo | </w:t>
      </w:r>
    </w:p>
    <w:p w14:paraId="7CD74B3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5r /</w:t>
      </w:r>
    </w:p>
    <w:p w14:paraId="6A6DDB3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si regolerà sul luoco. Nel corso del ragionamento uscì a | dirmi, che non dubitava d’esser ricevuto gratamente, et che | gli fosse usata ogni cortesia, et honore in conformità di | quanto ha usato la corona di Francia, et particolarmente il re | Henrico quarto con gl’ambasciatori di questa Republica. Scrissi | alla Serenità vostra dell’ordine, che haverebbe potuto dar al Luz | per trovarli alloggiamento, et altre cose necessarie, potrebbe forse | esser che mutasse pensiero, et lo dasse a qualche mercante | di che m’informerò, se ben credo, che vostra Serenità non vorrà prometter | che da altri, che da suoi ministri li sia preparata habitatione. | Mi par anco di sentire, che da vostra Seren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spettano maggior dimostrationi | verso questo soggetto, che non fece il Vandermil, mentre quello | non venne, che per semplice complimento; et questo è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| portar un contratto d’aleanza, et per stringer maggiormente | l’affettione, et l’amicitia. |</w:t>
      </w:r>
    </w:p>
    <w:p w14:paraId="137FC37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durrà seco vinticinque persone. Meno di vinti non poteva | sendogliene state accordate tante dalli signori Stati, per le | spese di bocca delle quali li sono assignati centovinticinque | fiorini per giorno, che sono poco meno di cinquanta | ducati. Li saranno pagate le spese de’ cavalli, de’ barche, | et altre cose occorrenti per il viaggio. Ha havuto un | donativo di tre milla fiorini per mettersi ad ordine. | Altro salario ordinario non è dicchiari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3"/>
      </w:r>
      <w:r w:rsidRPr="00E7337C">
        <w:rPr>
          <w:rFonts w:ascii="Times New Roman" w:eastAsia="Calibri" w:hAnsi="Times New Roman" w:cs="Times New Roman"/>
          <w:sz w:val="24"/>
          <w:szCs w:val="24"/>
        </w:rPr>
        <w:t>; come ritorni | haverà un donativo d’altri tre, o quattromilla fiorini. Nel seguito vi saranno tredici persone di | qualità, tra queste un suo unico figliolo. Passerà in |</w:t>
      </w:r>
    </w:p>
    <w:p w14:paraId="2779A68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55v / </w:t>
      </w:r>
    </w:p>
    <w:p w14:paraId="00F793FE" w14:textId="4FB890B7" w:rsidR="003269AC" w:rsidRPr="00E7337C" w:rsidRDefault="009B3452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aggio per il B</w:t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>asso Palatinato, visiterà alcuno de’ Principi dell’|Alemagna piglierà scorta de’ signori Stati fino ad Heidelbergh, o | Stucart, et col signor duca di Wirtimbergh consiglierà per dove | potrà meglio passare per condursi in Svizzeri, di là in Grisoni, | et descenderà a Bergamo et nel Stato di vostra Serenità. Fa conto | di metter sette, over otto settimane in camino. Ella haverà | tempo di dar quegl’ordini che più a lei par[e]ranno</w:t>
      </w:r>
      <w:r w:rsidR="003269AC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4"/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 xml:space="preserve"> proprii | tanto a Zurich, che alla piazza, a Bergamo, et in altri luochi | dello Stato tanto per il libero passaggio di lui, et [d]elle</w:t>
      </w:r>
      <w:r w:rsidR="003269AC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5"/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 xml:space="preserve"> sue | genti, quanto delle sue robbe: assicurandosi che per | gratia del signor Dio qui non si sente un minimo m[o]to</w:t>
      </w:r>
      <w:r w:rsidR="003269AC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6"/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 xml:space="preserve"> di peste | né vi è alcuna cosa secreta, o di sospetto. |</w:t>
      </w:r>
    </w:p>
    <w:p w14:paraId="34F53B2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che parti saprò meglio cavar et di questo et d’altro, che | appartenga a questa ambasciata, et por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7"/>
      </w:r>
      <w:r w:rsidRPr="00E7337C">
        <w:rPr>
          <w:rFonts w:ascii="Times New Roman" w:eastAsia="Calibri" w:hAnsi="Times New Roman" w:cs="Times New Roman"/>
          <w:sz w:val="24"/>
          <w:szCs w:val="24"/>
        </w:rPr>
        <w:t>; dovendomi trov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più d’una volta seco, come sarà dimani, che verrà a | desinar in questa casa di vostra Serenità havendolo convitato col | figliolo et altri sette, over otto dei signori Stati Generali per l’|augur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suo buon viaggio, questo è il titolo apparente, | ma in essentia per honore, et riputatione di vostra Serenità a che | miro, et mirerò sempre come mi si conviene; sendo certo | che ella come ha tante volte fatto volgerà l’occhio della | sua munificenza verso la mia ottima volontà, et proverà | fortuna. |</w:t>
      </w:r>
    </w:p>
    <w:p w14:paraId="3EEB5D1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Questi signori non vengono a dicchiaratione dell’ordinario, come colle lettere | ultime de’ 14 aggiunte qui in copia prima, et seconda | reverentemente le avvisai; ma lascieranno che l’Arsen | </w:t>
      </w:r>
    </w:p>
    <w:p w14:paraId="665F7F2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56r / </w:t>
      </w:r>
    </w:p>
    <w:p w14:paraId="789EE9F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 tiri il senso di là. Vorrei bene, che un pezzo fa si fossero | risoluti, perché haverei potuto promettermi del mio sollevo; | ma resto aggravato più che mai per la necessità, che ho | havuta di sloggiar della casa, ove habitavo, et riprenderne | un’altra con hever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venuto proveder di molte cose | necessarie, et sottopormi a spese dalle quali credevo già 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| tu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bero. Anco questo deve esser messo in conside-|ratione dalla prudenza, pietà, et munificenza della Serenità vostra. Gratie etc. |</w:t>
      </w:r>
    </w:p>
    <w:p w14:paraId="0381A16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F1A115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1 aprile 1620 | </w:t>
      </w:r>
    </w:p>
    <w:p w14:paraId="4617E21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D48672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7DA9960F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6DEEB050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B320408" w14:textId="77777777" w:rsidR="004B66AF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/ 56v</w:t>
      </w:r>
      <w:r w:rsidR="004B66AF"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6C8CC83B" w14:textId="77777777" w:rsidR="004B66AF" w:rsidRPr="00551539" w:rsidRDefault="004B66AF" w:rsidP="004B66AF">
      <w:pPr>
        <w:rPr>
          <w:rFonts w:ascii="Times New Roman" w:hAnsi="Times New Roman" w:cs="Times New Roman"/>
          <w:b/>
          <w:bCs/>
          <w:lang w:val="fr-FR"/>
        </w:rPr>
      </w:pPr>
      <w:r w:rsidRPr="00551539">
        <w:rPr>
          <w:rFonts w:ascii="Times New Roman" w:hAnsi="Times New Roman" w:cs="Times New Roman"/>
          <w:b/>
          <w:bCs/>
          <w:lang w:val="fr-FR"/>
        </w:rPr>
        <w:t>Blank page</w:t>
      </w:r>
    </w:p>
    <w:p w14:paraId="35E9FC9C" w14:textId="77777777" w:rsidR="004B66AF" w:rsidRPr="00551539" w:rsidRDefault="004B66A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78EED86E" w14:textId="1F737C12" w:rsidR="003269AC" w:rsidRPr="00551539" w:rsidRDefault="004B66A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3269AC"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57r / </w:t>
      </w:r>
    </w:p>
    <w:p w14:paraId="4E70CD39" w14:textId="77777777" w:rsidR="004B66AF" w:rsidRPr="00551539" w:rsidRDefault="004B66AF" w:rsidP="004B66A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t>Blank page</w:t>
      </w:r>
    </w:p>
    <w:p w14:paraId="7DF1FF66" w14:textId="7CAE86A8" w:rsidR="003269AC" w:rsidRPr="004B66AF" w:rsidRDefault="003269AC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47DFED9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AB2F6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7v /</w:t>
      </w:r>
    </w:p>
    <w:p w14:paraId="6646189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2A2A766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A0E336D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96 comincia 195 | fin 197 | </w:t>
      </w:r>
    </w:p>
    <w:p w14:paraId="4DD7B1C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CC806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4E65D59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3BFDF3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62E3274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7vC /</w:t>
      </w:r>
    </w:p>
    <w:p w14:paraId="3F65E67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aprile 1620 ricevute a’ 6 maggio |</w:t>
      </w:r>
    </w:p>
    <w:p w14:paraId="43484F9B" w14:textId="5221E8DB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cretario Surian dall’|Haya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196 | </w:t>
      </w:r>
    </w:p>
    <w:p w14:paraId="4822D35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135965" w14:textId="77777777" w:rsidR="003269AC" w:rsidRPr="00463208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L. C. R. |</w:t>
      </w:r>
    </w:p>
    <w:p w14:paraId="305963E4" w14:textId="77777777" w:rsidR="003269AC" w:rsidRPr="00463208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059E064" w14:textId="77777777" w:rsidR="003269AC" w:rsidRPr="00463208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19E5D6D0" w14:textId="77777777" w:rsidR="00041FE9" w:rsidRPr="00463208" w:rsidRDefault="00041FE9" w:rsidP="00041FE9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43024FDE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0</w:t>
      </w:r>
    </w:p>
    <w:p w14:paraId="4ABED4EF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aprile 1620, L’Aia (cc. 58r-61v)</w:t>
      </w:r>
    </w:p>
    <w:p w14:paraId="15FBB423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3A57F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8r /</w:t>
      </w:r>
    </w:p>
    <w:p w14:paraId="7D4E645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36D53B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7 comincia 195 |</w:t>
      </w:r>
    </w:p>
    <w:p w14:paraId="5431B77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59746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CD46C04" w14:textId="441269D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 li confini di Lieges, Cleves, et Giuliers fa il Sterchemburgh la | levata del suo reggimento d’infanteria per li principi dell’|Unione, et la cavallaria anco prendono da quei quartieri, | sendosi di già avanzati assai, nel ridurla insieme. Non | hanno potuto ottenere di cavar direttamente gente da questi | </w:t>
      </w:r>
      <w:r w:rsidR="001A19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i; può esser, che habbino havuto qualche fugitivo. | Li signori Stati con nuova rigorosa prohibitione difendenno a cadauno | officiale, et soldato l’abandonar le loro compagnie a fine | che non s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viassero la soldatesca; et sue 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enz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2"/>
      </w:r>
      <w:r w:rsidRPr="00E7337C">
        <w:rPr>
          <w:rFonts w:ascii="Times New Roman" w:eastAsia="Calibri" w:hAnsi="Times New Roman" w:cs="Times New Roman"/>
          <w:sz w:val="24"/>
          <w:szCs w:val="24"/>
        </w:rPr>
        <w:t>, et il signor | principe Mauritio me lo disse sabbato, che fui ad augurar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e buone feste, che amerebbono meglio mandar ai Prin-|cipi dell’Unione le compagnie intiere più tosto che di tal | maniera restassero rovinate. |</w:t>
      </w:r>
    </w:p>
    <w:p w14:paraId="4C4096F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gnuno tiene per sicuro al presente, che ’l duca di Sassonia si sia | dichiarato per Cesare a Brusseles almeno se ne parla come | di cosa fatta. Il signor Landtgrave d’Hassia risolve di | scrivergli una lettera. È stata efficacemente detata, et ha | havuto per fine di divertir quell’Altezza dal tenir dalla | parte degl’elettori ecclesiastici, et di non si lasciar sodur da essi | per venir a sostener il partito dell’Imperatore: dimo-|strandogli, che questo venirebbe a ferir gl’interessi della | casa; pregiudicarebbe ai parentati c’ha con li principi, | et con la casa di Hassia in particolare, et pregiudicarebbe insieme | alla religione. Ha havuta risposta dal duca con lettera | molto garba, et piccante, faccendogli constar assai | chiaro il disgusto, che haveva ricevuto di esser stato | </w:t>
      </w:r>
    </w:p>
    <w:p w14:paraId="64EB6BF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58v / </w:t>
      </w:r>
    </w:p>
    <w:p w14:paraId="36991F4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vvertito; onde questo, et gl’altri andamenti, che si scuoprono | nel duca dano assai di materia per persuader, che ’l partito dell’|Imperatore sarà seguitato da lui. |</w:t>
      </w:r>
    </w:p>
    <w:p w14:paraId="2B526E2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nno questi signori et il signor principe Mauritio martello de’ fini, | et andamenti di Bethelem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abor. Dubitano che | gl’arteficii lo vincano, et subornato apporti pregiudicio | notabile agl’interessi, et affari de’ Bohemi. Non sanno se | devono creder, che mirerà sempre di far le cose con l’oggetto | alla Porta di Costantinopoli: tuttavia in questa perplessità | di discorso hanno un sostenimento all’animo di lettere scritte da | conte di Solms camerier maggiore del re di Bohemia, con le | quali avvisò, che viene da Gabor tentato, et fatto tutto | per rendersi patrone del Regno d’Ongaria. Le lettere sono | scritte al conte Guglielmo, che l’ha mandate a sua Eccellenza per com-|municarle alli signori Stati. |</w:t>
      </w:r>
    </w:p>
    <w:p w14:paraId="14592D02" w14:textId="2D2E8E6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stra Serenità deve haver di questo più certi particolari, come anco non | dubito, che di Viena haverà inteso quello che passi in Polonia. | Non tacerò ci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qui se ne dice. Et serva di rincontro | se fosse vero che quel Re s’era absentato dalla corte retirandosi | fuori in luogo sicuro, non sapendo quello gli potesse succeder per | le male volontà, che haveva scoperte in quei Stati, disgustati; | come publicavano dell’impresa fatta in Moravia, et in Slesia | contra la volontà et la conoscenza della più gran parte d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popoli, che una gran parte d</w:t>
      </w:r>
      <w:r w:rsidR="008F0459" w:rsidRPr="00E7337C">
        <w:rPr>
          <w:rFonts w:ascii="Times New Roman" w:eastAsia="Calibri" w:hAnsi="Times New Roman" w:cs="Times New Roman"/>
          <w:sz w:val="24"/>
          <w:szCs w:val="24"/>
        </w:rPr>
        <w:t>ella colpa era gettata | su li i</w:t>
      </w:r>
      <w:r w:rsidRPr="00E7337C">
        <w:rPr>
          <w:rFonts w:ascii="Times New Roman" w:eastAsia="Calibri" w:hAnsi="Times New Roman" w:cs="Times New Roman"/>
          <w:sz w:val="24"/>
          <w:szCs w:val="24"/>
        </w:rPr>
        <w:t>esuiti che stavano nel concetto de’ molti per | essere licentiati del Regno; et più, che correva la voce |</w:t>
      </w:r>
    </w:p>
    <w:p w14:paraId="3C2060D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59r /</w:t>
      </w:r>
    </w:p>
    <w:p w14:paraId="4130245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far elettione di nuovo Re. |</w:t>
      </w:r>
    </w:p>
    <w:p w14:paraId="6EF02B8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i sono havuti avvisi di Lisbona capitati a sua Eccellenza che 3 mila Spagnoli | si erano ridotti all’imbarco per esser mandati nelli Stati sudditi | a’ serenissimi arciduchi; ma quando crederono haver il numero | compito, mentre stavano alla vela per partire non ne trovo-|rono alla rasegna che la metà, et imbarcata di nuovo | questa si sono ridotti a mille, et doicento; onde non si | sapeva se havessero atteso per far nuovo augumento | per ridur al numero compito delli tremilla. |</w:t>
      </w:r>
    </w:p>
    <w:p w14:paraId="0EC38E4D" w14:textId="2230275D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vono fra tre o quattro giorni partir verso Hamburgh alcuni | deputati dalli signori Stati Generali per trovar ripiego d’| accommodar il duca di Lunemburgh con quei popoli; | et divertir qualche intrapresa, che par, che si scuopri dalla | parte del re di Danimarca sopra li medesimi Hamburghesi; | servendosi del pretesto del titolo di protettore, che ha di | quella città della quale fu eletto, chiamato, et in essa | solennemente accettato; et essi si scusano con dire, che l’Imperatore | lo vuole come cosa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lui direttamente appartiene sendo | città imperiale. |</w:t>
      </w:r>
    </w:p>
    <w:p w14:paraId="7F36DDC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ndo qui aggiunta alla Serenità vostra la lettera, che li signori Stati Generali | scrivono al loro oratore in Constantinopoli; toccante la | commissione, che gli dano sopra l’instanza che lo fece. | A me l’hanno inviata facendomi dire, che era perché | capitasse più sicuramente il contenuto e il ringrazia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’io loro havevo fatto per li buoni ufficii di esso | oratore. Lo laudano, et lo incaricano con parole molto | </w:t>
      </w:r>
    </w:p>
    <w:p w14:paraId="76E7629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59v / </w:t>
      </w:r>
    </w:p>
    <w:p w14:paraId="25BE8E15" w14:textId="5853BA6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iene a tenir ogni sorte di buona corrispondenza coll’eccellentissimo | signor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ilo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>ani. Li dano conto dell’aleanza fatta, et gli | mandano l’estratto della capitulatione. Io colla prima | occasione non mancarò di ringratiar questi signori. |</w:t>
      </w:r>
    </w:p>
    <w:p w14:paraId="1A5D70E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trova da alcuni giorni in qua prigione in Delft uno di assai bassa | conditione, che sendo in Amsterdam in un’hosteria a tavola hebbe | a dire che voleva venir a Leiden per comp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 archibuso per | ammazzar all’Haya un ricco mercante. Fu osservato il suo | dire, et interpretato il pericolo sopra la persona del signor principe | Mauritio, et perché prese qualche danari in Amsterdam da un | mercante sopra una lettera di cambio, che era rimessa di | Spagna fu ritenuto il mercante, ma veduta la lettera, | conosciuto, che non poteva haver alcuna ma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municatione | fu rilasciato; ma l’altro sta tuttavia prigione senza haver | potuto tirar da lui cosa che vaglia, et il signor principe Mauritio | ha ordinato, che si procedi seco con ogni moderatione. Sabbato | fu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dotto da Leiden uno anco, che ho havuta cono-|scenza o compagnia con quello di Delft per tirar quello | si potrà fin qui non ci è che sospetto senza fondamento ancora. | Ho voluto accennar questo tanto per quello, che ne potesse | esser detto. |</w:t>
      </w:r>
    </w:p>
    <w:p w14:paraId="0DC12D6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signora principessa d’Oranges ha già inviate le su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agaglie innanti | per fare un viaggio in Francia. Si dice che va per affari suoi | particolari per riscuoter la sua pensione, che già è andata | a dietro senza pagamento di cinque o sei anni, veder altri | interessi suoi in quella corte. Et alcuni vogliono, che possi | tirar li concetti della dispositione di quei ministri verso | </w:t>
      </w:r>
    </w:p>
    <w:p w14:paraId="46F6A573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0r /</w:t>
      </w:r>
    </w:p>
    <w:p w14:paraId="7F3603F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i Stati. Ma altri tengono che non sia affare per lei. Il signor | principe Mauritio l’informa molto bene per le contese che ha | con il principe di Conde per la sorella che fu principessa di | Oranges. |</w:t>
      </w:r>
    </w:p>
    <w:p w14:paraId="56441198" w14:textId="71CCDC9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ui avvisato di Brusseles ch’ivi era capitato il cavalier Badoaro | che doveva venir in Holanda, et passar in Inghilterra. Per li | contrasegni che ne ho havuto da Amsterdam è stato qui una | mattina, et doppo ’l mezo giorno passò ad essa città di Amster-|dam, ove s’è trettenuto doi giorni. Con lui sono doi luchesi | coi quali è ritornato a Brusseles, doveva in Anversa | far le feste di Pasqua, et di là passar in Inghilterra. Ho scritto al | Pasini, che mi avvisò la sua venuta in questa Provincia, | che cavi quello, che col suo replicato ritorno in Brusseles | habbi negotiato. S’è finto in Amsterdam d’altro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, |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he venetiano, ma chi ha parlato seco, et me lo ha riferto | sendo venuto qui nell’Haya, ha detto che si da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en | a conoscer per venetiano all’accento. Questo è quello | che ho saputo, et ho stimato non lasciar di aggiunger alla | Serenità vostra. Gratie etc. |</w:t>
      </w:r>
    </w:p>
    <w:p w14:paraId="0C63EAD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034B57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1 aprile 1620 |</w:t>
      </w:r>
    </w:p>
    <w:p w14:paraId="31223FA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09F147D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085D7F83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05F182DC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8EEFBEB" w14:textId="77777777" w:rsidR="004B66AF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/ 60v</w:t>
      </w:r>
      <w:r w:rsidR="004B66AF"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1139E674" w14:textId="77777777" w:rsidR="004B66AF" w:rsidRPr="00551539" w:rsidRDefault="004B66AF" w:rsidP="004B66AF">
      <w:pPr>
        <w:rPr>
          <w:rFonts w:ascii="Times New Roman" w:hAnsi="Times New Roman" w:cs="Times New Roman"/>
          <w:b/>
          <w:bCs/>
          <w:lang w:val="fr-FR"/>
        </w:rPr>
      </w:pPr>
      <w:r w:rsidRPr="00551539">
        <w:rPr>
          <w:rFonts w:ascii="Times New Roman" w:hAnsi="Times New Roman" w:cs="Times New Roman"/>
          <w:b/>
          <w:bCs/>
          <w:lang w:val="fr-FR"/>
        </w:rPr>
        <w:t>Blank page</w:t>
      </w:r>
    </w:p>
    <w:p w14:paraId="48D0E6FA" w14:textId="77777777" w:rsidR="004B66AF" w:rsidRPr="00551539" w:rsidRDefault="004B66A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D35E33A" w14:textId="05B2ACEA" w:rsidR="003269AC" w:rsidRPr="00551539" w:rsidRDefault="004B66A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3269AC"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61r /</w:t>
      </w:r>
    </w:p>
    <w:p w14:paraId="25330298" w14:textId="77777777" w:rsidR="004B66AF" w:rsidRPr="00551539" w:rsidRDefault="004B66AF" w:rsidP="004B66A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t>Blank page</w:t>
      </w:r>
    </w:p>
    <w:p w14:paraId="375AEF7A" w14:textId="09E4AFA5" w:rsidR="003269AC" w:rsidRPr="004B66AF" w:rsidRDefault="003269AC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36A1F92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EDF50B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1v /</w:t>
      </w:r>
    </w:p>
    <w:p w14:paraId="58283B4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1A76A82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51D8AB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7 comincia 195 |</w:t>
      </w:r>
    </w:p>
    <w:p w14:paraId="695FE20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E6E117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ia di sigillo</w:t>
      </w:r>
    </w:p>
    <w:p w14:paraId="7F9FBDB1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E3D1E7F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9C7B6E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1vC /</w:t>
      </w:r>
    </w:p>
    <w:p w14:paraId="7DC030F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aprile 1620 ricevute a’ 6 maggio |</w:t>
      </w:r>
    </w:p>
    <w:p w14:paraId="5123D317" w14:textId="17FCDA9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C00A56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197 |</w:t>
      </w:r>
    </w:p>
    <w:p w14:paraId="66660553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2E7378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. | </w:t>
      </w:r>
    </w:p>
    <w:p w14:paraId="2B4A82AC" w14:textId="77777777" w:rsidR="003269AC" w:rsidRPr="00E7337C" w:rsidRDefault="003269AC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0E2D6150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6483DCB8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1</w:t>
      </w:r>
    </w:p>
    <w:p w14:paraId="31B76FB0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aprile 1620, L’Aia (cc. 62r-65v)</w:t>
      </w:r>
    </w:p>
    <w:p w14:paraId="65447B8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F445DB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2r /</w:t>
      </w:r>
    </w:p>
    <w:p w14:paraId="4CCBDD4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43F464D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8 fin 199 |</w:t>
      </w:r>
    </w:p>
    <w:p w14:paraId="11CDCF4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F9650C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64A4D42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gl’avvisi mandatimi dalla Serenità vostra in lettere de’ 4 dello | stante toccanti il duca di Ossuna, me ne vaglio secondo, | che l’occasione lo porta. |</w:t>
      </w:r>
    </w:p>
    <w:p w14:paraId="226BC66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gl’altri di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Constantinopo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 feci hieri parte in | audienza alli signori Stati, accompagnando la gravezza | del negotio con quelle considerationi, che più seppi tro-|var proprie, tenendomi ai concetti di vostra Serenità | per imprimer in sue Eccellenze il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pregiudic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4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notabile così va ma-|chinando, et tentando contra di lei et contra questa Republic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tralasciando cosa, che mi parve propria | a ben sodisfare al commandamento, che tenevo. Lessi io stesso la copia della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instru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5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, non vi essendo che leg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ben l’italian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primendola | anco con la frase francese nella miglior maniera, che | seppi, a fine che anco da quelli, che non intendono | l’italiano potesse esser compreso, et ponderato, come | meritava l’affare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perch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6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nel principio feci apertura di proporl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negotio di moment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alla continuazione della mia espositione, et dalla cosa | stessa, che rifersi ben s’avidero, che meritava riflesso; | et pertanto hebbi attentione grande, et scopersi come | anco doppo m’è stato riferto, che capirono molto bene, | ove andassero a parar le machinationi, et quanto pregiu-|diciali sarebbono state se havessero potuto haver effetto. | Questo dal Presidente mi fu significato in nome di tutto; | </w:t>
      </w:r>
    </w:p>
    <w:p w14:paraId="1BA7C01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2v /</w:t>
      </w:r>
    </w:p>
    <w:p w14:paraId="0D808481" w14:textId="35848915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ringratiando vostra Serenità della communicatione, et della confidenza | con che ella passava, et intendeva di passar con loro in simile, et | più importante materia; dissero, che vostra Serenità anco si pro-|mettesse, che tanto sarebbe seguito da questa parte. Mi | aggiunse che già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havev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7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scritto al Hages loro oratore in Constantinopoli di tener ogni | buona corrispondenza col baiolo della Serenità vostr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haverebbono anco replicato; ma che desideravano bene, ch’io mi | compiacessi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d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loro copia della detta instruttione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 Io con modesta m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aniera diedi ad | intender a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loro, che non vedevo di poterlo fare, ma |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b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199"/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se non havessero ben inteso quando volessero nova lettura, ero pronto a farla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 Doppo parlato un poco insieme dissero, che di tanto | restavano contenti; et io replicando qualche altre | parole per eccitarli ad haver il negotio a cuore, a far | reflesso sopra gl’andamenti, et a dar l’ordini necessarii | mi licentiai. |</w:t>
      </w:r>
    </w:p>
    <w:p w14:paraId="1667F60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sendo venuto il dopo pranso uno di questi signori a visitarmi | seppi da lui, che havevano nello stesso tempo deliberato | di scriver ancora al loro Ambasciatore. |</w:t>
      </w:r>
    </w:p>
    <w:p w14:paraId="2D56F224" w14:textId="5ABECB6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perché il signor principe d’Oranges ha tanta parte in questo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>overno | come la Serenità vostra l’haverà potuto comprender da continue | lettere mie, non mi parve se non bene communicar il tutto | all’Eccellenza sua con fine che servisse ad eccitar li signori Stati |</w:t>
      </w:r>
    </w:p>
    <w:p w14:paraId="7B94295D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3r /</w:t>
      </w:r>
    </w:p>
    <w:p w14:paraId="7E03D043" w14:textId="76A2941A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dar gli ordini necessarii, et pronti per il servitio, et per l’interesse | commune. Mi disse sua Eccellenza Spagnuoli hanno li più galanti | mezi del mondo per ingannar ognuno, et con varii artificii, | et pretesti si governano caminando alla depressione dei Stati | liberi. Et che sia il vero aggiunse.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Voglio dirvi in confi-|denza quello di che sono accusato di Inghilterra, che non credo | che ne habbiate notitia perché la cosa è passata con secre-|tezza grande;</w:t>
      </w:r>
      <w:r w:rsidR="000063D5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ene scritto da chi lo può sapere, | che oltre trattati di matrimonio, divertir che la maestà d’Inghilterra | non assisti al genero ha l’ambasciator di Spagna proposto al Re | una unione del Re suo signore con quella Maestà, et con quello | di Francia, rimostrando il fine esser di tener basse le | republiche, che altrimenti procedono a termine di dar | legge ai re, et agl’altri monarchi, et che la medesima | propositione habbi fatta al Christianissimo in passando per quella | corte. Il negotio è grave. Ve lo dico perché ne diate | avviso al vostro Ambasciator a Londra, se lo sa gli servirà | di rancontro, se non lo sa, che può esser, potrà con questo | lume far di quegl’ufficii, che possono servir a | contramina; ma vi prego disse, che si procedi con cautezza | come ciò vi dico in confidenza. |</w:t>
      </w:r>
    </w:p>
    <w:p w14:paraId="7359A7BA" w14:textId="0CC9155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tinu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o anco da qualche concetti a’ quali è uscito meco | ultimamente l’ambasciator d’Inghilterra congieturò che accorda assai | bene esservi in campo simil tentativi perché </w:t>
      </w:r>
      <w:r w:rsidR="008B325D" w:rsidRPr="00E7337C">
        <w:rPr>
          <w:rFonts w:ascii="Times New Roman" w:eastAsia="Calibri" w:hAnsi="Times New Roman" w:cs="Times New Roman"/>
          <w:sz w:val="24"/>
          <w:szCs w:val="24"/>
        </w:rPr>
        <w:t>mi disse ulti-|mamente, che ’l R</w:t>
      </w:r>
      <w:r w:rsidRPr="00E7337C">
        <w:rPr>
          <w:rFonts w:ascii="Times New Roman" w:eastAsia="Calibri" w:hAnsi="Times New Roman" w:cs="Times New Roman"/>
          <w:sz w:val="24"/>
          <w:szCs w:val="24"/>
        </w:rPr>
        <w:t>e suo signore era solecitato ad unirsi con la corona di Francia, et che se 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suadeva alla Maestà sua |</w:t>
      </w:r>
    </w:p>
    <w:p w14:paraId="5184817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3v /</w:t>
      </w:r>
    </w:p>
    <w:p w14:paraId="63682FB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’era per trovar quiete all’Alemagna; ma che si avedeva ch’era | per destornarla da altri; che non doveva però far di meno di | non accommodarsi a fine di esser informato, et attraversar colla | confidenza quelle cose, che havesse stimate pregiudiciali alli suoi | amici. Aggiunse l’Eccellenza sua io gli dissi, ch’era un legarsi anco le | mani, et così lasciar passar in disordine gl’affari del suo | genero, né questo esser buon consiglio. |</w:t>
      </w:r>
    </w:p>
    <w:p w14:paraId="2EFB45C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ambasciator sudetto d’Inghilterra mi disse quest’ultimi giorni, che fu a me | che have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suo Re pens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 termine di buon gover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ricusar di unirsi | con Francia con ambasciata, perché comprendeva, che ’l fine | de’ Francesi era di non lasciar in particolare venir all’armi | li principi dell’Unione con gl’altri principi catholici del | partito della casa d’Austria perché non si facesse materia di | religione a fine di mantener la catholica et che all’incontro | per il medesimo oggetto il Re si sarebbe mosso per la riformata | che in tanto però non vietava, che tra particolari si facesse colta | di denari per servitio del re di Bohemia et levata di | genti et quanto al denaro aggiunse, che si faceva | conto, che per quest’estate sarebbe insieme una buona | sum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risolutione in quelli, che prendono | quest’impresa di dar tanto che basti per mantener | quattromilla fanti, et doi milla cavalli. Ma di questo | et di altri particolari più essentiali vostra Serenità dalla solecita | prudenza dell’eccellentissimo signor ambasciator Lando deve haver più espresse | et più certi avvi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Io però al medesimo eccellentissimo signore non lascierò | di significar, come comporta il mio debito quanto ho inteso | </w:t>
      </w:r>
    </w:p>
    <w:p w14:paraId="78B0323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4r /</w:t>
      </w:r>
    </w:p>
    <w:p w14:paraId="1A8342C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da sua Eccellenza et da questo signor Ambasciator inglese. |</w:t>
      </w:r>
    </w:p>
    <w:p w14:paraId="38A6454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cavato hieri dal signor principe Mauritio con termine molto confi-|dente, che l’Arsen in passando s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(come riverentemente scrissi) | per visitar qualche principi di Alemagna, ma espressamente il marchese d’Anspach, et quello di Durlach, et il duca di | Wirtimbergh non per semplice complimento, ma per ani-|marli, et avvertirli a star molto ben con l’orrecchio | attento, et vigilanti per non lasciarsi incantare, o adormen-|tare dall’Ambasciatore che si preparano al viaggio, raccordan-|dosi quanto pernitiosi siano stati gl’ufficii nel trattato | di Zanchen, come le promesse, et le speranze habbin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ingan-|nati li signori Stati, et fatti patroni in un medesim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empo | Spagnuoli di Vesel. Quest’è ufficio necessario, lo deve | far l’Arsen, et non dubito che lo farà molto bene piaccia | a Dio, che resti ben impresso. |</w:t>
      </w:r>
    </w:p>
    <w:p w14:paraId="5DBCA55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artì esso signor ambasciator Arsen sabbato per cotesta volta; ma prima | venne a complir meco ringratiandomi di haverlo trattato | in questa casa di vostra Serenità con gl’altri dei signori Stati Generali | et pregandomi ad accompagnarlo, come disse, con qualche | commento. Gli resi grasie della cortese, et grata sua maniera, et complii nel resto con quei termini, che stimai proprii alla qualità dell’honor, che mi faceva, | et al merito della persona sua. Egli non mi aprì la | detta commissione; ma in generale, che doveva complir | con quei principi, che havesse rancontrati per camino | et in un medesimo tempo incorraggiarli a ben fare. Mi | </w:t>
      </w:r>
    </w:p>
    <w:p w14:paraId="291FA75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4v /</w:t>
      </w:r>
    </w:p>
    <w:p w14:paraId="3E6378F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detto, che passerà per il ducato di Wirtimbergh per andar sicuro | di là passar a Berna poi a Zurich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attenendosi tre | o quattro giorni per città per visitar quei signori. Et non ha | dubio, che vi farà qualche ufficii. Et per quanto ho potuto | sin qui cavare col complimento, vi si accompagnerà eccitatamente | all’intendersi bene con questi Stati per servitio commune. | In Grisoni disse che sarebbe passato senza arrestarsi per le gelosie, | che regnavano tra quei popoli. Io fui a vederlo, et a dir-|gli a Dio sul partire, il che mostrò di ricever a | favore; et in quell’occasione cavai dalle sue parole | dicendolo assai espresso, che haverebbono questi signori risoluto | dell’ambasciata o residenza reciproca fino all’intender la | risposta di lui del senso di vostra Serenità o fino al suo ritorno | di qua. Quanto questo mi aggravi può ben pensarlo | la Serenità vostra per il tempo, che si frapone alle mie speranze: | Dio almeno mi concedi di poter far in questo | mentre qualche buon servitio ancora a quella serenissima | Republica. Mi ha preg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nuovo per il libero passaggio di lui, sue robbe, et genti. Gratie etc. |</w:t>
      </w:r>
    </w:p>
    <w:p w14:paraId="0923823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246D7C3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8 aprile 1620 |</w:t>
      </w:r>
    </w:p>
    <w:p w14:paraId="62D029A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66DA04DD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54F98A6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043F250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57D2DD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5r /</w:t>
      </w:r>
    </w:p>
    <w:p w14:paraId="2E53EA25" w14:textId="38E30189" w:rsidR="003269AC" w:rsidRPr="00E7337C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644A55E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CE24D6" w14:textId="1609E0E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65v / </w:t>
      </w:r>
    </w:p>
    <w:p w14:paraId="0967D5C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4E31815C" w14:textId="77777777" w:rsidR="008B5CED" w:rsidRPr="00E7337C" w:rsidRDefault="008B5CE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6F80D0F6" w14:textId="6A4402E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8 fin 199 |</w:t>
      </w:r>
    </w:p>
    <w:p w14:paraId="3BDD6AD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859D07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689E5A50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DFB920C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71E87D0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5vC /</w:t>
      </w:r>
    </w:p>
    <w:p w14:paraId="494D0BE8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8 aprile 1620 ricevute a’ 13 maggio | </w:t>
      </w:r>
    </w:p>
    <w:p w14:paraId="2BCE98DA" w14:textId="5C3C8DE5" w:rsidR="003269AC" w:rsidRPr="00463208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Haya</w:t>
      </w:r>
      <w:r w:rsidR="008B5CED"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n° 198 | </w:t>
      </w:r>
    </w:p>
    <w:p w14:paraId="2FCAA74E" w14:textId="77777777" w:rsidR="003269AC" w:rsidRPr="00463208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C813973" w14:textId="77777777" w:rsidR="003269AC" w:rsidRPr="00463208" w:rsidRDefault="003269AC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46320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L. C. R. | </w:t>
      </w:r>
    </w:p>
    <w:p w14:paraId="5485A9A6" w14:textId="77777777" w:rsidR="003269AC" w:rsidRPr="00463208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3130094" w14:textId="77777777" w:rsidR="008B5CED" w:rsidRPr="00463208" w:rsidRDefault="008B5CED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070FBAF1" w14:textId="77777777" w:rsidR="00041FE9" w:rsidRPr="00463208" w:rsidRDefault="00041FE9" w:rsidP="00041FE9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3253490A" w14:textId="1A1C847A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2</w:t>
      </w:r>
    </w:p>
    <w:p w14:paraId="4025C778" w14:textId="1B0A19D1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aprile 1620, L’Aia (cc. 66r-68v, 77r</w:t>
      </w:r>
      <w:r w:rsidR="008B5CED" w:rsidRPr="00E7337C">
        <w:rPr>
          <w:rFonts w:ascii="Times New Roman" w:eastAsia="Calibri" w:hAnsi="Times New Roman" w:cs="Times New Roman"/>
          <w:sz w:val="24"/>
          <w:szCs w:val="24"/>
        </w:rPr>
        <w:t>-</w:t>
      </w:r>
      <w:r w:rsidRPr="00E7337C">
        <w:rPr>
          <w:rFonts w:ascii="Times New Roman" w:eastAsia="Calibri" w:hAnsi="Times New Roman" w:cs="Times New Roman"/>
          <w:sz w:val="24"/>
          <w:szCs w:val="24"/>
        </w:rPr>
        <w:t>v)</w:t>
      </w:r>
    </w:p>
    <w:p w14:paraId="0462215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3A5927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6r /</w:t>
      </w:r>
    </w:p>
    <w:p w14:paraId="41EFEDB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C7F5834" w14:textId="6D8D178D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99 comincia 198 | </w:t>
      </w:r>
    </w:p>
    <w:p w14:paraId="2C678AC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B42A2A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666664F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tano li signori Stati assai contenti delle nuove, che ultimamente | hanno ricevute di Alemagna scritte a sua Eccellenza dal conte di | Solms della risolutione presa nella dieta di Praga, che | quei Stati manteniranno sei milla fanti, et doi milla | cavalli, altrettanti li Moravi, et tanti ancora la Slesia. | Et il re di Bohemia per la parte sua promette man-|tener sette milla fanti. Del Gabor già ridottisi nella | provincia di Moravia ascendono in circa a otto milla. | Di che tutto vostra Serenità ne deve dai luochi proprii haver | più particolari incontri. |</w:t>
      </w:r>
    </w:p>
    <w:p w14:paraId="013B3298" w14:textId="67D1B56D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o numero è parso qui considerabile, et stimato da | sua Eccellenza che intende bene il misti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de altri | signori del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 troppo per la spesa, et più per la | confusione quando massime non vi concorri la | disciplina, et il termine proprio per tener in | officio la soldatesca ch’è del ben pagarla, et | deviarla coll’essercitio, et colle pene dall’insolenza | et dal rovinar il </w:t>
      </w:r>
      <w:r w:rsidR="006655D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, effetti provati troppo pernitiosi. |</w:t>
      </w:r>
    </w:p>
    <w:p w14:paraId="571097C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tri avvisi vengono che dal campo imperiale si sbandi | la soldatesca, mal pagata, et corri all’esercito del | principe di Anhalt; et scrive il medesimo conte di Solms | che anco il reggimento del colonel Lantespergh | del duca di Baviera si fosse amutinato, mettendo | a basso l’insegne, perché s’era voluto sminuir a’ soldati | le loro paghe; et che la voce correva tra loro, che | sarebbono andati in Bohemia. Le lettere sono de’ primo |</w:t>
      </w:r>
    </w:p>
    <w:p w14:paraId="329CA89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66v / </w:t>
      </w:r>
    </w:p>
    <w:p w14:paraId="3EFC2CE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presente. In ogni modo non ho voluto passar di scriver | questo tanto. |</w:t>
      </w:r>
    </w:p>
    <w:p w14:paraId="6B536C6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contentano bene li signori Stati della conivenza, che intendono | usar il re d’Inghilterra nel lasciar che si levino genti, et | si faccino colte di denari per il re di Bohemia | ma mal volontieri sentono, che stia nel resto quasi | nella neutralità, et dubitano grandemente che | l’Ambasciator spagnolo lo inganni. |</w:t>
      </w:r>
    </w:p>
    <w:p w14:paraId="7A72F7D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 anco avvisati della poca inclinatione che ’l principe | di Waglia ha di maritarsi alla figliola di Spagna | ne godono grandemente. L’avviso non li è scritto dal | loro ambasciatore; ma da altra persona a chi prestano fede | assai; ma vostra Serenità deve sapere quello, che intorno ciò | passi dall’eccellentissimo Lando, et insieme se sia vero che Gondemar | habbi fatto apertura al Re che s’interponghi per la proro-|gatione della tregua. In tanto ardisco di scriver questo | in quanto uno dei signori Stati me l’ha communicato ricer-|candomi con instanza se ne havevo qualche nuova. |</w:t>
      </w:r>
    </w:p>
    <w:p w14:paraId="279A20E9" w14:textId="62C4F180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questo proposito dirò riverentemente alla Serenità vostra</w:t>
      </w:r>
      <w:r w:rsidR="00292D15" w:rsidRPr="00E7337C">
        <w:rPr>
          <w:rFonts w:ascii="Times New Roman" w:eastAsia="Calibri" w:hAnsi="Times New Roman" w:cs="Times New Roman"/>
          <w:sz w:val="24"/>
          <w:szCs w:val="24"/>
        </w:rPr>
        <w:t xml:space="preserve">. A dì </w:t>
      </w:r>
      <w:r w:rsidRPr="00E7337C">
        <w:rPr>
          <w:rFonts w:ascii="Times New Roman" w:eastAsia="Calibri" w:hAnsi="Times New Roman" w:cs="Times New Roman"/>
          <w:sz w:val="24"/>
          <w:szCs w:val="24"/>
        </w:rPr>
        <w:t>passati | diedero questi signori ad un loro suddi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presaglia sopra li beni che ’l vescovo | di Gantes possede in questi </w:t>
      </w:r>
      <w:r w:rsidR="001A19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i per la summa di 1500 | fiorini in circa di rendita: all’incontro mi disse hieri | l’Eccellenza sua, che havevano li serenissimi arciduchi data | represaglia de’ beni, che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dditi di queste provin-|cie possedono di là per il valor di più di vintimilla | fiorini di rendita in che erano interessati molti |</w:t>
      </w:r>
    </w:p>
    <w:p w14:paraId="5EED5A9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67r / </w:t>
      </w:r>
    </w:p>
    <w:p w14:paraId="52B94BC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ncipali, et cercano quanto possono trovare: aggiungendomi | con sorriso lasciano star li miei beni perché mi vogliono per | amico; et continuò che s’era scoperto farsi questo per | metter la cosa in negotio, che per esso s’inviassero deputati | et così trovar mezo di far passar parola di trattatione di | tregua, quasi come se noi fossimo quelli che ne dimandassero | la prorogatione. Io dimanda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ll’Eccellenza sua quello, che | ne sarebbe; rispose non lo so. Noi al certo non la cerca-|remo. Spagnoli mostrano di non volerla, anzi sono avvisato | che ancorché sia desiderata da quei sudditi: in ogni modo | non ardiscono parlarne parendo che vi sia come una | tacita prohibitione. Mostrando Spagnoli sentir male | quello che ne promuovi ancorché per passaggio qualche | discorso. Sono artificii soliti di riputatione, che | cuop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inganno. | </w:t>
      </w:r>
    </w:p>
    <w:p w14:paraId="299D64A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havuto avviso dal Pasini, che si attendeva con desiderio | grande a Brusseles di Spag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on Francesco Me-|dina: intanto quelli, che pensano haver cariche di | levate s’erano retirati ai loro quartieri per ritor-|nare, et si parlava di gran levate di più ancora | che di diecimilla fanti. |</w:t>
      </w:r>
    </w:p>
    <w:p w14:paraId="162BB74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ua Eccellenza quando fui seco haveva avvisi in conformità, | ma a mezo giorno ne ricevè altri, ch’era arrivato | il Medina, et che subito erano state spedite poste | per diversi luochi, et particolarmente a Bolduch richiamando | officiali, et altre genti. Tiene per vero l’avviso; ma |</w:t>
      </w:r>
    </w:p>
    <w:p w14:paraId="26222F3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67v / </w:t>
      </w:r>
    </w:p>
    <w:p w14:paraId="087A8C2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 aspetta anco più sicurezza. |</w:t>
      </w:r>
    </w:p>
    <w:p w14:paraId="605F83F7" w14:textId="119F8E3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Doncherchen erano arrivati mille doicento Portughesi | et una nave venuta in Zelan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 </w:t>
      </w:r>
      <w:r w:rsidR="00D54F81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an Luchar | riferiva, che s’aspettavano in questi paesi quattro | milla Spagnoli, che haveva lasciati in quel porto | imbarcati. Se sarà vero presto se ne doverà haver | qualche miglior incontro. |</w:t>
      </w:r>
    </w:p>
    <w:p w14:paraId="4B5685B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aggiunta m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quelli dell’Eccellenze vostre che n’haveranno | la curiosità la difesa fatta per le ragioni de’ Bohemi stampata | secretamente a Videlburgh, con li patti per la perpetua successio-|ne delli regni d’Ongaria, et Bohemia. |</w:t>
      </w:r>
    </w:p>
    <w:p w14:paraId="51551918" w14:textId="0551B73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ndo anco la cop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giornale del viaggio de m(</w:t>
      </w:r>
      <w:r w:rsidR="00D805DD" w:rsidRPr="00E7337C">
        <w:rPr>
          <w:rFonts w:ascii="Times New Roman" w:eastAsia="Calibri" w:hAnsi="Times New Roman" w:cs="Times New Roman"/>
          <w:sz w:val="24"/>
          <w:szCs w:val="24"/>
        </w:rPr>
        <w:t>esse</w:t>
      </w:r>
      <w:r w:rsidRPr="00E7337C">
        <w:rPr>
          <w:rFonts w:ascii="Times New Roman" w:eastAsia="Calibri" w:hAnsi="Times New Roman" w:cs="Times New Roman"/>
          <w:sz w:val="24"/>
          <w:szCs w:val="24"/>
        </w:rPr>
        <w:t>)r Cornelio | Wixdorp venuto colla nave San Marco, sendomi anco | valuto di qualche particolari in esso contenuti nel scriver | a quest’Amiralità per veder s’io potessi avanzar il servitio | et profitto della Serenità vostra ma dubito, che incontrerò difficoltà | senza frutto. |</w:t>
      </w:r>
    </w:p>
    <w:p w14:paraId="48B0967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’altra nave d’Encusen La vacca macchiata arrivò la passata | settimana. Ne restano ancor doi. In tanto ho havuti li roli | ricuperati dal vassello Santa Giustina. N’ho fatta copiar | una parte, et l’altra si copia per mandar ove si conviene | gi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o di S. Marco l’ho mandato in Amsterdam | tre n’hanno havuti quelli d’Encusen, et uno quelli di | Roterdam: restano ancor doi delli doi vasselli che | non sono ancor arrivati, et si dubita assai, che siano persi, che Dio non vogli. | </w:t>
      </w:r>
    </w:p>
    <w:p w14:paraId="398950E3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8r /</w:t>
      </w:r>
    </w:p>
    <w:p w14:paraId="63F0DF64" w14:textId="272ECA8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artì hieri per il suo viaggio di Francia la signora principessa | d’Oranges, che a dir la verità ha lasciata la corte scon-|solata sendo la sua casa il più honorato trattenimento per le | persone di qualità. Ella non volendo mancar in conto alcuno | alla cortesia di chi è dotata, domenica venne in questa casa della Serenità vostra per visitarmi, come fece, et con maniere molto | gratiose mi pregò di attestar a tutta quella serenissima Republica | che le vive grandemente devota, et che io le raccommandassi | il principe Henrico suo figliolo assicurandomi, che è sempre | della medesima buona volontà di servir quel serenissimo Stato | quando l’occasione se gli presenterà. Io promettendole, | che non haverei mancato nel resto sodisfeci prima, 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che | se ne andasse con questa 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ncipessa in quella maniera | che stimai propria, et debita. Ha detto di tornar | a settembre. |</w:t>
      </w:r>
    </w:p>
    <w:p w14:paraId="2AB6F1BF" w14:textId="58CD780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aranno con queste le replicate di tre lettere che | scrissi hoggi otto da n° 195 fin 197. Gratie etc. </w:t>
      </w:r>
      <w:r w:rsidR="008B5CED"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4764EDE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6067AC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ì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28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prile 1620 |</w:t>
      </w:r>
    </w:p>
    <w:p w14:paraId="41A0D3F3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51EFD8D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795E4F1F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 </w:t>
      </w:r>
    </w:p>
    <w:p w14:paraId="320E601C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C89D1C9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/ 68v /</w:t>
      </w:r>
    </w:p>
    <w:p w14:paraId="7E41EE06" w14:textId="6983F0C9" w:rsidR="003269AC" w:rsidRPr="00551539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50204FE8" w14:textId="77777777" w:rsidR="008B5CED" w:rsidRPr="00551539" w:rsidRDefault="008B5CED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  <w:lang w:val="fr-FR"/>
        </w:rPr>
      </w:pPr>
    </w:p>
    <w:p w14:paraId="42554C7F" w14:textId="77777777" w:rsidR="003269AC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/ 77r /</w:t>
      </w:r>
    </w:p>
    <w:p w14:paraId="5D6488C4" w14:textId="2D107E32" w:rsidR="003269AC" w:rsidRPr="00E7337C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4DF9ED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1DE986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7v /</w:t>
      </w:r>
    </w:p>
    <w:p w14:paraId="138A1EC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42351BEA" w14:textId="77777777" w:rsidR="008B5CED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4CAC2CE" w14:textId="02A655C5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99 comincia 198 |</w:t>
      </w:r>
    </w:p>
    <w:p w14:paraId="61A039D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D8DC1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4C80C53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1A7473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8F20C5D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7vC /</w:t>
      </w:r>
    </w:p>
    <w:p w14:paraId="68D1022F" w14:textId="77777777" w:rsidR="003269AC" w:rsidRPr="00E7337C" w:rsidRDefault="003269AC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28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2"/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aprile 1620 ricevute a’ 13 maggio |</w:t>
      </w:r>
    </w:p>
    <w:p w14:paraId="6E86A32E" w14:textId="3E2F0356" w:rsidR="008B5CED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8B5CED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199 | </w:t>
      </w:r>
    </w:p>
    <w:p w14:paraId="70F8C43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8DA70B" w14:textId="124254AA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C.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5F4DFD2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4DF4B44D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FB5DB98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3</w:t>
      </w:r>
    </w:p>
    <w:p w14:paraId="3EB62618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2 (cc. 69r-76v)</w:t>
      </w:r>
    </w:p>
    <w:p w14:paraId="6CE0325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FF7583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9r /</w:t>
      </w:r>
    </w:p>
    <w:p w14:paraId="7EFF38EC" w14:textId="7083ABC2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iornale, overo nota del viaggio, che hanno fatto li sette | vasselli da guerra del numero delli dodici, che ’l signor residente | Suriano ha mandati d’Holanda al servitio della serenissima |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publica di Venetia, et licentiati dall’eccellentissimo signor </w:t>
      </w:r>
      <w:r w:rsidR="002A5D14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pitan general da | </w:t>
      </w:r>
      <w:r w:rsidR="00C66654" w:rsidRPr="00E7337C">
        <w:rPr>
          <w:rFonts w:ascii="Times New Roman" w:eastAsia="Calibri" w:hAnsi="Times New Roman" w:cs="Times New Roman"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r Veniero per tornar alla loro </w:t>
      </w:r>
      <w:r w:rsidR="00FA6FD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tria, tenuto per | Cornelio Wixdorf così commandato da sua eccellenza Venier. |</w:t>
      </w:r>
    </w:p>
    <w:p w14:paraId="2037AFF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365944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sendo li prescritti vasselli licentiati avanti la città di Corfù li | 26 ottobre 1619. Sono ristati lì fino il primo novembre | seguente facendo in quel mentre le loro provisioni de’ | viveri, sendosi f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ro capitani accordato di provedersi per | tre mesi in circa. |</w:t>
      </w:r>
    </w:p>
    <w:p w14:paraId="3AF65EEE" w14:textId="3943DCA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artendo il medesimo giorno del primo dalla detta città si messe il | vento hora bonazza, hora variabile, che durò così fino | alli 6 novembre quando passorono l’isola chiamata | Pachsò la più vicina di Corfù la notte fu il vento | tra ’l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, et mezo giorno. |</w:t>
      </w:r>
    </w:p>
    <w:p w14:paraId="18A4A2F6" w14:textId="509626A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7 novembre sendo ’l vento alla quarta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verso | il mezo giorno ancor per quella sera non si perdé | di vista la detta isola di Pachsò. | </w:t>
      </w:r>
    </w:p>
    <w:p w14:paraId="7F0C6A51" w14:textId="12303DD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i 8 detto era il vento tra mezo giorno, et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|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 ch’era buono, et si caminava il nostro corso di | mezo giorn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>est. |</w:t>
      </w:r>
    </w:p>
    <w:p w14:paraId="1A57930C" w14:textId="7651CAB5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i 9 detto essendo ’l vento alla quarta del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più | vicina al mezo giorn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 si continuò il | corso come di sopra. A mezo giorno cambiò il | vento nella quarta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va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tocca della |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 nord nord oost con vento gagliardo, | et tale, che ’l capitan Bornon sopra la nave Menistecherch |</w:t>
      </w:r>
    </w:p>
    <w:p w14:paraId="2CB1034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69v /</w:t>
      </w:r>
    </w:p>
    <w:p w14:paraId="1DD8C04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uppe l’arbore del moschetto caminando però il nostro | camino. |</w:t>
      </w:r>
    </w:p>
    <w:p w14:paraId="1F54F75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 10 novembre era il vento come di sopra, et passamo l’isola | di Malta, caminando l’undecimo giorno con vento in poppa | come seguì alli 12 la sera fu bonazza, che continuò fino | la meza notte quando cominciò a rinfrescare. |</w:t>
      </w:r>
    </w:p>
    <w:p w14:paraId="19A1FAD5" w14:textId="6C595E82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13 vedemo l’isola di Panthelera venendo quella sera in nostra | compagnia doi vasselli holandesi, che veniva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vante | et era il viaggio loro verso Amsterdam. |</w:t>
      </w:r>
    </w:p>
    <w:p w14:paraId="76208DA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sì si caminò anco il giorno seguente che fu alli 14 con buon | vento, et quel giorno fossimo a vista dell’isola di Cicilia, | et di Trapani. |</w:t>
      </w:r>
    </w:p>
    <w:p w14:paraId="59E62191" w14:textId="029A9D8A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i 15 tornò il vent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più vicina alla quarta |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>est con furia sì grande che | fossimo sforzati levar le vele di gabbia traversando | il mare tra la Cicilia, et Barbaria, et quella tempesta | durò anco alli 16 et 17 quando vedessimo un’altra | volta l’isola di Pantalera. |</w:t>
      </w:r>
    </w:p>
    <w:p w14:paraId="6CA2ADD6" w14:textId="0403E12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18 la mattina era il vent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va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a | quarta più vicina di mezo giorn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 | et caminavamo il nostro corso fino al mezo dì che | il vento tornò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| et appresso di noi arrivorono quattro vasselli, che | venivano di Holanda, tirando al loro arrivo il | nostro Amiraglio doi tiri a fine che si venissero a | dar a conoscer il che fecero, et uno de loro fu | conosciuto per fratello del luogotenente del nostro vassello | San Marco, alla nave del quale andò il </w:t>
      </w:r>
      <w:r w:rsidR="002A5D14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pitano | </w:t>
      </w:r>
    </w:p>
    <w:p w14:paraId="37F3D5B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0r /</w:t>
      </w:r>
    </w:p>
    <w:p w14:paraId="205B9C30" w14:textId="623D4D5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luocotenente tornando subito al loro vassello, et come essi | havendo il vento assai buono partirono da noi salutando il | nostro Capitano con tre tiri, a’ quali fu risposto con altri | tre, così noi quella notte havessimo una tempesta grandissima | che continuò il 19 et 20, nel quale si fece un poco | quiete. Il vento però era contrario sendo dalla parte |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>ort. |</w:t>
      </w:r>
    </w:p>
    <w:p w14:paraId="75839FD2" w14:textId="148F94A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21 il vento si messe tra ’l mezo giorno, et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più vicino | al mezo giorn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, et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>a mettessimo | a basso dodici delli più pesanti pezzi per evitar il danno | che ci haveriano potuto causar per la tempesta. |</w:t>
      </w:r>
    </w:p>
    <w:p w14:paraId="559738F1" w14:textId="0622D049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u la meza notte ci venne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nto da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 | ma durò poco fin li 23 novembre la sera tornando | tra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, et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, et si vedeva | Capo Buono in Barbaria. | </w:t>
      </w:r>
    </w:p>
    <w:p w14:paraId="257066E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tinuò il medesimo vento contarrio fino li 25 et la sera | sotto l’isola di Trapani si gettò l’ancora andando li | capitani il giorno seguente alla città di Trapani per | non perder tempo di proveder di quello che havevano | bisogno, et io fui con loro per solecitar ch’ispedissero | né però potemo sortir di quel porto per li venti con-|trarii che alli 29. |</w:t>
      </w:r>
    </w:p>
    <w:p w14:paraId="6429186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ando partì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a città il nostro vassello, passò quella notte | per la nostra armata alcuni vasselli holandesi, come anco doi inglesi, che restorono in nostra compagnia. | </w:t>
      </w:r>
    </w:p>
    <w:p w14:paraId="1799980F" w14:textId="39D8269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ndo tornato il vento contrario si passò così fino al primo | decembre, et non ostante, che ’l vento fosse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zo dì | che toccava della quarta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furono | in ogni modo levate le ancore, et li vasselli entrorno | </w:t>
      </w:r>
    </w:p>
    <w:p w14:paraId="7A6B483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0v /</w:t>
      </w:r>
    </w:p>
    <w:p w14:paraId="00BE8535" w14:textId="0FBA689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 mare, parve che si mettesse buon tempo; ma la sera fu il | vento mezo giorno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>est. |</w:t>
      </w:r>
    </w:p>
    <w:p w14:paraId="2808F548" w14:textId="38F5140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2 decembre sendo il vento pur contrario mezo giorno verso | la quarta di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4F1A35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questo continuò | sino alli 8 quando la nave Il gallo bianco, o sia San | Francesco tirò un pezzo, et mandò per il nostro Capitano del | vassello San Marco, come fece anco per gl’altri capitani | per consigliar che rimedio saria per il più utile, et profite-|vole della serenissima Republica, poiché mentre il vento non voleva | servire, et li viveri suoi cominciavano andar mancando. | Quella sera però non fecero altro, che concluder, che ’l | giorno seguente sarebbono stati di nuovo insieme. | </w:t>
      </w:r>
    </w:p>
    <w:p w14:paraId="7AB6996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a non puote questo esser sendo piacciuto a Dio, che li venti | fossero così contarii, et impetuosi, che non era possibile | il poter andar a bordo; et la mattina seguente venne | una furia di vento sì grande,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he ’l nostro trinchetto | nuovo si ruppe, come anco la maestra, et la nostra | mezana andò in tanti pezzi, che non se ne salvò alcuna | parte. Et per la medesima borasca anco Il gallo bianco | perdé il suo trinchetto, et la maestra. |</w:t>
      </w:r>
    </w:p>
    <w:p w14:paraId="4A271BD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i 11 tutti li vasselli funno divisi per detta tempesta l’uno | dall’altro trovandosi l’Amiraglio con li vasselli Emaus, et | Angelo volante, et li doi mercantili; et noi eramo | quattro San Marco, Gallo bianco, Santa Giustina, et | Re David: ma questa divisione non sarebbe stata | se li vasselli, che havevano il vento da noi fossero | venuti a basso. |</w:t>
      </w:r>
    </w:p>
    <w:p w14:paraId="59647B25" w14:textId="4626617E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tinuò la tempesta fino alli 13 che ’l vento corse buono | alla parte di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>ost ma bonazzò essendo noi |</w:t>
      </w:r>
    </w:p>
    <w:p w14:paraId="7ED52B6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1r /</w:t>
      </w:r>
    </w:p>
    <w:p w14:paraId="52F017DE" w14:textId="6E84324A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otto l’isola di Sardegna; ma alli 14 tornò il vento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-|tana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più ver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>es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con | tempesta che continuò fino alli 16 quando il capitano Haech | tirò una canonata per haver li altri capitani al suo vassello | che tornorono la medesima sera, che si videro lontano | cinque vele, né si seppe che vasselli fossero se non la mattina | delli 17 che arrivando appresso di noi erano li nostri | compagni, et li doi vasselli mercantili: onde quel giorno | si trovamo tutti insieme, et venendo il vento da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|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>ost caminassimo unitamente il nostro corso. |</w:t>
      </w:r>
    </w:p>
    <w:p w14:paraId="5FD071B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 il vassello Santa Giustina non havendo più viveri, et per | necessità trasportato dal vento corse per Caleri in Sardegna | noi però seguitamo il nostro camino; ma come la notte | si mise il vento di tutto contrario, et poi calmò, così | ancor noi mancandoci le provisioni scorressimo alla | volta di Caleri, et quel medesimo giorno arrivorono appresso | di noi li doi inglesi, che a Trapani erano venuti in | nostra compagnia, et per le gran tempeste si | scontor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a nostra compagnia. |</w:t>
      </w:r>
    </w:p>
    <w:p w14:paraId="5AA68F8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19 decembre arrivassimo su la spiaggia di Caleri, onde li | nostri cinque vasselli con li doi mercantili aspettonno | fino al Natale che era alli 25, ma parendo che servisse | il vento buono La vacca macchiata, et Il re David | et li doi inglesi levorono l’ancore et fu li 23 decembre | non volendo più aspettar gl’altri vasselli, che però non | perderono tempo a provedersi, et li doi dissero, che non | ne havevano bisogno. |</w:t>
      </w:r>
    </w:p>
    <w:p w14:paraId="42DD346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a si potrebbe forse pretender qualche cosa contra li capitani | caso che li doi vasselli sudetti fossero prima arrivati | </w:t>
      </w:r>
    </w:p>
    <w:p w14:paraId="3B2FADF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1v /</w:t>
      </w:r>
    </w:p>
    <w:p w14:paraId="2F314A60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Paese delli altri cinque, et questo perché li capitani di esse | cinque non si erano provisti così bene a Corfù come li duoi | mentre tra loro fu accordato di far provisione per tre mesi | et non era più che per doi mesi, o un mese et doi terzi in cir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| </w:t>
      </w:r>
    </w:p>
    <w:p w14:paraId="10FF0B76" w14:textId="6DAB255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detti capitani non havendo né credito né denari per comprarli | loro viveri sono stati forzati vender una gran quantità di | polveri, et questa cred’io che fosse intorno a 113 barilli | della qual il peso di quaranta barilli tratti dal nostro vassello | fu di 4626. Quanto all’altre a me non è stato possibile | intender il certo numero del peso a vassello per vassello, | ma bisogna, che sia a proportione. Et ha anco il </w:t>
      </w:r>
      <w:r w:rsidR="00701459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itano | della nave Santa Giustina, come ho inteso venduti quindeci | moschetti. |</w:t>
      </w:r>
    </w:p>
    <w:p w14:paraId="2367656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havendo le nostre cinque navi fatto vela com’ho detto a’ 25 decembre | gettorono all’ancora alla vista della città per provedersi di | acqua, et legne. La notte venendo il vento buono facessimo | vela, et la mattina del giorno seguente a’ 26 si trovassimo | tra otto vassellotti francesi caricati con frumenti, alli | quali tirassimo doi tiri, ond’essi si retirorno alla nostra | armata su la notte, caminando verso Marseglia. |</w:t>
      </w:r>
    </w:p>
    <w:p w14:paraId="50A977A8" w14:textId="5360CB79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Venendo a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orno segu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vento contrario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-|tana </w:t>
      </w:r>
      <w:r w:rsidR="007A696D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fossimo forzati metter l’ancora sul | medesimo luoco d’onde eramo partiti, lasciando quivi | il capitano del vassel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nta Giustina quattro delli suoi huomini. | Del vassello San Marco un marinaro, che haveva ammazzato | un altro marinaro. Del capitan Bornon fuggì il suo | luocotenente per haver ammazzato uno dei suoi huomini, | come il medesimo Bornon per certo tradimento come disse messe | in terra quattro altri delli suoi huomini. Così anco è | successo, che nel vassello San Francesco fu ammazzato | </w:t>
      </w:r>
    </w:p>
    <w:p w14:paraId="1060491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2r /</w:t>
      </w:r>
    </w:p>
    <w:p w14:paraId="58DFCD4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 altro huomo, onde l’altro scappò, che in tutti sono undeci huomini, | li quali doverebbono perder tutto quello possono prender, come che | sono tenuti per Schelms. |</w:t>
      </w:r>
    </w:p>
    <w:p w14:paraId="1CD29D78" w14:textId="22FC3C43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28 decembre venne il vento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 | et qualche volt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>ost si fece vela, et | si passò a’ 29 d</w:t>
      </w:r>
      <w:r w:rsidR="00286E30"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embre l’isola di Sardegna, et San Pedro mettendo | il nostro corso tra ’l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, et mezo giorno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+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>ud. |</w:t>
      </w:r>
    </w:p>
    <w:p w14:paraId="56EFD06C" w14:textId="4DEF40B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30 decembre continuò il buon vento, et corso; ma all’ultimo | venne il vento contrario, et assai grande con nebbie essendo il | vento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ù verso il mezo giorno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d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W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t | fino la sera che fece più calma. | </w:t>
      </w:r>
    </w:p>
    <w:p w14:paraId="491B922E" w14:textId="02D0D3E4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primo genaro la sera continuando il medesimo vento vedevamo tutte | doi l’isole di Maiorica, et Minorica, et la notte come uno che | portò il fuoco passò tra l’isola così il luocotenente della | nostra nave San Mar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ra ’l costume messe anc’egli | altro fuoco, et detornò camino, così che la mattina seguente | non vedevamo altri vasselli, che solo Il gallo bianco o San | Francesco, che segui</w:t>
      </w:r>
      <w:r w:rsidR="008F0459" w:rsidRPr="00E7337C">
        <w:rPr>
          <w:rFonts w:ascii="Times New Roman" w:eastAsia="Calibri" w:hAnsi="Times New Roman" w:cs="Times New Roman"/>
          <w:sz w:val="24"/>
          <w:szCs w:val="24"/>
        </w:rPr>
        <w:t>tò il nostro vassello. Il qual L</w:t>
      </w:r>
      <w:r w:rsidRPr="00E7337C">
        <w:rPr>
          <w:rFonts w:ascii="Times New Roman" w:eastAsia="Calibri" w:hAnsi="Times New Roman" w:cs="Times New Roman"/>
          <w:sz w:val="24"/>
          <w:szCs w:val="24"/>
        </w:rPr>
        <w:t>uogotenente | ch’è posto per patrone del vassello si escusa, che con | sì gran vassello non li bastava l’animo mettersi in pericolo | la notte massime di passar tra doi isole temendo di accostar | le terre. |</w:t>
      </w:r>
    </w:p>
    <w:p w14:paraId="41C3CB7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3 genaro, et 4 havevamo una tempesta con contrarii venti; ma | alli 5 la mattina era bonazza, però vento contrario, come anco fu alli 6 genaro. | </w:t>
      </w:r>
    </w:p>
    <w:p w14:paraId="0F61B5DB" w14:textId="0DEAA56B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7 vedevamo di nuovo l’isola di Minori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’altra volta | sendo il vento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>ud. |</w:t>
      </w:r>
    </w:p>
    <w:p w14:paraId="328A3E51" w14:textId="364A37B4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8 genaro corse il vento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, et caminassimo | il nostro corso fin alla meza notte, che cominciò a tempestare | </w:t>
      </w:r>
    </w:p>
    <w:p w14:paraId="7C858642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2v /</w:t>
      </w:r>
    </w:p>
    <w:p w14:paraId="297C943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maniera, che non potevamo caminar che alla maestra, et | trinchetto. |</w:t>
      </w:r>
    </w:p>
    <w:p w14:paraId="2B4E5CE4" w14:textId="561E5AD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9 genaro continuò il buon vento, et era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. | Qua disse il pilota, che ’l corso, ch’egli haveva posto sulla | sua guardia era stato cambiato, o rimesso, et questo | seguì a tal maniera che. |</w:t>
      </w:r>
    </w:p>
    <w:p w14:paraId="784E740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10 genaro vedevamo la costa di Barbaria non pensando | li patroni né il pilota, che potessimo esser così vicini alla | terra. |</w:t>
      </w:r>
    </w:p>
    <w:p w14:paraId="74C67BF8" w14:textId="5429B17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11 genaro era il vento ancor nort ci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è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 | et con furia tale, che dubitassimo esser gettati contra | la Barbaria. |</w:t>
      </w:r>
    </w:p>
    <w:p w14:paraId="7D8EDF4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12 de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nsavamo per certo di perder il vassello, et la | vita perché non eramo discosti doi leghe dalla terra; conti-|nuando la pericolosa tempesta; et il nostro Capitano | circa la meza notte fece congregar tutte le nostre | genti per pregar Dio, che perdonasse all’anime nostre | perché ci pareva di certo veder la morte vicina; quanto | piacque a sua divina Maestà, che ’l vento s’abbassò | tanto, ch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ortamo le vele di gabbia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sì coll’| aiuto di D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for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vele tenevamo il vassello | lontano dalla terra. |</w:t>
      </w:r>
    </w:p>
    <w:p w14:paraId="6D190002" w14:textId="78DC0E5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13 era ancor il vento contrario però bonazzò; ma la notte tra | li 13, et 14 venne il vento buono che continuò fino alli 15 | genaro la sera, che ’l vento tornò contrario così che non po-|tevamo caminar più alto, che di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toccante | la quarta di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, et tal hora di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. |</w:t>
      </w:r>
    </w:p>
    <w:p w14:paraId="73223CBE" w14:textId="2C55D00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16 era il vento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alcune volte tra il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, | et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 assai gagliardo; et tale, che si ruppe |</w:t>
      </w:r>
    </w:p>
    <w:p w14:paraId="0381342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3r / </w:t>
      </w:r>
    </w:p>
    <w:p w14:paraId="0EBA314F" w14:textId="44F85139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arboro del moschetto del vassello</w:t>
      </w:r>
      <w:r w:rsidR="00E94672" w:rsidRPr="00E7337C">
        <w:rPr>
          <w:rFonts w:ascii="Times New Roman" w:eastAsia="Calibri" w:hAnsi="Times New Roman" w:cs="Times New Roman"/>
          <w:sz w:val="24"/>
          <w:szCs w:val="24"/>
        </w:rPr>
        <w:t xml:space="preserve"> Il g</w:t>
      </w:r>
      <w:r w:rsidRPr="00E7337C">
        <w:rPr>
          <w:rFonts w:ascii="Times New Roman" w:eastAsia="Calibri" w:hAnsi="Times New Roman" w:cs="Times New Roman"/>
          <w:sz w:val="24"/>
          <w:szCs w:val="24"/>
        </w:rPr>
        <w:t>allo bianco. |</w:t>
      </w:r>
    </w:p>
    <w:p w14:paraId="18024A37" w14:textId="48DAC1D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mattina a’ 17 era buon tempo; ma vento contrario, et |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. La notte circa le otto hore vene il v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vante; come anco a’ 18 genaro; ma fossimo | forzati di aspettar Il Gallo bianco, che haveva | rotta la sua vela di gabbia, come disse, et perché | anco non haveva l’arbore del moschetto; ma fu al | mezo giorno la sua vela accommodata. |</w:t>
      </w:r>
    </w:p>
    <w:p w14:paraId="2AE5E165" w14:textId="144383F4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19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 il vento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, et caminamo il nostro | corso fino alli 20 genaro la sera, quando il vento | corse contrario, et a’ 21 la s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dessimo la terra ferma | di Spagna. Essendo il corso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poco meno | che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, et il vento soffiava da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. |</w:t>
      </w:r>
    </w:p>
    <w:p w14:paraId="5004A91F" w14:textId="776D98E5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22 continuando il contrario vento con tempesta risol-|ve il </w:t>
      </w:r>
      <w:r w:rsidR="002A5D14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itano con il patron, et pilota di correr su la | spiaggia de Formenter, et arrivando sotto l’isola | non fu possibile pigliar terra; ma fossimo forzati | di re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a notte in mare. |</w:t>
      </w:r>
    </w:p>
    <w:p w14:paraId="5DD8E466" w14:textId="4B20D00D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23 genaro corressimo sulla spiaggia d’Ivisa sotto | la città essendo il vento </w:t>
      </w:r>
      <w:r w:rsidR="002C1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maestro onde | Il gallo bianco come quello, che non haveva | moschetto non puote entrar nel porto. |</w:t>
      </w:r>
    </w:p>
    <w:p w14:paraId="64BF0A99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24 non vedessimo più Il gallo bianco per li gran venti che | quella notte erano stati; et arrivò sul medesimo | giorno per contrarii venti su la spiaggia un filippato | di Hoorn, che camminava verso Amsterdam. Il patron | del quale disse, che non erano poco più di tre setti-|mane, ch’era partito di Bari nel golfo; et |</w:t>
      </w:r>
    </w:p>
    <w:p w14:paraId="10067ED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3v / </w:t>
      </w:r>
    </w:p>
    <w:p w14:paraId="643D40E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i eramo stati da Corfù a venir fin là tre mesi | o poco meno. Et restò in nostra compagnia. |</w:t>
      </w:r>
    </w:p>
    <w:p w14:paraId="1CF05B67" w14:textId="4E1CD38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tamo là fin alli 4 febraro, vendendo qui il Capit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tte barilli de’ | polvere, che pesorono netto d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enar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870 per provedersi di | vini per le genti. |</w:t>
      </w:r>
    </w:p>
    <w:p w14:paraId="4BEF44B3" w14:textId="009643EE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a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’ 3 febraro il Capitano con il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o fatta giustitia | messero in terra 3 delli suoi huomini come schelmi | et uno era il suo capo bombardiero; un bombar-|diero, et il terzo un marinaro di gabbia, dicendo che | havevano voluto tradir il vassello. Quanto a me | non lo so se sia vero. Questi come ho detto di sopra | hanno anc’essi persi li loro gaggi, che devono | haver del servitio prestato. |</w:t>
      </w:r>
    </w:p>
    <w:p w14:paraId="352B6F67" w14:textId="47A0BFDC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4 febraro levamo l’ancore facendo vela con il vento | nel mezo giorn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però calmo. Et quel filipotto | caminò con noi quel giorno. La notte tornò | il vento contrari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onde | non potevamo navigar più alto, che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| maestro o lì in circa con vento assai gagliardo | la notte fu il vent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, et così grande che | fin la mattina non potevamo portar le vele di gabbia. |</w:t>
      </w:r>
    </w:p>
    <w:p w14:paraId="5E5D9D3B" w14:textId="7E782EE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6 il vento fu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assai buono. |</w:t>
      </w:r>
    </w:p>
    <w:p w14:paraId="4865BFF8" w14:textId="171DFED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7 fu così gran tempesta, che ’l </w:t>
      </w:r>
      <w:r w:rsidR="002A5D14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itano et pilo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solver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rrer | su la spiaggia di Maiorica, ove s’arrivò la medesima | sera aspettando quivi per li contrarii venti fino alli | 13 facendo in ques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mentre il Capitano provisioni de’ | viveri, dovendo far ancor un così gran viaggio | et sul prescritto giorno de’ 13 facessimo vela, et con noi |</w:t>
      </w:r>
    </w:p>
    <w:p w14:paraId="02825747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4r / </w:t>
      </w:r>
    </w:p>
    <w:p w14:paraId="5D5AEB86" w14:textId="07B1D46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accompagnarono un vassello francese, un inglese, che | velleggiavano per Alicante, et un holandese che | passava a Lisbona in Portugallo, sendo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 | il vento buono, che continuò fino alli 15, che venne | assai calmo, et il vento d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onde caminassimo | per la quarta di mezo giorno al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a vista | dell’isola di Formenter. |</w:t>
      </w:r>
    </w:p>
    <w:p w14:paraId="040A5E62" w14:textId="29239A49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etto vento continuò fino alli 17 quando venne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 |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 scostorono da noi l’Inglese, et Francese, | et quella sera vedessimo il Capo di San Martino | in Valentia. | </w:t>
      </w:r>
    </w:p>
    <w:p w14:paraId="1CD392E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18 col medesimo vento passamo Cartagena. | </w:t>
      </w:r>
    </w:p>
    <w:p w14:paraId="7BB724FE" w14:textId="73D18494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19 sendo vicini al Capo de Gattas vene il vento | contrario et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, et andavimo quella notte | all’ancora sopra la spiaggia vicina. |</w:t>
      </w:r>
    </w:p>
    <w:p w14:paraId="3C132141" w14:textId="04D44F04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mattina servendo il vento buono d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|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d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st levamo l’ancore caminando | il nostro corso sul giorno venne il vento d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, | et poi da mezo giorno, et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evante la incirca. |</w:t>
      </w:r>
    </w:p>
    <w:p w14:paraId="44EF938E" w14:textId="11A87C3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aminando così con buon vento quel giorno, et il seguente | giorno, sendo tal volta calmo, et variabile | arrivamo a’ 22 la mattina avanti Gibilterra | nel stretto il qual passassimo a’ 23 la mattina | caminando così con buon vento fino al giorno | seguente finché venne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onazza; et la mattina a’ 24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rrivò appresso di noi una nave di Medemblich | alla quale tirorono un tiro; vedendo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fin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>a il | vento di mezo giorno, così che ancor caminavamo. |</w:t>
      </w:r>
    </w:p>
    <w:p w14:paraId="35FC795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74v / </w:t>
      </w:r>
    </w:p>
    <w:p w14:paraId="31C8C944" w14:textId="14A6F9CD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25 arrivonno presso di noi 8 vele, che venivano fuori | del stretto, et furono conosciuti per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 xml:space="preserve"> 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glesi, et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F</w:t>
      </w:r>
      <w:r w:rsidRPr="00E7337C">
        <w:rPr>
          <w:rFonts w:ascii="Times New Roman" w:eastAsia="Calibri" w:hAnsi="Times New Roman" w:cs="Times New Roman"/>
          <w:sz w:val="24"/>
          <w:szCs w:val="24"/>
        </w:rPr>
        <w:t>rancesi. Ci salutorono con tre pezzi; et noi facemo lo stesso. |</w:t>
      </w:r>
    </w:p>
    <w:p w14:paraId="7EDDFF6E" w14:textId="2EC7C77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26 venne il vento di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, et così continuò contra-|rio la notte. |</w:t>
      </w:r>
    </w:p>
    <w:p w14:paraId="259D14FA" w14:textId="36F7802F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ra il 27, et il 28 febraro venne il vento dal mezo giorno, et | caminavamo il corso sul giorno dritto al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| 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maestro con buon tempo. La notte venne | il vent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verso la quarta di mezo dì, che | continuò fino al primo marzo, la sera fu miglior | tempo. |</w:t>
      </w:r>
    </w:p>
    <w:p w14:paraId="163A7199" w14:textId="30A8F460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2 marzo venne il vento d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, et tra |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 più vicino all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, onde | il corso nostro er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in circa et tale | volta giust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. | </w:t>
      </w:r>
    </w:p>
    <w:p w14:paraId="5B24A597" w14:textId="703CF819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notte fu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, che continuò fino alli 6 | marzo quando il vento venne la mattina dal mezo giorno |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, in maniera che caminavamo il nostro corso | come anco facessimo alli 7 8 9 et 10 marzo quando | la notte venne una furia di vento tale, che fussimo for-|zati cavar tutte le vele: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nto però continuò buono | et quella tempesta durò fin li undeci marzo in circa il | mezo giorno; et poi venne così calmo, che rimettessimo tutte | le vele. |</w:t>
      </w:r>
    </w:p>
    <w:p w14:paraId="27F175BD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nostra conserva restò dietro non potendo seguitarci; ma | era però fuori tutti li pericoli de’ corsari. | </w:t>
      </w:r>
    </w:p>
    <w:p w14:paraId="753E8C01" w14:textId="12D7E080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tinuandosi col buon vento a’ 12 fino li 15 la mattina |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allhor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demo la terra pensamo, che fosse il fin | </w:t>
      </w:r>
    </w:p>
    <w:p w14:paraId="7B8DF2FA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5r /</w:t>
      </w:r>
    </w:p>
    <w:p w14:paraId="0FAF6153" w14:textId="16F9A338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’Inghilterra et Lesart; ma intorno ’l mezo giorno trovassimo | d’esser tutt’intorno tra le pietre nel luoco chiamato la | Chischas sotto la costa di Normandia in Francia: onde per | li gran pericoli che vi sono per uscirne, et anco perché | niuno delli nostri piloti, né marinari erano pratici | aggiunto li contrarii venti, come dicevano, fossimo forzati | di restar là fino alli 5 aprile. Et il signor Governator che sta | per nome dell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m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tà d’Inghilterra sopra l’isola di Jarse | su la qual spiaggia noi eramo ci fece haver un pi-|lota, che ci condusse fuori di quei luochi pericolosi | havendo il Capitano promesso ad esso pilota per la sua | fatica fiorini cento vinti. |</w:t>
      </w:r>
    </w:p>
    <w:p w14:paraId="56357468" w14:textId="02A32281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ha il Capitano mentre, che eramo in quel luoco venduti | vinti barelli di polvere, che pesorono netto lire cento | l’uno, che sono in tutt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denar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000. |</w:t>
      </w:r>
    </w:p>
    <w:p w14:paraId="5BBFB004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’ 17 marzo era il nostro vassello su la prescritta spiaggia | in grandissimo pericolo perché l’acqua talmente si abbassò, | che toccavamo il fondo, da che avene anco, che si | perde il timone, il quale per gratia del signor Dio fu | ritrovato il giorno seguente nel mare quando l’| acqua fu di nuovo bassa; et fu accomodato alli | 19 di marzo. |</w:t>
      </w:r>
    </w:p>
    <w:p w14:paraId="63D07B6B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o fu un grand’errore delli patroni, et piloti perché si | trovorono più di 40 leghe dentro il canal d’Inghilterra | et Francia, che non pensorono, et in luoco pericoloso da | perder et il vassello, et la vita. |</w:t>
      </w:r>
    </w:p>
    <w:p w14:paraId="501B9C46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vendo com’ho detto fatto vela alli 5 aprile quella | sera uscimo coll’aiuto di Dio fuori di tutti li pericoli | </w:t>
      </w:r>
    </w:p>
    <w:p w14:paraId="4E47128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5v /</w:t>
      </w:r>
    </w:p>
    <w:p w14:paraId="179FA55C" w14:textId="083E58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pietre, mettendo il nostro corso doppo l’uscita la | mattina seguente per il porto di Plemua per causa del | vento di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vante, ch’er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allhor</w:t>
      </w:r>
      <w:r w:rsidRPr="00E7337C">
        <w:rPr>
          <w:rFonts w:ascii="Times New Roman" w:eastAsia="Calibri" w:hAnsi="Times New Roman" w:cs="Times New Roman"/>
          <w:sz w:val="24"/>
          <w:szCs w:val="24"/>
        </w:rPr>
        <w:t>a, che ci servì per | uscir fuori del porto di Jarse. |</w:t>
      </w:r>
    </w:p>
    <w:p w14:paraId="629770B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mentre il vento era contrario fece il Capitano alcune provisioni | di viveri, et il borgomastro della città ci diede nuo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delli sette | vasselli restavano ancor tre verso Irlanda. |</w:t>
      </w:r>
    </w:p>
    <w:p w14:paraId="66CD1D4F" w14:textId="49C0693D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 prescritto porto restassimo fino al sabbato 11 d’aprile | nel qual giorno facemo vela con il vento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nente | mezo giorno, et passassimo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orno seguente | il luoco chimato Portlant. Sendo il vento da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o-|nente. |</w:t>
      </w:r>
    </w:p>
    <w:p w14:paraId="65EA5C4E" w14:textId="615178F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’ 13 aprile passamo la sera tra Doure e Cales sendo il | vento scarso dalla parte di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montana; et tal | volta dalla parte del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nente più vicino alla | </w:t>
      </w:r>
      <w:r w:rsidR="0056313B" w:rsidRPr="00E7337C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ramontana. |</w:t>
      </w:r>
    </w:p>
    <w:p w14:paraId="6AE3F8C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14 aprile fu ancor il medesimo vento, et corso a’ 15 aprile | fossimo nella vista del porto di Tessel né per il | contrario vento fu possibile entrarvi, et fussimo | necessitati metter all’ancora fin alli 17 aprile quando | il vento soffiando buono siamo per la gratia di | Dio entrati nel prescritto porto. |</w:t>
      </w:r>
    </w:p>
    <w:p w14:paraId="46CC897E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FC38975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6r /</w:t>
      </w:r>
    </w:p>
    <w:p w14:paraId="7B7D0971" w14:textId="06C1E651" w:rsidR="003269AC" w:rsidRPr="00E7337C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6E0403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40D5EAB" w14:textId="490012E6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6v</w:t>
      </w:r>
      <w:r w:rsidR="00092474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6FF59F48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ornale del Wixdor |</w:t>
      </w:r>
    </w:p>
    <w:p w14:paraId="3CEC9334" w14:textId="0BCE6D56" w:rsidR="003269AC" w:rsidRPr="00E7337C" w:rsidRDefault="008B5CE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>elle 2</w:t>
      </w:r>
      <w:r w:rsidR="003269AC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e</w:t>
      </w:r>
      <w:r w:rsidR="003269AC" w:rsidRPr="00E7337C">
        <w:rPr>
          <w:rFonts w:ascii="Times New Roman" w:eastAsia="Calibri" w:hAnsi="Times New Roman" w:cs="Times New Roman"/>
          <w:sz w:val="24"/>
          <w:szCs w:val="24"/>
        </w:rPr>
        <w:t xml:space="preserve"> n° 199 |</w:t>
      </w:r>
    </w:p>
    <w:p w14:paraId="5C32FF79" w14:textId="77777777" w:rsidR="00664D27" w:rsidRPr="00E7337C" w:rsidRDefault="00664D27" w:rsidP="00895944">
      <w:pPr>
        <w:rPr>
          <w:rFonts w:ascii="Times New Roman" w:eastAsia="Calibri" w:hAnsi="Times New Roman" w:cs="Times New Roman"/>
          <w:sz w:val="24"/>
          <w:szCs w:val="24"/>
        </w:rPr>
        <w:sectPr w:rsidR="00664D27" w:rsidRPr="00E7337C" w:rsidSect="00DC5427">
          <w:headerReference w:type="default" r:id="rId12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07F57A3" w14:textId="77777777" w:rsidR="00041FE9" w:rsidRDefault="00041FE9" w:rsidP="00041FE9">
      <w:pPr>
        <w:pStyle w:val="Header"/>
        <w:rPr>
          <w:sz w:val="24"/>
        </w:rPr>
      </w:pPr>
      <w:bookmarkStart w:id="0" w:name="_Hlk140762803"/>
      <w:r>
        <w:lastRenderedPageBreak/>
        <w:t>/START LETTER/</w:t>
      </w:r>
    </w:p>
    <w:p w14:paraId="2D079974" w14:textId="77777777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4</w:t>
      </w:r>
    </w:p>
    <w:p w14:paraId="1796B81B" w14:textId="4E2B9EF3" w:rsidR="003269AC" w:rsidRPr="00E7337C" w:rsidRDefault="003269AC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5 (cc. 78r-79v; decodifica di c. 80r</w:t>
      </w:r>
      <w:r w:rsidR="00235F9A" w:rsidRPr="00E7337C">
        <w:rPr>
          <w:rFonts w:ascii="Times New Roman" w:eastAsia="Calibri" w:hAnsi="Times New Roman" w:cs="Times New Roman"/>
          <w:sz w:val="24"/>
          <w:szCs w:val="24"/>
        </w:rPr>
        <w:t>-v</w:t>
      </w:r>
      <w:r w:rsidRPr="00E7337C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0C21A9CC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27B9D41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78r /</w:t>
      </w:r>
    </w:p>
    <w:p w14:paraId="5B4C652F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egue decodifica di testo cifrato</w:t>
      </w:r>
    </w:p>
    <w:bookmarkEnd w:id="0"/>
    <w:p w14:paraId="1CD29A1D" w14:textId="77777777" w:rsidR="003269AC" w:rsidRPr="00E7337C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F3B18C2" w14:textId="77777777" w:rsidR="004B66AF" w:rsidRPr="00551539" w:rsidRDefault="003269AC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nl-BE"/>
        </w:rPr>
        <w:t>/ 78v</w:t>
      </w:r>
      <w:r w:rsidR="004B66AF" w:rsidRPr="00551539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58043AB5" w14:textId="5BEC8878" w:rsidR="004B66AF" w:rsidRDefault="004B66AF" w:rsidP="004B66AF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25FE212E" w14:textId="0FFBFB8C" w:rsidR="004B66AF" w:rsidRPr="001548C8" w:rsidRDefault="004B66AF" w:rsidP="004B66AF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548C8">
        <w:rPr>
          <w:rFonts w:ascii="Times New Roman" w:eastAsia="Calibri" w:hAnsi="Times New Roman" w:cs="Times New Roman"/>
          <w:sz w:val="24"/>
          <w:szCs w:val="24"/>
          <w:lang w:val="nl-BE"/>
        </w:rPr>
        <w:t>/ 79r /</w:t>
      </w:r>
    </w:p>
    <w:p w14:paraId="214BBB1A" w14:textId="77777777" w:rsidR="004B66AF" w:rsidRPr="00014353" w:rsidRDefault="004B66AF" w:rsidP="004B66AF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7E49A5C5" w14:textId="60F2AA51" w:rsidR="003269AC" w:rsidRPr="00551539" w:rsidRDefault="004B66AF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551539">
        <w:rPr>
          <w:rFonts w:ascii="Times New Roman" w:eastAsia="Calibri" w:hAnsi="Times New Roman" w:cs="Times New Roman"/>
          <w:sz w:val="24"/>
          <w:szCs w:val="24"/>
        </w:rPr>
        <w:t xml:space="preserve">/ </w:t>
      </w:r>
      <w:r w:rsidR="003269AC" w:rsidRPr="00551539">
        <w:rPr>
          <w:rFonts w:ascii="Times New Roman" w:eastAsia="Calibri" w:hAnsi="Times New Roman" w:cs="Times New Roman"/>
          <w:sz w:val="24"/>
          <w:szCs w:val="24"/>
        </w:rPr>
        <w:t>79v /</w:t>
      </w:r>
    </w:p>
    <w:p w14:paraId="065E689D" w14:textId="77777777" w:rsidR="004B66AF" w:rsidRPr="00551539" w:rsidRDefault="004B66AF" w:rsidP="004B66AF">
      <w:pPr>
        <w:rPr>
          <w:rFonts w:ascii="Times New Roman" w:hAnsi="Times New Roman" w:cs="Times New Roman"/>
          <w:b/>
          <w:bCs/>
        </w:rPr>
      </w:pPr>
      <w:r w:rsidRPr="00551539">
        <w:rPr>
          <w:rFonts w:ascii="Times New Roman" w:hAnsi="Times New Roman" w:cs="Times New Roman"/>
          <w:b/>
          <w:bCs/>
        </w:rPr>
        <w:t>Blank page</w:t>
      </w:r>
    </w:p>
    <w:p w14:paraId="44D3A499" w14:textId="77777777" w:rsidR="004B66AF" w:rsidRPr="00551539" w:rsidRDefault="004B66AF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696E4F8A" w14:textId="77777777" w:rsidR="00FB6138" w:rsidRPr="00551539" w:rsidRDefault="00FB6138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6EB0FCE" w14:textId="77777777" w:rsidR="00664D27" w:rsidRPr="00551539" w:rsidRDefault="00664D2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23BA072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5</w:t>
      </w:r>
    </w:p>
    <w:p w14:paraId="048717CD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5 maggio 1620, L’Aia (cc. 80r-83v)</w:t>
      </w:r>
    </w:p>
    <w:p w14:paraId="4DA8B38B" w14:textId="77777777" w:rsidR="00664D27" w:rsidRPr="00E7337C" w:rsidRDefault="00664D27" w:rsidP="00895944">
      <w:pPr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BFCAB7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0r /</w:t>
      </w:r>
    </w:p>
    <w:p w14:paraId="074A06F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3DFAD1D5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0 fin 201 | </w:t>
      </w:r>
    </w:p>
    <w:p w14:paraId="5A509B8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16AE73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5D347DF8" w14:textId="59FCFE50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principe Mauritio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 xml:space="preserve"> ha dall’ambasciator di quest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alla | porta di Costantinopoli ricevuta una lettera, ch’io gli feci | havere, sendo venuta sott’a mio piego, et con occasione | di qualche avvisi scrittimi</w:t>
      </w:r>
      <w:r w:rsidR="00292D15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 Pasini di Brabant sendomi | conferito a sua Eccellenza per confrontarli mi communicò il contenuto | della medesima lettera. Le manda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cop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8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della instruttione già data | al </w:t>
      </w:r>
      <w:r w:rsidR="00BE02F4" w:rsidRPr="00E7337C">
        <w:rPr>
          <w:rFonts w:ascii="Times New Roman" w:eastAsia="Calibri" w:hAnsi="Times New Roman" w:cs="Times New Roman"/>
          <w:i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apitan Francesco Biscain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oltre il dirgli in sostanza lo stesso, che | mi fu scritto dalla Serenità vostra li aggiunge chi sia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esso</w:t>
      </w:r>
      <w:r w:rsidR="009A0017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59"/>
      </w:r>
      <w:r w:rsidR="009A0017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Bisca-|ino</w:t>
      </w:r>
      <w:r w:rsidR="009A0017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natura, et gl’andamenti suoi. Egli è molto | ben conosciuto dall’Eccellenza sua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è</w:t>
      </w:r>
      <w:r w:rsidR="00292D1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0"/>
      </w:r>
      <w:r w:rsidR="00292D15"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maritato in Utrechet in una gentildonn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buona | casa, huomo di spirito, et disse stupirsi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che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61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habbi intrapreso un simil traffico. | Raccorda l’oratore, che havea mandato | all’Eccellenza sua questa copia, affineché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da lei | fosse veduta, avvertisce qualcheduno; | ma non fosse comunicato a tutti, perché | parenti, et dipendenti di lui non ne | venissero in cognitione, et venendo in | questo Paese, come persona, che dovessero | fare, o tardo, o per tempo, potesse | senza sospetto esser atrapato</w:t>
      </w:r>
      <w:r w:rsidRPr="00E7337C">
        <w:rPr>
          <w:rFonts w:ascii="Times New Roman" w:eastAsia="Calibri" w:hAnsi="Times New Roman" w:cs="Times New Roman"/>
          <w:iCs/>
          <w:sz w:val="24"/>
          <w:szCs w:val="24"/>
          <w:vertAlign w:val="superscript"/>
        </w:rPr>
        <w:footnoteReference w:id="262"/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>, et cavar | quello si potesse delle sue intraprese | che egli era stat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1D1894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0v /</w:t>
      </w:r>
    </w:p>
    <w:p w14:paraId="1E8B6D9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causa dell’arresto del | vassello fiamengo, et dell’essecutione contro | li due marinari, con far creder al primo | vesir non esser mercanti, ma huomini di | mal fare, et mi aggiunse l’Eccellenza sua, che | haverebbe messo studio, perché venendo costui | nel Paese, non ne uscisse senza render conto | dell’attioni sue; et mi parve di vederla | assai disposta a questo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65F8E232" w14:textId="5577C53D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uda il signor principe Mauritio grandemente la diligenza dell’|Hages, et lo stima; et par che mostri dispiacere ch’egli | habbi chiesta licenza; ma mi aggiunse vorrei bene, | che si trattenesse là. Trovo della medesima opinione | molti di questi dei signori Stati; et sono mal contenti | di havergli dat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intentione di eleggerli il successore, | il quale, come precedentemente le scrissi, si teneva | per certo che dovesse esser il figliolo del borgomastro | Pavoni. | </w:t>
      </w:r>
    </w:p>
    <w:p w14:paraId="180A80EB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’instanza di questo ch’è giovane di 25 in 30 anni | quando passò per Costantinopoli, et alla suggestioni, et | promesse che gli fece dell’auttorità del padre per | avanzarlo in questo governo, se rinuntiava la carica | et altrimenti che senza havergliene grado ne sarebbe | in ogni modo stato levato, si lasciò condurre dalle | offerte, et dall’amor dell’ambitione, onde scrisse | </w:t>
      </w:r>
    </w:p>
    <w:p w14:paraId="6600684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1r /</w:t>
      </w:r>
    </w:p>
    <w:p w14:paraId="38AE1CE7" w14:textId="1D838889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publico per la sua licenza, et per confermarsi la buona | volontà di questa casa Pavoni replicò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iplicò | ancora; ma doppo essergli stato scritto, che gl’era | stata concessa la gratia di pensar alla deputatione di | successione s’è scoperto da qualcheduno l’artificio, et che | la volontà del detto Hages era stata guidata all’|instanza de</w:t>
      </w:r>
      <w:r w:rsidR="0099396B" w:rsidRPr="00E7337C">
        <w:rPr>
          <w:rFonts w:ascii="Times New Roman" w:eastAsia="Calibri" w:hAnsi="Times New Roman" w:cs="Times New Roman"/>
          <w:sz w:val="24"/>
          <w:szCs w:val="24"/>
        </w:rPr>
        <w:t>ll’altrui non del suo desiderio: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nde hora | et massime nella congiontura presente non stimerebbono | alcuni a propo</w:t>
      </w:r>
      <w:r w:rsidR="0099396B" w:rsidRPr="00E7337C">
        <w:rPr>
          <w:rFonts w:ascii="Times New Roman" w:eastAsia="Calibri" w:hAnsi="Times New Roman" w:cs="Times New Roman"/>
          <w:sz w:val="24"/>
          <w:szCs w:val="24"/>
        </w:rPr>
        <w:t>sito il levarlo da quella porta: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ll’| altro canto combatte sotto mano il Pavoni per avanzar | il figliolo, et milita nella persona sudetta il publico, et il | privato interesse. Ancorché sua Eccellenza si mostri assai | affettionata al Pavo</w:t>
      </w:r>
      <w:r w:rsidR="0099396B" w:rsidRPr="00E7337C">
        <w:rPr>
          <w:rFonts w:ascii="Times New Roman" w:eastAsia="Calibri" w:hAnsi="Times New Roman" w:cs="Times New Roman"/>
          <w:sz w:val="24"/>
          <w:szCs w:val="24"/>
        </w:rPr>
        <w:t>ni: 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 ogni modo professando | che compli al servitio publico non mutar per hora quel | Ministro, credo che con destrezza aiutato da altri, che | hanno il medesimo senso, continuerà ancora per qualche | tempo. Me lo disse l’Eccellenza sua, ma aggiunse gl’huomini | si lasciano condur troppo dal proprio beneficio, et | profitto. | </w:t>
      </w:r>
    </w:p>
    <w:p w14:paraId="0A9795F9" w14:textId="21EACBDC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ignori Stati hanno di nuovo scritto, et replicato all’Hages | di continuar ad intendersi bene con quell’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lentissimo Bailo, | continuar gl’ufficii necessarii et ost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trattati, che | potessero esser in pregiudicio commune. Le lettere | però non sono ancor ispedite. | </w:t>
      </w:r>
    </w:p>
    <w:p w14:paraId="746132F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gl’avvisi di Brabant mi confirmò sua Eccellenza gl’istessi, |</w:t>
      </w:r>
    </w:p>
    <w:p w14:paraId="4FEC3E50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1v /</w:t>
      </w:r>
    </w:p>
    <w:p w14:paraId="351F5928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’io tenevo della risolutione fatta publicar dai serenissimi arci-|duchi di far tre reggimenti d’infanteria, che saranno in | circa dieci milla fanti, et doi milla cavalli. Hebbe caro | di saper li particolari che li havevano a levare, et me ne | ricercò la nota. Saranno divisi in doi nationi alemana | et valona. Di ques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ranno tre principi di | Pione, di Brabanson, et di Cimay, signori che non hanno | veduto molto. Dell’Alemana haverà il duca | d’Arescort la metà, et l’altra metà monsignor di Bour. | Questo sarà di gran nascita; ma vecchio soldato, | d’isperienza, et di valore estimato assai da sua Eccellenza. | Questo dicono, che già habbi la patente. Gl’altri ancor | non l’havevano havuta: denari per anco non erano | corsi; ma si andavano distribuendo le cariche per | avanzar tempo; aspettandosi, come dicono di giorno | in giorno il denaro di Spagna, per metter (venendo) il | tutto in essecutione. | </w:t>
      </w:r>
    </w:p>
    <w:p w14:paraId="0EAC220F" w14:textId="3871F6BC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a cavallaria si dice che n’habbi ad esser capo il conte Gio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Nassau; ma per quanto riporta il signor principe | Henrico tornato d’haver accompagnar la madre | principessa d’Oranges perfino in Anver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: par che | più tosto corresse la voce, c’havesse a levar un | reggimento d’infanteria in luoco del principe di | Brabanson; ma non vi è ancor cosa arrestata. | </w:t>
      </w:r>
    </w:p>
    <w:p w14:paraId="7CA35AB5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parlava di commissarii per andar ad incontrar le genti |</w:t>
      </w:r>
    </w:p>
    <w:p w14:paraId="21DBD9FA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2r /</w:t>
      </w:r>
    </w:p>
    <w:p w14:paraId="0A4607D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devono venir d’Italia, et provederle di viveri. | </w:t>
      </w:r>
    </w:p>
    <w:p w14:paraId="3BA7898A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utte queste provisioni, o queste voci di levate mettono in pensiero | li signori Stati; ma non si muoveranno a far alcuna cosa per | quanto si vede sin tanto che non si assicurino del fine di | esse. Ben se hanno vietato per il passato, che si levino genti | di qua, lo faranno al presente, et sua Eccellenza resta assai | mal contenta dell’absenza di qualche officiali andati | in Bohemia, et a servir li principi dell’Unione. | </w:t>
      </w:r>
    </w:p>
    <w:p w14:paraId="25544315" w14:textId="093B542E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gl’ultimi, che sono ancor sul far le loro levate di | cavallaria, et infanteria non havendo voluto li signori Stati | permetter in modo alcuno, che levino genti di qua | né darli piazza d’armi si son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tentati di | scrive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r al Consiglio del serenissimo e</w:t>
      </w:r>
      <w:r w:rsidRPr="00E7337C">
        <w:rPr>
          <w:rFonts w:ascii="Times New Roman" w:eastAsia="Calibri" w:hAnsi="Times New Roman" w:cs="Times New Roman"/>
          <w:sz w:val="24"/>
          <w:szCs w:val="24"/>
        </w:rPr>
        <w:t>lettore di Brandem-|burgh, a fine che concedi detto rend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ous | in alcuna piazza di Cleves o della Marca, o dove | troveranno meglio in quei Stati. | </w:t>
      </w:r>
    </w:p>
    <w:p w14:paraId="2C9E4F34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 toccato questi ultimi giorni alla corte di Brusseles | di far allegrezza, come mi viene scritto per la rota data | dal conte di Buquoi a qualche tre compagnie | di cavallaria de’ Bohemi caduta in un’imboscata; | ma publicano Spagnuoli ben d’avantaggio, et che siano | tre milla tagliati a pezzi. | </w:t>
      </w:r>
    </w:p>
    <w:p w14:paraId="505137CF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ublicano anco che la lega tra vostra Serenità, co’ questi Stati sia | offensiva, et difensiva, et l’assistenza di fiorini | la dicono ducati; et più che contribuirà nella |</w:t>
      </w:r>
    </w:p>
    <w:p w14:paraId="56D6E9B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2v /</w:t>
      </w:r>
    </w:p>
    <w:p w14:paraId="0DD0484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mpagnia dell’Indie Occidentali quattro milliona di fiorini, | et trentamilla ne doverà per una volta tanto. |</w:t>
      </w:r>
    </w:p>
    <w:p w14:paraId="0A7193E1" w14:textId="401EECF0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questo proposito ancor li c</w:t>
      </w:r>
      <w:r w:rsidR="00EA58FB" w:rsidRPr="00E7337C">
        <w:rPr>
          <w:rFonts w:ascii="Times New Roman" w:eastAsia="Calibri" w:hAnsi="Times New Roman" w:cs="Times New Roman"/>
          <w:sz w:val="24"/>
          <w:szCs w:val="24"/>
        </w:rPr>
        <w:t>apitoli per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mpagnia sono | in mano delle 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 particolari, né si saprà per qualche | settimana ancora quello che tutte a parte a parte have-|ranno deliberato p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er stabilir poi unitamente quest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 negotio. | </w:t>
      </w:r>
    </w:p>
    <w:p w14:paraId="4242C82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Portoghesi arrivati a Doncherchen non sono, chi novecento | posti per sollevarli dal viaggio una parte a Tornai, et | l’altra a Sant Omer. |</w:t>
      </w:r>
    </w:p>
    <w:p w14:paraId="17062AF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quel porto ancora era arrivato un vassello con quattro-|cento milla ducati in tanti pezzi di reali da otto; | ma sono di ragione di mercanti genovesi. |</w:t>
      </w:r>
    </w:p>
    <w:p w14:paraId="62ABC7B5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queste verranno le replicate d’hoggi otto 198 et 199 | con le scritture chiamate nella seconda. Gratie etc. | </w:t>
      </w:r>
    </w:p>
    <w:p w14:paraId="73195380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DA55328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5 maggio 1620 | </w:t>
      </w:r>
    </w:p>
    <w:p w14:paraId="3A73F089" w14:textId="11A705D9" w:rsidR="00664D27" w:rsidRPr="00E7337C" w:rsidRDefault="0023187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>i vostra Serenità |</w:t>
      </w:r>
    </w:p>
    <w:p w14:paraId="0CDF8ACB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76DC4B1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7C3A684E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7C0713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r /</w:t>
      </w:r>
    </w:p>
    <w:p w14:paraId="5CC3648D" w14:textId="31414C63" w:rsidR="00664D27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EF569CF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7E91C5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v /</w:t>
      </w:r>
    </w:p>
    <w:p w14:paraId="04F01B68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0A581F4E" w14:textId="005368DB" w:rsidR="00664D27" w:rsidRPr="00E7337C" w:rsidRDefault="004B1D4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71B5A17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0 fin 201 | </w:t>
      </w:r>
    </w:p>
    <w:p w14:paraId="6001346A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944B80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4C549F2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569DD3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957E56A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vC /</w:t>
      </w:r>
    </w:p>
    <w:p w14:paraId="2C08DEF6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5 maggio 1620 ricevute a’ 20 detto | </w:t>
      </w:r>
    </w:p>
    <w:p w14:paraId="6B5E59D5" w14:textId="7D3DF15C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ma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00 |</w:t>
      </w:r>
    </w:p>
    <w:p w14:paraId="1DA931BF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E63F7B" w14:textId="7AD1BD08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ceve il principe Mauritio lettera dall’| ambasciator de’ signori Stati in Constantinopoli, nella | quale dà conto dell’instructione data | al capitan Francesco Biscaino, descrive | la sua natura e si stupisce che | habbi intrapreso tale traffico, et | dice il Principe che capitando in Paese | rendesse conto delle sue attioni | et racconta 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de’ mal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e operationi. | </w:t>
      </w:r>
    </w:p>
    <w:p w14:paraId="621E3C61" w14:textId="225122BB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uda il Principe l’</w:t>
      </w:r>
      <w:r w:rsidR="000267C9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 che è | a Constantinopoli, lo stima e vorrebbe | non fosse rimosso; sono pentiti | di haverle data intentione | di concederle licenza; il Pavoni | però fa ogni cosa per essere mandato in luoco suo. | </w:t>
      </w:r>
    </w:p>
    <w:p w14:paraId="3CFF484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Li signori Stati hanno replicato al suo | ambasciatore di ben intendersi col signor | Bailo et di coacervare gli interessi | communi. | </w:t>
      </w:r>
    </w:p>
    <w:p w14:paraId="2883B87C" w14:textId="3F86B1D9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li avisi di Brabant portavano | ordini di far tre regimenti d’infanteria | che saran dieci mille fanti e doi | mille cavalli, divisi in duo nationi | </w:t>
      </w:r>
      <w:r w:rsidR="00B162D5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mana e </w:t>
      </w:r>
      <w:r w:rsidR="00B162D5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ona, assignati anco | i capi. | </w:t>
      </w:r>
    </w:p>
    <w:p w14:paraId="604942D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scorsi di elettione di commissari | per andare ad incontrare le genti | d’Ital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| </w:t>
      </w:r>
    </w:p>
    <w:p w14:paraId="75960B1E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mili provisioni mettono in pensiero | i signori Stati; ma non si moveranno se | prima non vedono il teno di esse. | </w:t>
      </w:r>
    </w:p>
    <w:p w14:paraId="1835760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5FD0B29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67A1F4F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B3F9619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vD /</w:t>
      </w:r>
    </w:p>
    <w:p w14:paraId="616E2C46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anno li signori Stati | agli ultimi che sono restati | per levar gente concederlo, | né anco piazza d’arme, | ma hanno scritto a Bran-|demburgh, perché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cedi il rendevous | in alcuna piazza di Cleves. | </w:t>
      </w:r>
    </w:p>
    <w:p w14:paraId="5AA5688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Brusseles hanno | fatta allegrezza per la | rotta data a’ Boemi. |</w:t>
      </w:r>
    </w:p>
    <w:p w14:paraId="16A8AB03" w14:textId="5BCAA841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ublicassi in Brusseles | che la lega della Republica | con i signori Stati sia offensiva | e diffensiv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a, et l’esborso | del denaro in</w:t>
      </w:r>
      <w:r w:rsidRPr="00E7337C">
        <w:rPr>
          <w:rFonts w:ascii="Times New Roman" w:eastAsia="Calibri" w:hAnsi="Times New Roman" w:cs="Times New Roman"/>
          <w:sz w:val="24"/>
          <w:szCs w:val="24"/>
        </w:rPr>
        <w:t>vece | de’ fiorini dicono siano | ducati, che la | Republica entri nella | Compagnia delle Indie Occidentali | con esborso di quattro | millioni de fiorini | con dono per una | volta di trenta | mille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FB557FF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capitoli di detta | Compagnia sono in | mano delle Provintie. |</w:t>
      </w:r>
    </w:p>
    <w:p w14:paraId="4AFDBD88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ttocento | Portoghesi | arrivati a Doncherchen. | </w:t>
      </w:r>
    </w:p>
    <w:p w14:paraId="035CF9D4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Doncherchen | arrivato un | vassello con | quattrocento | mille |</w:t>
      </w:r>
    </w:p>
    <w:p w14:paraId="20E8F15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3vA /</w:t>
      </w:r>
    </w:p>
    <w:p w14:paraId="237E65DA" w14:textId="47FF4DE8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ucati in reali di paghe | de’ Genovesi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316233A" w14:textId="64A2EEC2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anda le replicate di | n° 198 199. | </w:t>
      </w:r>
    </w:p>
    <w:p w14:paraId="4352496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6D6CC62" w14:textId="77777777" w:rsidR="00664D27" w:rsidRPr="00E7337C" w:rsidRDefault="00664D27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5C29A689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396BAEE2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6</w:t>
      </w:r>
    </w:p>
    <w:p w14:paraId="7320E16D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5 maggio 1620, L’Aia (cc. 84r-86v, 89r-v)</w:t>
      </w:r>
    </w:p>
    <w:p w14:paraId="4F74FDD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63A386E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4r /</w:t>
      </w:r>
    </w:p>
    <w:p w14:paraId="1293B75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7EC72B8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1 comincia 200 | </w:t>
      </w:r>
    </w:p>
    <w:p w14:paraId="54F9E3F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1AA925C" w14:textId="59AE78A5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57BD85EC" w14:textId="3DE0002F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doi vasselli, che restavano a venire sono coll’aiuto di | Dio comparsi. Hieri n’hebbi avviso dal Calandrini, che erano | arrivati in Tessel; et 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questa mattina con lettere de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| dell’amiralità di Amsterdam inviatemi per messaggiero | espresso ho inteso, che L’angelo volante, o Menistrkerch | era innanti quella città; et l’altro si attendeva d’hora in | hora. Di questo ch’è il vassello San Francesco otto | giorni sono è morto il Capitano. Me ne duole per la confu-|sione, che mi figuro per il render de’ conti. Ho racc(orda)to | il servitio di vostra Serenità a quei signori con ogni maggior affetto | et procurerò che ’l tutto succedi con il manco interesse | di lei, poiché così Dio ha voluto, che ’l viaggio di questi | sette vasselli sia stato ac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compagnato da una tanta, et | sì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unga contrarietà di venti, et d’accidenti. | </w:t>
      </w:r>
    </w:p>
    <w:p w14:paraId="1CC798E9" w14:textId="4C85CA22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marinari del vassello San Marco tra hoggi, et dimani saran-|no pagati, et i</w:t>
      </w:r>
      <w:r w:rsidR="002A7A1B" w:rsidRPr="00E7337C">
        <w:rPr>
          <w:rFonts w:ascii="Times New Roman" w:eastAsia="Calibri" w:hAnsi="Times New Roman" w:cs="Times New Roman"/>
          <w:sz w:val="24"/>
          <w:szCs w:val="24"/>
        </w:rPr>
        <w:t>l ritardo è nato dall’haver l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dell’|Amiralità contrastato ad una loro instanza fondata, | dicono sopra promessa dell’amiraglio Chercoven che | era nel medesimo vassello di dover haver doppo dieci | mesi di servitio un terzo più di paga per li seguenti | mesi con allegar che morto il detto Amiraglio non | havendo</w:t>
      </w:r>
      <w:r w:rsidR="00854700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tuto haver questa promessa per scrit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>to, | l’eccellentissimo signor 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itan general et procurator Veni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haveva | doppo promesso il medesimo. Mi scrissero li detti | signori tutto ciò, et mi fecero instanza di passarmene | </w:t>
      </w:r>
    </w:p>
    <w:p w14:paraId="3041E4E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4v /</w:t>
      </w:r>
    </w:p>
    <w:p w14:paraId="6AF67B74" w14:textId="38D582E9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Amsterdam per agiust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>ar questo punto, o dar loro aut</w:t>
      </w:r>
      <w:r w:rsidRPr="00E7337C">
        <w:rPr>
          <w:rFonts w:ascii="Times New Roman" w:eastAsia="Calibri" w:hAnsi="Times New Roman" w:cs="Times New Roman"/>
          <w:sz w:val="24"/>
          <w:szCs w:val="24"/>
        </w:rPr>
        <w:t>orità | di far il migliore per il servitio della serenissima Republica. Io | assolutamente li dissi, che questo non poteva esser perché di quello | ch’è stato accordato di tutto ne ho havuta notitia | da lei; che ’l Chercoven non poteva prometter del denaro | di vostra Serenità; né potevo creder che l’eccellentissimo signor Generale li havesse | fatta una tal promessa, che li dovessero pagar conforme | ai roli, et non altrimenti; et con questo riespedii il | messo; non havendo stimato a proposito di conferirmi | in Amsterdam per questo affare per non incontrar di | quei disgusti, et forse indignità, che dalla brutalità | di qualcheduno ubriaco haverei potuto ricever. An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non</w:t>
      </w:r>
      <w:r w:rsidR="00854700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nno rescritto altro; ma havendone sc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ritto | alli signori Stati sue 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lenze prima di farli alcuna risposta | hanno deputati doi per venir a me, et procurar | d’intender ciò, che fosse in questo proposito; et | quando f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>osse vero quanto allegavano l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dell’|Amiralità per parte delli matelotti, io condescendessi | a dar ordine, che havessero la sodisfattione, che | pretendevano. Io risposi a detti signori in conformità | sì di quanto havevo rescritto in Amsterdam; ma con | un modesto resentimento dissi, che mi meravigliavo, | che si dasse orrecch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simil inventioni mai proposte | di qua prima del partir dei vasselli, et che mai | ne havevo havuta novella, et che era giusto un | </w:t>
      </w:r>
    </w:p>
    <w:p w14:paraId="0CEB0AAE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5r /</w:t>
      </w:r>
    </w:p>
    <w:p w14:paraId="30055A2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ler fomentar humori con pregiudicio anco del servitio | di queste Provincie: dilatandomi in questo quanto | mi par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prio, senza mostrar alteratione di rilievo; ma | ben procurai, che comprendesser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dalle parole mie, | et da miei concetti, che un tal avviso non poteva riuscir | che dispiacevole a quell’eccellentissimo Senato. Restorono li | doi signori contenti, et dissero, che prendessi in buona parte | quanto havevano ricercato a nome dei signori Stati, che | havevano voluto esser prima informati di questo affare | per poter col mio avviso fondatamente risponder, et che | ne haverebbono fatto il debito raporto. So che li | marinari non possono mostrar alcuna cosa perché se | l’havessero la presenterebbono. Il dir che habbino | havuta promessa dall’eccellentissimo signor Capitan generale è tutto contra | il mio senso. Attenderò quello mi dirà vostra Serenità, et | sentirò ciò che vorranno dire essi marinari se | persisteranno. | </w:t>
      </w:r>
    </w:p>
    <w:p w14:paraId="586052B3" w14:textId="323DE42E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detti matelotti prevedevo molto bene, et ne sono anco | stato avvertito, che era impossibile ribatterli | un soldo dei suoi salarii</w:t>
      </w:r>
      <w:r w:rsidR="000765DA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: perché sono armati dell’|obligo, che hanno di star coi loro capitani, di | caminar col corso, che facevano far alle navi, | et accomodarsi con essi alla contrarietà de’ venti. | </w:t>
      </w:r>
    </w:p>
    <w:p w14:paraId="0251704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devo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riverenza, che porto a | quell’eccellentissimo Senato, che prov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ssione incredibile | </w:t>
      </w:r>
    </w:p>
    <w:p w14:paraId="094CFFB4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5v /</w:t>
      </w:r>
    </w:p>
    <w:p w14:paraId="69FA60CD" w14:textId="2EB892A3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sentir da un canto simil tentativi, et dall’altro | che debbi uscir</w:t>
      </w:r>
      <w:r w:rsidR="000765DA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anto denaro, et non vedo potermi | prometter di salvarne o ribatterne parte. Questo | almeno mi consola, che serve a confusione de’ suoi | nemici, che miravano senza dubio a farla risen-|tir nelle spese maggiori. | </w:t>
      </w:r>
    </w:p>
    <w:p w14:paraId="45608316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arò quanto saprò, et potrò per procurar il vantaggio | della Serenità vostra, havendo però sempre innanti gl’occhi | la grandezza, l’honore, et la riputatione di quel | serenissimo Dominio. | </w:t>
      </w:r>
    </w:p>
    <w:p w14:paraId="2291BFC1" w14:textId="7A1E0155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il vassell</w:t>
      </w:r>
      <w:r w:rsidR="000765DA" w:rsidRPr="00E7337C">
        <w:rPr>
          <w:rFonts w:ascii="Times New Roman" w:eastAsia="Calibri" w:hAnsi="Times New Roman" w:cs="Times New Roman"/>
          <w:sz w:val="24"/>
          <w:szCs w:val="24"/>
        </w:rPr>
        <w:t>o Santa Giustina perso e</w:t>
      </w:r>
      <w:r w:rsidRPr="00E7337C">
        <w:rPr>
          <w:rFonts w:ascii="Times New Roman" w:eastAsia="Calibri" w:hAnsi="Times New Roman" w:cs="Times New Roman"/>
          <w:sz w:val="24"/>
          <w:szCs w:val="24"/>
        </w:rPr>
        <w:t>lla resta sotto-|posta a pagar le artiglierie, che vi erano sopra | per esser dell’Amiralità. Doi ne erano di bronzo | et il resto della qualità, ch’è descritta nell’aggiunta | nota con il peso, et prezzo. Una pezza di bronzo | è ricuperata in Irlanda, ma ancor non è capitata | ad Encusen, ch’io sappi, havendo accordato il Capitano | 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 patron di vassello di quelle parti, che la | debbi condurre. Hora per l’altre o vostra Serenità doverà | pagar il denaro, o dar altrettanti pezzi dell’istessa | grandezza, et peso; et questo mi è stato raccordato | che le sarà</w:t>
      </w:r>
      <w:r w:rsidR="000765DA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ssai facile col mezo dell’eccellentissimo signor ambasciator | Lando, che ne dimandi l’estrattione al Re. Et chi | m’ha raccordato questo è stato l’equipagimastro | d’Encusen, huomo da chi sempre ho ricevuto buon |</w:t>
      </w:r>
    </w:p>
    <w:p w14:paraId="4C76240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6r /</w:t>
      </w:r>
    </w:p>
    <w:p w14:paraId="6B5032D8" w14:textId="09930E1C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vitio per vostra Serenità, et doverò riconoscerlo con qualche | presente, et m’ha assicurato, ch’ella haverà ben | un terzo vantaggio di quello si haverebbe se si | dovesse dar sodisfattione in denari all’Amiralità, | che le ha prestate. Può ordinar dun</w:t>
      </w:r>
      <w:r w:rsidR="000765DA" w:rsidRPr="00E7337C">
        <w:rPr>
          <w:rFonts w:ascii="Times New Roman" w:eastAsia="Calibri" w:hAnsi="Times New Roman" w:cs="Times New Roman"/>
          <w:sz w:val="24"/>
          <w:szCs w:val="24"/>
        </w:rPr>
        <w:t>que al detto | eccellentissimo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e, che facci l’instanza a sua Maestà per | l’estrattione di tante o più pezz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forme alle | perdute, et come stimerà proprio. Il che attenderò | di sapere. Gratie etc. | </w:t>
      </w:r>
    </w:p>
    <w:p w14:paraId="7EBB8BAA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BE9FB0E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5 maggio 1620 | </w:t>
      </w:r>
    </w:p>
    <w:p w14:paraId="5A51437E" w14:textId="7DA49890" w:rsidR="00664D27" w:rsidRPr="00E7337C" w:rsidRDefault="0023187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 xml:space="preserve">i vostra Serenità | </w:t>
      </w:r>
    </w:p>
    <w:p w14:paraId="7A9718E7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11A357D9" w14:textId="77777777" w:rsidR="00664D27" w:rsidRPr="00551539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 </w:t>
      </w:r>
    </w:p>
    <w:p w14:paraId="426DD1F6" w14:textId="77777777" w:rsidR="00664D27" w:rsidRPr="00551539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A1C91B4" w14:textId="77777777" w:rsidR="00664D27" w:rsidRPr="00551539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t>/ 86v /</w:t>
      </w:r>
    </w:p>
    <w:p w14:paraId="050E56E0" w14:textId="21845E53" w:rsidR="00664D27" w:rsidRPr="00551539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1227707F" w14:textId="77777777" w:rsidR="00664D27" w:rsidRPr="00551539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E13768E" w14:textId="77777777" w:rsidR="00664D27" w:rsidRPr="00551539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551539">
        <w:rPr>
          <w:rFonts w:ascii="Times New Roman" w:eastAsia="Calibri" w:hAnsi="Times New Roman" w:cs="Times New Roman"/>
          <w:sz w:val="24"/>
          <w:szCs w:val="24"/>
          <w:lang w:val="fr-FR"/>
        </w:rPr>
        <w:lastRenderedPageBreak/>
        <w:t>/ 89r /</w:t>
      </w:r>
    </w:p>
    <w:p w14:paraId="1BB7E4D4" w14:textId="5FD43D38" w:rsidR="00664D27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8D2582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88DBB45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v /</w:t>
      </w:r>
    </w:p>
    <w:p w14:paraId="305628C0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46609B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098EB12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01 comincia a 200 |</w:t>
      </w:r>
    </w:p>
    <w:p w14:paraId="422E132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CA0D88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419F1FA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108D8869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0B6CF9B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vC /</w:t>
      </w:r>
    </w:p>
    <w:p w14:paraId="20472E46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5 maggio 1620 ricevute a’ 20 detto |</w:t>
      </w:r>
    </w:p>
    <w:p w14:paraId="65C6F969" w14:textId="15572890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ia. n° 201 |</w:t>
      </w:r>
    </w:p>
    <w:p w14:paraId="1D5B240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C814C06" w14:textId="033550E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rrivo dei duo vasselli che | mancavano in Tessel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74E6038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’amiralità di Ambsterdam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visa al residente d’essere inanzi | quella città. Il vassello Angelo volante et l’altro si attendeva, che è il | vassello San Francesco, del quale è morto il | Capitano, teme per ciò confusione | nella revision de’ conti ha | raccommandato il negotio a’ signori Stati | et farà quanto potrà per | avantaggiare il pubblico interesse. | </w:t>
      </w:r>
    </w:p>
    <w:p w14:paraId="34CDF63F" w14:textId="12FBE8D5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rinari del vassello San Marco | saranno pagati, rapresenta una | loro pretensione di un terzo | più di paga doppo dieci mesi | per i mesi seguenti; quelli dell’Amiralità | scrivono al residente. Egli le risponde | non esser così, il Chercoven non poter promettere, né meno credeva che l’eccellentissimo Capitano generale | lo habbi fatta tale promissione |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invito di anda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n Ambsterdam ha stimato bene | di fugire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C6CA7A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nno sopra ciò scritto i signori Stati | quali prima di deliberare hanno | deputati doi per sapere dal secretario | come passava il negotio, e delle sue | risposte sono rimasti sodisfatti | però aspeta ordine di ciò che | debba fare e rispondere. |</w:t>
      </w:r>
    </w:p>
    <w:p w14:paraId="4F697B0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CA28E72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233F7465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4611D62" w14:textId="16C53041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9vD /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CB1188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 previsto che a’ | mateloti non se le poteva | levare un soldo de’ suoi | salarii, e per doi tentativi | sente pena. | </w:t>
      </w:r>
    </w:p>
    <w:p w14:paraId="21062040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il vassello Santa Giustina perso | resta la Republica obligata a | pagar le artegliarie, che sono | dell’Amiralità, manda | la nota del peso e prezzo | un pezzo è recuperato | in Irlanda, et è accordato | di condurla ad Encusen. | </w:t>
      </w:r>
    </w:p>
    <w:p w14:paraId="030FF5BF" w14:textId="013C42E4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le altre o si | doverrà pagar il | denaro, o dare altre | tanti pezzi della stessa | qualità, et le viene | raccordato per maggior | vantaggio, che | si procuri la | estratione d’Inghilterra | e riconoscerà | chi le ha dato | questo raccordo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653403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2D3F8D9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8FE460A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7</w:t>
      </w:r>
    </w:p>
    <w:p w14:paraId="7DD1EA16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26 (cc. 87r-88v)</w:t>
      </w:r>
    </w:p>
    <w:p w14:paraId="790E42E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328995D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7r /</w:t>
      </w:r>
    </w:p>
    <w:p w14:paraId="379066B8" w14:textId="75D97536" w:rsidR="00664D27" w:rsidRPr="00E7337C" w:rsidRDefault="00E64250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egue t</w:t>
      </w:r>
      <w:r w:rsidR="00664D27" w:rsidRPr="00E7337C">
        <w:rPr>
          <w:rFonts w:ascii="Times New Roman" w:eastAsia="Calibri" w:hAnsi="Times New Roman" w:cs="Times New Roman"/>
          <w:i/>
          <w:sz w:val="24"/>
          <w:szCs w:val="24"/>
        </w:rPr>
        <w:t>esto in olandese</w:t>
      </w:r>
    </w:p>
    <w:p w14:paraId="4B1FA4B1" w14:textId="1AEF6EFA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tbl>
      <w:tblPr>
        <w:tblStyle w:val="Grigliatabella2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2835"/>
        <w:gridCol w:w="47"/>
        <w:gridCol w:w="1795"/>
        <w:gridCol w:w="44"/>
      </w:tblGrid>
      <w:tr w:rsidR="00686AC9" w:rsidRPr="00E7337C" w14:paraId="0FD9A874" w14:textId="77777777" w:rsidTr="00686AC9">
        <w:tc>
          <w:tcPr>
            <w:tcW w:w="7844" w:type="dxa"/>
            <w:gridSpan w:val="3"/>
          </w:tcPr>
          <w:p w14:paraId="4F654906" w14:textId="2BC3FEBF" w:rsidR="00664D27" w:rsidRPr="00E7337C" w:rsidRDefault="00664D27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ave Santa Giustina capitan Dirich Marton | montato con doi pezzi di metallo pesanti | libre 6430 a 60 fiorini il cento</w:t>
            </w:r>
            <w:r w:rsidR="00640BCE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fiorini</w:t>
            </w:r>
          </w:p>
        </w:tc>
        <w:tc>
          <w:tcPr>
            <w:tcW w:w="1839" w:type="dxa"/>
            <w:gridSpan w:val="2"/>
          </w:tcPr>
          <w:p w14:paraId="2CEB280C" w14:textId="77777777" w:rsidR="00686AC9" w:rsidRPr="00E7337C" w:rsidRDefault="00686AC9" w:rsidP="00686AC9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3FF0B196" w14:textId="6F4E60F9" w:rsidR="00664D27" w:rsidRPr="00E7337C" w:rsidRDefault="00664D27" w:rsidP="00686AC9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3858 |</w:t>
            </w:r>
          </w:p>
        </w:tc>
      </w:tr>
      <w:tr w:rsidR="00686AC9" w:rsidRPr="00E7337C" w14:paraId="45052838" w14:textId="77777777" w:rsidTr="00686AC9">
        <w:trPr>
          <w:gridAfter w:val="1"/>
          <w:wAfter w:w="44" w:type="dxa"/>
        </w:trPr>
        <w:tc>
          <w:tcPr>
            <w:tcW w:w="4962" w:type="dxa"/>
          </w:tcPr>
          <w:p w14:paraId="2C201F44" w14:textId="77777777" w:rsidR="00D4050D" w:rsidRPr="00E7337C" w:rsidRDefault="00D4050D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ù 14 pezzi nominate Gotelinghen di ferro ti-|ranti dodici libre di balla in tutto </w:t>
            </w:r>
          </w:p>
        </w:tc>
        <w:tc>
          <w:tcPr>
            <w:tcW w:w="2835" w:type="dxa"/>
          </w:tcPr>
          <w:p w14:paraId="4DEB5E7C" w14:textId="77777777" w:rsidR="00D4050D" w:rsidRPr="00E7337C" w:rsidRDefault="00D4050D" w:rsidP="00640BCE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3D99DBC" w14:textId="140EC859" w:rsidR="00D4050D" w:rsidRPr="00E7337C" w:rsidRDefault="00D4050D" w:rsidP="00686AC9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bre 49500 |</w:t>
            </w:r>
          </w:p>
        </w:tc>
        <w:tc>
          <w:tcPr>
            <w:tcW w:w="1842" w:type="dxa"/>
            <w:gridSpan w:val="2"/>
          </w:tcPr>
          <w:p w14:paraId="770990CE" w14:textId="093A139B" w:rsidR="00D4050D" w:rsidRPr="00E7337C" w:rsidRDefault="00D4050D" w:rsidP="00640BCE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86AC9" w:rsidRPr="00E7337C" w14:paraId="35A4DC0F" w14:textId="77777777" w:rsidTr="00686AC9">
        <w:trPr>
          <w:gridAfter w:val="1"/>
          <w:wAfter w:w="44" w:type="dxa"/>
          <w:trHeight w:val="426"/>
        </w:trPr>
        <w:tc>
          <w:tcPr>
            <w:tcW w:w="4962" w:type="dxa"/>
          </w:tcPr>
          <w:p w14:paraId="71E4D012" w14:textId="77777777" w:rsidR="00664D27" w:rsidRPr="00E7337C" w:rsidRDefault="00664D27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iù sei pezzi di ferro del medesimo nome | tiranti 9 libre di balla pesorono </w:t>
            </w:r>
          </w:p>
        </w:tc>
        <w:tc>
          <w:tcPr>
            <w:tcW w:w="2835" w:type="dxa"/>
          </w:tcPr>
          <w:p w14:paraId="4D247458" w14:textId="77777777" w:rsidR="00664D27" w:rsidRPr="00E7337C" w:rsidRDefault="00664D27" w:rsidP="00D4050D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  <w:p w14:paraId="0A902D5D" w14:textId="77777777" w:rsidR="00664D27" w:rsidRPr="00E7337C" w:rsidRDefault="00664D27" w:rsidP="00D4050D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libre 19265 |</w:t>
            </w:r>
          </w:p>
        </w:tc>
        <w:tc>
          <w:tcPr>
            <w:tcW w:w="1842" w:type="dxa"/>
            <w:gridSpan w:val="2"/>
            <w:vMerge w:val="restart"/>
          </w:tcPr>
          <w:p w14:paraId="5828F0A5" w14:textId="77777777" w:rsidR="00664D27" w:rsidRPr="00E7337C" w:rsidRDefault="00664D27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86AC9" w:rsidRPr="00E7337C" w14:paraId="372E3089" w14:textId="77777777" w:rsidTr="00686AC9">
        <w:trPr>
          <w:gridAfter w:val="1"/>
          <w:wAfter w:w="44" w:type="dxa"/>
          <w:trHeight w:val="426"/>
        </w:trPr>
        <w:tc>
          <w:tcPr>
            <w:tcW w:w="4962" w:type="dxa"/>
          </w:tcPr>
          <w:p w14:paraId="109AF76E" w14:textId="2F782711" w:rsidR="00664D27" w:rsidRPr="00E7337C" w:rsidRDefault="000063D5" w:rsidP="00D4050D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</w:tcPr>
          <w:p w14:paraId="2412F17B" w14:textId="2F7F7704" w:rsidR="00664D27" w:rsidRPr="00E7337C" w:rsidRDefault="00686AC9" w:rsidP="00D4050D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esorono in tutto</w:t>
            </w:r>
            <w:r w:rsidR="000063D5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64D27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68768 |</w:t>
            </w:r>
          </w:p>
        </w:tc>
        <w:tc>
          <w:tcPr>
            <w:tcW w:w="1842" w:type="dxa"/>
            <w:gridSpan w:val="2"/>
            <w:vMerge/>
          </w:tcPr>
          <w:p w14:paraId="05C6D035" w14:textId="77777777" w:rsidR="00664D27" w:rsidRPr="00E7337C" w:rsidRDefault="00664D27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86AC9" w:rsidRPr="00E7337C" w14:paraId="4DF592B4" w14:textId="77777777" w:rsidTr="00686AC9">
        <w:trPr>
          <w:gridAfter w:val="1"/>
          <w:wAfter w:w="44" w:type="dxa"/>
          <w:trHeight w:val="213"/>
        </w:trPr>
        <w:tc>
          <w:tcPr>
            <w:tcW w:w="4962" w:type="dxa"/>
            <w:vMerge w:val="restart"/>
          </w:tcPr>
          <w:p w14:paraId="0208C2DA" w14:textId="79001860" w:rsidR="00664D27" w:rsidRPr="00E7337C" w:rsidRDefault="00664D27" w:rsidP="00D4050D">
            <w:pPr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tutto a 15 fiorini il conto fa</w:t>
            </w:r>
            <w:r w:rsidR="000063D5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2835" w:type="dxa"/>
            <w:vMerge w:val="restart"/>
          </w:tcPr>
          <w:p w14:paraId="2527D8D3" w14:textId="740BEE1A" w:rsidR="00664D27" w:rsidRPr="00E7337C" w:rsidRDefault="00D4050D" w:rsidP="00D4050D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fiorini</w:t>
            </w:r>
          </w:p>
        </w:tc>
        <w:tc>
          <w:tcPr>
            <w:tcW w:w="1842" w:type="dxa"/>
            <w:gridSpan w:val="2"/>
          </w:tcPr>
          <w:p w14:paraId="04B5CFE7" w14:textId="08BA597A" w:rsidR="00664D27" w:rsidRPr="00E7337C" w:rsidRDefault="00664D27" w:rsidP="00686AC9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314,15 |</w:t>
            </w:r>
          </w:p>
        </w:tc>
      </w:tr>
      <w:tr w:rsidR="00686AC9" w:rsidRPr="00E7337C" w14:paraId="372AB7A2" w14:textId="77777777" w:rsidTr="00686AC9">
        <w:trPr>
          <w:gridAfter w:val="1"/>
          <w:wAfter w:w="44" w:type="dxa"/>
          <w:trHeight w:val="75"/>
        </w:trPr>
        <w:tc>
          <w:tcPr>
            <w:tcW w:w="4962" w:type="dxa"/>
            <w:vMerge/>
          </w:tcPr>
          <w:p w14:paraId="6109EFA9" w14:textId="77777777" w:rsidR="00664D27" w:rsidRPr="00E7337C" w:rsidRDefault="00664D27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2835" w:type="dxa"/>
            <w:vMerge/>
          </w:tcPr>
          <w:p w14:paraId="553C124A" w14:textId="77777777" w:rsidR="00664D27" w:rsidRPr="00E7337C" w:rsidRDefault="00664D27" w:rsidP="00895944">
            <w:pPr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842" w:type="dxa"/>
            <w:gridSpan w:val="2"/>
          </w:tcPr>
          <w:p w14:paraId="7C96904C" w14:textId="7E9E6E72" w:rsidR="00664D27" w:rsidRPr="00E7337C" w:rsidRDefault="000063D5" w:rsidP="00686AC9">
            <w:pPr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664D27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4172,15 |</w:t>
            </w:r>
          </w:p>
        </w:tc>
      </w:tr>
    </w:tbl>
    <w:p w14:paraId="7CD39DA3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8BE74DF" w14:textId="77777777" w:rsidR="001548C8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7v</w:t>
      </w:r>
      <w:r w:rsidR="001548C8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609E86DB" w14:textId="77777777" w:rsidR="001548C8" w:rsidRPr="00014353" w:rsidRDefault="001548C8" w:rsidP="001548C8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7592BE5E" w14:textId="77777777" w:rsidR="001548C8" w:rsidRPr="001548C8" w:rsidRDefault="001548C8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5D53639C" w14:textId="355E1347" w:rsidR="00664D27" w:rsidRPr="001548C8" w:rsidRDefault="001548C8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548C8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/ </w:t>
      </w:r>
      <w:r w:rsidR="00664D27" w:rsidRPr="001548C8">
        <w:rPr>
          <w:rFonts w:ascii="Times New Roman" w:eastAsia="Calibri" w:hAnsi="Times New Roman" w:cs="Times New Roman"/>
          <w:sz w:val="24"/>
          <w:szCs w:val="24"/>
          <w:lang w:val="nl-BE"/>
        </w:rPr>
        <w:t>88r /</w:t>
      </w:r>
    </w:p>
    <w:p w14:paraId="0E1BFB21" w14:textId="77777777" w:rsidR="001548C8" w:rsidRPr="00014353" w:rsidRDefault="001548C8" w:rsidP="001548C8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63213900" w14:textId="6DC8FEA1" w:rsidR="00664D27" w:rsidRPr="001548C8" w:rsidRDefault="00664D27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  <w:lang w:val="nl-BE"/>
        </w:rPr>
      </w:pPr>
    </w:p>
    <w:p w14:paraId="0C94B355" w14:textId="77777777" w:rsidR="00664D27" w:rsidRPr="001548C8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3FB080CC" w14:textId="22E1CAE9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88v</w:t>
      </w:r>
      <w:r w:rsidR="00092474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7149DF6F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ta delle artiglierie | della nave Santa Giustina |</w:t>
      </w:r>
    </w:p>
    <w:p w14:paraId="3A0D908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sa | </w:t>
      </w:r>
    </w:p>
    <w:p w14:paraId="356F2200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01 | </w:t>
      </w:r>
    </w:p>
    <w:p w14:paraId="03783D5C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6D6A05B" w14:textId="77777777" w:rsidR="00664D27" w:rsidRPr="00E7337C" w:rsidRDefault="00664D27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9417068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62D283CB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8</w:t>
      </w:r>
    </w:p>
    <w:p w14:paraId="4117008D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maggio 1620, L’Aia (cc. 90r-93v)</w:t>
      </w:r>
    </w:p>
    <w:p w14:paraId="2A7CFA17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793082B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0r /</w:t>
      </w:r>
    </w:p>
    <w:p w14:paraId="7EAD1BDB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52129047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2 fin 203 | </w:t>
      </w:r>
    </w:p>
    <w:p w14:paraId="2D35C70A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3219CE8" w14:textId="1415293E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</w:t>
      </w:r>
      <w:r w:rsidR="00D856E6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incipe |</w:t>
      </w:r>
    </w:p>
    <w:p w14:paraId="3B8D34B1" w14:textId="07D967CA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portionevoli del vassello Li tre </w:t>
      </w:r>
      <w:r w:rsidR="001F5A32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>e quello dei dodici abbruggiatose | l’anno passato in golfo doppo haver tacciuto per molte settimane, | hanno di nuovo rinovati gl’ufficii per esser sodisfatti nella loro | pretensione del pagamento di esso tanto appresso l’amiralità | di Roterdam da chi sono stati noleggiati, che colli signori Stati | Generali; et havendo premu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to con questi principalmente 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lenze sue | risolverono di far venir a loro alcuni deputati di quel Collegio, | per intender come passava il negotio. Doppo haverne | discorso li mandorono a me (dicendo essi deputati) per interce-|der d’entrar meco in communicatione sopra tal affare, | usando a tal fine diversi concetti. A’ quali andai rispondendo | con quelle ragioni, che havevo havute dalla Serenità vostra et dall’|eccellentissimo signor procurator Veniero, et che ’l discorso m’andò sumministrando | fermandomi in fine sopra quello, che allhora mi sovene essermi | stato scritto da lei in lettere de’ 18 del mese d’ottobre | dell’anno passato, che ogni ragione voleva, che le pretensioni | loro fossero portate costì. A questo punto mi dissero, che li | portionevoli non se n’haverebbono contentato, perché bastava | loro haver da far con l’Amiralità, che li haveva assicurati | del suo, et che non haverebbono voluto correr a Venetia, | et in fine dissero che se 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es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oluto veder le sue | ragioni, et li suoi attestati, che mi haverebbono messe in | mano tutte le scritture. | Dissi, che a me non toccava entrar | in questo; ma che se gl’interessati volevano qualche | </w:t>
      </w:r>
    </w:p>
    <w:p w14:paraId="332B3DED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0v /</w:t>
      </w:r>
    </w:p>
    <w:p w14:paraId="1CF36C7D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sa potevano far constar a Venetia la loro pretensione | ma che non vedevo ragione per essi mentre asseverantemente l’eccellentissimo | Veniero m’haveva scritto haver licentiato il detto vassello, et | l’illustrissimo signor commissario Morosini mi scrisse lo stesso col mandarmi | il rolo de’ marinari, et il conto del Capitano già stabilito. Non | potendo detti signori tirar altro da me mi dissero, che haverebbono | fatto raporto. Ma perché non mi parve, che questo bastasse | per sostenimento della publica ragione andai il giorno stesso | da tre o quattro di questi signori, et dal Presidente in particolare | ad informarli del stato dell’affare, dell’invalidità della | pretensione, et colle lettere dell’eccellentissimo signor Generale procurai | che capissero, che non poteva esser altrimenti se non che ’l vassello | fosse stato licentiato. | </w:t>
      </w:r>
    </w:p>
    <w:p w14:paraId="4195C483" w14:textId="7B3E0A8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ornorono li deputati il giorno seguente pur per tentarmi, ch’io | entrassi in communicatione, et io fermandomi nei medesimi concetti | mostrai meravigliarmi, che si mettesse in dubio cosa tanto chiara | et palese all’armata tutta. Finalmente dissero che questi mer-|canti non haverebbono certo condesceso a portare le cose sue | a Venetia; ma che pensavano, che haverebbono chiamati | in giustitia il magistrato dell’Amiralità per esser sodisfa[t]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89"/>
      </w:r>
      <w:r w:rsidRPr="00E7337C">
        <w:rPr>
          <w:rFonts w:ascii="Times New Roman" w:eastAsia="Calibri" w:hAnsi="Times New Roman" w:cs="Times New Roman"/>
          <w:sz w:val="24"/>
          <w:szCs w:val="24"/>
        </w:rPr>
        <w:t>, | et ch’io in virtù dell’obligatione che mandai alla Serenità vostra | et ella me l’inviò ratificata con sue lettere de’ 4 maggio | 1618. Ero tenuto di condescender alle risolutioni delli signori | Stati se qualche differenza nasceva tra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A3646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legi | </w:t>
      </w:r>
    </w:p>
    <w:p w14:paraId="29A0ABE9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91r / </w:t>
      </w:r>
    </w:p>
    <w:p w14:paraId="13EFC6B7" w14:textId="7EB529F8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’Amiralità, et me per quello concernesse l’equipaggio dei | vasselli, o altra dipendenza. Io dissi, che mi raccordavo | molto bene della scrittura, ma che non vedevo, che potesse | militar in ess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’accidente presente; et andai divertendo, | et abatendo quanto puoti il fondamento; in tanto che non | partirono da me, che colla prima risposta. Io pur di | nuovo mi trovai col Presidente, et gli dissi che si mirasse | bene di non intraprender il fare o scriver cosa che potesse | apportar dispiacere, et ch’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ro tutto dovere | di metter in contesa lo scriver, et l’assersione di tanto, et | così grave rappresentante publico, et dell’illustrissimo signor Commissario | che sarebbe anco mostrar poca fede nel resto; che | se volevano entrar in 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>più chiaro del negotio, che l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| Stati facessero chiamar a loro il capitan Glaudio Martino | che fu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lla sua compagnia sopra lo stesso vassello, ch’egli | stesso haverebbe attestato, che tre, o quattro giorni innanti | che si abbruciasse erano state levate le sue genti, et quello che | portò l’ordine disse, che detto vassello con altri quattro | era stato licentiato, et doveva andar in Holanda, et per | questo si levava la soldatesca. Restò il Presidente, et disse | è v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he non deve esser messo in dubio quello, | che scrive l’eccellentissimo signor Generale; ma bisogna che diamo sodis-|fattione a costoro che ci dimandano di voler essere sollevati | mostrando attestationi in contrario, et sono tutto ’l giorno | </w:t>
      </w:r>
    </w:p>
    <w:p w14:paraId="70A70F61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1v /</w:t>
      </w:r>
    </w:p>
    <w:p w14:paraId="5405DF38" w14:textId="07180B0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ppresso di noi. Scriveremo, et manderemo a sua Serenità le loro | ragioni, et sentiremo quello che dirà di più la serenissima Republica | di quello che voi ci havete</w:t>
      </w:r>
      <w:r w:rsidR="00854700" w:rsidRPr="00E7337C">
        <w:rPr>
          <w:rFonts w:ascii="Times New Roman" w:eastAsia="Calibri" w:hAnsi="Times New Roman" w:cs="Times New Roman"/>
          <w:sz w:val="24"/>
          <w:szCs w:val="24"/>
        </w:rPr>
        <w:t xml:space="preserve"> detto. A me fecero offerta li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 | dell’Amiralità per nome dei Stati, che mi haverebbono date | le dette scritture</w:t>
      </w:r>
      <w:r w:rsidR="00FE01E6" w:rsidRPr="00E7337C">
        <w:rPr>
          <w:rFonts w:ascii="Times New Roman" w:eastAsia="Calibri" w:hAnsi="Times New Roman" w:cs="Times New Roman"/>
          <w:sz w:val="24"/>
          <w:szCs w:val="24"/>
        </w:rPr>
        <w:t>, i</w:t>
      </w:r>
      <w:r w:rsidRPr="00E7337C">
        <w:rPr>
          <w:rFonts w:ascii="Times New Roman" w:eastAsia="Calibri" w:hAnsi="Times New Roman" w:cs="Times New Roman"/>
          <w:sz w:val="24"/>
          <w:szCs w:val="24"/>
        </w:rPr>
        <w:t>o replicai, che non volevo</w:t>
      </w:r>
      <w:r w:rsidR="000F09F0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2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gliar cosa | alcuna perché non havevo che fare, et a me bastava | quanto havevo detto. Non ho dubio che manderanno | dette scritture</w:t>
      </w:r>
      <w:r w:rsidR="00FE01E6" w:rsidRPr="00E7337C">
        <w:rPr>
          <w:rFonts w:ascii="Times New Roman" w:eastAsia="Calibri" w:hAnsi="Times New Roman" w:cs="Times New Roman"/>
          <w:sz w:val="24"/>
          <w:szCs w:val="24"/>
        </w:rPr>
        <w:t>, p</w:t>
      </w:r>
      <w:r w:rsidRPr="00E7337C">
        <w:rPr>
          <w:rFonts w:ascii="Times New Roman" w:eastAsia="Calibri" w:hAnsi="Times New Roman" w:cs="Times New Roman"/>
          <w:sz w:val="24"/>
          <w:szCs w:val="24"/>
        </w:rPr>
        <w:t>uò all’incontro la Serenità vostra far far un’auten-|tica, et chiara attestatione della licenza data del giorno | di essa, come et in qual maniera, il che si potrà cavar | dai libri dell’illustrissimo signor Commissario, o altrimenti</w:t>
      </w:r>
      <w:r w:rsidR="00FE01E6" w:rsidRPr="00E7337C">
        <w:rPr>
          <w:rFonts w:ascii="Times New Roman" w:eastAsia="Calibri" w:hAnsi="Times New Roman" w:cs="Times New Roman"/>
          <w:sz w:val="24"/>
          <w:szCs w:val="24"/>
        </w:rPr>
        <w:t>; p</w:t>
      </w:r>
      <w:r w:rsidRPr="00E7337C">
        <w:rPr>
          <w:rFonts w:ascii="Times New Roman" w:eastAsia="Calibri" w:hAnsi="Times New Roman" w:cs="Times New Roman"/>
          <w:sz w:val="24"/>
          <w:szCs w:val="24"/>
        </w:rPr>
        <w:t>erché | al presente li mercanti si fanno forti in questo, che doppo | dettogli che sarebbon licentiati sono stati commandati | di andar a Corfù con l’altre quattro navi per haver là | li loro dispacci, et che anco erano stati ripresi in servitio | per altre quattro o sei settimane, et che in questo men[t]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uccesse l’accidente dell’incendio. Sono sicuro, che vostra Serenità | haverà molti particolari sicuri, et molte attestationi con che | potrò del tutto abbatter le pretensioni di detti interessati | fondate sopra l’assersione de’ matelotti, et officiali a | creder mio della propria, et dell’altre navi, che Dio sa come | sono fedeli. | </w:t>
      </w:r>
    </w:p>
    <w:p w14:paraId="00513F3D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imai bene di parlar al signor principe Mauritio di questo affare | et hebbi buona occasione di far l’ufficio seco in questa | </w:t>
      </w:r>
    </w:p>
    <w:p w14:paraId="47F3BD1C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2r /</w:t>
      </w:r>
    </w:p>
    <w:p w14:paraId="6CAAAC9E" w14:textId="4022302B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sa della Serenità vostra sendosi compiacciuta l’Eccellenza sua di honorarla | et honora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r me humilissimo ministro de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 venendo con | cortesissimo affetto ad augurarmi il buon ingresso in essa. Et | l’informai di tutto. Vostra Serenità doverà aspettare ciò che | vorranno dir colla lettera loro li signori Stati, et io attenderò | da lei quello, che doverò risponder, et operare. | </w:t>
      </w:r>
    </w:p>
    <w:p w14:paraId="6AAD22A1" w14:textId="73B13A06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Amsterdam si vanno pagando alli matelotti, alle vede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| orfa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7"/>
      </w:r>
      <w:r w:rsidRPr="00E7337C">
        <w:rPr>
          <w:rFonts w:ascii="Times New Roman" w:eastAsia="Calibri" w:hAnsi="Times New Roman" w:cs="Times New Roman"/>
          <w:sz w:val="24"/>
          <w:szCs w:val="24"/>
        </w:rPr>
        <w:t>; et parenti dei morti li loro resti. Si fa | in un istesso tempo dalle Amiralità la liquidatione | dei conti alli patroni dei vasselli, et come per l’innanti | non hanno voluto gl’interessati nell’abbrucciato pigliar | alcuna cosa di doi mesi di resto, dicevano per non pregiu-|dicarsi; così hora mi hanno instato di haver detti | doi mesi; et io h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rlato ai detti deputati | di Rotteram perché siano fatti li loro conti liquidi, et | chiari. Ho fat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2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ttere di cambio di ducati 12 mila a Calandrini, et compagni sotto | li 10 per l’occorrenze de’ resti de’ noli, et altri pagamenti. Gratie etc.</w:t>
      </w:r>
      <w:r w:rsidR="00C63A54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F1676A6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BD270F4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2 maggio 1620 |</w:t>
      </w:r>
    </w:p>
    <w:p w14:paraId="034438C1" w14:textId="31F57228" w:rsidR="00664D27" w:rsidRPr="00E7337C" w:rsidRDefault="0023187B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 xml:space="preserve">i vostra Serenità | </w:t>
      </w:r>
    </w:p>
    <w:p w14:paraId="6B41FE2E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5DC12226" w14:textId="77777777" w:rsidR="00664D27" w:rsidRPr="001877D7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 </w:t>
      </w:r>
    </w:p>
    <w:p w14:paraId="5547EABD" w14:textId="77777777" w:rsidR="00664D27" w:rsidRPr="001877D7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D982CE0" w14:textId="77777777" w:rsidR="001548C8" w:rsidRPr="001877D7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92v</w:t>
      </w:r>
      <w:r w:rsidR="001548C8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57C298DB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522882F9" w14:textId="77777777" w:rsidR="001548C8" w:rsidRPr="001877D7" w:rsidRDefault="001548C8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30533D2" w14:textId="75C2320F" w:rsidR="00664D27" w:rsidRPr="001877D7" w:rsidRDefault="001548C8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664D27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93r /</w:t>
      </w:r>
    </w:p>
    <w:p w14:paraId="35A07392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39A1CCFE" w14:textId="128C90EC" w:rsidR="00664D27" w:rsidRPr="001548C8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0F41ED9D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F45627E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3v /</w:t>
      </w:r>
    </w:p>
    <w:p w14:paraId="53E08065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6AA8FDC" w14:textId="07B1CC08" w:rsidR="00664D27" w:rsidRPr="00E7337C" w:rsidRDefault="004B1D4D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385DDDB6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2 fin 203 | </w:t>
      </w:r>
    </w:p>
    <w:p w14:paraId="040F7373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FCCBE92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4CB7BEEE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0248CC6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5395960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3vC /</w:t>
      </w:r>
    </w:p>
    <w:p w14:paraId="1426A2BA" w14:textId="77777777" w:rsidR="00664D27" w:rsidRPr="00E7337C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2 maggio 1620 ricevute 27 detto | </w:t>
      </w:r>
    </w:p>
    <w:p w14:paraId="293D6DCC" w14:textId="705654A0" w:rsidR="00664D27" w:rsidRPr="00463208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Aia</w:t>
      </w:r>
      <w:r w:rsidR="00E955B2"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202 | </w:t>
      </w:r>
    </w:p>
    <w:p w14:paraId="34A9F5BD" w14:textId="77777777" w:rsidR="00664D27" w:rsidRPr="00463208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7452A33" w14:textId="77777777" w:rsidR="00664D27" w:rsidRPr="00463208" w:rsidRDefault="00664D27" w:rsidP="00895944">
      <w:pPr>
        <w:tabs>
          <w:tab w:val="left" w:pos="657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| </w:t>
      </w:r>
    </w:p>
    <w:p w14:paraId="3370DEDD" w14:textId="77777777" w:rsidR="00664D27" w:rsidRPr="00463208" w:rsidRDefault="00664D27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314AE339" w14:textId="77777777" w:rsidR="00041FE9" w:rsidRPr="00463208" w:rsidRDefault="00041FE9" w:rsidP="00041FE9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0C229330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29</w:t>
      </w:r>
    </w:p>
    <w:p w14:paraId="2575562E" w14:textId="2B23F23A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maggio 1620, L’Aia (cc. 94r-95</w:t>
      </w:r>
      <w:r w:rsidR="004B1D4D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2177EFF7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13D94A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4r /</w:t>
      </w:r>
    </w:p>
    <w:p w14:paraId="027B72F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4F5B04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3 comincia 202 | </w:t>
      </w:r>
    </w:p>
    <w:p w14:paraId="7078E2D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8A27E4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3CD2A070" w14:textId="77358943" w:rsidR="00664D27" w:rsidRPr="00E7337C" w:rsidRDefault="009502D9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la convocatione dei s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 xml:space="preserve">tati di Gheldria sua Eccellenza pensa | di transferirsi in quella parte per aiutar a consultar delli | affari attinenti alla medesima Provincia, et al general del | Paese ancora nella presente congiontura de’ tempi. | </w:t>
      </w:r>
    </w:p>
    <w:p w14:paraId="7761C93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tava ancor hieri irresoluta la sua partenza parendo che | non potesse risolversi a far questo viaggio per non absen-|tarsi da canto li signori Stati colla voce, che continua | delle levate di cavallaria, et infanteria dalla parte delli | arciduchi, che pur si conferma che sarà di doi milla | cavalli, di doi reggimenti alemani, et di doi milla quattro-|cento valoni ques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tto sei capitani tolti fuori dai reggimenti | che al presente sono in piedi. È vero che ancor non si | sente, che si muovino: in ogni modo non lasciano li signori | Stati di esser 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la Camera di sua Eccellenza, o ella nella | loro assemblea per consultar quello che si doverà fare. | </w:t>
      </w:r>
    </w:p>
    <w:p w14:paraId="7D705B3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vorrebbono correr a furia a far levate fin tanto | che non vedino il principio di là. Qui non faranno | altro che dar ordine, et danaro a’ capitani in piedi | per augumentar le compagnie, et così si promettono | di accrescer l’essercito di sei over ottomilla combattenti | di più. | </w:t>
      </w:r>
    </w:p>
    <w:p w14:paraId="5A67C43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Francesi sono quelli, che malamente pensano di poterlo | fare ne’ presenti disgusti della Francia contra questa | Republica dubitando, che sua Maestà non vorrà permetterglielo. | </w:t>
      </w:r>
    </w:p>
    <w:p w14:paraId="59DF423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4v /</w:t>
      </w:r>
    </w:p>
    <w:p w14:paraId="64FC998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pagate al presente le compagnie francesi dalli signori Stati, | et sua Maestà da quattr’anni in qua non spende un quattrino | di modo che sono di sotto li Stati di più di 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illiona | et mezo di fiorini. | </w:t>
      </w:r>
    </w:p>
    <w:p w14:paraId="499A2CC0" w14:textId="5403C19A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 parte il signor principe Mauritio si va credendo, che sendo in | Frisia il conte Guglielmo il fratello di lui conte Ernesto Casimiro | governator di Utrechet verrà qui per esser assistente a tutto | quello potesse occorrer, poiché il principe Henrico anderà | in Gheldria col fratello. Esso conte Ernesto fu qui | avanti hieri venu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diligenza, et mentre pensavo | questa mattina andargli a restituir la visita, send’egli | hieri stato a me, lo ho trovato partito per Utrecht, | dicono per dar buoni ordini in quella piazza, et ritor-|narsene subito qui, se altro accidente non lo ritiene. | </w:t>
      </w:r>
    </w:p>
    <w:p w14:paraId="3AB3ACC0" w14:textId="5CFB437C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Gheldria tra l’altre cose si stabilirà, et concerterà l’aggrega-|tione alli capitoli della Compagnia dell’Indie Occid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en-|tali tanto faranno l’altre 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ovincie ancora, che | aspetteranno alla propria loro redutione. Copia della | capitulatione non si è havuta sendo stato vietato | che si vegga sino che non sarà del tutto terminata | et conclusa. | </w:t>
      </w:r>
    </w:p>
    <w:p w14:paraId="19F703EA" w14:textId="6C4D0F40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’</w:t>
      </w:r>
      <w:r w:rsidR="00C63A54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05"/>
      </w:r>
      <w:r w:rsidRPr="00E7337C">
        <w:rPr>
          <w:rFonts w:ascii="Times New Roman" w:eastAsia="Calibri" w:hAnsi="Times New Roman" w:cs="Times New Roman"/>
          <w:sz w:val="24"/>
          <w:szCs w:val="24"/>
        </w:rPr>
        <w:t>signor ambasciator Arsen destinato per costì per gl’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ltimi | avvisi di Colonia si congietura, che a quest’hora | sia passato Heidelbergh, et forse sia hora in quello | </w:t>
      </w:r>
    </w:p>
    <w:p w14:paraId="345DEA6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5r /</w:t>
      </w:r>
    </w:p>
    <w:p w14:paraId="11F5FBF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Witembergh. A proposito di lui non lascierò di | significar alla Serenità vostra quello che m’è stato detto dal | Presidente della passata settimana. Disse che si erano | accorti, che si era fatto errore di non haver meco stabi-|lito un giorno preciso della partenza per qua dell’|Ambasciator straordinario d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vostra Serenità da Venetia, et del loro per costi. | Poi dimandò s’era ancora eletto. Dissi, che non sapevo | et compresi, che volse inferire, che si vorrebbe che | venisse in un istesso tempo; et io so bene dico, che | presupongo, che non ritarderà: in ogni modo porto | il rispetto della stagione passata molto innanti. | </w:t>
      </w:r>
    </w:p>
    <w:p w14:paraId="24D0BD7A" w14:textId="386D59D0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È stato impresso in questo luoco un certo libretto inti-|tolato Discorso, et considerationi per le quali le tre | leghe de’ Grisoni sono stati mossi a non admetter | alcun ambasciator di qual si sia principe nelle loro terre | et giuridittioni. Parla particolarmente delli ambasciatori di | Francia con poco rispetto, et della Francia stessa, come | mi viene detto: onde pervenuto alla notitia di | monsignor di Maurier n’ha fatta querela grande, et li | signori Stati hanno commandata la sopresione con pena | di vender il detto libro. È in lingua francese. Se | l’hav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erò lo tradurò per quelli de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 che havessero | curiosità di vederlo. | </w:t>
      </w:r>
    </w:p>
    <w:p w14:paraId="7701BD5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ggiunte saranno le replicate n° 200, et 201. Gratie etc. |</w:t>
      </w:r>
    </w:p>
    <w:p w14:paraId="18CACD5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735392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2 maggio 1620 | </w:t>
      </w:r>
    </w:p>
    <w:p w14:paraId="0FDF961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0F8DDE47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50950F2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017412D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D0334E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5v /</w:t>
      </w:r>
    </w:p>
    <w:p w14:paraId="5F11F66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4F26F3A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45F5CB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3 comincia | 202 | </w:t>
      </w:r>
    </w:p>
    <w:p w14:paraId="7975822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C0F9EB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6E4885F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F47D9A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2769B3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5vC /</w:t>
      </w:r>
    </w:p>
    <w:p w14:paraId="0B2E4177" w14:textId="349D682B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maggio 1620 ricevute 2</w:t>
      </w:r>
      <w:r w:rsidR="004B588C" w:rsidRPr="00E7337C">
        <w:rPr>
          <w:rFonts w:ascii="Times New Roman" w:eastAsia="Calibri" w:hAnsi="Times New Roman" w:cs="Times New Roman"/>
          <w:sz w:val="24"/>
          <w:szCs w:val="24"/>
        </w:rPr>
        <w:t>7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tto | </w:t>
      </w:r>
    </w:p>
    <w:p w14:paraId="08921E97" w14:textId="3AF97231" w:rsidR="00664D27" w:rsidRPr="00463208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Aia</w:t>
      </w:r>
      <w:r w:rsidR="00E955B2"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203 | </w:t>
      </w:r>
    </w:p>
    <w:p w14:paraId="195997BA" w14:textId="77777777" w:rsidR="004B1D4D" w:rsidRPr="00463208" w:rsidRDefault="004B1D4D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8AC4EB6" w14:textId="77777777" w:rsidR="00664D27" w:rsidRPr="00463208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| </w:t>
      </w:r>
    </w:p>
    <w:p w14:paraId="35547D60" w14:textId="77777777" w:rsidR="00664D27" w:rsidRPr="00463208" w:rsidRDefault="00664D27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4225094D" w14:textId="77777777" w:rsidR="00041FE9" w:rsidRPr="00463208" w:rsidRDefault="00041FE9" w:rsidP="00041FE9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055A9CE0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0</w:t>
      </w:r>
    </w:p>
    <w:p w14:paraId="0040FE6B" w14:textId="1D1E7E9C" w:rsidR="00664D27" w:rsidRPr="00E7337C" w:rsidRDefault="00664D27" w:rsidP="00895944">
      <w:pPr>
        <w:tabs>
          <w:tab w:val="center" w:pos="4816"/>
          <w:tab w:val="left" w:pos="7010"/>
        </w:tabs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9 maggio 1620, L’Aia (cc. 96r-99v)</w:t>
      </w:r>
    </w:p>
    <w:p w14:paraId="586CF57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711783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6r /</w:t>
      </w:r>
    </w:p>
    <w:p w14:paraId="243F02F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060D3A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4 fino 205 | </w:t>
      </w:r>
    </w:p>
    <w:p w14:paraId="3DA3BFE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E05B06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B4DFF38" w14:textId="721776B5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l passato ordinario non mi pervenero lettere della Serenità vostra et | l’ultimo, che arrivò venerdì notte me ne portò cinque mani | quattro de’ 30 del passato, et uno de primo dello stante. Io sono | in più maniere consolato da lei tanto colla sodisfattione, | che mostra ricever dal mio debolissimo servitio con parole | proprie per infiammar chi ardentemente le serve, quanto | per gl’effetti manifesti, che aggiunge dell’immensa benignità, | et munificenza sua verso di me. L’accrescimento di scudi | cinquanta per mese di salario, che ha dato ad altri secretarii | residenti concesso anco a me è stato per un sollevo gran-|dissimo alle mie necessità; et proprio per sostenere con più | decoro, et riputatione questa mia carica per il resto | del tempo, che doverò fermarmi qui. Io per le gras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7"/>
      </w:r>
      <w:r w:rsidRPr="00E7337C">
        <w:rPr>
          <w:rFonts w:ascii="Times New Roman" w:eastAsia="Calibri" w:hAnsi="Times New Roman" w:cs="Times New Roman"/>
          <w:sz w:val="24"/>
          <w:szCs w:val="24"/>
        </w:rPr>
        <w:t>, | che le doverei render non posso supplir che con un riverente | silentio, certo in ogni modo che vostra Serenità resti già del tutto | sicura del continuato mio devoto riverente zelo verso il | servitio publico. A questo è pronta la volontà, concorrerà | ogni mio studio, et non vale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trimenti pregarò del | continuo Iddio per la conservatione, et grandezza di quella | serenissima Republ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ica, et per la prosperità de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. | </w:t>
      </w:r>
    </w:p>
    <w:p w14:paraId="0A44D4F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 mio passato dispaccio n° 202 et 203 che sarà qui aggiunto | in copia haverà la Serenità vostra inteso, che si proseguiva | il pagamento de’ matelotti delle restanti navi, et hora | si vanno anco facendo li conti de’ partionevoli dei vasselli | </w:t>
      </w:r>
    </w:p>
    <w:p w14:paraId="0DAB0ED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6v /</w:t>
      </w:r>
    </w:p>
    <w:p w14:paraId="7664A198" w14:textId="5DE2B202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particolarmente dei capitani. Voglio creder, che si termineranno | ben presto tutti per poter mandarne il di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stinto delle navi | a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 in conformità del loro commandamento; altrimenti | al presente li manderei cosa imperfetta: tuttavia se così | verranno non mancarò di mandar tutto quello, che haverò | di liquido, et reale pagato per noleggio di navi, et esbor-|sato alle Amiralità. Et aspetterò suo nuovo commando | se così vorranno. | </w:t>
      </w:r>
    </w:p>
    <w:p w14:paraId="0D98487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in qui non ho veduto, che doppo ’l viaggio già fatto potesse | la presenza mia esser fruttuosa; anzi stimandola nel | concorso de pretensioni più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osto altrimenti mi sono | astenuto; ben quando vedi la necessità, et non haver ad | incontrar impertinenz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mancarò d’andar in ogni luoco. | </w:t>
      </w:r>
    </w:p>
    <w:p w14:paraId="2620EE00" w14:textId="6A4BEAA8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ieri mandai alla buona ventura duoi luocotenenti, che a nome | anco degl’altri doi delle quattro navi di Northolandia | mi venero a far instanza di haver tanto quanto quelli | d’Amsterdam, et Roterdam, che sono otto</w:t>
      </w:r>
      <w:r w:rsidR="00CB672D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orini di più | per uno per mese, et con maniera assai dura facevano | l’instanza col fondamento solo, che dovevano haver | quanto gl’altri; et io con altrettanta patienza soffe-|rendo l’imperfettione procurai di renderli capaci dell’|insusistenza della dimanda. Partirono; ma non contenti. | Non so se ritorneranno. Intanto scriverò a Encusen a | quei signori, che me li hanno rimessi non intendendo di pagar | </w:t>
      </w:r>
    </w:p>
    <w:p w14:paraId="585737A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7r /</w:t>
      </w:r>
    </w:p>
    <w:p w14:paraId="24FE468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il promesso, et accordato. | </w:t>
      </w:r>
    </w:p>
    <w:p w14:paraId="49E55CFF" w14:textId="0C681841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quelli della nave abbrucciata, che mostrorono desiderar di | haver il suo resto de’ noli; se ben fin la settimana | passata aspettavo la liquidatione non l’ho però havuta; | non so perché: </w:t>
      </w:r>
      <w:r w:rsidR="00C47A31" w:rsidRPr="00E7337C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do pensando,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he possino essersi pentiti | di haver fatta l’instanza, et che s’arrestino a non | voler toccar denaro, pensando pregiudicarsi nel resto | delle loro pretensioni. Havevano formato concetto in | sé stessi, et l’hanno publicato in Amsterdam, che li signori | Stati haverebbono sententiato, che vostra Serenità fosse tenut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a | pagare. Ho inteso, che sue 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lenze hanno scritto alla Serenità vostra | ma io ho stimato bene non pigliar altra notitia; ma | lasciar, che corri così l’affare, et sin tanto, che da lei | sia veduto ciò che segue, et a me sia somministr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quel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che stimerà proprio, et di suo servitio. | </w:t>
      </w:r>
    </w:p>
    <w:p w14:paraId="7F2D914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i signori Stati è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pitato l’avviso della risolutione di | vostra Serenità di elegger ambasciator estraordinario per qua. Col prossimo | ordinario aspettano la nominatione, et quando doverà | esser la sua partenza; mostrando alcuni di pro-|mettersi, ch’ella debba seguir ben presto; come anco | che detto estraordinario porti il senso di lei se vuole | ambasciatore per ordinaria residenza reciproca, havendo | anco cavato, et così il signor Ambasciator inglese, che altrimenti la | risolutione è d’aspettar o il ritorno dell’Arsen, o suoi | </w:t>
      </w:r>
    </w:p>
    <w:p w14:paraId="122C420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7v /</w:t>
      </w:r>
    </w:p>
    <w:p w14:paraId="46EE584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vvisi, se ’l moto però non venisse tale da lei, come mi disse il | medesimo signor Ambasciatore haver tirato da alcuno di questi signori, che | facend’ella presentemente elettione di ambasciator ordinario concorreb-|bono facilmente a corrisponder coll’elettione del loro: parendo | al loro rispetto, che basti, che habbino fatta elettione dell’|estraordinario. Volendo come mi ha detto alcuno regolarsi, et confor-|marsi in questo particolare col senso, et mente di lei. | </w:t>
      </w:r>
    </w:p>
    <w:p w14:paraId="40BD125A" w14:textId="5E7E4E60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ieri fui all’audienz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a per ringratiar come feci sue 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delle commis-|sioni date al loro ambasciatore a Constantinopoli di favorir li negotii, et | interessi di vostra Serenità. L’ufficio fu portato da me in conformità | del suo commento; fu aggradito: et mi fu attestato con | parole molto piene, che questa Republica sarà sempre pronta a | dar ogni maggior segno della continuata, et più stretta | buona amicitia, et corrispondenza, che vogliono passare con lei | et per consequente, che s’impiegaranno sempre per il bene | et servitio di quel serenissimo Stato. | </w:t>
      </w:r>
    </w:p>
    <w:p w14:paraId="3075E4E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a copia della lettera scritta per parte del re della Gran | Bretagna al suo ambasciator a Constantinopoli nel medesimo proposito mi | valerò a tempo, et luoco con quella riserva, ch’è stato | proprio, che sia stata detata da lei alla mia debolezza. | </w:t>
      </w:r>
    </w:p>
    <w:p w14:paraId="35DA71F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anto è successo all’eccellentissimo signor ambasciator Lando in Inghilterra non ho | inteso qui a dir moto. Manco questo signor ambasciator Carleton | sendomi venu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visitar domenica passata; et io sendo stato | seco doppo non me n’ha tocca parola. Starò attento et | </w:t>
      </w:r>
    </w:p>
    <w:p w14:paraId="1851FB1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8r /</w:t>
      </w:r>
    </w:p>
    <w:p w14:paraId="1C1AD20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 sentirò, che si parli haverò il riguardo, che si conviene | nel sostener la ragione, et la dignità publica. | </w:t>
      </w:r>
    </w:p>
    <w:p w14:paraId="4BF888F2" w14:textId="5ABC25C2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on mancarò d’informarmi de’ personaggi militari, tanto di | qua come dalla parte di Brabant, et tali che potessero | esser impiegati in servitio dalla Serenità vostra. All’illustrissimo signor </w:t>
      </w:r>
      <w:r w:rsidR="00DE5A95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avio | di Terraferma alla scrittura scrissi la passata settimana | con occasione di risponder ad un suo commento toccante un’|informatione, che desiderava del cavalier fra Lelio Bran-|caccio, che per haver soggetti vi voleva una sicurezza | et fermezza di continuato intrattenimento perché non volentieri | vogliono le genti lasciar un servitio certo per pigliarlo a | tempo con incontrar massime quelli di là iip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cto la | disgratia del Re, et fornita la condotta non esser sicuri | di maggior servitio. La ragione, che vostra Serenità mi somministrò | già nel trattato del Gomorini che chi serve bene è sicuro | di dover esser continuamente adoperato è buona; ma | l’imprimerla non è così facile: tuttavia se questa potrà | giovare sarà il punto primo con che si tratterà per | non interromper l’ordine inveterato tenuto dalla Serenità vostra | in simil condotte. Io vedrò di qua se vi fosse qualche | soggetto, et dalla parte de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erenissimi arciduchi darò la | cura al Pasini. Al quale per il negotio delle navi ho | mandato uno de miei servitori per haver l’informatione | che si ricerca dalla Serenità vostra; et io mi transferirò fino | </w:t>
      </w:r>
    </w:p>
    <w:p w14:paraId="18AA986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8v /</w:t>
      </w:r>
    </w:p>
    <w:p w14:paraId="63A5CE9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Dort una giornata di qua per abboccarmi seco, et intender | ogni particolare; et se potrò manderolo an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quest’ordinario; | se non sarà colla prima speditione. Gratie etc. | </w:t>
      </w:r>
    </w:p>
    <w:p w14:paraId="6AF30D2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94DA2D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9 maggio 1620 | </w:t>
      </w:r>
    </w:p>
    <w:p w14:paraId="026DA33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431B784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0FE1387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4E3F4E4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DAB8E2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9r /</w:t>
      </w:r>
    </w:p>
    <w:p w14:paraId="69785DA1" w14:textId="0FA88E54" w:rsidR="00664D27" w:rsidRPr="00E7337C" w:rsidRDefault="0009565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49ACDB0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75A965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9v /</w:t>
      </w:r>
    </w:p>
    <w:p w14:paraId="3945A347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F95AC5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4 fin 205 | </w:t>
      </w:r>
    </w:p>
    <w:p w14:paraId="6C006AE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711103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14A78C4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ABC92FE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F60245E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99vC /</w:t>
      </w:r>
    </w:p>
    <w:p w14:paraId="165FFB0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9 maggio 1620 ricevute 3 giugno | </w:t>
      </w:r>
    </w:p>
    <w:p w14:paraId="7B2CE219" w14:textId="4AD9191C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°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04 | </w:t>
      </w:r>
    </w:p>
    <w:p w14:paraId="03EAD4A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2EC5F4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ccusa ricevuta di lettere de’ 30 aprile | e primo maggio. | </w:t>
      </w:r>
    </w:p>
    <w:p w14:paraId="211046D8" w14:textId="77777777" w:rsidR="00664D27" w:rsidRPr="00463208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ngratia dell’acrescimento dei | cinquanta scudi concessili. 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| </w:t>
      </w:r>
    </w:p>
    <w:p w14:paraId="087A7F59" w14:textId="77777777" w:rsidR="00664D27" w:rsidRPr="00463208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E74399E" w14:textId="77777777" w:rsidR="00664D27" w:rsidRPr="00463208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| </w:t>
      </w:r>
    </w:p>
    <w:p w14:paraId="2BD35CC2" w14:textId="77777777" w:rsidR="00664D27" w:rsidRPr="00463208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669A49B4" w14:textId="77777777" w:rsidR="00664D27" w:rsidRPr="00463208" w:rsidRDefault="00664D27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161F1F37" w14:textId="77777777" w:rsidR="00041FE9" w:rsidRPr="00463208" w:rsidRDefault="00041FE9" w:rsidP="00041FE9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480A6651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1</w:t>
      </w:r>
    </w:p>
    <w:p w14:paraId="520408CB" w14:textId="23738D90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ab/>
        <w:t xml:space="preserve">19 maggio 1620, L’Aia (cc. 100r-101v, </w:t>
      </w:r>
      <w:r w:rsidR="007C1678" w:rsidRPr="00E7337C">
        <w:rPr>
          <w:rFonts w:ascii="Times New Roman" w:eastAsia="Calibri" w:hAnsi="Times New Roman" w:cs="Times New Roman"/>
          <w:sz w:val="24"/>
          <w:szCs w:val="24"/>
        </w:rPr>
        <w:t>10</w:t>
      </w:r>
      <w:r w:rsidR="00463208">
        <w:rPr>
          <w:rFonts w:ascii="Times New Roman" w:eastAsia="Calibri" w:hAnsi="Times New Roman" w:cs="Times New Roman"/>
          <w:sz w:val="24"/>
          <w:szCs w:val="24"/>
        </w:rPr>
        <w:t>8</w:t>
      </w:r>
      <w:r w:rsidR="007C1678" w:rsidRPr="00E7337C">
        <w:rPr>
          <w:rFonts w:ascii="Times New Roman" w:eastAsia="Calibri" w:hAnsi="Times New Roman" w:cs="Times New Roman"/>
          <w:sz w:val="24"/>
          <w:szCs w:val="24"/>
        </w:rPr>
        <w:t>r-</w:t>
      </w:r>
      <w:r w:rsidRPr="00E7337C">
        <w:rPr>
          <w:rFonts w:ascii="Times New Roman" w:eastAsia="Calibri" w:hAnsi="Times New Roman" w:cs="Times New Roman"/>
          <w:sz w:val="24"/>
          <w:szCs w:val="24"/>
        </w:rPr>
        <w:t>v)</w:t>
      </w:r>
    </w:p>
    <w:p w14:paraId="7FD225A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BFAF2E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0r /</w:t>
      </w:r>
    </w:p>
    <w:p w14:paraId="25443D3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5EE1A0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5 comincia | 204 | </w:t>
      </w:r>
    </w:p>
    <w:p w14:paraId="5A69B30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4069CC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CB9CB86" w14:textId="26D86083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sendosi assicurato il signor principe Mauritio, che sole voci | continuavano di levate, et non ancora effetto veruno se non | della nominatione de’ capi risolve di far il viaggio desti-|nato verso Gheldria. Lo</w:t>
      </w:r>
      <w:r w:rsidR="00E914A1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sitai prima del suo partire, | che mi disse, che sarebbe tornato fra dieci, o dodici gior-|ni; più, et meno, secondo, che havesse portata l’occa-|sione, et la necessità. In tanto non occorrendo cosa di | momento che lo chiami di qua passerà a Rees, ad | Emerich, et venirà in altre piazze frontiere della provincia | di Gheldria, et altre di questi Stati per veder se sono | munite, et se le fortificationi sono state fatte secondo | gl’ordini già dati dall’Eccellenza sua. | </w:t>
      </w:r>
    </w:p>
    <w:p w14:paraId="6EC19AD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nderà particolarmente a Breda, ove non è stato doppo la successione | a quella baronia morto il fratello, et parmi di cavare, | che si trattenirà ben fuori tre o quattro settimane. | </w:t>
      </w:r>
    </w:p>
    <w:p w14:paraId="145ED932" w14:textId="134B180D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del partir suo, che fu giovedì hebbe l’avviso del</w:t>
      </w:r>
      <w:r w:rsidR="00E914A1" w:rsidRPr="00E7337C">
        <w:rPr>
          <w:rFonts w:ascii="Times New Roman" w:eastAsia="Calibri" w:hAnsi="Times New Roman" w:cs="Times New Roman"/>
          <w:sz w:val="24"/>
          <w:szCs w:val="24"/>
        </w:rPr>
        <w:t>la | dichiarata successione al 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gno di Bohemia del Principe | nato in Praga al nuovo Re; cosa che le ha appor-|tato sommo contento; et ne restano contenti anco li | signori Stati vedendo che li Bohemi sono risoluti di far | quello che possono per dar ad intender alla casa d’Austria | che resta esclusa anco nelle speranze; et che habbino | così voluto incorraggiar il nuovo Re a mantenersi. | </w:t>
      </w:r>
    </w:p>
    <w:p w14:paraId="15BEFC9A" w14:textId="7C7053C8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’Ambascia</w:t>
      </w:r>
      <w:r w:rsidR="00B37E2A" w:rsidRPr="00E7337C">
        <w:rPr>
          <w:rFonts w:ascii="Times New Roman" w:eastAsia="Calibri" w:hAnsi="Times New Roman" w:cs="Times New Roman"/>
          <w:sz w:val="24"/>
          <w:szCs w:val="24"/>
        </w:rPr>
        <w:t xml:space="preserve">tor francese uno di questi del </w:t>
      </w:r>
      <w:r w:rsidR="00FB1C16" w:rsidRPr="00E7337C">
        <w:rPr>
          <w:rFonts w:ascii="Times New Roman" w:eastAsia="Calibri" w:hAnsi="Times New Roman" w:cs="Times New Roman"/>
          <w:sz w:val="24"/>
          <w:szCs w:val="24"/>
        </w:rPr>
        <w:t>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verno disse, che non | </w:t>
      </w:r>
    </w:p>
    <w:p w14:paraId="5AED649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0v /</w:t>
      </w:r>
    </w:p>
    <w:p w14:paraId="60386A4A" w14:textId="058F02B4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apeva quello che li ambasciatori di sua Maestà christianissima potessero fare per | agiustar, et trovar accommento alle cose poiché col levar la | corona di capo al re di Bohemia bisognava pensare, che | non poteva seguire, che non venisse anco lo stesso capo, rispose | l’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basciatore quando non si possi trovar temperamento il capo resterà | colla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ona; et una tregua sarà l’ultimo refugio a questo | affare godrà l’Imperator della pretensione; et il Re presente | del possesso. Quello che in effetto habbino gl’ambasciatori in com-|missione vostra Serenità lo deve sapere; io ho stimato bene accennar | questo tanto uscito dalla bocca di questo Ministro. | </w:t>
      </w:r>
    </w:p>
    <w:p w14:paraId="6F5281A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ndo qui aggiunta la lista, o nome de’ capi, et capitani della | cavallaria, et fanteria, che si doverà levare in Brabant. | Dico doverà levare perché ancor il Pasini non mi avvisa, | che si cominci. Questo solo mi dice con precedenti lettere | che questa nominatione era fatta ma non date patenti né | denari, et con l’ultimo ordinario aggiunge, ch’era stato | spedito corriero in Spagna per affrettar la risolutione, et | solicitar, che quanto prima sia mandato denaro. Ancorché | non habbi il marchese Spinola lasciato di far trattar in | Anversa con li mercanti genovesi, che esborsano la paga | di 130 mi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filippi per mese per le militie ordinarie, che hanno | accordato di avanzar una mesata, et dicono, che | con questa comparti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a li capitani; et si comincierà | a dar principio alle levate. | </w:t>
      </w:r>
    </w:p>
    <w:p w14:paraId="4B43FB2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1r /</w:t>
      </w:r>
    </w:p>
    <w:p w14:paraId="0A06857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rrivato in Brusseles il birago secretario del marchese | Spinola, che in sei giorni haveva fatto il viaggio partendo | di Milano, ma ancor non si era penetrato quello che portasse. | </w:t>
      </w:r>
    </w:p>
    <w:p w14:paraId="373A396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i signori non si muovono punto stano a sentire, et a veder il successo | per regolarsi secondo l’evento. | </w:t>
      </w:r>
    </w:p>
    <w:p w14:paraId="4FBA3B0E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oggi parte il terzo deputato verso Lubech, et Stadem sendo | già partiti gl’altri doi solecit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i dal secretario di quei di-|rettori ch’è venuto qui espresso perché questi assistino per | trovar ripiego alla mala intelligenza, che passa tra ’l re di | Danimarca, et quelli d’Hamburgh non tanto per quello che | scrissi in mie lettere de’ 21 del passato, quanto perché il medesimo | Re vedendo frustrata la gabella, che si riscuote per lui | allo stretto del Zont, et intendendo, che ’l marchese | di Brandemburgh fa un taglio di certo fiume, che passerà | in Polonia, et descenderà ad Hamburgh sull’Elba | ha sulla medesima riviera dell’Elba fatte montar tre navi | da guerra ben armate, et pretende là tirar quella | gabella, che altrimenti doveva per necessità havere nel | medesimo stretto del Zont. Dubitano questi deputati | incontrar delle difficoltà assai in accommodar le partite | offesi i popo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città particolari interessate in | quella giuridittione, et offesa la città d’Amburgh dallo | stes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 con lettere, la quale anco con altre non ha | lasciato di passar li segni contro quella Maestà. | </w:t>
      </w:r>
    </w:p>
    <w:p w14:paraId="367858D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1v /</w:t>
      </w:r>
    </w:p>
    <w:p w14:paraId="41F5C26B" w14:textId="24DE03D0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aggiunta sarà la traduttione di quella scrittura de’ Grisoni, | che riverentemente notificai esser qui stata data alla stampa, et | poi supressa. L’invio più tosto per abondare per la c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uriosità | di qualcheduna de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lenze vostre, che perché non mi assicuri, ch’el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’haver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uta. Parmi haver incontrato vitio in detta | scrittura per li tempi, poiché monsignor Giffier non fu in Paese | che del 1615; et tuttavia parla come vi fosse del 13 et 14 | ch’era a Turino; ma questo non importa mentre vi sia | la verità del fatto. Gratie etc. | </w:t>
      </w:r>
    </w:p>
    <w:p w14:paraId="0C305C3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64D64B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9 maggio 1620 | </w:t>
      </w:r>
    </w:p>
    <w:p w14:paraId="521CD08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367909B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 et devotissimo servitore | </w:t>
      </w:r>
    </w:p>
    <w:p w14:paraId="5C7755B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691F9D2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819F21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8r /</w:t>
      </w:r>
    </w:p>
    <w:p w14:paraId="46690E55" w14:textId="641AD149" w:rsidR="00664D27" w:rsidRPr="00E7337C" w:rsidRDefault="0009565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  <w:r w:rsidR="00664D27"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4757BE1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C24C284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8v /</w:t>
      </w:r>
    </w:p>
    <w:p w14:paraId="7946F7F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2A40A3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5A29868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 ° 205 comincia | 204 | </w:t>
      </w:r>
    </w:p>
    <w:p w14:paraId="061A9DA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61E8A0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i</w:t>
      </w:r>
    </w:p>
    <w:p w14:paraId="1CA2D6A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2E11E53E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7F9438D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8vC /</w:t>
      </w:r>
    </w:p>
    <w:p w14:paraId="745473B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9 maggio 1620 ricevute 3 giugno | </w:t>
      </w:r>
    </w:p>
    <w:p w14:paraId="66E8A3A0" w14:textId="01E219EF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°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205 | </w:t>
      </w:r>
    </w:p>
    <w:p w14:paraId="05DA111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9CF2CC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3BF66ED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2011A41" w14:textId="77777777" w:rsidR="00664D27" w:rsidRPr="00E7337C" w:rsidRDefault="00664D2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3FDADA3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2</w:t>
      </w:r>
    </w:p>
    <w:p w14:paraId="25FB048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ab/>
        <w:t>Allegato I al n. 31 (cc. 102r-103v)</w:t>
      </w:r>
    </w:p>
    <w:p w14:paraId="29EA9A3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82B3FF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/ 102r /</w:t>
      </w:r>
    </w:p>
    <w:p w14:paraId="1E42D17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all’Haia de’ 19 maggio 1620 n° 205 | </w:t>
      </w:r>
    </w:p>
    <w:p w14:paraId="046A5BB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F4CFF4C" w14:textId="48EF5235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</w:t>
      </w:r>
      <w:r w:rsidR="003E691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ltezza ha scielti per capi di 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uppe cadauna di | 500 cavalli corrazzieri. | </w:t>
      </w:r>
    </w:p>
    <w:p w14:paraId="72A57060" w14:textId="77777777" w:rsidR="00E7639D" w:rsidRPr="00E7337C" w:rsidRDefault="00E7639D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13"/>
        <w:gridCol w:w="5533"/>
      </w:tblGrid>
      <w:tr w:rsidR="00E7639D" w:rsidRPr="00E7337C" w14:paraId="4CEBF389" w14:textId="77777777" w:rsidTr="00E7639D">
        <w:tc>
          <w:tcPr>
            <w:tcW w:w="1413" w:type="dxa"/>
          </w:tcPr>
          <w:p w14:paraId="42407F89" w14:textId="42D4B780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po</w:t>
            </w:r>
          </w:p>
        </w:tc>
        <w:tc>
          <w:tcPr>
            <w:tcW w:w="5533" w:type="dxa"/>
          </w:tcPr>
          <w:p w14:paraId="3F697CF7" w14:textId="36714B2F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principe di Pinoe. |</w:t>
            </w:r>
          </w:p>
        </w:tc>
      </w:tr>
      <w:tr w:rsidR="00E7639D" w:rsidRPr="00E7337C" w14:paraId="373E866C" w14:textId="77777777" w:rsidTr="00E7639D">
        <w:tc>
          <w:tcPr>
            <w:tcW w:w="1413" w:type="dxa"/>
          </w:tcPr>
          <w:p w14:paraId="12EAA683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4F02BDF7" w14:textId="23E89295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o Gabriel de Sciateler signor d’Ansermont. |</w:t>
            </w:r>
          </w:p>
        </w:tc>
      </w:tr>
      <w:tr w:rsidR="00E7639D" w:rsidRPr="00E7337C" w14:paraId="7F454C1E" w14:textId="77777777" w:rsidTr="00E7639D">
        <w:tc>
          <w:tcPr>
            <w:tcW w:w="1413" w:type="dxa"/>
          </w:tcPr>
          <w:p w14:paraId="74B7A0F7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3380DE3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A.C. Custine signor d’Afflanie. |</w:t>
            </w:r>
          </w:p>
          <w:p w14:paraId="43A72BBA" w14:textId="351C1772" w:rsidR="00686AC9" w:rsidRPr="00E7337C" w:rsidRDefault="00686AC9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2D419C66" w14:textId="77777777" w:rsidTr="00E7639D">
        <w:tc>
          <w:tcPr>
            <w:tcW w:w="1413" w:type="dxa"/>
          </w:tcPr>
          <w:p w14:paraId="20861B07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53C7A63F" w14:textId="6E65322C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rchibusieri |</w:t>
            </w:r>
          </w:p>
        </w:tc>
      </w:tr>
      <w:tr w:rsidR="00E7639D" w:rsidRPr="00E7337C" w14:paraId="32AFE12B" w14:textId="77777777" w:rsidTr="00E7639D">
        <w:tc>
          <w:tcPr>
            <w:tcW w:w="1413" w:type="dxa"/>
          </w:tcPr>
          <w:p w14:paraId="4919C2E8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7C570D8D" w14:textId="269DFEED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Giacomo Carondelet signor de Premeques |</w:t>
            </w:r>
          </w:p>
        </w:tc>
      </w:tr>
      <w:tr w:rsidR="00E7639D" w:rsidRPr="008B00AD" w14:paraId="713343DE" w14:textId="77777777" w:rsidTr="00E7639D">
        <w:tc>
          <w:tcPr>
            <w:tcW w:w="1413" w:type="dxa"/>
          </w:tcPr>
          <w:p w14:paraId="205E0DB5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38D2E424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Herman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Gomicourt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signor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Heufuilles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 </w:t>
            </w:r>
          </w:p>
          <w:p w14:paraId="53409F7C" w14:textId="3BE94926" w:rsidR="00686AC9" w:rsidRPr="00E7337C" w:rsidRDefault="00686AC9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</w:p>
        </w:tc>
      </w:tr>
      <w:tr w:rsidR="00E7639D" w:rsidRPr="00E7337C" w14:paraId="64CABDB2" w14:textId="77777777" w:rsidTr="00E7639D">
        <w:tc>
          <w:tcPr>
            <w:tcW w:w="1413" w:type="dxa"/>
          </w:tcPr>
          <w:p w14:paraId="56BF8419" w14:textId="77777777" w:rsidR="00E7639D" w:rsidRPr="005C010A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</w:p>
        </w:tc>
        <w:tc>
          <w:tcPr>
            <w:tcW w:w="5533" w:type="dxa"/>
          </w:tcPr>
          <w:p w14:paraId="0C3B94DE" w14:textId="4D1F4A01" w:rsidR="00686AC9" w:rsidRPr="00E7337C" w:rsidRDefault="00E7639D" w:rsidP="00686AC9">
            <w:pPr>
              <w:tabs>
                <w:tab w:val="center" w:pos="4816"/>
                <w:tab w:val="left" w:pos="7010"/>
              </w:tabs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orrazze |</w:t>
            </w:r>
          </w:p>
        </w:tc>
      </w:tr>
      <w:tr w:rsidR="00E7639D" w:rsidRPr="00E7337C" w14:paraId="04BE7C7D" w14:textId="77777777" w:rsidTr="00E7639D">
        <w:tc>
          <w:tcPr>
            <w:tcW w:w="1413" w:type="dxa"/>
          </w:tcPr>
          <w:p w14:paraId="50DC4695" w14:textId="3CBC08E5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  <w:t>Capo</w:t>
            </w:r>
          </w:p>
        </w:tc>
        <w:tc>
          <w:tcPr>
            <w:tcW w:w="5533" w:type="dxa"/>
          </w:tcPr>
          <w:p w14:paraId="2D8C91B4" w14:textId="2AE3FD93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onte Gio. di Nassau |</w:t>
            </w:r>
          </w:p>
        </w:tc>
      </w:tr>
      <w:tr w:rsidR="00E7639D" w:rsidRPr="00E7337C" w14:paraId="03B30DAB" w14:textId="77777777" w:rsidTr="00E7639D">
        <w:tc>
          <w:tcPr>
            <w:tcW w:w="1413" w:type="dxa"/>
          </w:tcPr>
          <w:p w14:paraId="7BBDA8A2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33" w:type="dxa"/>
          </w:tcPr>
          <w:p w14:paraId="35FB45D7" w14:textId="65744779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baron di Raville | </w:t>
            </w:r>
          </w:p>
        </w:tc>
      </w:tr>
      <w:tr w:rsidR="00E7639D" w:rsidRPr="00E7337C" w14:paraId="29653DD3" w14:textId="77777777" w:rsidTr="00E7639D">
        <w:tc>
          <w:tcPr>
            <w:tcW w:w="1413" w:type="dxa"/>
          </w:tcPr>
          <w:p w14:paraId="6506E318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33" w:type="dxa"/>
          </w:tcPr>
          <w:p w14:paraId="6B2A8F1A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Carlo Dursel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327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  <w:p w14:paraId="54430009" w14:textId="62C2D71C" w:rsidR="00686AC9" w:rsidRPr="00E7337C" w:rsidRDefault="00686AC9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48D0A95B" w14:textId="77777777" w:rsidTr="00E7639D">
        <w:tc>
          <w:tcPr>
            <w:tcW w:w="1413" w:type="dxa"/>
          </w:tcPr>
          <w:p w14:paraId="44E8DA23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33" w:type="dxa"/>
          </w:tcPr>
          <w:p w14:paraId="34054263" w14:textId="65DD9168" w:rsidR="00686AC9" w:rsidRPr="00E7337C" w:rsidRDefault="00E7639D" w:rsidP="00686AC9">
            <w:pPr>
              <w:tabs>
                <w:tab w:val="center" w:pos="4816"/>
                <w:tab w:val="left" w:pos="7010"/>
              </w:tabs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rchibusieri |</w:t>
            </w:r>
          </w:p>
        </w:tc>
      </w:tr>
      <w:tr w:rsidR="00E7639D" w:rsidRPr="00E7337C" w14:paraId="6E49030B" w14:textId="77777777" w:rsidTr="00E7639D">
        <w:tc>
          <w:tcPr>
            <w:tcW w:w="1413" w:type="dxa"/>
          </w:tcPr>
          <w:p w14:paraId="6F02E513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33" w:type="dxa"/>
          </w:tcPr>
          <w:p w14:paraId="5D1AF57F" w14:textId="71D15E55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apitan Tilburgh | </w:t>
            </w:r>
          </w:p>
        </w:tc>
      </w:tr>
      <w:tr w:rsidR="00E7639D" w:rsidRPr="00E7337C" w14:paraId="4BDC02B4" w14:textId="77777777" w:rsidTr="00E7639D">
        <w:tc>
          <w:tcPr>
            <w:tcW w:w="1413" w:type="dxa"/>
          </w:tcPr>
          <w:p w14:paraId="3E911145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33" w:type="dxa"/>
          </w:tcPr>
          <w:p w14:paraId="3394B4AB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hristiannal de Medina Montoja | </w:t>
            </w:r>
          </w:p>
          <w:p w14:paraId="5E505BBB" w14:textId="081CE52F" w:rsidR="00686AC9" w:rsidRPr="00E7337C" w:rsidRDefault="00686AC9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35F6A411" w14:textId="77777777" w:rsidTr="00E7639D">
        <w:tc>
          <w:tcPr>
            <w:tcW w:w="1413" w:type="dxa"/>
          </w:tcPr>
          <w:p w14:paraId="01144295" w14:textId="2ED14111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533" w:type="dxa"/>
          </w:tcPr>
          <w:p w14:paraId="014B0475" w14:textId="09768396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orrazzieri |</w:t>
            </w:r>
          </w:p>
        </w:tc>
      </w:tr>
      <w:tr w:rsidR="00E7639D" w:rsidRPr="00E7337C" w14:paraId="32B5B637" w14:textId="77777777" w:rsidTr="00E7639D">
        <w:tc>
          <w:tcPr>
            <w:tcW w:w="1413" w:type="dxa"/>
          </w:tcPr>
          <w:p w14:paraId="10502F50" w14:textId="001C32AD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en-US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po</w:t>
            </w:r>
          </w:p>
        </w:tc>
        <w:tc>
          <w:tcPr>
            <w:tcW w:w="5533" w:type="dxa"/>
          </w:tcPr>
          <w:p w14:paraId="6F33D66B" w14:textId="61E114F1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onte d’Isembourgh | </w:t>
            </w:r>
          </w:p>
        </w:tc>
      </w:tr>
      <w:tr w:rsidR="00E7639D" w:rsidRPr="008B00AD" w14:paraId="69C4715A" w14:textId="77777777" w:rsidTr="00E7639D">
        <w:tc>
          <w:tcPr>
            <w:tcW w:w="1413" w:type="dxa"/>
          </w:tcPr>
          <w:p w14:paraId="0A573E93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50084ED0" w14:textId="281B790D" w:rsidR="00E7639D" w:rsidRPr="00463208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Carlos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Brias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signor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d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Hermincourt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 </w:t>
            </w:r>
          </w:p>
        </w:tc>
      </w:tr>
      <w:tr w:rsidR="00E7639D" w:rsidRPr="00E7337C" w14:paraId="1F50CAF3" w14:textId="77777777" w:rsidTr="00E7639D">
        <w:tc>
          <w:tcPr>
            <w:tcW w:w="1413" w:type="dxa"/>
          </w:tcPr>
          <w:p w14:paraId="3EA84806" w14:textId="77777777" w:rsidR="00E7639D" w:rsidRPr="00463208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</w:p>
        </w:tc>
        <w:tc>
          <w:tcPr>
            <w:tcW w:w="5533" w:type="dxa"/>
          </w:tcPr>
          <w:p w14:paraId="40E6EDA3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apitan Exnaten | </w:t>
            </w:r>
          </w:p>
          <w:p w14:paraId="58DFDDE7" w14:textId="40FFBD4B" w:rsidR="00686AC9" w:rsidRPr="00E7337C" w:rsidRDefault="00686AC9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5D6301A6" w14:textId="77777777" w:rsidTr="00E7639D">
        <w:tc>
          <w:tcPr>
            <w:tcW w:w="1413" w:type="dxa"/>
          </w:tcPr>
          <w:p w14:paraId="7816A7DA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832513B" w14:textId="254AF924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rchibusieri |</w:t>
            </w:r>
          </w:p>
        </w:tc>
      </w:tr>
      <w:tr w:rsidR="00E7639D" w:rsidRPr="00E7337C" w14:paraId="7363174C" w14:textId="77777777" w:rsidTr="00E7639D">
        <w:tc>
          <w:tcPr>
            <w:tcW w:w="1413" w:type="dxa"/>
          </w:tcPr>
          <w:p w14:paraId="1E46A58A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17495589" w14:textId="6FD0E1A7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luocotenente Jan Carlos d’Aubermont | </w:t>
            </w:r>
          </w:p>
        </w:tc>
      </w:tr>
      <w:tr w:rsidR="00E7639D" w:rsidRPr="00E7337C" w14:paraId="00501F82" w14:textId="77777777" w:rsidTr="00E7639D">
        <w:tc>
          <w:tcPr>
            <w:tcW w:w="1413" w:type="dxa"/>
          </w:tcPr>
          <w:p w14:paraId="676E5372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5533" w:type="dxa"/>
          </w:tcPr>
          <w:p w14:paraId="0E8430C8" w14:textId="4F54AC81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apitan Gio. 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v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ann Gracht signor de Brehault | </w:t>
            </w:r>
          </w:p>
        </w:tc>
      </w:tr>
    </w:tbl>
    <w:p w14:paraId="278614F0" w14:textId="43EA4986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DDE0D6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2v /</w:t>
      </w:r>
    </w:p>
    <w:p w14:paraId="2AB44C68" w14:textId="049C3335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</w:t>
      </w:r>
      <w:r w:rsidR="003E691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="00DC299A" w:rsidRPr="00E7337C">
        <w:rPr>
          <w:rFonts w:ascii="Times New Roman" w:eastAsia="Calibri" w:hAnsi="Times New Roman" w:cs="Times New Roman"/>
          <w:sz w:val="24"/>
          <w:szCs w:val="24"/>
        </w:rPr>
        <w:t>ltezza ha scielto per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e de’ cavalli borgognoni |</w:t>
      </w:r>
    </w:p>
    <w:p w14:paraId="61E4098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E7639D" w:rsidRPr="00E7337C" w14:paraId="465CDE7D" w14:textId="77777777" w:rsidTr="00E7639D">
        <w:tc>
          <w:tcPr>
            <w:tcW w:w="4811" w:type="dxa"/>
          </w:tcPr>
          <w:p w14:paraId="7D728349" w14:textId="470A120E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baron di Raiz | </w:t>
            </w:r>
          </w:p>
        </w:tc>
        <w:tc>
          <w:tcPr>
            <w:tcW w:w="4811" w:type="dxa"/>
            <w:vMerge w:val="restart"/>
            <w:vAlign w:val="center"/>
          </w:tcPr>
          <w:p w14:paraId="2D2382C7" w14:textId="4C37527D" w:rsidR="00E7639D" w:rsidRPr="00E7337C" w:rsidRDefault="00E7639D" w:rsidP="00686AC9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daun doicento corrazze |</w:t>
            </w:r>
          </w:p>
        </w:tc>
      </w:tr>
      <w:tr w:rsidR="00E7639D" w:rsidRPr="00E7337C" w14:paraId="3F6655A8" w14:textId="77777777" w:rsidTr="00E7639D">
        <w:tc>
          <w:tcPr>
            <w:tcW w:w="4811" w:type="dxa"/>
          </w:tcPr>
          <w:p w14:paraId="73D04536" w14:textId="68637954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baron de Scey | </w:t>
            </w:r>
          </w:p>
        </w:tc>
        <w:tc>
          <w:tcPr>
            <w:tcW w:w="4811" w:type="dxa"/>
            <w:vMerge/>
          </w:tcPr>
          <w:p w14:paraId="17FC26B9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2692E204" w14:textId="77777777" w:rsidTr="00E7639D">
        <w:tc>
          <w:tcPr>
            <w:tcW w:w="4811" w:type="dxa"/>
          </w:tcPr>
          <w:p w14:paraId="7B53ABAE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baron de Dissey | </w:t>
            </w:r>
          </w:p>
          <w:p w14:paraId="53F0EEB0" w14:textId="7770AEFB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  <w:vMerge/>
          </w:tcPr>
          <w:p w14:paraId="5D01BBEA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72962AF0" w14:textId="77777777" w:rsidTr="00E7639D">
        <w:tc>
          <w:tcPr>
            <w:tcW w:w="4811" w:type="dxa"/>
          </w:tcPr>
          <w:p w14:paraId="6BF57D68" w14:textId="51891DCD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signor di Scieron |</w:t>
            </w:r>
          </w:p>
        </w:tc>
        <w:tc>
          <w:tcPr>
            <w:tcW w:w="4811" w:type="dxa"/>
            <w:vMerge w:val="restart"/>
            <w:vAlign w:val="center"/>
          </w:tcPr>
          <w:p w14:paraId="43D8E356" w14:textId="78BB9B08" w:rsidR="00E7639D" w:rsidRPr="00E7337C" w:rsidRDefault="00E7639D" w:rsidP="00686AC9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daun cento archibusieri |</w:t>
            </w:r>
          </w:p>
        </w:tc>
      </w:tr>
      <w:tr w:rsidR="00E7639D" w:rsidRPr="00E7337C" w14:paraId="42BD6F46" w14:textId="77777777" w:rsidTr="00E7639D">
        <w:tc>
          <w:tcPr>
            <w:tcW w:w="4811" w:type="dxa"/>
          </w:tcPr>
          <w:p w14:paraId="05FA2B15" w14:textId="59BFC771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baron di Monclez | </w:t>
            </w:r>
          </w:p>
        </w:tc>
        <w:tc>
          <w:tcPr>
            <w:tcW w:w="4811" w:type="dxa"/>
            <w:vMerge/>
          </w:tcPr>
          <w:p w14:paraId="69537BB3" w14:textId="77777777" w:rsidR="00E7639D" w:rsidRPr="00E7337C" w:rsidRDefault="00E7639D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204489A" w14:textId="71172073" w:rsidR="00664D27" w:rsidRPr="00E7337C" w:rsidRDefault="00664D27" w:rsidP="00E7639D">
      <w:pPr>
        <w:tabs>
          <w:tab w:val="left" w:pos="2665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9621916" w14:textId="17E14AD9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</w:t>
      </w:r>
      <w:r w:rsidR="003E691C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tezza ha eletto per capitani de’ cavalli corrazzieri | </w:t>
      </w:r>
    </w:p>
    <w:p w14:paraId="13690C0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Grigliatabella2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75"/>
        <w:gridCol w:w="1276"/>
      </w:tblGrid>
      <w:tr w:rsidR="00664D27" w:rsidRPr="00E7337C" w14:paraId="5970FB08" w14:textId="77777777" w:rsidTr="00CA7684">
        <w:tc>
          <w:tcPr>
            <w:tcW w:w="8075" w:type="dxa"/>
            <w:vAlign w:val="center"/>
          </w:tcPr>
          <w:p w14:paraId="3FFE3FE1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principe di Barbanson </w:t>
            </w:r>
          </w:p>
        </w:tc>
        <w:tc>
          <w:tcPr>
            <w:tcW w:w="1276" w:type="dxa"/>
            <w:vAlign w:val="center"/>
          </w:tcPr>
          <w:p w14:paraId="17E57973" w14:textId="03546D3E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2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5FE6B682" w14:textId="77777777" w:rsidTr="00CA7684">
        <w:tc>
          <w:tcPr>
            <w:tcW w:w="8075" w:type="dxa"/>
            <w:vAlign w:val="center"/>
          </w:tcPr>
          <w:p w14:paraId="5E5B3BF8" w14:textId="41E37058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baron di Bill</w:t>
            </w:r>
            <w:r w:rsidR="00E7639D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y</w:t>
            </w:r>
          </w:p>
        </w:tc>
        <w:tc>
          <w:tcPr>
            <w:tcW w:w="1276" w:type="dxa"/>
            <w:vAlign w:val="center"/>
          </w:tcPr>
          <w:p w14:paraId="6D187FAB" w14:textId="78CBC054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2BB7518D" w14:textId="77777777" w:rsidTr="00CA7684">
        <w:tc>
          <w:tcPr>
            <w:tcW w:w="8075" w:type="dxa"/>
            <w:vAlign w:val="center"/>
          </w:tcPr>
          <w:p w14:paraId="30F48EF1" w14:textId="4F68206E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</w:t>
            </w:r>
            <w:r w:rsidR="00E14407"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d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on Jan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Verdugo</w:t>
            </w:r>
            <w:proofErr w:type="spellEnd"/>
          </w:p>
        </w:tc>
        <w:tc>
          <w:tcPr>
            <w:tcW w:w="1276" w:type="dxa"/>
            <w:vAlign w:val="center"/>
          </w:tcPr>
          <w:p w14:paraId="311C74BD" w14:textId="43F60814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6F5230F0" w14:textId="77777777" w:rsidTr="00CA7684">
        <w:tc>
          <w:tcPr>
            <w:tcW w:w="8075" w:type="dxa"/>
            <w:vAlign w:val="center"/>
          </w:tcPr>
          <w:p w14:paraId="32C04E5D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Valentin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Guernoval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baron d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Escleveque</w:t>
            </w:r>
            <w:proofErr w:type="spellEnd"/>
          </w:p>
        </w:tc>
        <w:tc>
          <w:tcPr>
            <w:tcW w:w="1276" w:type="dxa"/>
            <w:vAlign w:val="center"/>
          </w:tcPr>
          <w:p w14:paraId="168B0BD9" w14:textId="5684205F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6FC746C7" w14:textId="77777777" w:rsidTr="00CA7684">
        <w:tc>
          <w:tcPr>
            <w:tcW w:w="8075" w:type="dxa"/>
            <w:vAlign w:val="center"/>
          </w:tcPr>
          <w:p w14:paraId="3F2C4E5D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Mauritio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Haneskerque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signor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de Bugny</w:t>
            </w:r>
          </w:p>
        </w:tc>
        <w:tc>
          <w:tcPr>
            <w:tcW w:w="1276" w:type="dxa"/>
            <w:vAlign w:val="center"/>
          </w:tcPr>
          <w:p w14:paraId="21C72446" w14:textId="530E06CE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30958913" w14:textId="77777777" w:rsidTr="00CA7684">
        <w:tc>
          <w:tcPr>
            <w:tcW w:w="8075" w:type="dxa"/>
            <w:vAlign w:val="center"/>
          </w:tcPr>
          <w:p w14:paraId="4AF326B8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Il signor d’Obigni</w:t>
            </w:r>
          </w:p>
        </w:tc>
        <w:tc>
          <w:tcPr>
            <w:tcW w:w="1276" w:type="dxa"/>
            <w:vAlign w:val="center"/>
          </w:tcPr>
          <w:p w14:paraId="6D21465F" w14:textId="03E89415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3674DE22" w14:textId="77777777" w:rsidTr="00CA7684">
        <w:tc>
          <w:tcPr>
            <w:tcW w:w="8075" w:type="dxa"/>
          </w:tcPr>
          <w:p w14:paraId="73B85A37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onte Disengien</w:t>
            </w:r>
          </w:p>
        </w:tc>
        <w:tc>
          <w:tcPr>
            <w:tcW w:w="1276" w:type="dxa"/>
          </w:tcPr>
          <w:p w14:paraId="0269F8A7" w14:textId="1B97D4F5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2E45D710" w14:textId="77777777" w:rsidTr="00CA7684">
        <w:tc>
          <w:tcPr>
            <w:tcW w:w="8075" w:type="dxa"/>
          </w:tcPr>
          <w:p w14:paraId="3C7A926D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Monsignor de Courriers</w:t>
            </w:r>
          </w:p>
        </w:tc>
        <w:tc>
          <w:tcPr>
            <w:tcW w:w="1276" w:type="dxa"/>
          </w:tcPr>
          <w:p w14:paraId="4550226F" w14:textId="414E61EC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710CFCDA" w14:textId="77777777" w:rsidTr="00CA7684">
        <w:tc>
          <w:tcPr>
            <w:tcW w:w="8075" w:type="dxa"/>
          </w:tcPr>
          <w:p w14:paraId="48585961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Emanuel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Borgogna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signor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Lembeque</w:t>
            </w:r>
            <w:proofErr w:type="spellEnd"/>
          </w:p>
        </w:tc>
        <w:tc>
          <w:tcPr>
            <w:tcW w:w="1276" w:type="dxa"/>
          </w:tcPr>
          <w:p w14:paraId="0069AC8B" w14:textId="270EFC0B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71971B7F" w14:textId="77777777" w:rsidTr="00CA7684">
        <w:tc>
          <w:tcPr>
            <w:tcW w:w="8075" w:type="dxa"/>
          </w:tcPr>
          <w:p w14:paraId="1A4D256B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signor di Leumbre</w:t>
            </w:r>
          </w:p>
        </w:tc>
        <w:tc>
          <w:tcPr>
            <w:tcW w:w="1276" w:type="dxa"/>
          </w:tcPr>
          <w:p w14:paraId="1CA14314" w14:textId="5018DC18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0AFFFC3E" w14:textId="77777777" w:rsidTr="00CA7684">
        <w:tc>
          <w:tcPr>
            <w:tcW w:w="8075" w:type="dxa"/>
          </w:tcPr>
          <w:p w14:paraId="4D06D10B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Kerckez</w:t>
            </w:r>
          </w:p>
        </w:tc>
        <w:tc>
          <w:tcPr>
            <w:tcW w:w="1276" w:type="dxa"/>
          </w:tcPr>
          <w:p w14:paraId="198E8138" w14:textId="4262EC59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6C0A17C6" w14:textId="77777777" w:rsidTr="00CA7684">
        <w:tc>
          <w:tcPr>
            <w:tcW w:w="8075" w:type="dxa"/>
          </w:tcPr>
          <w:p w14:paraId="197C8129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luocotenente Steelant</w:t>
            </w:r>
          </w:p>
        </w:tc>
        <w:tc>
          <w:tcPr>
            <w:tcW w:w="1276" w:type="dxa"/>
          </w:tcPr>
          <w:p w14:paraId="5873C2EE" w14:textId="102B81DA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64D27" w:rsidRPr="00E7337C" w14:paraId="57DCE00B" w14:textId="77777777" w:rsidTr="00CA7684">
        <w:tc>
          <w:tcPr>
            <w:tcW w:w="8075" w:type="dxa"/>
          </w:tcPr>
          <w:p w14:paraId="5A3EF5AC" w14:textId="77777777" w:rsidR="00664D27" w:rsidRPr="00E7337C" w:rsidRDefault="00664D27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Fransuoes</w:t>
            </w:r>
          </w:p>
        </w:tc>
        <w:tc>
          <w:tcPr>
            <w:tcW w:w="1276" w:type="dxa"/>
          </w:tcPr>
          <w:p w14:paraId="3C63B328" w14:textId="4850EC42" w:rsidR="00664D27" w:rsidRPr="00E7337C" w:rsidRDefault="00664D27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686AC9" w:rsidRPr="00E7337C" w14:paraId="30C5BC2C" w14:textId="77777777" w:rsidTr="00CA7684">
        <w:tc>
          <w:tcPr>
            <w:tcW w:w="8075" w:type="dxa"/>
          </w:tcPr>
          <w:p w14:paraId="58A736DF" w14:textId="77777777" w:rsidR="00686AC9" w:rsidRPr="00E7337C" w:rsidRDefault="00686AC9" w:rsidP="00895944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1276" w:type="dxa"/>
          </w:tcPr>
          <w:p w14:paraId="21F0DFC8" w14:textId="77777777" w:rsidR="00686AC9" w:rsidRPr="00E7337C" w:rsidRDefault="00686AC9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4C4A0128" w14:textId="77777777" w:rsidTr="00CA7684">
        <w:tc>
          <w:tcPr>
            <w:tcW w:w="8075" w:type="dxa"/>
          </w:tcPr>
          <w:p w14:paraId="315B625F" w14:textId="5DBECD7A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center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Archibusieri |</w:t>
            </w:r>
          </w:p>
        </w:tc>
        <w:tc>
          <w:tcPr>
            <w:tcW w:w="1276" w:type="dxa"/>
          </w:tcPr>
          <w:p w14:paraId="19D99C33" w14:textId="77777777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E7639D" w:rsidRPr="00E7337C" w14:paraId="1CACF497" w14:textId="77777777" w:rsidTr="00CA7684">
        <w:tc>
          <w:tcPr>
            <w:tcW w:w="8075" w:type="dxa"/>
          </w:tcPr>
          <w:p w14:paraId="6851B558" w14:textId="2A808C53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Gio. Christiannal de Scherrich</w:t>
            </w:r>
          </w:p>
        </w:tc>
        <w:tc>
          <w:tcPr>
            <w:tcW w:w="1276" w:type="dxa"/>
          </w:tcPr>
          <w:p w14:paraId="21A6F25F" w14:textId="5B91218B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E7639D" w:rsidRPr="00E7337C" w14:paraId="263F37E3" w14:textId="77777777" w:rsidTr="00CA7684">
        <w:tc>
          <w:tcPr>
            <w:tcW w:w="8075" w:type="dxa"/>
          </w:tcPr>
          <w:p w14:paraId="0A355D87" w14:textId="35467257" w:rsidR="00E7639D" w:rsidRPr="00463208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463208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Jan </w:t>
            </w:r>
            <w:proofErr w:type="spellStart"/>
            <w:r w:rsidRPr="00463208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Perren</w:t>
            </w:r>
            <w:proofErr w:type="spellEnd"/>
            <w:r w:rsidRPr="00463208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Barron</w:t>
            </w:r>
          </w:p>
        </w:tc>
        <w:tc>
          <w:tcPr>
            <w:tcW w:w="1276" w:type="dxa"/>
          </w:tcPr>
          <w:p w14:paraId="3C51B951" w14:textId="21C159AA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  <w:tr w:rsidR="00E7639D" w:rsidRPr="00E7337C" w14:paraId="52F507F1" w14:textId="77777777" w:rsidTr="00CA7684">
        <w:tc>
          <w:tcPr>
            <w:tcW w:w="8075" w:type="dxa"/>
            <w:vAlign w:val="center"/>
          </w:tcPr>
          <w:p w14:paraId="0A15D624" w14:textId="4E376D3C" w:rsidR="00E7639D" w:rsidRPr="00E7337C" w:rsidRDefault="00E7639D" w:rsidP="00E7639D">
            <w:pPr>
              <w:tabs>
                <w:tab w:val="center" w:pos="4816"/>
                <w:tab w:val="left" w:pos="7010"/>
              </w:tabs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luocotenente Pedro Heredia</w:t>
            </w:r>
          </w:p>
        </w:tc>
        <w:tc>
          <w:tcPr>
            <w:tcW w:w="1276" w:type="dxa"/>
          </w:tcPr>
          <w:p w14:paraId="02C4CCE4" w14:textId="4A315D71" w:rsidR="00E7639D" w:rsidRPr="00E7337C" w:rsidRDefault="00E7639D" w:rsidP="00E7639D">
            <w:pPr>
              <w:tabs>
                <w:tab w:val="center" w:pos="4816"/>
                <w:tab w:val="left" w:pos="7010"/>
              </w:tabs>
              <w:jc w:val="right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</w:t>
            </w:r>
            <w:r w:rsidR="00686AC9"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</w:t>
            </w:r>
          </w:p>
        </w:tc>
      </w:tr>
    </w:tbl>
    <w:p w14:paraId="2B48DC1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5315F7D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3r /</w:t>
      </w:r>
    </w:p>
    <w:p w14:paraId="03C60058" w14:textId="32A879D4" w:rsidR="003724FC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riempir il terzo del Baron de Balan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. A. | ha eletto per </w:t>
      </w:r>
      <w:r w:rsidR="00CA7684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pitani | </w:t>
      </w:r>
    </w:p>
    <w:p w14:paraId="36F3EA56" w14:textId="77777777" w:rsidR="003724FC" w:rsidRPr="00E7337C" w:rsidRDefault="003724FC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2"/>
      </w:tblGrid>
      <w:tr w:rsidR="003724FC" w:rsidRPr="00E7337C" w14:paraId="12D133D6" w14:textId="77777777" w:rsidTr="003724FC">
        <w:tc>
          <w:tcPr>
            <w:tcW w:w="9622" w:type="dxa"/>
          </w:tcPr>
          <w:p w14:paraId="1DB062F6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baron de Poitiers | </w:t>
            </w:r>
          </w:p>
        </w:tc>
      </w:tr>
      <w:tr w:rsidR="003724FC" w:rsidRPr="00E7337C" w14:paraId="68DA4B58" w14:textId="77777777" w:rsidTr="003724FC">
        <w:tc>
          <w:tcPr>
            <w:tcW w:w="9622" w:type="dxa"/>
          </w:tcPr>
          <w:p w14:paraId="7EBE629E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Hugues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Serrenot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 </w:t>
            </w:r>
          </w:p>
        </w:tc>
      </w:tr>
      <w:tr w:rsidR="003724FC" w:rsidRPr="00E7337C" w14:paraId="47BD0531" w14:textId="77777777" w:rsidTr="003724FC">
        <w:tc>
          <w:tcPr>
            <w:tcW w:w="9622" w:type="dxa"/>
          </w:tcPr>
          <w:p w14:paraId="19896A3A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Il capitan Jan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Marchisat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 </w:t>
            </w:r>
          </w:p>
        </w:tc>
      </w:tr>
      <w:tr w:rsidR="003724FC" w:rsidRPr="00E7337C" w14:paraId="0C4E1A15" w14:textId="77777777" w:rsidTr="003724FC">
        <w:tc>
          <w:tcPr>
            <w:tcW w:w="9622" w:type="dxa"/>
          </w:tcPr>
          <w:p w14:paraId="397D05A3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L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alfier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Ronchault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 </w:t>
            </w:r>
          </w:p>
        </w:tc>
      </w:tr>
      <w:tr w:rsidR="003724FC" w:rsidRPr="00E7337C" w14:paraId="00C6F0EB" w14:textId="77777777" w:rsidTr="003724FC">
        <w:tc>
          <w:tcPr>
            <w:tcW w:w="9622" w:type="dxa"/>
          </w:tcPr>
          <w:p w14:paraId="2B4B3F44" w14:textId="52A6F520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L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aiutante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Gio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. De Ville | </w:t>
            </w:r>
          </w:p>
        </w:tc>
      </w:tr>
      <w:tr w:rsidR="003724FC" w:rsidRPr="00E7337C" w14:paraId="237A4B18" w14:textId="77777777" w:rsidTr="003724FC">
        <w:tc>
          <w:tcPr>
            <w:tcW w:w="9622" w:type="dxa"/>
          </w:tcPr>
          <w:p w14:paraId="6B151959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L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alfier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Arboan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 </w:t>
            </w:r>
          </w:p>
        </w:tc>
      </w:tr>
      <w:tr w:rsidR="003724FC" w:rsidRPr="00E7337C" w14:paraId="772FB1DD" w14:textId="77777777" w:rsidTr="003724FC">
        <w:tc>
          <w:tcPr>
            <w:tcW w:w="9622" w:type="dxa"/>
          </w:tcPr>
          <w:p w14:paraId="259F9BFB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L’alfier Cambarot | </w:t>
            </w:r>
          </w:p>
        </w:tc>
      </w:tr>
    </w:tbl>
    <w:p w14:paraId="3829C946" w14:textId="77777777" w:rsidR="003724FC" w:rsidRPr="00E7337C" w:rsidRDefault="003724FC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7EB028C" w14:textId="5450BB2E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attro compagnie libere valone fuori del | reggimento 2400 in tutto. | </w:t>
      </w:r>
    </w:p>
    <w:p w14:paraId="5222FCF7" w14:textId="77777777" w:rsidR="003724FC" w:rsidRPr="00E7337C" w:rsidRDefault="003724FC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93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9"/>
        <w:gridCol w:w="5387"/>
      </w:tblGrid>
      <w:tr w:rsidR="00686AC9" w:rsidRPr="00E7337C" w14:paraId="4207734E" w14:textId="77777777" w:rsidTr="00686AC9">
        <w:tc>
          <w:tcPr>
            <w:tcW w:w="9356" w:type="dxa"/>
            <w:gridSpan w:val="2"/>
          </w:tcPr>
          <w:p w14:paraId="6F0F88FE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apitan Souhaye | </w:t>
            </w:r>
          </w:p>
        </w:tc>
      </w:tr>
      <w:tr w:rsidR="00686AC9" w:rsidRPr="00E7337C" w14:paraId="3DAFAC35" w14:textId="77777777" w:rsidTr="00686AC9">
        <w:tc>
          <w:tcPr>
            <w:tcW w:w="9356" w:type="dxa"/>
            <w:gridSpan w:val="2"/>
          </w:tcPr>
          <w:p w14:paraId="32DF5AEB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capitan Maud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  <w:vertAlign w:val="superscript"/>
              </w:rPr>
              <w:footnoteReference w:id="329"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| </w:t>
            </w:r>
          </w:p>
        </w:tc>
      </w:tr>
      <w:tr w:rsidR="00686AC9" w:rsidRPr="00E7337C" w14:paraId="7CCCB3D6" w14:textId="77777777" w:rsidTr="00686AC9">
        <w:tc>
          <w:tcPr>
            <w:tcW w:w="9356" w:type="dxa"/>
            <w:gridSpan w:val="2"/>
          </w:tcPr>
          <w:p w14:paraId="176E47FF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apitan Gabriel Fiche | </w:t>
            </w:r>
          </w:p>
        </w:tc>
      </w:tr>
      <w:tr w:rsidR="00686AC9" w:rsidRPr="00E7337C" w14:paraId="533B2193" w14:textId="77777777" w:rsidTr="00686AC9">
        <w:tc>
          <w:tcPr>
            <w:tcW w:w="9356" w:type="dxa"/>
            <w:gridSpan w:val="2"/>
          </w:tcPr>
          <w:p w14:paraId="541C0D68" w14:textId="77777777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apitan Barrè | </w:t>
            </w:r>
          </w:p>
        </w:tc>
      </w:tr>
      <w:tr w:rsidR="00686AC9" w:rsidRPr="00E7337C" w14:paraId="78A696BD" w14:textId="77777777" w:rsidTr="00686AC9">
        <w:tc>
          <w:tcPr>
            <w:tcW w:w="3969" w:type="dxa"/>
          </w:tcPr>
          <w:p w14:paraId="51A2AC98" w14:textId="76453706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l duca d’Arriscot |</w:t>
            </w:r>
          </w:p>
        </w:tc>
        <w:tc>
          <w:tcPr>
            <w:tcW w:w="5387" w:type="dxa"/>
            <w:vMerge w:val="restart"/>
          </w:tcPr>
          <w:p w14:paraId="121632C6" w14:textId="0A63D329" w:rsidR="003724FC" w:rsidRPr="00E7337C" w:rsidRDefault="003724FC" w:rsidP="00686AC9">
            <w:pPr>
              <w:tabs>
                <w:tab w:val="center" w:pos="4745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cadauno un reggimento di | Alemani di 3000 soldati |</w:t>
            </w:r>
          </w:p>
        </w:tc>
      </w:tr>
      <w:tr w:rsidR="00686AC9" w:rsidRPr="00E7337C" w14:paraId="388EEEB9" w14:textId="77777777" w:rsidTr="00686AC9">
        <w:tc>
          <w:tcPr>
            <w:tcW w:w="3969" w:type="dxa"/>
          </w:tcPr>
          <w:p w14:paraId="63C245E8" w14:textId="32D8B988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l colonel Baur | </w:t>
            </w:r>
          </w:p>
        </w:tc>
        <w:tc>
          <w:tcPr>
            <w:tcW w:w="5387" w:type="dxa"/>
            <w:vMerge/>
          </w:tcPr>
          <w:p w14:paraId="3D95D812" w14:textId="50AEFA39" w:rsidR="003724FC" w:rsidRPr="00E7337C" w:rsidRDefault="003724FC" w:rsidP="00C230E9">
            <w:pPr>
              <w:tabs>
                <w:tab w:val="center" w:pos="4816"/>
                <w:tab w:val="left" w:pos="7010"/>
              </w:tabs>
              <w:jc w:val="both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</w:tbl>
    <w:p w14:paraId="5DCC8BC2" w14:textId="04B0158F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00542F3" w14:textId="77777777" w:rsidR="003724FC" w:rsidRPr="00E7337C" w:rsidRDefault="003724FC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B1A84CB" w14:textId="4B321FD1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3v</w:t>
      </w:r>
      <w:r w:rsidR="00092474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30405BE2" w14:textId="77777777" w:rsidR="006E5EDF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api della cavallaria et | infanteria da | cercarsi in Brabant | </w:t>
      </w:r>
    </w:p>
    <w:p w14:paraId="13652821" w14:textId="01EE5BB2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 n° 205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AC13F4C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2A6211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A518C49" w14:textId="77777777" w:rsidR="00664D27" w:rsidRPr="00E7337C" w:rsidRDefault="00664D2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3</w:t>
      </w:r>
    </w:p>
    <w:p w14:paraId="357FA72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ab/>
        <w:t>Allegato II al n. 31 (cc. 104r-107v)</w:t>
      </w:r>
    </w:p>
    <w:p w14:paraId="7D3D87A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C8AA3E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04r / </w:t>
      </w:r>
    </w:p>
    <w:p w14:paraId="2DBECDA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olere dell’Haya de’ 19 maggio 1620 n° 205 | </w:t>
      </w:r>
    </w:p>
    <w:p w14:paraId="0BE364D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DA1682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Ragioni, et considerationi per le quali le tre communi leghe dell’alta, et antica Retia | si sono mosse a non permetter, che più risiedano gl’ambasciatori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cun principe, et signori stranieri nelle | loro terre et giuridittioni. | </w:t>
      </w:r>
    </w:p>
    <w:p w14:paraId="242548EE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6BA51B" w14:textId="134E37BE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vendo l’omnipotente Iddio in questi ultimi secoli fatto rilucer il suo Evangelo nella più | gran parte dell’Europa s’è compiacciuta la divina Maestà sua gettar insieme gl’occhi della | sua clemenza sopra l’alte Alpi della Retia, illuminar gl’habitanti in essa, et doppo | haverli dotati di libertà, ivi s’è stabilita una Chiesa. Consistendo la sovranità, et alta | potenza nel commun popolo, che di propria auttorità può trattar, et retrattar aleanze, far | pace, et guerra, ordinar, et abolir leggi, et statuti. Ma quanto più questa libertà nostra | è nobile, et pretiosa tanto più il demonio s’è opposto ad essa, havendo generate dissensioni, | et differenze, et caricati tanto gl’ecclesiastici, che i politici de tutte le sorte di calumnie, et mendacii. | Al qual fine non gli sono mancati ogni mezi, et instrumenti per perseguitarci col mezo della | spada, et del fuoco. In che li predecessori nostri si sono assai consolati colla promessa del | nostro salvatore quando disse Io sarò con voi sino alla fin del mondo etc. la qual cosa | hanno parimente esperimentata in effetto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allho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, che del tutto si sono trovati disarmati. | </w:t>
      </w:r>
    </w:p>
    <w:p w14:paraId="4DA9E40F" w14:textId="0D445FA5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perché videro, che la libertà delle doi religioni nel Regno di Francia era in pratica, sperorono | haver sempre dalla medesima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orona un forte appoggio contra la tirania spagnuola. Et quello | poiché li nostri amici, et confederati G. Cantoni di Zurich, et Berna erano anco collegati | con lei, et parimente perché sono stati invitati a questo dai suo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, così hanno trattato | con questa una perpetua pace, et amicitia sotto diverse capitulationi. Questa aleanza ha | havuto il suo principio con il re Francesco primo l’anno 1516, et confirmata colla Maestà sua l’anno 1521. | Doppo nell’anno 1549 con Henrico secondo, l’anno 1564 con Carlo nono, et finalmente l’anno 1602 con il | re Henrico il Grande. | </w:t>
      </w:r>
    </w:p>
    <w:p w14:paraId="099EF8D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esta aleanza era una forte muraglia contra la nascente tirrania spagnuola; almeno la sua | pratica con tal mezo è stata molte volte impedita, ma lo spirito maligno non ha mancato | di seminarvi fra mezo la zizania, con questo che s’è voluto dar sinistramente ad intender l’attioni | nostre a sua Maestà a fine di render di tal maniera odiose a lei l’attioni nostre. | </w:t>
      </w:r>
    </w:p>
    <w:p w14:paraId="32BCADA4" w14:textId="5D5115A3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 chi haverebbe pensato che ’l demonio guadagnasse tanto avanti nel suo disegno, che sino li mi-|nistri di sua Maestà si sono lasciati impiegar in quest’attione? Ciò non ostante qual si sia | c’havrà cognitione c’</w:t>
      </w:r>
      <w:r w:rsidR="008F0459" w:rsidRPr="00E7337C">
        <w:rPr>
          <w:rFonts w:ascii="Times New Roman" w:eastAsia="Calibri" w:hAnsi="Times New Roman" w:cs="Times New Roman"/>
          <w:sz w:val="24"/>
          <w:szCs w:val="24"/>
        </w:rPr>
        <w:t>haverà alcuna conoscenza dello 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ato nostro, et degl’affari publici | non la metterà in dubio, come anco l’avaritia, et astutia delli ministri di lei. | </w:t>
      </w:r>
    </w:p>
    <w:p w14:paraId="0B5E3124" w14:textId="65A95284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nostra Retia è situata nell’alte Alpi, una chiave dell’Italia, et Alemagna n</w:t>
      </w:r>
      <w:r w:rsidR="006B2FA6" w:rsidRPr="00E7337C">
        <w:rPr>
          <w:rFonts w:ascii="Times New Roman" w:eastAsia="Calibri" w:hAnsi="Times New Roman" w:cs="Times New Roman"/>
          <w:sz w:val="24"/>
          <w:szCs w:val="24"/>
        </w:rPr>
        <w:t>el 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cato di Milano | per il Paese della Val-Telina suddita alla giuriditione de’ Grisoni, che si può traversare in una | giornata sia nelle terre della casa d’Austria. Per dove il re di Spagna nelle gran dissen-|tioni, et presenta nei pericoli del sant’Imperio, non potrebbe haver passo più commodo per | dar soccorso alla casa d’Austria; che altrimenti è ritardato per la Svizzera verso Ale-|magna di sei, o sette giornate. Cadauno nel </w:t>
      </w:r>
      <w:r w:rsidR="00BB32E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 de’ Grisoni può francamente et senza | alcun pericolo far professione dell’una, et l’altra religione: nientedimeno li rifor-|mati fanno il più gran numero. Ma tra li sudditi (che sono quelli del Paese della Val-Telina) | la più gran parte sono catholici. Tuttavia in quello, che non spetta alla religione aderiscono | ai loro magistrati. All’incontro non si può prometter di es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cuna cosa, sendo la loro | superstitione grandissima. Dio però s’è riservato li suoi fra loro. Li quali nondimeno | per la sì prossima vicinanza de’ Spagnuoli, et Milanesi sono in continuo pericolo, come | anco sono stati molte volte attaccati da pericolosissime indutioni per l’indutioni, et pratiche | </w:t>
      </w:r>
    </w:p>
    <w:p w14:paraId="378FED4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04v / </w:t>
      </w:r>
    </w:p>
    <w:p w14:paraId="278E5CF0" w14:textId="2DDF64C6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 Papa; ma il buon Dio (che parimente può preservar li suoi nel mezo le fiamme del fuoco) li ha fin | a quest’hora conservati, non ostante che siano così vicini al re di Spagna colli suoi collegati, et | dei cinque cantoni papisti della Svizzera; li quali non cessano di drizzar contro d’essi ogni sorte di | querelose attioni. Ma non possono né saprebbono comportare, che li fideli pastori della Chiesa |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parlino tra ’l popolo degl’affari, che toccano allo Stato, meno veder predicato l’Evangelo | ne’ vicini confini d’Italia; che l’ordine de’ </w:t>
      </w:r>
      <w:r w:rsidR="002274EB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suiti non vi è introdocto, et che l’indulgenze | né altre simil cose siano in pratica. Il che fino a quest’hora è stato impedito dal buon | zelo dei sudetti ministri della parola di Dio. Intorno a che noi, et altri riformati siamo | stati apertamente et secretamente minacciati d’esser da essi esterminati et per la spada | et per il fuoco, con instanza d’entrar nell’aleanza, o lega spagnuola. A che per tanto | meglio pervenire s’è cominciato da molti anni in qua a far sforzo contro li sopra-|nominati pastori, escluderli da tutti gl’affari concernenti la commune Patria, a fine | di così oscurir anco la verità dell’Evangelio. | </w:t>
      </w:r>
    </w:p>
    <w:p w14:paraId="1B903A1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precessori nostri dotati da nostro Signore d’una gran prudenza contra tutte tali pratiche, gl’ha data una | legge sinodale da esser inviolabilmente mantenuta cioè che contra le fattioni spagnuole dovranno | essercitar le loro cariche in ogni tempo niente meno sopra il pulpito, che in privato; così col loro essem-|pio l’hanno fidelmente fatto, et nel dì d’hoggi sono seguitati da un numero. Nel che c’è stato | per innanti porta la mano dai re di Francia, come appare per li seguenti essempii. | </w:t>
      </w:r>
    </w:p>
    <w:p w14:paraId="0711EC43" w14:textId="2BCF77C8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hora, che ’l forte Fuentes fu drizzato nell’anno 1603 sopra le frontiere de la Valtelina, il re di | Spagna coll’assistenza d’alcuni nostri perfidi, et rebelli ha tentato cautelosamente di sedurci in qualche | punto per haver nel loro potere li passi delle terre nostre, et de’ nostri confini, et per di là | farsi un camino libero, et aperto verso l’Alemagna. A che allhora il signor de Vic ambasciator di Francia | valorosamente s’oppose, et ottenne, che li soprannominati articoli, ancorché proposti per tre volte dalli | Spagnuoli sono stati intieramente reietati. | </w:t>
      </w:r>
    </w:p>
    <w:p w14:paraId="55A180A2" w14:textId="58FE5EF3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nno 1607 quando la serenissima signoria di Venetia fu in contesa con la </w:t>
      </w:r>
      <w:r w:rsidR="00BE2917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edia di Roma, et che | li spagnolizati, poiché si trattava di dar il passo a quelli, ch’erano in servitio della Republica | suscitorono con amirabil artificio il povero popolo, col mezo di sinistre imputationi resero | odiosi li fedeli patrioti, cacciorono alcuni in essilio, et procurorono di privar altri di vita, | et de’ beni. Il signor Pasquale s’oppose allhora ad una tal tirania, et ottenne che gl’auttori | furono puniti</w:t>
      </w:r>
      <w:r w:rsidR="008F0459" w:rsidRPr="00E7337C">
        <w:rPr>
          <w:rFonts w:ascii="Times New Roman" w:eastAsia="Calibri" w:hAnsi="Times New Roman" w:cs="Times New Roman"/>
          <w:sz w:val="24"/>
          <w:szCs w:val="24"/>
        </w:rPr>
        <w:t>, et li buoni remessi nel loro s</w:t>
      </w:r>
      <w:r w:rsidRPr="00E7337C">
        <w:rPr>
          <w:rFonts w:ascii="Times New Roman" w:eastAsia="Calibri" w:hAnsi="Times New Roman" w:cs="Times New Roman"/>
          <w:sz w:val="24"/>
          <w:szCs w:val="24"/>
        </w:rPr>
        <w:t>tato. Questo felicemente continuò fin l’anno 1610. | Colla morte di Henrico il Grande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uoco si cambi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Perché li ministri di | Francia allhora tentorono di precipitarci in ogni sorte d’inconvenienti. Stante che | il detto Pasquale nel fine del mese di decembre del detto anno cominciò a fomentar le | fattioni spagnuole di che si trovano le proprie lettere di lui. Perché nell’anno 1611 il capitan | Georgio de Georgii s’è incaminato diverse volte di suo commandamento verso Milano per trattar | l’aleanza a nome delle tre leghe senza la conoscenza del commun popolo con il Governator del | </w:t>
      </w:r>
      <w:r w:rsidR="006B2FA6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ucato di Milano; li principal punti della qual lega erano. Che li passi per le terre delle | tre leghe sarebbono perpetuamente serrati a tutti quelli che porteranno la guerra contra | il re di Spagna; al contrario aperti a tutti quelli, che sarebbono del partito contrario. | Ma questa secreta aleanza è loro mal successa in maniera che non si ardì di proporla | publicamente. Sopra di che havendo Pasquale abandonato questo trattato, tentò di | comover, et metter in contesa la terza lega communemente chiamata la lega de Zut</w:t>
      </w:r>
      <w:r w:rsidR="00BB32EB" w:rsidRPr="00E7337C">
        <w:rPr>
          <w:rFonts w:ascii="Times New Roman" w:eastAsia="Calibri" w:hAnsi="Times New Roman" w:cs="Times New Roman"/>
          <w:sz w:val="24"/>
          <w:szCs w:val="24"/>
        </w:rPr>
        <w:t>z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tra | le doi altre et a questo l’ha persuase. Sopra ciò s’unirono alcune communità, et | formorono alcuni articoli a favor dell’aleanza spagnuola; ma del tutto contrarii alla | confederatione delle tre communi leghe. Pasqual non se ne contentò; anzi oltre di questo |</w:t>
      </w:r>
    </w:p>
    <w:p w14:paraId="2FD0ACD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5r /</w:t>
      </w:r>
    </w:p>
    <w:p w14:paraId="7383230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grand’ignominia de’ Grisoni consigli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6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l’aleanza con Venetia (la quale per | l’innanti egli havea molto raccommandata) fosse revocata; al qual effetto nell’anno 1612 | prima che la detta aleanza espirasse, egli andò distribuendo tra alcuni particolari 6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la scudi. | </w:t>
      </w:r>
    </w:p>
    <w:p w14:paraId="08E36723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ornò egli in Francia, et appresso venne in suo luoco Giuffier, che l’avanzò di molto in ardire, et | insolenza poco esperimentato, et poc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pace di trattar con Republiche. S’avide che | li ministri di Franza (che per l’innanti fecero de’ buonissimi officii nei nostri paesi sono | in credito); et pensò (ma in vano) di pervenire facilmente al suo disegno col mezo del | commun popolo. Prese al suo serviti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per interprete un certo nominato Molina, | persona molto fine, et cautelosa, nata di luoco infame, che mandò d’una in un’altra | piazza, ove intendeva, che vi fossero processi d’importanza, et pretese d’esservi ad-|messo per arbitre. Sendo questione di far un nuovo governatore pretendeva | d’esser assoluto signore, et disponer di tutto alla volontà propria; et li beneficii del | Re, chiamati le pensioni particulari, che per l’innanti si distribuivano per l’honor | de’ nostri antenati, questo li convertiva in trafico, non volendo darle ad alcuno senza | una previa promessa per scritto di man propria di non far cosa alcuna contra il | suo gusto, et la sua volontà. | </w:t>
      </w:r>
    </w:p>
    <w:p w14:paraId="16F867FC" w14:textId="1D6E429B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’anno 1613 avanzò con li suoi mirabi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violenti artificii il sopranominato | Molina suo interprete in un governo nel </w:t>
      </w:r>
      <w:r w:rsidR="00BB32E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e di Valtelina, dove praticò una stretta | et secreta amicitia con un prete milanese nominato Giulio della Torre huomo pernitiosissimo | (della cui instigatione si deve facilmente presumer) al quale ha rivelati tutti li nostri secreti | in testimonio di che noi habbiamo in mano tutte le sue lettere. | </w:t>
      </w:r>
    </w:p>
    <w:p w14:paraId="52B9DFD9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’anno 1614 venero verso noi li nostri più cari, et fedeli collegati dei doi cantoni di | Zurich, et Berne, domandando il passo per le nostre terre per le loro genti da guerra | destinate verso Venetia. Giffier (senza haver in consideratione che per lo innanti ci | ha diverse volte replicate di conservar la buona unione, et concordia colli signori svizzeri) | s’opose apertamente a questa ragionevole dimanda; et col mezo di promesse, et di | minaccie guadagnò alcuni malevoli per far sfrontatamente dicessero male de’ nostri amici; | et per tal via seminar delle contese, et inimicitie su l’apparenza della verità. | </w:t>
      </w:r>
    </w:p>
    <w:p w14:paraId="3FCD759A" w14:textId="5387A3B9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’anno 1616, et 1617 ha praticato con Massimiliano Mora, secretario di Spagna in maniera | che ’l comercio, et libero passaggio nel </w:t>
      </w:r>
      <w:r w:rsidR="006B2FA6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ucato di Milano ci fu interdetto. | </w:t>
      </w:r>
    </w:p>
    <w:p w14:paraId="482572C1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o stesso anno coll’aiuto dei spagnuolizati, et di buona summa di denaro avanzò | alla carica di capo della sua lega un tal personaggio nominato Lucio da Monte, huomo vitiosissimo et | corrotto. | </w:t>
      </w:r>
    </w:p>
    <w:p w14:paraId="5FB03FD6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’anno 1617 coll’assistenza de’ Spagnuoli suscitò una seditione contro il residente di | Venetia a fine di cacciarlo dal Paese; mettendo la libertà nostra in pericolosissimo stato | perseguitando li fedeli patriotti; et defendendo, et favorendo li traditori. Il re di Spagna | si servì benissimo di quest’occasione per pervenir al suo disegno: mandò il suo ambasciator Alfonso | Casale nel Paese con articoli nuovi, che pensò di f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cever dalle communità coll’aiuto, et assisten-|za degl’astenuti di Giffier, che si tacque, dissimulò et (chi direbbe) col suo tacere vi acconsentì. | </w:t>
      </w:r>
    </w:p>
    <w:p w14:paraId="078DD9E6" w14:textId="54491713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o stesso tempo, che la </w:t>
      </w:r>
      <w:r w:rsidR="008B325D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="000A4579" w:rsidRPr="00E7337C">
        <w:rPr>
          <w:rFonts w:ascii="Times New Roman" w:eastAsia="Calibri" w:hAnsi="Times New Roman" w:cs="Times New Roman"/>
          <w:sz w:val="24"/>
          <w:szCs w:val="24"/>
        </w:rPr>
        <w:t>ignoria di Venetia, amic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Francia pratica la nostra amicitia egli crida, | fa fracasso; et quando gl’articoli di Spagna (li più ignominiosi, et vergognosi, che si potessero | portar innanti) furono proposti, si tiene così quieto, che un ignorante medesimo poteva | accorgersi, ch’egli era della fattione. Ma che potevano far in ciò li fedeli pastori? Poiché | così ben la Chiesa, che la libertà politica, et la nostra cara Patria periclitava. Vedevano | le forze di Spagna, et Franza unite, ai disegni delle quali corone se si fossero opposte si | </w:t>
      </w:r>
    </w:p>
    <w:p w14:paraId="67ED0845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5v /</w:t>
      </w:r>
    </w:p>
    <w:p w14:paraId="0B63365B" w14:textId="220548E3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ndevano sospetti di false imputationi, caric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pra loro un odio perpetuo. Dall’altro canto | la conscienza, et il debito li commandava sendo stati chiamati da Dio per correger il mondo, di | soffrir persecutioni, et difender la verità. Armati dunque di questa confidenza nel mezo di tutta | questa tempesta, et procella convocorono con sinodo nationale, nel quale cadauno ha proposto ciò che | stimava proprio per apportar rimedio a questi mali. Sopra tutto hanno debitamente informato il | commun popolo delle due religioni, come il principe sovrano del successo degl’affari, et mostrato | come a dito l’origine di tutto questo male, che gemisce, et suspira; ma a causa del potere | di qualche tirano a pena vi si può rimediare. Tuttavia venero finalmente in soccor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alcune bandie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piegate a nome publico in numero almeno di 3 mila di tutte doi le religioni, deputati delle tre comun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| leghe, et si ragunorono nel borgo chiamato Tosana. Et perché hanno isperimentato con loro | gran pregiudicio, che la presenza dell’ambasciator di Francia era il vero soggetto di tutte simil comotioni | et seditioni, et che quello che doveva esser il fulgore, o flagello alli Spagnuoli, come furono li | suoi predecessori, era quello che li sofferiva; che quello che doveva difender la libertà della | Retia la diffamava, et la follava sotto ai piedi, risolverono di commun consenso che | l’aleanza, et accordo fatto tra la corona di Francia, et le tre communi leghe sarebbe fedelmente | et constantemente mantenuta, et osservata in tutti li suoi punti. Ma per li tristi diportamenti | et seditioni praticate da suoi sleali ambasciatori conclusero a non soffrir più la loro residenza | nel nostro Paese, et quello è stato giudicato un arres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devolissimo, et utilissimo contra le | machinationi, et tratti spagnuoli, per la conservatione della nostra libertà. Et fu allhora | statuita una </w:t>
      </w:r>
      <w:r w:rsidR="00DD1A1E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mera criminale nel detto luoco contra li perfidi alla Patria, la quale fece | parimente in tutta perfettione il tuo debito. Alcuni di essi convinti per la lor propria mano | et testimonii degni di fede sono stati banditi, loro beni confiscati sendosi per innanti | absentati, alcuni puniti nelle loro cariche, altri nei loro beni. | </w:t>
      </w:r>
    </w:p>
    <w:p w14:paraId="7828FB20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ra questi il capitan Rodolfo Pianta era il principale. Egli fin dal principio della sua gioventù fu | dedicato alla casa d’Austria, dalla quale ha egli goduti gran beneficii. Ha egli voluto sempre | esser il primo nella sua communità; nel principio fu dolce, et amorevole, ma col tempo è diventato | tirano. Et essendo dotato di qualità rare fu inalzato a la suprema dignità del Paese; ma quanto | più cresceva la sua potenza, tanto s’augumentava dall’altro canto la crudeltà sua. Quando | nell’anno 1603 fu inviato con auttorità publica a Milano per trattar quivi col Conte di Fuentes | a fine che la fabrica del nuovo forte fosse impedita, corrotto per presenti, egli intieramente | trasgredì alla sua instruttione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rdine, che non solamente à sottoscritti alcuni | articoli portati da quel governator di Milano di gran pregiudicio alla nostra libertà; ma anco | li ha sigillati col proprio suo sigillo. Tornando al Paese, et non potendo persuader al popolo di | confermar, et accettar quei articoli, rimase confuso, pensò ad altre pratiche, et con alcuni de’| suoi complici tenta il consenso alla fabrica del detto forte, a fine che se non in tutto in parte | almeno sodisfacesse a ciò, ch’egli havea promesso, assicurandosi quello esser un vero mezo | di far maturar, et condur la nostra Natione, che doppo ella si inducesse ad accettar li arti-|coli sudetti. Era egli allhora formal inimico della corona di Francia, haveva in odio Pasquale | et favoriva li Spagnuoli, procurava di ranversar tutto quello, che li ministri di sua Maestà | christianissima addimandavano, sino a tanto che, a gran scontento, et interesse di molti, li mi-|nistri di Francia, et di Spagna concorrono, et s’accordano insieme. Diversi altri della | medesima taglia del detto Capitano furono castigati della medesima punitione. Questo parve | nuovo, et inaudito, ma a tali, che la giustitia, et la pac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è nova, et sapendo | esser il popolo variabile, soggetto a mutatione, et desideroso di novità, hanno presi | alle mani diversi mezi per la lor liberatione. Alcuni se ne vanno a Milano, et dimandano |</w:t>
      </w:r>
    </w:p>
    <w:p w14:paraId="5736F20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6r /</w:t>
      </w:r>
    </w:p>
    <w:p w14:paraId="71F117D1" w14:textId="3B05F34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istenza di denaro per far ritornar li banditi al Paese, assassinar, o scacciar li ministri de | l’Evangelo. Alcuni vanno a Roma, ove fanno instanza per haver denari a fine di poter | distruger la scola messa in piedi doppo poco tempo in qua nel </w:t>
      </w:r>
      <w:r w:rsidR="00BB32EB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 della Valteli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; altri | passano in Austria a dimandar soccorso per la conservatione della dignità del vescovo di Coyra. | </w:t>
      </w:r>
    </w:p>
    <w:p w14:paraId="492B9C1E" w14:textId="7618C9A0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fa in questo mentre Giffier? Ci carica di gravissime calumnie che semina tra ’l popolo, dice che li | pastori, et la Camera criminale di Tosana hanno rinversata la giustitia, et tutte le buone | constitutioni, che ’l tutto si faceva per estirpar la religione catholica romana, per scacciar li | buoni, et che li tristi pervenissero al governo, che li ministri dell’Evangelio erano degni di | esser banditi, et carcerati, con un’infinità d’altre calumnie, et impudenti mensogne. | Comparve nell’assemblea delli signori </w:t>
      </w:r>
      <w:r w:rsidR="00686AC9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zzeri a Bada, ove fece repetitione delle medesime cose | aggiongendo ancor una gran parte; et di là subito ci accusa verso sua Maestà che noi | siamo corruttori di leggi, seditiosi, violatori dell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giustitia, fomentatori di tirannia, perse-|guitando quelli, che hanno fidelmente servita la Patria, et sua Maestà. Chi sarà quello | al presente, che stupirà di veder il Re christianissimo, et altri principi vicini alterati contra di | noi persuasi di simili falsità? Ma per non mancar alla parte nostra, noi espedissimo l’anno | passato verso la Maestà sua un nostro ambasciatore il signor colonel Guler con carica d’informar | sua Maestà del nostro stato, per espurgarci delle inique imputationi, et calumnie | delle quali noi eramo caricati, et di render ragione perché non volevamo più soffrir | gl’ambasciatori suoi nel Paese. Egli espedì la sua ambasciata honoratamente et a pena fu | di ritorno a noi, che Giffier, et Miron ambasciator residente a Solturno drizzano lo | sforzo loro contro di lui, tentano diffamarlo, et se fosse stato possibile di ruinarlo affatto. | Giffier va correr le sue negotiationi fino in Holande, scrive all’ambasciator di Francia | ivi residente che si rallegrasse perché non faceva conto alcuno del manifesto publi-|cato, perché non ci trovava in esso alcuna verità anzi tutte pure falsità, et calumnie, | et che la risposta di già era pronta; ma ch’ella non sarebbe data che con l’armi in mano | (egli intende una solevatione) et si vanta d’esser uno dei primi, che haveva di nuovo appizzato | questo fuoco. Di là si volta verso li nostri catholici romani, li rimprovera, che si sottomettino | alle ordinanze delli ugonotti (così parla egli per calumnia) li essorta a franchirsi dal giogo | de’ ministri, li fa offerta del suo aiuto, et li fa promesse ben grandi. Fra questi imbrogli Miron non se ne sta otioso, et vedendo che poco manca a tagliar l’arbore | del tutto scrive a tutte le communità. Ch’era dolente della rebellione tramata per | le tre leghe (così chiamava egli l’attioni del medesimo Principe) item del bando dato a | molte genti da bene, et particolarmente al vescovo di Coyra, il principale, et primario | capo del Paese, all’incontro si rallegrava della nuova comotione del popolo, et che | li signori</w:t>
      </w:r>
      <w:r w:rsidR="0027198A" w:rsidRPr="00E7337C">
        <w:rPr>
          <w:rFonts w:ascii="Times New Roman" w:eastAsia="Calibri" w:hAnsi="Times New Roman" w:cs="Times New Roman"/>
          <w:sz w:val="24"/>
          <w:szCs w:val="24"/>
        </w:rPr>
        <w:t xml:space="preserve"> 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zzeri catholici inviavano verso di noi un’ambasciata. Ci essorta d’obedir alle | loro preghiere, et consegli, et di chiuder la bocca alli sudetti pastori a fine, che per | l’avenire non si mescolino più delli affari dello Stato. | </w:t>
      </w:r>
    </w:p>
    <w:p w14:paraId="29111A05" w14:textId="431A74F4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l’ambasciatori sopranominati de’ cantoni catholici vengono, et innanti una general assemblea | delle tre leghe commune propongono. Che trovano ispediente di troncar il capo | a doi o tre pastori per statuir essempio agl’altri, fortificano quelli, che di già | erano auttori, et fautori della solevatione, et augumentano la persecutione | contra li buoni. Sopra di che li catholici romano</w:t>
      </w:r>
      <w:r w:rsidR="0027198A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zano le voci, prendono le | bandiere, et l’armi alla mano deliberati di assalir li pastori, pigliano uno di | essi prigioniero con gran rabbia, et crudeltà inaudita usano contro di lui ogni | </w:t>
      </w:r>
    </w:p>
    <w:p w14:paraId="101FF39B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06v / </w:t>
      </w:r>
    </w:p>
    <w:p w14:paraId="34D1473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rte d’insolvenza, lo ingiuriano, lo battono, et finalmente lo gettano in un luoco infame destinato per | li malfattori, ne cercano degl’altri, alcuni si ritirano dal Paese, gl’altri si nascondono nelle | fosse, et spelonche tra le montagne. Li cattholici romani stabiliscono con il parer di Giffier, et altri | evangelici in apparenza una Camera criminale con potere, et auttorità di liberare, condanare, | giudicare, et bandir. È essequita gagliardamente da questa la sua carica alcu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stori accus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ngiustamente, et caricati di haver mal parlato furono banditi; li rebelli, et traditori di-|chiarati inocenti, et buoni patrioti; cioè che havevano prima, che esser stabiliti fatta | una tal promessa al Papa, et agl’ambasciatori de’ cantoni papisti. Ma come niuna violenza | è di lunga durata così in breve ella cessò. Dio piegò in maniera il cuore, et aprì | gl’occhi, et l’intendimento del nostro popolo delle doi religioni, che vide l’inganno | et lo toccò come con le mani; s’avide, che per sua colpa il nome di Dio è bestemiato | la verità oscurata, et la tiranni montata alla più alta sommità. | </w:t>
      </w:r>
    </w:p>
    <w:p w14:paraId="5BA5F4E0" w14:textId="7B7524D3" w:rsidR="00664D27" w:rsidRPr="00E7337C" w:rsidRDefault="000063D5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hor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t xml:space="preserve">a quasi tutte le communità della Retia spiegano la bandiera, et per la terza volta | pigliano l’armi, s’avvicinano alla città di Coyra, nella quale di già tre mesi era pri-|gioniero il suditto pastore con dodici altri l’assediano, et dimandano la liberatione | di questi inocenti; doppo esser liberati si ritirano in un luoco nominato Tavas, et qui-|vi stabilirono una terza Camera criminale, la quale deve riveder l’attioni delle doi | precedenti. Dove doppo haver sufficientemente visitate le scritture, et li procederi, com-|prese, et intese le falsità, et buggie sopra le quali fondavano la liberatione dei bandeti. </w:t>
      </w:r>
      <w:r w:rsidR="00664D27"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| Fu il tutto confirmato così bene per li catholici romani, che per li riformati, riconoscendo, | che non si trattava della religione, anzi della libertà della Patria le prime sentenze | condanatorie furono confirmate; et l’altre cassate, et anulate. | </w:t>
      </w:r>
    </w:p>
    <w:p w14:paraId="08B024CC" w14:textId="733991F1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detta Camera criminale continua ancora non senza frutto evidentissimo per il ben publico; con | tutto ciò non per questo cessano ancora li principali auttori del male per ruinarci, et distruge[rci] | totalmente. Loro capo è il detto Giuffier, egli ci travaglia, ci diffama ci accusa di periv[…]</w:t>
      </w:r>
      <w:r w:rsidR="00413AF0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et seditiosi particolarmente verso la Maestà sua christianissi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so la quale hanno tanto credito, | che havendo li signori Grisoni per auttorità publica espedito un ambasciator in corte per infor-|mar sua Maestà la quale senza haver riguardo che ’l padre di lui di buona memoria il colonello | Hortman de Hortmanis haveva molto meritato dalla corona di Francia, è tratt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ignominiosamente et indignisimamente sendosi transgresso nella sua persona commune ius | gentium. Egli non ha potuto haver audienza, indebolendo con tal mezo la pac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erpetua, et la stessa aleanza. Quest’è una estrema violenza d’esser della Maestà sua | condannati senza esser udito, et una fraude manifesta d’esser accusati di cose delle | quali noi non habbiamo havuto manco il minimo pensiero. | </w:t>
      </w:r>
    </w:p>
    <w:p w14:paraId="68805D68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a Maestà si duole che ’l suo ambasciatore sia stato cacciato da noi; ma senza causa. | Perché si troverà chiaramente per gl’articoli dell’aleanza, che noi non siamo obligati di | permettergli l’aleanza. Questo è vero, che mentre si opponevano alle violenze di | Spagna, noi habbiamo fatta instanza a sua Maestà a fine che lo acconsentisse, il che | ha egli fatto con una riversale sotto a suo sigillo, la quale tutta volta non ci obligava | a cosa che sia. Ma doppo che al presente egli si accorda colli ministri spagnuoli, | non havendo potuto sopportar più la sua presenza alla ruina nostra, noi | facemo rinontia a sua Maestà della sudetta concessione gratuite. Chi dunque ci vorreb-|be forzar di goder d’una gratia la quale noi medesimi con proposito deliberato | rifiutamo? Hora sua Maestà ci scrive, et per sinistre informationi ci minaccia di | vendicarsene. Giffier aggiunge ancor le sue lettere conforme all’ordinario suo | </w:t>
      </w:r>
    </w:p>
    <w:p w14:paraId="1F8C3A92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7r /</w:t>
      </w:r>
    </w:p>
    <w:p w14:paraId="61AFBA12" w14:textId="777F6333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iene di calumn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ingiurie, et maldicenze; ci vuol commandare di | render conto a sua Maestà delle attioni nostre, minaccia che li beneficii ricevuti dalla |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rona ci seranno ridimandati, et finalmente incita li nostri rebelli ad una nuova | seditione offerendoli il suo soccorso, consiglio, et assistenza. Mirone fa propo-|ner per il suo agente nell’assemblea tenuta a’ 6 di febraro et il seguente giorno a Bada | che li signori </w:t>
      </w:r>
      <w:r w:rsidR="00413AF0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vizzeri volessero procurar appresso di noi di rimetter in libertà li banditi, et per-|metterli d’entrar nel Paese, di far cassar la presente Camera criminale, et farci prometter | di non entra già mai in lega con alcun altro eccetto che con la corona di Francia. | Et che habbiamo dunque a fare? Noi impiegavemo tutto il nostro potere per | far informar sua Maestà delle nostre attioni, et toccante lo Stato nostro noi renderemo | conto a Dio solo non riconoscendo altro sovrano. Quando noi saremo ricercati | per li beneficii ricevuti dalla corona di Francia, noi ridomanderemo il sangue, | et la vita di quelli, che l’hanno servita sì fedelmente per tanti anni. Li nostri sedi-|tiosi sar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a noi perseguitati, et puniti tanto quanto saranno in | vita. Li rebelli, et traditori non haveranno giamai l’entrata nel Paese senza | perdita di sangue. La presente Camera criminale continuerà fino che piacerà | al Principe, che è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commun popolo dell’una, et l’altra religione. La nostra | libertà di fare, et romper aleanze non ci sarà già mai levata né da Miron | né da Giffier, né da Casale. Questo è un punto principale, che li precessori | nostri hanno acquistato col loro sangue, et noi lo difenderemo, quando tali, | et simil minaccie, et bravate non vorranno cessare, noi provederemo a nostri affari | secondo l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ragione, et la vertù lodevole dei nostri antichi Reti. Nost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27198A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gnore | Iesu, </w:t>
      </w:r>
      <w:r w:rsidR="0027198A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 dei </w:t>
      </w:r>
      <w:r w:rsidR="001F5A32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, </w:t>
      </w:r>
      <w:r w:rsidR="0027198A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gnor dei </w:t>
      </w:r>
      <w:r w:rsidR="0027198A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i, vogli haver pietà, et misericordia di noi. Amen. |</w:t>
      </w:r>
    </w:p>
    <w:p w14:paraId="2D8225DF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4F3B3F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07vB /</w:t>
      </w:r>
    </w:p>
    <w:p w14:paraId="444C611A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crittura de’ Grisoni | </w:t>
      </w:r>
    </w:p>
    <w:p w14:paraId="306AC716" w14:textId="77777777" w:rsidR="00DF6ADD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 n° 205 | </w:t>
      </w:r>
    </w:p>
    <w:p w14:paraId="27ED45AE" w14:textId="77777777" w:rsidR="00DF6ADD" w:rsidRPr="00E7337C" w:rsidRDefault="00DF6ADD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ED6B352" w14:textId="77777777" w:rsidR="00DF6ADD" w:rsidRPr="00E7337C" w:rsidRDefault="00DF6ADD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A47DD58" w14:textId="5496F8E1" w:rsidR="00664D27" w:rsidRPr="00E7337C" w:rsidRDefault="00664D27" w:rsidP="00895944">
      <w:pPr>
        <w:tabs>
          <w:tab w:val="center" w:pos="4816"/>
          <w:tab w:val="left" w:pos="7010"/>
        </w:tabs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4</w:t>
      </w:r>
    </w:p>
    <w:p w14:paraId="02032F5F" w14:textId="56ECB615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ab/>
        <w:t>Allegato III al n. 31 (cc. 109r-132v)</w:t>
      </w:r>
    </w:p>
    <w:p w14:paraId="71EABE1E" w14:textId="77777777" w:rsidR="00664D27" w:rsidRPr="00E7337C" w:rsidRDefault="00664D27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C55DD74" w14:textId="77777777" w:rsidR="00F63730" w:rsidRDefault="000063D5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/ 109r</w:t>
      </w:r>
      <w:r w:rsidR="00F63730">
        <w:rPr>
          <w:rFonts w:ascii="Times New Roman" w:eastAsia="Calibri" w:hAnsi="Times New Roman" w:cs="Times New Roman"/>
          <w:iCs/>
          <w:sz w:val="24"/>
          <w:szCs w:val="24"/>
        </w:rPr>
        <w:t xml:space="preserve"> /</w:t>
      </w:r>
    </w:p>
    <w:p w14:paraId="3C10ABBA" w14:textId="77777777" w:rsid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011DB097" w14:textId="1B3E1EE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>Bohemica Iura</w:t>
      </w:r>
      <w:r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58"/>
      </w: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4E1C9FC7" w14:textId="7777777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Adversus Informationem | </w:t>
      </w:r>
    </w:p>
    <w:p w14:paraId="6937D784" w14:textId="7777777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Defensa. | </w:t>
      </w:r>
    </w:p>
    <w:p w14:paraId="124CD212" w14:textId="7777777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Hoc est | Responsio. | </w:t>
      </w:r>
    </w:p>
    <w:p w14:paraId="7C359A58" w14:textId="7777777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Ad falso dictam | </w:t>
      </w:r>
    </w:p>
    <w:p w14:paraId="5778ACF8" w14:textId="7777777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Informationem | </w:t>
      </w:r>
    </w:p>
    <w:p w14:paraId="030CD40B" w14:textId="070C24A3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>co</w:t>
      </w:r>
      <w:r>
        <w:rPr>
          <w:rFonts w:ascii="Times New Roman" w:eastAsia="Calibri" w:hAnsi="Times New Roman" w:cs="Times New Roman"/>
          <w:sz w:val="24"/>
          <w:szCs w:val="24"/>
        </w:rPr>
        <w:t>u</w:t>
      </w: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tra scripta | </w:t>
      </w:r>
    </w:p>
    <w:p w14:paraId="6C8DCBE1" w14:textId="77777777" w:rsidR="00F63730" w:rsidRPr="00F63730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ab ordinibus Bohemiae edita.| </w:t>
      </w:r>
    </w:p>
    <w:p w14:paraId="67319974" w14:textId="77777777" w:rsidR="00F63730" w:rsidRPr="001F5B7E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63730">
        <w:rPr>
          <w:rFonts w:ascii="Times New Roman" w:eastAsia="Calibri" w:hAnsi="Times New Roman" w:cs="Times New Roman"/>
          <w:sz w:val="24"/>
          <w:szCs w:val="24"/>
        </w:rPr>
        <w:t xml:space="preserve">Typis clanculum vulgatam. </w:t>
      </w: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| </w:t>
      </w:r>
    </w:p>
    <w:p w14:paraId="0EC1BC31" w14:textId="5F9EB925" w:rsidR="00F63730" w:rsidRPr="001F5B7E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Anno MDCXX</w:t>
      </w:r>
    </w:p>
    <w:p w14:paraId="346A70D8" w14:textId="77777777" w:rsidR="00277BBF" w:rsidRPr="001F5B7E" w:rsidRDefault="00277BB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B4C050F" w14:textId="04EE67DB" w:rsidR="00277BBF" w:rsidRPr="001F5B7E" w:rsidRDefault="00277BB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/109v/ </w:t>
      </w:r>
    </w:p>
    <w:p w14:paraId="7419D743" w14:textId="2DFF57CF" w:rsidR="00277BBF" w:rsidRPr="001F5B7E" w:rsidRDefault="00277BB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  <w:t>Blank page</w:t>
      </w:r>
    </w:p>
    <w:p w14:paraId="065308DF" w14:textId="77777777" w:rsidR="00277BBF" w:rsidRPr="001F5B7E" w:rsidRDefault="00277BB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b/>
          <w:bCs/>
          <w:sz w:val="24"/>
          <w:szCs w:val="24"/>
          <w:lang w:val="en-GB"/>
        </w:rPr>
      </w:pPr>
    </w:p>
    <w:p w14:paraId="0D2BF514" w14:textId="7EF0EA98" w:rsidR="00277BBF" w:rsidRPr="001F5B7E" w:rsidRDefault="00277BBF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/ 110r /</w:t>
      </w:r>
    </w:p>
    <w:p w14:paraId="08143BED" w14:textId="62D9C852" w:rsidR="00277BBF" w:rsidRPr="00277BBF" w:rsidRDefault="0058729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56C452F9" w14:textId="77777777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0v /</w:t>
      </w:r>
    </w:p>
    <w:p w14:paraId="17F3D2E3" w14:textId="4E749643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2AFB25AF" w14:textId="78062FA9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1r /</w:t>
      </w:r>
    </w:p>
    <w:p w14:paraId="7A4E98C3" w14:textId="6C7927EB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0D54F12F" w14:textId="5A5A0654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1v /</w:t>
      </w:r>
    </w:p>
    <w:p w14:paraId="75BDE008" w14:textId="571511AB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AB19CDB" w14:textId="6C97CB82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2r /</w:t>
      </w:r>
    </w:p>
    <w:p w14:paraId="7C1A61F6" w14:textId="4D3B5A61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08F32920" w14:textId="7BFE2CE5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2v /</w:t>
      </w:r>
    </w:p>
    <w:p w14:paraId="2C5B650C" w14:textId="20E5A4C0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73225DF4" w14:textId="7B3EB2BC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3r /</w:t>
      </w:r>
    </w:p>
    <w:p w14:paraId="3CB117BA" w14:textId="5BAC39AC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7B587E19" w14:textId="0C83C978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3v /</w:t>
      </w:r>
    </w:p>
    <w:p w14:paraId="18EB8BA6" w14:textId="5CBBD0FA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19616FB6" w14:textId="16AA6287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4r /</w:t>
      </w:r>
    </w:p>
    <w:p w14:paraId="3AC74B13" w14:textId="1D44FA35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C527530" w14:textId="31A1A750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277BBF">
        <w:rPr>
          <w:rFonts w:ascii="Times New Roman" w:eastAsia="Calibri" w:hAnsi="Times New Roman" w:cs="Times New Roman"/>
          <w:sz w:val="24"/>
          <w:szCs w:val="24"/>
          <w:lang w:val="en-GB"/>
        </w:rPr>
        <w:t>/ 114v /</w:t>
      </w:r>
    </w:p>
    <w:p w14:paraId="0FFA9752" w14:textId="6F86F7EE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E077AB0" w14:textId="32DC7749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73F7CB63" w14:textId="63F8B79D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/115r /</w:t>
      </w:r>
    </w:p>
    <w:p w14:paraId="392FFAB4" w14:textId="32F001AE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  <w:r w:rsidR="00277BBF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</w:p>
    <w:p w14:paraId="476CF4F1" w14:textId="7565D7A9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5v/</w:t>
      </w:r>
    </w:p>
    <w:p w14:paraId="726691EA" w14:textId="2A7DE9B4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5966F50" w14:textId="42DE9C14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6r/</w:t>
      </w:r>
    </w:p>
    <w:p w14:paraId="37392A47" w14:textId="06CF4E81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2AB18759" w14:textId="3D93ED20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6v/</w:t>
      </w:r>
    </w:p>
    <w:p w14:paraId="77A22211" w14:textId="4C83B595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3C9E9471" w14:textId="18405641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7r/</w:t>
      </w:r>
    </w:p>
    <w:p w14:paraId="7E62EFF8" w14:textId="09D9DB78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34A6753D" w14:textId="68238356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7v/</w:t>
      </w:r>
    </w:p>
    <w:p w14:paraId="70EC7BF6" w14:textId="7B30071B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350A1A65" w14:textId="5F436E3C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8r/</w:t>
      </w:r>
    </w:p>
    <w:p w14:paraId="5FA374AD" w14:textId="5B8306E4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525C09AD" w14:textId="36A23610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8v/</w:t>
      </w:r>
    </w:p>
    <w:p w14:paraId="2FEC02C6" w14:textId="08A73330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0E8349F1" w14:textId="227FF6F3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9r/</w:t>
      </w:r>
    </w:p>
    <w:p w14:paraId="5DB86B74" w14:textId="2130B94C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  <w:r w:rsidR="00356F9B">
        <w:rPr>
          <w:rStyle w:val="FootnoteReference"/>
          <w:rFonts w:ascii="Times New Roman" w:eastAsia="Calibri" w:hAnsi="Times New Roman" w:cs="Times New Roman"/>
          <w:b/>
          <w:sz w:val="24"/>
          <w:szCs w:val="24"/>
          <w:lang w:val="en-GB"/>
        </w:rPr>
        <w:footnoteReference w:id="359"/>
      </w:r>
    </w:p>
    <w:p w14:paraId="22317CBB" w14:textId="276CA877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19v/</w:t>
      </w:r>
    </w:p>
    <w:p w14:paraId="5F8ACB1A" w14:textId="57A6484E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b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59F0329" w14:textId="6A832791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/ 121r/</w:t>
      </w:r>
    </w:p>
    <w:p w14:paraId="6B9B444C" w14:textId="531F1185" w:rsidR="00BA6874" w:rsidRPr="001F5B7E" w:rsidRDefault="00BA6874" w:rsidP="00BA687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  <w:r w:rsidR="00953FD2">
        <w:rPr>
          <w:rStyle w:val="FootnoteReference"/>
          <w:rFonts w:ascii="Times New Roman" w:eastAsia="Calibri" w:hAnsi="Times New Roman" w:cs="Times New Roman"/>
          <w:b/>
          <w:sz w:val="24"/>
          <w:szCs w:val="24"/>
          <w:lang w:val="en-GB"/>
        </w:rPr>
        <w:footnoteReference w:id="360"/>
      </w:r>
    </w:p>
    <w:p w14:paraId="2E0731CC" w14:textId="33B667BB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1v/</w:t>
      </w:r>
    </w:p>
    <w:p w14:paraId="650E338D" w14:textId="29767BDB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5706BA98" w14:textId="560CA39E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2r/</w:t>
      </w:r>
    </w:p>
    <w:p w14:paraId="38314D0F" w14:textId="088FAA6B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517A62F4" w14:textId="65E9FAFC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2v/</w:t>
      </w:r>
    </w:p>
    <w:p w14:paraId="5F3304C7" w14:textId="59113EDF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18E8974A" w14:textId="797A439E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3r/</w:t>
      </w:r>
    </w:p>
    <w:p w14:paraId="2E00B28C" w14:textId="46CDE310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80F56A1" w14:textId="3105D432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3v/</w:t>
      </w:r>
    </w:p>
    <w:p w14:paraId="0F7B26F2" w14:textId="27A9DD74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33AAA0C6" w14:textId="41F61670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4r/</w:t>
      </w:r>
    </w:p>
    <w:p w14:paraId="33E6A10D" w14:textId="60DF09B5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3FA80369" w14:textId="1E32CA25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4v/</w:t>
      </w:r>
    </w:p>
    <w:p w14:paraId="2B97B022" w14:textId="5B4D51C1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6CF65837" w14:textId="2BF51D70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5r/</w:t>
      </w:r>
    </w:p>
    <w:p w14:paraId="41A32553" w14:textId="62FA8B55" w:rsidR="00277BBF" w:rsidRP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7558DE13" w14:textId="53F989D2" w:rsidR="00277BBF" w:rsidRDefault="00277BBF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5v/</w:t>
      </w:r>
    </w:p>
    <w:p w14:paraId="6D4C6D6B" w14:textId="277ABE13" w:rsidR="00277BBF" w:rsidRDefault="00587290" w:rsidP="00277BBF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0299B1DD" w14:textId="117D4FF4" w:rsidR="00F67C48" w:rsidRDefault="00F67C48" w:rsidP="00F67C48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6r/</w:t>
      </w:r>
    </w:p>
    <w:p w14:paraId="5D491D69" w14:textId="1F78F60A" w:rsidR="00F67C48" w:rsidRDefault="00587290" w:rsidP="00F67C48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35821D77" w14:textId="2D082B03" w:rsidR="00F67C48" w:rsidRDefault="00F67C48" w:rsidP="00F67C48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>
        <w:rPr>
          <w:rFonts w:ascii="Times New Roman" w:eastAsia="Calibri" w:hAnsi="Times New Roman" w:cs="Times New Roman"/>
          <w:sz w:val="24"/>
          <w:szCs w:val="24"/>
          <w:lang w:val="en-GB"/>
        </w:rPr>
        <w:t>/ 126v/</w:t>
      </w:r>
    </w:p>
    <w:p w14:paraId="5BB13CDD" w14:textId="2FAB309C" w:rsidR="00F67C48" w:rsidRPr="00D321AF" w:rsidRDefault="00587290" w:rsidP="00F67C48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321AF">
        <w:rPr>
          <w:rFonts w:ascii="Times New Roman" w:eastAsia="Calibri" w:hAnsi="Times New Roman" w:cs="Times New Roman"/>
          <w:b/>
          <w:sz w:val="24"/>
          <w:szCs w:val="24"/>
          <w:lang w:val="en-GB"/>
        </w:rPr>
        <w:t>Blank page</w:t>
      </w:r>
    </w:p>
    <w:p w14:paraId="2CF8F9DA" w14:textId="6E78E384" w:rsidR="00F67C48" w:rsidRPr="00D321AF" w:rsidRDefault="00F67C48" w:rsidP="00F67C48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D321AF">
        <w:rPr>
          <w:rFonts w:ascii="Times New Roman" w:eastAsia="Calibri" w:hAnsi="Times New Roman" w:cs="Times New Roman"/>
          <w:sz w:val="24"/>
          <w:szCs w:val="24"/>
          <w:lang w:val="en-GB"/>
        </w:rPr>
        <w:t>/ 127r/</w:t>
      </w:r>
    </w:p>
    <w:p w14:paraId="626E859C" w14:textId="3405ADAA" w:rsidR="008B39A0" w:rsidRPr="008B00AD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Pactorum</w:t>
      </w:r>
      <w:proofErr w:type="spellEnd"/>
      <w:r w:rsidR="001F5B7E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361"/>
      </w:r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| </w:t>
      </w:r>
    </w:p>
    <w:p w14:paraId="45089241" w14:textId="77777777" w:rsidR="008B39A0" w:rsidRPr="008B00AD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de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perpetua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successione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in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regnis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Hungarie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et | </w:t>
      </w:r>
    </w:p>
    <w:p w14:paraId="74DFA69F" w14:textId="77777777" w:rsidR="008B39A0" w:rsidRPr="00277BBF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Bohemiae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c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Provinciarum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ad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ea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>pertinentium</w:t>
      </w:r>
      <w:proofErr w:type="spellEnd"/>
      <w:r w:rsidRPr="008B00AD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. </w:t>
      </w:r>
      <w:r w:rsidRPr="00277BBF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430807E4" w14:textId="77777777" w:rsidR="008B39A0" w:rsidRPr="00277BBF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277BBF">
        <w:rPr>
          <w:rFonts w:ascii="Times New Roman" w:eastAsia="Calibri" w:hAnsi="Times New Roman" w:cs="Times New Roman"/>
          <w:sz w:val="24"/>
          <w:szCs w:val="24"/>
        </w:rPr>
        <w:t>Instrumenta VI. |</w:t>
      </w:r>
    </w:p>
    <w:p w14:paraId="26237F7C" w14:textId="77777777" w:rsidR="008B39A0" w:rsidRPr="001F5B7E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F67C48">
        <w:rPr>
          <w:rFonts w:ascii="Times New Roman" w:eastAsia="Calibri" w:hAnsi="Times New Roman" w:cs="Times New Roman"/>
          <w:sz w:val="24"/>
          <w:szCs w:val="24"/>
        </w:rPr>
        <w:t xml:space="preserve">et XV Mensis junii, Anno DCXVII. </w:t>
      </w: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| </w:t>
      </w:r>
    </w:p>
    <w:p w14:paraId="3ADE80BA" w14:textId="77777777" w:rsidR="008B39A0" w:rsidRPr="001F5B7E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Pragae</w:t>
      </w:r>
      <w:proofErr w:type="spellEnd"/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confecta</w:t>
      </w:r>
      <w:proofErr w:type="spellEnd"/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</w:p>
    <w:p w14:paraId="3EB6BBEA" w14:textId="77777777" w:rsidR="008B39A0" w:rsidRPr="001F5B7E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3C002F01" w14:textId="14A1812E" w:rsidR="008B39A0" w:rsidRPr="001F5B7E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/ 127v /</w:t>
      </w:r>
    </w:p>
    <w:p w14:paraId="7CFE89F4" w14:textId="76A481EF" w:rsidR="008B39A0" w:rsidRPr="001F5B7E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Blank page</w:t>
      </w:r>
    </w:p>
    <w:p w14:paraId="3B1BFB5B" w14:textId="48D453D9" w:rsidR="008B39A0" w:rsidRPr="001F5B7E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/ 128r /</w:t>
      </w:r>
    </w:p>
    <w:p w14:paraId="6E94F916" w14:textId="09136217" w:rsidR="008B39A0" w:rsidRPr="001F5B7E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12C829FC" w14:textId="15B3CCC7" w:rsidR="008B39A0" w:rsidRPr="001F5B7E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1F5B7E">
        <w:rPr>
          <w:rFonts w:ascii="Times New Roman" w:eastAsia="Calibri" w:hAnsi="Times New Roman" w:cs="Times New Roman"/>
          <w:sz w:val="24"/>
          <w:szCs w:val="24"/>
          <w:lang w:val="en-GB"/>
        </w:rPr>
        <w:t>/ 128v /</w:t>
      </w:r>
    </w:p>
    <w:p w14:paraId="20DE12BF" w14:textId="66199D85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2DC3B121" w14:textId="0C3ACD24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29r /</w:t>
      </w:r>
    </w:p>
    <w:p w14:paraId="0281F0DF" w14:textId="0B7408E7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6DC8604" w14:textId="04F5B6CE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29v /</w:t>
      </w:r>
    </w:p>
    <w:p w14:paraId="4E02596D" w14:textId="220CA117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1884E9E6" w14:textId="3E831C04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30r /</w:t>
      </w:r>
    </w:p>
    <w:p w14:paraId="4B2D9034" w14:textId="03F64F8E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6D6970D" w14:textId="1B41F595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30v /</w:t>
      </w:r>
    </w:p>
    <w:p w14:paraId="2E01F10F" w14:textId="65FBFD85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4C771604" w14:textId="667FEAD8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31r /</w:t>
      </w:r>
    </w:p>
    <w:p w14:paraId="1B89A1F2" w14:textId="351448C5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54615402" w14:textId="108A5EF1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31v /</w:t>
      </w:r>
    </w:p>
    <w:p w14:paraId="0A167E0F" w14:textId="21C6716C" w:rsidR="008B39A0" w:rsidRPr="008B39A0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7B5AAC50" w14:textId="2AF8603C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32r /</w:t>
      </w:r>
    </w:p>
    <w:p w14:paraId="1BEEC152" w14:textId="142BA242" w:rsidR="008B39A0" w:rsidRPr="001F5B7E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6B43A0FF" w14:textId="1B6BEEC9" w:rsid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8B39A0">
        <w:rPr>
          <w:rFonts w:ascii="Times New Roman" w:eastAsia="Calibri" w:hAnsi="Times New Roman" w:cs="Times New Roman"/>
          <w:sz w:val="24"/>
          <w:szCs w:val="24"/>
          <w:lang w:val="en-GB"/>
        </w:rPr>
        <w:t>/ 132v /</w:t>
      </w:r>
    </w:p>
    <w:p w14:paraId="5B0A16F0" w14:textId="3703C78A" w:rsidR="008B39A0" w:rsidRPr="001F5B7E" w:rsidRDefault="0058729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587290">
        <w:rPr>
          <w:rFonts w:ascii="Times New Roman" w:eastAsia="Calibri" w:hAnsi="Times New Roman" w:cs="Times New Roman"/>
          <w:b/>
          <w:sz w:val="24"/>
          <w:szCs w:val="24"/>
          <w:lang w:val="en-GB"/>
        </w:rPr>
        <w:t>Printed text</w:t>
      </w:r>
    </w:p>
    <w:p w14:paraId="64A46BCB" w14:textId="77777777" w:rsidR="008B39A0" w:rsidRPr="008B39A0" w:rsidRDefault="008B39A0" w:rsidP="008B39A0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4E081043" w14:textId="77777777" w:rsidR="00F63730" w:rsidRPr="00277BBF" w:rsidRDefault="00F63730" w:rsidP="00895944">
      <w:pPr>
        <w:tabs>
          <w:tab w:val="center" w:pos="4816"/>
          <w:tab w:val="left" w:pos="7010"/>
        </w:tabs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</w:p>
    <w:p w14:paraId="10158ABC" w14:textId="77777777" w:rsidR="00041FE9" w:rsidRPr="00277BBF" w:rsidRDefault="00041FE9" w:rsidP="00041FE9">
      <w:pPr>
        <w:pStyle w:val="Header"/>
        <w:rPr>
          <w:sz w:val="24"/>
          <w:lang w:val="en-GB"/>
        </w:rPr>
      </w:pPr>
      <w:r w:rsidRPr="00277BBF">
        <w:rPr>
          <w:lang w:val="en-GB"/>
        </w:rPr>
        <w:t>/START LETTER/</w:t>
      </w:r>
    </w:p>
    <w:p w14:paraId="1DE5D66F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5</w:t>
      </w:r>
    </w:p>
    <w:p w14:paraId="15601321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maggio 1620, L’Aia (cc. 133r-135v, 138r-v)</w:t>
      </w:r>
    </w:p>
    <w:p w14:paraId="21CA9250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735BB8D0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3r /</w:t>
      </w:r>
    </w:p>
    <w:p w14:paraId="20CDF4C8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183461D1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06 fin 207 |</w:t>
      </w:r>
    </w:p>
    <w:p w14:paraId="2C995B81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582FC5" w14:textId="3C835E4F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5C2D4C1E" w14:textId="67DFF1A4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pedito il dispaccio della passata settimana con doi lettere | per vostra Serenità scritte a’ 19 che sono aggiunte in copia mi | volsi metter in camino per Dort per aboccarmi col Pasini per | il negotio delle navi proposto da lui; ma pensato che | havessi fatto il viaggio indarno perché non mi serviva poi | il tempo per scriver, et ispedir prima che d’Anversa | partisse il corri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Italia; onde mi | arrestai, et esso Pasini venne avanti a trovarmi in questo | luoco, et mi confirmò tutto quello, che ha scritto alla | Serenità vostra nelle lettere sue, mostrando, che credeva certo | non esser alcun dubio nella proposta, facendomi veder | l’obligatione di quello da </w:t>
      </w:r>
      <w:r w:rsidR="00E24FDD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an Mal</w:t>
      </w:r>
      <w:r w:rsidR="00E24FDD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aspettar sei | settimane la risposta daicosti,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he vano spirando, la quale | convalida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nco più la sicurtà del negotio. | Tuttavia ha stimato meglio, et per maggior sicurtà, et | chiarezza del fatto, et perché io possi haver tutte quelle | informationi, che la Serenità vostra mostra desiderare nelle | sue lettere de’ 30 del passato, procurar che mi abbocchi | il visconte di Lormes, così si chiama quello che | ha il negotio nelle mani; et a tal effetto ha ispedito | lettere al signor Pietro Falghero, che si trova a Brusseles | perché conduchi qui esso Visconte. Lo attendo, et ho | stimato a proposito, che così si faccia perché meritando |</w:t>
      </w:r>
    </w:p>
    <w:p w14:paraId="50CDF38A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133v / </w:t>
      </w:r>
    </w:p>
    <w:p w14:paraId="0804CA68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negotio, che si porti innanti il tempo, procurerò di | presenza, che lo avanzi quanto più sarà possibile. | Io voglio sperare, che l’haverò qui per domenica, col | prossimo ordinario sopra quello sarà seguito. In tanto | le mando la translatione dal francese dell’obligo, ch’|egli ha fatto. |</w:t>
      </w:r>
    </w:p>
    <w:p w14:paraId="3AD5A005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e dodici navi non ho che dirle mentre si attende al far | dei conti; et so bene, che li signori dell’Amiralità havevano | assai più intrico in questi, che non non* hanno havuto | nell’ispedire di esse navi verso il golfo. | </w:t>
      </w:r>
    </w:p>
    <w:p w14:paraId="3068A80C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ell’impertinenze di qualche marinari non dirò altro perché | non è necessario, né giova assordir l’orrecchie all’Eccellenze vostre; | ma tutto si anderà destamente portando al fine. | </w:t>
      </w:r>
    </w:p>
    <w:p w14:paraId="3A03B218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ta ancor sospesa ogni essecutione delle levate di Brabant; | parendo, che manco si muoveranno a dar principio | che l’ordine di Spagna non venga con provisione suffi-|ciente per l’effetto sudetto. |</w:t>
      </w:r>
    </w:p>
    <w:p w14:paraId="3AD4257A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 ben è stato publicato che ’l signor principe Mauritio sia per | affrettar il suo ritor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’Haya: nondimeno da’ | suoi più dipendenti non è confermata; anzi che | questa sera debba esser a Nimeghen, et trattenutosi la | giornata di dimani, che è delle preghiere generali, | ordinaria in queste chiese, farà qualche soggiorno |</w:t>
      </w:r>
    </w:p>
    <w:p w14:paraId="77AE7C3A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4r /</w:t>
      </w:r>
    </w:p>
    <w:p w14:paraId="7BE0C523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quei Stati, et poi continuerà a visitar le piazze | frontiere. |</w:t>
      </w:r>
    </w:p>
    <w:p w14:paraId="78F7CA85" w14:textId="4490CB05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si è messo in deliberatione ma non ancor risoluto il far 4</w:t>
      </w:r>
      <w:r w:rsidR="00F647F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mila fanti | il tutto però per quanto si congietura haverà in questo | proposito direttione da quello si farà dalla parte dei | serenissimi arciduchi. |</w:t>
      </w:r>
    </w:p>
    <w:p w14:paraId="5521456E" w14:textId="1C7AAB0A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capitate a questi signori viene detto, che essendosi | intimati fino a questi hora tre termini al nuovo re | di Bohemia di lasciar quel Stato et la Corona, si sia | anco concertato da Austriaci, et per consequente | da Spagnuoli di tenersi tanto maggiormente obligato | il duca di Sassonia con darli ad intender, che | haverà il possesso di duca di Cleves, et per contentar | </w:t>
      </w:r>
      <w:r w:rsidR="002B3338">
        <w:rPr>
          <w:rFonts w:ascii="Times New Roman" w:eastAsia="Calibri" w:hAnsi="Times New Roman" w:cs="Times New Roman"/>
          <w:sz w:val="24"/>
          <w:szCs w:val="24"/>
        </w:rPr>
        <w:t>Naiburgh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la cessione si dano ad intender di farli | haver il titolo di conte palatino del Rheno, et elettor | dell’Imperio. Li signori Stati non prestano fede all’avviso | tuttavia questi concetti, che corrono sotto la pena de’ | particolari può esser, che vadino vagando nel capo | de chi pensa governar a suo modo li stati, et | gl’affari del mondo. |</w:t>
      </w:r>
    </w:p>
    <w:p w14:paraId="78716333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anco avvisati qui, che a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ntgravio d’Hassia | come principe collegato all’Unione sia posta qualche | difficoltà nella possessione del suo Stato, et questa |</w:t>
      </w:r>
    </w:p>
    <w:p w14:paraId="30F79E5A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4v /</w:t>
      </w:r>
    </w:p>
    <w:p w14:paraId="2682C215" w14:textId="01E09D82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a parte del marchese d’Armenstat prossimo suo cugino, | che ne possede la quar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rte, et che è dell’Unione catholica | non ostante l’esser egli riformato; ma poco caso ne fa | il Lantgravio, mentre sta nel possesso, et si promette | di esser agiutato. |</w:t>
      </w:r>
    </w:p>
    <w:p w14:paraId="015C5BE0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anco li signori Stati avvisati, che all’Imperatore non habbi | gustata la missione dell’ambasciata di Francia, adombrato | che non habbi a servire, se non per manter il re di | Bohemia. Dal luoco proprio haverà la Serenità vostra hav-|uto se sia vero questo avviso, che intanto lo scrivo | per incontro perché mi par anco che conformi col conce[ss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ll’ambasciator di Francia, scritto nelle mie lettere secondo | di hoggi otto. |</w:t>
      </w:r>
    </w:p>
    <w:p w14:paraId="4F3D5559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o bene, che l’eccellentissimo signor ambasciator Lando haverà scritto alla Serenità vostra | come il re della Gran Bertagna pensi a missione di | ambasceria di Alemag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8"/>
      </w:r>
      <w:r w:rsidRPr="00E7337C">
        <w:rPr>
          <w:rFonts w:ascii="Times New Roman" w:eastAsia="Calibri" w:hAnsi="Times New Roman" w:cs="Times New Roman"/>
          <w:sz w:val="24"/>
          <w:szCs w:val="24"/>
        </w:rPr>
        <w:t>. Qui il signor Carleton mi | ha communicato, che vi si pensa; et ho cavato | tanto dal suo dire, che disegnandosi di mandar | più d’uno si disegni sopra di lui per uno; essendo-|gliene stato scritto da qualcheduno intimo consigliero | alla corte. Hieri partì la moglie di lui per Londra | con voce di andarci per negotii particolari della casa | et di tornar fra quattro mesi al più, ma credo che |</w:t>
      </w:r>
    </w:p>
    <w:p w14:paraId="7F002147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5r /</w:t>
      </w:r>
    </w:p>
    <w:p w14:paraId="4309A651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* a lei senz’altro già che fa il viaggio saranno state | date le lettere, et della la volta per tirar innanti il | negotio secondo, che dagl’avvisi sarà trovato buono. |</w:t>
      </w:r>
    </w:p>
    <w:p w14:paraId="643E3F20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re di Danimarca ha dato ordine alle navi di guerra, | che ha fatto montar sopra l’Elva di pigliar la gabella | da tutti li vasselli, che transitano sopra quella | rivi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69"/>
      </w:r>
      <w:r w:rsidRPr="00E7337C">
        <w:rPr>
          <w:rFonts w:ascii="Times New Roman" w:eastAsia="Calibri" w:hAnsi="Times New Roman" w:cs="Times New Roman"/>
          <w:sz w:val="24"/>
          <w:szCs w:val="24"/>
        </w:rPr>
        <w:t>, il che s’è comminciato ad essequire, et | con diligenza n’è stata data parte a questi signori, | che ne sono restatati disgustati, et hanno inviato | ordine dietro ai loro commissarii perché affrettino | il camino a fine di trovarsi quanto più presto | sul luoco per evitar li pregiudicii alla città ansia-|tiche; et fermar colla presenza li disordini, che | possono nascer da un simil tentativo. |</w:t>
      </w:r>
    </w:p>
    <w:p w14:paraId="43089653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mesi passati furono posti prigioni trovati sul fatto | alcuni fabricatori di monete false, che stampavano | a vida in questo luoco dell’Haya. Erano questi | li lavoranti, et il principale, o condutor loro | fuggì; ma tanto hanno indagato di lui, che lo hanno | havuto nelle forze. Ha accusato alcuni partecipi, | et da una settimana all’altra si sono scoperti | molti interessati, et soggetti assai buoni. Et | particolarmente è stato inditi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Stich, ch’è stato |</w:t>
      </w:r>
    </w:p>
    <w:p w14:paraId="3B7BD6FA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5v /</w:t>
      </w:r>
    </w:p>
    <w:p w14:paraId="18F31315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residente per il marchese di Brandemburgh onde | ben assicurati quelli, che havevano il negotio nelle | mani; in fine l’hanno ritenuto, et sta prigione | in Amsterdam. Un suo di casa, che haveva titolo di | secretario fu hier sera posto prigione la casa è guardata | dai sargenti dei signori Stati, sono tenute in guardia | nella medesima doi mass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hanno bollato il tutto, et | si crede che la farà male. A doi suoi fratelli ancora | hanno mandato dietro, et si dice, che siano arrestati. | Questi signori pretendono di poter proseguire sopra la | persona di esso Stich, non ostante la qualità, ch’egli | ha di ministro dell’elettore di Brandemburgh, perché | è suddito di queste provincie della città di Deventer | in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Ourise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Si starà a sentire quello ne seguirà | vivendone ognuno con gran curiosità. | </w:t>
      </w:r>
    </w:p>
    <w:p w14:paraId="402FD370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havuta notitia dell’elettione fatta dalla Serenità vostra | della persona dell’eccellentissimo signor Girolamo Trivisano in ambasciator | straordinario a questi signori stimai a proposito, che ne | havessero notitia sì per la prontezza mostrata da | vostra Serenità in corrisponderli, come per 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ità, et meriti | virtuosi di quel signore, communicandolo al Presidente | co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e mi trovai sabbato sotto pretesto di | visita; et so che l’Eccellenze loro ne hanno ricevuto gu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4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05CF3C1E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8r /</w:t>
      </w:r>
    </w:p>
    <w:p w14:paraId="7A4208DC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godranno anco più se lo vedranno presto di qua. Gratie etc. | </w:t>
      </w:r>
    </w:p>
    <w:p w14:paraId="525AE871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4940EF2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6 maggio 1620 |</w:t>
      </w:r>
    </w:p>
    <w:p w14:paraId="3F0E0FDD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98362BC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606F8AC8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322BF53F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6C3C84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8v /</w:t>
      </w:r>
    </w:p>
    <w:p w14:paraId="625A6A7E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Al serenissimo principe di Venetia | </w:t>
      </w:r>
    </w:p>
    <w:p w14:paraId="41B45C1C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3F3E6D12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06 fin 207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8EB2FA4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18F9A31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ia di sigillo</w:t>
      </w:r>
    </w:p>
    <w:p w14:paraId="0D1B2E0F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6C2AA46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50B1B71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8vC /</w:t>
      </w:r>
    </w:p>
    <w:p w14:paraId="262899FD" w14:textId="21073754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6 maggio 1620 ricevute</w:t>
      </w:r>
      <w:r w:rsidRPr="0003313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ugno |</w:t>
      </w:r>
    </w:p>
    <w:p w14:paraId="7EA853E0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n° 206 |</w:t>
      </w:r>
    </w:p>
    <w:p w14:paraId="1AA6B7D5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8E718CF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. C. X. SS. R. |</w:t>
      </w:r>
    </w:p>
    <w:p w14:paraId="24AF7A0B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AE9BE5A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74387209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36</w:t>
      </w:r>
    </w:p>
    <w:p w14:paraId="347BC053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35 (cc. 136r-137v)</w:t>
      </w:r>
    </w:p>
    <w:p w14:paraId="0A8E1024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0DDC58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6r /</w:t>
      </w:r>
    </w:p>
    <w:p w14:paraId="39CAD657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ell’Haya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ricevute</w:t>
      </w:r>
      <w:r w:rsidRPr="00033134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206 |</w:t>
      </w:r>
    </w:p>
    <w:p w14:paraId="358D8E30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294A553" w14:textId="03D9AC9C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i Jan de Lormes cavalier signor d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Pouvay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visconte de Lornes et Fredefoiù confesso che questo | giorno sendo nella città di Brusseles ho fatto trattato, et | accordo con doi signori habitanti della città di Venetia nominati | Pietro Falghero, et Gio.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Battist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sini per un importante | affare: li quali mi hanno promesso che dentro a sei | settimane mi renderanno risposta della risolutione del | loro Principe, et Republica;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tal effetto io loro ho | data, et do la mia parola, che dentro il tempo detto | di sopra di non trattar con altra persona fino al venir | della risposta della detta Signoria al tempo di sopra espresso | espirato in fede di che ho segnato di mia mano in segno | accostumato. Fatta in Brusseles a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i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prile 1620 |</w:t>
      </w:r>
    </w:p>
    <w:p w14:paraId="6B972B7B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16BEEB8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 visconte de Lormes |</w:t>
      </w:r>
    </w:p>
    <w:p w14:paraId="44B1C503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90E8344" w14:textId="77777777" w:rsidR="001548C8" w:rsidRPr="001877D7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>/ 136v</w:t>
      </w:r>
      <w:r w:rsidR="001548C8"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 /</w:t>
      </w:r>
    </w:p>
    <w:p w14:paraId="1FA70772" w14:textId="77777777" w:rsidR="001548C8" w:rsidRPr="00014353" w:rsidRDefault="001548C8" w:rsidP="001548C8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535C86AA" w14:textId="77777777" w:rsidR="001548C8" w:rsidRPr="001877D7" w:rsidRDefault="001548C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</w:p>
    <w:p w14:paraId="72DFD875" w14:textId="46AB0917" w:rsidR="002E525E" w:rsidRPr="001877D7" w:rsidRDefault="001548C8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/ </w:t>
      </w:r>
      <w:r w:rsidR="002E525E"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137r / </w:t>
      </w:r>
    </w:p>
    <w:p w14:paraId="44373215" w14:textId="77777777" w:rsidR="001548C8" w:rsidRPr="00014353" w:rsidRDefault="001548C8" w:rsidP="001548C8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107FEE94" w14:textId="16AE9FDA" w:rsidR="002E525E" w:rsidRPr="001877D7" w:rsidRDefault="002E525E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  <w:lang w:val="nl-BE"/>
        </w:rPr>
      </w:pPr>
    </w:p>
    <w:p w14:paraId="16F050CD" w14:textId="77777777" w:rsidR="002E525E" w:rsidRPr="001877D7" w:rsidRDefault="002E525E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val="nl-BE"/>
        </w:rPr>
      </w:pPr>
    </w:p>
    <w:p w14:paraId="1C588252" w14:textId="5CFB603A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37v</w:t>
      </w:r>
      <w:r w:rsidR="00092474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/</w:t>
      </w:r>
    </w:p>
    <w:p w14:paraId="0A8C3FF6" w14:textId="77777777" w:rsidR="002E525E" w:rsidRPr="00E7337C" w:rsidRDefault="002E525E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prima n° 206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3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 | 207 |</w:t>
      </w:r>
    </w:p>
    <w:p w14:paraId="6C1C8BEC" w14:textId="77777777" w:rsidR="00041FE9" w:rsidRDefault="002E525E" w:rsidP="00041FE9">
      <w:pPr>
        <w:pStyle w:val="Header"/>
        <w:rPr>
          <w:sz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  <w:r w:rsidR="00041FE9">
        <w:lastRenderedPageBreak/>
        <w:t>/START LETTER/</w:t>
      </w:r>
    </w:p>
    <w:p w14:paraId="417E6E60" w14:textId="1E30DB71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37 </w:t>
      </w:r>
    </w:p>
    <w:p w14:paraId="2A5D2095" w14:textId="77777777" w:rsidR="002E525E" w:rsidRPr="00E7337C" w:rsidRDefault="002E525E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6 maggio 1620, L’Aia (cc. 139r-142v)</w:t>
      </w:r>
    </w:p>
    <w:p w14:paraId="51B7C773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26B600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39r /</w:t>
      </w:r>
    </w:p>
    <w:p w14:paraId="3C4F601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4C26BFC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07 comincia 206 |</w:t>
      </w:r>
    </w:p>
    <w:p w14:paraId="05990D1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B9706B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4BEA580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o veduta la commissione che la Serenità vostra mi dà in lettere sue de | primo del presente, ch’è d’informar intorno li particolari conte-|nuti nella supplicatione presentatale a nome d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esse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Gio. Battista | Pasini; et insieme di dir la riverente opinione mia quanto al | ministerio, che con dignità, et servitio di lei se gli potesse impo-|ner. Dirò riverentemente, che letta detta supplicatione trovo | haver egli in ristretto, et in sostanza espressi li servitii, che in | diversi tempi ha prestati a quella serenissima Repubblica con verità. | Da qui a doi mesi saranno quattr’anni, che mi trovo a | questa residenza; non ho fra questo tempo (posso dir così) | spedita lettera, che li più principali avvisi, et di momento | non mi siano venuti da lui fedeli, et sinceri cavati dalla | bocca di persone di qualità, che non sdegnano punto di haver | la sua pratica, che esseri nel congresso loro, et di usar confi-|denza seco; parte anco ne ha tirato da qualcheduno di corte in | Brusseles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an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palazzo, che del marchese Spinola; et per | questo non può esser, che non li habbino tocca molte volte la | borsa. Li eccellentissimi signori ambasciatori che di tempo in tempo sono stati | alle corti dell’Imperatore, di Francia, di Spagna, et d’Inghilterra so che | si sono valsi di lui nel recapito di diversi dispacci, et lettere | per vostra Serenità, et per recapitarne di corte in corte mentre tra anco | 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7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raga il signor secretario Padavino, in che conforme al suo | ottimo zelo ha usata ogni maggior fedeltà, et diligenza | quei signori eccellentissimi l’hanno provato, et io per la parte mia | non gli ho ordinata cosa per nome della Serenità vostra et per servitio | pubblico, che non habbi posto tutto quel studio, che comportava |</w:t>
      </w:r>
    </w:p>
    <w:p w14:paraId="783FD67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39v / </w:t>
      </w:r>
    </w:p>
    <w:p w14:paraId="441274FB" w14:textId="5FB45C4A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’affare. La condotta del signor Pompeo Giustiniano fu trattata da lui | come anco quella del signor Alfonso Valdera, et altre prima ch’io venissi | qui. Doppo in tempo mio quella del cavallier Studer inglese, del | capitan Gio. Francesco Baldassini da Sinigaglia, et altre ancora | di molti alfieri, et officiali riformati sono passate tutte | per mano sua; et per l’effetto di alcune ha fatto giornate fuori di | Brusseles per abboccarsi con chi occorreva, et quando ha scoperto | un buon soldato non lo ha lasciato di tentare finch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é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’habbi | fatto partir verso quel serenissimo Dominio; et tanto anco nel far | partir quei soldati di vostra Serenità ch’erano al servitio di Eccellenze altissime | bandidi da lei, assistendoli sempre di qualche cosa. Più viaggi | ha fatti anco in diversi tempi per trattar col conte Gio. Giacomo | Belgioioso; et attendeva a procurar la condotta dell’|ingegnero Gomorini. Più volte secondo l’occorrenze è stato | a me, et io lo ho impiegato, et particolarmente nell’ispeditione | delle dodici navi, et nel dar mostra all’imbarco a parte delle | genti del colonnello Amstenraedt; et doppo anco per solici-|tar li conti dell’Amiralità, che inviai l’anno passato alla Serenità vostra | et come è vero, et realmente sincero tutto ciò, ch’egli ha espresso, | così è verissimo quello in particolare che rappresenta nell’humil | supplicatione sua di haver cavato per una assai viva | congietura dalla bocca dell’arcivescovo di Bari allhora | nuntio del Pontifice in Brusseles quello che toccò il tradimento, | che si pensava far sopra Crema, che fu poi scoperto | coll’aiuto di Dio dalla prudenza della Serenità vostra quanto siano | state fruttuose le sue fatiche quanto giovevoli agl’interessi, |</w:t>
      </w:r>
    </w:p>
    <w:p w14:paraId="131EA96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0r /</w:t>
      </w:r>
    </w:p>
    <w:p w14:paraId="1A55EE06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et servitio di lei, gl’effetti stessi l’hanno dimostrato, et l’Eccellenze | vostre ne sono già consapevoli. A tutto esso Pasini è stato | sempre mosso dal puro zelo del servitio del suo Principe | il che viene anco manifestato da quello, che ha ultimamente | proposto di quelle navi di corsari negotio di tant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momento. | Non men pronto era a trattar di condur al servitio il cavalier | Brancaccio, se fosse stato in questi paesi, come si truova | a Napoli; et so che incontrerà di buon cuore affatticarsi | per trovar altri soggetti proprii, per la militia di vostra Serenità. Tutto | l’operato da lui è stato con affetto, et con prudenza, et come | è riuscito fruttuosamente, et a beneficio d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ei; così | non ha potuto evitar dispendio considerabile della sua | borsa; ma più è stato periculo della vita, del suo poco | bene di fortuna, et di render per consequente desolata | la sua povera famiglia. Niuno di questi rispetti però | lo ha già mai detornato dal primo suo natural pensiero; | ha sempre proseguito innanti col fine di far il debito di | buon servitore, et continua colla medesima ottima volontà. | Il ministerio di lui serenissimo Principe è in questi paesi | bisognevolissimo, et altrettanto necessario per l’introduttione, | che ha, per le pratiche, et per la sua fede già isperi-|mentata, ma necessario è anco trovar un modo con che | possi continuare ad essercitar il servitio non solo con buon | animo per veder, che ’l suo Principe aggradisce il suo sincero | zelo di buon suddito, ma con sicurezza, et fuori di dubio | d’incorrer in qualche disastro. Et poiché vostra Serenità mi commanda |</w:t>
      </w:r>
    </w:p>
    <w:p w14:paraId="6D991D9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0v /</w:t>
      </w:r>
    </w:p>
    <w:p w14:paraId="261119A6" w14:textId="2ECB1E35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dir in ciò la mia riverente opinione, parmi, che questo | si evetirebbe senza pregiudicio della dignità pubblica, et | con servitio della Serenità vostra ancora, quand’ella si compacesse | imponergli in general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arica, che dovesse haver cura nell’occorrenze, | che li dispacci diretti alla Serenità vostra o a’ suoi ambasciatori, et ministri alle corti havessero fido recapito, et d’impiegarsi | in quello, che direttamente gli venisse command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ei, o dai medesimi ambasciatori et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inistri; come | anco che nei Paesi Bassi portandolo il caso si habbi ad | impiegare nelli affari de’ mercanti sudditi, come farebbe | un console con assignarli quel stipendio, che dà agl’altri | suoi consoli, o quanto stimerà proprio per il sustenimento | della carica; et quest’assignamento si potrebbe far | nella deliberatione di quell’eccellentissimo Senato a parte dalla | patente; anco potesse in ogni caso mostrar la nuda | patente. Questa pare a me una maniera riservata | profitevole, et degna. Esso Pasini, che non si mostra punto | ambitioso, ma solo brama la dignità, et il servitio del suo | Principe si contenterà di poter far qualche cosa a tal | effetto. Il modo riservato detto di sopra lo stimo | megliore, che un carico specioso, et conspicuo, et egli essend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venuto qui mi ha considerato, che si promette d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profitar più con non abandonar il trafico, ch’egli ha | in Brusseles poiché gli serve ad introdursi nelle case | de’ più grandi, et ad haver molti amici, che altrimenti | et sarà con la detta maniera. Dalla prudenza però |</w:t>
      </w:r>
    </w:p>
    <w:p w14:paraId="7911CF7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1r /</w:t>
      </w:r>
    </w:p>
    <w:p w14:paraId="3B500F9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ella Serenità vostra sarà conosciuto se questo sia il vero termine | et che vagli all’intentione del supplicante, ch’è di | salvarsi sotto l’ombra di lei dal pericolo a che stano | sottoposte le povere sue fortune, et la vita di lui. | </w:t>
      </w:r>
    </w:p>
    <w:p w14:paraId="0973297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Tutto è detto con ogni sincerità; et il modo ha ad esser | retto dalla volontà, della Serenità vostra et dalla prudentissima | correttione di lei, che saprà bene ordinar quella patente | che vorrà che se gli dii propria perché godi di frutto | della sua gratia, et munificenza doppo quindici; et più anni | che le presta servitio, et che vaghi a publica dignità | termini meglio preveduti dalla prudenza di vostra Serenità | che che* possino esser compresi dalla mia debolezza. Gratie etc. | </w:t>
      </w:r>
    </w:p>
    <w:p w14:paraId="220B7023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BD9AC6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26 maggio 1620 |</w:t>
      </w:r>
    </w:p>
    <w:p w14:paraId="58B6F1E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7D6A537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73114A21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|</w:t>
      </w:r>
    </w:p>
    <w:p w14:paraId="7955D9E2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56FB3DEE" w14:textId="7F83ADBF" w:rsidR="001548C8" w:rsidRPr="001877D7" w:rsidRDefault="002E525E" w:rsidP="00895944">
      <w:pPr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141v</w:t>
      </w:r>
      <w:r w:rsidR="001548C8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1589EC9F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6576B1A5" w14:textId="77777777" w:rsidR="001548C8" w:rsidRPr="001877D7" w:rsidRDefault="001548C8" w:rsidP="00895944">
      <w:pPr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D94A3B7" w14:textId="0E42F2AE" w:rsidR="002E525E" w:rsidRPr="001877D7" w:rsidRDefault="001548C8" w:rsidP="00895944">
      <w:pPr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2E525E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142r / </w:t>
      </w:r>
    </w:p>
    <w:p w14:paraId="3647B66A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7A59A3FB" w14:textId="6A4A0FA9" w:rsidR="002E525E" w:rsidRPr="001548C8" w:rsidRDefault="002E525E" w:rsidP="00895944">
      <w:pPr>
        <w:rPr>
          <w:rFonts w:ascii="Times New Roman" w:eastAsia="Calibri" w:hAnsi="Times New Roman" w:cs="Times New Roman"/>
          <w:iCs/>
          <w:sz w:val="24"/>
          <w:szCs w:val="24"/>
        </w:rPr>
      </w:pPr>
    </w:p>
    <w:p w14:paraId="5BF4C1CD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57BBCBC9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2v /</w:t>
      </w:r>
    </w:p>
    <w:p w14:paraId="5A85B097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55D47123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52053537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07 comincia 206 | </w:t>
      </w:r>
    </w:p>
    <w:p w14:paraId="2CD74F3B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5B075283" w14:textId="77777777" w:rsidR="002E525E" w:rsidRPr="00E7337C" w:rsidRDefault="002E525E" w:rsidP="00895944">
      <w:pPr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ia di sigillo</w:t>
      </w:r>
    </w:p>
    <w:p w14:paraId="42F561C0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5AB3EDBF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43B4A0E9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142vC /</w:t>
      </w:r>
    </w:p>
    <w:p w14:paraId="038DF366" w14:textId="415290B9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6 maggio 1620 ricevute li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iugno |</w:t>
      </w:r>
    </w:p>
    <w:p w14:paraId="77BF40FB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n° 207 |</w:t>
      </w:r>
    </w:p>
    <w:p w14:paraId="7F2CCE79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74F9EA5F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asini |</w:t>
      </w:r>
    </w:p>
    <w:p w14:paraId="32A12670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B4C6E20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C. X. SS. R. |</w:t>
      </w:r>
    </w:p>
    <w:p w14:paraId="6E29C0DA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910038F" w14:textId="77777777" w:rsidR="00041FE9" w:rsidRDefault="002E525E" w:rsidP="00041FE9">
      <w:pPr>
        <w:pStyle w:val="Header"/>
        <w:rPr>
          <w:sz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br w:type="page"/>
      </w:r>
      <w:r w:rsidR="00041FE9">
        <w:lastRenderedPageBreak/>
        <w:t>/START LETTER/</w:t>
      </w:r>
    </w:p>
    <w:p w14:paraId="52D8555E" w14:textId="266569A8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38 </w:t>
      </w:r>
    </w:p>
    <w:p w14:paraId="504FDFD3" w14:textId="36CA65DC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 giugno 1620, L’Aia (cc. 143r-146v)</w:t>
      </w:r>
    </w:p>
    <w:p w14:paraId="234A71FA" w14:textId="77777777" w:rsidR="002E525E" w:rsidRPr="00033134" w:rsidRDefault="002E525E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A0352D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3r /</w:t>
      </w:r>
    </w:p>
    <w:p w14:paraId="6C8F00B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451A4B4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08 fin 209 |</w:t>
      </w:r>
    </w:p>
    <w:p w14:paraId="1CC7FAC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EEC7F6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11E08DD4" w14:textId="7B4CDC0D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a deliberatione presa dalla Serenità vostra di honorar, et spesar nel | suo Stato il signor ambasciator Arsen è stata intesa qui con molta | sodisfattione; et questi signori del </w:t>
      </w:r>
      <w:r w:rsidR="00686AC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verno mostrano goder | de’ segni così evidenti dell’ottima inclinatione di quella | serenissima Republica verso questi stati. Et non ha dubio, che | essi ancora penseranno a corrisponder in ogni miglior | maniera; come m’è stato significato da qualcheduni | con quali mi sono trovato questi ultimi giorni per occa-|sione di visita: ai quali, venendo a propostio stimai | bene di rappresentar in particolare le qualità singolari, et | il merito grande dell’eccellentissimo signor ambasciator Trivisano. Comprendo | che così degno, et honoratissimo signore riesce nel nome accettissimo | et di presenza non si tralascierà di fargli ogni conve-|niente dimostratione d’honore, et di rispetto. |</w:t>
      </w:r>
    </w:p>
    <w:p w14:paraId="6EADB7B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communicata a questi signori la sodisfattione, che la Serenità vostra | ha ricevuta per gl’ordini, che hanno ispediti al loro | ambasciatore in Constantinopoli; accompagnando l’ufficio con parole pro-|prie; et m’è stato risposto dal Presidente, che | continueranno sempre con la stessa volontà di favorir, | et haver sempre a cuore gl’interessi di quella serenissima | Republica. |</w:t>
      </w:r>
    </w:p>
    <w:p w14:paraId="196D95B7" w14:textId="55DF636B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i si tro</w:t>
      </w:r>
      <w:r w:rsidR="0030622A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vano pochissimi deputati delle </w:t>
      </w:r>
      <w:r w:rsidR="00686AC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vincie, parte absenti | per la stagione altri per trovarsi chi in Gheldria, et chi altro-|ve alle solite riduttioni particol</w:t>
      </w:r>
      <w:r w:rsidR="00837F9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 di esse Provincie. |</w:t>
      </w:r>
    </w:p>
    <w:p w14:paraId="1C1543C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3v /</w:t>
      </w:r>
    </w:p>
    <w:p w14:paraId="76D703C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nco il signor principe d’Oranges si trova al presente a Breda, ove hieri | over hoggi doveva esser fatta la cerimonia dell’homaggio | o giuramento da quei habitanti all’Eccellenza sua; et si tiene, | che per la fine della presente settimana habbi ad esser qui | il suo ritorno. Alcuni però vogliono anco dire, che poiché | si trova in viaggio per dar ordine a tutte le cose forse risolverà | di passar in Zelanda a veder quelle piazze, ordinar la | construttione miglior di qualche fortezza, che in quella | Provincia ne havesse bisogno, et per confirmar li buoni | partrioti nel ben avvertire, et munirsi gl’animi contra | gl’artificii, et le insidie di quelli, che mirano alla sola | divisione, et soversione di questi stati. | </w:t>
      </w:r>
    </w:p>
    <w:p w14:paraId="31B82615" w14:textId="1786EF43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on Francesco di Medina già molto aspettato, et desiderato | a Brusseles vi è capitato. Subito si pubblicarono ordini | risoluti di levata dai serenissimi arciduchi si diedero le commis-|sioni, et denari a tal effetto, et quelli, che ne hanno | la carica sono in punto, et dano di già principio a levare. | </w:t>
      </w:r>
    </w:p>
    <w:p w14:paraId="0099D02B" w14:textId="3C331963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anno stato sue Altezze, o almeno così corre la voce, che | con li quattromilla cavalli, et dieci milla fanti, che pensano | hora levare con le genti d’arme, che hanno sopra piedi, | et con quelle, che dicono aspettar d’Italia di haver un | corpo di essercito di 40</w:t>
      </w:r>
      <w:r w:rsidR="00C1224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la fanti, et 7</w:t>
      </w:r>
      <w:r w:rsidR="00C1224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la cavalli. Il numero | par grande, et facile ad esser detto in parola; ma | ad effettuarsi non così facilmente. Si tiene che per la |</w:t>
      </w:r>
    </w:p>
    <w:p w14:paraId="27D3C19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44r / </w:t>
      </w:r>
    </w:p>
    <w:p w14:paraId="01B75C2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evata dell’infanteria non sarà forse difficile l’haverne | la quantità, che si desidera, ma per la cavalleria quelli | che s’intendono del mestiere, et che hanno gl’avvisi come | si trovano sforniti ancor in Brabant di cavalli vogliono | affermare, che sia impossibile, che possino venir a capo | dell’intrapres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 Qui hanno prohibito che non | si possi da alcuna persona estraher cavalli da queste | Provincie et con difficoltà credo che ’l signor duca di Feria | che ha mandata qui persona espressa per haverne | qualche dodici, o vinti da carrozza, li potrà cavare | se non dà sicurtà, che non habbino a servir ad altro che | per serviti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et per carrozza per esso signor Duca. |</w:t>
      </w:r>
    </w:p>
    <w:p w14:paraId="725751B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a voce corre che ’l marchese Spinola uscirà in campagna, | et di già 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lines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, et in diversi altr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luochi si vanno | preparando carri, et altre cose necessarie per il marchiare. | Riferisce qualcheduno venuto di Brusseles di fresco, che | li serenissimi arciduchi pensano d’inviar un buon corpo di | militia verso lo stato di Colonia, et quivi fermarsi, | per spingersi poi ove il Marchese stimerà più proprio. | Et aggiunge, che ’l più parla che si darà nel Palatinato | in tanto servirà il tenersi sul Colonese per dar gelosia | alli signori Stati divertir che non mandino fuori genti | del loro Paese, meno ne lascino levare, et se trove-|ranno anco a proposito cader ad assediar Giuliers. |</w:t>
      </w:r>
    </w:p>
    <w:p w14:paraId="1AE7DB1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4v /</w:t>
      </w:r>
    </w:p>
    <w:p w14:paraId="4BCD4AF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qua, come ho altre volte riverentissimamente scritto non usciranno | del Paese, se Spagnuoli non ne escono, vedendo molto bene | che non possono per altri abandonar sé stessi, quando riesca | vera una tanta massa, et così rilevante moss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8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’ Spa-|gnuoli. Et principalmente sendo necessitati in ogni caso mantener | in Roterdam, in Halchmar, et in qualche altra città | ch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sentono ancor dell’arminianesmo li presidii | che vi sono al presente; che vuol dire, che ancor restano | flutuando le male volontà tra cittadini. |</w:t>
      </w:r>
    </w:p>
    <w:p w14:paraId="1DC29DE2" w14:textId="250C9BDC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i aggiunge a questa necessità, che hanno li signori Stati per sé medesimi | il mal contento, che hanno ricevuto con lettere de’ 19 del | passato da Stucart dal signor Arsen, che li principi dell’Unione | habbino dato il passo per Brisach alle genti austriache | restando molto mal edificati del mal consiglio col quale | quei principi procedono; parendo esser contra tutto dovere | di buon governo nell’iminente pericolo, che loro sovrasta | dar quel passaggio, che con ogni forza, et potere doverebbono | divertire. |</w:t>
      </w:r>
    </w:p>
    <w:p w14:paraId="4E2FB600" w14:textId="0EC53ED5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i si tiene avviso, che ’l duca di Baviera habbi disegno | sopra la città di Ulma; et che ’l concerto sia risoluto | di attaccar da più parti. Stimandosi Austriaci, et Spagnuoli | con l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2274EB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ega catholica assai forti per divertire, et far | offesa agl’altri. | </w:t>
      </w:r>
    </w:p>
    <w:p w14:paraId="1766021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i aspetta qui con desiderio intender l’arrivo, et le propositioni |</w:t>
      </w:r>
    </w:p>
    <w:p w14:paraId="3F6B930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5r /</w:t>
      </w:r>
    </w:p>
    <w:p w14:paraId="1CF58AB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e faranno li ambasciatori francesi in Alemagna; et par che | venghi afferm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che oltre agl’altri partiti per l’accommodamento | si habbi a proponer al re di Bohemia, che habbi ad haver | titolo di re del Palatinato. Si tiene ben per fermo, che | non vi sia luoco ad accommodamen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n un stato, | che ’l nuovo Re gode, et n’è dichiarito il Principe | successore; come dall’altro canto Spagnuoli, et Austriaci | col fondamento delle loro forze siano per tentare l’effetto | delle loro pretensioni. | </w:t>
      </w:r>
    </w:p>
    <w:p w14:paraId="12D6F69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a venuta del signor principe Mauritio si darà ordine alle cose | necessarie per la sicurezza di queste Provincie mentre Spagnuoli | publicano non voler la tregua, non esser ella profitevole | alla corona di Spagna; et massime ne’ presenti tempi | che le divisioni delle religione, et mala intelligenza de-|gl’animi sono in questi paesi. L’arciduca Alberto in | particolare è inclinatissimo alla tregua; ma se Spagnuoli haveran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volontà di romperla si lascierà condu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’Aletezza | sua dalle persuasini loro. |</w:t>
      </w:r>
    </w:p>
    <w:p w14:paraId="5BBE67C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Parigi è passato uno a Breda, che viene ispedito con | commissione per la contesa che ’l principe di Conde come | herede della sorella principessa d’Oranges, ha con questo | signor Principe, per trattar parmi di qualche accordo sopra | il codicillo. Et di questo viene scritto al signor ambasciator di Inghilterra | che me lo ha communicato, che sendo persona di spirito |</w:t>
      </w:r>
    </w:p>
    <w:p w14:paraId="32A0193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45v / </w:t>
      </w:r>
    </w:p>
    <w:p w14:paraId="42F4C16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di capacità, et familiare della casa di Nassau per esser stato | governatore del signor principe Henrico, habbi havuto ordine | di tirar l’humore da questa parte qual sia la inclinatione | generale alla guerra, alla pace, o alla rinovatione della | tregua. |</w:t>
      </w:r>
    </w:p>
    <w:p w14:paraId="42AC6582" w14:textId="204D9500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Si parla anco, che habbi a rimoversi questo ambasciatore straordinario di | Franza; ma non si farà per quanto si può scoprire | in tanto che questi signori non habbino spedito alla | corte loro ambasciatori intorno a’ quali scrive monsignor di Langarach | che sono aspettati, et che al presente si mostr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iglior | volont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quella che sia stata per il passato verso | questa Republica: in ogni modo sono ancor in dubio di | quelli saranno proprii per ispedir a sua Maestà christianissima | che riescano cari alla corte, che habbino cuore per | ribatter li colpi, et proprii per imprimer il Re dell’|osservanza, et rispetto, che questa Republica porta alla | Maestà sua, et alla Corona. Gratie etc. |</w:t>
      </w:r>
    </w:p>
    <w:p w14:paraId="6ABF04F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D2D6DCA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2 giugno 1620 |</w:t>
      </w:r>
    </w:p>
    <w:p w14:paraId="12D9A8D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432FEEE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, et devotissimo servitore |</w:t>
      </w:r>
    </w:p>
    <w:p w14:paraId="20EC7B0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2B392326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A062D9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46r / </w:t>
      </w:r>
    </w:p>
    <w:p w14:paraId="6A0FC9F4" w14:textId="52E1AA61" w:rsidR="002E525E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7AC3762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379867D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6v /</w:t>
      </w:r>
    </w:p>
    <w:p w14:paraId="370242EC" w14:textId="4A7B803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6CCE18D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399C10C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08 fin 209 |</w:t>
      </w:r>
    </w:p>
    <w:p w14:paraId="333B806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CB8A89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 xml:space="preserve">Traccia di sigillo </w:t>
      </w:r>
    </w:p>
    <w:p w14:paraId="23274CF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35BF8EF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10DC9CA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6vC /</w:t>
      </w:r>
    </w:p>
    <w:p w14:paraId="7A71B2D6" w14:textId="6FC4001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 giugno 1620 ricevute a’ 17 detto |</w:t>
      </w:r>
    </w:p>
    <w:p w14:paraId="76E6C096" w14:textId="58FA396B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 segretario Surian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ma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08 |</w:t>
      </w:r>
    </w:p>
    <w:p w14:paraId="0D773CA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25E4D0D" w14:textId="77777777" w:rsidR="002E525E" w:rsidRPr="00463208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  <w:r w:rsidRPr="00463208"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  <w:t>L. SS. R. |</w:t>
      </w:r>
    </w:p>
    <w:p w14:paraId="66BEADA8" w14:textId="77777777" w:rsidR="002E525E" w:rsidRPr="00463208" w:rsidRDefault="002E525E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</w:p>
    <w:p w14:paraId="36DBF000" w14:textId="77777777" w:rsidR="00041FE9" w:rsidRPr="00463208" w:rsidRDefault="002E525E" w:rsidP="00041FE9">
      <w:pPr>
        <w:pStyle w:val="Header"/>
        <w:rPr>
          <w:sz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  <w:r w:rsidR="00041FE9" w:rsidRPr="00463208">
        <w:rPr>
          <w:lang w:val="en-GB"/>
        </w:rPr>
        <w:lastRenderedPageBreak/>
        <w:t>/START LETTER/</w:t>
      </w:r>
    </w:p>
    <w:p w14:paraId="3C19003D" w14:textId="2E9302B9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. 39 </w:t>
      </w:r>
    </w:p>
    <w:p w14:paraId="262B07D1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2 giugno 1620, L’Aia (cc. </w:t>
      </w:r>
      <w:r w:rsidRPr="00CA1C2F">
        <w:rPr>
          <w:rFonts w:ascii="Times New Roman" w:eastAsia="Calibri" w:hAnsi="Times New Roman" w:cs="Times New Roman"/>
          <w:sz w:val="24"/>
          <w:szCs w:val="24"/>
        </w:rPr>
        <w:t>147r-149v, 154r-v</w:t>
      </w:r>
      <w:r w:rsidRPr="00E7337C">
        <w:rPr>
          <w:rFonts w:ascii="Times New Roman" w:eastAsia="Calibri" w:hAnsi="Times New Roman" w:cs="Times New Roman"/>
          <w:sz w:val="24"/>
          <w:szCs w:val="24"/>
        </w:rPr>
        <w:t>)</w:t>
      </w:r>
    </w:p>
    <w:p w14:paraId="5BD7A6B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B242A8C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7r /</w:t>
      </w:r>
    </w:p>
    <w:p w14:paraId="35813C2A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39EDE21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09 comincia 208 |</w:t>
      </w:r>
    </w:p>
    <w:p w14:paraId="7608379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44A945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2C2AD09D" w14:textId="4EAE9A78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andai la passata settimana alla Serenità vostra colle mie lettere | 206 et 207 l’obligo, che haveva fatto quel monsignor de Lormes, | che ha in mano il negotio di quei vasselli, et qui aggiunta | sarà la replicata dell’uno, et dell’altro. Egli non è | ancor comparso di ritorno dal viaggio, che haveva intra-|preso; ma il signor Falghero, che lo attende a Brusseles | ha scritto, che d’hora in hora deve venire. Ma perché | l’obligo di detto </w:t>
      </w:r>
      <w:r w:rsidR="00632848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valliere non tiene, che sino alla fine di | maggio il Pasini, ch’è appresso di me, et anco il Falghero | nelle lettere sue mostran di temer, che l’intervallo del | tempo alla risolutione della Serenità vostra possi esser il solo | che disturbi questo negotio poiché li fiorentini ad | ogni loro possibile cercano condur detto </w:t>
      </w:r>
      <w:r w:rsidR="00632848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valliere al | suo fine desiderato. Detto signor Falghero si trova a Brus-|seles con ordine espresso di operare acciò subito tornato | il detto monsignor di Lormes lo conduchi qui. Egli se n’è | passato dove sono li vasselli per reguagliar li capi di | quanto haveva trattato per il servitio, et sicurtà loro; et anco | per dar gl’ordini proprii, che restando servato, et concluso | il concerto siano pronti ad adempire gl’ordini della | Serenità vostra quando elle glieli manderà. Li sensi del Pasini, | et del Falghero ambidui fidelissimi sudditi di quella serenissima | Republica sono, che, dovendosi abbracciar questo affare, | sarebbe più necessaria per levar gl’impedimenti |</w:t>
      </w:r>
    </w:p>
    <w:p w14:paraId="0191D12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7v /</w:t>
      </w:r>
    </w:p>
    <w:p w14:paraId="5212A9C0" w14:textId="369B8735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dir meglio il pretesto, che la lunghezza delle rispost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o la tardanza possi portar contrarii effetti a beneficio | di altri Principi, la Serenità vostra si compiacesse mandar il | salvacondotto per quei capitani, et genti dei vasselli; et il | più presto sarebbe il più proprio con quelle clausule, et | conditioni, ch’ella saprà per sua prudenza commandare | et che conformino col contenuto della lettera scritta dal | Pasini a quell’eccellentissimo Senato nel far la proposta di questo affare | mandata a me in lettere de’ 30 del mese di aprile passato. | Concorro anc’io coll’opinione di esso Pasini, et Falghero | per la missione di esso passaporto; et quando ella giudichi | così proprio il mandarmelo, per troncar, come ho detto | le lunghezze, et per conseguenza levar ogni pretesto al | detto signor de Lormes potrebbe farlo con conditione, che | no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39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gli sia dato se non con quella più certa cautione, et | approbratione, che dall’Eccellenze vostre venirà stimata propria | et per tanta maggior sicurezza di questo negotio, quando | elle stimassero così a proposito, et servitio della serenissima Republica | si offeriscono esso Pasini, et Falghero transferirsi o uniti, | o seperati, o un solo di loro alla flotta dei 24 | vasselli, et sul luoco tirar la volontà di costoro per | renderle fedeli, et osservar anco diligentemente | tutto quello, che giudicaranno esser proprio, et degno | della notitia dell’Eccellenze vostre. Qui aggiunta sarà copia |</w:t>
      </w:r>
    </w:p>
    <w:p w14:paraId="3107150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8r /</w:t>
      </w:r>
    </w:p>
    <w:p w14:paraId="77BD75AA" w14:textId="1FC2E776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 contenuto di doi lettere del Falghero scritte al Pasini di | Brusseles. Sarà bene, che siano lette per maggior espression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di quanto ho riverentemente detto; non lasciando con l’istessa | riverenza di aggiunger, che parmi il negotio esser ben | fondato, ma che non possi patir dilatione. La prudenza | però della Serenità vostra vedrà molto più lontano; et io non | mancarò venendo qui il detto </w:t>
      </w:r>
      <w:r w:rsidR="00632848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valliere di far che | porti il tempo innanti il più che mi sarà possibile. | </w:t>
      </w:r>
    </w:p>
    <w:p w14:paraId="3A5804B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e mie precedenti lettere haveranno l’Eccellenze vostre inteso l’ar-|rivo di tutte le navi; et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dall’ultime, che si attendeva | dalle Amiralità a far li conti. Per quello ne ho avviso | sono li detti magistrati intricati; et io non ho mancato | di solecitarli con mie lettere. Veggo anco nell’ultime | sue il desiderio ch’elle hanno di haver ogni più | distinto conto tanto farò. Ma è necessario aspettar | che sia fatto dall’Amiralità sudetta. Non posso | darle altro, che ’l fondo del denaro in generale | a cui a parte a* parte* è stato dispensato. Il che | mi sarà facile, et pronto quando un tal ordine, | et commandamento da lei di volerlo; et poi haverlo | a suo tempi più particolare. | </w:t>
      </w:r>
    </w:p>
    <w:p w14:paraId="5DB9304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presidente Stich prigion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 la falsificatione delle monete senza | fortuna ha confessata la complicità, et accusato il suo | fratel maggiore per capo principale. Questo è stato |</w:t>
      </w:r>
    </w:p>
    <w:p w14:paraId="247EDBA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8v /</w:t>
      </w:r>
    </w:p>
    <w:p w14:paraId="31BE76A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mbasciator doi volte per il già marchese elettore di Branden-|burgh in Inghilterra; et fu fatto cavalliere da quella | Maestà. È stato anco appresso questi signori con titolo di | consigliero di quell’Altezza, et ha havute altre cariche | honorate. È stato seguitato et quelli che seguivano | la sua traccia hanno havuto odore, che fosse a Cleves, | là l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nno ritrovato, et richiesti quelli, che | quivi governano è stato carcerato. Ha anco il | residente confermato haver gettati al partir suo di | qua in un condotto tra sacchi co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verse monete | di argento, et d’uno post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n uno di dove sono | stati levati; et trovati essi denari della medesima | qualità falsa, et adulterata. Il mastro, che fabricava | fuggì alla presa dei primi garzoni, et ritirato in | Anversa: tanto hanno sperato questi signori con | promesse, et impunità, et con amplo passaporto, che | si è condotto qui; onde non potrà negarsi da alcuno | il mal talento nel fabricar così indegna materia | et particolarmente alla qualità, che rappresentava qui | esso Stich per nome del suo Principe. Di quello seguirà | ne darò riverente conto alla Serenità vostra se sarà | degno della notitia di lei. | </w:t>
      </w:r>
    </w:p>
    <w:p w14:paraId="72DAD9B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opr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e relationi, et ufficii di monsignor Giffier | fatti così arrabbiati alla corte non s’è parlato qui | </w:t>
      </w:r>
    </w:p>
    <w:p w14:paraId="50DEC3F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49r /</w:t>
      </w:r>
    </w:p>
    <w:p w14:paraId="0D10415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oto. Ho visitato l’Ambasciatore francese più di una volta | egli è venuto a vedermi doppo c’hebbi le sue de’ | 6 del passato né in alcuno de’ congressi ha tocco | alcuna cosa de’ Grisoni; et io ho tacciuto, et mi | valerò solo dell’avvis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quando per mia debolezza | conoscerò proprio, et profitevole al servitio di vostra Serenità. Gratie etc. | </w:t>
      </w:r>
    </w:p>
    <w:p w14:paraId="43A71D9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D27F1AA" w14:textId="5B089AA6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’Haya li 2 </w:t>
      </w:r>
      <w:r w:rsidR="00783176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ugno 1620 | </w:t>
      </w:r>
    </w:p>
    <w:p w14:paraId="006EFA9A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3C90926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 et devotissimo servitore |</w:t>
      </w:r>
    </w:p>
    <w:p w14:paraId="114C6211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|</w:t>
      </w:r>
    </w:p>
    <w:p w14:paraId="3A5AE86A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4C92F3DD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149v / </w:t>
      </w:r>
    </w:p>
    <w:p w14:paraId="3CA23875" w14:textId="0C4D94EF" w:rsidR="002E525E" w:rsidRPr="001877D7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fr-FR" w:eastAsia="hi-IN" w:bidi="hi-IN"/>
        </w:rPr>
        <w:t>Blank page</w:t>
      </w:r>
    </w:p>
    <w:p w14:paraId="365CABCF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val="fr-FR" w:eastAsia="hi-IN" w:bidi="hi-IN"/>
        </w:rPr>
      </w:pPr>
    </w:p>
    <w:p w14:paraId="1C37ECBB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154r / </w:t>
      </w:r>
    </w:p>
    <w:p w14:paraId="2881952E" w14:textId="0DF89B8F" w:rsidR="002E525E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0E44D7FC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021EA2F6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4v /</w:t>
      </w:r>
    </w:p>
    <w:p w14:paraId="6C5E649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7C471CE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</w:t>
      </w:r>
    </w:p>
    <w:p w14:paraId="4F2BAA8C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09 comincia 208 |</w:t>
      </w:r>
    </w:p>
    <w:p w14:paraId="593A895C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5B479B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lastRenderedPageBreak/>
        <w:t>Tracce di sigilli</w:t>
      </w:r>
    </w:p>
    <w:p w14:paraId="67AE65E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2887410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67D59C2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4vC /</w:t>
      </w:r>
    </w:p>
    <w:p w14:paraId="08D46760" w14:textId="43705A35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 giugno 1620 ricevute a’ 17 detto |</w:t>
      </w:r>
    </w:p>
    <w:p w14:paraId="578E943B" w14:textId="59EB23C2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 segretario Suriano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.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09 |</w:t>
      </w:r>
    </w:p>
    <w:p w14:paraId="13D98AC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BADCAF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75510574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404B2029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1D1DA9D3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0</w:t>
      </w:r>
    </w:p>
    <w:p w14:paraId="1608D0D5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39 (cc. 150r-v, 153r-v)</w:t>
      </w:r>
    </w:p>
    <w:p w14:paraId="6B40324D" w14:textId="77777777" w:rsidR="002E525E" w:rsidRPr="00E7337C" w:rsidRDefault="002E525E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8D6934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0r /</w:t>
      </w:r>
    </w:p>
    <w:p w14:paraId="7ADD0CCA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pia d’una letera scrita dal signor Pietro Falgher a | Gio. Battista Pasini di Brusselles delli 27 maggio 1620 |</w:t>
      </w:r>
    </w:p>
    <w:p w14:paraId="0D40A73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45B5F78" w14:textId="3DD5A88A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ià mezhora fa ho solo recevua la sua delli 23 stante et | per essa ho veduto quanto se haveva operato circa quel negotio | nostro et come si ridotto la cosa in apuntamento di menare | costi monsieur de Lormes per abbocarsi con il clarissimo signor residente | Suriano, la cosa sta bene ma dubito che la dilatione non | causi qualche accidente che questo negotio se interompi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rima | per la cosa se tratti et che vengano le resposte di Venetia correrà | puoco meno per non dire due mesi. Tratanto se l’ambasciatore di | Francia residente a quella corte se ne accorgesse, quello questo | sugetto trata come facilmente può avenire; potrebbe forse | opperare in maniera con partiti larghi di disturbarlo, né | occore dire che l’esser stato una volta inganato non lo lascierà | cascare la segonda, l’amore della </w:t>
      </w:r>
      <w:r w:rsidR="00FA6FD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tria el servitio del suo | Prencipe naturalle obliga per non dire accrech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ogn’huomo | a non comprendere tutte queste cosse, l’altra venendo costì | per abocarsi solamente et restare in apuntamento con dover | ritornare de qui per aspetare la risolutione di Venetia li | fiorentini lo assaliranno alla gagliarda et quello pottesse | resolvere Dio lo sa,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ché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e l’uno avanti de noi le | monstrerà il negotio concluso da quella parte dubito che | non ostante qual si voglia promessa lui acceterà il propostio | vi vadi un puoco considerando per potter prevenire a quello | che pottesse acadere. | </w:t>
      </w:r>
    </w:p>
    <w:p w14:paraId="406A2F73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ra tanto me parerebbe non fuori di proposito che se ci è | la volontà come si scuopre di abbraciare il partito. | Sua Serenità può sopra la relatione di vostra Serenità, mandare il |</w:t>
      </w:r>
    </w:p>
    <w:p w14:paraId="44AB12B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0v / </w:t>
      </w:r>
    </w:p>
    <w:p w14:paraId="71FAACD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alvo conduto al clarissimo Suriano, perché poi confrontando la | proposta con quella di monsieur di Lormes sudetto si potrà | effetuare il negotio senza stare a dilatando, poiché da una | et dal’altra parte è, circondato de mille acidenti. |</w:t>
      </w:r>
    </w:p>
    <w:p w14:paraId="38C54ED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46EFB8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3r / </w:t>
      </w:r>
    </w:p>
    <w:p w14:paraId="30B541D1" w14:textId="2D3DEBF7" w:rsidR="002E525E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34AAB07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134182C8" w14:textId="32A77FF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3v</w:t>
      </w:r>
      <w:r w:rsidR="0009247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 </w:t>
      </w:r>
    </w:p>
    <w:p w14:paraId="35A52D3E" w14:textId="77777777" w:rsidR="006E5EDF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ettere del Falghero | </w:t>
      </w:r>
    </w:p>
    <w:p w14:paraId="5342DE30" w14:textId="3011CAFE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e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09 |</w:t>
      </w:r>
    </w:p>
    <w:p w14:paraId="4752C5B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D787F29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22B314C6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1</w:t>
      </w:r>
    </w:p>
    <w:p w14:paraId="4B30B157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llegato II al n. 39 (cc. 151r-152v)</w:t>
      </w:r>
    </w:p>
    <w:p w14:paraId="26104666" w14:textId="77777777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5969913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1r /</w:t>
      </w:r>
    </w:p>
    <w:p w14:paraId="41F3F25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pia d’altra letera scrita dal signor Falgher di | Brusseles all’Haya a Gio. Battista Pasini delli 29 maggio 1620 |</w:t>
      </w:r>
    </w:p>
    <w:p w14:paraId="46A5093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46038E2" w14:textId="48416BB6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artedì scrissi a lung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vostra Serenit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puoco me resta a dirli poi-|ché il nostro amico sino a quest’hora non è per anco | comparso, le affermo di novo che la tardanza de’ costi | non porterà alcun benefitio a questo negotio però vorei far | in modo come con esse mie le ho detto et che la nostra | venuta costì non abbia servire ad altro che a rattificatione | del negotio. Non passa secondo giorno che non batti alla porta | de monsieur Maes per havere nove de lui dal qualle | dopo la sua partenza non hanno havuto altro haviso | né sano che pensare salvo che deve essere de qui di | horra in horra che il signo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ddi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40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o conduchi a salvamento. |</w:t>
      </w:r>
    </w:p>
    <w:p w14:paraId="3A731A2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0A322C1" w14:textId="77777777" w:rsidR="001548C8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1v</w:t>
      </w:r>
      <w:r w:rsidR="001548C8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62657C6A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545F8CF4" w14:textId="77777777" w:rsidR="001548C8" w:rsidRDefault="001548C8" w:rsidP="001548C8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0AF4654" w14:textId="4D721399" w:rsidR="001548C8" w:rsidRPr="001877D7" w:rsidRDefault="001548C8" w:rsidP="001548C8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2r / </w:t>
      </w:r>
    </w:p>
    <w:p w14:paraId="0F29EE9E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46CA27A4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</w:rPr>
      </w:pPr>
    </w:p>
    <w:p w14:paraId="6CBE50A2" w14:textId="73039EEF" w:rsidR="002E525E" w:rsidRPr="001877D7" w:rsidRDefault="001548C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</w:t>
      </w:r>
      <w:r w:rsidR="002E525E" w:rsidRPr="001877D7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152v / </w:t>
      </w:r>
    </w:p>
    <w:p w14:paraId="41E2C838" w14:textId="77777777" w:rsidR="001548C8" w:rsidRPr="001877D7" w:rsidRDefault="001548C8" w:rsidP="001548C8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5C283F3A" w14:textId="59D0FF66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</w:pPr>
    </w:p>
    <w:p w14:paraId="0F0E6EF6" w14:textId="77777777" w:rsidR="002E525E" w:rsidRPr="001877D7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7C39382" w14:textId="77777777" w:rsidR="002E525E" w:rsidRPr="001877D7" w:rsidRDefault="002E525E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DDF9E3C" w14:textId="77777777" w:rsidR="00041FE9" w:rsidRDefault="002E525E" w:rsidP="00041FE9">
      <w:pPr>
        <w:pStyle w:val="Header"/>
        <w:rPr>
          <w:sz w:val="24"/>
        </w:rPr>
      </w:pPr>
      <w:r w:rsidRPr="001877D7">
        <w:rPr>
          <w:rFonts w:ascii="Times New Roman" w:eastAsia="Calibri" w:hAnsi="Times New Roman" w:cs="Times New Roman"/>
          <w:i/>
          <w:sz w:val="24"/>
          <w:szCs w:val="24"/>
        </w:rPr>
        <w:br w:type="page"/>
      </w:r>
      <w:r w:rsidR="00041FE9">
        <w:lastRenderedPageBreak/>
        <w:t>/START LETTER/</w:t>
      </w:r>
    </w:p>
    <w:p w14:paraId="64FEA848" w14:textId="66C646B3" w:rsidR="002E525E" w:rsidRPr="00E7337C" w:rsidRDefault="002E525E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42</w:t>
      </w:r>
    </w:p>
    <w:p w14:paraId="188ACBFE" w14:textId="77777777" w:rsidR="002E525E" w:rsidRPr="00E7337C" w:rsidRDefault="002E525E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9 giugno 1620, L’Aia (cc. 155r-159v)</w:t>
      </w:r>
    </w:p>
    <w:p w14:paraId="1FC0901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3BF8959" w14:textId="77777777" w:rsidR="00B10936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5r /</w:t>
      </w:r>
    </w:p>
    <w:p w14:paraId="39647A67" w14:textId="04A25C6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09"/>
      </w:r>
    </w:p>
    <w:p w14:paraId="5EB8962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6A658D7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10 fin 211 |</w:t>
      </w:r>
    </w:p>
    <w:p w14:paraId="54F00D2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834861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3209687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quanto la Serenità vostra mi manda con lettere sue de’ 16 del | passato toccante quell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scoch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che si sono ricovrati nello Stato di | lei mi servirà d’informatione per sostener il servitio publico | et levar quelle male impressioni, che potessero esser fatte in | questo proposito, ancorché poss’io promettermi, che non può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capir nell’animo di questi signori molto ben conscii di quello che | può provenire da’ cuori appassionati. | </w:t>
      </w:r>
    </w:p>
    <w:p w14:paraId="2DFA6378" w14:textId="58211DDD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 le lettere de’ 22 ho ricevuta la credentiale, che fu in | Constantinopoli data a quel capitan Francesco Biscaino. | Le feste di Pasqua, et le multeplici occupationi di questi signori | non hanno permesso ch</w:t>
      </w:r>
      <w:r w:rsidR="003D1E3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habbi potuto sodisfar con sue 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cellenze | nel communicarli quanto da lei mi viene commesso sarà | per dimani. |</w:t>
      </w:r>
    </w:p>
    <w:p w14:paraId="79C6C72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tanto sendo ritornato venerdì sera il signor principe d’Oranges, | sabbato fui a visitatione dell’Eccellenza sua, et così tal opportunità | l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edi parte di detta lettera, et le aggiunsi tutte quelle | considerationi, che da me furono stimate proprie all’|effetto dell’intentione di vostra Serenità. Mostrò sua Eccellenza | di creder che Austriaci, et Spagnoli faranno tutto quello | potranno in pregiudicio di quella serenissima Republica, et di questa | che però si doveva star ben avvertiti; et mi disse, che | non haverebbe mancato all’occasione di eccitar li signori Stati | a pensare, et tener buoni ordini per guardar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alle | insidie che possono esser tese contra l’uno, et l’altro Stato. |</w:t>
      </w:r>
    </w:p>
    <w:p w14:paraId="59D4590C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5v /</w:t>
      </w:r>
    </w:p>
    <w:p w14:paraId="42690EA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io non mancai di secondar tal buona volontà. |</w:t>
      </w:r>
    </w:p>
    <w:p w14:paraId="53650393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 communicò sua Eccellenza haver vedute le piazze di frontiera in | questi stati, et quelle anco di Emerich, et Giuliers in quelli del | ducato di Cleves, et disse, contentarsi molto di haver trovate | tutte le compagnie tanto di cavaller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| d’infanter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ben ad ordine. | </w:t>
      </w:r>
    </w:p>
    <w:p w14:paraId="6546FA7D" w14:textId="10CDF166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ra col suo ritorno attendono li signori Stati a consultar quello si haverà | da fare, mentre si hanno sicuri avvisi già esser stato contato tutto ’l | denaro per le levate dalla parte dei serenissimi arciduchi, già destinati i quartieri a cadaun capo, et capitano così di | cavalleria, che d’infanteria, et si promettono Spagnuoli, che | habbi ad esser il tutto ad ordine quanto più presto rispetto | ai soggetti che hanno havuta la carica, che sono cavallieri | di portata, et che hanno credito nel Paese, et già buon | pezzo haveranno caparati molti cavallieri, et soldati. |</w:t>
      </w:r>
    </w:p>
    <w:p w14:paraId="6F047050" w14:textId="5B7DC1EE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utto questo dà hora da pensar alli signori Stati, et al metter in | deliberatione; come ha carica il Consiglio di Stato di dar | il suo avviso di quello si ha da operare sopra che | hoggi sua Eccellenza con li detti del Consiglio di Stato 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ono trovati | nell’assemble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i Stati Generali. Pensano come | parmi di haver altre volte riverentemente rappresen-|tato alla Serenità vostra di far quattromilla fanti nel Paese, | che nella lingua fiaminga si chiamano Weartgenlders | et questi per metter nelle piazze frontiere, et levarne |</w:t>
      </w:r>
    </w:p>
    <w:p w14:paraId="1855A447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/ 156r /</w:t>
      </w:r>
    </w:p>
    <w:p w14:paraId="288BEAF9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e vecchie guarnigioni per formar l’armata di soldatesca buona | et vecchia, et questa anco daranno ordine che si augumenti | formando le compagnie maggiori, et dicono, che saranno | altri quattromilla fanti stranieri. |</w:t>
      </w:r>
    </w:p>
    <w:p w14:paraId="1AC2084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gnuno parla, che quest’estate si habbi ad uscir in campagna, | et sua Eccellenza lo disse a me sabbato, che credeva, che non | potesse esser alrimenti, et mostra da che è venuto star | molto allegro per la speranza, che ha di non star più tanto | otioso. |</w:t>
      </w:r>
    </w:p>
    <w:p w14:paraId="20C38F7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 tutto questo mi aggiunse, che haverebbe tenuto indietro quanto | havesse potuto, et quanto havesse stimato proprio perché | li signori Stati non corressero a furia a far levate, mostrando | meco di non amar, che li signori Stati si mettino a tal impresa, | perché (mi aggiunse) non haverebbono tanto modo di poter | contribuir in aiuto a Bohemi, quand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vessero necessità | di far per sé medesimi. |</w:t>
      </w:r>
    </w:p>
    <w:p w14:paraId="09647B24" w14:textId="4E588BE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on si crede però che habbi a diferirsi per non esser colti dagl’arti-|ficii de’ Spagnuoli li quali per quanto ho potuto cavar da persona | che ha pratica in casa del marchese Spinola, sono doi | o di tenir in freno quest</w:t>
      </w:r>
      <w:r w:rsidR="00C2034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 stati; o uscendo da queste | 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vinci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durli in luoco da darli una buona stretta; confessando | l’istesso marchese Spinola, ch’era impossibile di poter | altrimenti nel Paese dannificarli per la custodia, et fortezza | che le dà le acque bastanti in un momento d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1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6ED4C78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6v / </w:t>
      </w:r>
    </w:p>
    <w:p w14:paraId="73F8644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ottometter tutto il Paes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 |</w:t>
      </w:r>
    </w:p>
    <w:p w14:paraId="1B2B115E" w14:textId="6C6D5FD3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Viene scritto di Brabant, che Spagnoli in Anversa havevano accor-|dati cento, et più matelotti, che servono come di guastadori; | ma più per il servitio dell’artiglieria; et a Malines | erano stati presi in servitio quattrocento carri per portar | munitioni, et assicuratili per otto mesi</w:t>
      </w:r>
      <w:r w:rsidR="003E5998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 Si dice anco, che ’l | detto M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rchese uscirà in campagna con qualche auttorità | di vantaggio alla sua carica ordinaria; di questo però non | si sa il certo, se non, che arrivato il corriero di Spagna la | passata settimana in Brusseles i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giorno seguente andarono | tutti quei signori di corte per dargli il para bien. | </w:t>
      </w:r>
    </w:p>
    <w:p w14:paraId="5E46117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isogna, che habbino recondito disegno con tante preparationi, | et in un giorno hanno ispediti tre corrieri uno per Spagna, | u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 Milano, et l’altro per Napoli dicono questi per | solicitar la passata di quelle militie in questi paesi. | </w:t>
      </w:r>
    </w:p>
    <w:p w14:paraId="41183B80" w14:textId="52F2666B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 grandissimo dispiacer l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ignori Stati in queste congiunture risentono | della grave indisposizione in che è caduto d’appoplesia il signor | conte Guglielmo di Nassau sendogli disceso dalla testa un | acutissimo cattaro dalla parte destra, che l’ha resa mortificatissima | et con pochissimo senso; et è ridotto in stato tale, che | si dubita certo che non la scapi. Perdita della quale ne | patirebbono molto li signori Stati, et queste Provincie per l’intel-|ligenza, che questo signore ha delle cose della guerra, de’ maneggi | del governo, et di quelle cose, che possono apportar al pubblico |</w:t>
      </w:r>
    </w:p>
    <w:p w14:paraId="59AF655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7r /</w:t>
      </w:r>
    </w:p>
    <w:p w14:paraId="38D03551" w14:textId="0F291DE1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vitio. Sua Eccellenza mostra gran sentimento la grave età | nella quale egli è di settanta anni in circa fa temer di vantag-|gio della sua vita, et della sua complessione, già oppressa | da una grassezz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ssai piena. Il conte Ernesto Casimiro | suo fratello si trova a Leuverden, ove tenta di haver la carica | di governatore quando egli mancasse, ma si crede, che difficilmente | si conduranno quei popoli frisoni al desiderar altrimenti | ch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5"/>
      </w:r>
      <w:r w:rsidR="00C8788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l governo delli stessi S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ati: tuttav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 | ancor speranza dell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vita del detto signore per qualche tempo | almeno. |</w:t>
      </w:r>
    </w:p>
    <w:p w14:paraId="269A356D" w14:textId="4F871410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ignor principe Maurizio è stato scritto di Praga dal capitan | Frinch di ordine del principe di Anhalt, che si trovava | haver trentamilla fanti, et combatenti effettivi, et che | Bethe</w:t>
      </w:r>
      <w:r w:rsidR="00903FA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m Gabor si era lasciato intender, di condur | altri 40</w:t>
      </w:r>
      <w:r w:rsidR="00F647F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la combatenti, che la tregua non seguirebbe, et | quello che ha dato maggior contento (lo scopersi nel | preferirmel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) è stato che tutte le provincie | in Bohemia habbino stabilito con le città, et castelli quanto | dover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2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adauno contribuire, et vi sarà un assignamento | fermo. Mi disse sua Eccellenza io credo questo tanto perché | mi viene scritto per vero, quando fosse altrimenti ingane-|rebbono Bohemi sé stessi al dirlo. |</w:t>
      </w:r>
    </w:p>
    <w:p w14:paraId="050057A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llo che ultimamente è venuto di Francia per la contesa sopra | il codicillo dell’ultimo morto principe di Oranges per |</w:t>
      </w:r>
    </w:p>
    <w:p w14:paraId="792ED52A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7v /</w:t>
      </w:r>
    </w:p>
    <w:p w14:paraId="14B49B01" w14:textId="52B24B85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arte di Conde è arrivato qui, ha visitato il secretario dei signori | Stati Generali, et doppo molti discor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 fatto cader proposito | della tregua procurando cavar da lui a che inclinassero li signori | Stati. Il secretario (come doveva fare in materia così grave) | andò riservato nel parla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et stando sopra generali | scoprì, che haveva quest’ordine di andar tirando il senso, | mostrando di farlo più da sé, che d’ordine pubblico, | onde esso secretario gli disse, se haveva qualche commissione | pubblica in questo particola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. Et volesse haver audienza | non haverebbe mancato di riferirlo alli signori Stati. Disse egli | che non haveva tal commandamento. Et in fine si restrinse a rimostrar | che l’ambasciata di questi signori era desiderata in Francia, et | che potevano mandarla, che sarebbe stata ben veduta. | </w:t>
      </w:r>
    </w:p>
    <w:p w14:paraId="6FAB3AAB" w14:textId="11A63B78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ferma questo con sue lettere monsignor di Langarach, et hora | questi signori pensano alla missione. Qui si è formato | un concetto, che questo era un artificio de monsignor di Luines | ch’è di voler rendersi benevoli anco questi stati, et così | dar martello a’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D9074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agnoli, et far per tutti i versi il fatto | suo, regolarsi sul fatto, et consolidar la sua fortuna. | </w:t>
      </w:r>
    </w:p>
    <w:p w14:paraId="16F6B30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co per Inghilterra si pensa destinar ambasciata, et il signor Carleton la | solecita per gl’affari delle pesche, et d’altro. Sentendo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che l’uno, et l’altro dei detti re vogliono haver queste | ambasciate presso di loro, ne’ presenti tempi, che va spirando | la tregua, alcuni entrano in sospetto, che qui sotto vi sia |</w:t>
      </w:r>
    </w:p>
    <w:p w14:paraId="113DCAAA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8r /</w:t>
      </w:r>
    </w:p>
    <w:p w14:paraId="0A94901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certo spagnuolo, che desiderando, come ognuno dice, et lo | fa creder la mole de gran imbarazz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che hanno sopra le spalle | l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tregua voglino far qui correr voce, che li stati | siano stati li primi, che hanno proposto del trattarne | et trovandomi hieri a visita di uno di questi signori toccan-|domi questo sospetto disse li nostri ambasciatori anderanno molto | ben instrutti non parleranno punto di questo negotio, et | provocati non haveranno a risponder altro dicendo non | haver ordine dai loro superiori, ma se Spagnuoli han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pensiero di trattarne sanno quello che hanno fatto l’altra | volta, hanno mandat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uoi deputati all’Haya, li man-|dino, si tratterà, et si farà per quella risolutione, che | sarà stimata propria. |</w:t>
      </w:r>
    </w:p>
    <w:p w14:paraId="0067610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 discorso di questo, et da altri ancora, ho cav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l’inclinatione | non è di far una pace perpetua per la diffidenza, che | hanno dello Spagnuolo. Colla pace si doverebbe disarmare, | è vero che tanto potrebbe far anc’esso; ma il vantaggio | di lui è che aiutato dal molto oro che tiene accumulando | per tempo senza spender, può pigliar materia, et pretesto | di romper anco l’accordato. Per la guerra ell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è | desiderata da questa, et dalla provincia di Zelanda | et Utrecht non ne sarebbe alieno, ma le quatt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3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tre | provincie, che fanno frontiera con difficoltà vi | condescenderebbono: onde par che la tregua habbi |</w:t>
      </w:r>
    </w:p>
    <w:p w14:paraId="1902DBC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8v / </w:t>
      </w:r>
    </w:p>
    <w:p w14:paraId="1DB65A02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pparenza di esser desiderata, rispet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lo stato del Paese, che | ancor non si trova totalmente aquietato; se ben ancor non vi è fermo | concetto a che si inclinarebbe. |</w:t>
      </w:r>
    </w:p>
    <w:p w14:paraId="77A7B21B" w14:textId="5478C53F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me si sia parmi bene, che questo negotio habbi ad esser messo in | trattatione, et l’ho cavato da quanto mi disse il signor ambasciator Carleton | uno di questi giorni, che il Re non pensava levarlo di qua per | quest’anno potendo haver bisogno di lui in quest</w:t>
      </w:r>
      <w:r w:rsidR="00837F9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aesi | per li motivi, che si vedevano ne’ presenti tempi. Et mi com-|municò, che 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avaliere Wton sarebbe stata data carica | di passar in Alemagna, segno che la Maestà sua non pensava | più per quell’ambasciata alla persona del detto signor Carleton. | </w:t>
      </w:r>
    </w:p>
    <w:p w14:paraId="7768AEB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sserverò quanto anderà seguendo: in tanto se stimerà bene | di avvertirmi di qualche cosa in questo particolare, quando | conoschi la sua prudenza, che possi haver qui dentro | qualche interesse rispetto alla nuova aleanza attenderò | li suoi prudentissimi sensi. Gratie etc. |</w:t>
      </w:r>
    </w:p>
    <w:p w14:paraId="06048F4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7FA8CE8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9 giugno 1620 |</w:t>
      </w:r>
    </w:p>
    <w:p w14:paraId="61FC9DDC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3340EB3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5C8DA00F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404246E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00AF745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9r / </w:t>
      </w:r>
    </w:p>
    <w:p w14:paraId="2FBCE77C" w14:textId="6F6D7549" w:rsidR="002E525E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7D095C9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6B31A67B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59v / </w:t>
      </w:r>
    </w:p>
    <w:p w14:paraId="46699C68" w14:textId="4CA0F7D2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zia |</w:t>
      </w:r>
    </w:p>
    <w:p w14:paraId="5CA22F40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54FB928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10 fin 211 |</w:t>
      </w:r>
    </w:p>
    <w:p w14:paraId="5231FF11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31312D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Tracce di sigilli</w:t>
      </w:r>
    </w:p>
    <w:p w14:paraId="6DC63F2E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6972C4B0" w14:textId="565007CF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72F0933D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59vC /</w:t>
      </w:r>
    </w:p>
    <w:p w14:paraId="124D7C4E" w14:textId="6DB9B0E2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9 giugno 1620 ricevute li 24 detto |</w:t>
      </w:r>
    </w:p>
    <w:p w14:paraId="41A67A74" w14:textId="77777777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aya.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.</w:t>
      </w:r>
      <w:r w:rsidRPr="00033134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10 |</w:t>
      </w:r>
    </w:p>
    <w:p w14:paraId="2AB47DDF" w14:textId="77777777" w:rsidR="002E525E" w:rsidRPr="00033134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94DA3A9" w14:textId="3F44F70B" w:rsidR="002E525E" w:rsidRPr="00E7337C" w:rsidRDefault="002E525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hi-IN"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R. |</w:t>
      </w:r>
    </w:p>
    <w:p w14:paraId="628C6774" w14:textId="77777777" w:rsidR="002E525E" w:rsidRPr="00E7337C" w:rsidRDefault="002E525E" w:rsidP="00895944">
      <w:pPr>
        <w:rPr>
          <w:rFonts w:ascii="Times New Roman" w:eastAsia="Calibri" w:hAnsi="Times New Roman" w:cs="Times New Roman"/>
          <w:sz w:val="24"/>
          <w:szCs w:val="24"/>
          <w:lang w:val="hi-IN"/>
        </w:rPr>
      </w:pPr>
    </w:p>
    <w:p w14:paraId="3F69BDE8" w14:textId="77777777" w:rsidR="002E525E" w:rsidRPr="00E7337C" w:rsidRDefault="002E525E" w:rsidP="00895944">
      <w:pPr>
        <w:tabs>
          <w:tab w:val="left" w:pos="5334"/>
        </w:tabs>
        <w:rPr>
          <w:rFonts w:ascii="Times New Roman" w:eastAsia="Calibri" w:hAnsi="Times New Roman" w:cs="Times New Roman"/>
          <w:sz w:val="24"/>
          <w:szCs w:val="24"/>
          <w:lang w:val="hi-IN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val="hi-IN"/>
        </w:rPr>
        <w:tab/>
      </w:r>
    </w:p>
    <w:p w14:paraId="368F23D0" w14:textId="77777777" w:rsidR="00F84960" w:rsidRPr="00E7337C" w:rsidRDefault="00F84960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  <w:sectPr w:rsidR="00F84960" w:rsidRPr="00E7337C" w:rsidSect="00DC5427">
          <w:headerReference w:type="default" r:id="rId13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04E7A00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5FD0FDBD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3</w:t>
      </w:r>
    </w:p>
    <w:p w14:paraId="6FA321B6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9 giugno 1620, L’Aia (cc. 160r-161v)</w:t>
      </w:r>
    </w:p>
    <w:p w14:paraId="60512C17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5155AA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60r /</w:t>
      </w:r>
    </w:p>
    <w:p w14:paraId="3F42980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78CEE73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11 cominc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10 |</w:t>
      </w:r>
    </w:p>
    <w:p w14:paraId="3489C67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48F524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2954CE4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spetterò col prossimo ordinario d’intender la volontà della Serenità vostra | intorno alle artiglierie perse col nauffragio della nave Santa | Giustina, come anco per le pretensioni dei matelotti del vassello San | Marco, che riuscirebbe anco consequenza in qualche altro. |</w:t>
      </w:r>
    </w:p>
    <w:p w14:paraId="357A5B20" w14:textId="0CADEF36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torno a che voglio sperare, che si anderanno disponendo | costoro a non pretender più di quello, che li è dovuto. Mi capita | anco qualche altra difficoltà, o instanza inviatami dalli signori | dell’amiralità di Amsterdam l’una per dar qualche aiuto alli | stroppiati in servitio di vostra Serenità, et l’altra per dar estraordinarii | ai capitan</w:t>
      </w:r>
      <w:r w:rsidR="00FF287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.</w:t>
      </w:r>
      <w:r w:rsidR="000063D5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44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 li primi ho risposto a quei signori che si deve | osservarli la promessa nel termine appunto, ch’ella sta, et è | che se saranno stroppii, o resteranno stroppiati in guerra in | servitio di vostra Serenità. Con tutto ciò non li ho data libertà di dar | alcuna cosa; ma ricercati quei signori a mandarmi nota in | che maniera, dove, et come siano restati stroppiati, che | allhora vi haverò la consideratione, che si deve. Quanto | ai capitani assolutamente ho negato, che se li dii alcuna | cosa poiché da sé stessi potevano comprender, che la dimanda | era importuna mentre coll’augumento del salario, et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li doi piacchi nei | viveri havevano cesso a tutto quello che pretendevano, o | havessero potuto pretender in alcun tempo. Così ho scritto | liberamente. Può esser, che penseranno di haver qualche | donativo per li danni patiti al distretto essendosi rimessi | nella scrittura approbbata l’anno passato nell’eccellentissimo Senato | a’ 14 di marzo; ma io non darò alcuna cosa senza | previo ordine della Serenità vostra. Ho pregato quei signori a far | </w:t>
      </w:r>
    </w:p>
    <w:p w14:paraId="3206B29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0v / </w:t>
      </w:r>
    </w:p>
    <w:p w14:paraId="45FE2E2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e quanto più presto siano liquidati i conti, et soliciterò questo | ad ogni mio possibile. Per vederli confrontarli, et accordarli | come si conviene sentirei gran consolatione haver appresso me | qualcheduno dei suoi ragionati perché con maggior sicurezza, | che ’l pubblico non ricevesse danno, o manco che fosse possibile | si ridurebbe questo calcolo al fine. Se questo si potrà fare | ella colla sua prudenza potrà considerarlo, non mi portando | l’oggetto ad altro, che al solo desiderio del servitio publico. |</w:t>
      </w:r>
    </w:p>
    <w:p w14:paraId="433CC20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veduta la ricondotta del colonello Huyn è degna della gran-|dezza dell’animo dell’Eccellenze vostre illustrissime, et propria della munificenza | di quella serenissima Republica; ma, mi duole ben in estremo, ch’io | habbi incontrato in soggetto, ch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pporti tanto disgusto. |</w:t>
      </w:r>
    </w:p>
    <w:p w14:paraId="0CECE4D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benissimo scoperto da uno de’ suoi parenti, che la maniera | sua di fare non piace, et sopramodo cara mi è stata la | instruttione, che mi dà perché me ne valerò quand’egli | se ne venga, o lo porti l’accidente, che parli. |</w:t>
      </w:r>
    </w:p>
    <w:p w14:paraId="77147C9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torno al negotio delli 24 vasselli non ho che aggiungerle oltre lo | scritto la passata settimana nelle mie lettere n° 209 che sono | qui aggiunte replicate colle prime 208. Se non che quel monsignor | de Lormes era ritornato a Brusseles, et che stava il signor | Falghero di partenza con lui per venirsene a questa volta; et | esso Falghero aggiunge, che per assicurarsi haveva cavategli | di mano molte delle sue scritture. |</w:t>
      </w:r>
    </w:p>
    <w:p w14:paraId="67FDE28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i va proseguendo nel fatto dei monetarii all’essame. Li consiglieri di | Cleves hanno mandato qui uno per parte sua a far iscusa | se conforme all’instanza dei signori Stati non potevano | </w:t>
      </w:r>
    </w:p>
    <w:p w14:paraId="11E7941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/ 161r / </w:t>
      </w:r>
    </w:p>
    <w:p w14:paraId="7C28B0F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andarli prigione all’Haya il cavalier Stich per esser preso in | giurisdittione del serenissimo elettore di Brandemburgh, et per esser | consigliero di sua Altezza; che mandando il processo, o l’instruttioni | non mancaranno di far la debita giustitia ordinaria contra | genti notate di tal delitto. Al che si crede, che le loro Eccellenze accon-|sentiranno. Par che si vada moderando le colpe nella voce com-|mune, et alcuni vogliono che sia per coprir qualche huomo di | portata. Sin qui n’è stato in pena il borgomastr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au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che si è difeso vivamente; et dicono che assolutamente egli non | habbi a far qui dentro; ma che sia stato il nome d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au</w:t>
      </w:r>
      <w:r w:rsidRPr="00033134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| preso in luoco di un altro, cognato dei Stich che si chiama |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au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 Se così è sta bene. Ma gl’arminiani, che lo odiano | sostentano il contrario. |</w:t>
      </w:r>
    </w:p>
    <w:p w14:paraId="4019A436" w14:textId="2303D9E4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 quelli, che ricercavano cavalli, et cavalle per carrozza per | servitio del signor duca di Feria da valersene alla sua carrozza | non hanno voluto conceder questi signori più che dodici cavalle | et doi cavalli castrati; et vi sono state anco delle | contese; ma sono state superate dal signor principe Mauritio. Gratie etc.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| </w:t>
      </w:r>
    </w:p>
    <w:p w14:paraId="32BD732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8F84AB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9 giugno 1620 |</w:t>
      </w:r>
    </w:p>
    <w:p w14:paraId="5857C96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3AD6CD6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5D93102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6DE0A92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EC5FAF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1v / </w:t>
      </w:r>
    </w:p>
    <w:p w14:paraId="6C3A69D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17FB443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n° 211 comincia | 210 | </w:t>
      </w:r>
    </w:p>
    <w:p w14:paraId="1D747CB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8E09188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it-IT"/>
        </w:rPr>
        <w:t>Sigillo e tracce di sigilli</w:t>
      </w:r>
    </w:p>
    <w:p w14:paraId="4E7216B5" w14:textId="77777777" w:rsidR="006D6E81" w:rsidRPr="00E7337C" w:rsidRDefault="006D6E8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</w:p>
    <w:p w14:paraId="7A3BD237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it-IT"/>
        </w:rPr>
        <w:t>Regesto antico</w:t>
      </w:r>
    </w:p>
    <w:p w14:paraId="63FC7094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eastAsia="it-IT"/>
        </w:rPr>
        <w:t xml:space="preserve">/ 161vC / </w:t>
      </w:r>
    </w:p>
    <w:p w14:paraId="6677CD7B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eastAsia="it-IT"/>
        </w:rPr>
        <w:t>9 giugno 1620 ricevute li 24 detto |</w:t>
      </w:r>
    </w:p>
    <w:p w14:paraId="1D12E138" w14:textId="3224B3F0" w:rsidR="00F84960" w:rsidRPr="00463208" w:rsidRDefault="00F84960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 w:eastAsia="it-IT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 w:eastAsia="it-IT"/>
        </w:rPr>
        <w:t>Haya</w:t>
      </w:r>
      <w:r w:rsidR="00731283" w:rsidRPr="00463208">
        <w:rPr>
          <w:rFonts w:ascii="Times New Roman" w:eastAsia="Calibri" w:hAnsi="Times New Roman" w:cs="Times New Roman"/>
          <w:sz w:val="24"/>
          <w:szCs w:val="24"/>
          <w:lang w:val="en-GB" w:eastAsia="it-IT"/>
        </w:rPr>
        <w:t xml:space="preserve">. Replicate. </w:t>
      </w:r>
      <w:r w:rsidRPr="00463208">
        <w:rPr>
          <w:rFonts w:ascii="Times New Roman" w:eastAsia="Calibri" w:hAnsi="Times New Roman" w:cs="Times New Roman"/>
          <w:sz w:val="24"/>
          <w:szCs w:val="24"/>
          <w:lang w:val="en-GB" w:eastAsia="it-IT"/>
        </w:rPr>
        <w:t>n° 211 |</w:t>
      </w:r>
    </w:p>
    <w:p w14:paraId="7856ECA5" w14:textId="77777777" w:rsidR="00F84960" w:rsidRPr="00463208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</w:p>
    <w:p w14:paraId="39C164D6" w14:textId="77777777" w:rsidR="00F84960" w:rsidRPr="00463208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  <w:r w:rsidRPr="00463208"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  <w:t>L. SS. R. |</w:t>
      </w:r>
    </w:p>
    <w:p w14:paraId="67823E6A" w14:textId="77777777" w:rsidR="00041FE9" w:rsidRPr="00463208" w:rsidRDefault="00F84960" w:rsidP="00041FE9">
      <w:pPr>
        <w:pStyle w:val="Header"/>
        <w:rPr>
          <w:sz w:val="24"/>
          <w:lang w:val="en-GB"/>
        </w:rPr>
      </w:pPr>
      <w:r w:rsidRPr="00033134"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  <w:br w:type="page"/>
      </w:r>
      <w:r w:rsidR="00041FE9" w:rsidRPr="00463208">
        <w:rPr>
          <w:lang w:val="en-GB"/>
        </w:rPr>
        <w:lastRenderedPageBreak/>
        <w:t>/START LETTER/</w:t>
      </w:r>
    </w:p>
    <w:p w14:paraId="4B4638FD" w14:textId="0AA16531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4</w:t>
      </w:r>
    </w:p>
    <w:p w14:paraId="6005142E" w14:textId="10172EF8" w:rsidR="00F84960" w:rsidRPr="00033134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16 giugno 1620, L’Aia (cc. 162r-164v, 175r-v)</w:t>
      </w:r>
    </w:p>
    <w:p w14:paraId="3DE4137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1CC4FA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2r / </w:t>
      </w:r>
    </w:p>
    <w:p w14:paraId="461921D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rima | </w:t>
      </w:r>
    </w:p>
    <w:p w14:paraId="4D353E4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° 212 fin 214 | </w:t>
      </w:r>
    </w:p>
    <w:p w14:paraId="0EA2201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CB5584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erenissimo Principe | </w:t>
      </w:r>
    </w:p>
    <w:p w14:paraId="5408CB2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rrivò qui domenica passata quel monsieur de Lormes, che | ha in mano il negotio di quei corsari, et mi fu condotto dal | signor Pietro Falghero perché dalla viva voce di lui potessi haver | quelle informationi, che ricercavo per maggiore, et più | certa chiarezza della propositione fatta dal Pasini, ch’egli | ancora di trova qui meco. Da me stesso, et col mezo | delli medesimi signor Falghero, et Pasini sono andati cavando | tutto quello, ch’era necessario in conformità dei commandamenti | della Serenità vostra inviatimi nelle sue lettere de’ 30 aprile passato. |</w:t>
      </w:r>
    </w:p>
    <w:p w14:paraId="706565F6" w14:textId="25FB4E95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 medesimo visconte di Lormes ho cavato informarsi tutto | ciò che a lei è stato scritto dal Pasini: tuttavia per | suppli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 mio debito le dirò, che quanto alla | qualità delle persone m’ha detto delli capitani | tutti, tredici erano li principali; ma capo di tutti era | il capitan Estinch inglese parente stretto di signor </w:t>
      </w:r>
      <w:r w:rsidR="000F45EE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rande | et il capitan Elis pur inglese è stimato tra essi, et è | parente del conte d’Essex. Vi sono altri cinque | inglesi. Il capitan Belech, doi fratelli Georgio, et | Giacomo Pin questi tre figlioli di mercanti inglesi. Il capitan | Sansone molto ben noto alla Serenità vostra et il capitan Jel marinaro | o più tosto, ch’è stato pescatore ambidoi inglesi. Un | capitan Mandoch zelandese bravo soldato. Un holandese | Gioanni Amburgh, et un Lambert della città di Amburgh | et doi francesi li capitani Lasienes Yalvert, et Samuel | Ebert il primo bersone, et l’altro normando ambidoi | </w:t>
      </w:r>
    </w:p>
    <w:p w14:paraId="7D05785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2v / </w:t>
      </w:r>
    </w:p>
    <w:p w14:paraId="55E58F1F" w14:textId="26D2731B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cono esser di buona casa; et vi è un zelandese nominato | Cornelio in luoco del capitan Giacomo fiamingo morto. Li | ristanti capitani sono di bassa conditione. |</w:t>
      </w:r>
    </w:p>
    <w:p w14:paraId="62B06E0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havevano 24 vasselli, hora restano vintidua, sendone | persi doi doppo la propositione fatta a vostra Serenità li quali perirono | in un combatimento. Di questi vasselli sedici ne sono | che arriveranno a mille botte, altri ottocento, et il minore | sarà di seicento; et li restanti sei sono di trecento in | quattrocento botte. In essi si trovano sino a trecento pezzi | di artiglieria di bronzo, et buon numero di ferro, circa | sei milla moschetti, et anco buon numero di picche, et altre | sorti d’armi attinenti alla guerra; et questo è quanto | ai vasselli, et sue provisioni. |</w:t>
      </w:r>
    </w:p>
    <w:p w14:paraId="257AE81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anto alle mercantie hanno quantità di argenti non batuti | cioè in verghe, denari, gioie, perle, diamanti, quantità | di sete lavorate della China, et sino 1800 balle di | seta cruda, et qualche cuciniglia, overo grana, et qualche | droghe. |</w:t>
      </w:r>
    </w:p>
    <w:p w14:paraId="7726FF3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la loro volontà dice, et afferma questo Cavaliere ch’ella è | di ritrarsi sotto il vessillo di un principe sotto il quale | possino viver sicuri, in quiete, et in riposo, et lasciar | il pernitioso loro essercitio, secondo la precedente propo-|sitione; et ameranno volontieri di esser ricovrati particolarmente | sotto la protettione, et sicurezza di quella serenissima Republica | più tosto, che sotto qual si voglia altro principe o potentato |</w:t>
      </w:r>
    </w:p>
    <w:p w14:paraId="2E18DB2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3r / </w:t>
      </w:r>
    </w:p>
    <w:p w14:paraId="0A9C7E0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tre di essi, che ultimamente trattorono col detto Visconte | a Dovre ove furono incogniti (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ferisce che restorono | molto contenti di haver inteso, che la proposta fosse | stata diretta a vostra Serenità. |</w:t>
      </w:r>
    </w:p>
    <w:p w14:paraId="309A922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er la fermezza della loro risolutione questo Cavaliere dice haver | parola da essi di tenir quant’egli prometterà, et questa | per giuramento, ne potrebbe al presente dir di vantaggio, | ben si offerisce passar con quello, o quelli che saranno dalla | serenissima Republica deputati per ratificar il contenuto del trattato | et così la Serenità vostra sarà tanto più sicura dell’osservanza | di quante haverà trattato,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et promesso. Et in questo mentre | se si ricerca obligatione da esso Visconte sarà pronto | a darla a nome di tutti gl’altri. | </w:t>
      </w:r>
    </w:p>
    <w:p w14:paraId="34E4C472" w14:textId="6A5D2C5B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Esso Cavaliere è il solo che tratta questo negotio è visconte | di Lormes soggetto qualificato, di </w:t>
      </w:r>
      <w:r w:rsidR="00BE02F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tion francese; | della provincia di Angiers, nipote del conte di San | Sera, et del signor di Siambeles, et dell’occlusa scrittura | intenderà anco la causa perché il negotio in Francia non | hebbe effetto, poiché si trattava, ch’egli si mettesse | in stato di mancar della fede data. |</w:t>
      </w:r>
    </w:p>
    <w:p w14:paraId="475115B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 ha promesso, et affermato, che li detti capitani subito | arrivati al luoco destinato da vostra Serenità per doversi poi | quivi separare colli vasselli, et andar a sbarcar dove | più le paresse proprio faranno a le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’esborso scrit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4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delli ottocento milla scudi di tre fiorini l’uno che |</w:t>
      </w:r>
    </w:p>
    <w:p w14:paraId="0CB9FDB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3v / </w:t>
      </w:r>
    </w:p>
    <w:p w14:paraId="564659B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anno in circa un millione di ducati con far inoltre libero | et assoluto presente a chi rappresenterà la Serenità vostra dei vasselli, | delle artiglierie, armi, amunitioni da guerra, cordaggi, | velle et tutto l’appartinente alli vasselli eccet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e | mercantie, che doveranno esser libere ad essi per poterle | smaltire, al qual effetto li doverà esser deputato luoco | proprio in conformità della propositione del Pasini. | </w:t>
      </w:r>
    </w:p>
    <w:p w14:paraId="63EBFF2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 marinari arrivati li vasselli al luoco destin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orti-|ranno tutti da es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et all’hora che piacerà alla Serenità vostra per andar | et esser posti separati gl’uni dagl’altri, ove più sti-|merà bene senza alcuna sorte d’armi, ma con le sole | sue robbe. |</w:t>
      </w:r>
    </w:p>
    <w:p w14:paraId="6FA8F7F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verà anco vostra Serenità qui aggiunta la patente c’hebbe esso Visconte | dal re di Francia di abolitione in generale ai capitani, | et marinari dei loro misfatti, et del corso fatto, et in altra | copia la patente particolare per li 18 vasselli; et di più | una commissione, che la sudetta Maestà diede al detto | signor di Lormes per stabilir colli medesimi capitani il tutto | ma una simil patente egli non ricerca di haver da lei | ma che la Serenità vostra per sua maggior sodisfattione, et | sicurezza la dia a chi a lei piacerà perché si obliga andar | con essi a trovar la flotta dei vasselli per ratificar | il tutto. Aggiungendole riverentemente, che ogni marinaro per | sua salvezza, et per non incontrar male anco nello stato | di vostra Serenità doverà haver un passaporto ordinario. |</w:t>
      </w:r>
    </w:p>
    <w:p w14:paraId="403E061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4r / </w:t>
      </w:r>
    </w:p>
    <w:p w14:paraId="267D6DB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gli non ha mostrato pretender altro, che quello che scrissi | il Pasini delle dieci per cento del denaro, che sarà sborsato | a vostra Serenità, et conferma in oltre tutto ciò, che sta descritto | nella medesima lettera di esso Pasini, et che sarà osservato | inviolabilmente ogn’altro particolare descritto in essa. | Ch’è quanto ho cavato da questo soggetto; che | parmi esser il più, che si possi havere per chiarezza | di questo negotio. |</w:t>
      </w:r>
    </w:p>
    <w:p w14:paraId="34E6BD8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a difficoltà, che si è havuta è stata d’indurlo ad attender | la risposta delle presenti che sarà di quattro o cinque settimane al più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 che in fine è pu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desces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onde trapassando si va a rischio di perder il tutto; et | a questo proposito non lascierò di aggiungerle, che | molto artificio si è usato per condur esso Visconte | a me et levarlo dalla pratica, che potesse tornar a | mettersi in piedi colli Fiorentini, li quali non hanno | mancato a tutto loro potere di tentar il Vado, | ma non hanno potuto per la diligenza usata dal signor | Falghero incontrar come pensavano. Et perché parmi | il negotio esser grave, et di momento stimo a propo-|sito non lasciar che parti di qua, trattenendolo appresso | di me con li sudetti signori Falghero, et Pasini. Prego | Iddio, che s’è per servitio, et ben publico tutto, riesca | a contento, et sodisfattione di vostra Serenità. Gratie etc. |</w:t>
      </w:r>
    </w:p>
    <w:p w14:paraId="1301B8C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41AE19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’Haya li 16 giugno 1620 | </w:t>
      </w:r>
    </w:p>
    <w:p w14:paraId="564C5CC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4A8F333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humilissimo et devotissimo servitore | </w:t>
      </w:r>
    </w:p>
    <w:p w14:paraId="72AD0D1C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|</w:t>
      </w:r>
    </w:p>
    <w:p w14:paraId="73DCF197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7E2D28CF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164v / </w:t>
      </w:r>
    </w:p>
    <w:p w14:paraId="25839040" w14:textId="13E444F6" w:rsidR="00F84960" w:rsidRPr="001877D7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fr-FR" w:eastAsia="hi-IN" w:bidi="hi-IN"/>
        </w:rPr>
        <w:t>Blank page</w:t>
      </w:r>
    </w:p>
    <w:p w14:paraId="4341B540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4AD33576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175r / </w:t>
      </w:r>
    </w:p>
    <w:p w14:paraId="23B6C836" w14:textId="3B295F8B" w:rsidR="00F84960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iCs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  <w:r w:rsidR="00F84960" w:rsidRPr="00E7337C">
        <w:rPr>
          <w:rFonts w:ascii="Times New Roman" w:eastAsia="NSimSun" w:hAnsi="Times New Roman" w:cs="Times New Roman"/>
          <w:i/>
          <w:iCs/>
          <w:kern w:val="1"/>
          <w:sz w:val="24"/>
          <w:szCs w:val="24"/>
          <w:lang w:eastAsia="hi-IN" w:bidi="hi-IN"/>
        </w:rPr>
        <w:t xml:space="preserve"> </w:t>
      </w:r>
    </w:p>
    <w:p w14:paraId="362B790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CCE472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5v / </w:t>
      </w:r>
    </w:p>
    <w:p w14:paraId="508D501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5845FB1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 n° 212 fin 214 |</w:t>
      </w:r>
    </w:p>
    <w:p w14:paraId="0FBE637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5F9C7D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iCs/>
          <w:kern w:val="1"/>
          <w:sz w:val="24"/>
          <w:szCs w:val="24"/>
          <w:lang w:eastAsia="hi-IN" w:bidi="hi-IN"/>
        </w:rPr>
        <w:t>Sigillo e tracce di sigilli</w:t>
      </w:r>
    </w:p>
    <w:p w14:paraId="2A7411C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1DB634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iCs/>
          <w:kern w:val="1"/>
          <w:sz w:val="24"/>
          <w:szCs w:val="24"/>
          <w:lang w:eastAsia="hi-IN" w:bidi="hi-IN"/>
        </w:rPr>
        <w:t>Regesto antico</w:t>
      </w:r>
    </w:p>
    <w:p w14:paraId="187D508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75vC /</w:t>
      </w:r>
    </w:p>
    <w:p w14:paraId="1A87E0F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6 giugno 1620 ricevute li primo luglio |</w:t>
      </w:r>
    </w:p>
    <w:p w14:paraId="69CDBF2A" w14:textId="4517CDB0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</w:t>
      </w:r>
      <w:r w:rsidR="0073128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12 |</w:t>
      </w:r>
    </w:p>
    <w:p w14:paraId="152B95E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421E0F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62BFF96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9CF1165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7DB4602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bookmarkStart w:id="1" w:name="_Hlk148194020"/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5</w:t>
      </w:r>
    </w:p>
    <w:p w14:paraId="52196702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 al n. 44 (cc. 165r-v, 174r-v)</w:t>
      </w:r>
    </w:p>
    <w:bookmarkEnd w:id="1"/>
    <w:p w14:paraId="33919EF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48CC23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5r / </w:t>
      </w:r>
    </w:p>
    <w:p w14:paraId="5702EF2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lettere dell’Haya n° 212 |</w:t>
      </w:r>
    </w:p>
    <w:p w14:paraId="269D6FB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0D4142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’anno 1617 il signor visconte di Lormes fu deputato dalla Maestà christianissima | verso il signor general Estinch et suoi capitani nominati nella | comissione per condurli nel stato di sua Maestà il che detto signor | visconte di Lormes mise in essecutione havendo condoto | la mità di essi vasselli quali andavano in squadra al n° di | 9 oltre uno che era del sudetto signor di Lormes sino al porto | di Bergror costa di Normandia, che per haver incontrato | qualche deficultà offerendo pagar la mità dell’accordato | a sua Maestà che arrivava alla summa di 400 mila scudi da | tre fiorini l’uno obligando per ciò, condur l’altra squadra | de nove vasselli le qualli havevano di pagare altri 400 | mila scudi come di sopra che era a punto l’accomplimento | di quanto detto signor Visconte haveva promeso a sua Maestà christianissima. |</w:t>
      </w:r>
    </w:p>
    <w:p w14:paraId="6314FC7E" w14:textId="7283A5C2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a dificultà incontrata in questo negotio fu che dal primo | sborso che detto signor de Lormes haveva offerto di pagar cioè | 400 mila scudi per la prima squadra delli 9 vasselli et | il suo fu mossa dal signor Luines deficultà di voler | che il sborso fuse di tutti li 800 mila scudi et l’altri | vasselli venisero poi quando volesero, </w:t>
      </w:r>
      <w:r w:rsidR="0024493A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on mancò anco | monsignor de Luines di fa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ffit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grandi con il signor de Lormes | che facesse intrar detti 10 vasselli nela riviera di Nantes | in Bertagna offerendole per ciò ricompensa grande oltre il | volerlo avanzar con sua Maestà christianissima, dalli quali andamenti | il signor de Lormes resentitosi non parendo cosa degna de | cavaliero né di crestiano, inganar quelli che gli haveva | fidato e la vita e la robba insieme per ciò restò questa | negotiatione imperfeta, </w:t>
      </w:r>
      <w:r w:rsidR="0024493A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 più essendo partito detto de Lormes | per andar a rimenar essi vasselli arrivato che fu alla riviera | de Gambra costa de Ginea li marinari et soldati del suo vassello | se amutinorono contra esso signor de Lormes, et havendolo fatto | pregione lo posero in tera esponendolo in mano de’ salvaggi | il ch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agiutato dal favor divino incontrò una barca | pur de’ salvaggi che passava per la medesim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sta | et egli sprezato il pericolo si accompagnò con essi loro |</w:t>
      </w:r>
    </w:p>
    <w:p w14:paraId="37276B0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5v / </w:t>
      </w:r>
    </w:p>
    <w:p w14:paraId="7E42D1FF" w14:textId="286461B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con l’instesso favo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vino si conduse a </w:t>
      </w:r>
      <w:r w:rsidR="00837F9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g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ela | medesima costa dove ritrovò li 9 vasselli sudetti et l’altra sua | conserva con qualli ritornò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n Francia | et arivato che fu ritrovò nella riviera di Nantes il sudetto suo | vassello che se gli haveva amutinato nelle mani di monsier | de Monbason governator di Nantes, sucero del sudetto monsieur | d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uines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benché il signor de Lormes havese fatto a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gno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 | Mombason instantia grande per riaver il suo vassello et anco | che li fusse fatta giustitia del tradimento usatoli dalla sua | gente non ottene però cosa alcuna replicandol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l Lormes | che almeno gli restituise il suo vassello poiché non voleva | castigar li malfatori rispose Mombason che ne anco questo | haverebbe fatto poiché il vassello era di sua raggione haven-|dolo ottenuto in libero dono di sua Maestà </w:t>
      </w:r>
      <w:r w:rsidR="0024493A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travagliato dalla | negativa de monsignor de Mombason et della ingiustitia che | gli ussava, il signor de Lormes alterato per caso fortuito incontrò | uno de’ prencipali sudutori all’amunitatione sudetta mesa manno | alla spada et combattendo ambidua agiutato il signor de Lormes | dalla giustitia della causa, diede la morte al nemico che </w:t>
      </w:r>
      <w:r w:rsidR="00837F9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[…]-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|causo che vedendo li capitani dei vasselli questi inconvenienti pigl-|iorono qualche ombra et non si volsero più arricare di acc-|omodarsi in Francia. Il detto signor de Lormes necessitato dal | caso se retirò nel Paese Baso dove incontratosi con un | famigliare della Regina </w:t>
      </w:r>
      <w:r w:rsidR="003A2DB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dre creatura del fu maresial | Doncre di nation fiorentino huomo di chiesa nominato il | signor Baldesar Nardi arciprete di Arezzo in Toscana che | havendolo conosciuto alla corte di Francia gli communicò | questo negotio offerendolo alla Altezza serenissima del Gran </w:t>
      </w:r>
      <w:r w:rsidR="00686AC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uca suo signore | del qualli detto Nardi con ogni deligenza posibil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à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fatto | in sorte che il serenissimo Gran Duca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atto grandissima orecchia | et senza dubio sarebbe stato concluso con quel Prencipe | se non che il Pasin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vendone havuto santore di questo |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5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rocurato con ogni via posibile de straviarlo et metterlo | avanti ala serenissima Republica. |</w:t>
      </w:r>
    </w:p>
    <w:p w14:paraId="647F22A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C60C2E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4r / </w:t>
      </w:r>
    </w:p>
    <w:p w14:paraId="2722AD4E" w14:textId="5369FD33" w:rsidR="00F84960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785F4D7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B2AEC85" w14:textId="5EE4F9F9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74v</w:t>
      </w:r>
      <w:r w:rsidR="0009247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 </w:t>
      </w:r>
    </w:p>
    <w:p w14:paraId="38C0AFE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° 1 | </w:t>
      </w:r>
    </w:p>
    <w:p w14:paraId="532978C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citura tacante il negotio di | monsignor de Lormes in Francia | </w:t>
      </w:r>
    </w:p>
    <w:p w14:paraId="790A484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e prime n° 212 |</w:t>
      </w:r>
    </w:p>
    <w:p w14:paraId="1A8470B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5E3EB2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3C006A2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5bis</w:t>
      </w:r>
    </w:p>
    <w:p w14:paraId="28CB7727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I al n. 44 (cc. 166r-169v)</w:t>
      </w:r>
    </w:p>
    <w:p w14:paraId="20A6E83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E273FA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6r / </w:t>
      </w:r>
    </w:p>
    <w:p w14:paraId="02C2A47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lettere dell’Haya n° 212 |</w:t>
      </w:r>
    </w:p>
    <w:p w14:paraId="002B5FA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B01C3B8" w14:textId="6728F6BB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uigi per la gratia de Dio re di Francia et di Navara a | tutti presenti et havenire salute, dal prencipio del nostro Regno | abbiamo ricevuto diverse lamentatione tanto da’ nostri suditi che | de’ forestieri che frequentano et traficano nel nostro Regno de’ | latrocini che si fanno nei mari di Levante et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Ponente dalli | pirati et questo con tanta crudeltà et inhumanità ch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ne ha moso a compasione et desiderio di proveder et far | cessar questa comune calamità a tutta la christianità, per questo | effetto abbiamo tenuto le nostre gallere le meglio armate che | n</w:t>
      </w:r>
      <w:r w:rsidR="007F7E0B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è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tato posibile dandoli ordene di nettar il mar di Levante | et perché questo non erra sufficiente abbiamo fato armar vasselli | tondi tanto nel detto mar di Levante che in quel di Ponente | e quelli mandatoli incontra a’ detti corsari per pigliarli overo | meterli a fondo ma la gran dilation del mare et le | diverse comodità et retirate ch’anno detti cosari è stato causa | che non abbiamo pottuto venir a una fine, abbiamo ricercato | ogn’altra sorte di mezo posibile per effetuar questa nostra | santa intentione et deliberar il mondo d’una così lacrimosa | miseria havendo medesmamente impiegato li nostri ambasciatori, | verso il gran signor di Turchia et altri prencipi et pottentati | christiani e in fin non potendo altrimente abbiamo fato trattare | con li corsari de Tunesi et d’Algieri, tanto per far cessar le | ditte pirature che per far liberar gran n° de’ poveri christiani | il che ne ha felicemente diverso, et procurato l</w:t>
      </w:r>
      <w:r w:rsidR="00297C3C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 miglior | sicurtà del mar di 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vante et facilitato la libertà | de’ molti poveri christiani ma non intieramente provisto al malle | essendo rimasti nel mar di Ponente una grande et pottente | armata radunata d’ogni nattione composta de 18 gran vasselli | pottentemente armati di artegliarie né trovando nisun vassello | mercantile che gli possa resister tengono tutti li negotianti | in tal timore che son risoluti abandonar interamente il | comercio il che sarebbe privar il nostro Regno et anco | li altri regni vicini, della principal comodità che recevi[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…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]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la vita humana, et la commune società d’huomeni, il |</w:t>
      </w:r>
    </w:p>
    <w:p w14:paraId="2DBE34D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6v / </w:t>
      </w:r>
    </w:p>
    <w:p w14:paraId="74FE053A" w14:textId="5732B01B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e essendo anco harivato alla conosanza de quelli che commandano | la sudetta armata, dubitando che il trafico comune non cessi né | pottendo può cavarne l’utile costumato essendo anco tocati dal | timore de Dio e dal horror di quello sono stati costreti commeter | per il spatio de 16 anni intieri che hanno continuato questa vitta | hanno pensato de retirarsi et lasciar li mari netti et pacifichi | per poter sicuramente alargar il comercio, per li nostri suditi et | de altri principi, mediante che trovassero qualche sicura retirata | o, habitatione per passar in pacce il resto della lor vitta, con le | loro famiglie perciò dando libertà a un de’ nostri suditi | che tenevono con loro per revenir in Francia il general | Estinch, et gli capitani Lambert, Elis, Mandoch, Blech, il | Sanson, Pin, Meach, et Giacomo Fiamengo principali cappi | della detta armata, habbiamo dato potter e, carica de’ rapre-|sentarne la loro intentione et se noi erravamo disposti sup-|licarrono da loro parte de permeterli lasciando il corso de | retrovarsi nel nostro Regno per viver all’havenire loro et loro | famiglie fidelmente, segondo la leggie come li nostri suditi | nei luoghi che li assegneremo, il che facendo lasciariano | non solamente il mar libero et netto, et di pericoli con li qualli | infestavano ma afferiscono de lasciarmi in manno li loro | vasselli armigi, armi, artegliarie, viveri come sono: et di più | modo per potter longamente trattenire essa armata et con essa | debelar tutti gli altri piratti che corsegiano detti marri et infe-|tano il trafico con questo però che noi le prometesimo de non | recercarli di quello che 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atto tratanto ch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xcredit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la piratura et che possono pacificamente et sicuramente | possedere quel che gli resterebbe per intratenirsi loro et loro fam[…]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| doppo haver sattisfato a quanto n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romesso il che havendo | fatto esaminar et riguardar sì per qualche altro modo poteron | venir a fine de’ detti corsari, et considerando che doppoi sedeci | anni tutto quello che noi se siamo sforcati et quello che | gli altri prencipi nostri vicini haveva procurato erra restato | inutile, et che ben saria a tutta la christianità si noi potessimo |</w:t>
      </w:r>
    </w:p>
    <w:p w14:paraId="501B7C3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67r /</w:t>
      </w:r>
    </w:p>
    <w:p w14:paraId="4978B394" w14:textId="6D10BF4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far cesar tali pirature, che in ogni modo è cosa fuori | di speranza a quelli che sono stati depradati de potter ricuperare | quello che gli è stato preso et robato, attento che per la | legge del marre quello ch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è ripreso per forza apartiene | a, quelli che l’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preso, se sarà stato 24 horre | nelle manno dell’inemico; considerando anco che il dreto | de gente et comun politia de tutti gli huomeni volle | che quando li pirati h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, altri loro simile che si son resi | così forti che non possino esser presi castigati e sconfiti | che per armi et pericolo d’un gran combatimento, si deve | tratare con loro con dretto di gente et segendo l’uso di | guerra et in modo che posi esser il più uttile per il publico | et che se li guardi et osservi come a tutti gli altri nemici | quello che se gli haverà promesso non metendone davanti | gli hocchi se non il ben e sicurtà de’ nostri suditi | et il riposo della christianità, et il desiderio de oviar alli | malli et medesimamente alla perdita de tante annime | christiane che per mezo detti pirati sono vendute all’infideli; per | opinione de’ prencipi et offitiali di questa </w:t>
      </w:r>
      <w:r w:rsidR="00BB471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orona et altri | nottabili e principali del nostro conseglio habiamo questo | medesimo giorno per letere e pattente detto et accordato come | noi diamo ancora per il presente salvo condotto a detto | Generalle et capitani soldati et marinari con tuti li beni | mobeli in quella qualità che sono dentro li sodeti | loro vasselli pottendo restare ciascheduno di essi donde | li parrerà a conditione, però de rimeter li loro vasselli | con li loro viveri canoni monitione armigi ch’anno dentro | nelle nostre manni, insiem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romeso fornirne per | l’intratenimento di esse segondo ch’è dichiarato pe l’|instrutione da noi datte al segnor de Lormes il qualle | habbiamo comeso per portar il nostro salvo condot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ricever la loro fede et promessa volendo come gli habbiamo | promeso che tutto quello ch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6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ato per il passato | resti scordato senza che la memoria si posa rinovare |</w:t>
      </w:r>
    </w:p>
    <w:p w14:paraId="368E02B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67v / </w:t>
      </w:r>
    </w:p>
    <w:p w14:paraId="010A168C" w14:textId="60E2B504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’avenire de nostra certa sient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roprio monumento gratia | speciale piena posansia e hautorità realle habbiamo rimesso | et perdonato estinto et abolito remetemo et perdonemo et | estinguemo et abolimo per le presente sottoscrite de nostra manno tutto quello che per il sudetto generalle Estinch capitan | Lambert, Elm, Mandech, Blech, il Sanson, Pin, Meach | et Giacomo Fiamengo et gli altri che gli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ssisteto | et assisteno dentro li sudetti vasselli et con loro ritornarsi | nel nostro </w:t>
      </w:r>
      <w:r w:rsidR="00043AD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egno et terre della nostra hubidienza senza | potter esser ricercati durante li sudeti sedeci anni et sino | al tempo che haverann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eciu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l nostro salvo condotto et | prestato il giuramento di hubidire et servirne come a loro | supremo nelle manni dil sudetto signor de Lormes come stato, detto | comesso per ricever il sudetto giuramento et portarli il nostro sal-|vo condotto tanto per le roberie et depredamenti ch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fatto sopra nostri suditi che a quelli d’altri principi christiani | prese de navvi vasselli et mercantie, amacamenti assasinamenti | et generalmente de tutte le cosse da loro fatte durante il | tempo sudetto così nel mare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eano che Mediteraneo in qual | si voglia sorte et maniera che si sia sì ben che elle non | sono qui per menuto specificate et dechiarate, non volendo | ch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atto alcuna ricerca né perscrita, contra de loro | da prencipi christiani quando ben essi fossero doppo conosciuti | et non posino esser chiamati per la ristitution de esse per | qual causa o, occasion che si sia così commandemo a’ nostri | fideli et amati consiglieri et gente tenente alla nostra corte | di </w:t>
      </w:r>
      <w:r w:rsidR="007F7E0B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rlamento che abbino a verificar le presenti et far | registrar et del contenuto di esse goder et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sa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ienamente | et pacificamente il detto general Estinch et capitani sopra | nominati con li soldati marinari et altri che gle</w:t>
      </w:r>
      <w:r w:rsidR="00560C92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ssistito | et asisteno ancora al presente et se retirerano con loro nel | nostro Regno in quelli luogi et paesi che gli ordineremo per | loro stantia per tanto che per certe consideratione abbiamo | in esse attribuito attribuimo ogni corte giuridition e conosantia. |</w:t>
      </w:r>
    </w:p>
    <w:p w14:paraId="7B0FAEF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68r /</w:t>
      </w:r>
    </w:p>
    <w:p w14:paraId="23B7CC64" w14:textId="3B9BE216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De tutto quel che concerne il tenor delle presenti e delle | circostantie che ne dependono et interdetto a tutte le | nostre corte di </w:t>
      </w:r>
      <w:r w:rsidR="00560C9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rlamento et altri nostri offitiali di qual | si voglia loco che il sudetto General capitani soldati e marinari | venisero a retirarsi et fermarsi nella loro giureditione | et dove alcuna cosa fuse stata fata a pregiuditio qui di | sopra la facian reparare et remeter nel suo primo stato | nonostante qual si vogli editi hordeni et tutte altre | cosse alle qualli noi abbiamo per diverse cause qui di | sopra derogato et derogemo et alle derogationi provamo | per questa sol volta et sanza tirar in consequenza et per-|ché delle presenti si haverà a far in diversi luogi vogliamo | che al vidimus di esse debitamente colationate per uno | de’ nostri amati et fideli conseglieri et secretari sia | dato fede come al presente originale perché è tal | il nostro piacere e a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inché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ia cossa ferma | et stabilitta per sempre abbiamo fatto poner il nostro | sugelo alle presenti </w:t>
      </w:r>
      <w:r w:rsidR="00560C9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tto a Parigi l’ultimo luglio | l’anno di gratia 1617 e, del nostro </w:t>
      </w:r>
      <w:r w:rsidR="00043AD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egno </w:t>
      </w:r>
      <w:r w:rsidR="00560C9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°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. </w:t>
      </w: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|</w:t>
      </w:r>
    </w:p>
    <w:p w14:paraId="385339FE" w14:textId="77777777" w:rsidR="00B35AA7" w:rsidRPr="001877D7" w:rsidRDefault="00B35AA7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5D28E008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Louis | </w:t>
      </w:r>
    </w:p>
    <w:p w14:paraId="04278C98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Per il re Pottier |</w:t>
      </w:r>
    </w:p>
    <w:p w14:paraId="7C495617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</w:t>
      </w:r>
    </w:p>
    <w:p w14:paraId="6FC32736" w14:textId="77777777" w:rsidR="005A270E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/ 168v</w:t>
      </w:r>
      <w:r w:rsidR="005A270E"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/</w:t>
      </w:r>
    </w:p>
    <w:p w14:paraId="513093B8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1F44004D" w14:textId="77777777" w:rsidR="005A270E" w:rsidRPr="001877D7" w:rsidRDefault="005A270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2478BD5F" w14:textId="79FECB82" w:rsidR="00F84960" w:rsidRPr="001877D7" w:rsidRDefault="005A270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</w:t>
      </w:r>
      <w:r w:rsidR="00F84960"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169r / </w:t>
      </w:r>
    </w:p>
    <w:p w14:paraId="3222DFFF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4705B982" w14:textId="53B06BC2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Cs/>
          <w:kern w:val="1"/>
          <w:sz w:val="24"/>
          <w:szCs w:val="24"/>
          <w:lang w:val="fr-FR" w:eastAsia="hi-IN" w:bidi="hi-IN"/>
        </w:rPr>
      </w:pPr>
    </w:p>
    <w:p w14:paraId="41AA7B74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444EF911" w14:textId="1156BE18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69v</w:t>
      </w:r>
      <w:r w:rsidR="0009247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24B5D88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 |</w:t>
      </w:r>
    </w:p>
    <w:p w14:paraId="6F411E6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opia della lettera di | habolutione di sua Maestà christianissima | </w:t>
      </w:r>
    </w:p>
    <w:p w14:paraId="3037D0A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e prime n° 212 |</w:t>
      </w:r>
    </w:p>
    <w:p w14:paraId="684B4BF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BAEF5CA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21807CB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6</w:t>
      </w:r>
    </w:p>
    <w:p w14:paraId="1EEFE68B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legato III al n. 44 (cc. 170r-171v)</w:t>
      </w:r>
    </w:p>
    <w:p w14:paraId="746C1645" w14:textId="77777777" w:rsidR="00F84960" w:rsidRPr="00033134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19F429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0r / </w:t>
      </w:r>
    </w:p>
    <w:p w14:paraId="05CB49F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n lettere dell’Haya n° 212 | </w:t>
      </w:r>
    </w:p>
    <w:p w14:paraId="62E0725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78FAB54" w14:textId="59277D9C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uigi per la gratia de Dio re di Francia et di Navara | a tutti nostri logotenenti generalli governatori delle nostre | provintie amiragli et vice amiragli governatori et capitani delle | nostre cità giudic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cabin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esse bagli senescalchi prevosti | giudici e loro logotenenti mastri de’ nostri porti officiali della | nostra Amiralità et tutti y nostri offitiali et suditi che le | presenti aparteneranno. Salute,</w:t>
      </w:r>
      <w:r w:rsidR="0016340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 generalle Estinch et | li capitani Lambart, Elis, Mandoch, Blech, il Sanson, Pin, | Meach, e Giacomo Fiamengo ne hanno fatto dimostrar che | havendo doppo sedici anni in qua corsegiato continuamente | come fanno ancora li mari di Levante et di Ponente con | diciotto vasselli di guerra condoti per il sudetto general Estinch | et fatto diverse prese tanto sopra nostri suditi che sopra | quelli d’altri principi christiani, desidereriano lasciar questa | malla vita con tutti loro soldati e marinari et gli altri | che gli hanno dato assistenza sono al presente retorarsi | nel nostro Regno Paese terre et signorie della nostra hubidienza | con li loro beni mobili sia horro o, argento moneta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, | non monetta, perle gioie et altre mercantie di valore | che hanno al presento dentro ne’ loro vasselli di che qualità | e, conditione che siano se ne piacesse de permeterli e, darli | le sicuranze nescesarie ogniun di essi se retirerà nel | nostro Regno et potrà restar in sicurtà senca che posino | esser ricercati di tutto quello hanno fatto durante li sudetti | 16 anni et sino al tempo che se metteranno nella nostra | hubidienza per qual si voglia person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e per qual si voglia | causa remetendo nelle nostre manno tutti li loro vasselli viveri | canoni et munitioni, et armizi nel medemo tempo che desiderano | nel nostro Regno per disponer di essi come ne parrerà, de | più il modo che n’an fatto prometter per intratenir qualche tempo la dita flotta per nettar il mare a benefitio della | christianità segondo è dichiarato per l’instrutioni sottoscrite di nostra | manno le qualli habiamo fatto dar al signor de Lormes portator | del presente salvo condotto, </w:t>
      </w:r>
      <w:r w:rsidR="0016340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ciamo sapere che |</w:t>
      </w:r>
    </w:p>
    <w:p w14:paraId="3DAC9E0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0v / </w:t>
      </w:r>
    </w:p>
    <w:p w14:paraId="2237CE62" w14:textId="442C735F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avendo meso questo affare in deliberatione nel nostro conseglio dove | si trovorono diversi prencipi et offitiali di questa </w:t>
      </w:r>
      <w:r w:rsidR="00BB471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orona et per | il medesimo conseglio doppo haver maturamente considerato l’import-|anza di esso et se ben pare che questo sia participar al malle | per impedir la punition, niente di meno giudicando il ben che | la loro conversione potrà apportare perché la fa cessare per l’|havenire li gran malli che commetono giornalmente sopra ogni | sorte di persona et che il traffico grandemente alterato per causa | loro venga per tal retirata a stabelirsi per queste cause et altre | considerationi noi abiamo al sudetto generale Estinch et capitani sopra | nominati promeso et acordato e de nostra gratia speciale piena | posanza et hautorità realle permetemo et acordemo et a tutti li | soldati marineri et altri che gli hanno assisteto et assisteno | de venir con ogni libertà et sicurtà con li loro vasselli soldati | armati et mobeli che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n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 presente dentro in essi vasselli | sotto la condotta del signore de Lormes il qual noi abbiamo commesso | et ordinato per portarli il presente salvo condotto et per amenarli | nel porto d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orbia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ella riviera d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anes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ella nostra provincia | di Bertagna o, in quello della </w:t>
      </w:r>
      <w:r w:rsidR="0016340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anc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viera de Maran, nel | Poitu in un de’ qualli secondo la comodità li potrà permetere | noi abbiamo anco promesso di restar in sicurtà aspetando | nostro comandamento et le nostre letere de abolitione a ciò | doppo ricevute et haver fatto descaricar li loro vasselli di tuta | quel che si troverà sopra sia horro o, argento moneta o non | moneta perle gioie et altre mercantie de che valore et, | condition che le sia noi gli abbiamo premesso de portar vender | et destribuirle secondo gli parerà senza renderne conto n</w:t>
      </w:r>
      <w:r w:rsidR="0016340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é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ripresi da qual si voglia persona et per qual si voglia causa | che si sia remettendo tutti li loro vasselli domati canoni et moni-|tioni di guerra nelle manno delli nostri offitiali o, de quelli che | sarano da noi deputati per recevuerli</w:t>
      </w:r>
      <w:r w:rsidR="00B35AA7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47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acendo buon et real | inventario per esserne il tutto apportato et rappresentato quando | sarà da noi ordinato: a questo effetto posino prender terre, | separar e retirarsi, tanto il Generalle capitani soldati e, marinari. |</w:t>
      </w:r>
    </w:p>
    <w:p w14:paraId="51F55CE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1r / </w:t>
      </w:r>
    </w:p>
    <w:p w14:paraId="4CF9881F" w14:textId="4AE26A09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tutti quelli che sarano alhorra dentro a essi vasselli e | ciaschun de loro nelli luogi de nostro Regno paesi terre e signorie | della nostra hubidientia dove noi intendemo che posino restar | in ogni libertà et sicurtà seguendo il nostro pasaporto et | permision che vogliamo sia particolarmente datto ad ogniun | d’essi senca o, sugeti per ragion di giustitia di tutto quel ch’|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no fatto durante li sudetti sedici anni et sino al giorno | che pregheranno la volta delle spiagi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 nostro </w:t>
      </w:r>
      <w:r w:rsidR="00043AD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gno | né costreti ad alcuna ristitutione de tutto quello possono | haver preso, sia nostri suditi o, altri in qual si voglia | maniera che se sia, così vi commandiamo, et a ogniun | de voi sì come appartenirà ordeniamo et agiungemo che | della presente nostra permissione salvo condotto et licenza | ne fatte goder et usar pienamente et pacificamente il sudetto | generalle Estinch et li sudetti capitani soldati e marinari et altro | come di sopra senza soffrire che gli sia fatto alcun | travaglio o, impedimento, anci al contrario, per tanto per-|ché noi gli abbiamo presi in nostra protetiono et salva-|guarda speciale et medesmamente farli aministrar li | logiamenti et viveri dove ne haveranno bisogno pagando | ragionevolmente, et perché potrebono haver a far | in diversi luogi vogliamo che al vidimus di essa | debitamente colationati per uno delli nostri amici et | fideli conseglieri overo secretari gli sia prestato fede | come al presente originale essendo talle nostra volontà. |</w:t>
      </w:r>
    </w:p>
    <w:p w14:paraId="1BE7D951" w14:textId="1AD697A4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tta a Parigi l’ultimo di luglio l’anno 1617 | et del nostro </w:t>
      </w:r>
      <w:r w:rsidR="00043AD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gno l’ottavo segnato. |</w:t>
      </w:r>
    </w:p>
    <w:p w14:paraId="2888B9E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Louis | </w:t>
      </w:r>
    </w:p>
    <w:p w14:paraId="2051166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Per il re Pottier |</w:t>
      </w:r>
    </w:p>
    <w:p w14:paraId="61D569C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ugelato con il gran sugelo di cera gialda |</w:t>
      </w:r>
    </w:p>
    <w:p w14:paraId="5348A50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4EFE94B" w14:textId="47C76321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71v</w:t>
      </w:r>
      <w:r w:rsidR="0009247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 </w:t>
      </w:r>
    </w:p>
    <w:p w14:paraId="22D59D5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3 |</w:t>
      </w:r>
    </w:p>
    <w:p w14:paraId="7802DEA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alvo condotto de sua Maestà christianissima | per li 18 vasselli del general Estinch | </w:t>
      </w:r>
    </w:p>
    <w:p w14:paraId="2125E0F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e prime n° 212 |</w:t>
      </w:r>
    </w:p>
    <w:p w14:paraId="4534A4F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FA9A93F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ACE7F9E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7</w:t>
      </w:r>
    </w:p>
    <w:p w14:paraId="5F02D745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V al n. 44 (cc. 172r-173v)</w:t>
      </w:r>
    </w:p>
    <w:p w14:paraId="0B094A1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E6CD80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2r / </w:t>
      </w:r>
    </w:p>
    <w:p w14:paraId="30A980A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lettere dell’Haya n° 212 |</w:t>
      </w:r>
    </w:p>
    <w:p w14:paraId="71B9725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2644E1E" w14:textId="31E6FBBC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oigi per la gratia de Dio re di Francia et di Navara | al nostro caro et amato Gio</w:t>
      </w:r>
      <w:r w:rsidR="00B35AA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 Lormes kavalier signor della Pomere, |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lute, 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vendo per diverse et importante consideratione, | accordato al generale Estinch et alli capitani Lambert, Elis, | Mandoch, Blech, Sanson, Pin Meach, et Giacomo Fiamengo | patroni de diversi vasselli di guerra et a, tutti li soldati | marinari et altri che gli hanno seguiti et assistitto doppo | hanni 16 che corrono et piratano il mare di Levante | Ponente di ritirarsi nel nostro Regno paesi terre et signorie | della nostra hubidienza in quei lochi che più piacerà | senza che nisuno possi esser ricercato de tutto quello hanno | fat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7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é, costretti a ristitutione delle robbe da loro prese | durante il sudetto tempo con obligo de rimeter nelle nostre | manne li sudetti vasselli armati con canoni et munitioni et | altri armizi, abbiamo risolto di mandar alcuno verso di | loro tanto per portarli il salvo condotto et aboliscono che li | son nescessaria che per effetuar da loro parte, quello che | d’altrove n</w:t>
      </w:r>
      <w:r w:rsidR="0016340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è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tato per loro promesso et segondo che più particolar-|mente specificato per la instrutione che ne abbiamo fatto | espedita et sottoscrita da noi, et sapendo non poter dar questa | carica a persona che potrà essequirla meglio che voi per queste | cause et per l’intiera confidenza che noi habbiamo nella | vostra persona vi habbiamo comess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ordinato et deputtato | commetemo ordenemo deputemo per le presente sottoscrite di nostra | manno a ciò subito et più diligentemente che potrà transportarvi | dove saranno li sudetti vasselli remetre in manno del sudetto general | Estinch e capitani il nostro salvo conduto et secondo esso doppo | haver preso et recevuto il giuramento dal sudetto Generalle capitani | soldati et offitiali di sudetti vasselli di servir et hubidirne fidel-|mente per l’avenire come loro supremo et de non abusar il | sudetto salvo condotto, di menarli et condurli nella nostra provintia | di Bertagna nel porto di Morbian nella riviera de Vanes |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, nella nostra provintia de Poitu nel porto della </w:t>
      </w:r>
      <w:r w:rsidR="0016340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ancia | riviera de Marans, secondo che il tempo vi premeterà |</w:t>
      </w:r>
    </w:p>
    <w:p w14:paraId="0D15BEE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2v / </w:t>
      </w:r>
    </w:p>
    <w:p w14:paraId="164A3E7A" w14:textId="646FCA3C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arli prender terra, et discaricar li sudetti vasselli di tutte le mercantie | che sono in es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ia in argento horro moneta o, non moneta perle | gioie altri mobeli e mercantie che se troveranno voi li permeterete | di spartir portar vender cambiar secondo che li parrerà il tuto in | presenza de’ commisari per loro asistenza et non altrimenti che | si come o, più amplamente dichiarato per il nostro salvo condotto | alla reserva tutta volta delle armi canon, monitioni armigi de’ | vasselli sian mesi nella manno o, de quelli che cometteremo per | riceverli alli qualli ordinarete di far inventario per esserne rapre-|sentato et toner manno a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mpimen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quanto n</w:t>
      </w:r>
      <w:r w:rsidR="0016340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è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tato promesso | da loro parte et far nell’esequtione della presente commisione | tutto quello che giudicherete nescesario per il nostro servitio | et per l’effetto di queste promesse che li sono da nostra parte | state fatte vi habbiamo dato et diamo, potere hautorità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commision | commandamento speciale commandemo et ordeniamo a tuti nostri | luocotenenti generalli governatori delle nostre provintie amiragli | vice amiragli guardiani delle spiagie mastri de’ nostri porti offitiali | delle nostre Amiralità bagli seneschalchi prevosti giudici 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</w:t>
      </w:r>
      <w:r w:rsidR="00077209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oro | logotenenti et tutti gli altri nostri offitiali che le presenti apparte-|neranno lasciarvi liberamente et sicuramente passar tanto nell’|andar che nel ritorno e permeter de pigliar porto con li sudetti | dicidotto vasselli et desender il sudetto General capitani et soldati e, | tutti quelli che si troveranno in sudetti vasselli cettuato l’armamento | et monitione ne’ detti porti di Morbian o della Trancia senza | sofrir che vi sia né a voi né a loro datto alcun travaglio | né impedimento anci ogni agiuto favuor assistenza e medesima-|mente li logiamenti e viveri che haverete bisogno pagandoli | ragionevolmente li qual soldati farete subito licentiare doppo | il loro disbarco et gli ordenerete di retirarsi separatamente | ogniuno dove li paurerà sotto la sicurtà che li sarà datta | da nostra parte essendo così il nostro volere. | </w:t>
      </w:r>
    </w:p>
    <w:p w14:paraId="394B808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tta in Parigi l’ultimo di luglio l’anno 1617 del nostro Regno |</w:t>
      </w:r>
    </w:p>
    <w:p w14:paraId="208E62F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ouis |</w:t>
      </w:r>
    </w:p>
    <w:p w14:paraId="117809E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er il re Pottier | </w:t>
      </w:r>
    </w:p>
    <w:p w14:paraId="4520D123" w14:textId="77777777" w:rsidR="00F84960" w:rsidRPr="00033134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egnato con il gran segilo di cer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ialda |</w:t>
      </w:r>
    </w:p>
    <w:p w14:paraId="17040CF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1727D75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  <w:t xml:space="preserve">/ 173r / </w:t>
      </w:r>
    </w:p>
    <w:p w14:paraId="7043B28A" w14:textId="01044780" w:rsidR="00F84960" w:rsidRPr="001877D7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nl-BE" w:eastAsia="hi-IN" w:bidi="hi-IN"/>
        </w:rPr>
        <w:t>Blank page</w:t>
      </w:r>
    </w:p>
    <w:p w14:paraId="70254B72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</w:p>
    <w:p w14:paraId="61CC433B" w14:textId="4732BC9C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  <w:t>/ 173v</w:t>
      </w:r>
      <w:r w:rsidR="00092474" w:rsidRPr="001877D7"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  <w:t>B</w:t>
      </w: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  <w:t xml:space="preserve"> /</w:t>
      </w:r>
    </w:p>
    <w:p w14:paraId="743C2125" w14:textId="77777777" w:rsidR="00F84960" w:rsidRPr="001877D7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nl-BE" w:eastAsia="hi-IN" w:bidi="hi-IN"/>
        </w:rPr>
        <w:t>n° 4 |</w:t>
      </w:r>
    </w:p>
    <w:p w14:paraId="41D08C2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opia della comisione de sua | Maestà christianissima datta al signor de Lormes | </w:t>
      </w:r>
    </w:p>
    <w:p w14:paraId="789E0D8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e prime n° 212 |</w:t>
      </w:r>
    </w:p>
    <w:p w14:paraId="627A184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3C6860C" w14:textId="77777777" w:rsidR="00041FE9" w:rsidRDefault="00F84960" w:rsidP="00041FE9">
      <w:pPr>
        <w:pStyle w:val="Header"/>
        <w:rPr>
          <w:sz w:val="24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br w:type="page"/>
      </w:r>
      <w:r w:rsidR="00041FE9">
        <w:lastRenderedPageBreak/>
        <w:t>/START LETTER/</w:t>
      </w:r>
    </w:p>
    <w:p w14:paraId="0102885B" w14:textId="72112D15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8</w:t>
      </w:r>
    </w:p>
    <w:p w14:paraId="5935CABF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6 giugno 1620, L’Aia (cc. 176r-178v, 183r-v)</w:t>
      </w:r>
    </w:p>
    <w:p w14:paraId="7FAFEA5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ABEC31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6r / </w:t>
      </w:r>
    </w:p>
    <w:p w14:paraId="234ED99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22FF45D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13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mincia 21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in | 21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</w:t>
      </w:r>
    </w:p>
    <w:p w14:paraId="3626E88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DB2547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erenissimo Principe | </w:t>
      </w:r>
    </w:p>
    <w:p w14:paraId="0D5F042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 provincie tutte è stato scritto per quello tocca alla loro | portione per il far la levata di quattromilla fanti, et hora | si daranno gl’ordini sufficienti per il denaro, et per altro che | sarà necessario. |</w:t>
      </w:r>
    </w:p>
    <w:p w14:paraId="112F9C2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Questi si metteranno presidiarii nelle piazze di frontiera | et della soldatesca, che vi è al presente si valeranno | questi signori et il signor principe d’Oranges per l’accidente, che | potesse venire di uscir in campagna. | </w:t>
      </w:r>
    </w:p>
    <w:p w14:paraId="6A87007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Gl’arciduchi fanno formar li reggimenti scritti, et si crede | che già il tutto sia in ordine tale, che si possi ben presto | il marchese Spinola metter in campagna; continuando | la voce, ch’egli sia per farlo, et questi signori procurano esser | avvisati per ogni verso delli andamenti a fine di far uscir | anco sua Eccellenza quando esso Spinola si approssimasse, o ten-|tasse alcuna cosa a questi confini. Et l’Eccellenza sua mi disse, | che non si armavano li signori Stati, che a sola difesa, che | uscendo non sarebbe, che per attender se le genti di là | passeranno in Alemagna, per regolarsi poi secondo che | porterà l’occasione et il servitio delli amici. | </w:t>
      </w:r>
    </w:p>
    <w:p w14:paraId="58292C05" w14:textId="6D46CE78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ue nuove hanno ricevuto questi signori che le sono riuscite | di contento l’una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uca di Sassonia all’instanza | solecitata da suoi sudditi habbi licentiata quella soldatesca |</w:t>
      </w:r>
    </w:p>
    <w:p w14:paraId="3E8A996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6v / </w:t>
      </w:r>
    </w:p>
    <w:p w14:paraId="662BD93C" w14:textId="53FA69AB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e haveva levata; et l’altra che li principi dell’Unione | sia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soluti di mantenersi, et mantener il passo; | se ben l’una, et l’altra di queste nuove hanno il suo | contrapreso, et è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uca di Sassonia si voglia man-|tener neutrale, dubitando questi signori, che quello che | non opererà con l’armi lo facci col consiglio, et coll’|assistenza di qualche somma di denaro, inviandolo sotto-|mano all’Imperatore; l’altro è, che quanto li principi uniti | sono risoluti, altrettanta irresolutione sentono esser nelle | città dell’Unione. Et si è havuto avviso, che gl’ambasciatori | francesi nel passar per Strasburgh habbino nella loro propo-|sitione et di bocca, et per scritto essortati quei signori a | disunirsi dall’Unione: cosa, che mi disse il signor principe | Mauritio, che dava molto ben ad intender il fine | con che caminava quell</w:t>
      </w:r>
      <w:r w:rsidR="00E944EE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basciata; et mostrò di non | promettersi alcun buon effetto da essa per servitio de’ | communi amici. |</w:t>
      </w:r>
    </w:p>
    <w:p w14:paraId="3B39C45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sti avvisi dano pochissimo gusto all’Eccellenza sua et diede segno | di temer della buona riuscita, quando allo sforzo che | fanno Austriaci et Spagnuoli non v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i opponghi mag-|gior assistenza, et più unito consiglio, et soccorso. |</w:t>
      </w:r>
    </w:p>
    <w:p w14:paraId="322D1205" w14:textId="6D7AB709" w:rsidR="00F84960" w:rsidRPr="00E7337C" w:rsidRDefault="0016340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</w:t>
      </w:r>
      <w:r w:rsidR="00F84960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re quanto fu detto degl’avvisi, che si havevano, che |</w:t>
      </w:r>
    </w:p>
    <w:p w14:paraId="0619254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7r / </w:t>
      </w:r>
    </w:p>
    <w:p w14:paraId="0DB8F2DC" w14:textId="54B8EFBC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pagnuoli mirassero a gettarsi nel Palatinato, et a | Giuliers aggiunge il sospetto, che voglino impatronirsi | di Francfort, et compiacendosi il signor principe d’Oranges | di discorrerne meco disse, che credeva, che facilmente | potesse riuscir l’intrapresa, non essendo chi li possi | resister rispetto che li principi dell’Unione saranno | attorniati dal duca di Baviera, da quello di Lorena, | dai elettori ecclesiastici, dalle genti che sono in Alsatia con | Leopoldo; et venendo a proposito di quanto è stato | qui publicato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re di Inghilterra habbi accordato | ad instanza del secretario di Wirtimbergh l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levata | di quattromilla fanti, disse, ancor io non lo credo: | ma sarebbe meglio che quel 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8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ggiungesse | al quattro un nula, et si gettasse con quarantamilla | fanti nella Fiandra, che così provederebbe prontamente | all’iminente pericolo a che sta sottoposto il Palatinato. |</w:t>
      </w:r>
    </w:p>
    <w:p w14:paraId="0B49AD61" w14:textId="71DF5EB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ncor hier sera questo signor </w:t>
      </w:r>
      <w:r w:rsidR="00DE5A9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basciator</w:t>
      </w:r>
      <w:r w:rsidR="00DE5A9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glese non n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veva havuto | avviso in sue lettere particolari d’Inghilterra; ma solo li veni-|va scritto di Brusseles dall’agente di sua Maestà. Mi ha | communicato esso </w:t>
      </w:r>
      <w:r w:rsidR="0011171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basciatore che la Maestà sua haveva di nuovo | gettato il pensiero sopra di lui per andar in Alemagna | ma non sarebbe, che doppo la relatione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avalier Wton |</w:t>
      </w:r>
    </w:p>
    <w:p w14:paraId="248D125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77v /</w:t>
      </w:r>
    </w:p>
    <w:p w14:paraId="530584F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verà mandata dello stato in che haverà trovato le cose | et l’affetto, che haverà fatta l’ambasciata di Francia: | aggiungendomi come prima io sarei andato mal volentieri | in Germania perché prevedevo, che e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 servir poco | più che per complimento senza haver qualche sussistenza | in mano per quei principi. Così hora, che sento, che si | tratta di mandar gente sarò meglio venduto, et in miglior | maniera si potrà avanzar, et avantaggiar li negotii | in quella parte. | </w:t>
      </w:r>
    </w:p>
    <w:p w14:paraId="15CB177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saputo che sua Eccellenza con replicate lettere ha in stato, et | solecitato il marchese di Anspach perché metti buon | ordine a tutte le cose, si guardi di lasciarsi egli, et gli | altri principi assordir l’orrecchi, et procuri di divertir | l’inganno, che da Austriaci et Spagnuoli li potesse venir. |</w:t>
      </w:r>
    </w:p>
    <w:p w14:paraId="2B50870D" w14:textId="1FDCCF24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estano l’Eccellenza sua et questi signori in qualche sospension d’animo | di quello possi riuscire; et vano provedendo a tutto |</w:t>
      </w:r>
      <w:r w:rsidR="00C2034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quello possi servire a queste 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vincie; et hieri tre | deputati dell’assemblea furono a communicar col signor | ambasciator Carleton gl’avvisi, che havevano dal loro | ambasciatore in Inghilterra et per saper qual fosse l’intentione | del Re per potersi anc’essi regolare; ma non so che | habbino tirato altro, se non che attende lettere dalla Maestà sua |</w:t>
      </w:r>
    </w:p>
    <w:p w14:paraId="4B59CE7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8r / </w:t>
      </w:r>
    </w:p>
    <w:p w14:paraId="4F53B0A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uò esser anco, che concerti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qualche | cosa con esso signor Carleton a profitto delle affar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Ale-|magna. Procurerò di cavarne il certo se vi sarà | alcuna cosa in questo proposito. |</w:t>
      </w:r>
    </w:p>
    <w:p w14:paraId="58AC102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 prevalso la gravezza del male nella persona del signor conte | Guglielmo di Nassau, ne li rimedii applicati all’accidente | hanno havuto tanta forza, che habbino potuto invigo-|rir la parte offesa; onde doppo quattordici giorni dell’|accidente di paralisia ha lasciato questo mondo con | dispiacere universale delle provincie tutte, et in particolare | di quelle di Frisia, et di Grunighen. Ma il signor principe Mauritio | è stato quello che n’ha havuto il sentimento maggiore. |</w:t>
      </w:r>
    </w:p>
    <w:p w14:paraId="5BF508E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ieri fui per questa morte a complir coll’Eccellenza sua et col signor | principe Henrico. Et esso signor principe d’Oranges mostran-|do aggradir il complimento, come fece anco l’altro, mi disse | con parole di molto affetto. Io provo grave dolore | per questa perdita, la quale non poteva cader in tempo | più inoportuno massime nel fine delle tregue, et | per li rispetti del Paese; ma che bisognava accomodarsi | alla legge commune. In effetto, come colle precedenti | lettere mie accennai riverentemente il Paese fa perdita | grave. |</w:t>
      </w:r>
    </w:p>
    <w:p w14:paraId="62626F9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78v /</w:t>
      </w:r>
    </w:p>
    <w:p w14:paraId="7560A5A3" w14:textId="03327B61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verà la Serenità vostra qui aggiunta copia di una lettera | che pare scritta dal signor ambasciator Arsen da Heidelbergh | dicono intercetta in Francia per dove era diretta | et fatta capitar in mano del Re. Et qui n’è stata | sparsa la copia senza sapersi a chi ella e[r]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nviata. | Si tiene per fermo, ch’ella sia o inventata, o se pur | l’ha scritta, da spiriti francesi vi sia stato aggiunto | per mezo de Foletti, che habbino fatto sentir parole | non mai pensate da lui, né da chi egli introduce | a parlare, ch’è Eccellenza sua la quale quando | fui seco mi addimandò, s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vevo veduta detta | lettera, et dicendo che sì, mi aggiunse, che la teneva | per finta, et che venisse di casa del buon amico di | esso Arsens,</w:t>
      </w:r>
      <w:r w:rsidR="00B35AA7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49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volse inferir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monsignor di Maurier, | et che chiamava Iddio in testemonio et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| non l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donasse, se mai haveva pensato a dir parola | simile a quella, ch’era introdotta nella lettera. Et io | affermai a sua Eccellenza che manco lo credevo, et che la | tenevo o per finta, o per alterata in molte parti. |</w:t>
      </w:r>
    </w:p>
    <w:p w14:paraId="17BF429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padre di esso Arsen secretario dei signori Stati è scon-|tentissimo di questo accidente, et s’è lasciato publi-|camente, et liberamente intende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49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vuol pagare buona |</w:t>
      </w:r>
    </w:p>
    <w:p w14:paraId="1F6B908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3r / </w:t>
      </w:r>
    </w:p>
    <w:p w14:paraId="7C943872" w14:textId="6AE47DE9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centinara di fiorini a chi li mostrerà la lettera | autentica: perché allhora saprà sendo simile alla copia quello, che doverà fare per corriger | una tanta temerità. Il signor ambasciator Arsen ha | profetato a sé stesso, che l’absenza sia per | nuocergli, et forse vostra Serenità haverà havuta la | medesima lettera per via di Francia, poiché qui si è | sparso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e stesso, o li suoi ministri gliel’|habbino fatta capitare. |</w:t>
      </w:r>
    </w:p>
    <w:p w14:paraId="5D46707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 queste sarà anco copia d’una dichiaratione fatta | dai giudici nel caso di Bernvelt dichiarando ch’egli | et altri prigioni, et banditi habbino commesso crime | di lesa maestà. A questo sono venuti essi giudici | mentre li figlioli di lui si opponevano al fisco, asserendo | che per privilegio ai nobili di Holanda era concesso il | poter redimer il bene confinato con ottanta fiorini | mentre non fosse il condannato dichiarito in crime | di lesa maestà, et che questo non appareva nella | sentenza del padre: onde questa pretetione, | et solecitatione non ha servito ad essi per altro, | che per render più palese l’ignominia di esso Ber-|nvelt. Gratie etc. |</w:t>
      </w:r>
    </w:p>
    <w:p w14:paraId="7255533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E66DBA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’Haya li 16 giugno 1620 | </w:t>
      </w:r>
    </w:p>
    <w:p w14:paraId="5B05214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6EDAA6E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55423E1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6954E58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8F6387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83v /</w:t>
      </w:r>
    </w:p>
    <w:p w14:paraId="18E137E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132B3AF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13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minc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1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fin 21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7C81F49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0911D0C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it-IT"/>
        </w:rPr>
        <w:t xml:space="preserve">Tracce di sigilli </w:t>
      </w:r>
    </w:p>
    <w:p w14:paraId="7A142741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iCs/>
          <w:sz w:val="24"/>
          <w:szCs w:val="24"/>
          <w:lang w:eastAsia="it-IT"/>
        </w:rPr>
      </w:pPr>
    </w:p>
    <w:p w14:paraId="236B6A82" w14:textId="05706F31" w:rsidR="00F84960" w:rsidRPr="00E7337C" w:rsidRDefault="00F84960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it-IT"/>
        </w:rPr>
        <w:t>Regesto antico</w:t>
      </w:r>
    </w:p>
    <w:p w14:paraId="6AE1CA2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83vC /</w:t>
      </w:r>
    </w:p>
    <w:p w14:paraId="73160F1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6 giugno ricevute li primo luglio |</w:t>
      </w:r>
    </w:p>
    <w:p w14:paraId="304DD107" w14:textId="45666326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</w:t>
      </w:r>
      <w:r w:rsidR="0083247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13 |</w:t>
      </w:r>
    </w:p>
    <w:p w14:paraId="3458D42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ECEE6F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728001B9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0A8E084" w14:textId="77777777" w:rsidR="0083247D" w:rsidRPr="00E7337C" w:rsidRDefault="0083247D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3CF0E8B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49</w:t>
      </w:r>
    </w:p>
    <w:p w14:paraId="296DB966" w14:textId="34BC93EA" w:rsidR="00F84960" w:rsidRPr="00033134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 al n. 48 (cc. 17</w:t>
      </w:r>
      <w:r w:rsidR="00463208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9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-180v)</w:t>
      </w:r>
    </w:p>
    <w:p w14:paraId="716E3BC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AF83EE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4092222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9r / </w:t>
      </w:r>
    </w:p>
    <w:p w14:paraId="4135CE4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In lettere dell’Haya n° 213 |</w:t>
      </w:r>
    </w:p>
    <w:p w14:paraId="48380B0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90D02EF" w14:textId="3F7BA6E5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onsieur. La lettera, che vi sete compiacciuto di scrivermi a’ 28 | del mese passato non mi è stata resa, che ai 7 del presente in questo | luoco d’Heydelbergh, dove ella è venuta ad arrivarmi con | alcune altre, che mi sono venute dall’Haya, di dove havendovi | scritto a’ 22 d’aprile informandovi delli affari del nostro Stato | non mi resta al presente, che rendervi chiaro nel dubio i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he | vi veggo nella detta lettera vostra toccante quello, che mi ha | indotto a caricarmi di questa legatione in </w:t>
      </w:r>
      <w:r w:rsidR="00881A5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ese sì lontano, | et parimente in questo tempo, nel quale per l’affettione della | quale voi mi honorate. Voi dite, che la mia presenza, et li | miei consegli erano li più necessarii nel nostro Stato; aggiunte | le considerationi, che voi mi allegate dei mali effetti, che | l’absenza può produrre a quelli che voi ben dite non poter | esser sopra la commune, senza haver degli invidiosi, et | esporsi ai colpi dei loro malii ufficii. Certo io non potrei ommetter | senza ingratitudine di rendervi molto humili grati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questo | pensiero sì particolare, che voi degnate haver della mia persona | et della mia fortuna, et vi confesso, che le medesime ragioni si | sono rappresentat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 me quando questa carica mi è stata offerta | et così non ho io trascurata alcuna cosa per escusarmene | al contrario, ch’io l’habbi desiderata, 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endicata, | come vi è stato dato ad intender. Et s’io non havessi | havuto a combatter in questo che con persone minorum | gentium elle non haverebbono havuto assai di potere, o di | ragioni sufficienti per indurmi ad accettarla. Ma quando | il nostro Principe ancora m’ha fatto apparer di desiderarla | con passione per molte ragioni, che sarebbono di troppo |</w:t>
      </w:r>
    </w:p>
    <w:p w14:paraId="7336656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79v / </w:t>
      </w:r>
    </w:p>
    <w:p w14:paraId="08DD5E2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unga deduttione; sono stato costretto a bever questo calice perché | stante che in tutte le cose fa egli apparere di amarmi et | credermi, come haverei potut’io contradirli principalmente per | tante pregnanti ragioni, che sopra ciò mi ha allegate sino a rico-|noscermi, che noi siamo ridotti a sì poche, o niune persone | capaci di tali cose, ch’io non havrei potuto senza mancar | al publico tentar d’esserne iscusato. Aggiungendo, che non | si trattava semplicemente d’andar a veder de Pantalonade | perché là non ci bisogna altro che confermar un trattato al quale | non bisogna né aggiunger né sminuire quello che poteva esser | fat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ul primo trattato ma ch’era questione di visitar molti | principi, et republiche tanto in Alemagna, che in Svizzeri, infor-|marli dello stato nostro presente, esser informato del loro | et essortarli alla guerra di Alemagna, dalla quale sol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0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noi speramo la nostra pace. Il che non è però opera | 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sone che cominciano ad imparare, de’ quali | noi non potemo negare, che noi no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e habbiamo un | troppo gran numero in questo nuovo stabilimento doppo | la refformatione del nostro Stato. Aggiungete a tutto | questo, che per impegnarmi a questo viaggio mi sono | state levate doi gran difficoltà l’una ch’io ricevo un | trattamento non commune, ma tale qual si potrebbe fare | a qualunque altro di più eminente qualità nella nostra | Republica senza eccettuarne alcuno et inoltre che in questa | commissione non mi viene associata persona non ostante | che molti l’habbino presumto, et tale che meno lo poteva | haveva il più di buona opinione di sé stesso. Apresso |</w:t>
      </w:r>
    </w:p>
    <w:p w14:paraId="2F713B4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0r / </w:t>
      </w:r>
    </w:p>
    <w:p w14:paraId="25FB24F3" w14:textId="5F918441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utto questo giudicate com’io poteva disdirmene aggiunto | che per parlarvi liberamente secondo il mio solito (il che | nondimeno desidero, che sia detto a voi solo) io non lascio | persona dietro a me della quale io possi suspettare, che | mi possi esser fatti supplanti perché io conosco molto bene | quanto tutti vaglino. Siate donque in ripos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a questa | parte, come io lo sono, et conservatemi l’honore della buona | gratia vostra, come io farò a voi il mio servitio nell’occasione | et la mi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corrispondenza nel ritorno al </w:t>
      </w:r>
      <w:r w:rsidR="006655DB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ese, che farò con | ogni diligenza a me possibile. Io sono sforzato di partire | per continuar il mio viaggio nel quale havendo a cambiar | sì spesso di luoco io non so se potrò spera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uove | di voi; ma assicuratevi, che ne haverete delle mie | dal primo luoco ove io mi fermerò; et che sarò in tutta | mia vita. |</w:t>
      </w:r>
    </w:p>
    <w:p w14:paraId="2EC54D2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onsieur | </w:t>
      </w:r>
    </w:p>
    <w:p w14:paraId="622E9B7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Vostro ben humile, et più affettionato | servitore | </w:t>
      </w:r>
    </w:p>
    <w:p w14:paraId="310E7E6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F. d’Aaersens | </w:t>
      </w:r>
    </w:p>
    <w:p w14:paraId="1413A69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’Heidelbergh alli 8 maggio 1620 |</w:t>
      </w:r>
    </w:p>
    <w:p w14:paraId="50EA7D5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ED66870" w14:textId="007A7B6D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80v</w:t>
      </w:r>
      <w:r w:rsidR="0009247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 </w:t>
      </w:r>
    </w:p>
    <w:p w14:paraId="12716CA1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° 1 | </w:t>
      </w:r>
    </w:p>
    <w:p w14:paraId="4EF44CA0" w14:textId="77777777" w:rsidR="006E5EDF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opia della letera del Arsen | </w:t>
      </w:r>
    </w:p>
    <w:p w14:paraId="24610B18" w14:textId="5F1F4DB0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a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13 |</w:t>
      </w:r>
    </w:p>
    <w:p w14:paraId="39F370C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</w:p>
    <w:p w14:paraId="4B3B8DE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6C0263F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50</w:t>
      </w:r>
    </w:p>
    <w:p w14:paraId="5488095D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legato II al n. 48 (cc. 181r-182v)</w:t>
      </w:r>
    </w:p>
    <w:p w14:paraId="01DC23C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5547D53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1r / </w:t>
      </w:r>
    </w:p>
    <w:p w14:paraId="4558CDAB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lettere dell’Haya, n° 213 |</w:t>
      </w:r>
    </w:p>
    <w:p w14:paraId="7AD6F4E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37E55A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chiaratione dei giudici nella causa di Bernvelt, et degl’altri | condennati; che sino incorsi nel crime di lesa maestà. | </w:t>
      </w:r>
    </w:p>
    <w:p w14:paraId="40A9AF2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ti e potenti signori |</w:t>
      </w:r>
    </w:p>
    <w:p w14:paraId="48B24FAD" w14:textId="5FEE7B2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iudici delegati, che già furono commes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all’|alta potenza vostra alla cognitione, et giudicatura della | causa di Gio</w:t>
      </w:r>
      <w:r w:rsidR="00B35AA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Van Oldenbarnvelt, et delli altri prigionieri, | et altre persone condennate, chiamati qua nell’Haya per far | dichiaratione, se le giustitiate, prigioniere, et condannate persone | habbino commesso crime di lesa maestà o non. Doppo haver | reasumpto il passato, et fatta lettura del parere di quelli che | non hanno potuto o per affari necessarii, o per altre ragioni | pregnanti venir qui, dicono, che allhora che si arrestava | la sentenza il loro pensiero, et giudicio è stato, che ’l detto Gio</w:t>
      </w:r>
      <w:r w:rsidR="00B35AA7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Oldenbernevelt, et gl’altri prigionieri, et persone condennate | hanno commess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et fatto crime di lesa maestà | eccetto Daniel Tresel. Così fatto nell’Haya alli 6 di | giugno 1620. |</w:t>
      </w:r>
    </w:p>
    <w:p w14:paraId="7BA7832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3763710" w14:textId="77777777" w:rsidR="005A270E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81v</w:t>
      </w:r>
      <w:r w:rsidR="005A270E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216A34AE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381BE698" w14:textId="77777777" w:rsidR="005A270E" w:rsidRDefault="005A270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45E5650" w14:textId="48902032" w:rsidR="00F84960" w:rsidRPr="00E7337C" w:rsidRDefault="005A270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</w:t>
      </w:r>
      <w:r w:rsidR="00F84960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82r /</w:t>
      </w:r>
    </w:p>
    <w:p w14:paraId="4CD79DFA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1222264A" w14:textId="3CC7821E" w:rsidR="00F84960" w:rsidRPr="005A270E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</w:pPr>
    </w:p>
    <w:p w14:paraId="4323959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72E77E1" w14:textId="0533501F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182v</w:t>
      </w:r>
      <w:r w:rsidR="0083247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 </w:t>
      </w:r>
    </w:p>
    <w:p w14:paraId="5CB9CB2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° 2 | </w:t>
      </w:r>
    </w:p>
    <w:p w14:paraId="5EB37DE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opia della dichiaratione contra | il Bernevelt | </w:t>
      </w:r>
    </w:p>
    <w:p w14:paraId="26F1952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a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13 |</w:t>
      </w:r>
    </w:p>
    <w:p w14:paraId="1CF3E6A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22D7890" w14:textId="77777777" w:rsidR="00041FE9" w:rsidRDefault="00F84960" w:rsidP="00041FE9">
      <w:pPr>
        <w:pStyle w:val="Header"/>
        <w:rPr>
          <w:sz w:val="24"/>
        </w:rPr>
      </w:pPr>
      <w:r w:rsidRPr="00033134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br w:type="page"/>
      </w:r>
      <w:r w:rsidR="00041FE9">
        <w:lastRenderedPageBreak/>
        <w:t>/START LETTER/</w:t>
      </w:r>
    </w:p>
    <w:p w14:paraId="53E3E384" w14:textId="1576FB24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. 51</w:t>
      </w:r>
    </w:p>
    <w:p w14:paraId="689C12CC" w14:textId="77777777" w:rsidR="00F84960" w:rsidRPr="00E7337C" w:rsidRDefault="00F84960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6 giugno 1620, L’Aia (cc. 184r-187v)</w:t>
      </w:r>
    </w:p>
    <w:p w14:paraId="4689FFC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725CC02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4r / </w:t>
      </w:r>
    </w:p>
    <w:p w14:paraId="40103F58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</w:t>
      </w:r>
    </w:p>
    <w:p w14:paraId="4A5AEBE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1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mincia 21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</w:t>
      </w:r>
    </w:p>
    <w:p w14:paraId="1D19146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63157B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0DFED13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odisfeci il giorno seguente all’ispeditione delle mie doi ultime | lettere d’hoggi otto qui aggiunte in copia all’ufficio, che | mi fu commesso dalla Serenità vostra a’ 22 del passato di far con | questi signori; communicandoli la lettera credentiale data | a quel capitan Francesco Aguilar, o Aquila, come qui lo | conoscono per tal nome. Et li signori Stati rendendo gratie | a vostra Serenità dell’avviso, et della confidenza mi dissero che | non haverebbono mancato di haver a cuore questo negotio, | che tocca così bene al loro interesse, che a quello della | serenissima Republica, et mi pregorono, che quando havessi altro | di vantaggio glielo volessi communicare, et datagli | da me materia mi dissero che già havevano scritto in | Constantinopoli, et con occasione non haverebbono mancato | di aggiunger nuovi commandamenti al loro Ambasciatore | d’intendersi sempre bene con li rappresentanti la Serenità vostra | a quella porta. |</w:t>
      </w:r>
    </w:p>
    <w:p w14:paraId="03ACD44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detto capitan Francesco è conosciuto qui da molti per spirito | inquieto, non affettionato a questo Stato, et che sempre | ha havuto umori stravaganti nel capo. |</w:t>
      </w:r>
    </w:p>
    <w:p w14:paraId="185811C4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crissi riverentemente la passata settimana alla Serenità vostra l’instanza | che mi vene fatta da quelli dell’amiralità di Amsterdam | et la risposta, che in sostanza li diedi. Doppo |</w:t>
      </w:r>
    </w:p>
    <w:p w14:paraId="05AE569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4v / </w:t>
      </w:r>
    </w:p>
    <w:p w14:paraId="0C3D6050" w14:textId="7451D36E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havuto da quelli di Roterdam la medesima instanza tanto per | gl’estraordinarii a capitani, che per altri; et sendo solo tre | hore discosto stimai a proposito trovarmi con quei signori come feci | per rimostrarli il fondamento delle ragioni publiche, et la | susistenza di quanto dicevo per esclusione delle pretentioni | dei capitati allegando l’articol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ultimo del capitulato | che dice Nel resto promettemo di continuar a servir | fedelmente, et prontamente colle conditioni accordate, et che |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finhora habbiamo fatto, che in niun’altra cosa eccetto | che nelle sopradette doveranno esser alterate, rinontiando | ogn’altra pretensione, che in qual si voglia tempo potessimo | havere. Et quanto più mi affaticai di farglielo capire | secondo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o senso al contrario uno dei ministri di | quei signori per nome loro sosteneva, che detto capitolo | non escludeva li capitani dall’haver quello, che d’ordi-|nario hanno li capitani del Paese, che servono li vasselli | di guerra, et che potevo ben haver veduto, che non | havevano accordato di dar tutto quello che havevano | ricercato, poiché ad uno di doimilla et quattrocento | fiorini non haverebbono dato, che ottocento ottanta otto, | et ad un altro di doi milla doi cento cinquanta, ottocento | vinticinque, et altrettanti al terzo che haveva posto |</w:t>
      </w:r>
    </w:p>
    <w:p w14:paraId="29A4950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5r / </w:t>
      </w:r>
    </w:p>
    <w:p w14:paraId="29F6480C" w14:textId="7DF7C248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e’ suoi conti mille et trenta fiorini; onde potevo ben | comprender, che li signori havevano mira ben a contentar in | qualche parte che stimavano giusta, et propria anco per | non interessar la Serenità vostra; ma non nelle essorbitanze | delle dimande; et però dovevo contentarmi di ciò, che | havevano fatto, replicandomi, che haverebbono sempre | riguardato al servitio di vostra Serenità; et però io dassi ordine | che havessero questo denaro di straordinarii, oltre | quello che senza difficoltà loro appartiene per li viveri | et spese fatte a’ matelotti. In oltre m’aggiunse che | alla vedova del Capitano del vasselo abbrucciato per la | perdita dei viveri fatti in esso, et per altro havevano accon-|sentito in tre milla, et quattrocento fiorini, che tanto per | l’informationi havute havevano stimato importarne | il valsente, et mi ricercorono di dar ordine per il | pagamento anco di questo. Io stando fermo nel mio | prim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proposito dissi, che non vedevo di poter accordar | alcuna cosa senza la previa conoscenza della Serenità vostra | dalla quale dovevo aspettar l’ordine, et se così intendeva di haver accordato con essi capitani; et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tto capitolo non | derogasse all’accordato di qua, et all’ordinario uso del | Paese. Et quanto alla vedova, che manco in questo |</w:t>
      </w:r>
    </w:p>
    <w:p w14:paraId="6836BCAA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5v / </w:t>
      </w:r>
    </w:p>
    <w:p w14:paraId="16F0AA7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otevo dar parola di assenso senza ch’io non ne dessi conto | alla Serenità vostra et che l’haverei fatto col primo ordinario sentendosi | questo, et che fino alla risposta sarebbono corse quattro | o cinque settimane si procurò ch’io non fraponessi questo | tempo di mezo tanto per la povertà, et miserie della | vedova, et figlioli, che perché gl’altri havessero (senz’aspettare) | la sodisfattione. Io in ogni modo dissi, che mi bisognava | far così. | </w:t>
      </w:r>
    </w:p>
    <w:p w14:paraId="29C84F81" w14:textId="5C1EBE6D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ché veggo che quello, che si fa da un’Amiralità si osserva | anco dalle altre sendomi venuti a trovar hieri quattro di | quelli di Northolandia parlandomi di questi straordinarii | dei capitani,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1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tri per li stroppiati, et feriti in servitio di vostra Serenità | che sono però pochi la supplico si compiaccia colla risposta | delle presenti significarmi quello, che doverò fare per | terminar questo benedetto negotio. | </w:t>
      </w:r>
    </w:p>
    <w:p w14:paraId="049ECB27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Volevano, et me ne hanno diverse volte fatto motivo questi | signori delle Amiralità perché io li dassi auttorità, promettendomi | di far tutto il meglio per servitio della serenissima Republica; ma io già | mai ho risposo a verso perché tal cosa deve provenir | dalla sola volontà di quell’eccellentissimo Senato. | </w:t>
      </w:r>
    </w:p>
    <w:p w14:paraId="5AE44EFD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a capitulatione con li tre capitani è rimessa alla gratia | di vostra Serenità, che per la pretensione de’ danni ricevuti nel |</w:t>
      </w:r>
    </w:p>
    <w:p w14:paraId="03B7261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6r / </w:t>
      </w:r>
    </w:p>
    <w:p w14:paraId="243DF71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mbattimento al stretto di Gibilterra di usarli qualche cortesia | o nel licentiarli, o prima, o morendo essi fossero ricono-|sciuti li suoi heredi. Anco di questo mi è stata fatta instanz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2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erch’|io dessi questa sodisfattione, ma sendo rimesso a lei, a | lei tocca anco il dicchiarirla. | </w:t>
      </w:r>
    </w:p>
    <w:p w14:paraId="783CC495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co la moglie del capitan Jan Janson Vander Linde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2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l quale | doppo la morte dell’Amiraglio hebbe carica di haver cura | di tutti li vasselli, mi ha fatto ricercare per l’estraordinari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2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come lo ha havuto esso Kerkoven. Credo bene che si | contenterebbe di haver qualche cosa meno. |</w:t>
      </w:r>
    </w:p>
    <w:p w14:paraId="4E4E6DC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Quattro luocotenenti dei quattro vasselli di Northolandia | doppo esser stati a me non hanno cessato di tormentar | di nuovo li signori di quelle Amiralità per haver tanto quanto | hanno havuto gl’altri dell’altre doi Amiralità, che fra | tutti importerebbe intorno a quattro cento in cinquecento | fiorini per tutto il tempo, se ben li signori sudetti mi dissero | che haverebbono fatto ogni cosa perché si contentassero | della metà. Io non volsi assentir a questo punto, ben | li promisi, che haverei scritto alla Serenità vostra per haverne | la sua volontà. | </w:t>
      </w:r>
    </w:p>
    <w:p w14:paraId="31D76469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 ricordorono anco il pagamento dell’artiglierie perse nel | naufraggio della nave Santa Giustina, et io ho loro |</w:t>
      </w:r>
    </w:p>
    <w:p w14:paraId="2F33CB3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6v / </w:t>
      </w:r>
    </w:p>
    <w:p w14:paraId="7106CF5E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etto, che non può tardare ad arrivarmi la risposta di quanto | ho scritto in questo proposito. | </w:t>
      </w:r>
    </w:p>
    <w:p w14:paraId="2D4E4EAC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rò anco riverentemente haver più volte scritto, et ricercato | particolarmente alli illustrissimi signori procuratori all’armamento per la | speditione delli capitani Pach, et Cortlant, et insieme per | haver nota di quei bombardieri, et aiutanti, che levò | esso Pach, che non sono capitati a Venetia; ma mai ho | potuto haver questo avviso. Et dubito, che la lunghezza | del tempo fraposto pregiudichi, et di non poter ricupe-|rar qualche partita da quelli, che hanno fatta | la sicurtà: tuttavia venendo la nota ricercata, et il | senso di vostra Serenità intorno a quello, che nelle mie lettere | dei 16 luglio dell’anno passato scrissi alla Serenità vostra per | haver informatione in questo particolare, tenterò, et | farò ogni mio possibile. Gratie etc. |</w:t>
      </w:r>
    </w:p>
    <w:p w14:paraId="302CEA3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620F4C6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Dall’Haya li 16 giugno 1620 | </w:t>
      </w:r>
    </w:p>
    <w:p w14:paraId="795B38C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3B9D2260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163C83AF" w14:textId="77777777" w:rsidR="00F84960" w:rsidRPr="00E7337C" w:rsidRDefault="00F84960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2A949D01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</w:p>
    <w:p w14:paraId="2257ED55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7r / </w:t>
      </w:r>
    </w:p>
    <w:p w14:paraId="223891AD" w14:textId="1EF6A45E" w:rsidR="00F84960" w:rsidRPr="00E7337C" w:rsidRDefault="0009565F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  <w:r w:rsidR="00F84960"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 xml:space="preserve"> </w:t>
      </w:r>
    </w:p>
    <w:p w14:paraId="6F394B5F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40D7E31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7v / </w:t>
      </w:r>
    </w:p>
    <w:p w14:paraId="14AEC8E3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105D70F4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3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2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| n° 21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2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mincia | 21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52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6BC2F4DD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138B347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it-IT"/>
        </w:rPr>
        <w:t>Tracce di sigillo</w:t>
      </w:r>
    </w:p>
    <w:p w14:paraId="270B0A61" w14:textId="77777777" w:rsidR="006D6E81" w:rsidRPr="00E7337C" w:rsidRDefault="006D6E81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</w:p>
    <w:p w14:paraId="67428155" w14:textId="77777777" w:rsidR="00F84960" w:rsidRPr="00E7337C" w:rsidRDefault="00F84960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it-IT"/>
        </w:rPr>
        <w:t>Regesto antico</w:t>
      </w:r>
    </w:p>
    <w:p w14:paraId="7D689236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187vC / </w:t>
      </w:r>
    </w:p>
    <w:p w14:paraId="2FBE16E2" w14:textId="77777777" w:rsidR="00F84960" w:rsidRPr="00E7337C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6 giugno 1620 ricevute li primo luglio |</w:t>
      </w:r>
    </w:p>
    <w:p w14:paraId="2A8099EB" w14:textId="60B42DF0" w:rsidR="00F84960" w:rsidRPr="00463208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  <w:r w:rsidRPr="00463208"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  <w:t>Haya</w:t>
      </w:r>
      <w:r w:rsidR="00E955B2" w:rsidRPr="00463208"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  <w:t>.</w:t>
      </w:r>
      <w:r w:rsidRPr="00463208"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  <w:t xml:space="preserve"> n° 214 |</w:t>
      </w:r>
    </w:p>
    <w:p w14:paraId="229DA098" w14:textId="77777777" w:rsidR="00F84960" w:rsidRPr="00463208" w:rsidRDefault="00F84960" w:rsidP="00895944">
      <w:pPr>
        <w:widowControl w:val="0"/>
        <w:tabs>
          <w:tab w:val="left" w:pos="3090"/>
        </w:tabs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</w:p>
    <w:p w14:paraId="27D1F5F3" w14:textId="1426A0FE" w:rsidR="002E525E" w:rsidRPr="00463208" w:rsidRDefault="00F84960" w:rsidP="00895944">
      <w:pPr>
        <w:pStyle w:val="Testopreformattato"/>
        <w:jc w:val="both"/>
        <w:rPr>
          <w:rFonts w:ascii="Times New Roman" w:eastAsia="Calibri" w:hAnsi="Times New Roman" w:cs="Times New Roman"/>
          <w:kern w:val="0"/>
          <w:sz w:val="24"/>
          <w:szCs w:val="24"/>
          <w:lang w:val="en-GB" w:eastAsia="it-IT" w:bidi="ar-SA"/>
        </w:rPr>
      </w:pPr>
      <w:r w:rsidRPr="00463208">
        <w:rPr>
          <w:rFonts w:ascii="Times New Roman" w:eastAsia="Calibri" w:hAnsi="Times New Roman" w:cs="Times New Roman"/>
          <w:kern w:val="0"/>
          <w:sz w:val="24"/>
          <w:szCs w:val="24"/>
          <w:lang w:val="en-GB" w:eastAsia="it-IT" w:bidi="ar-SA"/>
        </w:rPr>
        <w:t>L. SS. R |</w:t>
      </w:r>
    </w:p>
    <w:p w14:paraId="43ECC474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C865E7" w:rsidRPr="00463208" w:rsidSect="00DC5427">
          <w:headerReference w:type="default" r:id="rId14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7F4EB8F0" w14:textId="77777777" w:rsidR="00041FE9" w:rsidRPr="00463208" w:rsidRDefault="00041FE9" w:rsidP="00041FE9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66B54A1A" w14:textId="77777777" w:rsidR="00C865E7" w:rsidRPr="006309E9" w:rsidRDefault="00C865E7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309E9">
        <w:rPr>
          <w:rFonts w:ascii="Times New Roman" w:hAnsi="Times New Roman" w:cs="Times New Roman"/>
          <w:bCs/>
          <w:sz w:val="24"/>
          <w:szCs w:val="24"/>
        </w:rPr>
        <w:t>n. 52</w:t>
      </w:r>
    </w:p>
    <w:p w14:paraId="53E8B7B0" w14:textId="21C0144D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23 giugno 1620, L’Aia (cc. 188r-189v)</w:t>
      </w:r>
    </w:p>
    <w:p w14:paraId="21DBB88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542C18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88r /</w:t>
      </w:r>
    </w:p>
    <w:p w14:paraId="6D0616A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1D9FE5A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15 fin 217 |</w:t>
      </w:r>
    </w:p>
    <w:p w14:paraId="1A39069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8BF868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699E76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tenendo appresso di me (come riverentemente avvisa la Serenità vostra | la passata settimana) quel visconte di Lormes ho procu-|rato haver qualche altro particolare per vantaggio, et | sicurezza del negotio, quando e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26"/>
      </w:r>
      <w:r w:rsidRPr="00E7337C">
        <w:rPr>
          <w:rFonts w:ascii="Times New Roman" w:hAnsi="Times New Roman" w:cs="Times New Roman"/>
          <w:sz w:val="24"/>
          <w:szCs w:val="24"/>
        </w:rPr>
        <w:t xml:space="preserve"> risolv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27"/>
      </w:r>
      <w:r w:rsidRPr="00E7337C">
        <w:rPr>
          <w:rFonts w:ascii="Times New Roman" w:hAnsi="Times New Roman" w:cs="Times New Roman"/>
          <w:sz w:val="24"/>
          <w:szCs w:val="24"/>
        </w:rPr>
        <w:t xml:space="preserve"> che si | passi innanti. |</w:t>
      </w:r>
    </w:p>
    <w:p w14:paraId="594F30E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o pensato che nei vasselli vi possi esser qualche mer-|cantie spettanti a’ sudditi della Serenità vostra per le quali | ho havuto promessa da esso Visconte, che se ve ne sara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28"/>
      </w:r>
      <w:r w:rsidRPr="00E7337C">
        <w:rPr>
          <w:rFonts w:ascii="Times New Roman" w:hAnsi="Times New Roman" w:cs="Times New Roman"/>
          <w:sz w:val="24"/>
          <w:szCs w:val="24"/>
        </w:rPr>
        <w:t xml:space="preserve"> in esser saran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29"/>
      </w:r>
      <w:r w:rsidRPr="00E7337C">
        <w:rPr>
          <w:rFonts w:ascii="Times New Roman" w:hAnsi="Times New Roman" w:cs="Times New Roman"/>
          <w:sz w:val="24"/>
          <w:szCs w:val="24"/>
        </w:rPr>
        <w:t xml:space="preserve"> restituite; se ben mi ha affermato | et ha affermato al signor Falghero, et Pasini, che ’l capitan | Sansone, il quale ha corseggiato verso li mari di Venetia | per quello poteva dubitare havesse baratata tutta la | robba presa in altra mercantia, et venduta. | </w:t>
      </w:r>
    </w:p>
    <w:p w14:paraId="4E133F7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più ha fatta promessa, che non ostante, che in Francia | sia stata fatta difficoltà quando menò li soli nove | vasselli di non voler pagar che la metà dell’accordato | con tutto questo si obliga, che venendo tutti, overo | parte uno resti obligato per l’altro alla detta summa | di ottocentomilla scudi per il suo pronto esborso, et | anco quando venisse un sol vassello, che quello | doverà far l’esborso di tutta la detta summa al | primo ingresso. Et questa parmi una gran oblatione. |</w:t>
      </w:r>
    </w:p>
    <w:p w14:paraId="5376B19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o voluto anco haver maggior informatione della qualità | dei vasselli, mi dice non saper di quanti anni siano | ma che si può creder che siano buon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0"/>
      </w:r>
      <w:r w:rsidRPr="00E7337C">
        <w:rPr>
          <w:rFonts w:ascii="Times New Roman" w:hAnsi="Times New Roman" w:cs="Times New Roman"/>
          <w:sz w:val="24"/>
          <w:szCs w:val="24"/>
        </w:rPr>
        <w:t xml:space="preserve"> aggiungendo |</w:t>
      </w:r>
    </w:p>
    <w:p w14:paraId="0B88B7C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88v / </w:t>
      </w:r>
    </w:p>
    <w:p w14:paraId="16FEAAF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e quando un vassello ha qualche mancamento, et che | n’incontrano un altro migliore lo cambiano, non | tenendo con essi vasselli, che habbino bisogno di esser | o rifatti, o acconciati. | </w:t>
      </w:r>
    </w:p>
    <w:p w14:paraId="42F20B5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ello serenissimo Principe, che mi fa far buon giudicio di | questo negotio è che il Falghero, et Pasini mi affermano | non haverli mai da che trattano seco interessati di alcun | denaro, meno mostrata alcuna pretensione oltre la scritt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1"/>
      </w:r>
      <w:r w:rsidRPr="00E7337C">
        <w:rPr>
          <w:rFonts w:ascii="Times New Roman" w:hAnsi="Times New Roman" w:cs="Times New Roman"/>
          <w:sz w:val="24"/>
          <w:szCs w:val="24"/>
        </w:rPr>
        <w:t>, et a me | manco ne ha dato segno, solo prega per l’ispeditione | asserendo che quanto più presto ch’ella venga | sarà conforme al suo desiderio perché la dilatione | non le apporti nocumento. Ha scritte lettere ai | detti capitani dei vasselli, dicendoli della dimora | che fa qui, et tenendoli confortati co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2"/>
      </w:r>
      <w:r w:rsidRPr="00E7337C">
        <w:rPr>
          <w:rFonts w:ascii="Times New Roman" w:hAnsi="Times New Roman" w:cs="Times New Roman"/>
          <w:sz w:val="24"/>
          <w:szCs w:val="24"/>
        </w:rPr>
        <w:t xml:space="preserve"> speranza | di andarli a trovar presto con qualche cosa di buono | et dimani saranno spedite per Londra in mano di | un gentilhuomo, che si trattiene presso l’ambasciator del | re di Bohemia; et io per la sicurezza del recapito | le raccomanderò all’eccellentissimo signor ambasciator Lando. | </w:t>
      </w:r>
    </w:p>
    <w:p w14:paraId="5AA8FBB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aranno pronti il Falghero, et Pasini per andar alla | flotta ad assicurar et stabilir tutte le cose quando | a loro vogli la Serenità vostra o ad uno d’essi commetter | questo affare, concorrendo ambidoi d’una stessa | volontà per servir al suo Principe, et mostrarsele | riverentissimi et devotissimi sudditi. Gratie etc. |</w:t>
      </w:r>
    </w:p>
    <w:p w14:paraId="1FCE6F4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D8FED0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23 giugno 1620 |</w:t>
      </w:r>
    </w:p>
    <w:p w14:paraId="2585178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vostra Serenità |</w:t>
      </w:r>
    </w:p>
    <w:p w14:paraId="7DE3BAA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humilissimo, et devotissimo servitore |</w:t>
      </w:r>
    </w:p>
    <w:p w14:paraId="247B9B9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053AB340" w14:textId="77777777" w:rsidR="009E215B" w:rsidRPr="00E7337C" w:rsidRDefault="009E215B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50DA9E2" w14:textId="534E7DBE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89r / </w:t>
      </w:r>
    </w:p>
    <w:p w14:paraId="683B0064" w14:textId="317A78D6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A8AEC7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E9F9AC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89v / </w:t>
      </w:r>
    </w:p>
    <w:p w14:paraId="4C00B70E" w14:textId="77777777" w:rsidR="00C865E7" w:rsidRPr="00E7337C" w:rsidRDefault="00C865E7" w:rsidP="00895944">
      <w:pPr>
        <w:pStyle w:val="Testopreformattato"/>
        <w:tabs>
          <w:tab w:val="center" w:pos="481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527B5EF0" w14:textId="77777777" w:rsidR="00C865E7" w:rsidRPr="00E7337C" w:rsidRDefault="00C865E7" w:rsidP="00895944">
      <w:pPr>
        <w:pStyle w:val="Testopreformattato"/>
        <w:tabs>
          <w:tab w:val="center" w:pos="481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61F608A2" w14:textId="77777777" w:rsidR="00C865E7" w:rsidRPr="00E7337C" w:rsidRDefault="00C865E7" w:rsidP="00895944">
      <w:pPr>
        <w:pStyle w:val="Testopreformattato"/>
        <w:tabs>
          <w:tab w:val="center" w:pos="4819"/>
        </w:tabs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5 fin 217 |</w:t>
      </w:r>
    </w:p>
    <w:p w14:paraId="36B61AD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32FE0A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 xml:space="preserve">Tracce di sigilli </w:t>
      </w:r>
    </w:p>
    <w:p w14:paraId="5ECB266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28C802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31C4C8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>/ 189vC /</w:t>
      </w:r>
    </w:p>
    <w:p w14:paraId="7FAFB48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3 giugno 1620 ricevute 8 luglio |</w:t>
      </w:r>
    </w:p>
    <w:p w14:paraId="12AD5359" w14:textId="7B533F4E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n° 215 |</w:t>
      </w:r>
    </w:p>
    <w:p w14:paraId="1E63289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rime |</w:t>
      </w:r>
    </w:p>
    <w:p w14:paraId="5D18151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FEE326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X. |</w:t>
      </w:r>
    </w:p>
    <w:p w14:paraId="4BA40FDD" w14:textId="77777777" w:rsidR="00F5386C" w:rsidRPr="00E7337C" w:rsidRDefault="00F5386C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0F4D305E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6835E61A" w14:textId="60D7A364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3</w:t>
      </w:r>
    </w:p>
    <w:p w14:paraId="76C96901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3 giugno 1620, L’Aia (cc. 190r-192v, 195r-v)</w:t>
      </w:r>
    </w:p>
    <w:p w14:paraId="27CE4B5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02D2BB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90r /</w:t>
      </w:r>
    </w:p>
    <w:p w14:paraId="4FF3B10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52DC0CD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6 comincia 215 fin | 217 |</w:t>
      </w:r>
    </w:p>
    <w:p w14:paraId="5EE4D0F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B319D8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974F8F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’ultime lettere mie scritte hoggi otto surono tre, che replicate | mando colle presenti. Dalle terze haverà l’instanze fattemi | da queste Amiralità sopra le pretensioni dei capitani delle navi, | et altri, alle quali me se ne aggiunge un’altra, ch’è di un | certo donativo ad essi capitani che chiamano op ghelt, che | nella nostra frase vuol dire denaro sopra mano, che si dà | per essi di vantaggio della solita paga a’ marinari; cosa | a me nuova; ma mi si fa persuadere ordinaria, et | accostumata nei vasselli da guerra di questo Paese. | </w:t>
      </w:r>
    </w:p>
    <w:p w14:paraId="677F188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on mi è valso dir essermi cosa nuova, et pretensione non più | intesa da m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3"/>
      </w:r>
      <w:r w:rsidRPr="00E7337C">
        <w:rPr>
          <w:rFonts w:ascii="Times New Roman" w:hAnsi="Times New Roman" w:cs="Times New Roman"/>
          <w:sz w:val="24"/>
          <w:szCs w:val="24"/>
        </w:rPr>
        <w:t xml:space="preserve"> et per tanto ho detto che n’haverei scritto alla Serenità vostra | et sento estremo discontento di convenir così spesso portarle | cose di poco gusto: ma non potendo superar questi incontri, | et non volendo pigliarmi auttorità la supplico si compiaccia | dirmene il suo senso. Resto intanto consolato, che | l’operato da me per le pretensioni di quelli della nave | abbrucciata habbi sodisfatto. | </w:t>
      </w:r>
    </w:p>
    <w:p w14:paraId="11DCF13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r li quattro luocotenenti di Northolandia tenirò fermo, che | non habbino ad esser compresi nei pagamenti accordati con | gl’altri in conformità del commandamento della Serenità vostra. | </w:t>
      </w:r>
    </w:p>
    <w:p w14:paraId="641EED0C" w14:textId="1BBA6571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a sola </w:t>
      </w:r>
      <w:r w:rsidR="00C113F9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>miralità di Northolandia ho havuti li roli, et | pagamenti fatti alle genti dei loro 4 vasselli; ma altri | conti non ho ricevuti da questa, et nessuno dalle altre | doi, et pur per esser fatto da me il conto generale | ch’ella desidera mi bisognerebbono haver essi conti, |</w:t>
      </w:r>
    </w:p>
    <w:p w14:paraId="1178E14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90v /</w:t>
      </w:r>
    </w:p>
    <w:p w14:paraId="6567BE5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qual fine ho già scritto, et significato anco di bocca che | non darò denaro alcuno senza, ch’io non habbi li detti conti, | et non venirò a saldo de’ resti sin tanto, ch’io non habbi il | calcolo, che dalla Serenità vostra vien fatto fare; et in questo mentre | anc’io mi metterò a far quel conto che potrò conforme | al commandamen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4"/>
      </w:r>
      <w:r w:rsidRPr="00E7337C">
        <w:rPr>
          <w:rFonts w:ascii="Times New Roman" w:hAnsi="Times New Roman" w:cs="Times New Roman"/>
          <w:sz w:val="24"/>
          <w:szCs w:val="24"/>
        </w:rPr>
        <w:t xml:space="preserve"> di lei in che userò ogni maggior | diligenza; ma come ho detto senza li conti delle Amiralità | non è possibile far cosa buona. | </w:t>
      </w:r>
    </w:p>
    <w:p w14:paraId="57FE872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Restano ancor alcuni pagamenti di mesate per le navi. Questi | non hanno in sé difficoltà. Per il pagamento non ho havuto | di tutte il saldo, et vado portando avanti sin che l’habbi. | </w:t>
      </w:r>
    </w:p>
    <w:p w14:paraId="5A945BD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n lettere, che mi furono scritte dall’illustrissimo signor Leonardo Moro | al partir suo di Venetia per la sua carica, mi disse, | che sendo nelli conti delle Amiralità stati trovati | molti errori nelle summe, nel cavar fuori le partite | et nel darsi debito, et credito, che se ben vi era poca | differenza: con tutto questo mi aggiunse, che mi sarebbe | stata mandata una particolar informatione, che sempre | ho aspettata, et hora prendo occasione del ricercarne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5"/>
      </w:r>
      <w:r w:rsidRPr="00E7337C">
        <w:rPr>
          <w:rFonts w:ascii="Times New Roman" w:hAnsi="Times New Roman" w:cs="Times New Roman"/>
          <w:sz w:val="24"/>
          <w:szCs w:val="24"/>
        </w:rPr>
        <w:t xml:space="preserve"> | per poter confrontare, et agiustar il tutto, per la qual | cosa a dir la verità ho bisogno grande di assistenza | et non senza ragione toccai quel tanto, che in questo | proposito le porteranno le lettere mie della passata | settimana. | </w:t>
      </w:r>
    </w:p>
    <w:p w14:paraId="0894B53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o sono anco tormentato da alcuni bombardieri di quelli del | </w:t>
      </w:r>
    </w:p>
    <w:p w14:paraId="4BF955A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1r / </w:t>
      </w:r>
    </w:p>
    <w:p w14:paraId="3757AA81" w14:textId="4D8679AB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apitano Pach, che ritornati qui coll’ultime navi cercano di | haver li loro resti; ma non mi havendo portato alcun documento | non so come poter dar loro sodisfattione. S’iscusano | di non haver potuto all’andarsene delle navi veder | l’eccellentissimo signor </w:t>
      </w:r>
      <w:r w:rsidR="002A5D14" w:rsidRPr="00E7337C">
        <w:rPr>
          <w:rFonts w:ascii="Times New Roman" w:hAnsi="Times New Roman" w:cs="Times New Roman"/>
          <w:sz w:val="24"/>
          <w:szCs w:val="24"/>
        </w:rPr>
        <w:t>C</w:t>
      </w:r>
      <w:r w:rsidRPr="00E7337C">
        <w:rPr>
          <w:rFonts w:ascii="Times New Roman" w:hAnsi="Times New Roman" w:cs="Times New Roman"/>
          <w:sz w:val="24"/>
          <w:szCs w:val="24"/>
        </w:rPr>
        <w:t xml:space="preserve">apitan generale, sendo partito. Ne ho scritto | alli illustrissimi signori all’armamento. Il signor Antonio Luz ha li nomi | di tutti quelli, che possono pretender. Così credo vostra Serenità | da lui potrà saper quanto sarà necessario, et ordinarmi | la sua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volontà perché io possi esser liberato anco da questo. | </w:t>
      </w:r>
    </w:p>
    <w:p w14:paraId="3934F19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er l’artiglierie prese sopra il vassello Santa Giustina non mancarò | di tener avvisato l’eccellentissimo signor ambasciator Lando corrispondendo | a quello mi commandarà di sapere della maniera, che | conoscerò esser di publico servitio. Hieri appunto scrissi | all’Eccellenza sua in questo particolare et le diedi conto della commissione | havuta, et che aspetta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6"/>
      </w:r>
      <w:r w:rsidRPr="00E7337C">
        <w:rPr>
          <w:rFonts w:ascii="Times New Roman" w:hAnsi="Times New Roman" w:cs="Times New Roman"/>
          <w:sz w:val="24"/>
          <w:szCs w:val="24"/>
        </w:rPr>
        <w:t xml:space="preserve"> gl’ordini suoi; aggiungendole | per allhora quello, che stimai proprio per informarsene | per il vantaggio publico. | </w:t>
      </w:r>
    </w:p>
    <w:p w14:paraId="3F25798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’equipagimastro di Encusen, che fu ultimamente a me, mi disse | che un tal nuotatore solito a pescar artiglierie perse ne’ | naufragii dei vasselli si offriva di andarsene in Irlanda | a veder se poteva ricuperar alcuno dei pezzi persi col | sudetto vassello Santa Giustina con questo, ch’io gli | accordassi la metà delle spese per haver la metà di quanto trovasse; ma non sapendo che risolver in questo | gli dissi, che non vorrei far spese, et che non riuscisse | </w:t>
      </w:r>
    </w:p>
    <w:p w14:paraId="1BB364E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1v / </w:t>
      </w:r>
    </w:p>
    <w:p w14:paraId="4C32518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’impres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7"/>
      </w:r>
      <w:r w:rsidRPr="00E7337C">
        <w:rPr>
          <w:rFonts w:ascii="Times New Roman" w:hAnsi="Times New Roman" w:cs="Times New Roman"/>
          <w:sz w:val="24"/>
          <w:szCs w:val="24"/>
        </w:rPr>
        <w:t>; che però, poiché haveva havuta auttorità dal | re della Gran Bertagna di pescar simil pezzi di canone | alla costa d’Inghilterra, et doveva passarsene in quel Regno | haverebbe potuto andar a trattarne coll’eccellentissimo signor ambasciator Lando. | Et questo proposi perché sendo sua Eccellenza sopra il luoco, | et potendo cavar quello che contribuisce il detto nuota-|tore al Re, ancorché egli metti le spese, et sua Maestà ne | sia libera. L’equipagimastro prese tempo di parlar | all’huomo, et dall’aggiunta copia intenderà la Serenità vostra | ciò che mi scrive, et la volontà, che haverebbe, ch’io | abandonassi la detta artiglieria. Io gli scriverò, che non | devo farlo, et procurarò d’indurlo ad andar a trovar | esso eccellentissimo Lando, al quale potrebbe vostra Serenità scriver se | si contentasse di haver il quarto, come egli dice haver | il Re di tutto quello che ricupererà facendo esso le spese. |</w:t>
      </w:r>
    </w:p>
    <w:p w14:paraId="416F561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elle lettere di lei de’ 5 dello stante ho l’instruttione, et | il modo, con che dovendosi accordar con soggetti militari | doverò caminare. Con lo stesso mi governerò se incontre-|rò in soggetto proprio, et che vaglia per il servitio | di lei. Se bene in questa congiuntura di levate dalla | parte dei serenissimi arciduchi, et per la necessità, che | hanno qui di uscir in campagna non veggo, che vi sia | modo d’incontrar così facilmente; oltre che vi si ag-|giunge anco il vicino spirar delle tregue onde | non sarebbe così facile haver soggetti, o havendoli, c[he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8"/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67461E8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2r / </w:t>
      </w:r>
    </w:p>
    <w:p w14:paraId="080DCBA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otessero haver permissione. Se la tregua continua | può esser, che allhora si haverà si* haverà* qualche cosa | et a questa conditione mi si è offerto un cavallier | inglese luocotenente colonello in queste truppe, che | sin qui ha passato per tutti i gradi della militi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39"/>
      </w:r>
      <w:r w:rsidRPr="00E7337C">
        <w:rPr>
          <w:rFonts w:ascii="Times New Roman" w:hAnsi="Times New Roman" w:cs="Times New Roman"/>
          <w:sz w:val="24"/>
          <w:szCs w:val="24"/>
        </w:rPr>
        <w:t xml:space="preserve"> | huomo di valore, et corraggioso, et d’intelligenza | nella professione di chi sua Eccellenza fa gran conto. Non | m’ha detto quello, che pretendi non essendo entrati | tanto avanti. Quello di più che in questo proposito | desidero intender dalla Serenità vostra com’ella senti di trattar | un soggetto di tal qualità o di maggiore o d’inferior | grado, come et in che lo vogli ad isperare, perché | rappresentandomisi l’occasione possi saper presso poco | li titoli, il stipendi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0"/>
      </w:r>
      <w:r w:rsidRPr="00E7337C">
        <w:rPr>
          <w:rFonts w:ascii="Times New Roman" w:hAnsi="Times New Roman" w:cs="Times New Roman"/>
          <w:sz w:val="24"/>
          <w:szCs w:val="24"/>
        </w:rPr>
        <w:t xml:space="preserve"> et le prerogative, senza che la | dilatione del tempo me lo potesse far perder: | li colenelli, et anco altri officiali non hanno qui gran | stipendio; ma sono sicuri di un servitio fermo, et | questo è quello, che li soldati stimano; et per consequente | l’esser presi a temp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1"/>
      </w:r>
      <w:r w:rsidRPr="00E7337C">
        <w:rPr>
          <w:rFonts w:ascii="Times New Roman" w:hAnsi="Times New Roman" w:cs="Times New Roman"/>
          <w:sz w:val="24"/>
          <w:szCs w:val="24"/>
        </w:rPr>
        <w:t xml:space="preserve"> li fa pretender d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2"/>
      </w:r>
      <w:r w:rsidRPr="00E7337C">
        <w:rPr>
          <w:rFonts w:ascii="Times New Roman" w:hAnsi="Times New Roman" w:cs="Times New Roman"/>
          <w:sz w:val="24"/>
          <w:szCs w:val="24"/>
        </w:rPr>
        <w:t xml:space="preserve"> van-|taggio di quello, che tal volta è ragionevole. Queste | però sono considerationi degne della prudenza della | Serenità vostra. | </w:t>
      </w:r>
    </w:p>
    <w:p w14:paraId="144B934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n alcuno, che mi è venuto a proposito di parlar della | persona dell’eccellentissimo signor ambasciator Trivisano mi sono | governato col commandamento della Serenità vostra le risolutioni | </w:t>
      </w:r>
    </w:p>
    <w:p w14:paraId="325CCB3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/ 192v / </w:t>
      </w:r>
    </w:p>
    <w:p w14:paraId="2CEC524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er trattarlo, et honorarlo si faranno per quanto scuopro quando | s’intendi, che parti o sia partito: et per la casa, che | doverà havere credo sarà quella che habitò l’anno | passato la signora Lantgravina d’Hassia con incommodar | se così sarà un cavalli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3"/>
      </w:r>
      <w:r w:rsidRPr="00E7337C">
        <w:rPr>
          <w:rFonts w:ascii="Times New Roman" w:hAnsi="Times New Roman" w:cs="Times New Roman"/>
          <w:sz w:val="24"/>
          <w:szCs w:val="24"/>
        </w:rPr>
        <w:t xml:space="preserve"> principale dell’assemblea dei Stati | Generali. La casa è nobile, et honorata. | </w:t>
      </w:r>
    </w:p>
    <w:p w14:paraId="011D0CB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quella lettera, che par scritta dall’Arsen molti dei signori Stati | la tengono per finta, et sotto mano se ne va inquisendo, | ma in tanto si è anco inteso, che se ne sia veduta qualche | stampa, ma fattane di circ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4"/>
      </w:r>
      <w:r w:rsidRPr="00E7337C">
        <w:rPr>
          <w:rFonts w:ascii="Times New Roman" w:hAnsi="Times New Roman" w:cs="Times New Roman"/>
          <w:sz w:val="24"/>
          <w:szCs w:val="24"/>
        </w:rPr>
        <w:t xml:space="preserve"> non si è potuta trovare. | </w:t>
      </w:r>
    </w:p>
    <w:p w14:paraId="527E892C" w14:textId="2B3A09CD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Valeromi per informatione di quanto veggo haver la Serenità vostra | ricevu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5"/>
      </w:r>
      <w:r w:rsidRPr="00E7337C">
        <w:rPr>
          <w:rFonts w:ascii="Times New Roman" w:hAnsi="Times New Roman" w:cs="Times New Roman"/>
          <w:sz w:val="24"/>
          <w:szCs w:val="24"/>
        </w:rPr>
        <w:t xml:space="preserve"> in lettere dell’eccellentissimo signor ambasciator Lando, | riservandomi in petto quel capo de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6"/>
      </w:r>
      <w:r w:rsidRPr="00E7337C">
        <w:rPr>
          <w:rFonts w:ascii="Times New Roman" w:hAnsi="Times New Roman" w:cs="Times New Roman"/>
          <w:sz w:val="24"/>
          <w:szCs w:val="24"/>
        </w:rPr>
        <w:t xml:space="preserve"> letter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7"/>
      </w:r>
      <w:r w:rsidRPr="00E7337C">
        <w:rPr>
          <w:rFonts w:ascii="Times New Roman" w:hAnsi="Times New Roman" w:cs="Times New Roman"/>
          <w:sz w:val="24"/>
          <w:szCs w:val="24"/>
        </w:rPr>
        <w:t xml:space="preserve"> scritta | dal r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8"/>
      </w:r>
      <w:r w:rsidR="009224C3" w:rsidRPr="00E7337C">
        <w:rPr>
          <w:rFonts w:ascii="Times New Roman" w:hAnsi="Times New Roman" w:cs="Times New Roman"/>
          <w:sz w:val="24"/>
          <w:szCs w:val="24"/>
        </w:rPr>
        <w:t xml:space="preserve"> d’Inghilterra al gran s</w:t>
      </w:r>
      <w:r w:rsidRPr="00E7337C">
        <w:rPr>
          <w:rFonts w:ascii="Times New Roman" w:hAnsi="Times New Roman" w:cs="Times New Roman"/>
          <w:sz w:val="24"/>
          <w:szCs w:val="24"/>
        </w:rPr>
        <w:t>ignore. Gratie etc. |</w:t>
      </w:r>
    </w:p>
    <w:p w14:paraId="5B61470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DEDFDD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23 giugno 1620 |</w:t>
      </w:r>
    </w:p>
    <w:p w14:paraId="6E30842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64A1AC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73F29CC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D74B57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1625AC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5r / </w:t>
      </w:r>
    </w:p>
    <w:p w14:paraId="7541D8F0" w14:textId="6E875A49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A2C5C0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2D4827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5v / </w:t>
      </w:r>
    </w:p>
    <w:p w14:paraId="7D9CFE8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0ADDFE0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0166283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6 comincia | 215 fin 217 |</w:t>
      </w:r>
    </w:p>
    <w:p w14:paraId="47223E4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7BC9B7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 xml:space="preserve">Sigillo e tracce di sigillo </w:t>
      </w:r>
    </w:p>
    <w:p w14:paraId="035786B4" w14:textId="77777777" w:rsidR="00F5386C" w:rsidRPr="00E7337C" w:rsidRDefault="00F5386C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41084F6" w14:textId="408962F3" w:rsidR="00F5386C" w:rsidRPr="00E7337C" w:rsidRDefault="00F5386C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69A3F4F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>/ 195vC /</w:t>
      </w:r>
    </w:p>
    <w:p w14:paraId="51F9D3C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3 giugno 1620 ricevute 8 luglio |</w:t>
      </w:r>
    </w:p>
    <w:p w14:paraId="783DE1D6" w14:textId="77777777" w:rsidR="00C865E7" w:rsidRPr="006309E9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309E9">
        <w:rPr>
          <w:rFonts w:ascii="Times New Roman" w:hAnsi="Times New Roman" w:cs="Times New Roman"/>
          <w:sz w:val="24"/>
          <w:szCs w:val="24"/>
        </w:rPr>
        <w:t>Haya. n° 216 |</w:t>
      </w:r>
    </w:p>
    <w:p w14:paraId="790DD490" w14:textId="77777777" w:rsidR="00C865E7" w:rsidRPr="006309E9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309E9">
        <w:rPr>
          <w:rFonts w:ascii="Times New Roman" w:hAnsi="Times New Roman" w:cs="Times New Roman"/>
          <w:sz w:val="24"/>
          <w:szCs w:val="24"/>
        </w:rPr>
        <w:t>2</w:t>
      </w:r>
      <w:r w:rsidRPr="006309E9">
        <w:rPr>
          <w:rFonts w:ascii="Times New Roman" w:hAnsi="Times New Roman" w:cs="Times New Roman"/>
          <w:sz w:val="24"/>
          <w:szCs w:val="24"/>
          <w:vertAlign w:val="superscript"/>
        </w:rPr>
        <w:t xml:space="preserve">de </w:t>
      </w:r>
      <w:r w:rsidRPr="006309E9">
        <w:rPr>
          <w:rFonts w:ascii="Times New Roman" w:hAnsi="Times New Roman" w:cs="Times New Roman"/>
          <w:sz w:val="24"/>
          <w:szCs w:val="24"/>
        </w:rPr>
        <w:t>|</w:t>
      </w:r>
    </w:p>
    <w:p w14:paraId="22A081E3" w14:textId="77777777" w:rsidR="00C865E7" w:rsidRPr="006309E9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2A3B8C3" w14:textId="77777777" w:rsidR="00C865E7" w:rsidRPr="006309E9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309E9">
        <w:rPr>
          <w:rFonts w:ascii="Times New Roman" w:hAnsi="Times New Roman" w:cs="Times New Roman"/>
          <w:sz w:val="24"/>
          <w:szCs w:val="24"/>
        </w:rPr>
        <w:t>L. SS. R. |</w:t>
      </w:r>
    </w:p>
    <w:p w14:paraId="5DF3B567" w14:textId="77777777" w:rsidR="00C865E7" w:rsidRPr="006309E9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98322D5" w14:textId="77777777" w:rsidR="00C865E7" w:rsidRPr="006309E9" w:rsidRDefault="00C865E7" w:rsidP="00895944">
      <w:pPr>
        <w:pStyle w:val="Testopreformattato"/>
        <w:rPr>
          <w:rFonts w:ascii="Times New Roman" w:hAnsi="Times New Roman" w:cs="Times New Roman"/>
          <w:sz w:val="24"/>
          <w:szCs w:val="24"/>
        </w:rPr>
      </w:pPr>
    </w:p>
    <w:p w14:paraId="66DC443B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4</w:t>
      </w:r>
    </w:p>
    <w:p w14:paraId="2B327921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 al n. 53 (cc. 193r-194v)</w:t>
      </w:r>
    </w:p>
    <w:p w14:paraId="4A5DBDD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9485BD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3r / </w:t>
      </w:r>
    </w:p>
    <w:p w14:paraId="37F8EBB4" w14:textId="681239B3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n lettere dall’Haya de’ 23 giugno 1629 n</w:t>
      </w:r>
      <w:r w:rsidR="00D22E6F">
        <w:rPr>
          <w:rFonts w:ascii="Times New Roman" w:hAnsi="Times New Roman" w:cs="Times New Roman"/>
          <w:sz w:val="24"/>
          <w:szCs w:val="24"/>
        </w:rPr>
        <w:t>°</w:t>
      </w:r>
      <w:r w:rsidR="00117E1C"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>216 |</w:t>
      </w:r>
    </w:p>
    <w:p w14:paraId="637717A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AD2610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ettera dell’equipagimastro d’Encusen de’ 19 giugno 1620 |</w:t>
      </w:r>
    </w:p>
    <w:p w14:paraId="23E0B50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E8D16C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Essend’io arrivato a cas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49"/>
      </w:r>
      <w:r w:rsidRPr="00E7337C">
        <w:rPr>
          <w:rFonts w:ascii="Times New Roman" w:hAnsi="Times New Roman" w:cs="Times New Roman"/>
          <w:sz w:val="24"/>
          <w:szCs w:val="24"/>
        </w:rPr>
        <w:t xml:space="preserve"> il nuotatore mi è venuto a | dimandare se vostra Signoria si compiaceva contribuir le meze spese | acciò potesse andar con quattro huomini per Irlanda, et | veder se colli suoi stromenti gli fosse possibile di salvar | qualcheduni dei canoni persi; sopra che ho risposto, che | vostra Signoria non vorrebbe far spese inutili. Hora havend’egli per-|missione dal Re per andar a pescare qualche pezzi di | bronzo, et di ferro sopra la parte occidentale d’Inghilterra | ove sono persi con conditione di lasciar al Re una | quarta parte. Per questo desidera egli, che vostra Signoria mi dia | avviso se vuole abandonar la detta artiglieria, et | contentarsi, ch’egli su la sua spesa vadi a cercar | li medesimi pezzi in Irlanda; ancorché vi è poca apparenza | di trovarli, et che in quel mar salvatico possi trovar un | pezzo; et più poiché li medesimi sono per appunto persi | nella forza del batter del mare. Spero che vostra Signoria non | metterà difficoltà in questo; perché già la cosa è persa | et per lui sarebbe una picciola speranza di pescar | una richezza fuori del gran mare; se ben che | habbi assai gran richezze. Io lo ho anco consigliato | che parlasse al signor Ambasciator che sta in Inghilterra; mi ha detto | di haver spesi tanti denari nel solicitar il Re, che la | sua bors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0"/>
      </w:r>
      <w:r w:rsidRPr="00E7337C">
        <w:rPr>
          <w:rFonts w:ascii="Times New Roman" w:hAnsi="Times New Roman" w:cs="Times New Roman"/>
          <w:sz w:val="24"/>
          <w:szCs w:val="24"/>
        </w:rPr>
        <w:t xml:space="preserve"> non può comportarne di vantaggio | et io lo credo per esser egli povero, et va così guada-|gnando la vita sua. Io aspetterò da parte di | lui la risposta, et a vostra Signoria etc. |</w:t>
      </w:r>
    </w:p>
    <w:p w14:paraId="05AF65E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ADD4644" w14:textId="77777777" w:rsidR="005A270E" w:rsidRPr="005A270E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5A270E">
        <w:rPr>
          <w:rFonts w:ascii="Times New Roman" w:hAnsi="Times New Roman" w:cs="Times New Roman"/>
          <w:sz w:val="24"/>
          <w:szCs w:val="24"/>
        </w:rPr>
        <w:t>/ 193v</w:t>
      </w:r>
      <w:r w:rsidR="005A270E" w:rsidRPr="005A270E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1C81172C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5BAD2569" w14:textId="77777777" w:rsidR="005A270E" w:rsidRDefault="005A270E" w:rsidP="00895944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4E401D7" w14:textId="2CCAD9A5" w:rsidR="00C865E7" w:rsidRDefault="005A270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5A270E">
        <w:rPr>
          <w:rFonts w:ascii="Times New Roman" w:hAnsi="Times New Roman" w:cs="Times New Roman"/>
          <w:sz w:val="24"/>
          <w:szCs w:val="24"/>
        </w:rPr>
        <w:t xml:space="preserve">/ </w:t>
      </w:r>
      <w:r w:rsidR="00C865E7" w:rsidRPr="005A270E">
        <w:rPr>
          <w:rFonts w:ascii="Times New Roman" w:hAnsi="Times New Roman" w:cs="Times New Roman"/>
          <w:sz w:val="24"/>
          <w:szCs w:val="24"/>
        </w:rPr>
        <w:t>194r /</w:t>
      </w:r>
    </w:p>
    <w:p w14:paraId="64B01E22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44FAB58B" w14:textId="77777777" w:rsidR="00C865E7" w:rsidRPr="005A270E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113794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4vB / </w:t>
      </w:r>
    </w:p>
    <w:p w14:paraId="432156B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ettera dell’equipagimastro | d’Encusen |</w:t>
      </w:r>
    </w:p>
    <w:p w14:paraId="710878D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ella 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n° 216 |</w:t>
      </w:r>
    </w:p>
    <w:p w14:paraId="03FC0E6D" w14:textId="77777777" w:rsidR="00F5386C" w:rsidRPr="00E7337C" w:rsidRDefault="00F5386C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746625C7" w14:textId="77777777" w:rsidR="00041FE9" w:rsidRDefault="00041FE9" w:rsidP="00041FE9">
      <w:pPr>
        <w:pStyle w:val="Header"/>
        <w:rPr>
          <w:sz w:val="24"/>
        </w:rPr>
      </w:pPr>
      <w:r>
        <w:lastRenderedPageBreak/>
        <w:t>/START LETTER/</w:t>
      </w:r>
    </w:p>
    <w:p w14:paraId="4A4DB20F" w14:textId="71A5E2D6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5</w:t>
      </w:r>
    </w:p>
    <w:p w14:paraId="21B4D220" w14:textId="4A76F782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3 giugno 1620, L’Aia (cc. 19</w:t>
      </w:r>
      <w:r w:rsidR="00DF6055">
        <w:rPr>
          <w:rFonts w:ascii="Times New Roman" w:hAnsi="Times New Roman" w:cs="Times New Roman"/>
          <w:sz w:val="24"/>
          <w:szCs w:val="24"/>
        </w:rPr>
        <w:t>6</w:t>
      </w:r>
      <w:r w:rsidRPr="00E7337C">
        <w:rPr>
          <w:rFonts w:ascii="Times New Roman" w:hAnsi="Times New Roman" w:cs="Times New Roman"/>
          <w:sz w:val="24"/>
          <w:szCs w:val="24"/>
        </w:rPr>
        <w:t>r-198v)</w:t>
      </w:r>
    </w:p>
    <w:p w14:paraId="7E21172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682D7F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6r / </w:t>
      </w:r>
    </w:p>
    <w:p w14:paraId="74A4D90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7327C73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7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1"/>
      </w:r>
      <w:r w:rsidRPr="00E7337C">
        <w:rPr>
          <w:rFonts w:ascii="Times New Roman" w:hAnsi="Times New Roman" w:cs="Times New Roman"/>
          <w:sz w:val="24"/>
          <w:szCs w:val="24"/>
        </w:rPr>
        <w:t xml:space="preserve"> comincia 215 |</w:t>
      </w:r>
    </w:p>
    <w:p w14:paraId="5813C1E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903C60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0D05946" w14:textId="689D8D24" w:rsidR="00C865E7" w:rsidRPr="00E7337C" w:rsidRDefault="005A6781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o</w:t>
      </w:r>
      <w:r w:rsidR="00C865E7" w:rsidRPr="00E7337C">
        <w:rPr>
          <w:rFonts w:ascii="Times New Roman" w:hAnsi="Times New Roman" w:cs="Times New Roman"/>
          <w:sz w:val="24"/>
          <w:szCs w:val="24"/>
        </w:rPr>
        <w:t>gnuno, che ha carico di milit</w:t>
      </w:r>
      <w:r w:rsidR="00B37E2A" w:rsidRPr="00E7337C">
        <w:rPr>
          <w:rFonts w:ascii="Times New Roman" w:hAnsi="Times New Roman" w:cs="Times New Roman"/>
          <w:sz w:val="24"/>
          <w:szCs w:val="24"/>
        </w:rPr>
        <w:t>ia in questo g</w:t>
      </w:r>
      <w:r w:rsidR="00C865E7" w:rsidRPr="00E7337C">
        <w:rPr>
          <w:rFonts w:ascii="Times New Roman" w:hAnsi="Times New Roman" w:cs="Times New Roman"/>
          <w:sz w:val="24"/>
          <w:szCs w:val="24"/>
        </w:rPr>
        <w:t xml:space="preserve">overno va | mettendosi ad ordine, et preparandosi al primo moto | di dover sortir in campagna. | </w:t>
      </w:r>
    </w:p>
    <w:p w14:paraId="03FDB9C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i va dicendo, che ’l signor principe d’Oranges sia per uscir | al principio del mese venturo con dodicimilla fanti | et qualche compagnia di cavallaria, et mettendosi | l’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2"/>
      </w:r>
      <w:r w:rsidRPr="00E7337C">
        <w:rPr>
          <w:rFonts w:ascii="Times New Roman" w:hAnsi="Times New Roman" w:cs="Times New Roman"/>
          <w:sz w:val="24"/>
          <w:szCs w:val="24"/>
        </w:rPr>
        <w:t>Eccellenza su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3"/>
      </w:r>
      <w:r w:rsidRPr="00E7337C">
        <w:rPr>
          <w:rFonts w:ascii="Times New Roman" w:hAnsi="Times New Roman" w:cs="Times New Roman"/>
          <w:sz w:val="24"/>
          <w:szCs w:val="24"/>
        </w:rPr>
        <w:t xml:space="preserve"> in equipaggio va dando anco gl’ordini | necessarii per il marchiare. | </w:t>
      </w:r>
    </w:p>
    <w:p w14:paraId="37CC0D89" w14:textId="5ACD5F50" w:rsidR="00C865E7" w:rsidRPr="00E7337C" w:rsidRDefault="00C66654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Fu qui la settimana passata il G</w:t>
      </w:r>
      <w:r w:rsidR="00C865E7" w:rsidRPr="00E7337C">
        <w:rPr>
          <w:rFonts w:ascii="Times New Roman" w:hAnsi="Times New Roman" w:cs="Times New Roman"/>
          <w:sz w:val="24"/>
          <w:szCs w:val="24"/>
        </w:rPr>
        <w:t>eneral dell’artiglieria | è passato a Dort per far che ivi siano pronti all’imbarco quei pezzi di canone, che devono | servir in campagna; havendo dall’altro canto | dati li commandamenti proprii per carri, cavalli, et altro</w:t>
      </w:r>
      <w:r w:rsidR="00C865E7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4"/>
      </w:r>
      <w:r w:rsidR="00C865E7" w:rsidRPr="00E7337C">
        <w:rPr>
          <w:rFonts w:ascii="Times New Roman" w:hAnsi="Times New Roman" w:cs="Times New Roman"/>
          <w:sz w:val="24"/>
          <w:szCs w:val="24"/>
        </w:rPr>
        <w:t xml:space="preserve"> | necessario per la condotta per terra. | </w:t>
      </w:r>
    </w:p>
    <w:p w14:paraId="2A30143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n tanto dalla parte dei serenissimi arciduchi vano innanti | le levate, se ben dovendo esser di tanto numero | d’infanteria, et cavallaria non sano persuadersi li signori | Stati, né il signor principe Mauritio, che debbi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5"/>
      </w:r>
      <w:r w:rsidRPr="00E7337C">
        <w:rPr>
          <w:rFonts w:ascii="Times New Roman" w:hAnsi="Times New Roman" w:cs="Times New Roman"/>
          <w:sz w:val="24"/>
          <w:szCs w:val="24"/>
        </w:rPr>
        <w:t xml:space="preserve"> esser | così presto ad ordine. |</w:t>
      </w:r>
    </w:p>
    <w:p w14:paraId="11854F57" w14:textId="59305F08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signor lantgrave d’Hassia vedendo armato il marchese | di Armenstat suo cugino, dubita di qualche | mal animo che Spagnuoli habbino contro di l</w:t>
      </w:r>
      <w:r w:rsidR="003E5998" w:rsidRPr="00E7337C">
        <w:rPr>
          <w:rFonts w:ascii="Times New Roman" w:hAnsi="Times New Roman" w:cs="Times New Roman"/>
          <w:sz w:val="24"/>
          <w:szCs w:val="24"/>
        </w:rPr>
        <w:t>ui | a contemplatione di detto M</w:t>
      </w:r>
      <w:r w:rsidRPr="00E7337C">
        <w:rPr>
          <w:rFonts w:ascii="Times New Roman" w:hAnsi="Times New Roman" w:cs="Times New Roman"/>
          <w:sz w:val="24"/>
          <w:szCs w:val="24"/>
        </w:rPr>
        <w:t>archese, et sta armato | et si arma alla difesa. Giuliers non lascia di temere, | et la voce commune concorre, che le truppe |</w:t>
      </w:r>
    </w:p>
    <w:p w14:paraId="424174A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96v /</w:t>
      </w:r>
    </w:p>
    <w:p w14:paraId="6424FF6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pagnuole tirino per il paese di Lucemburgh verso il Pala-|tinato, o a Brisach per unirsi con l’altre. | </w:t>
      </w:r>
    </w:p>
    <w:p w14:paraId="7A6749B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Mille giudicii si formano quanti forse sono i pensieri de’ | Spagnuoli per ingannar con uno il mondo, al quale | manco si pensi. Li signori Stati stano su gl’avvisi, et | vanno provedendo a sé stessi, se bene a dir la verità | non con tanta vivacità quanta alcuni vorrebbono. | </w:t>
      </w:r>
    </w:p>
    <w:p w14:paraId="6782F061" w14:textId="1419AE7A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ei quattromilla fanti, che dovevano farsi già s’intende | che siano levati quasi tutti; ma quelli che amano | questo Stato sentono passione, che questi signori siano | necessitati a levar genti per tenir in freno le passioni | ove prima tutti concorrevano con petto aperto | alla difesa de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6"/>
      </w:r>
      <w:r w:rsidRPr="00E7337C">
        <w:rPr>
          <w:rFonts w:ascii="Times New Roman" w:hAnsi="Times New Roman" w:cs="Times New Roman"/>
          <w:sz w:val="24"/>
          <w:szCs w:val="24"/>
        </w:rPr>
        <w:t xml:space="preserve"> propri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7"/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FA6FD1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>atri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8"/>
      </w:r>
      <w:r w:rsidRPr="00E7337C">
        <w:rPr>
          <w:rFonts w:ascii="Times New Roman" w:hAnsi="Times New Roman" w:cs="Times New Roman"/>
          <w:sz w:val="24"/>
          <w:szCs w:val="24"/>
        </w:rPr>
        <w:t xml:space="preserve">, et città ove sono | nati. | </w:t>
      </w:r>
    </w:p>
    <w:p w14:paraId="254C946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 Amiralità hanno questi signori dato ordine di far | saper a’ mercanti, che traficano nell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59"/>
      </w:r>
      <w:r w:rsidRPr="00E7337C">
        <w:rPr>
          <w:rFonts w:ascii="Times New Roman" w:hAnsi="Times New Roman" w:cs="Times New Roman"/>
          <w:sz w:val="24"/>
          <w:szCs w:val="24"/>
        </w:rPr>
        <w:t xml:space="preserve"> piazze | del re di Spagna, che habbino cura ai loro | interessi, et vadino risecando li loro effetti al loro | possibile. Et già alcuni, che pensavano mettersi al | viaggio se ne astengono. Né vi sono al presente | che quattro vasselli in Tessel destinati, et caricati | molto tempo fa per Spagna; ma non di molto valore. | </w:t>
      </w:r>
    </w:p>
    <w:p w14:paraId="05E6F59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ncorché li signori Stati veggono, che ’l re di Spagna ha | molto, che far altrove, par loro nondimeno che | la ragione di buon governo li somministri di temer | </w:t>
      </w:r>
    </w:p>
    <w:p w14:paraId="08693D9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7r / </w:t>
      </w:r>
    </w:p>
    <w:p w14:paraId="486D5EA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egl’inganni, et artificii, che potessero usare, né | lascieranno oltre il loro stato di tener aperti gl’|occhi anco sopra Embden, ove dubitano assai per | qualche avvisi, che mirino Spagnuoli. | </w:t>
      </w:r>
    </w:p>
    <w:p w14:paraId="26D492A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Il vicino tempo allo spirar della tregua li fa sospettare | et con ragione mentre di essa non sentono che s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0"/>
      </w:r>
      <w:r w:rsidRPr="00E7337C">
        <w:rPr>
          <w:rFonts w:ascii="Times New Roman" w:hAnsi="Times New Roman" w:cs="Times New Roman"/>
          <w:sz w:val="24"/>
          <w:szCs w:val="24"/>
        </w:rPr>
        <w:t xml:space="preserve"> | par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1"/>
      </w:r>
      <w:r w:rsidRPr="00E7337C">
        <w:rPr>
          <w:rFonts w:ascii="Times New Roman" w:hAnsi="Times New Roman" w:cs="Times New Roman"/>
          <w:sz w:val="24"/>
          <w:szCs w:val="24"/>
        </w:rPr>
        <w:t xml:space="preserve"> né poco né molto; onde pensano | mettersi in stato per opporsi ad ogni tentativo. | </w:t>
      </w:r>
    </w:p>
    <w:p w14:paraId="440B82D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i si sente contento della confermatione della levata dei | quattromilla fanti accordata dal re della Gran | Bertagna per inviar ai principi dell’Unione; et in questo | punto sono avvertito che li signori Stati hanno havuti | qualche buoni avvisi pur d’Inghilterra et che li andavano | a communicar al signor ambasciator Carleton. Se vi è qualche | cosa di buono l’haverà la Serenità vostra dall’eccellentissimo signor ambasciator | Lando. Io non mancarò di penetrar quello vi possi | esser di ben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2"/>
      </w:r>
      <w:r w:rsidRPr="00E7337C">
        <w:rPr>
          <w:rFonts w:ascii="Times New Roman" w:hAnsi="Times New Roman" w:cs="Times New Roman"/>
          <w:sz w:val="24"/>
          <w:szCs w:val="24"/>
        </w:rPr>
        <w:t xml:space="preserve"> per il servitio commune. |</w:t>
      </w:r>
    </w:p>
    <w:p w14:paraId="08A727F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Esso signor ambasciator Carleton non anderà più in Germania poiché | ha risoluto il Re che si trattenghi con ispedir quei doi | cavallieri, de’ quali già la Serenità vostra haverà havuta | notitia. Et certo è qui necessaria la presenza di | questo signore in queste congionture per il credito che ha | acquistato, et per la prudenza con che si maneggia. | </w:t>
      </w:r>
    </w:p>
    <w:p w14:paraId="0FB592A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n tutti questi motivi non ha lasciato il signor principe di | Oranges di pensar anco alle cose sue particolari et fin | </w:t>
      </w:r>
    </w:p>
    <w:p w14:paraId="43C84C5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7v / </w:t>
      </w:r>
    </w:p>
    <w:p w14:paraId="762665F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la settimana passata ha inviat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3"/>
      </w:r>
      <w:r w:rsidRPr="00E7337C">
        <w:rPr>
          <w:rFonts w:ascii="Times New Roman" w:hAnsi="Times New Roman" w:cs="Times New Roman"/>
          <w:sz w:val="24"/>
          <w:szCs w:val="24"/>
        </w:rPr>
        <w:t xml:space="preserve"> persona espressa | con auttorità anco per la principessa d’Oranges in Francia | per far un accordo col signor principe di Condè, a fine cedi | alle pretensioni, che ha per la sorella in virtù del | codicillo del morto principe d’Oranges. Et per riuscirne | ha offerto centocinquantami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4"/>
      </w:r>
      <w:r w:rsidRPr="00E7337C">
        <w:rPr>
          <w:rFonts w:ascii="Times New Roman" w:hAnsi="Times New Roman" w:cs="Times New Roman"/>
          <w:sz w:val="24"/>
          <w:szCs w:val="24"/>
        </w:rPr>
        <w:t xml:space="preserve"> fiorini contan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5"/>
      </w:r>
      <w:r w:rsidRPr="00E7337C">
        <w:rPr>
          <w:rFonts w:ascii="Times New Roman" w:hAnsi="Times New Roman" w:cs="Times New Roman"/>
          <w:sz w:val="24"/>
          <w:szCs w:val="24"/>
        </w:rPr>
        <w:t xml:space="preserve"> di | donativo, una tapezzaria bellissima che può valer | ottomilla scudi, un gabinetto ch’era alla Princi-|pessa morta, quindeci milla fiorini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6"/>
      </w:r>
      <w:r w:rsidRPr="00E7337C">
        <w:rPr>
          <w:rFonts w:ascii="Times New Roman" w:hAnsi="Times New Roman" w:cs="Times New Roman"/>
          <w:sz w:val="24"/>
          <w:szCs w:val="24"/>
        </w:rPr>
        <w:t xml:space="preserve"> erano per | assignamento nella sua viduità, et qualche altra | cosa fino alla summa di doicento in trecentomilla | fiorini con che resterà libero patrone di tutto il | suo senza altro contrasto. | </w:t>
      </w:r>
    </w:p>
    <w:p w14:paraId="3A23DC2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o inteso la passata settimana che monsignor Durant, et il | capitan de Roy stati al servitio di vostra Serenità nel | passar per l’Alsatia sono stati fatti prigioni; dall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7"/>
      </w:r>
      <w:r w:rsidRPr="00E7337C">
        <w:rPr>
          <w:rFonts w:ascii="Times New Roman" w:hAnsi="Times New Roman" w:cs="Times New Roman"/>
          <w:sz w:val="24"/>
          <w:szCs w:val="24"/>
        </w:rPr>
        <w:t xml:space="preserve"> | gen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8"/>
      </w:r>
      <w:r w:rsidRPr="00E7337C">
        <w:rPr>
          <w:rFonts w:ascii="Times New Roman" w:hAnsi="Times New Roman" w:cs="Times New Roman"/>
          <w:sz w:val="24"/>
          <w:szCs w:val="24"/>
        </w:rPr>
        <w:t xml:space="preserve"> di Leopoldo, né altro avviso si è havuto | che si siano liberati. | </w:t>
      </w:r>
    </w:p>
    <w:p w14:paraId="0CC18908" w14:textId="0F64B761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cavalier Vernati doi volte è stato a vedermi, et con termine | di gran riverenza, et dimostratione di devoto affetto | m’ha confirmato, ch’egli il fratell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69"/>
      </w:r>
      <w:r w:rsidRPr="00E7337C">
        <w:rPr>
          <w:rFonts w:ascii="Times New Roman" w:hAnsi="Times New Roman" w:cs="Times New Roman"/>
          <w:sz w:val="24"/>
          <w:szCs w:val="24"/>
        </w:rPr>
        <w:t>, et tutti i suoi | si conserveranno perpetui obligati servitori di quella | serenissima Republica facendomi molte cortesi offerte. Per modo | di provisione mi ha detto, che sarà governator del figliolo | del lantgrave d’Hassia, ch’è qui et ciò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0"/>
      </w:r>
      <w:r w:rsidRPr="00E7337C">
        <w:rPr>
          <w:rFonts w:ascii="Times New Roman" w:hAnsi="Times New Roman" w:cs="Times New Roman"/>
          <w:sz w:val="24"/>
          <w:szCs w:val="24"/>
        </w:rPr>
        <w:t xml:space="preserve"> ad instanza della madre. Gratie etc.</w:t>
      </w:r>
      <w:r w:rsidR="000063D5"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77B2A89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BFB451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23 giugno 1620 | </w:t>
      </w:r>
    </w:p>
    <w:p w14:paraId="119528F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22506CE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026DF0F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4EC13B6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610767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8r / </w:t>
      </w:r>
    </w:p>
    <w:p w14:paraId="209DD634" w14:textId="5935C75A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C61974E" w14:textId="77777777" w:rsidR="00F5386C" w:rsidRPr="00E7337C" w:rsidRDefault="00F5386C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22F3EF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198v /</w:t>
      </w:r>
    </w:p>
    <w:p w14:paraId="49904F4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Al serenissimo principe di Venetia |</w:t>
      </w:r>
    </w:p>
    <w:p w14:paraId="403ED2D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452BD08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7 comincia 216 |</w:t>
      </w:r>
    </w:p>
    <w:p w14:paraId="3CEBDB5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F4B05C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i/>
          <w:iCs/>
          <w:sz w:val="24"/>
          <w:szCs w:val="24"/>
        </w:rPr>
        <w:t>Sigillo e tracce di sigilli</w:t>
      </w:r>
    </w:p>
    <w:p w14:paraId="3C2892D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B95C76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3C10767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>/ 198vC /</w:t>
      </w:r>
    </w:p>
    <w:p w14:paraId="5E9D933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3 giugno 1620 ricevute a’ 8 luglio |</w:t>
      </w:r>
    </w:p>
    <w:p w14:paraId="5E25729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. n° 217 |</w:t>
      </w:r>
    </w:p>
    <w:p w14:paraId="5DAA850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ultima |</w:t>
      </w:r>
    </w:p>
    <w:p w14:paraId="71BEBD9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D7BB4A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35242610" w14:textId="77777777" w:rsidR="00F5386C" w:rsidRPr="00E7337C" w:rsidRDefault="00F5386C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4C4FCC4F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7AD6DB89" w14:textId="06F66242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6</w:t>
      </w:r>
    </w:p>
    <w:p w14:paraId="1FB11B78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0 giugno 1620, L’Aia (cc. 199r-202v)</w:t>
      </w:r>
    </w:p>
    <w:p w14:paraId="6877987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F201CB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9r / </w:t>
      </w:r>
    </w:p>
    <w:p w14:paraId="1DF96C8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8 sola |</w:t>
      </w:r>
    </w:p>
    <w:p w14:paraId="04C5095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6039B4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2368E2B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ello, ch’è accaduto tra li vasselli di vostra Serenità et di Napoli è | riuscito qui nell’universale di altrettanto gusto, quanto volon-|tieri haverebbono voluto, che quelli di Ossuna tutti fusser stati | abatu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1"/>
      </w:r>
      <w:r w:rsidRPr="00E7337C">
        <w:rPr>
          <w:rFonts w:ascii="Times New Roman" w:hAnsi="Times New Roman" w:cs="Times New Roman"/>
          <w:sz w:val="24"/>
          <w:szCs w:val="24"/>
        </w:rPr>
        <w:t>; et sono sicuro, che niun discorso, che d’altrove potesse | venir alterato puol far qui altra impressione, che d’ottimo | proveder de’ rappresentanti la Serenità vostr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2"/>
      </w:r>
      <w:r w:rsidRPr="00E7337C">
        <w:rPr>
          <w:rFonts w:ascii="Times New Roman" w:hAnsi="Times New Roman" w:cs="Times New Roman"/>
          <w:sz w:val="24"/>
          <w:szCs w:val="24"/>
        </w:rPr>
        <w:t>, et dall’altro canto di | alterezza, et temerità non tanto nell’animo di Ossuna, che | d’altri ministri spagnuoli ancora; come quelli, che vanno | cercando l’occasione di travagliar la serenissima Republica. Il | successo è stato scritto anco per altra via, et è conforme | a quello che, che la Serenità vostra si compiace d’inviarmi con le sue | lettere de’ 11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3"/>
      </w:r>
      <w:r w:rsidRPr="00E7337C">
        <w:rPr>
          <w:rFonts w:ascii="Times New Roman" w:hAnsi="Times New Roman" w:cs="Times New Roman"/>
          <w:sz w:val="24"/>
          <w:szCs w:val="24"/>
        </w:rPr>
        <w:t xml:space="preserve"> del presente se ben non così particolare. Il signor | principe Mauritio send’io stato domenica a sua visita | subito entrato mi disse mi rallegro del buon successo dei | vostri vasselli, et mostrò l’Eccellenza sua goderne assai. | </w:t>
      </w:r>
    </w:p>
    <w:p w14:paraId="09CF2E6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’aspetta qui con gran curiosità saper quello sarà seguito del | duca di Ossuna; et se finalmente haverà lasciato Napoli; | sendovi molti qui che non si sanno persuader che un | ministro habbi tanto ardire, et che dando segno colla | renitenza di sprezzar gl’ordini regii fosse sopportato | per tanti anni, che ha continuato in simil pratica. | </w:t>
      </w:r>
    </w:p>
    <w:p w14:paraId="6C32D7D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nsavano questi signori coll’ordinario capitato sabbato haver avviso | dell’arrivo costì del signor ambasciatore Arsen; ma io con chi mi è | venuto a proposito ho destramente procurato, che | capiscano, che gl’honori, et l’accoglienze ricevute in tutte | le città dello Stato haveranno portato il viaggio più longo | </w:t>
      </w:r>
    </w:p>
    <w:p w14:paraId="758E369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199v / </w:t>
      </w:r>
    </w:p>
    <w:p w14:paraId="6BD0BAE2" w14:textId="53FF3B8F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quello, che altrimenti sarebbe successo. Coll’ordinario | venturo aspettano lettere di esso Arsen intanto si compiacciono | degl’avvisi; che </w:t>
      </w:r>
      <w:r w:rsidR="002A7A1B" w:rsidRPr="00E7337C">
        <w:rPr>
          <w:rFonts w:ascii="Times New Roman" w:hAnsi="Times New Roman" w:cs="Times New Roman"/>
          <w:sz w:val="24"/>
          <w:szCs w:val="24"/>
        </w:rPr>
        <w:t>hanno, che ’l suo a</w:t>
      </w:r>
      <w:r w:rsidRPr="00E7337C">
        <w:rPr>
          <w:rFonts w:ascii="Times New Roman" w:hAnsi="Times New Roman" w:cs="Times New Roman"/>
          <w:sz w:val="24"/>
          <w:szCs w:val="24"/>
        </w:rPr>
        <w:t>mbasciatore sia così ben trattato. | Quel signore ha dei nemici assai, che invidiando alla sua | riputatione, et acciecati dalla passione non sanno far | distintione, che gl’honori, che se gli fanno servono princi-|palmente per honorare queste Provincie per la qualità, che | rappresenta di loro ministro. Questo signor ambasciator d’Inghilterra | è avvisato di qualche parole poche honorate, che monsignor | di Lione ambasciator francese ha detto di lui in Padova intaccando | anco il publico con nominarlo ministro de’ vacari, | di che questi signori si burlano, tenendo poco conto di questo | appassionato modo di parlare. Et qui si va sempre più con-|firmando l’inventione della lettera. |</w:t>
      </w:r>
    </w:p>
    <w:p w14:paraId="419E585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a prontezza dell’eccellentissimo Trivisano per venir a sodisfar alla | funtione della carica commessagli dalla Serenità vostra da chi inten-|de è tenuta per testimonio della stima, che ella fa di | queste Provincie; et per termine degno della grandezza | dell’animo dell’Eccellenze vostre di complir, et corrisponder pontualmente | alla buona volontà ch’è da questa parte verso quella | serenissima Republica; et non ha dubio, che qui ancora alla meglio, | che potrà portar il Paese si procurerà ogni honorato | trattamento al detto eccellentissimo signore. | </w:t>
      </w:r>
    </w:p>
    <w:p w14:paraId="72AF5B7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’assemblea dei stati di Holanda è ridotta. Si tratterà la | continuatione delli aiuti a’ Bohemi, che non incontrerà | difficoltà. | </w:t>
      </w:r>
    </w:p>
    <w:p w14:paraId="4C54D2F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0r / </w:t>
      </w:r>
    </w:p>
    <w:p w14:paraId="6D2E862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i signori Stati con sua Eccellenza ogni dì sono insieme consultando sopra li | correnti affari di Alemagna; et stano avvertiti alla mossa | dello Spinola col suo essercito. Sin qui non s’intende altro |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se non, che alli 6 del venturo si farà la mostra dei carri | et delle amunitioni per sortir immediate in campagna. | In diverse piazze hanno li capitani di cavallaria, et infan-|teria delli serenissimi arciduchi fatta la raccolta delle sue | genti: tutte in un medesimo tempo da suoi quartieri | daranno la mossa. Il rende vous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4"/>
      </w:r>
      <w:r w:rsidRPr="00E7337C">
        <w:rPr>
          <w:rFonts w:ascii="Times New Roman" w:hAnsi="Times New Roman" w:cs="Times New Roman"/>
          <w:sz w:val="24"/>
          <w:szCs w:val="24"/>
        </w:rPr>
        <w:t>, o piazza d’armi per | tutto ’l corpo dell’essercito sarrà tra Andernach, et Coblens | al passaggio del Rhe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5"/>
      </w:r>
      <w:r w:rsidRPr="00E7337C">
        <w:rPr>
          <w:rFonts w:ascii="Times New Roman" w:hAnsi="Times New Roman" w:cs="Times New Roman"/>
          <w:sz w:val="24"/>
          <w:szCs w:val="24"/>
        </w:rPr>
        <w:t xml:space="preserve">, ove si farà un ponte per andar | all’altra riva. Già le barche, et altre provisioni | sono ad ordine, et di là tireranno come dicono verso | il Palatinato. Così mi disse l’Eccellenza sua avanti hieri | haverne l’avviso, et mi mostrò le lettere, che in questo proposito li venivano scritte. | </w:t>
      </w:r>
    </w:p>
    <w:p w14:paraId="2CDC7A8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Mi disse anco, che non sapeva ciò c’havesse a risolversi per il | mettersi di lei in campagna per non scoprirsi ancora il | vero disegno de’ Spagnuoli. Fin qui la consulta sta | che sua Eccellenza habbi a uscire, et ridursi verso Rees per | quivi far la mossa di quindeci, o sedici milla fanti; et | qualche buon numero di cavallaria, secondo, che sarà | trovato a proposito. | </w:t>
      </w:r>
    </w:p>
    <w:p w14:paraId="21546A87" w14:textId="5C6BD2DA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el sortir fuori del </w:t>
      </w:r>
      <w:r w:rsidR="006655DB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 xml:space="preserve">aese non vi à ancora deliberatione. Questo | si potrà fare (pur che veggano che sia senza pregiudicio | o hazardo delle genti) è che ’l signor principe Henrico passi | </w:t>
      </w:r>
    </w:p>
    <w:p w14:paraId="3E87715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0v / </w:t>
      </w:r>
    </w:p>
    <w:p w14:paraId="6D140E9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el Palatinato con doi, o tre milla fanti, et dieci, o dodici compa-|gnie di cavallaria per assister ai principi. | </w:t>
      </w:r>
    </w:p>
    <w:p w14:paraId="357FA31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Mentre discorreva il signor principe Mauritio di quello potessero far li signori Stati | in questa congiontura, et nella mossa presente dello Spinola con | ta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6"/>
      </w:r>
      <w:r w:rsidRPr="00E7337C">
        <w:rPr>
          <w:rFonts w:ascii="Times New Roman" w:hAnsi="Times New Roman" w:cs="Times New Roman"/>
          <w:sz w:val="24"/>
          <w:szCs w:val="24"/>
        </w:rPr>
        <w:t xml:space="preserve"> armi dirette per quello si scuopre contra | gl’amici concluse, che non vedeva, come queste Provincie | potessero tagliarli camino: perché prima si sarebbono tenuti lon-|tani senza apportar occasione di disturbo alli signori Stati; | et questi senza romper la tregua non haverebbono altrimenti | potuto apporseli; che più tosto si vuole, che Spagnuoli la | rompino, ch’esser di qua li primi al farlo; a che mi aggiunse | l’Eccellenza sua noi siamo molto ben intricati nel saper risolver ciò che | si doverà fare. |</w:t>
      </w:r>
    </w:p>
    <w:p w14:paraId="7CA0C86D" w14:textId="76D54349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r la sicurezza poi del </w:t>
      </w:r>
      <w:r w:rsidR="006655DB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>aese riducendosi l’essercito ai confini mi | disse il signor Principe, che le guarnigioni al presente nelle città | sospette erano tali, che non si haveva a temere, et gl’ordini in | maniera proprii, che non si doveva creder se non, che ognuno | si havesse a contener in officio. Amerebbe qualcheduno la | rottura della tregua, giudicando, che servirebbe a distornar | ogni cattivo humore, che si potesse covar, et fomentar nell’otio | ma altri tengono esser il più proprio star su la guarda, assed[…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7"/>
      </w:r>
      <w:r w:rsidRPr="00E7337C">
        <w:rPr>
          <w:rFonts w:ascii="Times New Roman" w:hAnsi="Times New Roman" w:cs="Times New Roman"/>
          <w:sz w:val="24"/>
          <w:szCs w:val="24"/>
        </w:rPr>
        <w:t xml:space="preserve"> | le cose, et procurar d’unir gl’animi a concorrer alla commune | quiete, et alla publica libertà. | </w:t>
      </w:r>
    </w:p>
    <w:p w14:paraId="3F35EF5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ora con più mani di lettere, et con quello, che dice questo signor Ambasciator | inglese sono pur chiari della risolutioni del re della Gran | Bertagna della levata di quattromilla fanti per li principi dell’|</w:t>
      </w:r>
    </w:p>
    <w:p w14:paraId="132BAC1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1r /</w:t>
      </w:r>
    </w:p>
    <w:p w14:paraId="0D7656F0" w14:textId="6CEB2B95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Unione; ma sua Eccellenza dice dubitar assai, che troppo tardo sia stata | quella Maestà a risolversene; et tardo anco habbi a capitar il | soccorso; et che molto meglio sarebbe, che ’l Re si contentasse | che della maniera, che Spagnoli nel mandar le loro armi | in Alemagna si vagliono del nome dell’Imperatore per invader lo | stato del Re palatino; così questi Stati si potessero vale-|re del nome del </w:t>
      </w:r>
      <w:r w:rsidR="001F5A32" w:rsidRPr="00E7337C">
        <w:rPr>
          <w:rFonts w:ascii="Times New Roman" w:hAnsi="Times New Roman" w:cs="Times New Roman"/>
          <w:sz w:val="24"/>
          <w:szCs w:val="24"/>
        </w:rPr>
        <w:t>r</w:t>
      </w:r>
      <w:r w:rsidRPr="00E7337C">
        <w:rPr>
          <w:rFonts w:ascii="Times New Roman" w:hAnsi="Times New Roman" w:cs="Times New Roman"/>
          <w:sz w:val="24"/>
          <w:szCs w:val="24"/>
        </w:rPr>
        <w:t xml:space="preserve">e d’Inghilterra per difender, et conservar il | Palatinato al genero, mandando anco una buona truppa | di genti. | </w:t>
      </w:r>
    </w:p>
    <w:p w14:paraId="0FF1E17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pagnuoli hanno fatto publicar una lettera, nella quale viene | scritto, che sua Maestà catholica si intendi molto bene con il re di | Inghilterra nel mandar le truppe dei serenissimi arciduchi per pi-|gliar lo stato di quello, che s’intitola re di Bohemia | per preservarlo per li figlioli di lui nati dalla principessa | d’Inghilterra: così parla la sostanza della lettera. A chi glielo | venne a riferire rispose il signor ambasciator Carleton che anc’egli | teneva lettere con avviso d’un secreto accordo tra la maestà | del suo Re, et il Catholico; et era, che questo si contentarà | che sua Maestà valendosi colle sue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dell’assistenza anco delle | forze di questi signori s’impossessasse dei paesi della Fiandra | per conservarli p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8"/>
      </w:r>
      <w:r w:rsidRPr="00E7337C">
        <w:rPr>
          <w:rFonts w:ascii="Times New Roman" w:hAnsi="Times New Roman" w:cs="Times New Roman"/>
          <w:sz w:val="24"/>
          <w:szCs w:val="24"/>
        </w:rPr>
        <w:t xml:space="preserve"> li figlioli di sua Maestà catholica. | Mi communicò, sorridendo, questo tanto il signor Ambasciatore, et | mi aggiunse, che nel particolar del matrimonio le cose erano | ben assai innanti; ma che vi concorreva qualche | diffidenz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79"/>
      </w:r>
      <w:r w:rsidRPr="00E7337C">
        <w:rPr>
          <w:rFonts w:ascii="Times New Roman" w:hAnsi="Times New Roman" w:cs="Times New Roman"/>
          <w:sz w:val="24"/>
          <w:szCs w:val="24"/>
        </w:rPr>
        <w:t xml:space="preserve">, che haverebbe potuto sturbarlo. Non | mi disse di vantaggio; ma la Serenità vostra ne deve haver più certi | particolari. | </w:t>
      </w:r>
    </w:p>
    <w:p w14:paraId="4D639FD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1v / </w:t>
      </w:r>
    </w:p>
    <w:p w14:paraId="01F806D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esti signori vivono colla speranza, et vorrebbono volontieri, | che non seguisse detta aleanza; et li giova anco sperare, che ’l | moto del Re all’accordar la levata dei quattromilla fanti | servi per disgustar Spagnuoli; et perché in un medesimo tempo da | quella Maestà siano compresi gl’artificii loro. | </w:t>
      </w:r>
    </w:p>
    <w:p w14:paraId="232B837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i vorrebbe qui la confirmatione d’un avviso ve[nu]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0"/>
      </w:r>
      <w:r w:rsidRPr="00E7337C">
        <w:rPr>
          <w:rFonts w:ascii="Times New Roman" w:hAnsi="Times New Roman" w:cs="Times New Roman"/>
          <w:sz w:val="24"/>
          <w:szCs w:val="24"/>
        </w:rPr>
        <w:t xml:space="preserve"> di Bohemia | che dall’armi di quel Re sia stata data una buona roba | al conte di Buquoi, il che ha apportato sommo contento | all’universale; et con curiosità si attende l’ordinario di | Alemagna per averne il certo. | </w:t>
      </w:r>
    </w:p>
    <w:p w14:paraId="575EE41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e lettere della passata settimana scritte da me alla Serenità vostra furono | tre n° 215 fin 217. Mando con queste la replica, et haverà | veduto quanto allhora occorreva per gl’affari publici | sopra quali, et sopra le precedenti aspetterò quello si | compiacerà commandarmi. Gratie etc. |</w:t>
      </w:r>
    </w:p>
    <w:p w14:paraId="6E60325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B794A5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30 giugno 1620 |</w:t>
      </w:r>
    </w:p>
    <w:p w14:paraId="7724DD2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C45891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72A8584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3F4F3C0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DBE1CF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2r /</w:t>
      </w:r>
    </w:p>
    <w:p w14:paraId="616A6D26" w14:textId="18E2052C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C865E7" w:rsidRPr="00E7337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4AEA2BD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4A0933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2v / </w:t>
      </w:r>
    </w:p>
    <w:p w14:paraId="6F3BD8E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65FDEE4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18 sola | </w:t>
      </w:r>
    </w:p>
    <w:p w14:paraId="59AB5FD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E8824C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ia di sigillo</w:t>
      </w:r>
    </w:p>
    <w:p w14:paraId="67F7BB2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5D4F29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756A34C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>/ 202vC /</w:t>
      </w:r>
      <w:r w:rsidRPr="00E7337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677DEE3" w14:textId="6815106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30 giugno 1620 </w:t>
      </w:r>
      <w:r w:rsidRPr="00E7337C">
        <w:rPr>
          <w:rFonts w:ascii="Times New Roman" w:hAnsi="Times New Roman" w:cs="Times New Roman"/>
          <w:bCs/>
          <w:sz w:val="24"/>
          <w:szCs w:val="24"/>
        </w:rPr>
        <w:t>ricevut</w:t>
      </w:r>
      <w:r w:rsidR="004B588C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a’ 18 luglio | </w:t>
      </w:r>
    </w:p>
    <w:p w14:paraId="3FAE521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 segretario Suriano. n° 218 | sola |</w:t>
      </w:r>
    </w:p>
    <w:p w14:paraId="1D908CA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D70E15F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t>L. SS. R. |</w:t>
      </w:r>
    </w:p>
    <w:p w14:paraId="7E82D944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777F2591" w14:textId="77777777" w:rsidR="00F5386C" w:rsidRPr="00463208" w:rsidRDefault="00F5386C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val="en-GB" w:eastAsia="hi-IN" w:bidi="hi-IN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55BFCAD7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3A769DFA" w14:textId="46D51478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7</w:t>
      </w:r>
    </w:p>
    <w:p w14:paraId="73974C52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7 luglio 1620, L’Aia (cc. 203r-v, 211r-v)</w:t>
      </w:r>
    </w:p>
    <w:p w14:paraId="0E57D11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9FD170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3r /</w:t>
      </w:r>
    </w:p>
    <w:p w14:paraId="5D693FC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29C1C0F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19 fin 221 |</w:t>
      </w:r>
    </w:p>
    <w:p w14:paraId="09158D1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AD37E4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E9F72F5" w14:textId="21336416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giorno seguente al ricever delle lettere della Serenità vostra de</w:t>
      </w:r>
      <w:r w:rsidR="00686B84" w:rsidRPr="00E7337C">
        <w:rPr>
          <w:rFonts w:ascii="Times New Roman" w:hAnsi="Times New Roman" w:cs="Times New Roman"/>
          <w:sz w:val="24"/>
          <w:szCs w:val="24"/>
        </w:rPr>
        <w:t>’</w:t>
      </w:r>
      <w:r w:rsidRPr="00E7337C">
        <w:rPr>
          <w:rFonts w:ascii="Times New Roman" w:hAnsi="Times New Roman" w:cs="Times New Roman"/>
          <w:sz w:val="24"/>
          <w:szCs w:val="24"/>
        </w:rPr>
        <w:t xml:space="preserve"> [1]9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1"/>
      </w:r>
      <w:r w:rsidRPr="00E7337C">
        <w:rPr>
          <w:rFonts w:ascii="Times New Roman" w:hAnsi="Times New Roman" w:cs="Times New Roman"/>
          <w:sz w:val="24"/>
          <w:szCs w:val="24"/>
        </w:rPr>
        <w:t xml:space="preserve"> del | passato, che fu sabbato feci dimandar alli signori Stati l’audienza, | che prontamente me la diedero, et io feci l’ufficio commessomi | nelle medesime lettere, valendomi particolarmente del contenuto nella | scrittura letta al signor ambasciator Arsen: aggiungendoli per condurli | all’effetto dell’instanza tutte le considerationi proprie | portandole colla migliore, et più efficace maniera, che puoti. | Spiacque alli signori Stati il stravagante proceder del Visir; et | mostrorono compiacersi, che ’l signor Arsen havesse prevenuto con | le sue lettere all’instanza di vostra Serenità, promettendomi, che | essi haverebbono aggiunti, et rinovati li commandamenti al loro | oratore con altrettanta efficacia quanta l’urgenza del fatto, | et il commune interesse lo ricercava, usando parole, et | concetti proprii dell’osservanza loro, et della buona | volontà, ch’è in generale verso quel serenissimo Dominio. | Mi fecero instanza di dar qualche memoria, o d’informarne | il secretario. Questo feci andando presso di lui. Le lettere sono | qui aggiunte et con esse il translato del loro contenuto: | tengo appresso di me anco la replicata per mandarla col | prossimo ordinario. | </w:t>
      </w:r>
    </w:p>
    <w:p w14:paraId="0609F7B3" w14:textId="4CA787F6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o saputo, che li signori Stati sentono discontento grandissimo di questo | accidente, dubi</w:t>
      </w:r>
      <w:r w:rsidR="003E5998" w:rsidRPr="00E7337C">
        <w:rPr>
          <w:rFonts w:ascii="Times New Roman" w:hAnsi="Times New Roman" w:cs="Times New Roman"/>
          <w:sz w:val="24"/>
          <w:szCs w:val="24"/>
        </w:rPr>
        <w:t>tando che ’l mal animo di quel M</w:t>
      </w:r>
      <w:r w:rsidRPr="00E7337C">
        <w:rPr>
          <w:rFonts w:ascii="Times New Roman" w:hAnsi="Times New Roman" w:cs="Times New Roman"/>
          <w:sz w:val="24"/>
          <w:szCs w:val="24"/>
        </w:rPr>
        <w:t xml:space="preserve">inistro | possi partorir qualche pernitioso effetto, et sono entrati | anc’essi nel sospetto, che Spagnuoli, et quelli che sono | alla porta di Constantinopoli per casa d’Austria faccino | sottomano ogni tentativo per muover humori da quella | </w:t>
      </w:r>
    </w:p>
    <w:p w14:paraId="4770479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 / 203v /</w:t>
      </w:r>
    </w:p>
    <w:p w14:paraId="3976990F" w14:textId="3BECFB0C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arte contra la serenissima Republica a fine di tenerla altrove occupata | perché non pensi, dove più essi Stati vorrebbono, ch’è | alle cose di Alemagna. Et ben mi sono aveduto, che in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2"/>
      </w:r>
      <w:r w:rsidRPr="00E7337C">
        <w:rPr>
          <w:rFonts w:ascii="Times New Roman" w:hAnsi="Times New Roman" w:cs="Times New Roman"/>
          <w:sz w:val="24"/>
          <w:szCs w:val="24"/>
        </w:rPr>
        <w:t xml:space="preserve"> questa | han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3"/>
      </w:r>
      <w:r w:rsidRPr="00E7337C">
        <w:rPr>
          <w:rFonts w:ascii="Times New Roman" w:hAnsi="Times New Roman" w:cs="Times New Roman"/>
          <w:sz w:val="24"/>
          <w:szCs w:val="24"/>
        </w:rPr>
        <w:t xml:space="preserve"> fatto refless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4"/>
      </w:r>
      <w:r w:rsidRPr="00E7337C">
        <w:rPr>
          <w:rFonts w:ascii="Times New Roman" w:hAnsi="Times New Roman" w:cs="Times New Roman"/>
          <w:sz w:val="24"/>
          <w:szCs w:val="24"/>
        </w:rPr>
        <w:t xml:space="preserve"> come causa fondata sull’honesto | di dover pensar a sé medesima per l’iminenza del pericolo. | </w:t>
      </w:r>
    </w:p>
    <w:p w14:paraId="15DAB94E" w14:textId="64398BAE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Riceverono lettere del loro oratore poche hore doppo, che fui coll’|Eccellenze su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5"/>
      </w:r>
      <w:r w:rsidRPr="00E7337C">
        <w:rPr>
          <w:rFonts w:ascii="Times New Roman" w:hAnsi="Times New Roman" w:cs="Times New Roman"/>
          <w:sz w:val="24"/>
          <w:szCs w:val="24"/>
        </w:rPr>
        <w:t xml:space="preserve"> con quali li significa la pretensione de’ Turchi, | et ch’essi la portano fondata sopra la capitulatione di pace | che in essa vi sia obligo espresso (come essi Turchi dicono) di far | che tutti li sudditi del gran signore restino indenni per quello | patissero nel </w:t>
      </w:r>
      <w:r w:rsidR="004F044D" w:rsidRPr="00E7337C">
        <w:rPr>
          <w:rFonts w:ascii="Times New Roman" w:hAnsi="Times New Roman" w:cs="Times New Roman"/>
          <w:sz w:val="24"/>
          <w:szCs w:val="24"/>
        </w:rPr>
        <w:t>g</w:t>
      </w:r>
      <w:r w:rsidRPr="00E7337C">
        <w:rPr>
          <w:rFonts w:ascii="Times New Roman" w:hAnsi="Times New Roman" w:cs="Times New Roman"/>
          <w:sz w:val="24"/>
          <w:szCs w:val="24"/>
        </w:rPr>
        <w:t xml:space="preserve">olfo. A chi mi discorse di questo, ancorché | io non sia informato, come si doverebbe di materia di tanto | momento ho risposto, che l’interpretatione degl’articoli | della pace, quand’ella viene da animo appassionato, mal | composto contra la serenissima Republica, et forse fomentato da | spiriti inquieti, che non mirano ad altro, che ad imbrogliar | il mondo non si può aspettar se non che sia formata di | concetti, che mirino al pregiudicio di sua Serenità, che lo porta | con sé anco notabilissimo per le consequenze al commune | interesse. | </w:t>
      </w:r>
    </w:p>
    <w:p w14:paraId="0303AB8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 ben scopersi nel generale ottima la volontà dei signori Stati, et | che non era necessario stimolo maggiore stimai però proprio | parlar anco al signor principe Mauritio perché in materia così | grave giovasse occorrendo all’instanza mia; ma trovai | già haver fatto l’ufficio, et mi communicò haver havute | lettere dall’ambasciator Haghes colle quali gli dava conto | </w:t>
      </w:r>
    </w:p>
    <w:p w14:paraId="3ED8D4E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1r / </w:t>
      </w:r>
    </w:p>
    <w:p w14:paraId="1F6C80D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di questo negotio, et dell’insistenza del Visir, che dalla | serenissima Republica siano rifatti i danni; ma ch’egli non mancava, | né haverebbe mancato di far ogni buon ufficio, et sua Eccellenza mi | promise, che in lettere sue particolari lo haverebbe eccitato | perché si adoperasse con fervore. Ringratiai di tutto l’Eccellenza sua. | </w:t>
      </w:r>
    </w:p>
    <w:p w14:paraId="2098215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signor ambasciator Arsen ha con sue lettere alli signori Stati, et al signor principe | Mauritio significata l’instanza, che l’Eccellenze vostre gli havevano | fatta di scriver a Constantinopoli, et raccommanda anc’|egli l’affare per di qua a fine, che questi signori scrivino | caldamente. Gratie etc. |</w:t>
      </w:r>
    </w:p>
    <w:p w14:paraId="07448B0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B97809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7 luglio 1620 | </w:t>
      </w:r>
    </w:p>
    <w:p w14:paraId="2E2DC96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2D950B8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49E804F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6513908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A9BB31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1v / </w:t>
      </w:r>
    </w:p>
    <w:p w14:paraId="0231D6A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4D050DC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55EE52D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19 fin 221 | </w:t>
      </w:r>
    </w:p>
    <w:p w14:paraId="32ED519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55F998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i/>
          <w:iCs/>
          <w:sz w:val="24"/>
          <w:szCs w:val="24"/>
        </w:rPr>
        <w:t>Sigillo e traccia di sigillo</w:t>
      </w:r>
    </w:p>
    <w:p w14:paraId="4F92503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B1C75A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4DDB0E9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1vC /</w:t>
      </w:r>
      <w:r w:rsidRPr="00E7337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09A59561" w14:textId="2295BC4E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7 luglio 1620 ricevute a’ 22 detto | </w:t>
      </w:r>
    </w:p>
    <w:p w14:paraId="30606788" w14:textId="43B07B7D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 segretario Suriano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n° 219 |</w:t>
      </w:r>
    </w:p>
    <w:p w14:paraId="7D70963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33F6C3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132812B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363A77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11B582B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8</w:t>
      </w:r>
    </w:p>
    <w:p w14:paraId="3112335A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 al n. 57 (cc. 204r-v, 207r-208v)</w:t>
      </w:r>
    </w:p>
    <w:p w14:paraId="2248D35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EE0B40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4r /</w:t>
      </w:r>
    </w:p>
    <w:p w14:paraId="6D67614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20CFBB3" w14:textId="6962ABF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’obligo con che mi ritrovo, anchor che forestiero, et la | riverenza che meritamente porto alla Serenità vostra | et questa serenissima Republica; mi commandano | indirizzare a vostra Serenità questa inclusa copia de | littere venuta in man mia, scritta per il Francesco de | Aersens ambasciatore mandato novamente dalli stati | di Olanda alla Serenità vostra et questa serenissima Republica, | accioché con autentico documento conste il poco risp[etto] | ch’interamente porta detto Aersens alla più sublime | et potentissima Republica del mondo universo, la | qual Iddio conser</w:t>
      </w:r>
      <w:r w:rsidR="00B37E2A" w:rsidRPr="00E7337C">
        <w:rPr>
          <w:rFonts w:ascii="Times New Roman" w:hAnsi="Times New Roman" w:cs="Times New Roman"/>
          <w:sz w:val="24"/>
          <w:szCs w:val="24"/>
        </w:rPr>
        <w:t>vi et feliciti sempre sotto il g</w:t>
      </w:r>
      <w:r w:rsidRPr="00E7337C">
        <w:rPr>
          <w:rFonts w:ascii="Times New Roman" w:hAnsi="Times New Roman" w:cs="Times New Roman"/>
          <w:sz w:val="24"/>
          <w:szCs w:val="24"/>
        </w:rPr>
        <w:t>overno | dalla serenissima vostra persona, scritta in | Olanda alli 2 di lui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6"/>
      </w:r>
      <w:r w:rsidRPr="00E7337C">
        <w:rPr>
          <w:rFonts w:ascii="Times New Roman" w:hAnsi="Times New Roman" w:cs="Times New Roman"/>
          <w:sz w:val="24"/>
          <w:szCs w:val="24"/>
        </w:rPr>
        <w:t xml:space="preserve"> 1620 etc. |</w:t>
      </w:r>
    </w:p>
    <w:p w14:paraId="3720E05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34C1D9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vostra Serenità |</w:t>
      </w:r>
    </w:p>
    <w:p w14:paraId="1A16E59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e et zelosissimo servo | </w:t>
      </w:r>
    </w:p>
    <w:p w14:paraId="7B73C31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. D. P. | </w:t>
      </w:r>
    </w:p>
    <w:p w14:paraId="2310B21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28CB03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4v /</w:t>
      </w:r>
    </w:p>
    <w:p w14:paraId="7A50E69F" w14:textId="70C5A866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CAC6E4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E0E7D4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7r /</w:t>
      </w:r>
    </w:p>
    <w:p w14:paraId="1CE888C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renissimo et illustrissimo | duci Venetiarum | </w:t>
      </w:r>
    </w:p>
    <w:p w14:paraId="1FD2E892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>franc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7"/>
      </w: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etc. |</w:t>
      </w:r>
    </w:p>
    <w:p w14:paraId="7930F311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912AD3E" w14:textId="77777777" w:rsidR="005A270E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>/ 207v</w:t>
      </w:r>
      <w:r w:rsidR="005A270E"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7B23C867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1C476CC0" w14:textId="77777777" w:rsidR="005A270E" w:rsidRPr="001877D7" w:rsidRDefault="005A270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5E9BEB2" w14:textId="3F60664E" w:rsidR="00C865E7" w:rsidRPr="001877D7" w:rsidRDefault="005A270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C865E7"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208r / </w:t>
      </w:r>
    </w:p>
    <w:p w14:paraId="4B84606A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5345A5AE" w14:textId="2067DC8A" w:rsidR="00C865E7" w:rsidRPr="005A270E" w:rsidRDefault="00C865E7" w:rsidP="00895944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1F1D71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5D5166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E7337C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7ACA063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8vC / </w:t>
      </w:r>
    </w:p>
    <w:p w14:paraId="335E96FF" w14:textId="14634C9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 luglio 1[</w:t>
      </w:r>
      <w:r w:rsidR="000063D5" w:rsidRPr="00E7337C">
        <w:rPr>
          <w:rFonts w:ascii="Times New Roman" w:hAnsi="Times New Roman" w:cs="Times New Roman"/>
          <w:sz w:val="24"/>
          <w:szCs w:val="24"/>
        </w:rPr>
        <w:t>…</w:t>
      </w:r>
      <w:r w:rsidRPr="00E7337C">
        <w:rPr>
          <w:rFonts w:ascii="Times New Roman" w:hAnsi="Times New Roman" w:cs="Times New Roman"/>
          <w:sz w:val="24"/>
          <w:szCs w:val="24"/>
        </w:rPr>
        <w:t>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88"/>
      </w:r>
      <w:r w:rsidRPr="00E7337C">
        <w:rPr>
          <w:rFonts w:ascii="Times New Roman" w:hAnsi="Times New Roman" w:cs="Times New Roman"/>
          <w:sz w:val="24"/>
          <w:szCs w:val="24"/>
        </w:rPr>
        <w:t xml:space="preserve"> 1620 ricevut</w:t>
      </w:r>
      <w:r w:rsidR="00334ECE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a’ 15 detto |</w:t>
      </w:r>
    </w:p>
    <w:p w14:paraId="382C29E1" w14:textId="77777777" w:rsidR="00334ECE" w:rsidRPr="00E7337C" w:rsidRDefault="00334EC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ED39512" w14:textId="34B8FF70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Olanda |</w:t>
      </w:r>
    </w:p>
    <w:p w14:paraId="260AA49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159E30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7067E5D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CE8BEC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7EB7F2E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59</w:t>
      </w:r>
    </w:p>
    <w:p w14:paraId="507AEBF7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I al n. 57 (cc. 205r-206v)</w:t>
      </w:r>
    </w:p>
    <w:p w14:paraId="16BB3DE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8433C63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63208">
        <w:rPr>
          <w:rFonts w:ascii="Times New Roman" w:hAnsi="Times New Roman" w:cs="Times New Roman"/>
          <w:sz w:val="24"/>
          <w:szCs w:val="24"/>
          <w:lang w:val="fr-FR"/>
        </w:rPr>
        <w:t>/ 205r /</w:t>
      </w:r>
    </w:p>
    <w:p w14:paraId="3670578A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Monsieur. | La lettre qu’il vous 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leu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m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cri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u </w:t>
      </w:r>
      <w:r w:rsidRPr="00463208">
        <w:rPr>
          <w:rFonts w:ascii="Times New Roman" w:hAnsi="Times New Roman" w:cs="Times New Roman"/>
          <w:smallCaps/>
          <w:kern w:val="24"/>
          <w:sz w:val="24"/>
          <w:szCs w:val="24"/>
          <w:lang w:val="fr-FR"/>
        </w:rPr>
        <w:t>xxviii</w:t>
      </w: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du mois passé, ne m’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é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rendue que le </w:t>
      </w:r>
      <w:r w:rsidRPr="00463208">
        <w:rPr>
          <w:rFonts w:ascii="Times New Roman" w:hAnsi="Times New Roman" w:cs="Times New Roman"/>
          <w:smallCaps/>
          <w:kern w:val="24"/>
          <w:sz w:val="24"/>
          <w:szCs w:val="24"/>
          <w:lang w:val="fr-FR"/>
        </w:rPr>
        <w:t>viii</w:t>
      </w: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res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en ce lie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s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Heydelbergh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ou elle m’est ven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ttrapp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vecq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elqu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ultr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quio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m’on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é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nvoy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la | Haye: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ou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vous ayan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crip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e </w:t>
      </w:r>
      <w:r w:rsidRPr="00463208">
        <w:rPr>
          <w:rFonts w:ascii="Times New Roman" w:hAnsi="Times New Roman" w:cs="Times New Roman"/>
          <w:smallCaps/>
          <w:kern w:val="24"/>
          <w:sz w:val="24"/>
          <w:szCs w:val="24"/>
          <w:lang w:val="fr-FR"/>
        </w:rPr>
        <w:t>xxii</w:t>
      </w: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’avril, vous | informant des affaires de notr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a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>, je n’ay maintenant | qu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vou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on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clarcissem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sur l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oubt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o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i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vou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vo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par votre dicte lettre, touchant ce qui m’a induit | a me charger de cest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legation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en pays si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loigné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mesm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en c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tempu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a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quell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pour l’amitié dont vous m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honnore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| vous dites, que m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resenc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et m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onseil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oi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les plu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necessair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a notr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a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joinc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onsideration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que vous m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llegue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s mauvai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ffect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e | l’absence peut produir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ceux, que vous dites bien | beaucoup d’envieux, et sans s’exposer aux atteintes de | leurs mauvais offices. Certes je n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ourroi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sans | ingratitud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obmett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vou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nd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bien humbl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gr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-|ces de c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soing</w:t>
      </w:r>
      <w:proofErr w:type="spellEnd"/>
      <w:r w:rsidRPr="00E7337C">
        <w:rPr>
          <w:rStyle w:val="FootnoteReference"/>
          <w:rFonts w:ascii="Times New Roman" w:hAnsi="Times New Roman" w:cs="Times New Roman"/>
          <w:sz w:val="24"/>
          <w:szCs w:val="24"/>
          <w:lang w:val="en-GB"/>
        </w:rPr>
        <w:footnoteReference w:id="589"/>
      </w: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si particulier, que vous daignez avoir de | ma personne et de ma fortune, et de vous confesser que | l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mesm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raisons se son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presenté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mo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quand | cette charge m’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é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offerte, et ainsi n’ay je rien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oblié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pour m’en excuser, tant s’en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faul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e je l’aye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si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ne brigué, comme on vous 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faic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entendre, | et si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h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n’eusse e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ombat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en cela, que des per-|sonn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minorum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gentium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ll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n’eussent pas assez | eu de pouvoir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n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raisons pour m’induire a | l’accepter. Mais quand notre Princ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mesm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m’a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faic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aroist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l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sir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vecq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passion, pour | plusieurs raisons, qui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seroi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trop longu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duction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| il m’a fall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sould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boire ce calice. Car puis |</w:t>
      </w:r>
    </w:p>
    <w:p w14:paraId="0EDB1E1B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/ 205v / </w:t>
      </w:r>
    </w:p>
    <w:p w14:paraId="071EA48A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qu’en toutes choses il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faic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aroist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m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ym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et | me croire, comment eusse j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eu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lu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contredire,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nommem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sur tant d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regnant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raisons, qu’il | m’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llegue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a dessus, jusques a m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cognoistre</w:t>
      </w:r>
      <w:proofErr w:type="spellEnd"/>
      <w:r w:rsidRPr="00E7337C">
        <w:rPr>
          <w:rStyle w:val="FootnoteReference"/>
          <w:rFonts w:ascii="Times New Roman" w:hAnsi="Times New Roman" w:cs="Times New Roman"/>
          <w:sz w:val="24"/>
          <w:szCs w:val="24"/>
          <w:lang w:val="en-GB"/>
        </w:rPr>
        <w:footnoteReference w:id="590"/>
      </w: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que | nous somm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dui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a si peu ou point de gens capables | de telles choses, que je n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ourroi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san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lastRenderedPageBreak/>
        <w:t>defailli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au | public rechercher d’en ester dispense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diousta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qu’il n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oi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pas seulemen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question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’aller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veoi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s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antallonnad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car il ne faut la, sinon confirmer | un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traicté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au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quell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il ne fau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djoust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n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iminuer, | ce qui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ourroi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ester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faic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par le premier venu, ma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  <w:lang w:val="en-GB"/>
        </w:rPr>
        <w:footnoteReference w:id="591"/>
      </w:r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qu’il est question de visiter plusieurs princes et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publicqu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tant d’Allemagne, que des Suisses, les | informant de notr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a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res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ester informé du | leur, et les exhorter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a guerre d’Allemagne, de | la quelle seule nou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peron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notre paix, ce qui n’est pas | ouvrage d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pprentif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squel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nous ne pouvons nier | que n’ayons trop grand nombre en ce nouvel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>-|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blissem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pre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a reformation de notr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a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diouste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a tou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e l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e pour m’engager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ce voyage | on m’a vuidé deux grandes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ifficultez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l’un que j’y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co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non pas un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traictemen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omun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mais tel | que l’on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scauroi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faire a quelconqu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ult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plus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minent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alité de notr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republicqu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sans nul | excepter, et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plu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’en ceste commission on | ne m’associe personne, et tel qui l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ouroi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e moins, | y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voi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le plus d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di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joinct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qu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vous parler | clairement, selon m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oustum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et qu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toutesfoi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je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si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ict, a vous seul, je ne laisse personne |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derrie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moy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, de qui je puiss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soupconner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’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estr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| supplanté, car je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cognois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bien la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fr-FR"/>
        </w:rPr>
        <w:t>portee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fr-FR"/>
        </w:rPr>
        <w:t xml:space="preserve"> de tous, soyez | </w:t>
      </w:r>
    </w:p>
    <w:p w14:paraId="3D9AF47C" w14:textId="77777777" w:rsidR="00C865E7" w:rsidRPr="005C010A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/ 206r / </w:t>
      </w:r>
    </w:p>
    <w:p w14:paraId="7CA21548" w14:textId="77777777" w:rsidR="00C865E7" w:rsidRPr="005C010A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donc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repos de c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costé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là, comme je suis, et me | conserver l’honneur de vos bonnes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graces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, comme je |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feray</w:t>
      </w:r>
      <w:proofErr w:type="spellEnd"/>
      <w:r w:rsidRPr="00E7337C">
        <w:rPr>
          <w:rStyle w:val="FootnoteReference"/>
          <w:rFonts w:ascii="Times New Roman" w:hAnsi="Times New Roman" w:cs="Times New Roman"/>
          <w:sz w:val="24"/>
          <w:szCs w:val="24"/>
          <w:lang w:val="en-GB"/>
        </w:rPr>
        <w:footnoteReference w:id="592"/>
      </w:r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a vous mon service aux occasions, et ma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corres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>-|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pondence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mon retour au pays, que j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diligenteray</w:t>
      </w:r>
      <w:proofErr w:type="spellEnd"/>
      <w:r w:rsidRPr="00E7337C">
        <w:rPr>
          <w:rStyle w:val="FootnoteReference"/>
          <w:rFonts w:ascii="Times New Roman" w:hAnsi="Times New Roman" w:cs="Times New Roman"/>
          <w:sz w:val="24"/>
          <w:szCs w:val="24"/>
          <w:lang w:val="en-GB"/>
        </w:rPr>
        <w:footnoteReference w:id="593"/>
      </w:r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| a mon possible, je suis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prest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de partir pour con-|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tinuer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mon voyage, durant lequel, ayant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changer | si souvent, de place, je n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scais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si je n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pourray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|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esperer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d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voz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nouvelles, mais soyez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ssecuré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>, que | vous aurez des miennes du premier lieu, ou je | m’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rresteray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, et que j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seray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toute ma vie. |</w:t>
      </w:r>
    </w:p>
    <w:p w14:paraId="71175BFF" w14:textId="77777777" w:rsidR="00C865E7" w:rsidRPr="005C010A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Monsieur. | </w:t>
      </w:r>
    </w:p>
    <w:p w14:paraId="2831349B" w14:textId="77777777" w:rsidR="00C865E7" w:rsidRPr="005C010A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Votre bien humble et plus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ffectioné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| serviteur. F. de </w:t>
      </w:r>
      <w:proofErr w:type="spellStart"/>
      <w:r w:rsidRPr="005C010A">
        <w:rPr>
          <w:rFonts w:ascii="Times New Roman" w:hAnsi="Times New Roman" w:cs="Times New Roman"/>
          <w:sz w:val="24"/>
          <w:szCs w:val="24"/>
          <w:lang w:val="fr-FR"/>
        </w:rPr>
        <w:t>Aersens</w:t>
      </w:r>
      <w:proofErr w:type="spellEnd"/>
      <w:r w:rsidRPr="005C010A">
        <w:rPr>
          <w:rFonts w:ascii="Times New Roman" w:hAnsi="Times New Roman" w:cs="Times New Roman"/>
          <w:sz w:val="24"/>
          <w:szCs w:val="24"/>
          <w:lang w:val="fr-FR"/>
        </w:rPr>
        <w:t xml:space="preserve"> |</w:t>
      </w:r>
    </w:p>
    <w:p w14:paraId="02BBF89A" w14:textId="77777777" w:rsidR="00C865E7" w:rsidRPr="005C010A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03CDAB4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De </w:t>
      </w:r>
      <w:proofErr w:type="spellStart"/>
      <w:r w:rsidRPr="001877D7">
        <w:rPr>
          <w:rFonts w:ascii="Times New Roman" w:hAnsi="Times New Roman" w:cs="Times New Roman"/>
          <w:sz w:val="24"/>
          <w:szCs w:val="24"/>
          <w:lang w:val="fr-FR"/>
        </w:rPr>
        <w:t>Heydelbergh</w:t>
      </w:r>
      <w:proofErr w:type="spellEnd"/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ce </w:t>
      </w:r>
      <w:r w:rsidRPr="001877D7">
        <w:rPr>
          <w:rFonts w:ascii="Times New Roman" w:hAnsi="Times New Roman" w:cs="Times New Roman"/>
          <w:smallCaps/>
          <w:kern w:val="24"/>
          <w:sz w:val="24"/>
          <w:szCs w:val="24"/>
          <w:lang w:val="fr-FR"/>
        </w:rPr>
        <w:t>viii</w:t>
      </w: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hAnsi="Times New Roman" w:cs="Times New Roman"/>
          <w:sz w:val="24"/>
          <w:szCs w:val="24"/>
          <w:lang w:val="fr-FR"/>
        </w:rPr>
        <w:t>may</w:t>
      </w:r>
      <w:proofErr w:type="spellEnd"/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1620. |</w:t>
      </w:r>
    </w:p>
    <w:p w14:paraId="399EEC0F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20D2BC8F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/ 206v / </w:t>
      </w:r>
    </w:p>
    <w:p w14:paraId="4F987D9C" w14:textId="74D70077" w:rsidR="00C865E7" w:rsidRPr="001877D7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b/>
          <w:bCs/>
          <w:sz w:val="24"/>
          <w:szCs w:val="24"/>
          <w:lang w:val="fr-FR"/>
        </w:rPr>
        <w:t>Blank page</w:t>
      </w:r>
    </w:p>
    <w:p w14:paraId="2817A456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2E0848D7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EDF3288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60</w:t>
      </w:r>
    </w:p>
    <w:p w14:paraId="23A23764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II al n. 57 (cc. 209r-210v)</w:t>
      </w:r>
    </w:p>
    <w:p w14:paraId="2133C2B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9C1694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09r /</w:t>
      </w:r>
    </w:p>
    <w:p w14:paraId="6BEFB1B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ettere delli signori Stati al signor orator Hayes |</w:t>
      </w:r>
    </w:p>
    <w:p w14:paraId="6582724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86801A9" w14:textId="21BBAD7C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ncorch</w:t>
      </w:r>
      <w:r w:rsidR="000063D5" w:rsidRPr="00E7337C">
        <w:rPr>
          <w:rFonts w:ascii="Times New Roman" w:hAnsi="Times New Roman" w:cs="Times New Roman"/>
          <w:sz w:val="24"/>
          <w:szCs w:val="24"/>
        </w:rPr>
        <w:t>é</w:t>
      </w:r>
      <w:r w:rsidRPr="00E7337C">
        <w:rPr>
          <w:rFonts w:ascii="Times New Roman" w:hAnsi="Times New Roman" w:cs="Times New Roman"/>
          <w:sz w:val="24"/>
          <w:szCs w:val="24"/>
        </w:rPr>
        <w:t xml:space="preserve"> non habbiamo dubbio, che voi in conformità delle precedenti | lettere nostre le presenti seguitando, habbiate trattenuto col signor | </w:t>
      </w:r>
      <w:r w:rsidR="0004406C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 xml:space="preserve">ailo della serenissima </w:t>
      </w:r>
      <w:r w:rsidR="00B361C9" w:rsidRPr="00E7337C">
        <w:rPr>
          <w:rFonts w:ascii="Times New Roman" w:hAnsi="Times New Roman" w:cs="Times New Roman"/>
          <w:sz w:val="24"/>
          <w:szCs w:val="24"/>
        </w:rPr>
        <w:t>r</w:t>
      </w:r>
      <w:r w:rsidRPr="00E7337C">
        <w:rPr>
          <w:rFonts w:ascii="Times New Roman" w:hAnsi="Times New Roman" w:cs="Times New Roman"/>
          <w:sz w:val="24"/>
          <w:szCs w:val="24"/>
        </w:rPr>
        <w:t>epublica di Venetia, amorevole conversatione | communicatione, amicitia, et corrispondenza al commun utile | et benesser d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4"/>
      </w:r>
      <w:r w:rsidRPr="00E7337C">
        <w:rPr>
          <w:rFonts w:ascii="Times New Roman" w:hAnsi="Times New Roman" w:cs="Times New Roman"/>
          <w:sz w:val="24"/>
          <w:szCs w:val="24"/>
        </w:rPr>
        <w:t xml:space="preserve"> ambe due Republiche, et all’osservatione delle | capitulationi respettive fatte col gran signore et a quello che da quello | depende, et che vi havete impiegato, come gl’altri signori ambasciatori | del re d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5"/>
      </w:r>
      <w:r w:rsidRPr="00E7337C">
        <w:rPr>
          <w:rFonts w:ascii="Times New Roman" w:hAnsi="Times New Roman" w:cs="Times New Roman"/>
          <w:sz w:val="24"/>
          <w:szCs w:val="24"/>
        </w:rPr>
        <w:t xml:space="preserve"> Francia et della Gran Bertagna, per aiutar ad accommo-|dar la mal intelligenza e l’abuso, che pareva che ’l primo Visier | del gran signore havesse presa contra il predetto signor </w:t>
      </w:r>
      <w:r w:rsidR="0004406C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 xml:space="preserve">ailo, stante | che l’interprete del prescritto signor </w:t>
      </w:r>
      <w:r w:rsidR="0004406C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 xml:space="preserve">ailo fu morto, et tenemo | per fermo che voi continuarete nello stesso, anco senza nostra | maggior avvertenza et ordini: con tutto ciò poiché siamo avvertiti | che il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primo visier continua ad insister, che il signor </w:t>
      </w:r>
      <w:r w:rsidR="0004406C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>ailo della | serenissima Republica habbi a pagar le mercantie delli Turchi, che ultima-|mente colle galie furono prese et condotte a Napoli, il che dal-|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6"/>
      </w:r>
      <w:r w:rsidRPr="00E7337C">
        <w:rPr>
          <w:rFonts w:ascii="Times New Roman" w:hAnsi="Times New Roman" w:cs="Times New Roman"/>
          <w:sz w:val="24"/>
          <w:szCs w:val="24"/>
        </w:rPr>
        <w:t xml:space="preserve"> Republica non può esser accordato come cosa che contradice a tutte | rationi, et ai diritti, et che ’l primo prescritto Visier professando odio | par di voler minaciar alla serenissima Republica la guerra; ma noi | comprehendendo la cosa, et pigliandolo a core secondo l’importantia | su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7"/>
      </w:r>
      <w:r w:rsidRPr="00E7337C">
        <w:rPr>
          <w:rFonts w:ascii="Times New Roman" w:hAnsi="Times New Roman" w:cs="Times New Roman"/>
          <w:sz w:val="24"/>
          <w:szCs w:val="24"/>
        </w:rPr>
        <w:t>, come tenendo che sia una cosa fatta in maniera, acciò per questo | la Republica et noi fossim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8"/>
      </w:r>
      <w:r w:rsidRPr="00E7337C">
        <w:rPr>
          <w:rFonts w:ascii="Times New Roman" w:hAnsi="Times New Roman" w:cs="Times New Roman"/>
          <w:sz w:val="24"/>
          <w:szCs w:val="24"/>
        </w:rPr>
        <w:t xml:space="preserve"> divertiti di non far assistenza al re di | Bohemia: et per gl’altri dar tempo suministra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599"/>
      </w:r>
      <w:r w:rsidRPr="00E7337C">
        <w:rPr>
          <w:rFonts w:ascii="Times New Roman" w:hAnsi="Times New Roman" w:cs="Times New Roman"/>
          <w:sz w:val="24"/>
          <w:szCs w:val="24"/>
        </w:rPr>
        <w:t xml:space="preserve"> occasione per | assister all’Imperatore, non habbiamo potuto lasciar di non | avvertirvi seriosame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0"/>
      </w:r>
      <w:r w:rsidRPr="00E7337C">
        <w:rPr>
          <w:rFonts w:ascii="Times New Roman" w:hAnsi="Times New Roman" w:cs="Times New Roman"/>
          <w:sz w:val="24"/>
          <w:szCs w:val="24"/>
        </w:rPr>
        <w:t>, et commandar di continuar nelle vostre | prescritte corrispondenze, buone operationi, et ufficii ove sarà | bisogno, sarete ricercato, o vero voi trovarete utile, et necessario |</w:t>
      </w:r>
    </w:p>
    <w:p w14:paraId="29149CB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09v / </w:t>
      </w:r>
    </w:p>
    <w:p w14:paraId="16CDF187" w14:textId="3889C01F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vanish/>
          <w:sz w:val="24"/>
          <w:szCs w:val="24"/>
          <w:specVanish/>
        </w:rPr>
      </w:pPr>
      <w:r w:rsidRPr="00E7337C">
        <w:rPr>
          <w:rFonts w:ascii="Times New Roman" w:hAnsi="Times New Roman" w:cs="Times New Roman"/>
          <w:sz w:val="24"/>
          <w:szCs w:val="24"/>
        </w:rPr>
        <w:t>per 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1"/>
      </w:r>
      <w:r w:rsidRPr="00E7337C">
        <w:rPr>
          <w:rFonts w:ascii="Times New Roman" w:hAnsi="Times New Roman" w:cs="Times New Roman"/>
          <w:sz w:val="24"/>
          <w:szCs w:val="24"/>
        </w:rPr>
        <w:t xml:space="preserve"> serenissima Republica, et il suo </w:t>
      </w:r>
      <w:r w:rsidR="0004406C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>ailo secondo l’occasioni, colli | signori ambasciatori del re di Francia, et della Gran Bertagna insieme, | o vero da voi solo, acciò quel negotio et defferenze con ogni termini | di amicitia, et ogni raggionevol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2"/>
      </w:r>
      <w:r w:rsidRPr="00E7337C">
        <w:rPr>
          <w:rFonts w:ascii="Times New Roman" w:hAnsi="Times New Roman" w:cs="Times New Roman"/>
          <w:sz w:val="24"/>
          <w:szCs w:val="24"/>
        </w:rPr>
        <w:t xml:space="preserve"> maniera siano trattate, et | accordate, per opportunamente prevenir ogni dannoso inconveniente, | che l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3"/>
      </w:r>
      <w:r w:rsidRPr="00E7337C">
        <w:rPr>
          <w:rFonts w:ascii="Times New Roman" w:hAnsi="Times New Roman" w:cs="Times New Roman"/>
          <w:sz w:val="24"/>
          <w:szCs w:val="24"/>
        </w:rPr>
        <w:t xml:space="preserve"> consequenz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4"/>
      </w:r>
      <w:r w:rsidRPr="00E7337C">
        <w:rPr>
          <w:rFonts w:ascii="Times New Roman" w:hAnsi="Times New Roman" w:cs="Times New Roman"/>
          <w:sz w:val="24"/>
          <w:szCs w:val="24"/>
        </w:rPr>
        <w:t xml:space="preserve"> in manchamento di tali ufficii potessero partorir | a pregiuditio, et interesse del commune servitio, et al medesimo effetto | impiegarete, il credito, et autthorità, che havete (come intendemo) | non solo appresso l’altonominato Visi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5"/>
      </w:r>
      <w:r w:rsidRPr="00E7337C">
        <w:rPr>
          <w:rFonts w:ascii="Times New Roman" w:hAnsi="Times New Roman" w:cs="Times New Roman"/>
          <w:sz w:val="24"/>
          <w:szCs w:val="24"/>
        </w:rPr>
        <w:t xml:space="preserve"> ma anco appresso il Muftì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6"/>
      </w:r>
      <w:r w:rsidRPr="00E7337C">
        <w:rPr>
          <w:rFonts w:ascii="Times New Roman" w:hAnsi="Times New Roman" w:cs="Times New Roman"/>
          <w:sz w:val="24"/>
          <w:szCs w:val="24"/>
        </w:rPr>
        <w:t>, Aga | il capitano del mare, et altri ministri et officiali delli signori grandi | secondo l’occasioni, et l’occorenti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7"/>
      </w:r>
      <w:r w:rsidRPr="00E7337C">
        <w:rPr>
          <w:rFonts w:ascii="Times New Roman" w:hAnsi="Times New Roman" w:cs="Times New Roman"/>
          <w:sz w:val="24"/>
          <w:szCs w:val="24"/>
        </w:rPr>
        <w:t xml:space="preserve"> lo ricercaranno, all’utile | di una così buona, et necessaria causa, et poiché siamo avvisati | che li deputati del re di Bohemia, et principe di Transilvania</w:t>
      </w:r>
    </w:p>
    <w:p w14:paraId="75B78CF9" w14:textId="0E6E559F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 | sono aspettati a Constantinopoli over adesso vi potrebbono | esser, trovamo di servitio, et volemo anco che ad ogni vostro | potere essorta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8"/>
      </w:r>
      <w:r w:rsidRPr="00E7337C">
        <w:rPr>
          <w:rFonts w:ascii="Times New Roman" w:hAnsi="Times New Roman" w:cs="Times New Roman"/>
          <w:sz w:val="24"/>
          <w:szCs w:val="24"/>
        </w:rPr>
        <w:t xml:space="preserve"> et eccita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09"/>
      </w:r>
      <w:r w:rsidRPr="00E7337C">
        <w:rPr>
          <w:rFonts w:ascii="Times New Roman" w:hAnsi="Times New Roman" w:cs="Times New Roman"/>
          <w:sz w:val="24"/>
          <w:szCs w:val="24"/>
        </w:rPr>
        <w:t xml:space="preserve"> li medesimi a secondar colla lor | interventione in ogni maniera possibile li prescritti buoni | officii perché habbino buon fine, il che tutto con ogni maggior | affetto vi raccommandamo, et commandamo di procurar con | tanto affetto quanto è in voi verso il commun utile, et la già | fatta et confirmata alianza, tra la medesima Republica, et la nostra | (</w:t>
      </w:r>
      <w:r w:rsidR="00D805DD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0"/>
      </w:r>
      <w:r w:rsidRPr="00E7337C">
        <w:rPr>
          <w:rFonts w:ascii="Times New Roman" w:hAnsi="Times New Roman" w:cs="Times New Roman"/>
          <w:sz w:val="24"/>
          <w:szCs w:val="24"/>
        </w:rPr>
        <w:t>al qual fine il nostro Ambasciatore il 13 del mese passato arrivò, | (gratia Dio) a Venetia, acciò la prescritta Republica appacificamente | liberata delle prescritte molestie, et possi continuar col gran signore | nella ordinaria amicitia, et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1"/>
      </w:r>
      <w:r w:rsidRPr="00E7337C">
        <w:rPr>
          <w:rFonts w:ascii="Times New Roman" w:hAnsi="Times New Roman" w:cs="Times New Roman"/>
          <w:sz w:val="24"/>
          <w:szCs w:val="24"/>
        </w:rPr>
        <w:t xml:space="preserve"> communi-|one del libe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2"/>
      </w:r>
      <w:r w:rsidRPr="00E7337C">
        <w:rPr>
          <w:rFonts w:ascii="Times New Roman" w:hAnsi="Times New Roman" w:cs="Times New Roman"/>
          <w:sz w:val="24"/>
          <w:szCs w:val="24"/>
        </w:rPr>
        <w:t xml:space="preserve"> traffico, et commercio colli sudditi di quella Maestà, come | per l’innanti, il che si confidamo, farete per servitio nostro | </w:t>
      </w:r>
    </w:p>
    <w:p w14:paraId="1DA830D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0r /</w:t>
      </w:r>
    </w:p>
    <w:p w14:paraId="586719E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et per la causa comune, et con questo vi raccommandiamo | nella santa protettione dell’Omnipotente. | </w:t>
      </w:r>
    </w:p>
    <w:p w14:paraId="06596C5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F9D1826" w14:textId="56E34AED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4 luglio 1620 |</w:t>
      </w:r>
    </w:p>
    <w:p w14:paraId="38B4308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3B6E39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/ 210vB / </w:t>
      </w:r>
    </w:p>
    <w:p w14:paraId="4A46004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ettera delli signori Stati al loro | ambasciator a Constantinopoli |</w:t>
      </w:r>
    </w:p>
    <w:p w14:paraId="0242B30C" w14:textId="555EA8E9" w:rsidR="002E2EB9" w:rsidRPr="00E7337C" w:rsidRDefault="00C865E7" w:rsidP="0009247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ella prima n° 219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3"/>
      </w:r>
      <w:r w:rsidRPr="00E7337C">
        <w:rPr>
          <w:rFonts w:ascii="Times New Roman" w:hAnsi="Times New Roman" w:cs="Times New Roman"/>
          <w:sz w:val="24"/>
          <w:szCs w:val="24"/>
        </w:rPr>
        <w:t xml:space="preserve"> |</w:t>
      </w:r>
      <w:r w:rsidR="002E2EB9"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11CD4997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33714BF9" w14:textId="2A43B34F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61</w:t>
      </w:r>
    </w:p>
    <w:p w14:paraId="1C7C658D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7 luglio 1620, L’Aia (cc. 212r-215v)</w:t>
      </w:r>
    </w:p>
    <w:p w14:paraId="6B50A0B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F33A70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2r / </w:t>
      </w:r>
    </w:p>
    <w:p w14:paraId="4B9B000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145CA92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20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4"/>
      </w:r>
      <w:r w:rsidRPr="00E7337C">
        <w:rPr>
          <w:rFonts w:ascii="Times New Roman" w:hAnsi="Times New Roman" w:cs="Times New Roman"/>
          <w:sz w:val="24"/>
          <w:szCs w:val="24"/>
        </w:rPr>
        <w:t xml:space="preserve"> comincia 219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5"/>
      </w:r>
      <w:r w:rsidRPr="00E7337C">
        <w:rPr>
          <w:rFonts w:ascii="Times New Roman" w:hAnsi="Times New Roman" w:cs="Times New Roman"/>
          <w:sz w:val="24"/>
          <w:szCs w:val="24"/>
        </w:rPr>
        <w:t xml:space="preserve"> fin 221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6"/>
      </w:r>
      <w:r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1D298E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741D92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43455D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oppo fatto l’ufficio con li signori Stati, c’ho espresso nelle mie prime | communicai all’Eccellenze loro la verità del successo del vassello | L’amirante vecchio abandonato colla fuga del Rivera, et | se ben la sapevano in sostanza però non lasciai di commu-|nicarli anco la serie del seguito nell’abbattimento. Col | ringratiarmi li signori Stati di quanto loro conferii per nome | dell’Eccellenze vostre illustrissime mostrorono goder, che fosse stato così brava-|mente dall’illustrissimo signor Nani rintuzato l’ardir del Rivera; | et mortificato Ossuna nei suoi mali pensieri. Corre qui voce | che sia stato fatto far prigione dal signor cardinal Borgia. Non | sanno crederlo alcuni, alcuni se lo persuadono; et a me | n’è ricercato con curiosità, et colla medesima si aspettano li | primi avvisi. | </w:t>
      </w:r>
    </w:p>
    <w:p w14:paraId="26CE7E3D" w14:textId="37560581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erché li signori dell’</w:t>
      </w:r>
      <w:r w:rsidR="00C113F9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miralità di Amsterdam per il fratello del | Calandrini mi havevano fatta far instanza di pagar alcuni | partionevoli dei loro resti, et io le havevo fatto risponder, | che intendevo haver prima la liquidatione dei conti, et | dar sodisfattione poi come fosse stato conveniente, et | ch’ero d’ordine della Serenità vostra risoluto in questo; ne scrissero | alli signori Stati, li quali commesso ad uno di essi di venirmi | a trovare, et communicarmi le lettere, lo fece, et la | sostanza era, o che io andassi in Amsterdam a liquidar | i conti, o che mandassi con auttorità qualcheduno che lo | facesse, o dessi loro auttorità del farlo, et terminar tutte | le cose nella miglior maniera. Risposi al detto </w:t>
      </w:r>
      <w:r w:rsidR="000063D5" w:rsidRPr="00E7337C">
        <w:rPr>
          <w:rFonts w:ascii="Times New Roman" w:hAnsi="Times New Roman" w:cs="Times New Roman"/>
          <w:sz w:val="24"/>
          <w:szCs w:val="24"/>
        </w:rPr>
        <w:t>d</w:t>
      </w:r>
      <w:r w:rsidRPr="00E7337C">
        <w:rPr>
          <w:rFonts w:ascii="Times New Roman" w:hAnsi="Times New Roman" w:cs="Times New Roman"/>
          <w:sz w:val="24"/>
          <w:szCs w:val="24"/>
        </w:rPr>
        <w:t xml:space="preserve">eputato | dei Stati, che per andar in Amsterdam non vedevo la | </w:t>
      </w:r>
    </w:p>
    <w:p w14:paraId="5ACDAF2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2v /</w:t>
      </w:r>
    </w:p>
    <w:p w14:paraId="1FC5E9A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ecessità del farlo per hora; ma che prima essi signori dovessero | far li conti, et mandarmeli qui per concertarli, et agiustarli | con uno dei suoi; per mandare non sapevo chi, non havendo | persona più informata di me; et quanto all’auttorità, che | questa non era in mano mia; ma della serenissima Republica, et che | non potevo dar quello, che non havevo. Tutte queste ragio-|ni furono trovate dal detto signore dei Stati proprie, et | convenienti, ne fece raporto, et per allhora conclusero | sopra la relatione, che si dovesse scriver, che li signori dell’|Amiralità mandassero qualche de’ suoi deputati per | trattar meco di questo affare, et far meco i conti: io | risaputo questo coll’occasione dell’audienza compren-|dendo, ch’era un entrar in una spesa grave | perché non vengono mai soli, stimai a proposito di divertir | quest’ordine, et proponer, che loro fosse scritto, che | facessero i conti, et li mandassero qui perché da me | fossero revis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7"/>
      </w:r>
      <w:r w:rsidRPr="00E7337C">
        <w:rPr>
          <w:rFonts w:ascii="Times New Roman" w:hAnsi="Times New Roman" w:cs="Times New Roman"/>
          <w:sz w:val="24"/>
          <w:szCs w:val="24"/>
        </w:rPr>
        <w:t>, et rappresenta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8"/>
      </w:r>
      <w:r w:rsidRPr="00E7337C">
        <w:rPr>
          <w:rFonts w:ascii="Times New Roman" w:hAnsi="Times New Roman" w:cs="Times New Roman"/>
          <w:sz w:val="24"/>
          <w:szCs w:val="24"/>
        </w:rPr>
        <w:t xml:space="preserve"> le difficoltà, che | havessi potu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19"/>
      </w:r>
      <w:r w:rsidRPr="00E7337C">
        <w:rPr>
          <w:rFonts w:ascii="Times New Roman" w:hAnsi="Times New Roman" w:cs="Times New Roman"/>
          <w:sz w:val="24"/>
          <w:szCs w:val="24"/>
        </w:rPr>
        <w:t xml:space="preserve"> incontrar in essi, et rimoverle secondo | la convenienza. Tanto hanno scritto; et il medesimo ho | procurato, che sia fatto colle altre due Amiralità. | Starò a sentir quello ne seguirà. Prego il Signor Dio che | mi facci sbrigare con beneficio di vostra Serenità da tanto negotio. | Sto attendendo quel calcolo, ch’ella mi scrisse, che | faceva far per mandarmelo. Per il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0"/>
      </w:r>
      <w:r w:rsidRPr="00E7337C">
        <w:rPr>
          <w:rFonts w:ascii="Times New Roman" w:hAnsi="Times New Roman" w:cs="Times New Roman"/>
          <w:sz w:val="24"/>
          <w:szCs w:val="24"/>
        </w:rPr>
        <w:t xml:space="preserve"> conto da farsi da me | provo la difficoltà, per non haver li conti dalle Amiralità | perché veggo per appunto, che sarebbe un far il conto |</w:t>
      </w:r>
    </w:p>
    <w:p w14:paraId="06A0734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3r / </w:t>
      </w:r>
    </w:p>
    <w:p w14:paraId="5472F73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nza l’hoste; ma soliciterò tanto, et insterò alli signori | Stati, che ne vederò il fine coll’aiuto di sua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divina Maestà. | </w:t>
      </w:r>
    </w:p>
    <w:p w14:paraId="5983721E" w14:textId="6E89A449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n lettere pur dei 19 del passato ricevo il senso della Serenità vostra | intorno al trattato di quei vasselli de’ corsari insieme | colla patente per quelli, che volessero di detti corsari | conferirsi costì a trattar con lei. Per il mandar col mezo | del Pasini essa patente sendo egli passato in Inghilterra et | conferitosi in Londra presso l’eccellentissimo signor ambasciator Lando | non ho modo di farlo. In altre communicatolo col signor | Falghero, et poi in buona maniera senza dir, che | havessi de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1"/>
      </w:r>
      <w:r w:rsidRPr="00E7337C">
        <w:rPr>
          <w:rFonts w:ascii="Times New Roman" w:hAnsi="Times New Roman" w:cs="Times New Roman"/>
          <w:sz w:val="24"/>
          <w:szCs w:val="24"/>
        </w:rPr>
        <w:t xml:space="preserve"> patente fattone parlar a parte, et poi | unitamente con il visconte di Lormes, che pur si | trattiene in questa casa della Serenità vostra procurai di cavar | da lui quello, che volesse inferire, se venisse una tal | patente disse, che non gli bastava l’animo di prometter | che alcuno di loro si risolvesse di andar a trattar a | Venetia, che prima non havessero sicurtà, et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2"/>
      </w:r>
      <w:r w:rsidRPr="00E7337C">
        <w:rPr>
          <w:rFonts w:ascii="Times New Roman" w:hAnsi="Times New Roman" w:cs="Times New Roman"/>
          <w:sz w:val="24"/>
          <w:szCs w:val="24"/>
        </w:rPr>
        <w:t xml:space="preserve"> non | vedeva, che di altra maniera si potesse venir alla | perfettione di questo negotio se non come haveva | detto dal principio, et era, che havessero un salvo-|condotto con una lettera patente di abolitione dei | loro misfatti, et sicurezza delle loro persone, et robbe | il quale doverà esser dato in mano di un deputato della serenissima Republica; non intendendo egli di voler | haverlo in mano sua per portarglielo; ma ben, che s</w:t>
      </w:r>
      <w:r w:rsidR="00B44C6B" w:rsidRPr="00E7337C">
        <w:rPr>
          <w:rFonts w:ascii="Times New Roman" w:hAnsi="Times New Roman" w:cs="Times New Roman"/>
          <w:sz w:val="24"/>
          <w:szCs w:val="24"/>
        </w:rPr>
        <w:t>arebbe andato insieme con esso D</w:t>
      </w:r>
      <w:r w:rsidRPr="00E7337C">
        <w:rPr>
          <w:rFonts w:ascii="Times New Roman" w:hAnsi="Times New Roman" w:cs="Times New Roman"/>
          <w:sz w:val="24"/>
          <w:szCs w:val="24"/>
        </w:rPr>
        <w:t xml:space="preserve">eputato a trovar | </w:t>
      </w:r>
    </w:p>
    <w:p w14:paraId="22BDC10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3v / </w:t>
      </w:r>
    </w:p>
    <w:p w14:paraId="64A2814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i vasselli. Aggiungendo, che se si conferisse senza questo | presso di loro perderebbe il credito con dubio grande | di qualche disconcio; sendo molto tempo, che li ha tratte-|nuti prima colla speranza di Francia poi di Fiorenza | et già arrivano se non passano li tre mesi con quella della | serenissima Republica; soggiongendo, che più tosto quando | la Serenità vostra volesse haver maggior consideratione sopra questo | affare si risolverebbe aspettar doi settimane di vantag-|gio, che scaderebbono appunto colla risposta delle presenti | per haver il tutto in mano, et andar con il deputato da | vostra Serenità il quale, come ho riverentemente scritto doverà | haver ordine, et commissione espressa di non dar essa | patente di abolitione, et il salvocondotto se non | trova in effetto tutte le cose rappresentate. | </w:t>
      </w:r>
    </w:p>
    <w:p w14:paraId="494778C8" w14:textId="2C56F85D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nto alla qualità delle genti, et quantità è tale come | già è stato scritto nella lettera del Pasini. Sono in circa | tremilla marinari la maggior parte inglesi, et francesi | (però tra marinari, et soldati) qualche </w:t>
      </w:r>
      <w:r w:rsidR="00EF6EFD" w:rsidRPr="00E7337C">
        <w:rPr>
          <w:rFonts w:ascii="Times New Roman" w:hAnsi="Times New Roman" w:cs="Times New Roman"/>
          <w:sz w:val="24"/>
          <w:szCs w:val="24"/>
        </w:rPr>
        <w:t>h</w:t>
      </w:r>
      <w:r w:rsidRPr="00E7337C">
        <w:rPr>
          <w:rFonts w:ascii="Times New Roman" w:hAnsi="Times New Roman" w:cs="Times New Roman"/>
          <w:sz w:val="24"/>
          <w:szCs w:val="24"/>
        </w:rPr>
        <w:t>olandese | pilota, et da cinque in seicento negri ethiopi, che sono | compresi nel detto numero, et sono com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3"/>
      </w:r>
      <w:r w:rsidRPr="00E7337C">
        <w:rPr>
          <w:rFonts w:ascii="Times New Roman" w:hAnsi="Times New Roman" w:cs="Times New Roman"/>
          <w:sz w:val="24"/>
          <w:szCs w:val="24"/>
        </w:rPr>
        <w:t xml:space="preserve"> servitori, | et schiav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4"/>
      </w:r>
      <w:r w:rsidRPr="00E7337C">
        <w:rPr>
          <w:rFonts w:ascii="Times New Roman" w:hAnsi="Times New Roman" w:cs="Times New Roman"/>
          <w:sz w:val="24"/>
          <w:szCs w:val="24"/>
        </w:rPr>
        <w:t xml:space="preserve"> delli capitani. | </w:t>
      </w:r>
    </w:p>
    <w:p w14:paraId="55F17CA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ntorno alla religione sono parte della catholica et parte della | riformata. | </w:t>
      </w:r>
    </w:p>
    <w:p w14:paraId="2C46FC8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Toccante ai vasselli dalle miei dei 16, et 23 del mese passato | haverà inteso quanto allhora le significa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5"/>
      </w:r>
      <w:r w:rsidRPr="00E7337C">
        <w:rPr>
          <w:rFonts w:ascii="Times New Roman" w:hAnsi="Times New Roman" w:cs="Times New Roman"/>
          <w:sz w:val="24"/>
          <w:szCs w:val="24"/>
        </w:rPr>
        <w:t>. Hora aggiungo | che so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6"/>
      </w:r>
      <w:r w:rsidRPr="00E7337C">
        <w:rPr>
          <w:rFonts w:ascii="Times New Roman" w:hAnsi="Times New Roman" w:cs="Times New Roman"/>
          <w:sz w:val="24"/>
          <w:szCs w:val="24"/>
        </w:rPr>
        <w:t xml:space="preserve"> tutti mercantili. Tra essi vasseli ve n’è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7"/>
      </w:r>
      <w:r w:rsidRPr="00E7337C">
        <w:rPr>
          <w:rFonts w:ascii="Times New Roman" w:hAnsi="Times New Roman" w:cs="Times New Roman"/>
          <w:sz w:val="24"/>
          <w:szCs w:val="24"/>
        </w:rPr>
        <w:t xml:space="preserve"> qualche portughese |</w:t>
      </w:r>
    </w:p>
    <w:p w14:paraId="3A52072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4r / </w:t>
      </w:r>
    </w:p>
    <w:p w14:paraId="77E85926" w14:textId="0812E518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lche francese ma la maggior parte </w:t>
      </w:r>
      <w:r w:rsidR="00EF6EFD" w:rsidRPr="00E7337C">
        <w:rPr>
          <w:rFonts w:ascii="Times New Roman" w:hAnsi="Times New Roman" w:cs="Times New Roman"/>
          <w:sz w:val="24"/>
          <w:szCs w:val="24"/>
        </w:rPr>
        <w:t>h</w:t>
      </w:r>
      <w:r w:rsidRPr="00E7337C">
        <w:rPr>
          <w:rFonts w:ascii="Times New Roman" w:hAnsi="Times New Roman" w:cs="Times New Roman"/>
          <w:sz w:val="24"/>
          <w:szCs w:val="24"/>
        </w:rPr>
        <w:t xml:space="preserve">olandesi, et </w:t>
      </w:r>
      <w:r w:rsidR="00EF6EFD" w:rsidRPr="00E7337C">
        <w:rPr>
          <w:rFonts w:ascii="Times New Roman" w:hAnsi="Times New Roman" w:cs="Times New Roman"/>
          <w:sz w:val="24"/>
          <w:szCs w:val="24"/>
        </w:rPr>
        <w:t>i</w:t>
      </w:r>
      <w:r w:rsidRPr="00E7337C">
        <w:rPr>
          <w:rFonts w:ascii="Times New Roman" w:hAnsi="Times New Roman" w:cs="Times New Roman"/>
          <w:sz w:val="24"/>
          <w:szCs w:val="24"/>
        </w:rPr>
        <w:t>nglesi | tutti però come ho detto de’ particolari et non de’ principi. | Et nel discorso anco mi sono confermato, che ’l general | Estinch inglese è person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8"/>
      </w:r>
      <w:r w:rsidRPr="00E7337C">
        <w:rPr>
          <w:rFonts w:ascii="Times New Roman" w:hAnsi="Times New Roman" w:cs="Times New Roman"/>
          <w:sz w:val="24"/>
          <w:szCs w:val="24"/>
        </w:rPr>
        <w:t xml:space="preserve"> che nasce di principal cavaliere | et di più ho cavato, che l’occasione della su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29"/>
      </w:r>
      <w:r w:rsidRPr="00E7337C">
        <w:rPr>
          <w:rFonts w:ascii="Times New Roman" w:hAnsi="Times New Roman" w:cs="Times New Roman"/>
          <w:sz w:val="24"/>
          <w:szCs w:val="24"/>
        </w:rPr>
        <w:t xml:space="preserve"> absenza | d’Inghilterra fu per l’imputatione, ch’eg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0"/>
      </w:r>
      <w:r w:rsidRPr="00E7337C">
        <w:rPr>
          <w:rFonts w:ascii="Times New Roman" w:hAnsi="Times New Roman" w:cs="Times New Roman"/>
          <w:sz w:val="24"/>
          <w:szCs w:val="24"/>
        </w:rPr>
        <w:t xml:space="preserve"> ancora havesse | havuta participatione nel trattato della polvere. | </w:t>
      </w:r>
    </w:p>
    <w:p w14:paraId="27B0F0AE" w14:textId="4E25D1F2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anto al corso lo hanno e</w:t>
      </w:r>
      <w:r w:rsidR="00927897" w:rsidRPr="00E7337C">
        <w:rPr>
          <w:rFonts w:ascii="Times New Roman" w:hAnsi="Times New Roman" w:cs="Times New Roman"/>
          <w:sz w:val="24"/>
          <w:szCs w:val="24"/>
        </w:rPr>
        <w:t>ssercitato nell’</w:t>
      </w:r>
      <w:r w:rsidR="00560382" w:rsidRPr="00E7337C">
        <w:rPr>
          <w:rFonts w:ascii="Times New Roman" w:hAnsi="Times New Roman" w:cs="Times New Roman"/>
          <w:sz w:val="24"/>
          <w:szCs w:val="24"/>
        </w:rPr>
        <w:t>o</w:t>
      </w:r>
      <w:r w:rsidRPr="00E7337C">
        <w:rPr>
          <w:rFonts w:ascii="Times New Roman" w:hAnsi="Times New Roman" w:cs="Times New Roman"/>
          <w:sz w:val="24"/>
          <w:szCs w:val="24"/>
        </w:rPr>
        <w:t xml:space="preserve">ceano, eccetto il | capitano Sansone, che ha costeggiato con alcune sue | conserve il Mediterraneo. Il danno che hanno fatto | è stato sopra christiani sudditi di diversi prencipi, | et anco di quelli della serenissima Republica, et per haver la | retirata loro quasi d’ordinario nel paese de’ | Turchi dice il Visconte, che si sono guardati di | toccarli. | </w:t>
      </w:r>
    </w:p>
    <w:p w14:paraId="4A0E100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La richezza, che confessano havere sarà di quattro in cinque | millioni, et potrebbe esser di vantaggio poiché | non hanno precisamente stimato il tutto, et di questi | non pretendono haver da dar conto ad alcuno. Li otto-|centomilla scudi, o un millione di ducati, che offerisco-|no di dar alla Serenità vostra oltre li vasselli, artellerie, | amunition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1"/>
      </w:r>
      <w:r w:rsidRPr="00E7337C">
        <w:rPr>
          <w:rFonts w:ascii="Times New Roman" w:hAnsi="Times New Roman" w:cs="Times New Roman"/>
          <w:sz w:val="24"/>
          <w:szCs w:val="24"/>
        </w:rPr>
        <w:t>, et altro dipendente, non sono compresi | nella detta summa. Il valor della quale è in | quella sorte di robbe, et mercantie descritte alla | Serenità vostr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2"/>
      </w:r>
      <w:r w:rsidRPr="00E7337C">
        <w:rPr>
          <w:rFonts w:ascii="Times New Roman" w:hAnsi="Times New Roman" w:cs="Times New Roman"/>
          <w:sz w:val="24"/>
          <w:szCs w:val="24"/>
        </w:rPr>
        <w:t xml:space="preserve"> dal Pasini, et poi da me. | </w:t>
      </w:r>
    </w:p>
    <w:p w14:paraId="188923E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el resto supplica esso Visconte, che quanto prima si | </w:t>
      </w:r>
    </w:p>
    <w:p w14:paraId="6032FC1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4v / </w:t>
      </w:r>
    </w:p>
    <w:p w14:paraId="1EFE719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venghi ad una risolutione perché la longhezza del tempo | nuocerebbe grandemente a quest’affar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3"/>
      </w:r>
      <w:r w:rsidRPr="00E7337C">
        <w:rPr>
          <w:rFonts w:ascii="Times New Roman" w:hAnsi="Times New Roman" w:cs="Times New Roman"/>
          <w:sz w:val="24"/>
          <w:szCs w:val="24"/>
        </w:rPr>
        <w:t>, poiché sopra-|venendo la vernata, la maggior parte di essi vasselli | si retirerà in Africa, et nella costa di Ginea in | diversi luogh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4"/>
      </w:r>
      <w:r w:rsidRPr="00E7337C">
        <w:rPr>
          <w:rFonts w:ascii="Times New Roman" w:hAnsi="Times New Roman" w:cs="Times New Roman"/>
          <w:sz w:val="24"/>
          <w:szCs w:val="24"/>
        </w:rPr>
        <w:t>, et l’andar in simil stagione a trovarli tutti | sarà molto difficile, et pericolo. Si compiacerà dunque | la Serenità vostra poiché ho spuntato di haver ancor il tempo | sopradetto che serve alla risposta delle presenti, quando | con le lettere, che veniranno venerdì otto non habbi | la risoluta volontà sua, mandarmela colla risposta | di queste, che mi doverebbe arrivare intorno alli | sette del venturo; et può esser certa (così mi promette) | della fedeltà del signor Falghero, et Pasini quando doverà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5"/>
      </w:r>
      <w:r w:rsidRPr="00E7337C">
        <w:rPr>
          <w:rFonts w:ascii="Times New Roman" w:hAnsi="Times New Roman" w:cs="Times New Roman"/>
          <w:sz w:val="24"/>
          <w:szCs w:val="24"/>
        </w:rPr>
        <w:t xml:space="preserve"> | uno di essi portar le patenti che si ricerca, che | non transgrediranno li commandamenti, et ordini della Serenità vostra. | </w:t>
      </w:r>
    </w:p>
    <w:p w14:paraId="2257DF1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016EC5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a’ 7 luglio 1620 | </w:t>
      </w:r>
    </w:p>
    <w:p w14:paraId="2A74D3A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EE809D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06CED0C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472C414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7D20D1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5r / </w:t>
      </w:r>
    </w:p>
    <w:p w14:paraId="204D6807" w14:textId="0008BD26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49C964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163D20E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5v / </w:t>
      </w:r>
    </w:p>
    <w:p w14:paraId="4224A10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1242523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155935E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20 comincia | 219 fin 221 |</w:t>
      </w:r>
    </w:p>
    <w:p w14:paraId="1A7535D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D9FFE1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1DE3383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0F0152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0568797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>/ 215vC /</w:t>
      </w:r>
    </w:p>
    <w:p w14:paraId="1407E30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7 luglio 1620 ricevute a’ 22 detto |</w:t>
      </w:r>
    </w:p>
    <w:p w14:paraId="0D9E655C" w14:textId="647E3051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 segretario Suriano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n° 220 |</w:t>
      </w:r>
    </w:p>
    <w:p w14:paraId="10A322A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D7575A0" w14:textId="79B9EC21" w:rsidR="002E2EB9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6CA4AA84" w14:textId="77777777" w:rsidR="002E2EB9" w:rsidRPr="00E7337C" w:rsidRDefault="002E2EB9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3314A4A5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5313D2AD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62</w:t>
      </w:r>
    </w:p>
    <w:p w14:paraId="3A86201F" w14:textId="7777777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7 luglio 1620, L’Aia (cc. 216r-219v)</w:t>
      </w:r>
    </w:p>
    <w:p w14:paraId="468B26F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362CC8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6r /</w:t>
      </w:r>
    </w:p>
    <w:p w14:paraId="604D98CE" w14:textId="34F96C83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="002E2EB9" w:rsidRPr="00E7337C">
        <w:rPr>
          <w:rFonts w:ascii="Times New Roman" w:hAnsi="Times New Roman" w:cs="Times New Roman"/>
          <w:sz w:val="24"/>
          <w:szCs w:val="24"/>
        </w:rPr>
        <w:t xml:space="preserve"> n</w:t>
      </w:r>
      <w:r w:rsidRPr="00E7337C">
        <w:rPr>
          <w:rFonts w:ascii="Times New Roman" w:hAnsi="Times New Roman" w:cs="Times New Roman"/>
          <w:sz w:val="24"/>
          <w:szCs w:val="24"/>
        </w:rPr>
        <w:t>° 221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6"/>
      </w:r>
      <w:r w:rsidRPr="00E7337C">
        <w:rPr>
          <w:rFonts w:ascii="Times New Roman" w:hAnsi="Times New Roman" w:cs="Times New Roman"/>
          <w:sz w:val="24"/>
          <w:szCs w:val="24"/>
        </w:rPr>
        <w:t xml:space="preserve"> comincia 219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7"/>
      </w:r>
      <w:r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1BEC0C6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9A47EA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69C4940" w14:textId="7AF0525D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l signor ambasciator Arsen nelle sue lettere scritte alli signori Stati rappresen-|ta distintamente tutto quel più che si può dire degl’hon[ori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8"/>
      </w:r>
      <w:r w:rsidRPr="00E7337C">
        <w:rPr>
          <w:rFonts w:ascii="Times New Roman" w:hAnsi="Times New Roman" w:cs="Times New Roman"/>
          <w:sz w:val="24"/>
          <w:szCs w:val="24"/>
        </w:rPr>
        <w:t xml:space="preserve"> | et honoratissimi trattamenti usati verso di lui dal primo piedi | che ha posto nello Stato della Serenità vostra per tutte le città | et terre, che sino al suo arrivo a Venetia ha passate | in quel serenissimo Dominio; descrive l’honoratissimo alloggia-|mento trovato preparato in Venetia, gl’incontri, i regali, | et più l’applauso universale alla sua comparsa, et il | grato accogliemento fattogli costì dall’Eccellenze vostre; dicendo | non bastargli l’animo poter esprimer a sufficienza quello | che ha ricevuto. Parla degnamente de’ </w:t>
      </w:r>
      <w:r w:rsidR="007E589E" w:rsidRPr="00E7337C">
        <w:rPr>
          <w:rFonts w:ascii="Times New Roman" w:hAnsi="Times New Roman" w:cs="Times New Roman"/>
          <w:sz w:val="24"/>
          <w:szCs w:val="24"/>
        </w:rPr>
        <w:t>s</w:t>
      </w:r>
      <w:r w:rsidRPr="00E7337C">
        <w:rPr>
          <w:rFonts w:ascii="Times New Roman" w:hAnsi="Times New Roman" w:cs="Times New Roman"/>
          <w:sz w:val="24"/>
          <w:szCs w:val="24"/>
        </w:rPr>
        <w:t>enatori, che lo hanno | rincontrato, dell’illustrissimo signor cavalier Foscarini in particolare; ma | principalmente lauda la persona dell’eccellentissimo signor ambasciator Trivisano. | Oltre le lettere publiche più, et più ne ha aggiunte in | particolare al padre secretario dell’</w:t>
      </w:r>
      <w:r w:rsidR="007E589E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ssemblea, alla moglie, | et spetialmente al signor </w:t>
      </w:r>
      <w:r w:rsidR="008F04CA">
        <w:rPr>
          <w:rFonts w:ascii="Times New Roman" w:hAnsi="Times New Roman" w:cs="Times New Roman"/>
          <w:sz w:val="24"/>
          <w:szCs w:val="24"/>
        </w:rPr>
        <w:t>principe</w:t>
      </w:r>
      <w:r w:rsidRPr="00E7337C">
        <w:rPr>
          <w:rFonts w:ascii="Times New Roman" w:hAnsi="Times New Roman" w:cs="Times New Roman"/>
          <w:sz w:val="24"/>
          <w:szCs w:val="24"/>
        </w:rPr>
        <w:t xml:space="preserve"> Mauritio, il che essendomi | dall’Eccellenza sua communicato mi disse: l’Arsen è assai eloque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39"/>
      </w:r>
      <w:r w:rsidRPr="00E7337C">
        <w:rPr>
          <w:rFonts w:ascii="Times New Roman" w:hAnsi="Times New Roman" w:cs="Times New Roman"/>
          <w:sz w:val="24"/>
          <w:szCs w:val="24"/>
        </w:rPr>
        <w:t xml:space="preserve"> | et scrive bene; ma s’iscusa, che la penna non può | esser sufficiente a descriver quanto si conviene quello | che sin allhora haveva ricevuto di buon trattamento, | et quanto li signori Stati nella persona di lui habbino acquistato di honore, et di riputatione appresso una tanta Republica | et soggionse l’Eccellenza sua mostrando di dirlo seriosamente siamo | hora intricati perché non sappiamo come potremo in qualche picciola parte sodisfar alle tante cortesie usate | verso l’Arsen. Hieri furono meco (disse l’Eccellenza sua) alcuni |</w:t>
      </w:r>
    </w:p>
    <w:p w14:paraId="74B3020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6v / </w:t>
      </w:r>
    </w:p>
    <w:p w14:paraId="1260AD7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questi signori per communicar insieme quello doveremo fare | et in somma habbiamo compreso molto bene l’impossibilità | nostra all’arrivar di gran lunga; onde habbiamo concluso | di far quello si potrà, et voi ci sarete testimonio, che noi | non habbiamo qui palazzi, ornamenti, o commodità sì proprie | come si converrebbe, et ci aiutarete nell’iscusar la | nostra debolezza. Io a sua Eccellenza, et ad altri dei signori | Stati, che m’è occorso di vedere, et m’hanno gettati dei | medesimi concetti. Ho risposto, che dove concorre una | corrispondenza così ferma, et così sincera d’amore com’è | tra la serenissima Republica, et queste Provincie ogni dimostratione | riuscirà sempre grata, et accetta, che sapevo la grandezza | dell’animo di questi signori quant’ella fosse, et sapevo | insieme, che non haverebbono bisogno del mio intramezo | per iscusa. Scrive il signor ambasciator Arsen al signor ambasciator d’Inghilterra | una lettera molto piena sopra questi particolari, et lo prega | instantemente di essortar questi signori alla venuta dell’eccellentissimo | signor Trivisano all’honore, et alla liberalità; così scrive | anco a qualche suo altro intrinsico amico. Sono sicurissimo | che studieranno, et inventeranno [li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0"/>
      </w:r>
      <w:r w:rsidRPr="00E7337C">
        <w:rPr>
          <w:rFonts w:ascii="Times New Roman" w:hAnsi="Times New Roman" w:cs="Times New Roman"/>
          <w:sz w:val="24"/>
          <w:szCs w:val="24"/>
        </w:rPr>
        <w:t xml:space="preserve"> signori Stati ogni più | honorata, et degna maniera, et ben mi sono aveduto, | che ’l signor principe Mauritio ha il pensiero a questo. | Mi pregò instame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1"/>
      </w:r>
      <w:r w:rsidRPr="00E7337C">
        <w:rPr>
          <w:rFonts w:ascii="Times New Roman" w:hAnsi="Times New Roman" w:cs="Times New Roman"/>
          <w:sz w:val="24"/>
          <w:szCs w:val="24"/>
        </w:rPr>
        <w:t xml:space="preserve"> di fargli saper presso poco quando | doverà esser qui l’eccellentissimo signor ambasciator Trivisano; et quando | la necessità porti, che habbi ad uscire in campagna; | come si va mettendo ad ordine per farlo; ch’io là dove | </w:t>
      </w:r>
    </w:p>
    <w:p w14:paraId="21EB84A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7r / </w:t>
      </w:r>
    </w:p>
    <w:p w14:paraId="634BB22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arà glielo mandi a far sapere, et me ha posto in | stretto obligo, et promessa. | </w:t>
      </w:r>
    </w:p>
    <w:p w14:paraId="69FEA609" w14:textId="2212909B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L’uscita dell’Eccellenza su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2"/>
      </w:r>
      <w:r w:rsidRPr="00E7337C">
        <w:rPr>
          <w:rFonts w:ascii="Times New Roman" w:hAnsi="Times New Roman" w:cs="Times New Roman"/>
          <w:sz w:val="24"/>
          <w:szCs w:val="24"/>
        </w:rPr>
        <w:t xml:space="preserve"> dipende totalmente dalla mossa del marchese | Spinola. Si sono havuti avvis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3"/>
      </w:r>
      <w:r w:rsidRPr="00E7337C">
        <w:rPr>
          <w:rFonts w:ascii="Times New Roman" w:hAnsi="Times New Roman" w:cs="Times New Roman"/>
          <w:sz w:val="24"/>
          <w:szCs w:val="24"/>
        </w:rPr>
        <w:t>, che si era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4"/>
      </w:r>
      <w:r w:rsidRPr="00E7337C">
        <w:rPr>
          <w:rFonts w:ascii="Times New Roman" w:hAnsi="Times New Roman" w:cs="Times New Roman"/>
          <w:sz w:val="24"/>
          <w:szCs w:val="24"/>
        </w:rPr>
        <w:t xml:space="preserve"> pro-|rogati ancor otto giorni dal primo ordine al marchiare | che vuol dir verso la metà del presente. Alcuni </w:t>
      </w:r>
      <w:r w:rsidR="003E5998" w:rsidRPr="00E7337C">
        <w:rPr>
          <w:rFonts w:ascii="Times New Roman" w:hAnsi="Times New Roman" w:cs="Times New Roman"/>
          <w:sz w:val="24"/>
          <w:szCs w:val="24"/>
        </w:rPr>
        <w:t>dicono | perché non habbi esso M</w:t>
      </w:r>
      <w:r w:rsidRPr="00E7337C">
        <w:rPr>
          <w:rFonts w:ascii="Times New Roman" w:hAnsi="Times New Roman" w:cs="Times New Roman"/>
          <w:sz w:val="24"/>
          <w:szCs w:val="24"/>
        </w:rPr>
        <w:t>archese trovate le militie, né il resto | necessario ad una tanta truppa così ben pronto et ad ordine | come si prometteva; et altri, che sia per aspettar una | risposta di Spagna: in ogni modo qui non si è tralasciato | punto di passar innanti et negl’ordini, et nelle provi-|sioni. Alle frontiere tutte le genti destinate per uscirne | ad accompagnarsi col grosso, che l’Eccellenza sua vorrà haver seco | sono in punto per muoversi al tocco della cassa, si sono | incaminati alcuni guastadori, l’artiglierie necessarie | sono leste all’imbarco; et ogni capo di guerra non | aspetta che ’l ce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5"/>
      </w:r>
      <w:r w:rsidRPr="00E7337C">
        <w:rPr>
          <w:rFonts w:ascii="Times New Roman" w:hAnsi="Times New Roman" w:cs="Times New Roman"/>
          <w:sz w:val="24"/>
          <w:szCs w:val="24"/>
        </w:rPr>
        <w:t>. Sua Eccellenza mi communicò hieri, | che haveva lettere di Brusseles con avviso di voce | sparsa, che Spagnuoli appresso la partenza delle truppe | levate pensino far nuova levata di sei, over otto | milla fanti da piedi. Si maravigliò meco di un sì | gran preparamento, et che ancor non si scoprisse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6"/>
      </w:r>
      <w:r w:rsidRPr="00E7337C">
        <w:rPr>
          <w:rFonts w:ascii="Times New Roman" w:hAnsi="Times New Roman" w:cs="Times New Roman"/>
          <w:sz w:val="24"/>
          <w:szCs w:val="24"/>
        </w:rPr>
        <w:t xml:space="preserve"> li loro | dissegni, ma si fermò nel creder certo, che non si muovessero | che per l’Alemagna. Se ben chi gli scrive (disse) parla | dell’intrapresa di Giuliers, et che mirassero anco sopra | Embden, et Bremen, publicando dei medesimi fasti, che se ne |</w:t>
      </w:r>
    </w:p>
    <w:p w14:paraId="69348A9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7v /</w:t>
      </w:r>
    </w:p>
    <w:p w14:paraId="1FB6F06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arebbono impossessati in passando. Sorridendo a questo il | principe; stiamo mal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7"/>
      </w:r>
      <w:r w:rsidRPr="00E7337C">
        <w:rPr>
          <w:rFonts w:ascii="Times New Roman" w:hAnsi="Times New Roman" w:cs="Times New Roman"/>
          <w:sz w:val="24"/>
          <w:szCs w:val="24"/>
        </w:rPr>
        <w:t xml:space="preserve"> aggiunse, se si fermano. A dir la verità | non vi è rincontro qui sufficiente, dal quale almeno per | congiontura si possi cavar il certo del viaggio del | marchese Spinola; et con tutti li preparamenti vi sono | anco di quelli, che tengono che se non anderanno in fumo | ta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8"/>
      </w:r>
      <w:r w:rsidRPr="00E7337C">
        <w:rPr>
          <w:rFonts w:ascii="Times New Roman" w:hAnsi="Times New Roman" w:cs="Times New Roman"/>
          <w:sz w:val="24"/>
          <w:szCs w:val="24"/>
        </w:rPr>
        <w:t xml:space="preserve"> divulgationi, almeno le cose non habbino ad esser | di tanto momento quanto n’è lo strepito. Et sua Eccellenza non | sa che creder; ma vuol però per sicurezza di queste Pro-|vincie più tosto temere, che restar sprovis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49"/>
      </w:r>
      <w:r w:rsidRPr="00E7337C">
        <w:rPr>
          <w:rFonts w:ascii="Times New Roman" w:hAnsi="Times New Roman" w:cs="Times New Roman"/>
          <w:sz w:val="24"/>
          <w:szCs w:val="24"/>
        </w:rPr>
        <w:t xml:space="preserve">. | </w:t>
      </w:r>
    </w:p>
    <w:p w14:paraId="48321FF9" w14:textId="103415C4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on lauda punto la tardanza, et irresolutione d’Inghilterra, et per | la levata del colonello Ver mi disse con sentimento: è a che | serviranno doi milla fanti?, havendo inteso, che tanti solamente | si facci stato di mandar per provisione, et che poi habbino | a seguitar gl’altri; et poi mi disse in confidenza quello, | che vostra Serenità deve haver havuto dall’eccellentissimo signor ambasciator Lando | che quella Maestà vogli haver giuramento dal colonello | Ver, et dai capitani, et officiali, che non si muoveranno | che a solo mantener l’elettorato. Aggiungendo. Vedete | mo se siamo ben forniti, et quello che si potemo prometter | tutti, o la più gran parte di quei ministri sono | contaminati, et il Re stesso dagl’ufficii de’ Spagnuoli | è adormentato. Proferendo anco questo con particolar | senso; et mi disse, che non mostrass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0"/>
      </w:r>
      <w:r w:rsidRPr="00E7337C">
        <w:rPr>
          <w:rFonts w:ascii="Times New Roman" w:hAnsi="Times New Roman" w:cs="Times New Roman"/>
          <w:sz w:val="24"/>
          <w:szCs w:val="24"/>
        </w:rPr>
        <w:t xml:space="preserve"> col signor </w:t>
      </w:r>
      <w:r w:rsidR="000267C9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mbasciator inglese | haver alcuna cognitione di questo. | </w:t>
      </w:r>
    </w:p>
    <w:p w14:paraId="46016AE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i signori Stati, et l’Eccellenza sua sono mattina, et doppo pranso insieme, et |</w:t>
      </w:r>
    </w:p>
    <w:p w14:paraId="3F6ED26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18r /</w:t>
      </w:r>
    </w:p>
    <w:p w14:paraId="198B3D0C" w14:textId="0CDCA309" w:rsidR="00C865E7" w:rsidRPr="00E7337C" w:rsidRDefault="00661DE1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elli anco del C</w:t>
      </w:r>
      <w:r w:rsidR="00C865E7" w:rsidRPr="00E7337C">
        <w:rPr>
          <w:rFonts w:ascii="Times New Roman" w:hAnsi="Times New Roman" w:cs="Times New Roman"/>
          <w:sz w:val="24"/>
          <w:szCs w:val="24"/>
        </w:rPr>
        <w:t>onsiglio di</w:t>
      </w:r>
      <w:r w:rsidR="00C865E7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1"/>
      </w:r>
      <w:r w:rsidR="00C865E7" w:rsidRPr="00E7337C">
        <w:rPr>
          <w:rFonts w:ascii="Times New Roman" w:hAnsi="Times New Roman" w:cs="Times New Roman"/>
          <w:sz w:val="24"/>
          <w:szCs w:val="24"/>
        </w:rPr>
        <w:t xml:space="preserve"> Stato; et la provincia di Holanda | ancora che sta hora ridotta; consultando ognuno per la | parte sua a quello che trovano ispediente, et servitio per la | Republica. | </w:t>
      </w:r>
    </w:p>
    <w:p w14:paraId="0DB1B79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ovendo con sua Eccellenza partir la compagnia di guardie, et sendo | partita di qua quella del colonello Ver, ne hanno fatto | venir qui doi altre, che si fermeranno p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2"/>
      </w:r>
      <w:r w:rsidRPr="00E7337C">
        <w:rPr>
          <w:rFonts w:ascii="Times New Roman" w:hAnsi="Times New Roman" w:cs="Times New Roman"/>
          <w:sz w:val="24"/>
          <w:szCs w:val="24"/>
        </w:rPr>
        <w:t xml:space="preserve"> sicurezza | dei signori Stati. | </w:t>
      </w:r>
    </w:p>
    <w:p w14:paraId="75DD31E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del partire il signor principe d’Oranges vuol stabilir l’accordato | dalla signora principessa di Oranges in Francia col principe | di Condé, et hoggi o dimani devono esser mandati in | Anversa da cinquanta milla fiorni in tanti albertini | moneta dalla quale trova tirarsi la minor perdita, li |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Calandrini, et compagni suoi d’Amsterdam faranno | anc’essi un cambio per Parigi di altri cinquanta milla | et così anderà sodisfacendo all’obligo del contrat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3"/>
      </w:r>
      <w:r w:rsidRPr="00E7337C">
        <w:rPr>
          <w:rFonts w:ascii="Times New Roman" w:hAnsi="Times New Roman" w:cs="Times New Roman"/>
          <w:sz w:val="24"/>
          <w:szCs w:val="24"/>
        </w:rPr>
        <w:t>, per lo | stabilimento del quale si trova il secretario del principe | di Condè. È contenta sua Eccellenza perché così resta | libera usufruttuaria senza contesa di quello ha | hereditato dal fratello. Il res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4"/>
      </w:r>
      <w:r w:rsidRPr="00E7337C">
        <w:rPr>
          <w:rFonts w:ascii="Times New Roman" w:hAnsi="Times New Roman" w:cs="Times New Roman"/>
          <w:sz w:val="24"/>
          <w:szCs w:val="24"/>
        </w:rPr>
        <w:t xml:space="preserve"> che sarà altri | centomilla fiorini si conterà per l’anno che viene in | doi rate; et si supplirà a tutto con commune sodisfattione. | </w:t>
      </w:r>
    </w:p>
    <w:p w14:paraId="41D1975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0A86FB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7 luglio 1620 | </w:t>
      </w:r>
    </w:p>
    <w:p w14:paraId="78D2FB1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50F7E7B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518043A5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|</w:t>
      </w:r>
    </w:p>
    <w:p w14:paraId="40B002AF" w14:textId="77777777" w:rsidR="00C865E7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4821F7F1" w14:textId="77777777" w:rsidR="005A270E" w:rsidRPr="001877D7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>/ 218v</w:t>
      </w:r>
      <w:r w:rsidR="005A270E"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738A785C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0B02552E" w14:textId="77777777" w:rsidR="005A270E" w:rsidRPr="001877D7" w:rsidRDefault="005A270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3B63C313" w14:textId="421C3AE7" w:rsidR="00C865E7" w:rsidRPr="001877D7" w:rsidRDefault="005A270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C865E7" w:rsidRPr="001877D7">
        <w:rPr>
          <w:rFonts w:ascii="Times New Roman" w:hAnsi="Times New Roman" w:cs="Times New Roman"/>
          <w:sz w:val="24"/>
          <w:szCs w:val="24"/>
          <w:lang w:val="fr-FR"/>
        </w:rPr>
        <w:t>219r /</w:t>
      </w:r>
    </w:p>
    <w:p w14:paraId="48A44EB3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7D3F7F06" w14:textId="4F2B3BDC" w:rsidR="00C865E7" w:rsidRPr="005A270E" w:rsidRDefault="00C865E7" w:rsidP="00895944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07F9023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6D5D2C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19v / </w:t>
      </w:r>
    </w:p>
    <w:p w14:paraId="04036F31" w14:textId="336113D7" w:rsidR="00C865E7" w:rsidRPr="00E7337C" w:rsidRDefault="00E94672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</w:t>
      </w:r>
      <w:r w:rsidR="00C865E7" w:rsidRPr="00E7337C">
        <w:rPr>
          <w:rFonts w:ascii="Times New Roman" w:hAnsi="Times New Roman" w:cs="Times New Roman"/>
          <w:sz w:val="24"/>
          <w:szCs w:val="24"/>
        </w:rPr>
        <w:t>rincipe di Venetia |</w:t>
      </w:r>
    </w:p>
    <w:p w14:paraId="12CD50F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a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69A6F27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21 comincia 219 |</w:t>
      </w:r>
    </w:p>
    <w:p w14:paraId="44B15D1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34CC6E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Traccia di sigillo</w:t>
      </w:r>
    </w:p>
    <w:p w14:paraId="137717F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ADFDB6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8F051A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 xml:space="preserve">/ 219vC / </w:t>
      </w:r>
    </w:p>
    <w:p w14:paraId="167A95E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7 luglio 1620 ricevute a’ 22 detto | </w:t>
      </w:r>
    </w:p>
    <w:p w14:paraId="77D62F0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 segretario Suriano. n° 221 |</w:t>
      </w:r>
    </w:p>
    <w:p w14:paraId="2F262D37" w14:textId="77777777" w:rsidR="00334ECE" w:rsidRPr="00E7337C" w:rsidRDefault="00334EC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AFBF3C0" w14:textId="3AE56733" w:rsidR="00334ECE" w:rsidRPr="00E7337C" w:rsidRDefault="00334ECE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188CEAD6" w14:textId="77777777" w:rsidR="002E2EB9" w:rsidRPr="00E7337C" w:rsidRDefault="002E2EB9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613C64A5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64933E36" w14:textId="5FC4B627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63</w:t>
      </w:r>
    </w:p>
    <w:p w14:paraId="7FC6913A" w14:textId="339EDCFE" w:rsidR="00C865E7" w:rsidRPr="00E7337C" w:rsidRDefault="00C865E7" w:rsidP="00895944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4 luglio 1620</w:t>
      </w:r>
      <w:r w:rsidR="00CF24C8" w:rsidRPr="00E7337C">
        <w:rPr>
          <w:rFonts w:ascii="Times New Roman" w:hAnsi="Times New Roman" w:cs="Times New Roman"/>
          <w:sz w:val="24"/>
          <w:szCs w:val="24"/>
        </w:rPr>
        <w:t>, L’Aia</w:t>
      </w:r>
      <w:r w:rsidRPr="00E7337C">
        <w:rPr>
          <w:rFonts w:ascii="Times New Roman" w:hAnsi="Times New Roman" w:cs="Times New Roman"/>
          <w:sz w:val="24"/>
          <w:szCs w:val="24"/>
        </w:rPr>
        <w:t xml:space="preserve"> (cc. 220r-223v)</w:t>
      </w:r>
    </w:p>
    <w:p w14:paraId="7FBE68A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6C3032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20r /</w:t>
      </w:r>
    </w:p>
    <w:p w14:paraId="425BBEB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54B02F0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22 fin 223 |</w:t>
      </w:r>
    </w:p>
    <w:p w14:paraId="0608CA0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A3B480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F4649E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on hanno questi signori coll’ultimo ordinario ricevute lettere dal signor | ambasciator Arsen. Scrive solo al padre, et continu[a]nd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5"/>
      </w:r>
      <w:r w:rsidRPr="00E7337C">
        <w:rPr>
          <w:rFonts w:ascii="Times New Roman" w:hAnsi="Times New Roman" w:cs="Times New Roman"/>
          <w:sz w:val="24"/>
          <w:szCs w:val="24"/>
        </w:rPr>
        <w:t xml:space="preserve"> a laudar | gl’honorati trattamenti dice, che lasciava per allhora | di scriver in publico perché stava attendendo la risposta | alla sua espositione, copia della quale ricevo nelle lettere della Serenità vostra de’ 25 del passato, insieme con essa risposta | che haveva terminato di dargli. | </w:t>
      </w:r>
    </w:p>
    <w:p w14:paraId="768EAA5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ella medesima veggo quanto haveva risoluto intorno alla | corrispondenza d’ambasciator ordinario da parte, et d’altra | et ch’ella lo haverebbe eletto doppo, che qui havessero | eletto il suo. Di che io tacierò lasciando, come mi com-|manda, che questo sia portato dalle lettere del medesimo | signor Arsen. | </w:t>
      </w:r>
    </w:p>
    <w:p w14:paraId="5A2AA48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n quanto vostra Serenità mi accenna nelle medesime lettere sue, et veggo | espresso nella sudetta risposta sono stato questa mattina | alli signori Stati Generali, non havendo potuto farlo prima | per li multiplici affari di questi signori, et con ufficio con-|forme al commandamento della Serenità vostra portai la mia espositione, | non tralasciando concetto, che mi parve poter imprimer | nell’animo dei signori Stati l’interesse non tanto di vostra Serenità | che il commune con queste Provincie. Tutto fu atten-|tamente udito, et doppo haver li signori dell’assemblea | parlato un poco insieme, il Presidente mi confirmò | in lingua latina quello, di che mi ero aveduto nel | corso del parlare, che risentivano assai della maniera del proceder del primo Visir, et mi aggiunse, che | havevano certa speranza, che l’Haghes non haverebbe |</w:t>
      </w:r>
    </w:p>
    <w:p w14:paraId="30F59FF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0v / </w:t>
      </w:r>
    </w:p>
    <w:p w14:paraId="5A058112" w14:textId="413B168F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tralasciato ufficio alcuno per conformarsi colla mente dei signori | Stati intenta al riposo, et quiete della serenissima Republica, al | bene del commune interesse, et al servitio della </w:t>
      </w:r>
      <w:r w:rsidR="001A3646" w:rsidRPr="00E7337C">
        <w:rPr>
          <w:rFonts w:ascii="Times New Roman" w:hAnsi="Times New Roman" w:cs="Times New Roman"/>
          <w:sz w:val="24"/>
          <w:szCs w:val="24"/>
        </w:rPr>
        <w:t>c</w:t>
      </w:r>
      <w:r w:rsidRPr="00E7337C">
        <w:rPr>
          <w:rFonts w:ascii="Times New Roman" w:hAnsi="Times New Roman" w:cs="Times New Roman"/>
          <w:sz w:val="24"/>
          <w:szCs w:val="24"/>
        </w:rPr>
        <w:t xml:space="preserve">hristianità, et | erano certi, che haverebbe impiegata quell’auttorità, che | pareva, ch’esso Haghes havesse alla porta di Constantinopoli | aggiungendo, che godevano li signori Stati, che vostra Serenità havesse così buone | relationi delli ufficii, che faceva l’Haghes. Et mi ringratiò | della communicatione confidente d’un tal importante avviso. | </w:t>
      </w:r>
    </w:p>
    <w:p w14:paraId="203562F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Mi ringratiò anco di quanto loro communicai toccante i pen-|sieri de’ Spagnuoli di fomentar humori dentro al paese | de’ Grisoni, far calar genti a quei confini, della mira, | che havevano sopra la Valtelina, et dei fini per li quali a | questo si muovevano; et dall’Eccellenze loro furono conosciuti | quali dalla Serenità vostra vengono descritti nella risposta al | signor Arsen. | </w:t>
      </w:r>
    </w:p>
    <w:p w14:paraId="3B214B08" w14:textId="4E218E76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l tutto rifersi hieri anco al signor principe d’Oranges, c’hebbe | sentimento grande, et concluse la finezza de’ Spagnuoli | esser la sola, che inganna ognuno, et particolarmente | faranno ogni attentato contra la serenissima Republica | onde haveva ella gran occasione di star avvertita. | </w:t>
      </w:r>
    </w:p>
    <w:p w14:paraId="0748547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o non mancarò di andar tuttavia nei discorsi privati | facendo con questi signori quelle considerationi, che | merita negotio di tanto momento; o almeno in quanto | saprò loro anderò imprimendo l’interesse commune. | </w:t>
      </w:r>
    </w:p>
    <w:p w14:paraId="7CDC210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Gl’avvisi ordinarii, o riporti parlano della condotta del signor | colonello Rocalaura, et alcuni di questi Francesi, che | l’hanno inteso laudano grandemente la serenissima Republica, così | </w:t>
      </w:r>
    </w:p>
    <w:p w14:paraId="23ED042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1r / </w:t>
      </w:r>
    </w:p>
    <w:p w14:paraId="56C545E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fanno anco altri poiché così bene ella tratti chi la serve. | Questo è venuto anco a notitia del signor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principe Mauritio | che ha mostrato di stima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6"/>
      </w:r>
      <w:r w:rsidRPr="00E7337C">
        <w:rPr>
          <w:rFonts w:ascii="Times New Roman" w:hAnsi="Times New Roman" w:cs="Times New Roman"/>
          <w:sz w:val="24"/>
          <w:szCs w:val="24"/>
        </w:rPr>
        <w:t xml:space="preserve"> assai; et lauda | grandemente (come ha sempre fatto) il signor di Rocalaura per | soldato di valore, et d’isperienza, et che può render | vuon servitio a quel serenissimo Dominio. | </w:t>
      </w:r>
    </w:p>
    <w:p w14:paraId="6918754E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ntorno alle navi, et ai conti di esse, non ho d’aggiunger | alcuna cosa all’Eccellenze vostre aspettando, che mi venghino | dalle Amiralità quanto più presto stante la solicitatione | che gliene hanno fatta li signori Stati. Intanto resto | consolatissimo, che habbi trovato buono il riverente av-|viso, et della risolutione presa sopra esso, che coll’eccentissimo | signor ambasciator Trivisano veng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7"/>
      </w:r>
      <w:r w:rsidRPr="00E7337C">
        <w:rPr>
          <w:rFonts w:ascii="Times New Roman" w:hAnsi="Times New Roman" w:cs="Times New Roman"/>
          <w:sz w:val="24"/>
          <w:szCs w:val="24"/>
        </w:rPr>
        <w:t xml:space="preserve"> uno de’ suoi ragionati | a fine di poter con esso agiustar tutte le cose a | a*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8"/>
      </w:r>
      <w:r w:rsidRPr="00E7337C">
        <w:rPr>
          <w:rFonts w:ascii="Times New Roman" w:hAnsi="Times New Roman" w:cs="Times New Roman"/>
          <w:sz w:val="24"/>
          <w:szCs w:val="24"/>
        </w:rPr>
        <w:t xml:space="preserve"> sollevo mio, et particolarmente a sodisfattione della | Serenità vostra. |</w:t>
      </w:r>
    </w:p>
    <w:p w14:paraId="6A5913D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spetterò anco quello ella mi dirà intorno a diversi particolari | contenuti nelle mie lettere dei 16 del passato toccanti le | navi, capitani di esse, et mogli dei capitani morti. | </w:t>
      </w:r>
    </w:p>
    <w:p w14:paraId="765C0004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rrivato il capitan Stu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59"/>
      </w:r>
      <w:r w:rsidRPr="00E7337C">
        <w:rPr>
          <w:rFonts w:ascii="Times New Roman" w:hAnsi="Times New Roman" w:cs="Times New Roman"/>
          <w:sz w:val="24"/>
          <w:szCs w:val="24"/>
        </w:rPr>
        <w:t xml:space="preserve"> in questa Provincia fu a vedermi | et mostrando di esser obligatissimo servitore di vostra Serenità | mi ha pregato di confirmarglielo, et insieme, che | sarà a tutt’hore pronto per rivenir a’ pied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60"/>
      </w:r>
      <w:r w:rsidRPr="00E7337C">
        <w:rPr>
          <w:rFonts w:ascii="Times New Roman" w:hAnsi="Times New Roman" w:cs="Times New Roman"/>
          <w:sz w:val="24"/>
          <w:szCs w:val="24"/>
        </w:rPr>
        <w:t xml:space="preserve"> | di lei quanto ella si compiacerà fargliene far | ogni picciolo moto. |</w:t>
      </w:r>
    </w:p>
    <w:p w14:paraId="42798786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ttendo con l’ordinario di venerdì prossimo, che risponda | alla data dei 16 del passato ciò che haverà risoluto | </w:t>
      </w:r>
    </w:p>
    <w:p w14:paraId="4B50F31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1v / </w:t>
      </w:r>
    </w:p>
    <w:p w14:paraId="7B8A001B" w14:textId="7D34270C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opra le informationi havute da quel signor di Lormes per li vas-|seli de’ pirati. Egli pensa, che sia necessario che si ritiri | di qua in qualche luoco, mentre per pic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61"/>
      </w:r>
      <w:r w:rsidRPr="00E7337C">
        <w:rPr>
          <w:rFonts w:ascii="Times New Roman" w:hAnsi="Times New Roman" w:cs="Times New Roman"/>
          <w:sz w:val="24"/>
          <w:szCs w:val="24"/>
        </w:rPr>
        <w:t xml:space="preserve"> particolare per | parole assai al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62"/>
      </w:r>
      <w:r w:rsidRPr="00E7337C">
        <w:rPr>
          <w:rFonts w:ascii="Times New Roman" w:hAnsi="Times New Roman" w:cs="Times New Roman"/>
          <w:sz w:val="24"/>
          <w:szCs w:val="24"/>
        </w:rPr>
        <w:t xml:space="preserve">, et ingiuriose espresse contra monsignor | Pelicart agente del Christianissimo in Brusseles par che | sia perseguitato: al qual proposito darò quello che | m’è venuto. Questo signor ambasciator di Francia fu ulti-|mamente a me, et sotto pretesto di visita mi communicò | una lettera del detto monsignor Pelicart, nella quale gli dà | conto di haver havuto ordine dalla </w:t>
      </w:r>
      <w:r w:rsidR="00BB4717" w:rsidRPr="00E7337C">
        <w:rPr>
          <w:rFonts w:ascii="Times New Roman" w:hAnsi="Times New Roman" w:cs="Times New Roman"/>
          <w:sz w:val="24"/>
          <w:szCs w:val="24"/>
        </w:rPr>
        <w:t>c</w:t>
      </w:r>
      <w:r w:rsidRPr="00E7337C">
        <w:rPr>
          <w:rFonts w:ascii="Times New Roman" w:hAnsi="Times New Roman" w:cs="Times New Roman"/>
          <w:sz w:val="24"/>
          <w:szCs w:val="24"/>
        </w:rPr>
        <w:t>orte di fa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63"/>
      </w:r>
      <w:r w:rsidRPr="00E7337C">
        <w:rPr>
          <w:rFonts w:ascii="Times New Roman" w:hAnsi="Times New Roman" w:cs="Times New Roman"/>
          <w:sz w:val="24"/>
          <w:szCs w:val="24"/>
        </w:rPr>
        <w:t xml:space="preserve"> | metter prigione detto di Lormes. Mi mostrò la copia | della lettera del re, non so se finta, o reale, o pur | cavata come si suole: tant’è che Pelicart lo prega | che havendo inteso, ch’esso di Lormes si trova | nell’Haya debbi far instanza alli signori Stati, et | al signor principe Mauritio per haverlo prigione perché | questo era servitio del re. L’</w:t>
      </w:r>
      <w:r w:rsidR="00E81090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mbasciator mi disse confi-|dentemente come mostrò di farlo, che comprendeva per | quello haveva havuto anco da altri della </w:t>
      </w:r>
      <w:r w:rsidR="006655DB" w:rsidRPr="00E7337C">
        <w:rPr>
          <w:rFonts w:ascii="Times New Roman" w:hAnsi="Times New Roman" w:cs="Times New Roman"/>
          <w:sz w:val="24"/>
          <w:szCs w:val="24"/>
        </w:rPr>
        <w:t>N</w:t>
      </w:r>
      <w:r w:rsidRPr="00E7337C">
        <w:rPr>
          <w:rFonts w:ascii="Times New Roman" w:hAnsi="Times New Roman" w:cs="Times New Roman"/>
          <w:sz w:val="24"/>
          <w:szCs w:val="24"/>
        </w:rPr>
        <w:t xml:space="preserve">atione | che questo era particolar odio di Pelicart; ma che | tuttavia havendo inteso ch’era questo signor di Lormes | nella mia casa era venuto ad avertirmi, et conferirmi | quest’ordine che haveva da esso Pelicart, che se non | fosse esso visconte di Lormes uscito dell’Haya vedeva | che non haverebbe potuto far di meno di non tentar la | sua retentione; che non haveva voluto far alcuna cosa per | esser nella mia casa, et però mi pregava, che lo facessi | </w:t>
      </w:r>
    </w:p>
    <w:p w14:paraId="783314B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2r / </w:t>
      </w:r>
    </w:p>
    <w:p w14:paraId="5AAE11D5" w14:textId="1B98AB33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artir di qua acciò potesse scriver ad esso Pelicart | ch’era stato nell’Haya, ma che era partito, et | che fra tanto non lo lasciassi uscire, né ved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664"/>
      </w:r>
      <w:r w:rsidRPr="00E7337C">
        <w:rPr>
          <w:rFonts w:ascii="Times New Roman" w:hAnsi="Times New Roman" w:cs="Times New Roman"/>
          <w:sz w:val="24"/>
          <w:szCs w:val="24"/>
        </w:rPr>
        <w:t xml:space="preserve"> | da qualcheduno de’ suoi; et disse che questo era corsaro, | che voleva dir inganatore, et simil altri concetti | proprii di simil sorte di genti; che mi sono stati | aggiunti anco da qualcheduno di questi Francesi. Io | dissi all’Ambasciatore che lo ringratiavo dell’avviso, | et che esso Visconte era venuto in compagnia | del signor Falghero, et Pasini venetiani, che per suoi par-|ticolari affari erano capitati qui, né altrimenti lo | conoscevo, et che credevo, che esso Visconte risa-|puto questo se ne sarebbe andato da sé medesimo. | Egli come ho detto pensa a sbrigarsi di qua, ma | ancor sta incerto dove habbi a ritirarsi s</w:t>
      </w:r>
      <w:r w:rsidR="00C20342" w:rsidRPr="00E7337C">
        <w:rPr>
          <w:rFonts w:ascii="Times New Roman" w:hAnsi="Times New Roman" w:cs="Times New Roman"/>
          <w:sz w:val="24"/>
          <w:szCs w:val="24"/>
        </w:rPr>
        <w:t>e in qualche | luoco di queste P</w:t>
      </w:r>
      <w:r w:rsidRPr="00E7337C">
        <w:rPr>
          <w:rFonts w:ascii="Times New Roman" w:hAnsi="Times New Roman" w:cs="Times New Roman"/>
          <w:sz w:val="24"/>
          <w:szCs w:val="24"/>
        </w:rPr>
        <w:t xml:space="preserve">rovincie, o pur passar in Inghilterra | et quivi aspettar fino al termine stabilito con le mie | d’hoggi otto alla più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lunga l’ordine, che può | venire dalla Serenità vostra. Non esce di casa, né | si lascia vedere, et sendo tanto prossimo venerdì | alla venuta del dispaccio, credo che si trattenirà | fino a quel giorno per prender poi altra risolutione | che l’Ambasciatore habbi voluto dichiarir questo per | huomo poco buono, io so di non haverlo havuto mai | per un angelo; ma che li corsari si valessero del mezo | suo per esser lor confidente, et della stessa natura: con tanto maggior desiderio adunque aspetto | </w:t>
      </w:r>
    </w:p>
    <w:p w14:paraId="62EF0D7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2v / </w:t>
      </w:r>
    </w:p>
    <w:p w14:paraId="07E570F2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i prudenti ordini della Serenità vostra. In tanto non mancarò di | caminar con ogni maggior cautezza per non pregiudicar | al servitio che si aspetta, et alla riputatione in quanto | si deve. Gratie etc. | </w:t>
      </w:r>
    </w:p>
    <w:p w14:paraId="082AA30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6BDC080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4 luglio 1620 | </w:t>
      </w:r>
    </w:p>
    <w:p w14:paraId="188ED0B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9EA74C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728F67EF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02933403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43F180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3r / </w:t>
      </w:r>
    </w:p>
    <w:p w14:paraId="638A9712" w14:textId="27C541DE" w:rsidR="00C865E7" w:rsidRPr="00E7337C" w:rsidRDefault="0009565F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6D2710B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247953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223v / </w:t>
      </w:r>
    </w:p>
    <w:p w14:paraId="6F34B0ED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537472A7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rima</w:t>
      </w:r>
    </w:p>
    <w:p w14:paraId="355F429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22 fin 223</w:t>
      </w:r>
    </w:p>
    <w:p w14:paraId="22897C9C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F7E2E8A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o</w:t>
      </w:r>
    </w:p>
    <w:p w14:paraId="76CC0AA5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0CC143B8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6D4FB359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Cs/>
          <w:sz w:val="24"/>
          <w:szCs w:val="24"/>
        </w:rPr>
        <w:t>/ 223vC /</w:t>
      </w:r>
      <w:r w:rsidRPr="00E7337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25A03E71" w14:textId="77777777" w:rsidR="00C865E7" w:rsidRPr="00E7337C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4 luglio 1620 ricevute a’ 29 detto |</w:t>
      </w:r>
    </w:p>
    <w:p w14:paraId="77DD79D0" w14:textId="5A09A763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 w:rsidRPr="00463208">
        <w:rPr>
          <w:rFonts w:ascii="Times New Roman" w:hAnsi="Times New Roman" w:cs="Times New Roman"/>
          <w:sz w:val="24"/>
          <w:szCs w:val="24"/>
          <w:lang w:val="en-GB"/>
        </w:rPr>
        <w:t>Secretario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en-GB"/>
        </w:rPr>
        <w:t>Surian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en-GB"/>
        </w:rPr>
        <w:t>dall’Haya</w:t>
      </w:r>
      <w:proofErr w:type="spellEnd"/>
      <w:r w:rsidR="00E955B2" w:rsidRPr="0046320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|</w:t>
      </w:r>
      <w:r w:rsidR="00895E33"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463208">
        <w:rPr>
          <w:rFonts w:ascii="Times New Roman" w:hAnsi="Times New Roman" w:cs="Times New Roman"/>
          <w:sz w:val="24"/>
          <w:szCs w:val="24"/>
          <w:lang w:val="en-GB"/>
        </w:rPr>
        <w:t>n° 222 |</w:t>
      </w:r>
    </w:p>
    <w:p w14:paraId="06971322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6CC5A87C" w14:textId="77777777" w:rsidR="00C865E7" w:rsidRPr="00463208" w:rsidRDefault="00C865E7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t>L. SS. R. |</w:t>
      </w:r>
    </w:p>
    <w:p w14:paraId="1FE8682C" w14:textId="77777777" w:rsidR="009805CD" w:rsidRPr="00463208" w:rsidRDefault="009805CD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9805CD" w:rsidRPr="00463208" w:rsidSect="00DC5427">
          <w:headerReference w:type="default" r:id="rId15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565F1AF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747CC85D" w14:textId="77777777" w:rsidR="009805CD" w:rsidRPr="00E7337C" w:rsidRDefault="009805CD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4</w:t>
      </w:r>
    </w:p>
    <w:p w14:paraId="721F91D7" w14:textId="77777777" w:rsidR="009805CD" w:rsidRPr="00E7337C" w:rsidRDefault="009805CD" w:rsidP="00895944">
      <w:pPr>
        <w:widowControl w:val="0"/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luglio 1620, L’Aia (cc. 224r-226v)</w:t>
      </w:r>
    </w:p>
    <w:p w14:paraId="402AE14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810A06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4r / </w:t>
      </w:r>
    </w:p>
    <w:p w14:paraId="40E774A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0A73ED1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3. Comincia 222 |</w:t>
      </w:r>
    </w:p>
    <w:p w14:paraId="1C5B2F7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138FD8F" w14:textId="53AC634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32645787" w14:textId="09FB0BD8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mpre più incerto si rende il disegno, che habbino Spagnoli | coll’uscita loro in campagna non scuoprendo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’impresa che disegnano, et meno si può assicurare | della partenza. Parlano in conformità gl’avvisi, et | continuano, che le truppe dei serenissimi arciduchi habbino | ad andar in Alemagna; et il signor principe Mauritio | mi communicò hieri, che facevano correr voce di | suprender Giuliers, et che publicavano per confer-|matione di quel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 altre volte scritto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>mar-|chese Spinola havesse a prender posto in Francfort, | et quivi far lo sforzo della riduttione dell’armi | per invader il Palatinato. Altri a questo proposito aggiungono, che già Spagnuoli tengono | l’elettorato decaduto dal nuovo Re, et che di esso | n’habbino impegnata la parola a Baviera, et per | il possesso delle terre a Naiburgh. Non cavai, | che sua Eccellenza havesse tal avviso. Ben si può creder | che Spagnuoli faccino correr simil voci per giocar | di vantaggio. |</w:t>
      </w:r>
    </w:p>
    <w:p w14:paraId="4E7EA43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ar che al partir delle truppe di Brabant si vada fra-|ponendo dilatione per aspettar li restanti quattro | milla fanti di Napoli, sendo arrivate le genti, | che partirono le settimane passate nel Lucem-|burgh in numero di mille cinquecento in circa di | doi milla, che erano. |</w:t>
      </w:r>
    </w:p>
    <w:p w14:paraId="6B6DD6F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oleva il marchese Spinola condur seco della vecchia | cavallaria fino a mille cavalli; ma don Luigi | </w:t>
      </w:r>
    </w:p>
    <w:p w14:paraId="6FDBF86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4v /</w:t>
      </w:r>
    </w:p>
    <w:p w14:paraId="64D45B7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alasco, che n’è capo l’ha contrastato, et in maniera, | che meno ha voluto ceder all’instanza, et querele | delo Spinola: et stando ambidoi fermi nelle loro | opinioni fu la settimana passata spedito in Spagna per | haverne il consenso, o il rifiuto assoluto ad esso | Spinola; l’essercito del quale è al presente tutto pieno | et tutte le cose ordinate al marchiare. Non si sa se | questa nuova controversia possi allungar il tempo | alla partita; et qualcheduni sono entrati in opinione | che questo sia un tiro concertato doppo gl’avvisi che | si sono havuti di Francia dell’uscita di quei principi | dalla corte, et mentre non si può penetrare il secreto | de’ Spagnuoli st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e si dice nel solo petto delli arcidu-|chi, del confessore, et del marchese Spinola, può | esser anco del marchese di Bellamar. Restano gl’|animi qui confusi, et sua Eccellenza mi disse hieri, che non sapeva, | che giudicio formarne. |</w:t>
      </w:r>
    </w:p>
    <w:p w14:paraId="41C5769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tanto questi signori vanno facendo montar il Rheno ad | alcune compagnie d’infanteria, con far marchiar | per terra della cavallaria; con ordine di ridursi alle | guarnigioni di Emerich, et Rees, et in quei confini. |</w:t>
      </w:r>
    </w:p>
    <w:p w14:paraId="4F63459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u qui ultimamente un gentilhuomo del baron di Donà | ambasciator in Inghilterra per Bohemia per ricever il consiglio di | questi signori se stimavano bene, che li due milla | fanti, che si levano dal colonello Ver debbino | passar per di qua. Li signori Stati col signor principe Mauritio | hanno concluso, che sì, onde è partito, et partì |</w:t>
      </w:r>
    </w:p>
    <w:p w14:paraId="2E71775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5r /</w:t>
      </w:r>
    </w:p>
    <w:p w14:paraId="51FB2083" w14:textId="7D5BCB04" w:rsidR="009805CD" w:rsidRPr="00E7337C" w:rsidRDefault="008B325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 hier mattina il S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argente maggiore di quel reggimento | per tornar quanto più presto con esso. Entreranno alla | Brila. Di là monteranno a Dort, et ascenderanno il | Wal per entrar nel Rheno</w:t>
      </w:r>
      <w:r w:rsidR="009805CD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68"/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fino a Emerich, et Rees | ove doveranno haver scorta per condursi nel Palatinato. | Più volenteri 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haverebbono questi signori voluto, che | fosse maggiore lo sforzo d’Inghilterra, o almeno fosse | supplito con denari al mancamento delle genti. |</w:t>
      </w:r>
    </w:p>
    <w:p w14:paraId="2A1B235F" w14:textId="0FA3EAD2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ene affermato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>re di Danimarca habbi mandate | quaranta milla lire sterline, o siano quattrocentomilla | di questi fiorini, al Re palatino. |</w:t>
      </w:r>
    </w:p>
    <w:p w14:paraId="6E28CEE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anno questi signori havute lettere di Alemagna, et si tro-|vano molto mal contenti perché non par all’Eccellenze loro | di scoprir in quei principi generosità, né vivezza | de’ spiriti; mostrando essi solamente di ricercar aiuti | et che siano sostentati da questa parte dicendomi | uno di questi signori, che facevano quanto potevano | né vedevano poter far più. | </w:t>
      </w:r>
    </w:p>
    <w:p w14:paraId="2E9724A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i è capitato d’Inghilterra il signor colonello Sicil; mostra | poco gusto di non esser stato impiegato; ma per | coprire mostra ancor di far poco conto della levata | et ch’era venuto qui per attender alla sua carica, | et anc’egli all’uscita di sua Eccellenza uscirà in campagna. | </w:t>
      </w:r>
    </w:p>
    <w:p w14:paraId="7765EA5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ono comparsi nell’assemblea dei signori Stati otto mercanti | li quali a nome di altri interessati hanno fatta instanza | di haver vasselli da guerra per assicurar il comercio | conta corsari, che non mancano di attender alla | </w:t>
      </w:r>
    </w:p>
    <w:p w14:paraId="1BDB027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5v /</w:t>
      </w:r>
    </w:p>
    <w:p w14:paraId="3BFB3FD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oro pratica, sentendosi ben spesso in Amsterdam perdite di | vasselli, et mercantie. Dimandavano 24 navi, et che | di sei in sei mesi fossero cambiate tutto a spese del Paese. | Ma li signori Stati gli hanno fatta risposta esser impossi-|bile, che possino accordar all’instanza; benché | faranno ogni possibile per indur li principi, che | hanno interesse al far dal canto suo quanto si deve | et essi allhora non haverebbono mancato per la | parte loro. Così hanno convenuto partire senza | più certa risolutione. |</w:t>
      </w:r>
    </w:p>
    <w:p w14:paraId="30CBF69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queste vengono le replicate di tre lettere della | passata settimana n° 219 fin 221 con il dupplicato | anco di quelle dei signori Stati per Constantinopoli. Gratie etc. | </w:t>
      </w:r>
    </w:p>
    <w:p w14:paraId="1BBED0A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2573E1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4 luglio 1620 | </w:t>
      </w:r>
    </w:p>
    <w:p w14:paraId="67F573E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4E6D7C8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594F3CA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4FD7BFC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F92548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6r /</w:t>
      </w:r>
    </w:p>
    <w:p w14:paraId="3BC1579F" w14:textId="2B431254" w:rsidR="009805CD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34B386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7C0298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6v /</w:t>
      </w:r>
    </w:p>
    <w:p w14:paraId="2206E76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7DE861C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vertAlign w:val="superscript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 |</w:t>
      </w:r>
    </w:p>
    <w:p w14:paraId="56FD4B0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3 comincia | 222 |</w:t>
      </w:r>
    </w:p>
    <w:p w14:paraId="4E33CC3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42E4C2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e di sigillo</w:t>
      </w:r>
    </w:p>
    <w:p w14:paraId="6F2D06E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D6FB53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188209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26vC / </w:t>
      </w:r>
    </w:p>
    <w:p w14:paraId="4E57861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4 luglio 1620 ricevute a’ 29 detto |</w:t>
      </w:r>
    </w:p>
    <w:p w14:paraId="0EBF1704" w14:textId="58107F52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egretario Suriano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23 |</w:t>
      </w:r>
    </w:p>
    <w:p w14:paraId="53E2A9F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99EC3A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. SS. R. | </w:t>
      </w:r>
    </w:p>
    <w:p w14:paraId="1AC447CB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35A0986D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7702E8B8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5</w:t>
      </w:r>
    </w:p>
    <w:p w14:paraId="45A6E0F7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luglio 1620, L’Aia (cc. 227r-230v)</w:t>
      </w:r>
    </w:p>
    <w:p w14:paraId="2E1142D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73D12A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7r /</w:t>
      </w:r>
    </w:p>
    <w:p w14:paraId="2D01A2D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32D16DA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25 comincia 224 | </w:t>
      </w:r>
    </w:p>
    <w:p w14:paraId="276834B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3BB789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A0F365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ignori Stati hanno alla nuova solecitatione de’ mercanti | chiamati qui deputati delle Amiralità tutte per | consultar sopra l’armar di qualche vasselli per | sicurezza della navigatione. L’ambasciator di sua maestà | della Gran Bertagna assicura che in quel Regno | si armano sei vasselli proprii del Re a sua spese, | et altri quattordici saranno armati dai mercanti | a fine di far dal canto loro tutto quello si potrà | per atterir li corsari, scacciarli dal Mediteraneo, | et incontrandoli batterli vivamente. |</w:t>
      </w:r>
    </w:p>
    <w:p w14:paraId="24A3910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 è qui pensiero che questa nuova armata de’ vasselli | faccia doi effetti di metter freno a’ pirati, et estir-|parli se potranno, et dar gelosia a’ Spagnuoli | nel fine di queste tregue; et tanto più uscendo | uniti li vasselli d’Inghilterra. |</w:t>
      </w:r>
    </w:p>
    <w:p w14:paraId="31FE831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Fiandra questi giorni passati coll’avviso dell’armar | de’ detti vasselli, et della levata, che fu dalla fama | portata arrivar a più dei seimilla fanti; che | questa già in ordine era per passar all’Esclusa | et di là tirar in quella Provincia, si diede l’alar-|ma tra quei popoli in maniera, che più di | cinquecento carri furono veduti marchiar con | utensili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 migliori verso le città murate dubi-|tando haver già il soldato alla rapina. |</w:t>
      </w:r>
    </w:p>
    <w:p w14:paraId="0BF7FE3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sta attendendo di giorno in giorno, che la detta | levata passi per far il viaggio scritto per andarsi | ad unir coi principi protestanti di Alemagna. |</w:t>
      </w:r>
    </w:p>
    <w:p w14:paraId="43E1782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ua Eccellenza ha avuto avviso, che detti principi si siano |</w:t>
      </w:r>
    </w:p>
    <w:p w14:paraId="3BCB2BA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7v /</w:t>
      </w:r>
    </w:p>
    <w:p w14:paraId="7C56D4C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ccordati con li catholici, et altri della lega, et arcivescovi | elettori, che niun’invasione fatta nell’Ale-|magna et particolarmente nei duoi Palatinati; ma che | tutti staranno nel suo dovere, senza usar hostilità | alcuna lasciando dall’altro canto, che si disputi | tra l’Imperatore, et il re di Bohemia; onde resta | tacitamente permesso ad ognuno il soccorrer quella | parte che più aggradirà. Questo accommodamento è | stato avanzato dall’ambasciatori francesi. Et scrive | il marchese d’Anspache, che li principi uniti, ancor-|ché si siano accorti, che qui sotto vi sia la furb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hanno però stimato bene abbracciar il partito | a fine di haver modo di ostare all’armi dello | Spinola. |</w:t>
      </w:r>
    </w:p>
    <w:p w14:paraId="2A2D9CB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ene stimata qui tal risolutione avantagiosa | per l’Imperatore perché tutte l’arme di Alsatia, di Ba-|viera; et dei principi ecclesiastici et altre, che havevano | assai che fare a tener in gelosia qu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’|Unione hora potranno in parte o tutte tornarsi | in aiuto dell’Imperatore a pregiudicio dei Bohemi | mente li principi dell’Unione non potranno muo-|versi per andar in soccorso di essi Bohemi | per la necessità, che haveranno di star a veder | quello, che farà lo Spinola, et per dove vorrà | marchiare a fine di opporsi a qualche tentativo | pregiudiciale tanto al Palatinato, che al resto | loro attinente nell’Alemagna. Già s’intende | ch’essi principi col campo da Ulma pensavano |</w:t>
      </w:r>
    </w:p>
    <w:p w14:paraId="32E25B8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8r /</w:t>
      </w:r>
    </w:p>
    <w:p w14:paraId="30DDCFE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dursi a Oppenheim vicino a Magonza per chiuder | il passo allo Spinola, per dove li sarebbe interdetto | tirar a Francofort conforme al disegno publicato. | </w:t>
      </w:r>
    </w:p>
    <w:p w14:paraId="487D17BF" w14:textId="004BAD2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à la Serenità vostra haverà intesa la risposta genera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he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’l</w:t>
      </w:r>
      <w:r w:rsidR="00705CCD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erenissimo Alberto ha data all’agente d’Inghilterra | sopra che questo signor ambasciatore Carleton fa poco buon | giudicio, et pensa, che sua Maestà non lascierà, che sia | fatto pregiudicio al suo genero nel Palatinato. |</w:t>
      </w:r>
    </w:p>
    <w:p w14:paraId="0204E3E4" w14:textId="361810EE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Questi signori, et il signor principe di Oranges hanno avviso, che | il marchese Spinola non marchierà, che verso la | metà del venturo, tuttavia altri credono altrimenti | et altri avvisi corrono, che accordato col General | della cavallaria doverà haver quattro compagnie | di essa delle vecchie; et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medesimo Marchese si | incaminerà al suo viaggio non ancor sicuro se ben | tutti dicono per Alemagna; ma anco le città | ansiatiche, et Embden sono in Alemagna. Di più | si scrive, che il sudetto General della cavallaria | con dodici milla fanti, et millecinquecento cavalli | si ridurrà tra Duceldorp, et Wesel, et | Munster a fine di guardar quei paesi perché 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militia di questi signori, et Inglesi non vadino a | soccorrer o il Palatinato, o il Palatino. |</w:t>
      </w:r>
    </w:p>
    <w:p w14:paraId="10A74BB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i si sta attendendo la mossa, né altro si desidera | o tenta, che saper l’intentione de’ Spagnuoli; | et ancorché venga scritto, che li principi di | Alemagna habbino fatto saper al Marchese, | che può lasciar di venir al Palatinato: in ogni modo | </w:t>
      </w:r>
    </w:p>
    <w:p w14:paraId="7D10738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8v /</w:t>
      </w:r>
    </w:p>
    <w:p w14:paraId="7B2E421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dice che la riputatione di lui, et de’ signori Spagnoli non comporti | ch’egli s’arresti, et che però caminarà avanti. |</w:t>
      </w:r>
    </w:p>
    <w:p w14:paraId="38AB347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il Commissario general de’ viveri dell’armata | dello Spinola fatta banca rotta è ricorso da questa | parte, et ha havuto salvocondotto. Riferisce, che | esso Spinola è risoluto di marchiare; et ch’egli | haveva, commissione di proveder per 14 mesi per | Alemagna, così stava la sua patente. |</w:t>
      </w:r>
    </w:p>
    <w:p w14:paraId="1B08A2A8" w14:textId="69074286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i risentono questi signori grandemente li travagli della Francia | non sapendo il fine che possino havere, sentendo | il partito troppo esser formato grande contro il Re. | Di qua è passato monsignor di San Luc</w:t>
      </w:r>
      <w:r w:rsidR="00CC371C">
        <w:rPr>
          <w:rFonts w:ascii="Times New Roman" w:eastAsia="Calibri" w:hAnsi="Times New Roman" w:cs="Times New Roman"/>
          <w:sz w:val="24"/>
          <w:szCs w:val="24"/>
        </w:rPr>
        <w:t xml:space="preserve"> c</w:t>
      </w:r>
      <w:r w:rsidRPr="00E7337C">
        <w:rPr>
          <w:rFonts w:ascii="Times New Roman" w:eastAsia="Calibri" w:hAnsi="Times New Roman" w:cs="Times New Roman"/>
          <w:sz w:val="24"/>
          <w:szCs w:val="24"/>
        </w:rPr>
        <w:t>avallier | dell’ordine. Arriv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abbato sera | fu domenica mattina a veder il signor principe | d’Oranges accompagnato dall’ambasciator di Francia | che non solo nella propria casa, ma nella carrozza | et nell’entrar, et uscir da sua Eccellenza gli diede | il luoco, il che è stato notato, non sapendosi for-|marne vero giudicio. Partì hiersera verso Zelanda | per imbarcarsi, et passar 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ruai suo governo. | Il gran torno che ha fatto di uscir di Parigi per | passar di qua, et andar a Bruai dà da pensar | dell’intentione del detto </w:t>
      </w:r>
      <w:r w:rsidR="00632848" w:rsidRPr="00E7337C">
        <w:rPr>
          <w:rFonts w:ascii="Times New Roman" w:eastAsia="Calibri" w:hAnsi="Times New Roman" w:cs="Times New Roman"/>
          <w:sz w:val="24"/>
          <w:szCs w:val="24"/>
        </w:rPr>
        <w:t>C</w:t>
      </w:r>
      <w:r w:rsidRPr="00E7337C">
        <w:rPr>
          <w:rFonts w:ascii="Times New Roman" w:eastAsia="Calibri" w:hAnsi="Times New Roman" w:cs="Times New Roman"/>
          <w:sz w:val="24"/>
          <w:szCs w:val="24"/>
        </w:rPr>
        <w:t>avalliere. Et l’ambasciator di | Francia questa mattina ha mandato a me per | informarsi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 maniera h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tti li noleggi | dei dodici vasselli, et dell’altro. Facendomi | dire, che lo ricercava per qualche commandamento che | gli potesse esser dato; mostrando temere, | </w:t>
      </w:r>
    </w:p>
    <w:p w14:paraId="3554D05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29r /</w:t>
      </w:r>
    </w:p>
    <w:p w14:paraId="11C8594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 che la corte temi, che la Rocella armi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i possi bandar contra il Re. |</w:t>
      </w:r>
    </w:p>
    <w:p w14:paraId="4E15552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È arrivato all’Haya il colonnello Amstenraedt domenica | fu subio a vedermi, anc’hoggi l’ha fatto, | dandomi segno nell’uno, et nell’altro congresso | et sendo stato io a lui, che si vuol conservar | devotissimo servitore a quella serenissima Republica. | Dice d’esser contento di lei tanto delli honori | ricevuti, che della pensione, che gli è stata | assignata; et m’assicurò che per il vero, et per | la riputatione sua non potrà dir mai altri-|menti. Gratie etc. |</w:t>
      </w:r>
    </w:p>
    <w:p w14:paraId="236F9B2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B9FB13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1 luglio 1620 |</w:t>
      </w:r>
    </w:p>
    <w:p w14:paraId="085E252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EC34BE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454328B1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3C7CF75A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ED1BA34" w14:textId="77777777" w:rsidR="005A270E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29v</w:t>
      </w:r>
      <w:r w:rsidR="005A270E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2EE147E4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212A0480" w14:textId="0B924DAA" w:rsidR="009805CD" w:rsidRPr="001877D7" w:rsidRDefault="005A270E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9805CD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230r /</w:t>
      </w:r>
    </w:p>
    <w:p w14:paraId="1AECDCF2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63FB5CF1" w14:textId="677BFEDA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3D297D77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BBF17F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0v /</w:t>
      </w:r>
    </w:p>
    <w:p w14:paraId="6D085C5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4CB533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374353B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5 comincia | 224 |</w:t>
      </w:r>
    </w:p>
    <w:p w14:paraId="2CEEA5D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A5DCCB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ia di sigillo</w:t>
      </w:r>
    </w:p>
    <w:p w14:paraId="5B83D34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B4E726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3B890C6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0vC /</w:t>
      </w:r>
    </w:p>
    <w:p w14:paraId="13ACA90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luglio 1620 ricevute a’ 5 agosto |</w:t>
      </w:r>
    </w:p>
    <w:p w14:paraId="61DE19F5" w14:textId="17692F2D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Haya. n° 224 |</w:t>
      </w:r>
    </w:p>
    <w:p w14:paraId="2096BBB9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1AC7B60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| </w:t>
      </w:r>
    </w:p>
    <w:p w14:paraId="6106038A" w14:textId="77777777" w:rsidR="009805CD" w:rsidRPr="00463208" w:rsidRDefault="009805CD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44737D38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3EC2B407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6</w:t>
      </w:r>
    </w:p>
    <w:p w14:paraId="4E8143CA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luglio 1620, L’Aia (cc. 231r-234v)</w:t>
      </w:r>
    </w:p>
    <w:p w14:paraId="50126EA7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2BE77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31r / </w:t>
      </w:r>
    </w:p>
    <w:p w14:paraId="255AADA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2C56E3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4 fin 225 |</w:t>
      </w:r>
    </w:p>
    <w:p w14:paraId="0B22C9F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0AADE3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461C1436" w14:textId="5B33091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e precedenti lettere mie d’hoggi quindeci, et da | quelle della settimana passata, che prima, et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giunte | mando replicate, haverà la Serenità vostra intesa la dificoltà, | che faceva quel signor di Lormes, et come disperava del frutto | che potesse apportar quel passaporto, ch’ella mi mandò, | quando doi o tre dei corsari volessero passar a Venetia | a trattar coll’Eccellenze vostre, tenendo tuttavia fermo, che non | haverebbono voluto veder altra patente, che d’un’aboli-|tione assoluta dei loro misfatti. Nel qual caso si sarebbono | condotti unitamente per ubidir al commandamento di quella | serenissima Republica, et separarsi in quelle piazze, o spiaggie, ove | più havesse ella stimato a proposito. Sperava coll’ultimo | ordinario haver qualche cosa per veder a terminatione | di quel affare, et si è trattenuto senza uscir mai di casa | né lasciarsi veder, che ai miei, et sta tuttavia in dubio quello | che doverà fare, et affer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, che andar appresso quelle | genti senza cosa sicura in mano sarà un far niente, et |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asini non potrebbe ritrar più di quello, ch’è stato | rappresentato, che vostra Serenità non viene a perder alcuna cosa | perché mentre haverà esso Pasini, o chi ordinerà la detta | patente di abolitione non la darà che prima non confronti | tutte le offerte, le promesse, et quanto dal detto visconte | di Lormes è stato rappresentato per dichiaratione, et espres-|sione di ques’affare. Aggiunge esso Visconte, che doi | o tre ancorché si disponessero venir a Venetia | non saprebbono poi per dove far il loro camino. Per terra | non sa ove potessero passare, che non fossero conosciuti da | qualcheduno, et incontrar mala fortuna. Per mare non sa veder | come. Perché venir soli senza vasselli conosciuti da qualche | marinari sarebbe un darsi in preda alla loro ruina |</w:t>
      </w:r>
    </w:p>
    <w:p w14:paraId="3E403DD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1v /</w:t>
      </w:r>
    </w:p>
    <w:p w14:paraId="41918CB1" w14:textId="23F5781F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 dar nelle mani de’ corsari di Barbaria cioè de’ Turchi, | et simil altre cose mi è andato allegando per confermarmi la | dificoltà d’indurli a separarsi gl’uni da gl’altri se non in luoco | sicuro, et sotto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vessilo della Serenità vostra. Questo è quanto posso | dirle in questo proposito, aspetterò la risposta delle mie d’hoggi | quindeci, che deve esser qui per li sette del ventuno. Sentirò | quello m’ordinerà allhora, poché fino a quel tempo ha | promesso di attender la risposta, et la risolutione di l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llegando ancora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tempo si avanza alla vernata, | et qualche voce, che venisse ad orrecchio d’essi corsari de’ | principi, che armassero per perseguitarli con gl’altri po-|trebbe farli passar in luoco dove non sarebbe pià così facile trovarli. |</w:t>
      </w:r>
    </w:p>
    <w:p w14:paraId="07CF3A7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perav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haver con l’ultime lettere della Serenità vostra più espressa | dichiaratione sopra tutti li particolari de’ quali colle mie lettere | de’ 16 del passato le diedi riverente conto esser io stato ri-|cercato da questi signori delle Amiralità. Le lettere de’ 15 marzo | 1619 non esprimono al mio povero spirito così chiaramente quello, | di che sono solecitato, et instato di qua; onde la supplico | di nuovo dirmi la s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terpretatione sopra l’ultimo | capitolo della scrittura stabilita a’ 14 marzo coi capitani | quello che senti, che se li dia per la perdita al distretto, rimetten-|do essi questo tanto alla publica munificenza. Se vuole | che sia riconosciuta la vedova del capitano del vassello | abbruggiato per li viveri, et altro perso nell’incendio, et quanto. | Se sente che quel Capitano che doppo la morte dell’amiraglio | Kercoven ha havuto il carico habbi anco lo stesso stipendio, | o qualche donativo.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on potrebbono creder l’Eccellenze vostre quanto | sii tormena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3"/>
      </w:r>
      <w:r w:rsidRPr="00E7337C">
        <w:rPr>
          <w:rFonts w:ascii="Times New Roman" w:eastAsia="Calibri" w:hAnsi="Times New Roman" w:cs="Times New Roman"/>
          <w:sz w:val="24"/>
          <w:szCs w:val="24"/>
        </w:rPr>
        <w:t>; et per tanto si compiaceranno aggiungermi | quello di più, che per loro prudenza stimeranno proprio, | et conveniente. |</w:t>
      </w:r>
    </w:p>
    <w:p w14:paraId="3403C59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2r /</w:t>
      </w:r>
    </w:p>
    <w:p w14:paraId="0FC03F8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signori di Northolandia mi hanno mandati pr il loro equipagi-|mastro li conti dei viveri, et dell’esborso de’ salarii ai | matelotti dei loro quattro vesselli. Hora io li vo rivedendo | et confrontando coll’esborsato di là; et sarò pronto | alla fine di questi. |</w:t>
      </w:r>
    </w:p>
    <w:p w14:paraId="5D52A3D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spetterò dall’altre amiralità gl’altri per far la medesima diligenza | finché arrivi il ragionato, che vostra Serenità ha stimato a | proposito di mandar qui, perché rivederà poi con | più facilità il resto. |</w:t>
      </w:r>
    </w:p>
    <w:p w14:paraId="466461F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o dubio alcuno, che li signori dell’Amiralità, che devono | esser qui hoggi, o dimani per affari di questo Stato mi | torneranno a far nuo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stanz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for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la pas-|sate, et questo è quello, che mi necessita prevenir | collo scriver quello, che m’imagino, che mi ricercaranno. | </w:t>
      </w:r>
    </w:p>
    <w:p w14:paraId="140F5265" w14:textId="4D32FE63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e medesime lettere de’ 2 che sicuro con quest’ultimo ordi-|nario ho ricevute le scritture chiamate in esse intorno | gl’ufficii fatti dal signor Arsen, et risposte dategli, che mi | serviranno d’informatione. Et quanto agl’honori, et | buoni trattamenti, che la vostra Serenità gli sono stati fatti sia | ella sicura, et siano sicure l’Eccellenze vostre che li ha l’Arsen | rappresentati, et anco li suoi in modo, che questi signori | ne restano sodisfattissimi, et contentissimi; et havendosi | deputati sette uno per 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a per haver cura | a trovar casa, a proveder di quello sarà necessario, et | a dar gl’ordini convenienti. Questi sono sempre | insieme, et non tralascieranno cosa alcuna con | che possino concambiare tan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mostra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| d’affetto, et d’honore mostrate verso queste Provincie | nella persona del loro Ambasciatore di quello seguirà, et | sarà stabilito non mancarò di tenerne riverentemente |</w:t>
      </w:r>
    </w:p>
    <w:p w14:paraId="2AD8A45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2v /</w:t>
      </w:r>
    </w:p>
    <w:p w14:paraId="54265C0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vvisata la Serenità vostra. |</w:t>
      </w:r>
    </w:p>
    <w:p w14:paraId="5EA63783" w14:textId="046B6B36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elle lettere de’ 3 pur dello stante mi viene l’espressa commissione | di lei di procurar la sodisfattione di sette milla doi cento fiorini | pagati da me per il conte Gio. Ernesto di Nassau, de’ quali | mandai il ricever a’ 11 marzo 1617 et 4 luglio dello stesso | anno nell’ultimo capitolo della terza lettera mia diedi | riverente conto a quell’ eccellentissimo Senato, che li ribattesse, et facesse | far buoni dal signor Conte. Hora che veggo per le lettere di lei esser | successo altrimenti sono restato confuso per l’interesse del publico. | Qui non si trova alcuno herede, et non è altro herede |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adre conte Gioanni, che sta in Alemagna, et hora | governa l’armi nel Palatinato. Con lui bisognerà far capo | et com’è pieno di pretensioni, come con mie lettere de’ | 12 genaro 1619 riverentemente accenai, che pensava | farle esprimer a vostra Serenità il che procurai di divertire, et tengo | anco di esse una nota appresso di me, che allhora | le feci apparer al suo secretario non sussistenti; così | sentendo parlarseli di questo, credo bene che lo risentirà | per le poche fortune, che anc’egli ha, et per le sudette pretensioni | ta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i elle si siano, che se si compiacerà gliene | manderò copia. I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edute le lettere di vostra Serenità non | potendo altrimenti procurai di trovarmi col pagadore che | fu del Conte per indenter da lui, come era passato questo | affare. Si strinse nelle spalle, né altro mi seppe dire | solo mi avvertì, che fra qualche otto o dieci giorni dove-|va esser qui uno dei consiglieri del conte Gioanni, et che | a lui potrei porger l’instanza perché la portasse al detto signor | Conte tanto per li settemilla doicento fiorini, quanto per | quello, che si trova debitore il detto conte Gioan Ernesto | per munitioni, pagliazzi, et schiavine. Detto consigliero | </w:t>
      </w:r>
    </w:p>
    <w:p w14:paraId="29AC7FC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3r /</w:t>
      </w:r>
    </w:p>
    <w:p w14:paraId="59AF7B77" w14:textId="0586208C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qua partì la settimana passata per trovarsi all’|interamento in Frisia del conte Guglielmo; et ritornerà qui. | Et io subito non mancarò di trattar seco; et farò quanto | sarà in mio potere. Questo ben desider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vvisa-|to da vostra Serenità, se vorrà, che in caso di qualche negativa | o dificoltà parli al signor </w:t>
      </w:r>
      <w:r w:rsidR="009B634D">
        <w:rPr>
          <w:rFonts w:ascii="Times New Roman" w:eastAsia="Calibri" w:hAnsi="Times New Roman" w:cs="Times New Roman"/>
          <w:sz w:val="24"/>
          <w:szCs w:val="24"/>
        </w:rPr>
        <w:t>princip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uritio. La prudenza | della Serenità vostra ponderarlo colla sua riputatione. | </w:t>
      </w:r>
    </w:p>
    <w:p w14:paraId="3C20739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anto al vassello, che partì ultimo della levata del Conte | egli uscì del Tessel a’ 10 aprile 1617. Come con mie lettere | de’ 18 del medesimo mese li diedi riverente conto, et fu | quello con la compagnia del capitan Mutoni, che | restò per gl’infortu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2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gli successero: onde in | conformità di quant’ella scrive non veggo di haver | a far altro per questo vassello. Gratie etc. |</w:t>
      </w:r>
    </w:p>
    <w:p w14:paraId="43FEA51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B1069A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1 luglio 1620 |</w:t>
      </w:r>
    </w:p>
    <w:p w14:paraId="5FB10C2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62BCC4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794945D0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0B084456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044FEFB" w14:textId="77777777" w:rsidR="005A270E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33v</w:t>
      </w:r>
      <w:r w:rsidR="005A270E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5A09C32A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67A1B5B1" w14:textId="1F31F17B" w:rsidR="005A270E" w:rsidRPr="001877D7" w:rsidRDefault="005A270E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7324FD0" w14:textId="2B270CC4" w:rsidR="009805CD" w:rsidRPr="001877D7" w:rsidRDefault="005A270E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9805CD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234r /</w:t>
      </w:r>
    </w:p>
    <w:p w14:paraId="43910709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0F772FE9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A75BEFB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1877D7">
        <w:rPr>
          <w:rFonts w:ascii="Times New Roman" w:eastAsia="Calibri" w:hAnsi="Times New Roman" w:cs="Times New Roman"/>
          <w:sz w:val="24"/>
          <w:szCs w:val="24"/>
        </w:rPr>
        <w:t>/ 234v /</w:t>
      </w:r>
    </w:p>
    <w:p w14:paraId="422C8C0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420406F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2F8CDEB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4 fin 225 |</w:t>
      </w:r>
    </w:p>
    <w:p w14:paraId="4A49054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5C0C6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ia di sigillo</w:t>
      </w:r>
    </w:p>
    <w:p w14:paraId="5C5460D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C143CB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F6A6185" w14:textId="62CE0F89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4</w:t>
      </w:r>
      <w:r w:rsidR="001D2701">
        <w:rPr>
          <w:rFonts w:ascii="Times New Roman" w:eastAsia="Calibri" w:hAnsi="Times New Roman" w:cs="Times New Roman"/>
          <w:sz w:val="24"/>
          <w:szCs w:val="24"/>
        </w:rPr>
        <w:t>v</w:t>
      </w:r>
      <w:r w:rsidRPr="00E7337C">
        <w:rPr>
          <w:rFonts w:ascii="Times New Roman" w:eastAsia="Calibri" w:hAnsi="Times New Roman" w:cs="Times New Roman"/>
          <w:sz w:val="24"/>
          <w:szCs w:val="24"/>
        </w:rPr>
        <w:t>C /</w:t>
      </w:r>
    </w:p>
    <w:p w14:paraId="4F2BFCC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1 luglio 1520 ricevute a’ 5 agosto |</w:t>
      </w:r>
    </w:p>
    <w:p w14:paraId="658CAFB0" w14:textId="39439469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Haya. n° 225 |</w:t>
      </w:r>
    </w:p>
    <w:p w14:paraId="613CCD86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74A57EAB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| </w:t>
      </w:r>
    </w:p>
    <w:p w14:paraId="0BF96308" w14:textId="77777777" w:rsidR="009805CD" w:rsidRPr="00463208" w:rsidRDefault="009805CD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00FCDEFC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7958D596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7</w:t>
      </w:r>
    </w:p>
    <w:p w14:paraId="6006D7B9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luglio 1620, L’Aia (cc. 235r-237v, 242r-v)</w:t>
      </w:r>
    </w:p>
    <w:p w14:paraId="018EB43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AA3896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5r /</w:t>
      </w:r>
    </w:p>
    <w:p w14:paraId="4EDBFB5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6 fin 228 |</w:t>
      </w:r>
    </w:p>
    <w:p w14:paraId="6845BDE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69402F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7429DB8" w14:textId="328BBC3A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a speranza, che si haveva di poter ricever dalla Serenità vostra quell’asso-|luta abolitione per li capitani, soldati, et marinari delli 22 | vasselli di corso ha fatto trattener qui il Pasini doppo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ritorno | suo d’Inghilterra a non andar a prender quelle informationi | ch’erano desiderate da lei, pensando in un istesso tempo | fatta diligente, et fedel visita di quanto fu proposto; et sul | fatto trovando le cose nel termine descritto dal signor di Lormes | et rappresentato da me alla Serenità vostra dar la predetta abolitione | et patente. Inteso per tanto esso Pasini il commandamento | di lei venutomi colle sue de’ 9 dello stante si messe ad | ordine per partir come fece domenic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Dort. Di là passerà in Zelanda, | et Inghilterra in compagnia del signor di Lormes sudetto. Altri-|menti non haverebbe potuto, né saputo ove dar di capo | nell’incertezza dove al presente si trovino li vasselli; | dubitandosi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vento, che haveranno havuto delle preparationi, che si fanno in Inghilterra, et qui si consulta-|no contra di essi, et altri pirati non habbi loro fatta | far vela, et condotisi altrove fuori delle coste di | quel Regno, et dell’Irlanda. Vostra Serenità può esser | certa che di diligenza non mancarà il Pasini, come di | fede in lui non altrimenti che s’io stessi fusso sul fatto | a tratter</w:t>
      </w:r>
      <w:r w:rsidR="00C92D6B" w:rsidRPr="00E7337C">
        <w:rPr>
          <w:rFonts w:ascii="Times New Roman" w:eastAsia="Calibri" w:hAnsi="Times New Roman" w:cs="Times New Roman"/>
          <w:sz w:val="24"/>
          <w:szCs w:val="24"/>
        </w:rPr>
        <w:t>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 ne prometto: et quanto alla prontezza | nell’intraprender il carico io la posso testificar tale, che | corrisponde totalmente al suo devoto zelo, et devotione | verso il publico servitio. Egli non ha riguardato ad abandonar | la sua casa, et il suo trafico, et meno ha mirato a qualche | </w:t>
      </w:r>
    </w:p>
    <w:p w14:paraId="21A9431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5v /</w:t>
      </w:r>
    </w:p>
    <w:p w14:paraId="7580438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icolo, o accidente, che gli potesse succeder; ben nel partire, m’ha | in ogni caso travaglioso raccommandata la sua povera famiglia. | Gli ho somministrato qualche denaro per passar sino a Londra | et per continuatione del viaggio ho pregato l’eccellentissimo Lando, che | gli assisti. Ad esso Pasini ho ordinato di abboccarsi coll’eccellentissimo | signor Ambasciatore sudetto, et far abboccar anco il visconte di Lormes; | et che habbi principalmente a pigliar il consiglio prudente di | quell’eccellentissimo signore, et regolarsi con esso, come vedrà la Serenità vostra | dalla copia della commissione, che gli ho data. |</w:t>
      </w:r>
    </w:p>
    <w:p w14:paraId="54ABF214" w14:textId="40580D7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ché quelle genti comprendino, ch’ella non mette a parte il negotio | gli ho consignata quella patente, ch’ella m’inviò colle sue | de’ 19 del passato con ordine anco sopra questa di pigliar il | parere del detto eccellentissimo signor ambasciator Lando. Tutto sta che’esse | genti siano passate in luoco, ove sia difficoltà di ritro-|varle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presente, che me ne dolerebbe per il | danno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empo potrebbe apportar a questo negotio, et | mentre il seguitarle in incertezza difficilmente, et pericolosamente | potrebbe farsi; et il Visconte al partir suo col Pasini pro-|pose questa difficoltà; aggiungendo, che non trovandosi detti | vasselli corsari a quelle coste di Inghilterra o d’Irlanda | era bene aspettar dalla Serenità vostra più risoluta, et più am-|pla risolutione per andarli poi a trovar a cosa fatta | ancorché fossero a Saffì, o in altra parte di loro | ricovero in Barbaria, o sia in parte più lontana. Con | questo però sempre, che si farà con la cautezza, et sicurezza | che tutto sia in effetto com'è detto d’essi vasselli, et ritrovar | </w:t>
      </w:r>
    </w:p>
    <w:p w14:paraId="6372C72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6r /</w:t>
      </w:r>
    </w:p>
    <w:p w14:paraId="454EED7F" w14:textId="3E9B49F8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essi quanto è stato promesso, et proposto, di che mando anco | alla Serenità vost</w:t>
      </w:r>
      <w:r w:rsidR="00B44C6B" w:rsidRPr="00E7337C">
        <w:rPr>
          <w:rFonts w:ascii="Times New Roman" w:eastAsia="Calibri" w:hAnsi="Times New Roman" w:cs="Times New Roman"/>
          <w:sz w:val="24"/>
          <w:szCs w:val="24"/>
        </w:rPr>
        <w:t>ra copia dell’obligatione, che ’</w:t>
      </w:r>
      <w:r w:rsidRPr="00E7337C">
        <w:rPr>
          <w:rFonts w:ascii="Times New Roman" w:eastAsia="Calibri" w:hAnsi="Times New Roman" w:cs="Times New Roman"/>
          <w:sz w:val="24"/>
          <w:szCs w:val="24"/>
        </w:rPr>
        <w:t>l Visconte sudetto | m’ha al partir suo lasciata. |</w:t>
      </w:r>
    </w:p>
    <w:p w14:paraId="7FFA022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 tutto che io habbi data la detta patente o salvo condotto al | Pasini, mi ha di nuovo detto esso Visconte, che non pensava | certo, che havesse servito perché questa non era l’intentione di | quelle genti per non esporsi a quel rischio, che se non nel | transferirsi quei doi o tre costì potessero incontrare, forse | incontrarebbono nel ritorno, quando fossero necessitati | ad uscir dello Stato di vostra Serenità. Né io so (sia detto con | ogni humiltà) che si stata mai fatta questa instanza | per salvo condotto per doi o tre; ma un’abolitione generale | con la riserva scritta. |</w:t>
      </w:r>
    </w:p>
    <w:p w14:paraId="35320E1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ppresso di me resta il signor Pietro Falghero a fine se per caso | da lei venisse qualche ordine più preciso, et più risoluto | di prender anc’egli camino, et procurar l’essecutione | ai publici commandamenti. Il signor di Lormes al partir suo mi | ha come detto d’esser egli capo di questa impresa; | ma che non voleva, che si credesse a semplici parole | ma solo sul fatto se ne assicurasse il Pasini poiché | haverebbe veduto la stima, che quelle genti fanno di | lui. |</w:t>
      </w:r>
    </w:p>
    <w:p w14:paraId="5C52E2AA" w14:textId="7989AAE1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i più l’ambasciator di Francia ha parlato, o mi ha fatto dir | mo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questo soggetto; et meno hieri che fui a sua | visitatione me ne parlò. Tengo sempre più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habbi | voluto sodisfar </w:t>
      </w:r>
      <w:r w:rsidR="00FE0DFE" w:rsidRPr="00E7337C">
        <w:rPr>
          <w:rFonts w:ascii="Times New Roman" w:eastAsia="Calibri" w:hAnsi="Times New Roman" w:cs="Times New Roman"/>
          <w:sz w:val="24"/>
          <w:szCs w:val="24"/>
        </w:rPr>
        <w:t>col suo ufficio passato meco a m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nor |</w:t>
      </w:r>
    </w:p>
    <w:p w14:paraId="72CE85F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6v /</w:t>
      </w:r>
    </w:p>
    <w:p w14:paraId="77F58E3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licart agente del Re in Brusseles senz’altrimenti ingerirsene. | Stima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ene tacendo egli, tacer anc’io, et veramente aspettavo | che uscisse per entrar destramente a discorrer seco, et cavar | il suo senso intorno quello di che vostra Serenità desidera esser infor-|mata; ma com’ho detto non stimai bene, né a proposito | promover da me tal ragionamento, sicuro che si sarebbe | persuaso colla cognitione di quel di Lormes del trattato, | ch’io tengo per mano. |</w:t>
      </w:r>
    </w:p>
    <w:p w14:paraId="225DFD8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Ben di questo avanti hieri ne gettai in passando qualche | concetto con uno di quelli dell’assemblea dei signori Stati | che mi disse par che essi corsari non siano ricettati per | esser sopportati, ma perché del tutto abandonino il | corso colla gratia, che da qual si sia principe | potessero havere, questo non può che esser aggradito. |</w:t>
      </w:r>
    </w:p>
    <w:p w14:paraId="0AD4997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sì ho cavato anco da doi altri, che hoggi sono stati | a vedermi per parte delli signori Stati, come intenderà | nelle seconde. |</w:t>
      </w:r>
    </w:p>
    <w:p w14:paraId="190F0C4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havendo veduto il signor ambasciator d’Inghilterra ho destamente coll’occasione | che venimo a parlar della flotta, che arma il suo | Re cavato dal suo discorso, che per liberarsi dall’|infettione di simil pirateria era necessario l’uno dei | doi mezi o la giustitia, ch’è la persecutione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6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 | la gratia, et che l’una, et l’altra aggradirà sempre. | Et simil altro concetto cavai in passando senza imor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molto in questo particolare, ma col tempo, et un’altra | più opportuna occasione non mancarò in particolare |</w:t>
      </w:r>
    </w:p>
    <w:p w14:paraId="7157725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7r /</w:t>
      </w:r>
    </w:p>
    <w:p w14:paraId="42CA25F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assicurarmi, come sarebbe ben inteso da questi signori. |</w:t>
      </w:r>
    </w:p>
    <w:p w14:paraId="601F043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fine con che in questo negotio si muove vostra Serenità non può esser | stimato, che buono, come non altrimenti si doverebbe presupor-|re quello di Francia con questi medesimi vasselli; et il | mancamento all’effetto della loro retirata in Francia dal | rappresentato appare, che nascesse da sospittione presa | da essi corsari di esser ingannati. |</w:t>
      </w:r>
    </w:p>
    <w:p w14:paraId="20F2890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può creder, che con il medesimo buon fine già dieci o undici | anni sono si muovesse quella medesima Maestà a ricever | in gratia sua, et sotto al suo perdono il Danzer fa-|moso corsaro con le sue conserve; et già sei o sette | anni il signor duca di Savoia fece pur sicuro nel suo | stato l’Eston inglese l’uno, et al’altro con quella | recognitione, che si sa, et sua altezza di Savoia | ricevé così notabil servitio dai soldati di esso Eston. | Anco questi signori hanno concessa gratia ad alcuni; et il re | della Gran Bertagna ha fatto così anc’egli. Il Gran-|duca faceva pur ultimamente trattar con li medesimi che | sono proposti alla Serenità vostra, et si può presuporre, che | quell’Altezza non mirass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d altro, che a quell’utile, | et a quel bene, che poteva apportar al publico, et | al privato la receptione, et il perdono a quel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enti. | Vi sono delli essempii. Tanto aggiungo con ogni | humiltà all’Eccellenze vostre illustrissime certo dall’altro canto, | ch’elle comprendino molto bene tal pratica non | esser nuova, et che l’operatione non può se non | </w:t>
      </w:r>
    </w:p>
    <w:p w14:paraId="137EB3F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7v /</w:t>
      </w:r>
    </w:p>
    <w:p w14:paraId="7ECB0B4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ser laudata dai buoni; ben mal intesa può 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sarà da | quelli che per privati particolari interessi non aspirano, | che ad invidiar, et per hurta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publica quiete, et la | sicurezza del comercio per il commune servitio. Gratie etc. | </w:t>
      </w:r>
    </w:p>
    <w:p w14:paraId="4E7DA3D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503A70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8 luglio 1620 | </w:t>
      </w:r>
    </w:p>
    <w:p w14:paraId="382C9B2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249038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661A370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16BCE1BB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72C778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2r /</w:t>
      </w:r>
    </w:p>
    <w:p w14:paraId="2FF289E1" w14:textId="20D7AA2B" w:rsidR="009805CD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6A03EA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C9146B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2v /</w:t>
      </w:r>
    </w:p>
    <w:p w14:paraId="7C51D7F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AD69BC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46242AE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6 fin 228 |</w:t>
      </w:r>
    </w:p>
    <w:p w14:paraId="748E4CC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225953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e di sigillo</w:t>
      </w:r>
    </w:p>
    <w:p w14:paraId="46D9332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58CE59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94FC98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2vC /</w:t>
      </w:r>
    </w:p>
    <w:p w14:paraId="64F463A4" w14:textId="5323831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luglio ricevute a’ 12 agosto |</w:t>
      </w:r>
    </w:p>
    <w:p w14:paraId="0E9F6B9D" w14:textId="146894D3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895E33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26 | </w:t>
      </w:r>
    </w:p>
    <w:p w14:paraId="14F0222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B5A196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L. SS. R. | </w:t>
      </w:r>
    </w:p>
    <w:p w14:paraId="2A8CDD28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68AA6CC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790D1A79" w14:textId="77777777" w:rsidR="009805CD" w:rsidRPr="00E7337C" w:rsidRDefault="009805CD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68</w:t>
      </w:r>
    </w:p>
    <w:p w14:paraId="06BD9716" w14:textId="77777777" w:rsidR="009805CD" w:rsidRPr="00E7337C" w:rsidRDefault="009805CD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67 (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cc. 238r-v, 241r-v)</w:t>
      </w:r>
    </w:p>
    <w:p w14:paraId="3259D58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B6147CD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>/ 238r /</w:t>
      </w:r>
    </w:p>
    <w:p w14:paraId="1E0C6050" w14:textId="22C65FD2" w:rsidR="009805CD" w:rsidRPr="001877D7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  <w:lang w:val="nl-BE"/>
        </w:rPr>
      </w:pPr>
      <w:r w:rsidRPr="001877D7">
        <w:rPr>
          <w:rFonts w:ascii="Times New Roman" w:eastAsia="Calibri" w:hAnsi="Times New Roman" w:cs="Times New Roman"/>
          <w:b/>
          <w:bCs/>
          <w:sz w:val="24"/>
          <w:szCs w:val="24"/>
          <w:lang w:val="nl-BE"/>
        </w:rPr>
        <w:t>Blank page</w:t>
      </w:r>
    </w:p>
    <w:p w14:paraId="5BD7928F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  <w:lang w:val="nl-BE"/>
        </w:rPr>
      </w:pPr>
    </w:p>
    <w:p w14:paraId="781E6C4F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>/ 238vB /</w:t>
      </w:r>
    </w:p>
    <w:p w14:paraId="422E1646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nl-BE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nl-BE"/>
        </w:rPr>
        <w:t xml:space="preserve">n° 1 | </w:t>
      </w:r>
    </w:p>
    <w:p w14:paraId="7D1953C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mmissione al Pasini | </w:t>
      </w:r>
    </w:p>
    <w:p w14:paraId="4FAF8C5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prima n° 226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1CA72B3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43289E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1r /</w:t>
      </w:r>
    </w:p>
    <w:p w14:paraId="31E0DBA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ell’Haya n° 226 | de’ 28 luglio 1620 | </w:t>
      </w:r>
    </w:p>
    <w:p w14:paraId="1A5757C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3CE68E6" w14:textId="30C4182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L’isperienza che la serenissima Republica ha havuta in molte et | molte occasione dela singolare fede devotione et riverenza | de voi signor Gian Battista Pasini ha mosso sua Serenità ad | ordenare la vostra persona et comettervi ad andare | ad informarvi sopra 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’l </w:t>
      </w:r>
      <w:r w:rsidRPr="00E7337C">
        <w:rPr>
          <w:rFonts w:ascii="Times New Roman" w:eastAsia="Calibri" w:hAnsi="Times New Roman" w:cs="Times New Roman"/>
          <w:sz w:val="24"/>
          <w:szCs w:val="24"/>
        </w:rPr>
        <w:t>contenuto del trata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il | signor visconte de Lormes et de quello che per scritto de | promessa et atestacione à egli segniato in questo | giorno che sua mano, voi per tanto dovrete ben | informarvi et esaminare con destra maniera | quelli capitani o altri officiali deli vaselli corsari che | sapete et nominati dal sudetto signor de Lormes circa | la luoro qualità quelli deli medesimi vaselli quanti | effetivamente siano quelli con li qualli li marinari | et capitani luoro desiderano condursi sotto la protetione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de sua Serenità dela volontà che le medesime gente possano | avere qual fermeza se pon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omettere dele | luoro resolucione et con che fondamento ne tratti | et prencipalmente doverete procurare de cavare | se effetivamente ve sia tanta quantità d’oro sopra | di essi et de merci come viene descritto il numero de | gente de che nacione et religione, che sianno | da luoro statti depredatti se vaselli de corso op[ure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’ prencipi et de qualli dove in quelle habino | fatte le prese et insoma tucto quello che de | più puorrete incontrare de cavare con caut[a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circonspeta maniera, et vi sarà sominist[rato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al vostro ingegnio essendo sopra il luoco […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erché la serenissima Republica pensava che qualche duo[i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overo tre di essi capitani havessero desiderio de | andare a tratare in Venetia sopra questo a[…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fetto, me inviò una patente dela qualle vo[…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1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farete comunicare alli sudetti capitani con asecurare e[…]</w:t>
      </w:r>
      <w:r w:rsidR="0006622B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7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o, altri deli vaselli che puotessero havere questo | pensiero de fare il viaggio et transferirsi a | </w:t>
      </w:r>
    </w:p>
    <w:p w14:paraId="409AF49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1v /</w:t>
      </w:r>
    </w:p>
    <w:p w14:paraId="13A6A8D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enetia che la volontà dela serenissima Republica è buona et | asecurarli del afetto insi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che saranno receputi | quelli che andarano et del molto capitale che puotran | fare de quello le venise da sua Serenità prones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1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ndo | il negotio fusse abraciato et concluso non ve obligando | però ad alcuna cor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 non de tenere vivo il | negotio mantenerli in fede et offerirli de farli havere | la detta patente quando havessero o entrasero in pen-|siero de andare essi nedesi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tratare in Venetia. |</w:t>
      </w:r>
    </w:p>
    <w:p w14:paraId="7BA8F5DB" w14:textId="397680A8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ilustrissimo et eccellentissimo signor Gerolamo Lando ambasciatore et residente | dela serenissima Republica appresso il serenissimo re dela Gran | Bertagnia avviato che sarete in Londra andarete | a dare parte de questo tanto come anco del’altra | scrittura sudetta sottoscritta dal signor Lornes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1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a matina | a fine de prendere et regolarvi col suo prudentissimo | c[o]nsegli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quello che stimasse proprio per | publico servitio et particolarmente intorno alla patente per li doi o tre consegnatav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unicandoli apresso ciò che trover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caverete in Londra dalli corispondenti di essi | corsari se ne trover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quando non partiti de | Londra scriverete al Eccellenza sua se stimerete securo | et certo il recapito dele lettere, quando andarete | coperando et cavando et farete anco abocare | il signor de Lormes che farà il viaggio col eccellentissimo signor | Lando et nel retorno che credo farete per l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medesima | strada de Londra farete al Eccellenza sua fedele et | particolare raporto, de ciò che haverete trovato et | tratatto. |</w:t>
      </w:r>
    </w:p>
    <w:p w14:paraId="1BECCF0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7644B1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6CE9B0D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69</w:t>
      </w:r>
    </w:p>
    <w:p w14:paraId="1F1F3052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I al n. 67 (cc. 239r-240v)</w:t>
      </w:r>
    </w:p>
    <w:p w14:paraId="0A8D712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F3B14A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9r /</w:t>
      </w:r>
    </w:p>
    <w:p w14:paraId="48940D9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ell’Haya n° 226 | </w:t>
      </w:r>
    </w:p>
    <w:p w14:paraId="72D9C88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’ 28 luglio 1620 |</w:t>
      </w:r>
    </w:p>
    <w:p w14:paraId="27EF7E4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9CC0DFC" w14:textId="1EF55890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o Giovanni visconte di Lormes affermo colle presenti al signor Suriano | residente per la serenissima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publica di Venetia nell’Haya, che | li vasselli de’ corsari proposti da me, et che desiderano re-|tirarsi sotto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vessillo della detta serenissima Republica sono 22 | sedici di mille botte in circa, uno di ottocento, un altro | minore di 600, et li restanti sono di 300 in 400 botte | tra’ quali vasselli ve n’è qualcheduno portughese qualche | francese, ma la maggior parte sono holandesi, et | inglesi tutti de particolari, et non de principi, et può | credersi, che siano buoni perché non si vogliono tener | che non siano da servitio et quando uno ha qualche | mancamento viene cambiato con altro migliore. |</w:t>
      </w:r>
    </w:p>
    <w:p w14:paraId="14414C2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ometto, che in essi vasselli si trovano sino a trecento | pezzi di artiglieria di bronzo, et buon numero di ferro | circa sei milla moschetti, et anco buon numero di | picche, et altre sorte d’armi: pertinenti alla guerra | et quanto alle mercantie vi è quantità di argenti | non batuti cioè in verghe danari, gioie, perle, dia-|manti, quantità di sete lavorate della China, et | sino a mille ottocento balle di seta cruda, et qualche | cociniglia overo grana, et qualche droga. Il tutto | può importar da quattro in cinque milliona. |</w:t>
      </w:r>
    </w:p>
    <w:p w14:paraId="2812175B" w14:textId="2583BCE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ffermo, et prometto, che il desiderio di essi corsari è asso-|lutamente di retirarsi dal loro pernitioso essercitio | del corseggiare, et che amano di condursi sotto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essilo | della serenissima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>epublica di Venetia, obligandosi viver sotto le | medesime leggi, et ad ogn’altro obligo a che sono sotto-|posti li medesimi sudditi, come anco di far giuramento | di fedeltà, et che spenderanno la vta in servitio di | sua Serenità venendo l’occasione d’esser impiegati, et che | a quest’obligo, et giuramento doveranno esser sottoposti |</w:t>
      </w:r>
    </w:p>
    <w:p w14:paraId="5916CC9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39v /</w:t>
      </w:r>
    </w:p>
    <w:p w14:paraId="5AB357C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anto il Generale, che li capitani, soldati, et marinari di qual | si sia grado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ità. |</w:t>
      </w:r>
    </w:p>
    <w:p w14:paraId="2D3A68F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co, et affermo, che le genti tra capitani, soldati, et marinari | sono tre milla in circa la maggior parte inglesi, et francesi | et qualche holande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ilota, et tra questo numero vi sono | da cinque in sei cento ethiopi tutti battezziati. Et tutte | queste genti sono parte catholici romani, et parte della | religione riformata. |</w:t>
      </w:r>
    </w:p>
    <w:p w14:paraId="34D9D47A" w14:textId="5C6125F9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utosi il passaporto, et un’abolitione dei loro misfatti dalla | serenissima Republica m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obbligo condur li sudetti 22 vasselli | ove mi sarà commandato per dover separarli a due | a quattro secondo, che sarà trovato buono, et far | sbarcar le genti a dieci a venti alla volta parte in | una parte in un’altra 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a secondo gl’ordini, et | gusto della serenissima Republica quanto all’esser li sudetti | distribuiti più in uno, che in un altro luoco sopra | che si contenteranno di quanto li sarà commandato. |</w:t>
      </w:r>
    </w:p>
    <w:p w14:paraId="23B912C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ometto, et affermo, che li detti capitani si contenteranno | subito arrivati al luoco destinato dalla serenissima Republica | per doversi poi quivi separar colli vasselli, come ho | detto, et andar a sbarcar dove più a lei parerà | proprio far esborso in mano di quello, o quelli, che | saranno deputati all’effett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el riceverlo per commissa-|rii a nome della serenissim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epublica di ottocentomilla | scudi da tre fiorini l’uno che sono un millione di ducati | venetiani in circa. |</w:t>
      </w:r>
    </w:p>
    <w:p w14:paraId="0E11461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torno a che offerisco, et prometto anco di vantaggio, che | non ostante che in Francia sia stata fatta difficoltà quando | menai li soli nove vasselli di non voler pagar, che la | metà dell’accordato; con tutto questo mi obligo, che | venendo tutti, overo parte di essi vasselli uno resti |</w:t>
      </w:r>
    </w:p>
    <w:p w14:paraId="47B9A66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40r / </w:t>
      </w:r>
    </w:p>
    <w:p w14:paraId="3830DDE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bligato per l’altro alla detta summa di ottocento milla | scudi per il suo pronto esborso; et anco quando venisse | un sol vassello, che quello doverà far l’esborso di tutta | la summa al primo ingresso. |</w:t>
      </w:r>
    </w:p>
    <w:p w14:paraId="45BD109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Oltre il donativo delli ottocentomilla scudi sudetti prometto, che | si farà anco libero dono alla serenissima Republica dei vasselli | delle artiglierie, armi, munitioni da guerra, cordaggi | velle, et tutto l’appartenente alli vasselli viveri, et | altro, che si trova in essi eccetto le mercantie, et altro | sopranominato di ori, argenti, et gioie, che tutto | doverà esser libero ad essi per poterlo smaltire in | quella o quelle piazze dove troverà sua Serenità meglio, et | più conveniente per lei, et che li sudetti ne possino | commodamente far lo smaltimento. | </w:t>
      </w:r>
    </w:p>
    <w:p w14:paraId="0132B43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Ben prometto, che se in detti vasselli vi fossero mercantie | in esser di ragione de’ sudditi della serenissima Republica saranno | tutte restituite. |</w:t>
      </w:r>
    </w:p>
    <w:p w14:paraId="1137AA40" w14:textId="7D92661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ssicuro in oltre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corso, che hanno fatto li</w:t>
      </w:r>
      <w:r w:rsidR="00927897" w:rsidRPr="00E7337C">
        <w:rPr>
          <w:rFonts w:ascii="Times New Roman" w:eastAsia="Calibri" w:hAnsi="Times New Roman" w:cs="Times New Roman"/>
          <w:sz w:val="24"/>
          <w:szCs w:val="24"/>
        </w:rPr>
        <w:t xml:space="preserve"> detti | vasselli è stato nell’</w:t>
      </w:r>
      <w:r w:rsidR="00560382" w:rsidRPr="00E7337C">
        <w:rPr>
          <w:rFonts w:ascii="Times New Roman" w:eastAsia="Calibri" w:hAnsi="Times New Roman" w:cs="Times New Roman"/>
          <w:sz w:val="24"/>
          <w:szCs w:val="24"/>
        </w:rPr>
        <w:t>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eano eccetto il capitan Sansone | che lo ha essercitato nel Mediterraneo con qualche sue | conserve; et il danno fatto è stato sopra christiani | sudditi di diversi prencipi, et anco di quelli della | serenissima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publica di Venetia; havendo abandonato | di attaccar Turchi per l’ordinario ricvero che | hanno nei loro porti; | le visconte de Lormes. | </w:t>
      </w:r>
    </w:p>
    <w:p w14:paraId="1F8B02B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2F2EA1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0vB /</w:t>
      </w:r>
    </w:p>
    <w:p w14:paraId="2C0AABB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 | </w:t>
      </w:r>
    </w:p>
    <w:p w14:paraId="306A4E48" w14:textId="29C20B7A" w:rsidR="009805CD" w:rsidRPr="00E7337C" w:rsidRDefault="00B44C6B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bligatione del v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isconte | di Lormes |</w:t>
      </w:r>
    </w:p>
    <w:p w14:paraId="7949E43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prima n° 226 |</w:t>
      </w:r>
    </w:p>
    <w:p w14:paraId="22C572E1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8957C5C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0BD4EFE4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0</w:t>
      </w:r>
    </w:p>
    <w:p w14:paraId="0303C29E" w14:textId="36260402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8 luglio 1620, L’Aia (cc. 243r-244v, 249r-v)</w:t>
      </w:r>
    </w:p>
    <w:p w14:paraId="424DD12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E5CE5D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3r /</w:t>
      </w:r>
    </w:p>
    <w:p w14:paraId="0CEB17F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32033FE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7 comincia 226 | fin 228 |</w:t>
      </w:r>
    </w:p>
    <w:p w14:paraId="41B7BE0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1024AC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0FFC1A5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el particolare che la Serenità vostra mi significa nelle sue lettere de’ | 9 del passato intorno alle lettere scrittele dal Bas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Buda sopra pretensioni de’ confini n’ho fatta communicatione | con qualcheduno di questi signori con quali ho havuta occasione | o per camino, o per visita di esser, ch’è stato stimato appunto | venir dall’eccitamento del primo Visir; et mi diss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re | di essi, che domenica rincontrai insieme, che bisognava che | vostra Serenità si risolvesse di prevenir coll’armarsi, et haver qualche | forze in mano per oppor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 quell’accidente, che potrebbe derivar | dalla mala volontà, et da qualche ordine pregiudiciale | che potesse esser dato per travagliar quella serenissima Republica. | Io risposi, che vostra Serenità stava occulata, et non haverebbe | mancato a sé stessa. In questo proposito delle cose | di Constantinopoli ho havuta commodità di haver la | translatione di una lettera scritta dall’orator Haghes | a questi signori le ne mando la copia per quelli dell’Eccellenze vostre | che havessero gusto di leggerla. L’ambasciator d’Inghilterra è | quello che me n’ha fatto parte, et egli n’ha mandata | una copia al suo Re, mi disse perché la Maestà sua vedesse | lo stato in che era ridotto il negotio; et insieme per | chiuder la bocca ad alcuni della corte, che vostra Serenità | abbandonasse gl’interessi del re di Bohemia, et de-|gl’istessi Bohemi; parendo che vorrebbono che ella | li aiutasse, non mirando più oltre negl’interessi di lei. | Ho saputo, che questo affare di Constantinopoli per il servitio |</w:t>
      </w:r>
    </w:p>
    <w:p w14:paraId="558AAE0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3v /</w:t>
      </w:r>
    </w:p>
    <w:p w14:paraId="4444290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ella serenissima Republica preme molto di qua, et con curiosità | vanno attendendo gl’avvisi del successo. Io intanto non | tralascierò far in questo particolare gl’ufficii, che stimerò | proprii, et necessarii. |</w:t>
      </w:r>
    </w:p>
    <w:p w14:paraId="05E5BDA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o ho veduto quanto la Serenità vostra mi scrive nelle sudette lettere dei | 9. Attenderò quello che dice mandarmi, et il di più che | nel proposito delle navi, loro capitani, et matelotti che | sono stati in suo servitio si compiacerà mandarmi; et | sopra quello in particolare che necessitato dall’importunità | et non già dalla volontà di apportarle minimo tedio, et | disgusto le significai riverentemente colle mie lettere de | hoggi otto n° 224 che col 225 sarà qui aggiunto. Fu replica | dello scritto altre volte a fine di esser più chiaramente | informato della intentione di lei sopra l’accordato colli | capitani, et massime nell’ultimo capitolo dell’accordo. | </w:t>
      </w:r>
    </w:p>
    <w:p w14:paraId="59A911D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r mi trovo colli so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oli de’ viveri, et del soldo delli vasselli | di Northolandia; et tuttavia in espettatione degl’altri | et poiché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e altre Amiralità sono qui soliciterò | et insterò per haver quello si conviene per terminar | questo benedetto affare. | </w:t>
      </w:r>
    </w:p>
    <w:p w14:paraId="461E806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torno a quelli che volessero venir a’ servitii della Serenità vostra | non mancarò venendo l’occasione di offerte di haver delle | persone tutti quei requisiti, ch’ella ricerca, et le ne | darò riverente avviso. |</w:t>
      </w:r>
    </w:p>
    <w:p w14:paraId="1B31EA8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doi signori del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’assemblea dei Stati Generali, che hoggi sono | </w:t>
      </w:r>
    </w:p>
    <w:p w14:paraId="6500275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44r / </w:t>
      </w:r>
    </w:p>
    <w:p w14:paraId="51F1578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venuti a trovarmi a nome di sue Eccelenze mi hanno | d’ordine loro communicata la risolutione presa per | honorar quanto più degnamente si possi l’ingresso in | queste Provincie dell’eccellentissimo signor ambasciator Trivisano, et | l’ordine col quale lo condurranno in quest’Haya. | Mi hanno detto che le guarnigioni di Emerich, et Rees | haveranno commissioni di andar ad incontrar sua | Eccellenza buon spatio d[i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mino fuori di quelle piazze | honorarla con salva di moschetteria, et artiglieria | et quivi fargli quel più che si potrà. Fino al forte | di Schincherscans anderanno deputati dalli signori Stati per ricever l’Eccellenza sua a quel confine di queste Provincie | dal qual forte si avanzerà il Giat, o barca del | signor principe Mauritio nella quale entrerà l’eccellentissimo | signor Ambasciatore, et di là si condurrà [a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imeghen, poi | di piazza in piazza ov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overà esser ricevuto | degnamente, et se il signor Principe sudetto non sarà uscito | in campagna, egli col fratello et gl’altri principi, | et signori di qualità, che sono in questa corte con | carrozze lo anderanno ad incontrare fino | a meza stradda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 a Delft, et li signori | Stati deputeranno altri della loro assemblea | che con altre carrozze faranno il medesimo ufficio | di rincontro, ma se sua Eccellenza sarà all’armata in | campagna supplirà da quella parte, et li signori Stati | </w:t>
      </w:r>
    </w:p>
    <w:p w14:paraId="32B858C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4v /</w:t>
      </w:r>
    </w:p>
    <w:p w14:paraId="65325F45" w14:textId="1AC89B26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 questa per condur esso eccellentissimo Trivisano nella casa | che si va preparando delle più belle, et in più bel sito | all’uso del Paese. Et mi replicorono li sudetti signori | che mi pregavano anco, ch’io dovessi a suo tempo | iscusar li mancamenti, che vi potessero esser, et assicurar | tanto la serenissima Republica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detto eccellentissimo signore esser in loro | et nell’universale ottima volontà di corrisponder | al molto, che ha fa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ostra Serenità verso il signor Arsen. | Io di questa communcatione resi 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ratie, che devevo, | et stimai proprie, et li pregai di assicurar li signori Stati | che non havevo dubio, che dalla Serenità vostra sarebbe stato | aggradito questo previo testimonio dell’affet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ste Provincie verso di lei, come anco gl’|effetti honorevoli che si preparano all’eccellentissimo Trivisano. | La casa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incia ad adobbare, et proveder appresso | di vini, et altre cose necessarie; et ben mi aveggo, che | non tralasciaranno questi signori cosa, con che possino | alla meglio sodisfar al debito, che confessano tener | alle tante, et così grandi honorate dimostrationi | usate verso il loro Ambasciatore. Gratie etc. | </w:t>
      </w:r>
    </w:p>
    <w:p w14:paraId="587DD4D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5C640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8 luglio 1620 |</w:t>
      </w:r>
    </w:p>
    <w:p w14:paraId="697715E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890D86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07CB915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27934B8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4251E4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9r /</w:t>
      </w:r>
    </w:p>
    <w:p w14:paraId="4F07F4B1" w14:textId="2FFEF2E3" w:rsidR="009805CD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7F43153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B920D4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9v /</w:t>
      </w:r>
    </w:p>
    <w:p w14:paraId="3D13B03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75BDE8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5A74FC38" w14:textId="62587F13" w:rsidR="009805CD" w:rsidRPr="00E7337C" w:rsidRDefault="004B28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° 227</w:t>
      </w:r>
      <w:r w:rsidR="009805CD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4"/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comincia | 226 fin 228 |</w:t>
      </w:r>
    </w:p>
    <w:p w14:paraId="54FCD10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EAD2F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lastRenderedPageBreak/>
        <w:t>Sigillo e tracce di sigillo</w:t>
      </w:r>
    </w:p>
    <w:p w14:paraId="28ACA2D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EF68F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589AEDA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9vC /</w:t>
      </w:r>
    </w:p>
    <w:p w14:paraId="4A9BE74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luglio 1620 ricevute a’ 12 agosto |</w:t>
      </w:r>
    </w:p>
    <w:p w14:paraId="5A055854" w14:textId="780FD43D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4B285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27 |</w:t>
      </w:r>
    </w:p>
    <w:p w14:paraId="1A1A62D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014D864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>L. SS. R.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16260F6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C525F3D" w14:textId="77777777" w:rsidR="004B2851" w:rsidRPr="00E7337C" w:rsidRDefault="004B285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D2A2E60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1</w:t>
      </w:r>
    </w:p>
    <w:p w14:paraId="6641E82F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70 (cc. 245r-246v)</w:t>
      </w:r>
    </w:p>
    <w:p w14:paraId="09754A5D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3B28BD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5r /</w:t>
      </w:r>
    </w:p>
    <w:p w14:paraId="23AC21A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dell’Haya n° 227 de’ | 28 luglio 1620 |</w:t>
      </w:r>
    </w:p>
    <w:p w14:paraId="1D930BD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Costantinopoli a’ 21 maggio 1620 |</w:t>
      </w:r>
    </w:p>
    <w:p w14:paraId="2D3ABFC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1DB17D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Visir all’instanza delli marcanti interessati ha mandato | hoggi dì per il Bailo veneto perché venisse inanti a lui in | presenza delli Cadilischieri principali giudici con intentione | di ritenerlo per fargli pagar li scritti debiti il signor ambasciator | di Francia, et io ancora ad instanza del Bailo siamo | comparsi per agiutar a mitigar la furia, et interceder | che volessero aspettar la venuta del signor ambasciator Giustignano, | il quale è partito di Venetia a’ 20 d’aprile passato; |</w:t>
      </w:r>
    </w:p>
    <w:p w14:paraId="0D2F87CD" w14:textId="74642C6D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fine doppo molto contrasto et dibatimento l’affare fu concluso | di aspettar ancor 30 over quaranta giorni per l’ultima | volta, li quali espirati non vorranno sentir più altre | iscuse, et venga o non venga l’Ambasciatore si provederà | all’essecutione; et in caso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Bailo allhora non | acconsenti volontariamente al pagamento, il Visir in nome | dell’imperatore de’ Turchi, dechiarerà che la pace sarà rotta | et da lì in poi levarà per ordine et commandamento l’ordinario | comercio, et transporto di vetovaglie come biave, et | altre cose mentionate, et farà arrestar tutti li vasselli | spettanti a’ Venetiani. Sopra che è stato ispedito a tutte | le frontiere un prealable avviso, | </w:t>
      </w:r>
    </w:p>
    <w:p w14:paraId="7379896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più il Visir ha addimandato alli mercanti interressati | in presenza nostra se in caso il Bailo doppo l’espiratione | </w:t>
      </w:r>
    </w:p>
    <w:p w14:paraId="18983A2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5v /</w:t>
      </w:r>
    </w:p>
    <w:p w14:paraId="22FB19C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specificato tempo non vorrà accomodarsi a sodisfar | al pagamento essi mercanti interessati voranno ceder alle | loro pretensioni coll’haver impiccato il detto Bailo, come | è stato impicato l’inteprete Bori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pra che essi tutti ad | una voce, et con gran acclamatione hanno risposto | affermativamente et di questo all’instante ne fu fatto publica | nota da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desleschieri o giudici supremi. Da questo l’Eccellenze vostre | comprenderanno a qual estremità è ridotto l’affare, se | la Republica serra le mano al Bailo da una parte dall’|altra canto sarà egli constretto ad esser sottoposto a | tal tirranide; |</w:t>
      </w:r>
    </w:p>
    <w:p w14:paraId="1618783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è questione se in caso l’Ambasciatore non è autorizato ad | acconsentir al pagamento di che si dubita grandemente che | non solamente sarà rotta la pace ma il Bailo conve-|rrà sodisfar al debito col suo sangue il che intendemo | esser la certa risolutione del Visir, et si maravigliano | grandemente che quel savio senato di Venetia che di | longo tempo ha fatta isperienza della maniera de’ | Turchi che non habbi fatto giuditio dall’essempio del Borizi | che habbi lasciato condur questo negocio a tal estemità et | disperatione a che pure fino il dì d’oggi è stato prevenuto | con le gravi intercessioni, et fideli ufficii delli ambasciatori.</w:t>
      </w:r>
    </w:p>
    <w:p w14:paraId="43C924D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697D2F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6r /</w:t>
      </w:r>
    </w:p>
    <w:p w14:paraId="5984BBF9" w14:textId="64C9B6F0" w:rsidR="009805CD" w:rsidRPr="00E7337C" w:rsidRDefault="0009565F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lastRenderedPageBreak/>
        <w:t>Blank page</w:t>
      </w:r>
    </w:p>
    <w:p w14:paraId="542C176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</w:p>
    <w:p w14:paraId="3A8B6D8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6vB /</w:t>
      </w:r>
    </w:p>
    <w:p w14:paraId="11F52E4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ttera di Constantinopoli dell’orator | Haghes |</w:t>
      </w:r>
    </w:p>
    <w:p w14:paraId="05FD450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la 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27 |</w:t>
      </w:r>
    </w:p>
    <w:p w14:paraId="604D8185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3C9E7FB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186EA7B5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2</w:t>
      </w:r>
    </w:p>
    <w:p w14:paraId="68247CCE" w14:textId="7E7A4E36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8 luglio 1620, L</w:t>
      </w:r>
      <w:r w:rsidR="00E01E87" w:rsidRPr="00E7337C">
        <w:rPr>
          <w:rFonts w:ascii="Times New Roman" w:eastAsia="Calibri" w:hAnsi="Times New Roman" w:cs="Times New Roman"/>
          <w:bCs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ia (cc. 247r-248v)</w:t>
      </w:r>
    </w:p>
    <w:p w14:paraId="5AD4D19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1785C4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7r /</w:t>
      </w:r>
    </w:p>
    <w:p w14:paraId="7178D6E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3D91DD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8 comincia 226 |</w:t>
      </w:r>
    </w:p>
    <w:p w14:paraId="7B5B2E6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410091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638E7B5" w14:textId="79DBFF7E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ndo venuti qui li deputati delle Amiralità come scrissi, | che dovevano fare, chiamati dalli signori Stati all’instanza | dei mercanti sono stati seguitati da alcuni deputati | di essi. Et hora sono in continue consulte mattina, et | sera per veder, come possino sodisfare alli detti | mercanti per assicurarli contra pirati. Stano ancor | fermi nel dimandar 24 in 30 vasselli da guerra, | vano proponendo diveri partiti, et varii sono i pareri | come poter assicurar la navigatione; ma li signori Stati | veggono molto bene non poter da sé soli rilevar una | tanta spesa. Sentono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re della Gran Bertagna | arma; si accorgono, che si va con lentezza da quella | parte. |</w:t>
      </w:r>
    </w:p>
    <w:p w14:paraId="701DE17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questo proposito non lascierò di dir alla Serenità vostra quello che | in discorso cavai dal signor Ambasciator inglese, et è che già qualche | tempo fa doi cavalieri inglesi si conferirono a Tunisi, et | Algie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habito di mercanti, et quivi trattenendosi | di tal maniera, hebbero campo di andar pigliando in | diseg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elle piazze, et quei porti, et riferirono | al Re al ritorno la facilità dell’intrapresa; ma che | vedevano che senza gran genti, o senza l’aiuto de’ | Spagnoli, overo che non interrompessero il negotio, non | si poteva far cosa del tutto sussist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49"/>
      </w:r>
      <w:r w:rsidRPr="00E7337C">
        <w:rPr>
          <w:rFonts w:ascii="Times New Roman" w:eastAsia="Calibri" w:hAnsi="Times New Roman" w:cs="Times New Roman"/>
          <w:sz w:val="24"/>
          <w:szCs w:val="24"/>
        </w:rPr>
        <w:t>: tuttavia | aggiunse il signor Ambasciatore questa relatione è stata in buona | par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ausa della risolutione del Re di armar |</w:t>
      </w:r>
    </w:p>
    <w:p w14:paraId="455EB25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7v /</w:t>
      </w:r>
    </w:p>
    <w:p w14:paraId="5CEBE0C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vinti vasselli, che si vanno apprestando. Se vi siano questi | concetti non saprei penetrarlo così facilmente. N’ho dato conto | all’eccellentissimo signor ambasciator Lando, che ritrarrà il certo se vi | sarà qualche cosa. |</w:t>
      </w:r>
    </w:p>
    <w:p w14:paraId="601C4A0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e genti inglesi destina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Bohemia non si ha altro avviso se non | che siano inbarcate. Si aspettano col primo vento. | </w:t>
      </w:r>
    </w:p>
    <w:p w14:paraId="3851C14B" w14:textId="0B6D598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’avviso delli tre milla fanti,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governatore di Milano ha havuto | ordine d’ispedir per Fiandra dà qui non poco da pensare | sentendo un tanto, et sì gran amasso di genti. | L’aspettarle si crede tuttavia che sia il ritardo dello | Spinola: poiché già il signor principe Mauritio è avvisato | che col mezo dell’Arciduca lo Spinola haverà | dodici compagnie della vecchia cavallaria; et che | uscirà per li otto del prossim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se d’agosto. |</w:t>
      </w:r>
    </w:p>
    <w:p w14:paraId="33713BA7" w14:textId="3AFEDA60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tutto questo il signor principe Mauritio non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overà di qua | che non senti la cer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ossa di esso Spinola, et ove si | anderà a metter don Luigi di Valasco, che restarà | capo del rimanente delle militie in questi </w:t>
      </w:r>
      <w:r w:rsidR="001A19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esi. | </w:t>
      </w:r>
    </w:p>
    <w:p w14:paraId="1A0A549B" w14:textId="6B755925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marchese Spinola dovesse passare all’invasione | del Palatinato ciò l’assicuravano alcune lettere che | sono state intercette dalli soldati del marchese di | Anspach, et da quel princip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ndate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a patente | autentica sottoscritta di mano dell’Imperatore, | a questi signori nella quale era ordinato, che esso Spinola | colle sue genti passas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el Palatina[t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8"/>
      </w:r>
      <w:r w:rsidRPr="00E7337C">
        <w:rPr>
          <w:rFonts w:ascii="Times New Roman" w:eastAsia="Calibri" w:hAnsi="Times New Roman" w:cs="Times New Roman"/>
          <w:sz w:val="24"/>
          <w:szCs w:val="24"/>
        </w:rPr>
        <w:t>, et all’invasione |</w:t>
      </w:r>
    </w:p>
    <w:p w14:paraId="195C771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8r /</w:t>
      </w:r>
    </w:p>
    <w:p w14:paraId="0B52148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quei principi di Alemagna, che sono ribelli al santo | Imperio: tale è la sostanza della detta patente. | </w:t>
      </w:r>
    </w:p>
    <w:p w14:paraId="66E9A6ED" w14:textId="05189A7B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Oltre gl’altri avvisi, che questi signori hanno assai buoni di Alemagna | et di Bohemia tengono anco, che il conte di Lip ch’era al | servitio di Bavie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5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o habbi lasciato doppo l’accordo | seguito tr</w:t>
      </w:r>
      <w:r w:rsidR="002274EB" w:rsidRPr="00E7337C">
        <w:rPr>
          <w:rFonts w:ascii="Times New Roman" w:eastAsia="Calibri" w:hAnsi="Times New Roman" w:cs="Times New Roman"/>
          <w:sz w:val="24"/>
          <w:szCs w:val="24"/>
        </w:rPr>
        <w:t>a quelli dell’Unione, et della L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ga catholica | non volendo servir a quell’Altezza con altra conditione, | che con quella che era stato condotto, ch’era per la salvezza, | et conservatione della Baviera, et parendogli che quel | Duca voglia portar le sue armi a favor di Cesare | si è ritirato, et ha offerto il suo servitio alli principi | dell’Unione con seicento cavalli, et qualche seicento | in ottocento fanti; ancor non si sa se sia stato ricev-|uto parendo, che quei principi habbino più bisogno | di denari, che di addossarsi nuova spesa. Gratie etc. | </w:t>
      </w:r>
    </w:p>
    <w:p w14:paraId="2CB5BAE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2D0CDF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28 luglio 1620 | </w:t>
      </w:r>
    </w:p>
    <w:p w14:paraId="2F7B767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2E7BBFD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5C7B7F6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08D4A77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129F19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8v /</w:t>
      </w:r>
    </w:p>
    <w:p w14:paraId="212570B7" w14:textId="3BA18F6D" w:rsidR="009805CD" w:rsidRPr="00E7337C" w:rsidRDefault="00D856E6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erenissimo principe di Venetia |</w:t>
      </w:r>
    </w:p>
    <w:p w14:paraId="3461EDE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2BF187F2" w14:textId="3CBF123A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8 comincia | 226</w:t>
      </w:r>
      <w:r w:rsidR="00E01E87"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6BF9298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0BA047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e di sigillo</w:t>
      </w:r>
    </w:p>
    <w:p w14:paraId="0B4B2C5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DEFF16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Regesto antico</w:t>
      </w:r>
    </w:p>
    <w:p w14:paraId="590CA4F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48vC /</w:t>
      </w:r>
    </w:p>
    <w:p w14:paraId="552108B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8 luglio 1620 ricevute a’ 12 agosto |</w:t>
      </w:r>
    </w:p>
    <w:p w14:paraId="6F5954A3" w14:textId="0B220E1D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Haya</w:t>
      </w:r>
      <w:r w:rsidR="00895E33"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n° 228 |</w:t>
      </w:r>
    </w:p>
    <w:p w14:paraId="5110D578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DDA37C9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iCs/>
          <w:sz w:val="24"/>
          <w:szCs w:val="24"/>
          <w:lang w:val="en-GB"/>
        </w:rPr>
        <w:t xml:space="preserve">L. SS. R. | </w:t>
      </w:r>
    </w:p>
    <w:p w14:paraId="079ACFAC" w14:textId="77777777" w:rsidR="009805CD" w:rsidRPr="00463208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591DAF0F" w14:textId="77777777" w:rsidR="009805CD" w:rsidRPr="00463208" w:rsidRDefault="009805CD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6B3DA1D9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62D1A76B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3</w:t>
      </w:r>
    </w:p>
    <w:p w14:paraId="20108CF7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 agosto 1620, L’Aia (cc. 250r-251v)</w:t>
      </w:r>
    </w:p>
    <w:p w14:paraId="35FC9215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57D0BD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0r /</w:t>
      </w:r>
    </w:p>
    <w:p w14:paraId="193D0E21" w14:textId="60135511" w:rsidR="009805CD" w:rsidRPr="00E7337C" w:rsidRDefault="00E01E87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5653D09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9 fin 231 |</w:t>
      </w:r>
    </w:p>
    <w:p w14:paraId="6876316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9533D7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296A361B" w14:textId="5C2B6849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a questi ambasciatori di Francia, et d’Inghilterra; ne-|gl’avvisi correnti, et a qualche mercante è stato | scritto di costi l’accordo seguito alla porta di Constan-|tinopoli sopra la contesa de’ Turchi bossinesi coll’eccellentissimo |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ailo di vostra Serenità. Et sabato passato, che visitai il signor | principe d’Oranges mostrò egli meco consolatione | grande che ciò fusse successo, et massime coll’intramessa | dell’orator Haghes. Io dissi, che havevo presentito | qualche cosa; ma che non havendone notitia dall’|eccellentissimo Senato non sapevo quello ch’io potessi confermar | all’Eccellenza sua. Rispose faccia Iddio, che sia seguito l’accordo | perché non era d’aspettar di avanzar con Turchi se non | correr rischio di qualche grave inconveniente. |</w:t>
      </w:r>
    </w:p>
    <w:p w14:paraId="6AAA79E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 lettere del signor Haghes non erano fin sabbato arrivate. | Venero domenica coll’ordinario di Colonia, et hier | mattina furono lette nell’assemblea; et dalli doi | deputati alle provisioni per la venuta dell’eccellentissimo signor | ambasciator Trivisano, che a caso rincontrai nanti l’allog-|giamento, che se li prepara mi fu detto, ch’erano | state sentite con grandissimo gusto, et sodisfattione | per la maniera trovata per resarcimento a’ mercanti | turchi senza danno anzi con riputatione della | serenissima Republica poiché li medesimi mercanti dove-|vano supplicar vostra Serenità per l’impositione delle doi per | cento sopra le mercantie de’ Turchi, et spetialmente | delli medesimi interessati uno nell’andare, et l’altro | nel venir dalla scala di Spalatro, mostrando | contento, che in questo havesse giovato l’intramessa | </w:t>
      </w:r>
    </w:p>
    <w:p w14:paraId="291399C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50v / </w:t>
      </w:r>
    </w:p>
    <w:p w14:paraId="6FFFB26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loro orator Haghes, che scriveva che il negotio | già era ridotto alla maggior disperatione, et all’|ultima estremità con pericolo della perdita della vita | del signor Bailo, et della rottura della guerra: ag-|giungendo, che questo nasceva dalla constanza | del signor Bailo di non voler ceder per non preterir alli suoi | ordini. Ch’è in conformità di quanto le scrissi la passata | settimana con la copia delle lettere dello stesso Haghes | che le mandai accompagnate colle lettere n° 226 fin | 228 che saranno qui aggiunte in copia. Li detti signori | con faccia tutta allegra si rallegrorono meco, che | si fusse evitata l’imine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male, et che Dio | havesse voluto metter innanti il partito per evitar | maggior travaglio alla serenissima Republica, et alla christianità | dicendo, che non poteva succeder la cosa con maggior | pubblica reputatione, et assicuro vostra Serenità, che quelli | con chi sin qui ne ho parlato stimano, che non poteva | seguir meglio per ogni rispetto. Io dissi a’ detti signori che | mi rallegravo se così era, et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del contento delli | signori Stati, et dell’intramessa del loro Ambasciatore ero certo | che la serenissima Republica haverebbe goduto grandemente, et tanta | più grande si sarebbe fatta la memoria per cor-|rispondersi sempre con ufficii conformi dal canto di | vostra Serenità verso il servitio, et interressi di questi Stati così | congionti, et uniti con quelli della serenissima Republica. Arrivato | a casa trovai, che mi attendeva il clerico del signor secretario | Arsen per communicarmi a nome delli signori Stati come | fece il contenuto delle lettere dell’Haghes, che fu lo | </w:t>
      </w:r>
    </w:p>
    <w:p w14:paraId="3F6CC37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1r /</w:t>
      </w:r>
    </w:p>
    <w:p w14:paraId="4A943540" w14:textId="2E9261FF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tesso dettomi da quei signori. Questo però ho inteso di | vantaggio, che descrive la pretensione de’ Turchi | per la summa di 60 mila cecchini, et che questa poteva | ritrarsi in cinque armi o poco più. Facendo conto | che Turchi traficassero alla scala di Spalatro per seicento | milla cecchini per anno,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et par che rappresenti la | trattatione, come per fatta; ma aggiunge, che con | prime haverebbe significato il di più, che fosse seguito | questa communicatione dei signori Stati è ancor stato segno | d</w:t>
      </w:r>
      <w:r w:rsidR="00C66654" w:rsidRPr="00E7337C">
        <w:rPr>
          <w:rFonts w:ascii="Times New Roman" w:eastAsia="Calibri" w:hAnsi="Times New Roman" w:cs="Times New Roman"/>
          <w:sz w:val="24"/>
          <w:szCs w:val="24"/>
        </w:rPr>
        <w:t>el gusto et del contento, che ’l G</w:t>
      </w:r>
      <w:r w:rsidRPr="00E7337C">
        <w:rPr>
          <w:rFonts w:ascii="Times New Roman" w:eastAsia="Calibri" w:hAnsi="Times New Roman" w:cs="Times New Roman"/>
          <w:sz w:val="24"/>
          <w:szCs w:val="24"/>
        </w:rPr>
        <w:t>enerale ha ricevuto | di questo negotio per il servitio di vostra Serenità et per l’|interesse commune. Et io con la prima occasione ne | ringratierò l’Eccellenze loro; aspettando in tanto quello | si compiacerà scrivermene la Serenità vostra. Gratie etc. |</w:t>
      </w:r>
    </w:p>
    <w:p w14:paraId="32CBC3D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E252F6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4 agosto 1620 |</w:t>
      </w:r>
    </w:p>
    <w:p w14:paraId="03976406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61E4EE1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68F56E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tofforo Suriano |</w:t>
      </w:r>
    </w:p>
    <w:p w14:paraId="6406A91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6E93011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1v /</w:t>
      </w:r>
    </w:p>
    <w:p w14:paraId="189DF91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F68EB0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770E1E7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29 fin 228 |</w:t>
      </w:r>
    </w:p>
    <w:p w14:paraId="73B2FB9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46BAE2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ia di sigillo</w:t>
      </w:r>
    </w:p>
    <w:p w14:paraId="2204A1E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6C2DF7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D0306C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/</w:t>
      </w: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 251vC /</w:t>
      </w:r>
      <w:r w:rsidRPr="00E7337C">
        <w:rPr>
          <w:rFonts w:ascii="Times New Roman" w:eastAsia="Calibri" w:hAnsi="Times New Roman" w:cs="Times New Roman"/>
          <w:i/>
          <w:sz w:val="24"/>
          <w:szCs w:val="24"/>
        </w:rPr>
        <w:t xml:space="preserve"> </w:t>
      </w:r>
    </w:p>
    <w:p w14:paraId="182815D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 agosto 1620 ricevute a’ 19 detto |</w:t>
      </w:r>
    </w:p>
    <w:p w14:paraId="54DB14F3" w14:textId="7BC36E0D" w:rsidR="009805CD" w:rsidRPr="00E7337C" w:rsidRDefault="0096580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el segretario Suriano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n° 229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rima |</w:t>
      </w:r>
    </w:p>
    <w:p w14:paraId="73BF966D" w14:textId="77777777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17FABFDF" w14:textId="60B35CD1" w:rsidR="009805CD" w:rsidRPr="00463208" w:rsidRDefault="009805CD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</w:t>
      </w:r>
      <w:r w:rsidR="00E01E87"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|</w:t>
      </w:r>
    </w:p>
    <w:p w14:paraId="099F93A0" w14:textId="77777777" w:rsidR="009805CD" w:rsidRPr="00463208" w:rsidRDefault="009805CD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54A72983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49EF0AC9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4</w:t>
      </w:r>
    </w:p>
    <w:p w14:paraId="727D9A8E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 agosto 1620, L’Aia (cc. 252r-255v)</w:t>
      </w:r>
    </w:p>
    <w:p w14:paraId="579F3C1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2D1E80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2r /</w:t>
      </w:r>
    </w:p>
    <w:p w14:paraId="19BFE11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712AE2D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330 comincia 229 | </w:t>
      </w:r>
    </w:p>
    <w:p w14:paraId="154CD70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in 231 |</w:t>
      </w:r>
    </w:p>
    <w:p w14:paraId="3FE2E71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C911C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02BB3199" w14:textId="179E8B3F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rova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me ho riverentemente detto nelle precedenti quei doi signori alla | casa nella quale alloggierà l’eccellentissimo Trivisano, ove sono | spesso, et procurano di ordinar tutte le cose bene, et mi | pregorono di nuovo a creder, che non mancarebbono | di far tutto quello fosse possibile per riceverlo degnamente | et volsero in ogni modo, ch’io montassi le scale, et | vedessi quello, che sin hora era di preparato, né mi | bastò il ricusarlo, et trovai, che una gran parte delle | camere era adornata di tapezzarie, et il resto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ndava | adornando; et osservai tra l’altre cose da parte nella | camera ove doverà dormir sua Eccellenza un baldachino che | accompagna un guarnimento da letto di raso bianco | tutto ricamato a fogliami. Non era ancor drizzato | ma poiché è lì parmi, che non si farà di meno di | non drizzarlo. Non mi fu detta alcuna cosa, et io tacqui | l’honore sarà straordinario perché non ho osservato | che qui si sia fatto mai con alcun ambasciatore, et può | esser che darà un poco di materia di discorso. Li detti | signori mi replicorono, che facevano quanto potevano | et che in quello havessero mancato di cerimonia, et | d’apparecchio haverebbono supplito con la solita rond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ibertà holandese, sicuri che </w:t>
      </w:r>
      <w:r w:rsidR="00611A62">
        <w:rPr>
          <w:rFonts w:ascii="Times New Roman" w:eastAsia="Times New Roman" w:hAnsi="Times New Roman" w:cs="Times New Roman"/>
          <w:sz w:val="24"/>
          <w:szCs w:val="24"/>
          <w:lang w:eastAsia="it-IT"/>
        </w:rPr>
        <w:t>’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ignor Ambasciatore se ne sarebbe | appagato; et io dissi, che non poteva riuscir che | tutto buono. Questa borghesia è già commandata | di mettersi in arme per il giorno dell’ingresso dell’|eccellentissimo Trivisano in quest’Haya. |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626A604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ignor principe Mauritio quando fui seco mi addimandò | quando sua Eccellenza sarebbe stata qui. Io dissi, che non havevo | </w:t>
      </w:r>
    </w:p>
    <w:p w14:paraId="25FC1EE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2v /</w:t>
      </w:r>
    </w:p>
    <w:p w14:paraId="543B04C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uova della sua partenza; ma ben che presto si sarebbe messo in | camino. Aggiunse mi spiace, che credo che sarò via di qua, | et non potrò farli quell’honore, et servitù, che si deve; ma | haverò il gusto di esser de’ primi ad incontrarlo, et | servirlo in campagna. Io risposi, che in ogni luoco | ove fosse stata l’Eccellenza sua haverebbe fatto grand’honore all’|eccellentissimo signor Ambasciatore, et più alla serenissima Republica coll’affetto, et | coll’ottima volontà, che dimostrava verso di lei. Mi | replicò, che di questa mi potevo prometter quanto | di qual altro si sia più devoto, ch’ella habbia. |</w:t>
      </w:r>
    </w:p>
    <w:p w14:paraId="7732ECE1" w14:textId="0AC87F3E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Gl’avvisi, che sono venuti in lettere conformano con altri por-|tati dalla viva voce di alcuni signori, che di Brusseles arri-|vorono qui domenica, che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marchese Spinola doveva | mettersi in camino per marchiar coll’armata. Refe-|riscono anco haver vedute le compagnie di Cambra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5"/>
      </w:r>
      <w:r w:rsidRPr="00E7337C">
        <w:rPr>
          <w:rFonts w:ascii="Times New Roman" w:eastAsia="Calibri" w:hAnsi="Times New Roman" w:cs="Times New Roman"/>
          <w:sz w:val="24"/>
          <w:szCs w:val="24"/>
        </w:rPr>
        <w:t>, | et d’altre piazze marchiar verso Mastricht; ma | come si sa questo di certo, et di vista; così resta | anco incerto per dove: né vi è chi lo sappi o dire o | conieturare. |</w:t>
      </w:r>
    </w:p>
    <w:p w14:paraId="77B6627B" w14:textId="74292BF4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doi milla </w:t>
      </w:r>
      <w:r w:rsidR="000A73E6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>nglesi sono arrivati avanti hieri a Dort. Di | là si transporteranno fino a Emerich, et Rees, et là | faranno al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ino a nuovo ordine della marchia | verso il Palatinato per osservar gl’andamenti dello | Spinola; et poter caminar secondo essi sicuri accom-|pagnati, o divisi in truppe con scorte più, et meno | secondo il bisogno. Il general Ver arrivò hieri | nell’Haya. È stato a sua Eccellenza, et colli primi avvisi | doverà risolversi l’uscita. Si pensava che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ignor principe |</w:t>
      </w:r>
    </w:p>
    <w:p w14:paraId="2AECF45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3r /</w:t>
      </w:r>
    </w:p>
    <w:p w14:paraId="5F6721A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Henrico dovesse uscir prima di sua Eccellenza ma sta alquanto | indisposto di fredura in un fianco, che lo tiene a | letto con dolori, et la notte passata ha poco dormito. | </w:t>
      </w:r>
    </w:p>
    <w:p w14:paraId="1282A7F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ebbero li signori Stati ultimamente qualche avviso, che assai li | travagliò per un’amutineri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7"/>
      </w:r>
      <w:r w:rsidRPr="00E7337C">
        <w:rPr>
          <w:rFonts w:ascii="Times New Roman" w:eastAsia="Calibri" w:hAnsi="Times New Roman" w:cs="Times New Roman"/>
          <w:sz w:val="24"/>
          <w:szCs w:val="24"/>
        </w:rPr>
        <w:t>, ch’era stata nel campo | bohemo;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a poi inteso ch’erano state | mandate cinque mesate di otto, che pretendeva | la soldatesca, so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ntrati in speranza, che tutto | sarà accommodato, et aspettano con gran desiderio | d’intender tanto questo che la coronatione del | Gabor per veder ferma l’assistenza promessa da | quel principe al re di Bohemia, et allo stesso | Regno, et Provincie incorporate. |</w:t>
      </w:r>
    </w:p>
    <w:p w14:paraId="3971525E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ncor non sono partiti di qua li signori dell’Amiralità stando | in continue consulte per l’armar de’ vasselli contro | corsari. Quello che si è stabilito è stato che si nume-|r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intiun vasselli da guerra, che uno | delli doi vice amirag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Holanda, et Zelanda ne | sia capo; et si mira più a ques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2"/>
      </w:r>
      <w:r w:rsidRPr="00E7337C">
        <w:rPr>
          <w:rFonts w:ascii="Times New Roman" w:eastAsia="Calibri" w:hAnsi="Times New Roman" w:cs="Times New Roman"/>
          <w:sz w:val="24"/>
          <w:szCs w:val="24"/>
        </w:rPr>
        <w:t>, che all’altro; | che siano deputati doi, che in mancamento del | capo habbino a commandar alle squadre, che si | divideranno secondo il bisogno. Et in questo sta | l’altercatione perché quelli dell’amiralità d’Amsterdam | et di Northolandia non vorrebbono che li doi sudetti | havessero participatione nei viveri, et questo a fine | di evitar gl’inconvenienti, che sono assai grandi | del cacciarsi dentro ai porti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utile che ricevono | dal lasciar andar in terra i marinari, perché qua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</w:t>
      </w:r>
    </w:p>
    <w:p w14:paraId="4B71B21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3v /</w:t>
      </w:r>
    </w:p>
    <w:p w14:paraId="63CB1E2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 maniera di tavola d’hoste si conta al publico ancorché | quei marinari non habbino mangiato in nave. È conosciuto | da molti il pregiudicio perché non stando li vasselli al mare | hanno corsari il modo di poter far del male: nondimeno | quelli di Zelanda, di Roterdam, et Frisia par che sentino, | che si vadi con l’ordinaria maniera osservata già tanti | et tanti anni passati; ma però con strettissime commissioni; | non parendo bene di levar così in un colpo un uso inve-|terato. Può esser che l’intentione sia buona; ma da | alcuni viene tenuta, et provata per poco buona. Non | possono uscir le dette navi, che al prossimo ottobre. |</w:t>
      </w:r>
    </w:p>
    <w:p w14:paraId="0250EF0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’armamento mi ha data occasione di discorrer con sua Eccelle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mi ha | detto di questi particolari, et di queste difficoltà; et io | sopra ciò presi materia di tirar il suo senso nel proposito | del ricetto che potesse darsi da vostra Serenità a’ corsari senza mostrar | o affettatione, o aprir qualche senso, che apparisce | ch’ella ne trattasse; et cavai da sua Eccellenza, che non sarebbe | stato mal inteso, né si poteva da alcuno mal intendersi | che non vi era però altro se non il dubio di esser ingannati | su la trattatione, che nancasse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parola; ma che | in questo non si poteva perder più di quello si perde | al presente. Da altri ancora ho inte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’istesso; et | di più, che li capitani delli vasselli da guerra, che | sono usciti li anni passati hanno havuta commissione | di attirar quelle genti col perdono; et particolarmente | di haver fatta far apertura di haver perdono un tal | Vemburgh, ch’è vice amiraglio nella flotta di Algieri, et | Tunisi huomo di bassa conditione contadino nato | </w:t>
      </w:r>
    </w:p>
    <w:p w14:paraId="75EDA04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4r /</w:t>
      </w:r>
    </w:p>
    <w:p w14:paraId="38299B8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un villaggio qui vicino all’Haya,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 anco rinegato. Li signori Stati gli diedero d’orrecchie, et mentre | trattava desisté per qualche tempo dal corso, pigliando | con Turchi, et altri del suo seguito diversi pretesti, che | però non puote tanto fare, che non dassero sospetto a’ | Turchi; onde per non esser scoperto ritornò al corso; | et quello, che mi ha racontata questa historia mi ha | detto, che non haveva dubio, che anco con questa nuova | uscita si sarebbe dato ordine di ascoltar, et prometter |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tanto a lui, che ad altri piazza di sicurezza. In | somma io non ho trovato in alcuno con chi ho parlato | che non fosse sentito se non bene dalli signori Stati, che | qu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7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n una, o in un’altra maniera fosse levata | dal corso; et che vostra Serenità in particolare per il ricovero non | doverà, che esserne laudata. Solo si aggiunge il | dubio, che altri colla speranza di esser ricevuti in gratia | si gettino al mare. Ma habbiamo gl’essempii, che | non si è riguardato a questo, et le commissioni, che al | presente si daranno ai vasselli da guerra, come viene | detto, conform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quello, che ho scritto per avanti | che o per via di gratia, o della persecutione si levi in | quanto si può il male, che riceve il trafico. Gratie etc. | </w:t>
      </w:r>
    </w:p>
    <w:p w14:paraId="2F3F95F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5698A2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4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osto 1620 |</w:t>
      </w:r>
    </w:p>
    <w:p w14:paraId="2CE627C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vostra Serenità | </w:t>
      </w:r>
    </w:p>
    <w:p w14:paraId="1490D1D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12CDEE35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 </w:t>
      </w:r>
    </w:p>
    <w:p w14:paraId="01383256" w14:textId="77777777" w:rsidR="009805CD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007DC7D" w14:textId="77777777" w:rsidR="005A270E" w:rsidRPr="001877D7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54v</w:t>
      </w:r>
      <w:r w:rsidR="005A270E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1B8A0EDC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2DC5E25E" w14:textId="77777777" w:rsidR="005A270E" w:rsidRPr="001877D7" w:rsidRDefault="005A270E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3EFC0DE" w14:textId="7F11313A" w:rsidR="009805CD" w:rsidRPr="001877D7" w:rsidRDefault="005A270E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9805CD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255r /</w:t>
      </w:r>
    </w:p>
    <w:p w14:paraId="03D3DD67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7FC6E441" w14:textId="47D2FA29" w:rsidR="009805CD" w:rsidRPr="005A270E" w:rsidRDefault="009805CD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</w:p>
    <w:p w14:paraId="0C2F949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8642BD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5v /</w:t>
      </w:r>
    </w:p>
    <w:p w14:paraId="55F1A4E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3250F43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</w:p>
    <w:p w14:paraId="66B491F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0 comincia | 229 fin 231 |</w:t>
      </w:r>
    </w:p>
    <w:p w14:paraId="1A86DB6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29AA0B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Sigillo e tracce di sigillo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. </w:t>
      </w:r>
    </w:p>
    <w:p w14:paraId="4114076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86C2D5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91359C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Cs/>
          <w:sz w:val="24"/>
          <w:szCs w:val="24"/>
        </w:rPr>
        <w:t xml:space="preserve">/ 255vC / </w:t>
      </w:r>
    </w:p>
    <w:p w14:paraId="66685A4B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 agosto 1620 ricevute a’ 19 detto |</w:t>
      </w:r>
    </w:p>
    <w:p w14:paraId="4C5CED20" w14:textId="68C7937B" w:rsidR="009805CD" w:rsidRPr="00E7337C" w:rsidRDefault="0096580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el segretario Suriano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2</w:t>
      </w:r>
      <w:r w:rsidR="009805CD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n° 230 |</w:t>
      </w:r>
    </w:p>
    <w:p w14:paraId="4E1F077C" w14:textId="77777777" w:rsidR="00895E33" w:rsidRPr="00E7337C" w:rsidRDefault="00895E3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B94A68C" w14:textId="30C6154A" w:rsidR="00895E33" w:rsidRPr="00463208" w:rsidRDefault="00895E33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L. SS. R. |</w:t>
      </w:r>
    </w:p>
    <w:p w14:paraId="2401C476" w14:textId="77777777" w:rsidR="009805CD" w:rsidRPr="00463208" w:rsidRDefault="009805CD" w:rsidP="00895944">
      <w:pPr>
        <w:rPr>
          <w:rFonts w:ascii="Times New Roman" w:eastAsia="Calibri" w:hAnsi="Times New Roman" w:cs="Times New Roman"/>
          <w:i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i/>
          <w:sz w:val="24"/>
          <w:szCs w:val="24"/>
          <w:lang w:val="en-GB"/>
        </w:rPr>
        <w:br w:type="page"/>
      </w:r>
    </w:p>
    <w:p w14:paraId="1731DB03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72DAA28E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5</w:t>
      </w:r>
    </w:p>
    <w:p w14:paraId="489B0A8F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 agosto 1620, L’Aia (cc. 256r-v, 259r-v)</w:t>
      </w:r>
    </w:p>
    <w:p w14:paraId="56028837" w14:textId="77777777" w:rsidR="00C92DB7" w:rsidRPr="00E7337C" w:rsidRDefault="00C92DB7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7EF0FC3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6r /</w:t>
      </w:r>
    </w:p>
    <w:p w14:paraId="7E08DC3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a </w:t>
      </w:r>
      <w:r w:rsidRPr="00E7337C">
        <w:rPr>
          <w:rFonts w:ascii="Times New Roman" w:eastAsia="Calibri" w:hAnsi="Times New Roman" w:cs="Times New Roman"/>
          <w:sz w:val="24"/>
          <w:szCs w:val="24"/>
        </w:rPr>
        <w:t>|</w:t>
      </w:r>
    </w:p>
    <w:p w14:paraId="34F5FF9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1 comincia 228 |</w:t>
      </w:r>
    </w:p>
    <w:p w14:paraId="5C5AAE8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1DE54742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FEB71E2" w14:textId="041674DD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itornato il consegliero del signor conte Gioanni di Nassau all’Haya | fu a vedermi per presentarmi come fece lettere credentiali del | conte Guglielmo, ch’è stato al servitio della Serenità vostra facendo com-|plimento meco in corrispondenza. Poi mi aggiunse per nome | di lui col mezo d’interprete, non parland’egli che la lingua | alemana, che gloriandosi d’esser stato al servitio di lei, confessa-|va di haver ricevuti honori, et favori grandi mentre s’è tratte-|nuto costi, et all’armata; havendo anco al partir suo portati | sec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estimonii molto chiari della stima, ch’ella faceva della | sua casa, et della sua persona; onde si prometteva in ogni | tempo ogn’altro più evidente segno d’amore, et d’affettione | verso di lui: aggiungendo, che haveva presentito come | honoratamente, et degnamente era stato trattato da lei il signor | di Rocalau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4"/>
      </w:r>
      <w:r w:rsidRPr="00E7337C">
        <w:rPr>
          <w:rFonts w:ascii="Times New Roman" w:eastAsia="Calibri" w:hAnsi="Times New Roman" w:cs="Times New Roman"/>
          <w:sz w:val="24"/>
          <w:szCs w:val="24"/>
        </w:rPr>
        <w:t>, et che anco altri del reggimento, che fu con-|dotto dal suo fratello erano stati honorati, o dovevano esser | honorati di stipendio annuo per testimonio della publica | m[u]nificen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di aggradimento dei loro servitii; et però | sp[e]rav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gli che vostra Serenità in consideratione della condotta | che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uo fratello conte Gio. Ernesto haveva fatta di così belle | truppe per corrisponder con qualche effetto di benignità alla | memoria di lui; et verso quel desiderio, et prontezza | ch’egli stesso haverà d’impiegarsi nel suo servitio, vorrà | gratificarlo di qualche annua pensione, a fine di haver | quest’honore di esser obligato, et alligato servitore di | quel serenissimo Dominio. Altri concetti mi fece esporre per | eccitarmi allo scriver con affetto in questo proposito; pi-|gliando sempre per fondamento l’ottima volontà, che ha | di servirla, al quale effetto con una compagnia di cavallaria | </w:t>
      </w:r>
    </w:p>
    <w:p w14:paraId="067CF32D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6v /</w:t>
      </w:r>
    </w:p>
    <w:p w14:paraId="0289B36F" w14:textId="20327178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 servitio de’ principi dell’Unione procura di rendersi coll’essercitio | tanto più capace. Io non mancai con concetti corrispon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denti | di confermar nel detto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ere, che la stima, che faceva la | Serenità vostra della casa, et della persona del signor conte Guglielmo era grande | et che non haverei mancato di significar quanto mi haveva confe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et pregato per scriver; ma che in tanto gli potevo dire non | haver notitia, che alcuno, oltre il signor di Rocalaura, del reggi-|mento del già signor conte Gio. Ernesto havesse ottenuto o condotta | o sti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pendio. Mi fece replicar detto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ere, che [</w:t>
      </w:r>
      <w:r w:rsidR="00261409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 conte | Guglielmo era stato avvisato come mi haveva fatto esporre; | ma in ogni caso si prometteva, che vostra Serenità haverebbe voluto | obligarsi maggiormente la casa col segno della munificenza | sua, et honorar la persona di lui pregandomi di nuovo a | scriverne. Io sodisfo all’instanza, et ella farà quella | risolutione, che stimarà propria perché il detto signore, il padre | per consequenza, et la casa tutta habbino un testimonio | della stima, che ne fa, et dell’affetione, ch’ell[a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8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 porta. | </w:t>
      </w:r>
    </w:p>
    <w:p w14:paraId="77B551A2" w14:textId="60C928E3" w:rsidR="009805CD" w:rsidRPr="00E7337C" w:rsidRDefault="00661DE1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detto C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onsigliere ha ottenuta promessa dalli signori Stati che [</w:t>
      </w:r>
      <w:r w:rsidR="00261409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l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="009805CD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0"/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primo reggi-|mento vacante o alemano, o valone, o del Paese sarà del | detto conte Guglielmo, il che è stato favorito in particolare dal signor | principe d’Oranges; et si vede esser ciò per stabilir il governo | dell’armi del Paese nella 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asa. Et appresso di sé ha voluto | anco havere un altro giovane figliolo del vecchio conte Gioanni | fratello di esso conte Guglielmo</w:t>
      </w:r>
      <w:r w:rsidR="009805CD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1"/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, che porta il nome di sua Eccellenza | prima si tratteneva appresso il morto conte Guglielmo. Arrivato | qui l’ho visitato, send’egli anco stato a visitarmi; et egli | ha mostrato stimar grandemente questa apparente dimostratione | di honore. |</w:t>
      </w:r>
    </w:p>
    <w:p w14:paraId="0209A96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59r / </w:t>
      </w:r>
    </w:p>
    <w:p w14:paraId="47B53820" w14:textId="1B67FF0B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medesimo consigliero doppo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udetto ufficio rappresentai le partite | che del conte Gio. Esrnesto restavano aperte a credito della | serenissima Republica, et particolarmente quella delli settemilladoicento fiorini. | Egli mi fece risponder, che non haverebbe mancato di | riferir il tutto al signor conte Gioanni suo signore poiché in questo | […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n sapeva, né poteva senza la previa conoscenza di lui | darmi alcuna maggior sodisfattione; et che arrivato presso | di lui, alla cui volta doveva partir la domenica, come | f[ec]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3"/>
      </w:r>
      <w:r w:rsidRPr="00E7337C">
        <w:rPr>
          <w:rFonts w:ascii="Times New Roman" w:eastAsia="Calibri" w:hAnsi="Times New Roman" w:cs="Times New Roman"/>
          <w:sz w:val="24"/>
          <w:szCs w:val="24"/>
        </w:rPr>
        <w:t>, haverebbe rappresentato il tutto, et fattami haver | la risposta. A lui ho consignat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a copia del ricever | delli 7200 fiorini in un foglio; et in un altro data anco | nota delli debiti di trecento ducati in circa parte debiti all’|officio sopra le camere, et parte a quello dell’illustrissimi signori sopra | le deliberationi dell’eccellentissimo Senato, che tutto ha preso volontieri | seco con una lettera mia, che ho stimato bene di aggiunger | diretta al detto conte Gioanni. Hora starò attendendo quello | mi risponderà per darne riverente conto alla Serenità vostra. |</w:t>
      </w:r>
    </w:p>
    <w:p w14:paraId="0E36FDB2" w14:textId="1FDD448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[h]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5"/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 xml:space="preserve"> lasciato esso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ere parlandogli in questo proposito di | farmi toccar le pretensioni, ch’esso Conte ha di qualche | resti, et altro dovuti al conte Gio. Ernesto; et io non | mancai di andar facendo a tutte quella risposta | che mi parve prop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ria per confutarle; ascoltò il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ere; | ma non accosentì totalmente ben mi fece dire no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sser informato | quan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veniva. Ho stimato mio debito non tardar | a mandarle copia di queste pretensioni per quelli dell’Eccellenze vostre | che stimassero proprio veder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8"/>
      </w:r>
      <w:r w:rsidRPr="00E7337C">
        <w:rPr>
          <w:rFonts w:ascii="Times New Roman" w:eastAsia="Calibri" w:hAnsi="Times New Roman" w:cs="Times New Roman"/>
          <w:sz w:val="24"/>
          <w:szCs w:val="24"/>
        </w:rPr>
        <w:t>, et considerar qual sia | la loro sussistenza. Gratie etc. |</w:t>
      </w:r>
    </w:p>
    <w:p w14:paraId="6EAF468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5531204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4 agosto 1620 |</w:t>
      </w:r>
    </w:p>
    <w:p w14:paraId="58B0140A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75FDB213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0A5791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072245E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48DFDE9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9v /</w:t>
      </w:r>
    </w:p>
    <w:p w14:paraId="4F6B51D9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serenissimo principe di Venetia | </w:t>
      </w:r>
    </w:p>
    <w:p w14:paraId="632FC97F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B51FAE8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1 comincia 229 |</w:t>
      </w:r>
    </w:p>
    <w:p w14:paraId="53137417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2C598015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ia di sigillo</w:t>
      </w:r>
    </w:p>
    <w:p w14:paraId="0093646C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</w:p>
    <w:p w14:paraId="31803EF4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FFBE791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9vC /</w:t>
      </w:r>
    </w:p>
    <w:p w14:paraId="1DEF6B40" w14:textId="77777777" w:rsidR="009805CD" w:rsidRPr="00E7337C" w:rsidRDefault="009805CD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4 agosto 1620 ricevute a’ 19 detto |</w:t>
      </w:r>
    </w:p>
    <w:p w14:paraId="04F22F9D" w14:textId="7DF75EF2" w:rsidR="009805CD" w:rsidRPr="00E7337C" w:rsidRDefault="00965804" w:rsidP="00895944">
      <w:pPr>
        <w:jc w:val="both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>el segretario Suriano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 3</w:t>
      </w:r>
      <w:r w:rsidR="009805CD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="000E4F01" w:rsidRPr="00E7337C">
        <w:rPr>
          <w:rFonts w:ascii="Times New Roman" w:eastAsia="Calibri" w:hAnsi="Times New Roman" w:cs="Times New Roman"/>
          <w:sz w:val="24"/>
          <w:szCs w:val="24"/>
        </w:rPr>
        <w:t xml:space="preserve">. </w:t>
      </w:r>
      <w:r w:rsidR="009805CD" w:rsidRPr="00E7337C">
        <w:rPr>
          <w:rFonts w:ascii="Times New Roman" w:eastAsia="Calibri" w:hAnsi="Times New Roman" w:cs="Times New Roman"/>
          <w:sz w:val="24"/>
          <w:szCs w:val="24"/>
        </w:rPr>
        <w:t xml:space="preserve">n° 231 | </w:t>
      </w:r>
    </w:p>
    <w:p w14:paraId="5A193C17" w14:textId="5BFCB07D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4133E9AF" w14:textId="561E42A8" w:rsidR="00E01E87" w:rsidRPr="00E7337C" w:rsidRDefault="00895E33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4F66DC4C" w14:textId="77777777" w:rsidR="00895E33" w:rsidRPr="00E7337C" w:rsidRDefault="00895E33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763D6890" w14:textId="77777777" w:rsidR="00895E33" w:rsidRPr="00E7337C" w:rsidRDefault="00895E33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15231A55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n. 76</w:t>
      </w:r>
    </w:p>
    <w:p w14:paraId="7EB5F42F" w14:textId="77777777" w:rsidR="009805CD" w:rsidRPr="00E7337C" w:rsidRDefault="009805CD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Allegato I al n. 75 (cc. 257r-258v)</w:t>
      </w:r>
    </w:p>
    <w:p w14:paraId="491BE74D" w14:textId="77777777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E854FA3" w14:textId="77777777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57r /</w:t>
      </w:r>
    </w:p>
    <w:p w14:paraId="6B4CF1CF" w14:textId="46E13612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etensioni le quali gl’heredi del fu di buono memoria conte Gio. | Ernesto di Nassau possono sostener assai facilmente competergli et | doverseli dalla serenissima </w:t>
      </w:r>
      <w:r w:rsidR="00B361C9" w:rsidRPr="00E7337C">
        <w:rPr>
          <w:rFonts w:ascii="Times New Roman" w:eastAsia="Calibri" w:hAnsi="Times New Roman" w:cs="Times New Roman"/>
          <w:sz w:val="24"/>
          <w:szCs w:val="24"/>
        </w:rPr>
        <w:t>r</w:t>
      </w:r>
      <w:r w:rsidRPr="00E7337C">
        <w:rPr>
          <w:rFonts w:ascii="Times New Roman" w:eastAsia="Calibri" w:hAnsi="Times New Roman" w:cs="Times New Roman"/>
          <w:sz w:val="24"/>
          <w:szCs w:val="24"/>
        </w:rPr>
        <w:t>epublica di Venetia, in che ella non ha | interamente sodisfatto al detto defonto. |</w:t>
      </w:r>
    </w:p>
    <w:p w14:paraId="01E58AFD" w14:textId="1EABF1AA" w:rsidR="009805CD" w:rsidRPr="00E7337C" w:rsidRDefault="009805CD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iramente reviene a sua Signor</w:t>
      </w:r>
      <w:r w:rsidR="00C8542E" w:rsidRPr="00E7337C">
        <w:rPr>
          <w:rFonts w:ascii="Times New Roman" w:eastAsia="Calibri" w:hAnsi="Times New Roman" w:cs="Times New Roman"/>
          <w:sz w:val="24"/>
          <w:szCs w:val="24"/>
        </w:rPr>
        <w:t>ia un mese di trattamento come g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nerale | per la summa di 2500 fiorini; sendo esso trattamento stato pagato | dalla Republica doppo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rimo di novembre 1616 il che non | ostante il trattato, et capitulatione (che gli serviva di | commissione) era datato del primo d’ottobre così [r]ivie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79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oi mille cinquecento fiorini 2500 |</w:t>
      </w:r>
    </w:p>
    <w:p w14:paraId="5E11B7E4" w14:textId="0FE6E2F3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iù si deve a sua Signoria la somma di 213 scudi sborsati da lui | et pagati nelle fortificatione, et opere fatte innanti </w:t>
      </w:r>
      <w:r w:rsidR="00611A62">
        <w:rPr>
          <w:rFonts w:ascii="Times New Roman" w:eastAsia="Calibri" w:hAnsi="Times New Roman" w:cs="Times New Roman"/>
          <w:sz w:val="24"/>
          <w:szCs w:val="24"/>
        </w:rPr>
        <w:t>’</w:t>
      </w:r>
      <w:r w:rsidR="00705CCD">
        <w:rPr>
          <w:rFonts w:ascii="Times New Roman" w:eastAsia="Calibri" w:hAnsi="Times New Roman" w:cs="Times New Roman"/>
          <w:sz w:val="24"/>
          <w:szCs w:val="24"/>
        </w:rPr>
        <w:t>l</w:t>
      </w:r>
      <w:r w:rsidR="00611A6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| forte del Generale, et il bosco di Rubia, come appar per | quietanza la qual somma sudetta mai è stata pagata né | satisfatto dalla Republica monta al valor della moneta di | Holanda fiorini </w:t>
      </w:r>
      <w:r w:rsidR="00260AE8" w:rsidRPr="00E7337C">
        <w:rPr>
          <w:rFonts w:ascii="Times New Roman" w:eastAsia="Calibri" w:hAnsi="Times New Roman" w:cs="Times New Roman"/>
          <w:sz w:val="24"/>
          <w:szCs w:val="24"/>
        </w:rPr>
        <w:tab/>
      </w:r>
      <w:r w:rsidRPr="00E7337C">
        <w:rPr>
          <w:rFonts w:ascii="Times New Roman" w:eastAsia="Calibri" w:hAnsi="Times New Roman" w:cs="Times New Roman"/>
          <w:sz w:val="24"/>
          <w:szCs w:val="24"/>
        </w:rPr>
        <w:t>600 |</w:t>
      </w:r>
    </w:p>
    <w:p w14:paraId="68C89792" w14:textId="285E1EA7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stati ribatuti a sua Signoria nel mese di settembre 1611 per la | sua compagnia 150 scudi per la paga di capitano rispetto che | di là fu sostenuto, che sua Signoria non poteva pretende</w:t>
      </w:r>
      <w:r w:rsidR="00C8542E" w:rsidRPr="00E7337C">
        <w:rPr>
          <w:rFonts w:ascii="Times New Roman" w:eastAsia="Calibri" w:hAnsi="Times New Roman" w:cs="Times New Roman"/>
          <w:sz w:val="24"/>
          <w:szCs w:val="24"/>
        </w:rPr>
        <w:t xml:space="preserve">r | doi trattamenti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cioè</w:t>
      </w:r>
      <w:r w:rsidR="00C8542E" w:rsidRPr="00E7337C">
        <w:rPr>
          <w:rFonts w:ascii="Times New Roman" w:eastAsia="Calibri" w:hAnsi="Times New Roman" w:cs="Times New Roman"/>
          <w:sz w:val="24"/>
          <w:szCs w:val="24"/>
        </w:rPr>
        <w:t xml:space="preserve"> come generale, et c</w:t>
      </w:r>
      <w:r w:rsidRPr="00E7337C">
        <w:rPr>
          <w:rFonts w:ascii="Times New Roman" w:eastAsia="Calibri" w:hAnsi="Times New Roman" w:cs="Times New Roman"/>
          <w:sz w:val="24"/>
          <w:szCs w:val="24"/>
        </w:rPr>
        <w:t>apitano. Il che però | ad altri colonnelli, et officiali non è stato fatto et così | rivengono fiorini 430 |</w:t>
      </w:r>
    </w:p>
    <w:p w14:paraId="726BA28A" w14:textId="03A8556A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etende ancora sua Signoria quello che la serenissima Republica ha | ribatuto et pagato meno sopra la liquidatione fatta | alla compagnia del capitan Metoni, non dandogli maggior | disconto che sopra 135 teste per tutto </w:t>
      </w:r>
      <w:r w:rsidR="00260AE8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>l tempo intiero | del servitio ancorché la detta compagnia alla prima | mostra fu passata per 150 teste, et quella de’ 21 settembre 1619 | fu alio trovata di 148 teste, di modo che il danno et la perdita | reviene in moneta di Holanda la somma in circa di fiorini 3100 |</w:t>
      </w:r>
    </w:p>
    <w:p w14:paraId="2647748E" w14:textId="77777777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57v / </w:t>
      </w:r>
    </w:p>
    <w:p w14:paraId="1E4F3F22" w14:textId="112306AD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come per il durare, et longa continuatione del vento contrario | hanno li vasselli convenuto arrestarsi circa quattordici settimane | dentro al Tessel, et la Mo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0"/>
      </w:r>
      <w:r w:rsidRPr="00E7337C">
        <w:rPr>
          <w:rFonts w:ascii="Times New Roman" w:eastAsia="Calibri" w:hAnsi="Times New Roman" w:cs="Times New Roman"/>
          <w:sz w:val="24"/>
          <w:szCs w:val="24"/>
        </w:rPr>
        <w:t>, sua Signoria per la conservatione, | et sanità de’ soldati ha fatta condurre una buona quantità | di barche, et vasselletti per rinfrescarli,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irando | ciò notabilmente al servitio della Republica, et a che non era egli | espressamente obligato in virtù del contratto mette per questo in conto | in conformità del pagamento fatto dal suo ricevitore , o | pagador sudetto la summa di fiorini 2000 |</w:t>
      </w:r>
    </w:p>
    <w:p w14:paraId="6135C322" w14:textId="402B5C60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iù pretende secondo il costume per l’equipaggio, drizzar | et spese estraordinarie fatte in servitio della serenissima Republica | come parimente per pag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2"/>
      </w:r>
      <w:r w:rsidRPr="00E7337C">
        <w:rPr>
          <w:rFonts w:ascii="Times New Roman" w:eastAsia="Calibri" w:hAnsi="Times New Roman" w:cs="Times New Roman"/>
          <w:sz w:val="24"/>
          <w:szCs w:val="24"/>
        </w:rPr>
        <w:t>, et susidii che sua Signoria ha dati, et | distribuiti ad officiali di diverse qualità et altre gran spese | da lui sopportate, et per le quali sua Signoria non ha ricevuta | alcuna cosa et il sollecitar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mentre viveva lo lasciò per | certe ragioni riviene la summa almeno a fiorini 8000 | </w:t>
      </w:r>
    </w:p>
    <w:p w14:paraId="654776D3" w14:textId="77777777" w:rsidR="00260AE8" w:rsidRPr="00E7337C" w:rsidRDefault="00260AE8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8BC9A3" w14:textId="3B952F61" w:rsidR="009805CD" w:rsidRPr="00D321AF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321AF">
        <w:rPr>
          <w:rFonts w:ascii="Times New Roman" w:eastAsia="Calibri" w:hAnsi="Times New Roman" w:cs="Times New Roman"/>
          <w:sz w:val="24"/>
          <w:szCs w:val="24"/>
        </w:rPr>
        <w:t>Somma totale 16630 |</w:t>
      </w:r>
    </w:p>
    <w:p w14:paraId="1BC36DB3" w14:textId="77777777" w:rsidR="009805CD" w:rsidRPr="00D321AF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3542CB1" w14:textId="77777777" w:rsidR="009805CD" w:rsidRPr="00D321AF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321AF">
        <w:rPr>
          <w:rFonts w:ascii="Times New Roman" w:eastAsia="Calibri" w:hAnsi="Times New Roman" w:cs="Times New Roman"/>
          <w:sz w:val="24"/>
          <w:szCs w:val="24"/>
        </w:rPr>
        <w:t>/ 258r /</w:t>
      </w:r>
    </w:p>
    <w:p w14:paraId="3F4352C6" w14:textId="16C0C0DA" w:rsidR="009805CD" w:rsidRPr="00D321AF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D321A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14CB52EB" w14:textId="77777777" w:rsidR="009805CD" w:rsidRPr="00D321AF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738C4CE" w14:textId="77777777" w:rsidR="009805CD" w:rsidRPr="00D321AF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D321AF">
        <w:rPr>
          <w:rFonts w:ascii="Times New Roman" w:eastAsia="Calibri" w:hAnsi="Times New Roman" w:cs="Times New Roman"/>
          <w:sz w:val="24"/>
          <w:szCs w:val="24"/>
        </w:rPr>
        <w:t>/ 258vB /</w:t>
      </w:r>
    </w:p>
    <w:p w14:paraId="37E2FEF5" w14:textId="77777777" w:rsidR="009805CD" w:rsidRPr="00E7337C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etensioni del conte Gio. di | Nassau | </w:t>
      </w:r>
    </w:p>
    <w:p w14:paraId="1A5BDAF7" w14:textId="77777777" w:rsidR="009805CD" w:rsidRPr="00463208" w:rsidRDefault="009805CD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n° 231 3</w:t>
      </w:r>
      <w:r w:rsidRPr="00463208">
        <w:rPr>
          <w:rFonts w:ascii="Times New Roman" w:eastAsia="Calibri" w:hAnsi="Times New Roman" w:cs="Times New Roman"/>
          <w:sz w:val="24"/>
          <w:szCs w:val="24"/>
          <w:vertAlign w:val="superscript"/>
          <w:lang w:val="en-GB"/>
        </w:rPr>
        <w:t xml:space="preserve">a 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|</w:t>
      </w:r>
    </w:p>
    <w:p w14:paraId="59C6C73C" w14:textId="77777777" w:rsidR="006823FA" w:rsidRPr="00463208" w:rsidRDefault="006823FA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6823FA" w:rsidRPr="00463208" w:rsidSect="00DC5427">
          <w:headerReference w:type="default" r:id="rId16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3EAEA27B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05A77A63" w14:textId="77777777" w:rsidR="006823FA" w:rsidRPr="00463208" w:rsidRDefault="006823FA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n. 77</w:t>
      </w:r>
    </w:p>
    <w:p w14:paraId="050ED2D4" w14:textId="77777777" w:rsidR="006823FA" w:rsidRPr="00E7337C" w:rsidRDefault="006823FA" w:rsidP="00895944">
      <w:pPr>
        <w:jc w:val="center"/>
        <w:outlineLvl w:val="0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gosto 1620, L’Aia (cc. 260r-262v)</w:t>
      </w:r>
    </w:p>
    <w:p w14:paraId="24BABE99" w14:textId="77777777" w:rsidR="006823FA" w:rsidRPr="00E7337C" w:rsidRDefault="006823FA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2B2EB42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0r /</w:t>
      </w:r>
    </w:p>
    <w:p w14:paraId="39C2C57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001F2D8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2 fin 234 |</w:t>
      </w:r>
    </w:p>
    <w:p w14:paraId="47220A6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F4F48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73556CE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Parigi con lettere dei 6 mi pervenne lunedì mattina un corriero | espresso speditomi dall’eccellentissimo signor ambasciator Contarini con quelle della Serenità vostra | de’ 28 del passato, che mi portano l’invasione fatta dai sudditi | banditi della Valtellina in quella propria vale. Chiesta | l’audienza, l’hebbi; et nell’assemblea ridotta in buon numero | feci espressione di tutto quello, che contengono esse lettere, rappresen-|tandolo della maniera, et forma, ch’ella me le descrive con | far quelle considerationi appresso, che meritava l’importanza | del fatto, et stimai proprie per indurli al scriver, et far ufficii | secondo il senso di vostra Serenità, tanto in Svizzeri, che in Grisoni. | Questi signori col ringratiarmi della confedente communicatione | mi diedero segno di gran sentimento dell’accidente successo; si | risero del pretesto, che si prendeva di religione, et unanima-|mente accordorono, che qui dentro c’era il concorso de’ | Spagnoli, et che quanto si faceva era per levar la libertà | del passo da quella parte all’Italia, agl’altri principi, | et principalmente alla Serenità vostra. Dissero per allhora che | haverebbono messo in consulta quanto io loro havevo espresso | et dal canto suo fatto quello, che havessero potuto con lettere | perché d’altra maniera non sapevano veder ciò ch’essi potessero | fare stante la lontananza, et gl’imbarazzi, che hanno sopra | le spalle. | </w:t>
      </w:r>
    </w:p>
    <w:p w14:paraId="2F3FCAF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ndo preso il tempo tra l’hora c’hebbi dai signori deputata | per andare all’audienza, mi trovai col signor principe Mau-|ritio esprimendogli degl’istessi concetti, et volse che io | li mostrassi sopra la carta il luoco, li siti, et il posto della | Valtelina. Trovò l’interesse della Serenità vostra, et disse questo |</w:t>
      </w:r>
    </w:p>
    <w:p w14:paraId="3D5B032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0v /</w:t>
      </w:r>
    </w:p>
    <w:p w14:paraId="6794042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è molto importante alla serenissima Republica; et deve ella far quanto | può per conservarsi quel passo perché Spagnuoli tente-|ranno senza dubio se non è presta l’assistenza nella miglior | maniera che potrà farla la Republica di escluderla affatto da | quella parte. Sono fini, et sano li loro vantaggi; et perché | havevo anco a sua Eccellenza fatte le debite considerationi per | tanto negotio con pregarla a farvi sopra riflesso, et | operar, che li signori Stati vi s’interessassero con ufficii | proprii, disse non dubito, che non siano per farlo, ch’è il | meno, che possino fare; ma temo, che arriveranno tardi | perché Spagnuoli non dormiranno fra questo tempo, et | procederanno innanti: in ogni modo, replicò, farann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iò che potranno; et con haver io havuta promessa | che haverebbe parlato con alcuni dei signori Stati mi licentiai | dall’Eccellenza sua. | </w:t>
      </w:r>
    </w:p>
    <w:p w14:paraId="3470D72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 poi saputo, che non scrissero lunedì perché volsero attender | la relatione, che hier mattina fece il signor Francesco Arsen | ritornato dal suo viaggio per sentir quello haveva operato | et cavato nell’andar, et nel ritorno tanto in Svizzeri, | che in Grisoni; et doppo han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risoluto di far | scriver lettere efficacissime alli signori svizzeri a Zurich | come al direttorio degl’altri Cantoni perché essortino | gl’altri ad assister di consiglio, et d’opere a Grisoni | per mantenerli in stato, et in libertà; et ai medesimi | Grisoni ancora, essortandoli a star constanti, et fermi nel | mantener la loro libertà, et che osservino molto bene | non lasciarsi privar di quel passo, che come con essi si sono |</w:t>
      </w:r>
    </w:p>
    <w:p w14:paraId="67FA3AA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1r /</w:t>
      </w:r>
    </w:p>
    <w:p w14:paraId="05A9B3F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resi appresso li principi tutti cari, et per esso hanno cercata | la lo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micitia; così restandone privi, resterebbono | la riputatione antica, et sarebbono lasciati in abandono | anco dalli più cari vicini, et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nfinanti. La detatura | delle lettere è stata commandata a farsi dal signor Arsen | che me lo disse, et sono sicuro, che saranno ben poste. | Hoggi o dimattina partiranno con qualche diligenza verso | Heidelbergh raccomandate all’agente Brederod, che | haverà ordine d’inviar persona espressa perché capitino | quanto più celermente tanto in Svizzeri, che in Grisoni. | Questo è quel tanto c’ho operato in questo proposito. |</w:t>
      </w:r>
    </w:p>
    <w:p w14:paraId="5A6A28FA" w14:textId="2A28CF04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medesimo signor Arsen nella sua relatione ha espresse l’osservationi | che haveva fatte delle dissentioni tra Grisoni; et insieme | delle instanze dalle quali era attorniato il signor Vico, del | denaro ch’era necessitato esborsare, et quanto n’haveva | veduto a dar fuori a questo, et a quello in sua presenza | et in fine ha espressi gl’ufficii, che haveva fatti con alcuni | de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risoni per confortarli a mantenersi in libertà, et | le essortationi perché si stringessero in unione con la serenissima | Republica; et io havevo anco in conformità del commandamento | della Serenità vostra in lettere sue de’ 24 del passato ricevute | con l’ordinario ringratiati li signori Stati di questi buoni | ufficii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 xml:space="preserve"> fatti dal detto signore. Et 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>ccellenze loro mostrorono | contento, et restar sodisfatti di quanto esso Arsen | haveva in questo proposito operato, di che non ho mancato | render anco ad esso debite gratie. |</w:t>
      </w:r>
    </w:p>
    <w:p w14:paraId="35B2F0A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o non lascerò ne’ privati congressi di andar fermando | </w:t>
      </w:r>
    </w:p>
    <w:p w14:paraId="2CC673A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61v / </w:t>
      </w:r>
    </w:p>
    <w:p w14:paraId="5450CB9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o fondamento della buona volontà di questi signori verso | gl’interessi dei Grisoni, et di far tutto quel più, che sarà | possibile; et ben mi aveggo che non tralascierebbono | mezo oltre gl’ufficii per introdur l’unione in quei | popoli, et perché si conservassero in essa. |</w:t>
      </w:r>
    </w:p>
    <w:p w14:paraId="3A9EBFC9" w14:textId="0CE2AD99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signor principe Mauritio mentre gli parlai di questo affare | mi disse hora, che la serenissima Republica è libera dal travaglio | di Constantinopoli, et accommodato quel negotio potrà | più facilmente assister a</w:t>
      </w:r>
      <w:r w:rsidR="00E14407" w:rsidRPr="00E7337C">
        <w:rPr>
          <w:rFonts w:ascii="Times New Roman" w:eastAsia="Calibri" w:hAnsi="Times New Roman" w:cs="Times New Roman"/>
          <w:sz w:val="24"/>
          <w:szCs w:val="24"/>
        </w:rPr>
        <w:t>’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Grisoni; et a questo proprosito | mi domandò quello che da vostra Serenità mi fosse stato | scritto. Io dissi, che stante li presenti emergenti, et | gl’affari moltiplici della serenissima Republica non havevo | havuta particolar notitia da lei del seguito in Constanti-|nopoli, che l’aspettavo; et mi confermai tanto più | dalle parole di sua Eccellenza et dalli discorsi d’altri, che | restano qui molto contenti, et sodisfatti, che quel | negotio habbi havuto il fine avvisato dal loro | Ambasciatore. Gratie etc. | </w:t>
      </w:r>
    </w:p>
    <w:p w14:paraId="773065B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6BC478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i 12 agosto 1620 | </w:t>
      </w:r>
    </w:p>
    <w:p w14:paraId="5010B22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B9041A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5833DE0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58D90F5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80F3DE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62r / </w:t>
      </w:r>
    </w:p>
    <w:p w14:paraId="2BC790C1" w14:textId="20988A93" w:rsidR="006823FA" w:rsidRPr="00E7337C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220905E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4F34DEF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2v /</w:t>
      </w:r>
    </w:p>
    <w:p w14:paraId="3A5B68D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2B3A9190" w14:textId="77777777" w:rsidR="006D6E81" w:rsidRPr="00E7337C" w:rsidRDefault="006D6E8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="006823FA" w:rsidRPr="00E7337C">
        <w:rPr>
          <w:rFonts w:ascii="Times New Roman" w:eastAsia="Calibri" w:hAnsi="Times New Roman" w:cs="Times New Roman"/>
          <w:sz w:val="24"/>
          <w:szCs w:val="24"/>
        </w:rPr>
        <w:t xml:space="preserve">rima | </w:t>
      </w:r>
    </w:p>
    <w:p w14:paraId="5FD23DF9" w14:textId="4BD7A750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32 fin 234 | </w:t>
      </w:r>
    </w:p>
    <w:p w14:paraId="1FA05DF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4089E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o</w:t>
      </w:r>
    </w:p>
    <w:p w14:paraId="54F7CC0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15AB8E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50735A2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2vC /</w:t>
      </w:r>
    </w:p>
    <w:p w14:paraId="7455FF1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gosto 1620 ricevute a’ 26 detto |</w:t>
      </w:r>
    </w:p>
    <w:p w14:paraId="2227809A" w14:textId="77777777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Secretario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Surian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dall’Haya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| n° 232 | </w:t>
      </w:r>
    </w:p>
    <w:p w14:paraId="607D61CB" w14:textId="77777777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F5E4816" w14:textId="5B94E6F3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t>L. SS. R. |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388C0FED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2F0033C2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8</w:t>
      </w:r>
    </w:p>
    <w:p w14:paraId="35CE630F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gosto 1620, L’Aia (cc. 263r-265v)</w:t>
      </w:r>
    </w:p>
    <w:p w14:paraId="49BAF82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4CF223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3r /</w:t>
      </w:r>
    </w:p>
    <w:p w14:paraId="395FC82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A8F7BC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3 comincia 232 | fin 234 |</w:t>
      </w:r>
    </w:p>
    <w:p w14:paraId="5D8B7C4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B2C39A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7AAC0DBC" w14:textId="14B59FC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signor Arsen fu qui di ritorno dal suo viaggio venerdì sera. | Mandai a congratularmene subito, et procurai di haver il suo | commodo per visitarlo; ma coll’iscusa dell’esser stanco dal | viaggio non mi permise di vederlo. La mattina rimandai; | ma s’iscusò col dover andar al signor principe Mauritio, | et doppo venne egli a trovarmi; dicendo, che gl’honori, | et favori ricevuti da quella serenissima Republica ben meritavano | che mi dasse quei segni più apparenti, che poteva della | sua obligationi. Et qui entrò a portar con parole, et | concetti molto pieni la grandezza, et richezza di quel serenissimo |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ominio, la prudenza di quell’eccellentissimo Senato, gl’honori ricev-|uti le gratie ottenute, et per spatio di una mez’hora | continuò colla sua solita eloquenza facendomi un epilogo | come ho poi penetrato dell’ampla relatione che hier | mattina fece nell’assemblea dei signori Stati. Ove | ha difusamente espresso che con estraordinaria prudente maniera | era governata quella serenissima Republica, la forma della | politia, di qual maniera era per conservatione tanto | della libertà in generale, che dell’amore della nobiltà in | particolare, et del rispetto che tra questa da’ più giovani | a’ più vecchi era portata. Ha espresso il concorso | del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l’universal buona volontà de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 verso queste | Provincie; della contentezza che ognuna di loro ha | della lega stabilita; della sincerità ch’haveva in esse | scoperto; dicendo a questo proposito che impegnava | a’ signori Stati il suo honore colla vita insieme, che in | tutte le promesse, che si erano fatte, et si facessero | </w:t>
      </w:r>
    </w:p>
    <w:p w14:paraId="3597D83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3v /</w:t>
      </w:r>
    </w:p>
    <w:p w14:paraId="1D4F6811" w14:textId="46347E43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a serenissima Republica sarebbe dato osservato omninamente anzi | si prometteva, che occorrendo haverebbe anco fatto | di vantaggio: perc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hé haveva scoperto che tanto 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 | si promettevano da queste Provincie, et non altrimenti | della sincerità loro. In somma per quello ho potuto | penetrare et da sua Eccellenza et da diversi con chi ho havuto | discorso trovo, che nel riferire ha supplito in tutti | i numeri in honore, et grandezza di quel serenissimo </w:t>
      </w:r>
      <w:r w:rsidR="00BB4717" w:rsidRPr="00E7337C">
        <w:rPr>
          <w:rFonts w:ascii="Times New Roman" w:eastAsia="Calibri" w:hAnsi="Times New Roman" w:cs="Times New Roman"/>
          <w:sz w:val="24"/>
          <w:szCs w:val="24"/>
        </w:rPr>
        <w:t>D</w:t>
      </w:r>
      <w:r w:rsidRPr="00E7337C">
        <w:rPr>
          <w:rFonts w:ascii="Times New Roman" w:eastAsia="Calibri" w:hAnsi="Times New Roman" w:cs="Times New Roman"/>
          <w:sz w:val="24"/>
          <w:szCs w:val="24"/>
        </w:rPr>
        <w:t>ominio. |</w:t>
      </w:r>
    </w:p>
    <w:p w14:paraId="0A5807B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 fatta veder alli signori Stati la catena donatagli da | vostra Serenità et se l’ha riportata; et di essa mi disse, che | l’haverebbe conservata nella sua casa con quella data | al figlio per deposito dell’honor ricevuto, et in | memoria di esser stato ambasciator alla Serenità vostra. |</w:t>
      </w:r>
    </w:p>
    <w:p w14:paraId="6E2D433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lo hieri puoti visitarlo non havendo ammessi se non | alcuni suoi familiari; dicendomi, che questo lo | haveva fatto per il rispetto, che doveva alli signori Stati | prima che non facesse la sua relatione, et mi fece | molte offerte di cortese confidenza. |</w:t>
      </w:r>
    </w:p>
    <w:p w14:paraId="597843E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llo di che ho scoperto haver egli mostrata meraviglia | (laudò però la prudentia di quell’eccellentissimo Governo) fu la | riservatezza con che si camin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stì nella | pratica con ministri de’ principi; mostrando, che | sperava come quello, che veniva da questa Republica | haver dispensa, o addito maggiore alla pratica, | che se ben l’haveva con informationi precedenti preve-|duta; in ogni modo in prima apparenza gli | parve un poco straordinario l’uso, ma vedendolo |</w:t>
      </w:r>
    </w:p>
    <w:p w14:paraId="75D12A1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64r / </w:t>
      </w:r>
    </w:p>
    <w:p w14:paraId="7447966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enerale mi disse che cessò la sua meraviglia; et replicò | in questo le laudi maggiori. |</w:t>
      </w:r>
    </w:p>
    <w:p w14:paraId="7961F183" w14:textId="0E0C8C94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’ambasciata reciproca ha parlato in conformità di quanto | gli è stato detto da vostra Serenità. La dispositione la veggo in questi signo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0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correr come ho altre volte signi-|ficato riverentemente ma ben comprendo, che non si venirà | a risolutio</w:t>
      </w:r>
      <w:r w:rsidR="0030622A" w:rsidRPr="00E7337C">
        <w:rPr>
          <w:rFonts w:ascii="Times New Roman" w:eastAsia="Calibri" w:hAnsi="Times New Roman" w:cs="Times New Roman"/>
          <w:sz w:val="24"/>
          <w:szCs w:val="24"/>
        </w:rPr>
        <w:t>ne di farne propositione alle pr</w:t>
      </w:r>
      <w:r w:rsidRPr="00E7337C">
        <w:rPr>
          <w:rFonts w:ascii="Times New Roman" w:eastAsia="Calibri" w:hAnsi="Times New Roman" w:cs="Times New Roman"/>
          <w:sz w:val="24"/>
          <w:szCs w:val="24"/>
        </w:rPr>
        <w:t>ovincie prima | che non veggano qui l’eccellentissimo signor ambasciator Trivisano. |</w:t>
      </w:r>
    </w:p>
    <w:p w14:paraId="3D7B37C9" w14:textId="4CEC93DC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Ogni dì mi viene addimandato quando verrà. Alcuni lo hanno | creduto già buon pezzo in viaggio; et se bene ho detto | quello che la Serenità vostra mi scrive nelle sue lettere de’ 24 | de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ssato, che la settimana sussequente alla data | di esse doveva partire, li nuovi emergenti de’ Grisoni | fanno creder, che tarderà il suo viaggio per la risolutione | che doverà prender del camino; poiché molto ben si aveggono, che per il </w:t>
      </w:r>
      <w:r w:rsidR="00E14407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e de’ Grisoni non si hazarderà | di passare. Sento che qui è desiderata la sua venuta | et io iscuso colli affari publici, colli emergenti successi; | colla stagione, et con quei altri incontri, che nel | mettersi ad un viaggio simile possono avenire. Il signor | Arsen mi disse, che havendo fatto il viaggio per il Rheno | haveva havuta occasione di riveder il signor marchese di | Hanspach, et con lui haveva mosso ordine perché fosse | incontrato l’eccellentissimo Trivisan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et accompagnato per sicurezza del viaggio | da qualche numero della sua cavallaria; et io lo | ringratio di così cortese ufficio. |</w:t>
      </w:r>
    </w:p>
    <w:p w14:paraId="3B17E3F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la casa sta del tutto preparata, i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aldachino | </w:t>
      </w:r>
    </w:p>
    <w:p w14:paraId="1E91AC0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4v /</w:t>
      </w:r>
    </w:p>
    <w:p w14:paraId="5580BFC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quale scrissi la settimana passata è stato posto come | m’ha riferto chi io inviai a veder sotto mano; et | il signor Arsen mi disse, che non vedeva, come da questi signori | potesse esser supplita della maniera, che si conveniva | coll’eccellentissimo signor Trivisano stante la qualità del Paese; | et molti mancamenti, che vi sono in esso. Io dissi, | che non comprendevo, che vi potesse esser mancamento | alcuno nel ricevimento del signor Ambasciatore perché bastava | a dire, che sarebbe stato ricevuto dai più cari | amici, che havesse la serenissima Republica. |</w:t>
      </w:r>
    </w:p>
    <w:p w14:paraId="474A73E9" w14:textId="6B8E2A8B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sono di nuovo messo in obligo col signor principe Mauritio | di mandarli ove si troverà all’armata la partenza | dell’eccellentissimo Trivisano, et il viaggio che doverà fare | havendomene egli fatta instanza, quando fui ulti-|mamente seco. Replicandomi dispiacergli estremamente | l’incontro che haveva, et la necessità, che lo | constringeva di ridursi in campagna perché non haverebbe | potuto esser presente a servir qui l’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3"/>
      </w:r>
      <w:r w:rsidRPr="00E7337C">
        <w:rPr>
          <w:rFonts w:ascii="Times New Roman" w:eastAsia="Calibri" w:hAnsi="Times New Roman" w:cs="Times New Roman"/>
          <w:sz w:val="24"/>
          <w:szCs w:val="24"/>
        </w:rPr>
        <w:t>Eccellenza sua. Gratie etc. |</w:t>
      </w:r>
    </w:p>
    <w:p w14:paraId="0E4D8F1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076DF8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2 agosto 1620 |</w:t>
      </w:r>
    </w:p>
    <w:p w14:paraId="7B6977F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182CDEC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0C6A74A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6B09B24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3A0B0C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5r /</w:t>
      </w:r>
    </w:p>
    <w:p w14:paraId="16AB9F16" w14:textId="4BCEE13C" w:rsidR="006823FA" w:rsidRPr="00E7337C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5102D71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501C3B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5v /</w:t>
      </w:r>
    </w:p>
    <w:p w14:paraId="5FBD950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E818964" w14:textId="77777777" w:rsidR="006D6E81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070AEFB5" w14:textId="00EF1191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3 comincia | 232 fin 234 |</w:t>
      </w:r>
    </w:p>
    <w:p w14:paraId="499AB52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23FD5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iCs/>
          <w:sz w:val="24"/>
          <w:szCs w:val="24"/>
        </w:rPr>
        <w:t>Tracce di sigillo</w:t>
      </w:r>
    </w:p>
    <w:p w14:paraId="32BBF071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F03EB1A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45F2C4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5vC /</w:t>
      </w:r>
    </w:p>
    <w:p w14:paraId="5233300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gosto 1620 ricevute a’ 26 detto |</w:t>
      </w:r>
    </w:p>
    <w:p w14:paraId="10C592BF" w14:textId="77777777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Secretario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Surian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dall’Haya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| n° 233 |</w:t>
      </w:r>
    </w:p>
    <w:p w14:paraId="069B70F2" w14:textId="77777777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1448B94D" w14:textId="7F002B13" w:rsidR="00C25A19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L. SS. R. | </w:t>
      </w:r>
    </w:p>
    <w:p w14:paraId="448172DC" w14:textId="77777777" w:rsidR="00C25A19" w:rsidRPr="00463208" w:rsidRDefault="00C25A19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lastRenderedPageBreak/>
        <w:br w:type="page"/>
      </w:r>
    </w:p>
    <w:p w14:paraId="0B97E3AB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19A74488" w14:textId="1561A11F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79</w:t>
      </w:r>
    </w:p>
    <w:p w14:paraId="40FCD339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2 agosto 1620, L’Aia (cc. 266r-269v)</w:t>
      </w:r>
    </w:p>
    <w:p w14:paraId="3E4005E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930353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6r /</w:t>
      </w:r>
    </w:p>
    <w:p w14:paraId="0976F40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37B562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4 comincia 232 |</w:t>
      </w:r>
    </w:p>
    <w:p w14:paraId="1DA3F75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653DBA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4A1D9D55" w14:textId="666D9166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inalmente doppo haver ben attesi agl’avvisi della mossa | dello Spinola li hebbero questi signori, et il signor principe | Mauritio, che esso Spinola sabbato passato doveva | partire per Marimont. Di là la domenica, o lunedì seguente | doveva trovarsi a Mastricht alla piazza d’armi per | seguitar innanti, onde immediate fu dato ordine per | la mossa di qua della compagn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guardia di sua Eccellenza | che lunedì presso mezo giorno a bandiera spiegata, | s’incaminò per Delft a piedi, sendo in fila | alla testa de’ picchieri il signor Guglielmo di Nassau figliolo | naturale di sua Eccellenza, che non ostante il caldo; et il | camino assai penato per la sabbia commandò che mar-|chiasse con gl’altri. A Delft si messero in barca per | condursi ad Arnhem; et esso signor Guglielmo ritornò all’|Haya. |</w:t>
      </w:r>
    </w:p>
    <w:p w14:paraId="6D29AAA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er hoggi risolvé l’Eccellenza sua la partenza, et hieri visitò questi | signori ambasciatori di Francia, et d’Inghilterra, et volse anco in | persona mia honorar quella serenissima Republica venendo | a prender licenza da me in questa casa della Serenità vostra | mostrai di aggradir l’honore, et stimarlo per grande; | et corrisposi hieri a sera, augurando a sua Eccellenza felicità | in questo viaggio, et che a commun servitio, grandezza | di queste Provincie in particolare, et a gloria di lei | havesse venendo l’occasione successi proprii al mio | desiderio. Mi disse l’Eccellenza sua Andiamo per esser spettatori | et questo mi molesta, poiché posso dire, che non sappiamo | ove andiamo né a che far andiamo. Non potremo |</w:t>
      </w:r>
    </w:p>
    <w:p w14:paraId="7284D4A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6v /</w:t>
      </w:r>
    </w:p>
    <w:p w14:paraId="6CDE306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ar altro, che regolarsi sul fatto. |</w:t>
      </w:r>
    </w:p>
    <w:p w14:paraId="22F2D7E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ono stato anco visitato dal signor principe Henrico, dal figliolo del signor | principe d’Oranges, dal signor Mauritio figliolo del vecchio conte Gio. | di Nassau, dal colonel Sicol, da uno de’ colonelli francesi, e[t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a altri di questi principali capitani, et officiali, mostrando | tutti di tal maniera la devotione, et honore, che portano | a quella serenissima Republica. |</w:t>
      </w:r>
    </w:p>
    <w:p w14:paraId="59506FB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a mattina alle 4 hore è partito il signor principe. Lo ha seguitato | il fratello doi hore doppo sollevato affatto dal suo mal | di fianco, et tutti gl’altri principali officiali hanno preso | il camino per ritrovarsi coll’Eccellenza sua questa sera a Utrechet | et dimani sarà a Arrhem ove si trattenirà, osservando | qui quello farà lo Spinola, et il fine de’ Spagnoli; mentre fanno accampar con il resto dell’armata don Luigi di | Valasco alle frontiere di Giuliers, Duceldorp, et altri | circonvicini. |</w:t>
      </w:r>
    </w:p>
    <w:p w14:paraId="7DDB647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colonello Ver è restato ancor qui per seguitar colli suoi | doi milla fanti; et il ritardo nave dall’armarli sendo | venuti di qua disarmati; et per dar ordine sia provisto | per gl’altri doi milla, et seguitino gl’altri. |</w:t>
      </w:r>
    </w:p>
    <w:p w14:paraId="64A971D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pensiero è che si habbi a dar con voi a questa soldatesca | per passar nel Palatinato; et per quanto si scuopre ne | haverà la cura il signor principe Henrico, et già par che | alcuni riportino, che ’l marchese Spinola habbi a far doi | corpi di armata uno per resister ai principi per prender | posto, et aprirsi addito sicuro per passar in Alemagna; et | l’altro per non lasciar passar innanti li detti Inglesi, et far | </w:t>
      </w:r>
    </w:p>
    <w:p w14:paraId="5381D5E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7r /</w:t>
      </w:r>
    </w:p>
    <w:p w14:paraId="36F87FC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testa al principe Henrico. Questa è voce ch’è corsa fondata | parmi sopra l’imaginatione di quello potesse fare il Marchese; | non in realtà d’avviso; considerando alcuni, che ben | haverà che far il Marchese ad aprirsi il passo (andando | in Alemagna) anco con tutte le sue genti, se li principi | dell’Unione sono risoluti, come viene affermato di chiuderli | il passo. Si trovano ridotti con la lor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armata a Oppenheim | pensavano nel sito più avantaggioso far un ponte per | passar il Reheno, ma riferisce il signor Arsen che havevano | mancamento di strumenti proprii, come ancore, et altro | per mantener fermo il ponte. |</w:t>
      </w:r>
    </w:p>
    <w:p w14:paraId="764A9BE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ua Eccellenza si troverà in campagna con doi milla cavalli, et da | quindecimilla fanti tutta genti sperimenta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6"/>
      </w:r>
      <w:r w:rsidRPr="00E7337C">
        <w:rPr>
          <w:rFonts w:ascii="Times New Roman" w:eastAsia="Calibri" w:hAnsi="Times New Roman" w:cs="Times New Roman"/>
          <w:sz w:val="24"/>
          <w:szCs w:val="24"/>
        </w:rPr>
        <w:t>, sendo rette | per la maggior parte, et quasi tutte da vecchi Capitani, et | officiali, ch’è il gusto, che ha l’Eccellenza sua; et non potrei dirle | con quanto contento tutti dal maggior fino al minore habbino | sentita questa mossa sa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ormai di star in guarnigione | solo spiace che non si vede ancor che l’occasione sia d’impiegarsi; | et sua Eccellenza in particolar mi disse, che tre modi si haveva di far del | bene all’Alemagna. Uno che l’armata dei signori Stati | facesse diversione; l’altro d’inviar soccorso; et il terzo | di muover le terre neutrali a far diversione. Per il | primo sarebbe romper assolutamente la tregua né si saprebbe | come decentemente poterlo fare; l’altro è possibile se ben | si resterebbe con minor forze nel Paese; ma non sarà se | non in caso, che lo Spinola passi avanti nel Palatinato | et per il terzo le difficoltà sono grandi perché il condur | </w:t>
      </w:r>
    </w:p>
    <w:p w14:paraId="274AF57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7v /</w:t>
      </w:r>
    </w:p>
    <w:p w14:paraId="01B85B5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opoli non soggetti ad una tal attione di diversione è impresa | assai scabrosa: et aggiunse sul luoco, et col tempo la | necessità ci apprenderà quello dovremo, o potremo fare. |</w:t>
      </w:r>
    </w:p>
    <w:p w14:paraId="18958C9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sua Eccellenza saranno otto deputati dei Stati Generali un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er Provincia eccetto di quella d’Holanda, che ve ne saranno | doi. Questi seguiteranno l’armata, ove ella anderà. | Avviseranno con sua Eccellenza, et occorrendo si manderà anco | qui per il Consiglio di Stato; che in tanto resta per consultar | colli signori Stati Generali, che si fermano in quest’Haya per | scorrer ai bisogni, che potessero esser da questa parte. |</w:t>
      </w:r>
    </w:p>
    <w:p w14:paraId="3C3EA711" w14:textId="20554FD9" w:rsidR="006823FA" w:rsidRPr="00E7337C" w:rsidRDefault="00661DE1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detto C</w:t>
      </w:r>
      <w:r w:rsidR="006823FA" w:rsidRPr="00E7337C">
        <w:rPr>
          <w:rFonts w:ascii="Times New Roman" w:eastAsia="Calibri" w:hAnsi="Times New Roman" w:cs="Times New Roman"/>
          <w:sz w:val="24"/>
          <w:szCs w:val="24"/>
        </w:rPr>
        <w:t>onsiglio di Stato ha hieri spedite lettere per tutte</w:t>
      </w:r>
      <w:r w:rsidR="006823FA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19"/>
      </w:r>
      <w:r w:rsidR="006823FA" w:rsidRPr="00E7337C">
        <w:rPr>
          <w:rFonts w:ascii="Times New Roman" w:eastAsia="Calibri" w:hAnsi="Times New Roman" w:cs="Times New Roman"/>
          <w:sz w:val="24"/>
          <w:szCs w:val="24"/>
        </w:rPr>
        <w:t xml:space="preserve"> le | città di queste Provincie con ordine di far crida di campo | a fine che li vivandieri portino le provisioni per l’abondanza | dell’armata uso accostumato da questa, con che la | soldatesca non ha bisogno di alcuna cosa. |</w:t>
      </w:r>
    </w:p>
    <w:p w14:paraId="4A9C027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ello anderà succedendo, che venirà a mia notitia non | mancarò significarne ogni particolare alla Serenità vostra. |</w:t>
      </w:r>
    </w:p>
    <w:p w14:paraId="5E17F13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ora dandole riverente conto di mandarli con queste le replicate | delle mie lettere d’hoggi otto n° 229 fin 231 le aggiungo | anco di haver ricevute tre mani di sue lettere doi dei | disdotto del passato toccante il successo alla casa, et genti | dell’ambasciator di Spagna, et intorno a vassello del Rivera | non ho sentito parlare; et mi serviranno d’informatione | venendo il caso. Et la terz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è de’ 24 pur del passato. |</w:t>
      </w:r>
    </w:p>
    <w:p w14:paraId="578D9E3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 proposito dei dodici vasselli non le dirò d’avantaggio | dello scritto perché ancor aspetto li conti. Et del Lorme[s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per li vasselli di corso starò aspettando l’operato dal Pasini |</w:t>
      </w:r>
    </w:p>
    <w:p w14:paraId="6EFBE95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8r /</w:t>
      </w:r>
    </w:p>
    <w:p w14:paraId="5133996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ella haverà in tanto sentita la difficoltà,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s’incontrava a indur doi, o tre di quelli a venir a | trattar costì. |</w:t>
      </w:r>
    </w:p>
    <w:p w14:paraId="438FF1E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Fornito il processo contra la persona del residente Stich dai | giudici di Amsterdam sendo prigione in quella città sopra | l’imputatione di batter moneta adulterata, et della | confessione della propria bocca della complicità, venerdì | fu sententiato a morte, et sabbato in pubblico gli fu | tronco il capo. Corsero li parenti per la gratia alli signori | Stati, et doi deputati di Cleves andonno dagl’ambasciatori | di Francia, et d’Inghilterra et venero a me ancora, perché | interponessi con loro l’auttorità publica; ma sendo il | caso della natura che era non ostante l’esser egli mi-|nistro del principe elettore di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Brandemburgh niuno | si mosse, et io me ne escusai nella miglior maniera. Anco un mercante complice del medesimo delitto è | passato con la spada sotto la medesima mano. |</w:t>
      </w:r>
    </w:p>
    <w:p w14:paraId="0441338C" w14:textId="6DB2D911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e</w:t>
      </w:r>
      <w:r w:rsidR="0031267D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presenti saranno portate in Anversa dal medesimo corriero | ch’è stato spedito a me dall’eccellentissimo Contarini di Parigi | ove tornerà a drittura, et farò che resti sodisfatto | di quaranta scudi che li sopr’avanza dell’accordo | fatto, come mi ordina con sue lette</w:t>
      </w:r>
      <w:r w:rsidR="009224C3" w:rsidRPr="00E7337C">
        <w:rPr>
          <w:rFonts w:ascii="Times New Roman" w:eastAsia="Calibri" w:hAnsi="Times New Roman" w:cs="Times New Roman"/>
          <w:sz w:val="24"/>
          <w:szCs w:val="24"/>
        </w:rPr>
        <w:t>re il medesimo eccellentissimo s</w:t>
      </w:r>
      <w:r w:rsidRPr="00E7337C">
        <w:rPr>
          <w:rFonts w:ascii="Times New Roman" w:eastAsia="Calibri" w:hAnsi="Times New Roman" w:cs="Times New Roman"/>
          <w:sz w:val="24"/>
          <w:szCs w:val="24"/>
        </w:rPr>
        <w:t>ignore | et li metterò a conto publico. Gratie etc. |</w:t>
      </w:r>
    </w:p>
    <w:p w14:paraId="54632D8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D7035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12 agosto 1620 |</w:t>
      </w:r>
    </w:p>
    <w:p w14:paraId="02A8E6C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24A9E14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 et devotissimo servitore |</w:t>
      </w:r>
    </w:p>
    <w:p w14:paraId="2433D569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738ED03E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399821F8" w14:textId="77777777" w:rsidR="005A270E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68v</w:t>
      </w:r>
      <w:r w:rsidR="005A270E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</w:t>
      </w:r>
    </w:p>
    <w:p w14:paraId="12675244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2625C79B" w14:textId="77777777" w:rsidR="005A270E" w:rsidRPr="001877D7" w:rsidRDefault="005A270E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8D7D614" w14:textId="0DEAC18A" w:rsidR="006823FA" w:rsidRPr="001877D7" w:rsidRDefault="005A270E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</w:t>
      </w:r>
      <w:r w:rsidR="006823FA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269r /</w:t>
      </w:r>
    </w:p>
    <w:p w14:paraId="0CEDA57E" w14:textId="77777777" w:rsidR="005A270E" w:rsidRPr="001877D7" w:rsidRDefault="005A270E" w:rsidP="005A270E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0185D59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65ECE8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69vB / </w:t>
      </w:r>
    </w:p>
    <w:p w14:paraId="7E26DDD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370C2CDF" w14:textId="77777777" w:rsidR="006D6E81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3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341AB9DF" w14:textId="7A80B77D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4 comincia 232 |</w:t>
      </w:r>
    </w:p>
    <w:p w14:paraId="005979D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3A471D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o</w:t>
      </w:r>
    </w:p>
    <w:p w14:paraId="56B12B0A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65CCFB3A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3CEDCE8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69vC /</w:t>
      </w:r>
    </w:p>
    <w:p w14:paraId="31FD54EC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12 agosto 1620 ricevute a’ 26 detto | </w:t>
      </w:r>
    </w:p>
    <w:p w14:paraId="5EAFB4C1" w14:textId="77777777" w:rsidR="006823FA" w:rsidRPr="00463208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Secretario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Surian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dall’Haya</w:t>
      </w:r>
      <w:proofErr w:type="spellEnd"/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| n° 234 | </w:t>
      </w:r>
    </w:p>
    <w:p w14:paraId="15B633D9" w14:textId="77777777" w:rsidR="006823FA" w:rsidRPr="00463208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09EFB63F" w14:textId="77777777" w:rsidR="006823FA" w:rsidRPr="00463208" w:rsidRDefault="006823F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46320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L. SS. R. | </w:t>
      </w:r>
    </w:p>
    <w:p w14:paraId="4C2F3B05" w14:textId="35203E9C" w:rsidR="00C25A19" w:rsidRPr="00463208" w:rsidRDefault="00C25A19" w:rsidP="00895944">
      <w:pPr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br w:type="page"/>
      </w:r>
    </w:p>
    <w:p w14:paraId="3B5C91BC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285CC79C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0</w:t>
      </w:r>
    </w:p>
    <w:p w14:paraId="0A627B8D" w14:textId="157085EC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8 agosto 1620, L’Aia (cc. 270r-272v, 277r</w:t>
      </w:r>
      <w:r w:rsidR="00C25A19" w:rsidRPr="00E7337C">
        <w:rPr>
          <w:rFonts w:ascii="Times New Roman" w:eastAsia="Calibri" w:hAnsi="Times New Roman" w:cs="Times New Roman"/>
          <w:sz w:val="24"/>
          <w:szCs w:val="24"/>
        </w:rPr>
        <w:t>-</w:t>
      </w:r>
      <w:r w:rsidRPr="00E7337C">
        <w:rPr>
          <w:rFonts w:ascii="Times New Roman" w:eastAsia="Calibri" w:hAnsi="Times New Roman" w:cs="Times New Roman"/>
          <w:sz w:val="24"/>
          <w:szCs w:val="24"/>
        </w:rPr>
        <w:t>v)</w:t>
      </w:r>
    </w:p>
    <w:p w14:paraId="7F2A757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AE9144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0r /</w:t>
      </w:r>
    </w:p>
    <w:p w14:paraId="7ABB843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35 sola | </w:t>
      </w:r>
    </w:p>
    <w:p w14:paraId="06CB1F9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98700B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renissimo Principe | </w:t>
      </w:r>
    </w:p>
    <w:p w14:paraId="0B33AD8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ssero li signori Stati a Zurich, et in Grisoni le lettere, delle quali sarà | aggiunta una traduttione havendomene sue Eccellenze fatta haver copia. | Mandorono a me doppo l’ispeditione dell’ultime lettere mie n° 232 | fin 234, che invio annesse replicate per saper s’io havevo | commodità di spedir esse lettere per stradda pronta più che loro | d’Heidelbergh. Io dissi, che non ne havevo per allhora migliore | che per Venetia; onde stimorono proprio di mandar esse lettere | come prima havevano risoluto al loro agente Brederod; | et a me hanno data una replicata di esse a fine che per | ogni accidente, che potesse occorrer la vostra Serenità fossero fatte capitare | a’ signori Grisoni, et a Zurich. Ella intenderà il contenuto delle | lettere esser in sostanza quello stesso, che accennai colle passate | mie. |</w:t>
      </w:r>
    </w:p>
    <w:p w14:paraId="5893B761" w14:textId="6E52B186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Questi signori doppo ’l mio avviso hanno con lettere pervenuteg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’Ale-|magna inteso anc’essi la surpresa del Valtellina, et il | masacro fatto particolarmente in quelli della religione riformata; | ma come che passano più avanti che a questo pretesto di | religione, et di vendetta contra quelli; così scuoprono chiaro | esser state prese l’armi da quei sudditi per mera sedutione | de’ Spagnuoli a fine per questa stradda ridur quei popoli | alla loro devotione, et quel passo sotto ’l loro dominio, et | auttorità. Quanto questo pregiudichi agl’interessi di | vostra Serenità ognuno lo vede, et ne ha sentimento. Il pensiero, et il | giudicio, che qui formano è ch’ella intendendosi bene con li | Svizzeri suoi collegati si sia già mos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4"/>
      </w:r>
      <w:r w:rsidRPr="00E7337C">
        <w:rPr>
          <w:rFonts w:ascii="Times New Roman" w:eastAsia="Calibri" w:hAnsi="Times New Roman" w:cs="Times New Roman"/>
          <w:sz w:val="24"/>
          <w:szCs w:val="24"/>
        </w:rPr>
        <w:t>, o non | habbi a tardar a muoversi vigorosamente per far ostacolo | al corso della ruina manifesta, et della perdita del passo, | sendo la base principale sopra la quale resta posata l’aleanza | ch’ella ha con quei signori; et dal discorso de’ più sensati cavo |</w:t>
      </w:r>
    </w:p>
    <w:p w14:paraId="35EEE0B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0v /</w:t>
      </w:r>
    </w:p>
    <w:p w14:paraId="282F126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con gran curiosità si starà da questa parte attendendo le | novelle del seguito, pervadendosi di certo, ch’ella mentre al | presente vede lo Spagnuolo imbarazzato nelli affari così gravi | di Alemagna con tante spese, et interessi da questa parte non | lasciar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uggirsi l’occasione di farsi l’addito a quel | confine: concludendosi dalli medesimi che perso quel passo al presente | habbi ad esser perso, et irrecuperabile per sempre: congieturando | dalla natura de’ Spagnoli, che postovi piedi fermo non si lascieranno | rimuover più da così buona pezza. Io sono stato da qualcheduno | interrogato di quello sarà per far la Serenità vostra. Porto per risposta | la prudenza di lei, et confermo, che non haverebbe mancato | di porger quei rimedii, che più a lei fossero parsi proprii | et opportuni per servitio de’ Grisoni, et per servitio di quel passo. | Se questi o fossero vicini, o potessero in qualche maniera esser | liberi, et senza altre spese per somministrar aiuti, m’aveggo | molto bene, che lo farebbono; ma dubitano anco che gl’ufficii | o arrivino tardo; o non siano sufficienti, quando non siano | accompagnati dai soccorsi, et dall’assistenza più vicina. | </w:t>
      </w:r>
    </w:p>
    <w:p w14:paraId="30E228C0" w14:textId="3826732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ndo qui aggiunta copia di qualche ripor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avuti di Brusselles | la passata settima</w:t>
      </w:r>
      <w:r w:rsidR="003D1E31" w:rsidRPr="00E7337C">
        <w:rPr>
          <w:rFonts w:ascii="Times New Roman" w:eastAsia="Calibri" w:hAnsi="Times New Roman" w:cs="Times New Roman"/>
          <w:sz w:val="24"/>
          <w:szCs w:val="24"/>
        </w:rPr>
        <w:t>na, et saranno per quelli dell’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cellenze vostre che | havessero curiosità di vederli. Toccano l’incaminamento delle | genti, et delle provisioni dei serenissimi arciduchi per Alemagna. | Dell’andata dello Spinola a Mastricht questa è sicura; ma | dove habbi ad esser la massa generale dell’armata non | se ne ha ancor certezza; anzi il signor Principe scrive da Arnhem | alli signori Stati, che tuttavia non haveva alcuna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ferma notitia | per dove lo Spinola marchiasse. Si fa correr voce, ch’esso | Spinola haverà un’armata di vint’otto in trenta milla | combatenti, et che in ogni modo vogli far testa ai principi | </w:t>
      </w:r>
    </w:p>
    <w:p w14:paraId="6F42291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1r /</w:t>
      </w:r>
    </w:p>
    <w:p w14:paraId="582F1AF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’Unione, et entrar nel Palatinato per l’essecutione del | placart dell’Imperatore. Altri dicono, che arrivato tra Andernach | et Coblens, fattovi un ponte, et passato con l’essercito il Rheno | quivi si fermerà; et coll’assenso di Treveri, et Colonia sia per | pigliar posto, et ridotti sicuri, et avantaggiosi per svernar in | quella parte: ma alcuni tengono, che questa sia publicatione | artificiosa, non parendo, che compli al servitio del re di Spagna | o della casa d’Austria mettersi in una spesa così grande | per attender poi la nuova stagione, et dar campo alla | contraria parte di rinforzarsi. |</w:t>
      </w:r>
    </w:p>
    <w:p w14:paraId="2229633F" w14:textId="0EAC0F60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nno questi signori havuto avviso, che li principi dell’Unione | habbino un buon corpo d’essercito, et che siano per mettersi tra | Francofort, et Colonia, risoluti di far testa, et combatter il | passaggio al marchese Spinola; et uno di questi signori ha | detto a chi me lo ha riferto, che detti principi hanno offerto | al bisogno, o quando parerà a questi signori Stati, che uniran-|no le loro con le forze del signor principe d’Oranges. Sopra ciò | da questa parte non vi è risolutione; ma si aspetterà quello, | che ’l tempo porterà. Di più intendo esser stato risoluto, | che in caso di bisogno, passando avanti lo Spinola contra | il Palatinato, o principi dell’Unione, che dell’essercito del | signor principe Mauritio sia per levarsi un buon corpo di militia, | che vedendosi campo franco, et opportunità di attaccar, et far | danno allo Spinola haveranno carica, et commando di | farlo. Il resto dell’essercito resterà a’ confini per contr</w:t>
      </w:r>
      <w:r w:rsidR="00BF372A" w:rsidRPr="00E7337C">
        <w:rPr>
          <w:rFonts w:ascii="Times New Roman" w:eastAsia="Calibri" w:hAnsi="Times New Roman" w:cs="Times New Roman"/>
          <w:sz w:val="24"/>
          <w:szCs w:val="24"/>
        </w:rPr>
        <w:t>-</w:t>
      </w:r>
      <w:r w:rsidRPr="00E7337C">
        <w:rPr>
          <w:rFonts w:ascii="Times New Roman" w:eastAsia="Calibri" w:hAnsi="Times New Roman" w:cs="Times New Roman"/>
          <w:sz w:val="24"/>
          <w:szCs w:val="24"/>
        </w:rPr>
        <w:t>|opporsi a don Luigi di Valasco, che come le ho scritto si ridurrà anc’egli verso le rive del Rheno. |</w:t>
      </w:r>
    </w:p>
    <w:p w14:paraId="28D13D9B" w14:textId="5E6CBDBA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’essercito del signor principe d’Oranges si agiunteranno li doi | milla </w:t>
      </w:r>
      <w:r w:rsidR="000A73E6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glesi condotti dal generale Veer, et li altri anco | </w:t>
      </w:r>
    </w:p>
    <w:p w14:paraId="7E35355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1v /</w:t>
      </w:r>
    </w:p>
    <w:p w14:paraId="5A4CB9ED" w14:textId="35E8B2F8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trettanti, che si aspettano, quando non possino per lo sforzo | del marchese passar avanti, per prender poi il partito, che | stimeranno per maggior servitio. Qualche mio confidente ha | cavato, che questi signori s’intendino assai bene con il re d’Inghilterra | et che se ben mostri di non voler intricarsi in queste guerra, | che non dimeno col mezo di monsignor Canne habbi fatto saper qui | che per servitio, et conservatione delli Stati del re di Bohemia | farà tutto ciò che a lui sarà possibile, et si potrà desiderar dal suo Regno; et che in tanto si astiene dal dichiarirsene | in quanto la ragione di Stato così vuole; che però debbino | questi signori tener in loro questa intentione perché se la publi-|cano egli la negarà. Più chiaro, et più internamente | haverà sin hora penetrato la prudenza dell’eccellentissimo signor ambasciator | Lando se simil degni concetti riposino nel petto di quella | Maestà. Qualche parole dettemi dal signor ambasciator Carleton | mi fanno formar buona apparenza. Che ’l lasciar sortir | queste genti del Veer, et l’altre, che si aspettano indica-|no la volontà della Maestà sua non esser quale la dichiara Spagnuoli; ma che si possino sperar anco | effetti più evidenti, et manifesti, che può bastar, che così | si habbi cominciato. Vostra Serenità com’ho detto sarà meglio avver-|tita dal proprio luoco. |</w:t>
      </w:r>
    </w:p>
    <w:p w14:paraId="4C85991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i compagnii del reggimento del detto general Veer fecero | mostra giovedì su la campagna di Delft. Una del signor | conte d’Oxfort, et l’altra del signor conte d’Essex. La prima | forte di 275 teste, et l’altra di 307. Non vogliono | esser più di 250 l’una, ma par che quei signori habbino | pensiero di condur li sopranumerarii a lor spese sopra | il Palatinato. Fui invitato a vederle dal signor Ambasciatore | </w:t>
      </w:r>
    </w:p>
    <w:p w14:paraId="3C4E884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2r /</w:t>
      </w:r>
    </w:p>
    <w:p w14:paraId="2BCE065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veramente per gente, et levata nuova non ve n’era pur | uno a reiettare; et particolarmente per gl’officiali sono tutti | bravissimi soldati. Devono partir fra un giorno o doi | verso il campo di sua Eccellenza et la causa della dimora è stato | il mancamento dell’armi, sendo state livrate non solamente | doppo ’l tempo accordato; ma anco di qualità inferior | all’accordo; onde il signor Carleton ha procurato, et ottenuto | dai signori Stati, perché non si perdesse il tempo del marchiare, | che la detta soldatesca fosse proveduta dai magazini di | questi Signori. |</w:t>
      </w:r>
    </w:p>
    <w:p w14:paraId="19D64AEB" w14:textId="45699D3D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L’assemblea di Holanda ridotta di nuovo ha per mano l’affare | dell’Indie Occidentali; et vorreb</w:t>
      </w:r>
      <w:r w:rsidR="008F0459" w:rsidRPr="00E7337C">
        <w:rPr>
          <w:rFonts w:ascii="Times New Roman" w:eastAsia="Calibri" w:hAnsi="Times New Roman" w:cs="Times New Roman"/>
          <w:sz w:val="24"/>
          <w:szCs w:val="24"/>
        </w:rPr>
        <w:t>bono pur veder di ridurlo | in s</w:t>
      </w:r>
      <w:r w:rsidRPr="00E7337C">
        <w:rPr>
          <w:rFonts w:ascii="Times New Roman" w:eastAsia="Calibri" w:hAnsi="Times New Roman" w:cs="Times New Roman"/>
          <w:sz w:val="24"/>
          <w:szCs w:val="24"/>
        </w:rPr>
        <w:t>tato. Come prima in un capitolo con parole generali | pareva, che li principi restassero esclusi di pote</w:t>
      </w:r>
      <w:r w:rsidR="00EA58FB" w:rsidRPr="00E7337C">
        <w:rPr>
          <w:rFonts w:ascii="Times New Roman" w:eastAsia="Calibri" w:hAnsi="Times New Roman" w:cs="Times New Roman"/>
          <w:sz w:val="24"/>
          <w:szCs w:val="24"/>
        </w:rPr>
        <w:t>r, come principi unir in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a, et haver parte in essa; così par hora si rimetti in piedi, et alcuni sostentino | di lasciar libero campo a’ principi; et questo a fine di | poter proceder nell’essecutione con auttorità, haver | forze sufficienti, et quello che più importa denaro ch’è | il nervo, che si ricerca per dar appoggio al pr</w:t>
      </w:r>
      <w:r w:rsidR="00EA58FB" w:rsidRPr="00E7337C">
        <w:rPr>
          <w:rFonts w:ascii="Times New Roman" w:eastAsia="Calibri" w:hAnsi="Times New Roman" w:cs="Times New Roman"/>
          <w:sz w:val="24"/>
          <w:szCs w:val="24"/>
        </w:rPr>
        <w:t>incipio per | il viaggio detta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mpagnia. |</w:t>
      </w:r>
    </w:p>
    <w:p w14:paraId="4D04D0E4" w14:textId="7A5608EB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ttendono le Amiralità anco con diligenza per l’armamento de’ | vasselli contra corsari. È stato portato avviso, che dodici ne | siano in Siviglia quasi del tutto pronti per unirsi con questi | et con quelli d’Inghilterra contra li medesimi corsari; ma qualcheduni | che comprendono molto bene il contracuore, che ha il | re di Spagna di veder ne’ presenti tempi tutto quasi il | trafico del Levante, et d’altre parti nelle mani de’ | Holandesi stimano impossibile, che sua Maestà catholica si risolverà |</w:t>
      </w:r>
    </w:p>
    <w:p w14:paraId="4CCEAB85" w14:textId="58FB66AD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2v /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2F96EE5A" w14:textId="5AA612C5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i mettersi a questa Unione, credendosi, che goderebbe volontieri | veder ogni dì presi qualche vassello di questi </w:t>
      </w:r>
      <w:r w:rsidR="001A193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aesi dai pirati, | onde poco fondamento si fa sopr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un tal avviso. |</w:t>
      </w:r>
    </w:p>
    <w:p w14:paraId="4C42AEC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n ho con quest’ultimo ordinario ricevute lettere della Serenità vostra et | l’ultime furono quelle de’ 28 del passato. |</w:t>
      </w:r>
    </w:p>
    <w:p w14:paraId="353848C9" w14:textId="779E3F03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occante all’affare delle dodici navi mi occorre dirle riverente-|mente che venerdì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assato (quando credevo esser affatto | libero di più pensarvi) furono a me doi deputati dell’assemblea | dei signori Stati, dicendomi in nome loro esser tormentati dalli par-|tionevoli del vassello abbruggiato per la sodisfattione del valore | di esso; allegando molte ragioni, et fondandosi sopra non esser | il vassello licentiato quando si abbruggiò ma ripreso in servitio | dicendo altri concetti dei già detti, et discorsi, et per saper | da me quello che si haveva a fare perché li partionevoli si | fondavano sopra la promessa, che li signori Stati loro havevano | fatta di sollevarli da tutti li danni, et interessi. Mostrai | meravigliarvi di questo nuovo tentativo, et che li partionevoli | già sodisfatti dell’intiero dei loro noli fino all’abbrucciamento | del vassello andassero tentando li signori Stati, et camminando sopra | vano fondamento; et qui allegai quanto da vostra Serenità mi è stato | più volte scritto; et quello anco, che mi ha scritto l’eccellentissimo signor | Generale. Ivi risposero questi signori ch’era necessario trovar qualche ripiego, et che erano in pensiero di parlarne anco | coll’eccellentissimo signor ambasciator Trivisano. Io dissi che li signori Stati have-|rebbono potuto far quello che più fosse loro parso bene, | ma che io tenevo per certo, che anco da sua Eccellenza li sarebbono | state allegate le medesime sussistenti ragioni allegate | tante volte da me. Con questo partirono. La mattina p[oi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2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el sabbato da un clerico dell’</w:t>
      </w:r>
      <w:r w:rsidR="007E589E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semblea mi fu portata | </w:t>
      </w:r>
    </w:p>
    <w:p w14:paraId="4B4D12D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7r /</w:t>
      </w:r>
    </w:p>
    <w:p w14:paraId="66D8E1C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a deduttione delle ragioni de’ mercanti interessati in esso vassello | presentata alli Signori, la quale non pigliandola manco in mano dissi, | che ringratiasse sue Eccellenze per mio nome, et che non havevo che far | di veder altre ragioni; stimando bene così per non dar fomento | di principio di contestatione, et che li interessati se ne | prevalessero. Sarà bene (ha riverentemente detto) che vostra Serenità facci | capitar qui all’eccellentissimo signor ambasciator Trivisano, che sarà in tempo | senza dubio quello, che stimerà più proprio al ribatter | questa pretensione; et particolarmente sopra quello, che allegano, | che licentiati li cinque vasselli sia loro di nuovo stato | fatto sapere, che doveranno ancor far servitio; et che in | questo mentre il vassello si sia abbruggiato, et gl’altri quattro | vasselli habbino ancora continuato per quattro, o sei | settimane a servire, et poi siano stati d[i] nuov[o]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icen-|tiati. Questo è uno, et principal fondamento delle | pretensioni per ribatterlo è necessaria qualche valida | et ferma ragione credend’io, che li ordini di star in | servitio (se così è) si siano fatti con particolar mandato | dell’eccellentisismo Veniero allhora capitan generale. La supplico | ch’io habbi questo per render nulla la pretensione. Gratie etc. |</w:t>
      </w:r>
    </w:p>
    <w:p w14:paraId="295A6C0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F029F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all’Haya lì 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>18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osto 1620 |</w:t>
      </w:r>
    </w:p>
    <w:p w14:paraId="7487544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06BA112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B31A0E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hristofforo Suriano | </w:t>
      </w:r>
    </w:p>
    <w:p w14:paraId="29F752B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02C9C7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77vB / </w:t>
      </w:r>
    </w:p>
    <w:p w14:paraId="1A7BF36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20356C4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5 sola |</w:t>
      </w:r>
    </w:p>
    <w:p w14:paraId="3C8843B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9AFF2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Tracce di sigillo</w:t>
      </w:r>
    </w:p>
    <w:p w14:paraId="1F3C3B9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4C5D176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4018705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7vC /</w:t>
      </w:r>
    </w:p>
    <w:p w14:paraId="19A5748E" w14:textId="37AE11F1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18 </w:t>
      </w:r>
      <w:r w:rsidRPr="00E7337C">
        <w:rPr>
          <w:rFonts w:ascii="Times New Roman" w:eastAsia="Calibri" w:hAnsi="Times New Roman" w:cs="Times New Roman"/>
          <w:sz w:val="24"/>
          <w:szCs w:val="24"/>
        </w:rPr>
        <w:t>agosto 1620 ricevut</w:t>
      </w:r>
      <w:r w:rsidR="00965804"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primo settembre |</w:t>
      </w:r>
    </w:p>
    <w:p w14:paraId="7B7525B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ecretario Surian dall’Haya | n° 235 | sola | </w:t>
      </w:r>
    </w:p>
    <w:p w14:paraId="102390C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F7618D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30A3647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5309B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7A7B5ED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1</w:t>
      </w:r>
    </w:p>
    <w:p w14:paraId="17FB0AC9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 al n. 80 (cc. 273r-v, 276r-v)</w:t>
      </w:r>
    </w:p>
    <w:p w14:paraId="14D971A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E9C2B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3r /</w:t>
      </w:r>
    </w:p>
    <w:p w14:paraId="46E00FB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lettere del secretario Surian dall’|Haya n° 235 de’ 18 agosto 1620 |</w:t>
      </w:r>
    </w:p>
    <w:p w14:paraId="1CC8D27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F3E6B3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ettera delli signori Stati alli signori Grisoni | </w:t>
      </w:r>
    </w:p>
    <w:p w14:paraId="78A48E06" w14:textId="05A92B50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gnori et buoni amici. Havendo noi sempre compassionato assai | il corso c’habbiamo veduto prender ai vostri affari, vedendoli | in perpetua agitatione, et inquietezza per le fattioni, et condotta | di quelli, che mirano all’oppressione della vostra libertà, pari-|mente si siamo grandemente contristati della nuova, della presa | della V</w:t>
      </w:r>
      <w:r w:rsidR="004301FB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tellina fatta sopra di voi, a fine di tal maniera | col mezo delle armi ricondur, et stabilir li banditi, et l’auttorità | dello Spagnuolo, et ancorché noi si promettemo indubitabilmente | tanto della prudenza vostra, che del vostro corraggio, onde | da voi medesimi vi appigliarete a quei consigli, che sono necessarii | per la ricuperatione di così importante luoco, che vi rende | sì considerabili ai vostri vicini per desiderar con tanta affettione | la vostra aleanza: </w:t>
      </w:r>
      <w:r w:rsidR="00C3177A">
        <w:rPr>
          <w:rFonts w:ascii="Times New Roman" w:eastAsia="Calibri" w:hAnsi="Times New Roman" w:cs="Times New Roman"/>
          <w:sz w:val="24"/>
          <w:szCs w:val="24"/>
        </w:rPr>
        <w:t>t</w:t>
      </w:r>
      <w:r w:rsidRPr="00E7337C">
        <w:rPr>
          <w:rFonts w:ascii="Times New Roman" w:eastAsia="Calibri" w:hAnsi="Times New Roman" w:cs="Times New Roman"/>
          <w:sz w:val="24"/>
          <w:szCs w:val="24"/>
        </w:rPr>
        <w:t>uttavia vi piacerà pigliar in buona | parte, 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oi, tocchi dal sentimento della vera amicitia | la quale vi portiamo per abondare, vi essortiamo voler | forzarvi, et invigorirvi a fine da voi stessi far pentir | li vostri fationarii della loro mala fede, et intrapresa. | Noi credemo ancor che li vostri amici, et collegati vi | seconderanno vigorosamente in questo disegno per l’apprhen-|sione, che haveranno del loro proprio interesse nella | perdita vostra, o nell’esservi indeboliti, il che fa che | insieme ne scrivemo alli signori di Zurich vostri collegati | et nostri buoni amici. Et se il sito nostro vi fosse più | vicino noi vi testificaressimo volontieri in effetto la | sincerità dei nostri consegli, et il pensiero, che noi havemo | della vostra libertà. In questo mentre noi faremo pregar Dio. |</w:t>
      </w:r>
    </w:p>
    <w:p w14:paraId="5BE962F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387191E" w14:textId="4B101895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gnori et buoni amici che presiedi alle vostre deliberationi | et benedisca li vostri disegni; concedendovi | sanità, et longa vita. Dell’Haya li 12 agosto 1620. |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10DB56E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9A104C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3v /</w:t>
      </w:r>
    </w:p>
    <w:p w14:paraId="4141169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Lettera delli medesimi signori Stati alli signori di Zurich | </w:t>
      </w:r>
    </w:p>
    <w:p w14:paraId="790D7A7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agnifici et honoratissimi signori nostri buoni amici. | </w:t>
      </w:r>
    </w:p>
    <w:p w14:paraId="151F5975" w14:textId="7C8A5871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i vi facessimo ultimamente raccommandar seriusamente dal signor di | Somerdsch nostro ambasciatore verso la serenissima republica di Venetia la | conservatione dello Stato, et della libertà delli Grisoni vostri | vicini contra le pratiche di quelli, che dalla loro ruina | sperano anco d’incaminar quella della vostra Republica. | Et noi con gran contento habbiamo al suo retorno inteso | che voi havete ricevuto, et abbracciato con affetto l’|apertura, et avviso, che per nome nostro vi ha egli rap-|presentato. Havendoci in altre vesi</w:t>
      </w:r>
      <w:r w:rsidR="00BF372A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83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sì evidenti testimonii | della vostra prudenza, et della vostra affettione verso la causa | publica, et della religione, et del nostro Stato, che habbiamo | ogni maggior occasione di conservarne memoria, et | farla apparere quando l’opportunità degl’affari lo | permetterà. Ma sendo noi informati, che per causa dell’|ultimo motivo suscitato dai fationarii nei medesimi Grisoni, | li banditi prevalendosi del supporto delle forze, et del sito | del forte di Fuentes si siano impatroniti a meno armata | della Valtellina; onde la consequenza non può esser, | che pregiudiciale alla vostra sicurezza, et tranquilità. | Noi stimiamo che pigliarete in buona parte mentre vi | pregaremo di voler prontamente pensar a voi medesimi | per dipartir così prudenti consigli, et forti assistenze ai | detti Grisoni, quali il bisogno de’ vostri così vicini collegati | ricerca a fine che possino prontamente ricovrar quello, | che loro è stato preso, et con tal mezo conservar il passo | d’Italia, che par, che si habbi disegno di tagliare a fine | d’intraprender quelli poi dei cantoni, che haveranno | affetto a mantener la loro religione, et libertà. Vostre signorie |</w:t>
      </w:r>
    </w:p>
    <w:p w14:paraId="6EB7A28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6r /</w:t>
      </w:r>
    </w:p>
    <w:p w14:paraId="15E2609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anno di quant’importanza vi sia questo colpo, et a tutto | buon partito. Noi per tanto non usaremo molte persuasioni | per raccomandarvelo; anzi dandovi perfetta sicurezza | della nostra amicitia, pregaremo Dio. |</w:t>
      </w:r>
    </w:p>
    <w:p w14:paraId="28A07B5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A977F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gnifici et honoratissimi signori nostri buoni amici di voler | presieder alle vostre deliberationi, benedir le | vostre intraprese, et darvi sanità, et lunga vita. |</w:t>
      </w:r>
    </w:p>
    <w:p w14:paraId="136B84F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l’Haya li 12 agosto 1620. |</w:t>
      </w:r>
    </w:p>
    <w:p w14:paraId="1ED8A97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8EAC4E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6vB /</w:t>
      </w:r>
    </w:p>
    <w:p w14:paraId="6190970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1 |</w:t>
      </w:r>
    </w:p>
    <w:p w14:paraId="02FDC6F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ranslatione di doi lettere | del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 Stati l’una alli signori | Grisoni et l’altra alli signori di | Zurich |</w:t>
      </w:r>
    </w:p>
    <w:p w14:paraId="5CC70E7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B835E3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9C2A3DF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2</w:t>
      </w:r>
    </w:p>
    <w:p w14:paraId="1B1582D2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I al n. 80 (cc. 274r-275v)</w:t>
      </w:r>
    </w:p>
    <w:p w14:paraId="23487FD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F5D34D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4r /</w:t>
      </w:r>
    </w:p>
    <w:p w14:paraId="25C219B8" w14:textId="7B3EE2E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2" w:name="_Hlk146830888"/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n lettere del secretario Surian n° 235 | de’ 18 </w:t>
      </w:r>
      <w:r w:rsidR="00783176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gosto 1620 |</w:t>
      </w:r>
    </w:p>
    <w:p w14:paraId="22615EF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C860421" w14:textId="03838A2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4 agosto 1620 a Malines. |</w:t>
      </w:r>
    </w:p>
    <w:p w14:paraId="0C590EE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ene scritto, che ’l giorno de hieri sono passati circa cinquecento | Valoni, ch’erano mandati per accompagnar il canone. | </w:t>
      </w:r>
    </w:p>
    <w:p w14:paraId="4F9D6E2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domenica passata sono stati condotti sopra ’l mercato della detta | città circa vinti pezzi di mezi canoni, et anco qualche quantità | di pezzi di campagna, et doi mortari. |</w:t>
      </w:r>
    </w:p>
    <w:p w14:paraId="659713B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dice, che sono ancor alla casa delle munitioni pronti altri | 14 mezi canoni. |</w:t>
      </w:r>
    </w:p>
    <w:p w14:paraId="6FDC865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si è carricato sopra detti carri vinti, o vinticinque ponti per | passar l’acqua. |</w:t>
      </w:r>
    </w:p>
    <w:p w14:paraId="7A1A5AD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Vi sono fuori della porta di Lovania circa cento cinquanta | carri carichi di moschetti, piche, corde da fuoco et tavole, | et diverse sorti di munitioni. |</w:t>
      </w:r>
    </w:p>
    <w:p w14:paraId="601B125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si aspetta ancora circa cento carri carichi di polvere con | qualche genti da piedi, li quali dicono che partiranno tutti | insieme fra doi o tre giorni secondo narra la detta lettera | scritta da persona degna di fede. |</w:t>
      </w:r>
    </w:p>
    <w:p w14:paraId="099C5F2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dice di più, che pigliano il loro camino per Colonia, et altri per | Mastricht, del che il tempo ci farà capaci. |</w:t>
      </w:r>
    </w:p>
    <w:p w14:paraId="4EFB9EE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60B08A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moria di quello s’è passato a Malines a’ 5 agosto 1620. |</w:t>
      </w:r>
    </w:p>
    <w:p w14:paraId="10581CF4" w14:textId="2FF848F5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etto giorno sono passati tre in 400 matelotti, et verso sera | sono passati anco doi, o trecento </w:t>
      </w:r>
      <w:r w:rsidR="00D90743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pagnuoli. |</w:t>
      </w:r>
    </w:p>
    <w:p w14:paraId="1F5B832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tem la notte sono passati circa centocinquanta carri carichi di | polveri, et altre munitioni con sedici carri carichi di denaro | che venivano d’Anversa: si diceva che vi fosse in essi | carri denaro sufficientemente per pagar l’armata per tre mesi. | </w:t>
      </w:r>
    </w:p>
    <w:p w14:paraId="14C31FB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etto giorno tutto ’l canone, ch’era pronto sopra ’l mercato della | detta città cioè li mezi canoni, et pezzi da campagna sino | </w:t>
      </w:r>
    </w:p>
    <w:p w14:paraId="1CA4CAA9" w14:textId="6BA5AE5F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4v /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8FF6FB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 numero di 14 et doi mortari, o petardi sono partiti per Lovania. | </w:t>
      </w:r>
    </w:p>
    <w:p w14:paraId="7A6C98E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’intende, che da diverse parti sono passati, per la detta città di Lovania | più di quattrocento carri caric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diverse sorti di munitioni. |</w:t>
      </w:r>
    </w:p>
    <w:p w14:paraId="33332B1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tem si aspettavano il detto giorno, o la notte, che venissero d’Anversa | più di cento carri carichi di tutte sorte di balle di canone, et altro. | </w:t>
      </w:r>
    </w:p>
    <w:p w14:paraId="4D08E25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Et per mancamento di cavalli da munitione sono rimasti nelli ma-|gazini ancora 14 doppii canoni, che seguiranno per Mastricht | et di là a Valchenburgh quattro leghe di Giuliers. </w:t>
      </w:r>
      <w:r w:rsidRPr="00E7337C">
        <w:rPr>
          <w:rFonts w:ascii="Times New Roman" w:eastAsia="Calibri" w:hAnsi="Times New Roman" w:cs="Times New Roman"/>
          <w:sz w:val="24"/>
          <w:szCs w:val="24"/>
          <w:lang w:val="fr-FR"/>
        </w:rPr>
        <w:t>|</w:t>
      </w:r>
    </w:p>
    <w:bookmarkEnd w:id="2"/>
    <w:p w14:paraId="68E07E1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0752520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/ 275r /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686AC9" w:rsidRPr="00E7337C" w14:paraId="210F3C1E" w14:textId="77777777" w:rsidTr="00686AC9">
        <w:tc>
          <w:tcPr>
            <w:tcW w:w="4811" w:type="dxa"/>
          </w:tcPr>
          <w:p w14:paraId="6224BB04" w14:textId="07F261C7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Reggimento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</w:t>
            </w:r>
          </w:p>
        </w:tc>
        <w:tc>
          <w:tcPr>
            <w:tcW w:w="4811" w:type="dxa"/>
          </w:tcPr>
          <w:p w14:paraId="362769B6" w14:textId="77777777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</w:p>
        </w:tc>
      </w:tr>
      <w:tr w:rsidR="00686AC9" w:rsidRPr="00E7337C" w14:paraId="361B0476" w14:textId="77777777" w:rsidTr="00686AC9">
        <w:trPr>
          <w:trHeight w:val="309"/>
        </w:trPr>
        <w:tc>
          <w:tcPr>
            <w:tcW w:w="4811" w:type="dxa"/>
          </w:tcPr>
          <w:p w14:paraId="60820BEF" w14:textId="05068651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Di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Balanzon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4811" w:type="dxa"/>
          </w:tcPr>
          <w:p w14:paraId="7810C323" w14:textId="3EBD870A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3000 |</w:t>
            </w:r>
          </w:p>
        </w:tc>
      </w:tr>
      <w:tr w:rsidR="00686AC9" w:rsidRPr="00E7337C" w14:paraId="177B3836" w14:textId="77777777" w:rsidTr="00686AC9">
        <w:tc>
          <w:tcPr>
            <w:tcW w:w="4811" w:type="dxa"/>
          </w:tcPr>
          <w:p w14:paraId="64BEBB93" w14:textId="1AA93712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Guelsin</w:t>
            </w:r>
            <w:proofErr w:type="spellEnd"/>
          </w:p>
        </w:tc>
        <w:tc>
          <w:tcPr>
            <w:tcW w:w="4811" w:type="dxa"/>
          </w:tcPr>
          <w:p w14:paraId="042EEE5E" w14:textId="14F6B218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3000 |</w:t>
            </w:r>
          </w:p>
        </w:tc>
      </w:tr>
      <w:tr w:rsidR="00686AC9" w:rsidRPr="00E7337C" w14:paraId="3FA775A7" w14:textId="77777777" w:rsidTr="00686AC9">
        <w:tc>
          <w:tcPr>
            <w:tcW w:w="4811" w:type="dxa"/>
          </w:tcPr>
          <w:p w14:paraId="6D281B99" w14:textId="3B3F735F" w:rsidR="00686AC9" w:rsidRPr="00E7337C" w:rsidRDefault="00686AC9" w:rsidP="00686AC9">
            <w:pPr>
              <w:spacing w:line="240" w:lineRule="atLeast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Bairer</w:t>
            </w:r>
            <w:proofErr w:type="spellEnd"/>
          </w:p>
        </w:tc>
        <w:tc>
          <w:tcPr>
            <w:tcW w:w="4811" w:type="dxa"/>
          </w:tcPr>
          <w:p w14:paraId="36B7AE53" w14:textId="511104EC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2400 |</w:t>
            </w:r>
          </w:p>
        </w:tc>
      </w:tr>
      <w:tr w:rsidR="00686AC9" w:rsidRPr="00E7337C" w14:paraId="0FA7EF95" w14:textId="77777777" w:rsidTr="00686AC9">
        <w:tc>
          <w:tcPr>
            <w:tcW w:w="4811" w:type="dxa"/>
          </w:tcPr>
          <w:p w14:paraId="165956CC" w14:textId="64D9D574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Conte d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Embden</w:t>
            </w:r>
            <w:proofErr w:type="spellEnd"/>
          </w:p>
        </w:tc>
        <w:tc>
          <w:tcPr>
            <w:tcW w:w="4811" w:type="dxa"/>
          </w:tcPr>
          <w:p w14:paraId="7C637C63" w14:textId="63BFD310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3000 |</w:t>
            </w:r>
          </w:p>
        </w:tc>
      </w:tr>
      <w:tr w:rsidR="00686AC9" w:rsidRPr="00E7337C" w14:paraId="08F352BD" w14:textId="77777777" w:rsidTr="00686AC9">
        <w:tc>
          <w:tcPr>
            <w:tcW w:w="4811" w:type="dxa"/>
          </w:tcPr>
          <w:p w14:paraId="389EE625" w14:textId="1022C01A" w:rsidR="00686AC9" w:rsidRPr="00463208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taliani di questo Paese 8 compagnie</w:t>
            </w:r>
          </w:p>
        </w:tc>
        <w:tc>
          <w:tcPr>
            <w:tcW w:w="4811" w:type="dxa"/>
          </w:tcPr>
          <w:p w14:paraId="42EFEA10" w14:textId="6E699681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0 |</w:t>
            </w:r>
          </w:p>
        </w:tc>
      </w:tr>
      <w:tr w:rsidR="00686AC9" w:rsidRPr="00E7337C" w14:paraId="6ED46A2A" w14:textId="77777777" w:rsidTr="00686AC9">
        <w:tc>
          <w:tcPr>
            <w:tcW w:w="4811" w:type="dxa"/>
          </w:tcPr>
          <w:p w14:paraId="79B9D7DA" w14:textId="59C0B2BA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on Diego Messia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699AB310" w14:textId="00B4F0B4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200 |</w:t>
            </w:r>
          </w:p>
        </w:tc>
      </w:tr>
      <w:tr w:rsidR="00686AC9" w:rsidRPr="00E7337C" w14:paraId="40B98FF5" w14:textId="77777777" w:rsidTr="00686AC9">
        <w:tc>
          <w:tcPr>
            <w:tcW w:w="4811" w:type="dxa"/>
          </w:tcPr>
          <w:p w14:paraId="128CB435" w14:textId="77777777" w:rsidR="00686AC9" w:rsidRPr="00E7337C" w:rsidRDefault="00686AC9" w:rsidP="00686AC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</w:tcPr>
          <w:p w14:paraId="3AEA11CC" w14:textId="32BD6C72" w:rsidR="00686AC9" w:rsidRPr="00E7337C" w:rsidRDefault="00686AC9" w:rsidP="00686AC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3600 |</w:t>
            </w:r>
          </w:p>
        </w:tc>
      </w:tr>
    </w:tbl>
    <w:p w14:paraId="329F0DB3" w14:textId="77777777" w:rsidR="00686AC9" w:rsidRPr="00E7337C" w:rsidRDefault="00686AC9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686AC9" w:rsidRPr="00E7337C" w14:paraId="7CD4E5AC" w14:textId="77777777" w:rsidTr="00686AC9">
        <w:tc>
          <w:tcPr>
            <w:tcW w:w="4811" w:type="dxa"/>
          </w:tcPr>
          <w:p w14:paraId="04BBA088" w14:textId="35E98C32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bookmarkStart w:id="3" w:name="_Hlk146833166"/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avalli | </w:t>
            </w:r>
          </w:p>
        </w:tc>
        <w:tc>
          <w:tcPr>
            <w:tcW w:w="4811" w:type="dxa"/>
          </w:tcPr>
          <w:p w14:paraId="2D0A3D0D" w14:textId="46A8CCD5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5000 |</w:t>
            </w:r>
          </w:p>
        </w:tc>
      </w:tr>
      <w:tr w:rsidR="00686AC9" w:rsidRPr="00E7337C" w14:paraId="5A208376" w14:textId="77777777" w:rsidTr="00686AC9">
        <w:tc>
          <w:tcPr>
            <w:tcW w:w="4811" w:type="dxa"/>
          </w:tcPr>
          <w:p w14:paraId="3D2DBCC6" w14:textId="5BB424B7" w:rsidR="00686AC9" w:rsidRPr="00E7337C" w:rsidRDefault="00686AC9" w:rsidP="00686AC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’Italia</w:t>
            </w:r>
          </w:p>
        </w:tc>
        <w:tc>
          <w:tcPr>
            <w:tcW w:w="4811" w:type="dxa"/>
          </w:tcPr>
          <w:p w14:paraId="1EAFD238" w14:textId="0F36DB92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86AC9" w:rsidRPr="00E7337C" w14:paraId="10AC1C6E" w14:textId="77777777" w:rsidTr="00686AC9">
        <w:tc>
          <w:tcPr>
            <w:tcW w:w="4811" w:type="dxa"/>
          </w:tcPr>
          <w:p w14:paraId="0E7C0268" w14:textId="7F921711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pagnoli</w:t>
            </w:r>
          </w:p>
        </w:tc>
        <w:tc>
          <w:tcPr>
            <w:tcW w:w="4811" w:type="dxa"/>
          </w:tcPr>
          <w:p w14:paraId="4674FA1E" w14:textId="6BC14C76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3500 |</w:t>
            </w:r>
          </w:p>
        </w:tc>
      </w:tr>
      <w:tr w:rsidR="00686AC9" w:rsidRPr="00E7337C" w14:paraId="4AC4E290" w14:textId="77777777" w:rsidTr="00686AC9">
        <w:tc>
          <w:tcPr>
            <w:tcW w:w="4811" w:type="dxa"/>
          </w:tcPr>
          <w:p w14:paraId="35CB5F09" w14:textId="391FB60F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apolitani</w:t>
            </w:r>
          </w:p>
        </w:tc>
        <w:tc>
          <w:tcPr>
            <w:tcW w:w="4811" w:type="dxa"/>
          </w:tcPr>
          <w:p w14:paraId="5609A327" w14:textId="0671AA54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4000 |</w:t>
            </w:r>
          </w:p>
        </w:tc>
      </w:tr>
      <w:tr w:rsidR="00686AC9" w:rsidRPr="00E7337C" w14:paraId="2B126747" w14:textId="77777777" w:rsidTr="00686AC9">
        <w:tc>
          <w:tcPr>
            <w:tcW w:w="4811" w:type="dxa"/>
          </w:tcPr>
          <w:p w14:paraId="7E348E84" w14:textId="7C864562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iù di Italia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414C66D9" w14:textId="036367AD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3000 |</w:t>
            </w:r>
          </w:p>
        </w:tc>
      </w:tr>
      <w:tr w:rsidR="00686AC9" w:rsidRPr="00E7337C" w14:paraId="6B07B02E" w14:textId="77777777" w:rsidTr="00686AC9">
        <w:tc>
          <w:tcPr>
            <w:tcW w:w="4811" w:type="dxa"/>
          </w:tcPr>
          <w:p w14:paraId="595B0490" w14:textId="77777777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</w:tcPr>
          <w:p w14:paraId="13CAED8B" w14:textId="7FCE4748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0500 |</w:t>
            </w:r>
          </w:p>
        </w:tc>
      </w:tr>
    </w:tbl>
    <w:p w14:paraId="15A895C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686AC9" w:rsidRPr="00E7337C" w14:paraId="03B2B4E8" w14:textId="77777777" w:rsidTr="00686AC9">
        <w:tc>
          <w:tcPr>
            <w:tcW w:w="4811" w:type="dxa"/>
          </w:tcPr>
          <w:p w14:paraId="101CEAFA" w14:textId="69A55E31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Monsignor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aech</w:t>
            </w:r>
            <w:proofErr w:type="spellEnd"/>
          </w:p>
        </w:tc>
        <w:tc>
          <w:tcPr>
            <w:tcW w:w="4811" w:type="dxa"/>
          </w:tcPr>
          <w:p w14:paraId="406F2A33" w14:textId="036FEF09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60 |</w:t>
            </w:r>
          </w:p>
        </w:tc>
      </w:tr>
      <w:tr w:rsidR="00686AC9" w:rsidRPr="00E7337C" w14:paraId="0BD27E6B" w14:textId="77777777" w:rsidTr="00686AC9">
        <w:tc>
          <w:tcPr>
            <w:tcW w:w="4811" w:type="dxa"/>
          </w:tcPr>
          <w:p w14:paraId="79D2DB9B" w14:textId="59909CBD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han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Borromeo</w:t>
            </w:r>
          </w:p>
        </w:tc>
        <w:tc>
          <w:tcPr>
            <w:tcW w:w="4811" w:type="dxa"/>
          </w:tcPr>
          <w:p w14:paraId="293FB369" w14:textId="15D2DCE9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0E0359CC" w14:textId="77777777" w:rsidTr="00686AC9">
        <w:tc>
          <w:tcPr>
            <w:tcW w:w="4811" w:type="dxa"/>
          </w:tcPr>
          <w:p w14:paraId="254875FC" w14:textId="786CD0C0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Una compagnia de Granding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67E31757" w14:textId="7083659D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28CADDD7" w14:textId="77777777" w:rsidTr="00686AC9">
        <w:tc>
          <w:tcPr>
            <w:tcW w:w="4811" w:type="dxa"/>
          </w:tcPr>
          <w:p w14:paraId="31989DE2" w14:textId="309C5A1C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Filiberto Spanghen</w:t>
            </w:r>
          </w:p>
        </w:tc>
        <w:tc>
          <w:tcPr>
            <w:tcW w:w="4811" w:type="dxa"/>
          </w:tcPr>
          <w:p w14:paraId="46EDB879" w14:textId="2F891E90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72B0B9C1" w14:textId="77777777" w:rsidTr="00686AC9">
        <w:tc>
          <w:tcPr>
            <w:tcW w:w="4811" w:type="dxa"/>
          </w:tcPr>
          <w:p w14:paraId="09AD3975" w14:textId="04F31871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Monsignor de la Re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5581E165" w14:textId="6C36EE08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7992EBBC" w14:textId="77777777" w:rsidTr="00686AC9">
        <w:tc>
          <w:tcPr>
            <w:tcW w:w="4811" w:type="dxa"/>
          </w:tcPr>
          <w:p w14:paraId="00D307B2" w14:textId="2AB46F62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Una compagnia di più</w:t>
            </w:r>
          </w:p>
        </w:tc>
        <w:tc>
          <w:tcPr>
            <w:tcW w:w="4811" w:type="dxa"/>
          </w:tcPr>
          <w:p w14:paraId="3ADADE67" w14:textId="0F025444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348F1319" w14:textId="77777777" w:rsidTr="00686AC9">
        <w:tc>
          <w:tcPr>
            <w:tcW w:w="4811" w:type="dxa"/>
          </w:tcPr>
          <w:p w14:paraId="25A16072" w14:textId="77777777" w:rsidR="00686AC9" w:rsidRPr="00E7337C" w:rsidRDefault="00686AC9" w:rsidP="00895944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</w:tcPr>
          <w:p w14:paraId="3AFDC583" w14:textId="3F4192CA" w:rsidR="00686AC9" w:rsidRPr="00E7337C" w:rsidRDefault="00686AC9" w:rsidP="00686AC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910 |</w:t>
            </w:r>
          </w:p>
        </w:tc>
      </w:tr>
    </w:tbl>
    <w:p w14:paraId="024D09C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07DC19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5vB /</w:t>
      </w:r>
    </w:p>
    <w:p w14:paraId="53784F3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2 | </w:t>
      </w:r>
    </w:p>
    <w:p w14:paraId="7F6B0A65" w14:textId="77777777" w:rsidR="006E5EDF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iporti di Brusselles | </w:t>
      </w:r>
    </w:p>
    <w:p w14:paraId="116511C0" w14:textId="0D2C815A" w:rsidR="00C25A19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 n° 235 sola |</w:t>
      </w:r>
      <w:bookmarkEnd w:id="3"/>
      <w:r w:rsidR="00C25A19"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477BBBF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35076D73" w14:textId="3A635FF5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3</w:t>
      </w:r>
    </w:p>
    <w:p w14:paraId="78FEA88B" w14:textId="77777777" w:rsidR="006823FA" w:rsidRPr="00033134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5 agosto 1620, L’Aia (cc. 278r-280v, 285r-v)</w:t>
      </w:r>
    </w:p>
    <w:p w14:paraId="5C94DF8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650CBD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8r /</w:t>
      </w:r>
    </w:p>
    <w:p w14:paraId="74A9942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6 sola |</w:t>
      </w:r>
    </w:p>
    <w:p w14:paraId="28A4B4B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1B4CA2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1FBB606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diedero li signori Stati una sola replicata delle lettere scritte da | loro a’ signori di Zurich, et a’ Grisoni; onde con queste non haverà | la Serenità vostra che la traduttione delle medesime lettere in copia colla lettera | n° 235, ch’è quella, che sola ho scritta hoggi otto. Sopra li | successi de’ signori Grisoni, et nella Valtellina mi truovo doi lettere | di lei una del primo, et l’altra de’ 6 del presente. Hier | mattina del contenuto loro ne feci communicatione nell’|assemblea alli signori Stati, raccontando la serie degl’avvisi | con gl’ordini delle lettere, et facendo quelle considerationi, che | dalla Serenità vostra mi vengono somministrate, accompagnandole con | ufficio pieno, et replicando più d’una volta il concetto, che | si conosceva necessario tra li principi un concerto stabile, et | sincero per oviar alli concetti pernitiosi, al mal talento | et alla mala volontà, che havevano Spagnuoli d’impatronirsi | non tanto del passo, che della libertà dei signori Grisoni, portando | l’ufficio con quella maggior efficacia, che seppi. Così buon | principio dato da’ Grisoni alla ricuperatione del loro Paese | è stato sentito da questi signori con gran contento, et mi | disse il Presidente, che se bene da altra parte era capitato | alle loro orrecchie qualche cosa, quello ch’io loro rap-|presentavo era il sodo, sopra che facevano fondamento | della certezza degl’avvisi; et per ciò ringratiavano infi-|nitamente sua Serenità della continuatione di communicatione | di quei affari, che li stimavano assai, et conoscevano haver | bisogno di matura consideratione, et che poteva la Serenità vostra | esser certa, che tutto quel bene, che havessero veduto poter ap-|portare al servitio publico, et ai communi interessi lo haverebbono | fatto; che conoscevano esser grande quello della serenissima Republica | et come li signori Stati erano collegati con lei tanto più lo | </w:t>
      </w:r>
    </w:p>
    <w:p w14:paraId="726E386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78v / </w:t>
      </w:r>
    </w:p>
    <w:p w14:paraId="0976408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ovevano haver a cuore. Con queste parole generali mi fu risposto. |</w:t>
      </w:r>
    </w:p>
    <w:p w14:paraId="1896399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più pienamente anco corrisposto doppo al complimento, et rendimento | di gratie, che feci per l’affetto, che ’l loro Ambasciator in Constantinopoli ha-|veva dimostrato verso il servitio di quella serenissima Republica et disse | il medesimo Presidente, che si consolavano, ch’ella fosse libera | da quel travaglio, et che heverebbono pregato Iddio, che per servitio | di lei, et della christianità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utta, che conservasse la pace tra sua | Serenità, et il Gran signore perché non potrebbe apportar alcun buon | frutto la sua mala volontà, quando la volesse metter in opera | et qui aggiunse, che li signori Stati restavano contentissimi di quello | haveva operato l’Hages, et che così fosse stata a quella porta | essequita l’ottima volontà, che hanno di servir all’Eccellenze vostre | come a’ suoi più buoni amici, et collegati; che in essa havereb-|bono continuato con darne in ogni tempo, et in ogni occasione | ogni più vivo segno. Tanto dissi anc’io, che si potevano | sinceramente prometter della Serenità vostra, non solo per l’obligo dell’|aleanza contratta; ma per li precedenti testimonii dati | della loro affettione verso quella serenissima Republica; et così mi licentiai. |</w:t>
      </w:r>
    </w:p>
    <w:p w14:paraId="562CE2D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me scrissi riverentemente a vostra Serenità haver ne’ privati discorsi con alcuni | di questi signori, et con sua Eccellentia cavato, che sentivano godimento | grande dell’accommodamento dell’affare in Constantinopoli; | così in publico ho compreso l’istesso. Il particolar che la Serenità vostra | si compiace di aggiungermi nelle lettere toccante questa | materia mi servirà secondo il senso di lei per mia informatione. |</w:t>
      </w:r>
    </w:p>
    <w:p w14:paraId="13077C1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Mi governerò nella sodisfattione delle artiglierie alli signori d’Encusen | conforme alli commandamenti che mi verranno dall’eccellentissimo signor | ambasciator Lando; in tanto però h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riverentemente avverti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a | Eccellenza, che un mercante, che fa professione di tirar artiglierie | ordinariamente d’Inghilterra m’ha detto haver cavata ottima |</w:t>
      </w:r>
    </w:p>
    <w:p w14:paraId="21316A36" w14:textId="66F7C7BC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9r /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FC44EE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tentione, et quasi promessa certa di haverne la permissione | per una buona quantità; che sarà pass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centinaro; se | questo riesce, non doverà haver dubio l’eccellentissimo Lando per | il numero che si ricerca per vostra Serenità gli ho scritto il nome | del mercante, et io in tanto di qua tenirò il negotio in | aspettatione. |</w:t>
      </w:r>
    </w:p>
    <w:p w14:paraId="2913604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quanto vostra Serenità mi scrive toccante la partenza dell’eccellentissimo signor Trivisano | per qua li primi giorni della prossima settimana alla data | delle lettere mi sono sinhora valso con chi mi è occorso par-|larne, et ella da quello ch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 scrissi col precedente | dispaccio intenderà, che la medesima causa della dilatione del | suo partire era stata conosciuta da questa parte. Io con | buona occasione ho mandato a far saper al signor principe | Mauritio quanto n’ho inteso per l’obligo in che m’ero | posto; et come sappi il certo della partenza l’avviserò | all’Eccellenza sua. Un altro baldachino è stato drizzato nella sala bassa. | </w:t>
      </w:r>
    </w:p>
    <w:p w14:paraId="6761BA17" w14:textId="7802DB56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ieri dovevasi a Helt prossimo ad Emerich far la mostra generale | di tutta l’armata dei signori Stati, 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et passar avanti conforme | al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o, che sarà preso sopra le nuove degl’andamenti | dei Spagnuoli. |</w:t>
      </w:r>
    </w:p>
    <w:p w14:paraId="2B2D01F0" w14:textId="1C29E291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l marchese Spinola non s’intende se non che marchiasse verso | Coblens, et si publica, che non sia più per andar nel Palatinato | ma tirar dritto in Bohemia; dicendosi di più, che la | sincerità del trattar del re della Gran Bretag</w:t>
      </w:r>
      <w:r w:rsidR="00661DE1" w:rsidRPr="00E7337C">
        <w:rPr>
          <w:rFonts w:ascii="Times New Roman" w:eastAsia="Calibri" w:hAnsi="Times New Roman" w:cs="Times New Roman"/>
          <w:sz w:val="24"/>
          <w:szCs w:val="24"/>
        </w:rPr>
        <w:t>na haveva | fatto risolver al C</w:t>
      </w:r>
      <w:r w:rsidRPr="00E7337C">
        <w:rPr>
          <w:rFonts w:ascii="Times New Roman" w:eastAsia="Calibri" w:hAnsi="Times New Roman" w:cs="Times New Roman"/>
          <w:sz w:val="24"/>
          <w:szCs w:val="24"/>
        </w:rPr>
        <w:t>onsiglio in Brabant del re di Spagna | di non toccar quelle terre del Palatinato, così è uscito dalla | bocca dei Spagnoli, riportato qui da chi l’ha inteso. Chi | li vuol prestar fede è in libertà. |</w:t>
      </w:r>
    </w:p>
    <w:p w14:paraId="78B0182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conferma, che li principi passino molta buona corrispondenza | </w:t>
      </w:r>
    </w:p>
    <w:p w14:paraId="169B39F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79v /</w:t>
      </w:r>
    </w:p>
    <w:p w14:paraId="5C0C134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 il signor principe Mauritio, et per consequente con questi signori li quali | tengono presso detti principi un gentilhuomo di Gheldria | monsignor Randuich, ch’è del Consiglio di Stato huomo di spirito. |</w:t>
      </w:r>
    </w:p>
    <w:p w14:paraId="564D1E8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Quanto all’intelligenza del re della Gran Bretagna con questi signori | non ho penetrato rincontro tale, che mi basti assicurarmene, | et la riserba nel dichiarirsi troppo chiaro lo fa comprender. | </w:t>
      </w:r>
    </w:p>
    <w:p w14:paraId="67990BA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parlando hieri con qualcheduno di questi signori mi disse assai seriamente | Troppo vergogna sarebbe, che ’l principe d’Oranges sendo | uscito in campagna vi restasse, et tornasse senza far | qualche cosa, et qui andò cignand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3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opra Lieges, Paterborn, | altre terre neutrali, et particolarmente di Colonia quasi volesse | inferire, che si dovesse sua Eccellenza gettar dentro aggiun-|gendo lo doverebbe fare; et se ’l marchese Spinola attacca | Francfort haverà largo campo, et buon pretesto del farlo. |</w:t>
      </w:r>
    </w:p>
    <w:p w14:paraId="756164C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o m’imagino bene, che se ne sia discorso; ma dall’altro canto | la prudenza di vostra Serenità comprenderà, che a tal risolutione | vi vorrà maturo consiglio, né sua Eccellenza sarà così pronta | all’effetto senza cosa soda in mano; come sono pronti | li discorsi, et desiderii. |</w:t>
      </w:r>
    </w:p>
    <w:p w14:paraId="346509D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ià qualche settimane passate furono fatte entrar in Colonia | doi compagnie Spagnuole, et non sono doi settimane, che | doi altre ne sono entrate. Quei borghesi l’hanno accettate; | ma ve ne sono de mal contenti, che però non possono | resister alla volontà, et forza degl’altri. Vi è opi-|nione, ch’essi Spagnuoli procureranno di fermarvi radice | per avanzar sempre più piedi a quelle rive del Rheno. |</w:t>
      </w:r>
    </w:p>
    <w:p w14:paraId="2336DF8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er gl’avvisi c’ho havuti di Londra dall’eccellentissimo signor ambasciator Lando, et dal | Pasini vado sperando ch’esso Pasini habbi presto ad esser di | ritorno d’Irlanda. Com’egli mostra nelle lettere sue di | </w:t>
      </w:r>
    </w:p>
    <w:p w14:paraId="0B2961B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0r /</w:t>
      </w:r>
    </w:p>
    <w:p w14:paraId="4D97252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risentir grandemente le spese, che fa per andar a prender l’infor-|matione de’ vasselli corsari; così anc’io ho sentimento temendo | che ’l publico resti aggravato più di quello non vorrei; ma | posso ben assicurarmi della bontà, et buona volontà del | Pasini, che restringerà quanto sarà possibile, ne poteva far | di meno, che non havesse seco o esso Visconte per condurlo o | altro per scorta, et interprete nel viaggio. Spero che | vostra Serenità haverà più presto d’Inghilterra che di qua avvisi di | quello haverà fatto. Gratie etc. |</w:t>
      </w:r>
    </w:p>
    <w:p w14:paraId="3A799B1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40A616" w14:textId="41180509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li 2</w:t>
      </w:r>
      <w:r w:rsidR="00004D9A" w:rsidRPr="00E7337C">
        <w:rPr>
          <w:rFonts w:ascii="Times New Roman" w:eastAsia="Calibri" w:hAnsi="Times New Roman" w:cs="Times New Roman"/>
          <w:sz w:val="24"/>
          <w:szCs w:val="24"/>
        </w:rPr>
        <w:t>5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gosto 1620 |</w:t>
      </w:r>
    </w:p>
    <w:p w14:paraId="5930922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764AFA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2CB445D5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</w:t>
      </w:r>
    </w:p>
    <w:p w14:paraId="1AE7C8E2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49124B09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80v /</w:t>
      </w:r>
    </w:p>
    <w:p w14:paraId="5DD5764E" w14:textId="51DD33A0" w:rsidR="006823FA" w:rsidRPr="001877D7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6128669A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65F4FABC" w14:textId="4F47C81E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85</w:t>
      </w:r>
      <w:r w:rsidR="00F471B4"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r</w:t>
      </w: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/ </w:t>
      </w:r>
    </w:p>
    <w:p w14:paraId="0243E182" w14:textId="130472B7" w:rsidR="006823FA" w:rsidRPr="00E7337C" w:rsidRDefault="0009565F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12ED83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D29CBB0" w14:textId="218AD0B1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5v /</w:t>
      </w:r>
    </w:p>
    <w:p w14:paraId="47780CA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389402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6 sola |</w:t>
      </w:r>
    </w:p>
    <w:p w14:paraId="236ECC7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CA6E93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5A4CCF3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FB6900D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29C13477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5vC /</w:t>
      </w:r>
    </w:p>
    <w:p w14:paraId="740688BA" w14:textId="286EF185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25 </w:t>
      </w:r>
      <w:r w:rsidRPr="00E7337C">
        <w:rPr>
          <w:rFonts w:ascii="Times New Roman" w:eastAsia="Calibri" w:hAnsi="Times New Roman" w:cs="Times New Roman"/>
          <w:sz w:val="24"/>
          <w:szCs w:val="24"/>
        </w:rPr>
        <w:t>agosto 1620 ricevut</w:t>
      </w:r>
      <w:r w:rsidR="00965804"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’ 9 settembre |</w:t>
      </w:r>
    </w:p>
    <w:p w14:paraId="39B83D0F" w14:textId="456B3AEA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36 | sola | </w:t>
      </w:r>
    </w:p>
    <w:p w14:paraId="05E6EEF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76A857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1C8F439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F206FB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69947E" w14:textId="77777777" w:rsidR="006823FA" w:rsidRPr="00E7337C" w:rsidRDefault="006823FA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. 84</w:t>
      </w:r>
    </w:p>
    <w:p w14:paraId="1F7292A6" w14:textId="77777777" w:rsidR="006823FA" w:rsidRPr="00E7337C" w:rsidRDefault="006823FA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Allegato I al n. 83 (cc. 281r-v, 284r-v; copia di cc. 274r-275v)</w:t>
      </w:r>
    </w:p>
    <w:p w14:paraId="09709ADD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3FF1B85F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281r /</w:t>
      </w:r>
    </w:p>
    <w:p w14:paraId="373AF52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’ 4 d’agosto 1620 di Malines. |</w:t>
      </w:r>
    </w:p>
    <w:p w14:paraId="6BDC589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Viene scritto, che ’l giorno de hieri sono passati circa cinquecento | Valoni, ch’erano mandati per accompagnar il canone. | </w:t>
      </w:r>
    </w:p>
    <w:p w14:paraId="7F3FC79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domenica passata sono stati condotti sopra ’l mercato della | detta città circa vinti pezzi di mezi canoni, et anco qualche | quantità di pezzi di campagna, et doi mortar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0"/>
      </w:r>
      <w:r w:rsidRPr="00E7337C">
        <w:rPr>
          <w:rFonts w:ascii="Times New Roman" w:eastAsia="Calibri" w:hAnsi="Times New Roman" w:cs="Times New Roman"/>
          <w:sz w:val="24"/>
          <w:szCs w:val="24"/>
        </w:rPr>
        <w:t>. |</w:t>
      </w:r>
    </w:p>
    <w:p w14:paraId="4CD8B5C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 dice, che sono ancor alla casa delle munitioni pronti | altri quattordici mezi canoni. |</w:t>
      </w:r>
    </w:p>
    <w:p w14:paraId="30C3AAD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si è caricato sopra detti carri circa vinti o vinticinque | ponti per passar l’acqua. |</w:t>
      </w:r>
    </w:p>
    <w:p w14:paraId="5D7D5EA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i sono fuori della porta di Lovania circa centocinquanta | carri carichi di moschetti, piche, corde da fuoco, et tavole, | et diverse sorti di munitioni. |</w:t>
      </w:r>
    </w:p>
    <w:p w14:paraId="2DA626F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si aspetta ancora circa cento carri carichi di polvere | con qualche gente da piedi, li quali dicono, che partiranno | tutti insieme fra doi o tre giorni secondo narra la detta | lettera scritta da persona degna di fede. |</w:t>
      </w:r>
    </w:p>
    <w:p w14:paraId="5A3248F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Si dice di più, che pigliano il loro camino per Colonia, et | altri per Mastricht, dil che il tempo ci farà capaci. |</w:t>
      </w:r>
    </w:p>
    <w:p w14:paraId="562721F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65018C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emoria di quello s’è passato a Malines a’ 5 agosto 1620. |</w:t>
      </w:r>
    </w:p>
    <w:p w14:paraId="39D3DF77" w14:textId="04E69C52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etto giorno sono passati tre in quattrocento matelotti | et verso sera sono passati anco doi, o trecento </w:t>
      </w:r>
      <w:r w:rsidR="00D90743" w:rsidRPr="00E7337C">
        <w:rPr>
          <w:rFonts w:ascii="Times New Roman" w:eastAsia="Calibri" w:hAnsi="Times New Roman" w:cs="Times New Roman"/>
          <w:sz w:val="24"/>
          <w:szCs w:val="24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</w:rPr>
        <w:t>pagnuoli. |</w:t>
      </w:r>
    </w:p>
    <w:p w14:paraId="1030A92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tem la notte sono passati circa centocinquanta carri carichi | di polveri, et altre munitioni con sedici carri carichi | di denaro, che venivano d’Anversa. Si diceva che | vi fosse in essi | carri denaro sufficientemente per pagar | l’armata per tre mesi. |</w:t>
      </w:r>
    </w:p>
    <w:p w14:paraId="35D61D9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81v / </w:t>
      </w:r>
    </w:p>
    <w:p w14:paraId="723A6E0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l detto giorno tutto ’l canone, ch’era pronto sopra ’l mercato | della detta città cioè li mezi canoni, et pezzi da campagna | sino al numero di 14 et doi mortari, o petardi sono | partiti per Lovania. | </w:t>
      </w:r>
    </w:p>
    <w:p w14:paraId="469B7DD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’intende, che da diverse parti sono passati, per la detta città | di Lovania più di quattrocento carri carichi di diverse | sorti di munitioni. |</w:t>
      </w:r>
    </w:p>
    <w:p w14:paraId="5636D08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Item si aspettava il detto giorno, o la notte, che venissero d’|Anversa più di cento carri carichi di tutte sorte di balle di canone, et altro. | </w:t>
      </w:r>
    </w:p>
    <w:p w14:paraId="0FEBCDA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per mancamento di cavalli da munitione sono rimasti nelli | magazini ancora 14 doppii canoni, che seguiranno | per Mastricht, et di là a Valchenburgh quattro leghe | di Giuliers. |</w:t>
      </w:r>
    </w:p>
    <w:p w14:paraId="643E238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EE5453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4r /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686AC9" w:rsidRPr="00E7337C" w14:paraId="71C8C052" w14:textId="77777777" w:rsidTr="00C230E9">
        <w:tc>
          <w:tcPr>
            <w:tcW w:w="4811" w:type="dxa"/>
          </w:tcPr>
          <w:p w14:paraId="67170661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Reggimento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|</w:t>
            </w:r>
          </w:p>
        </w:tc>
        <w:tc>
          <w:tcPr>
            <w:tcW w:w="4811" w:type="dxa"/>
          </w:tcPr>
          <w:p w14:paraId="795CA23C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</w:p>
        </w:tc>
      </w:tr>
      <w:tr w:rsidR="00686AC9" w:rsidRPr="00E7337C" w14:paraId="5BEFBD49" w14:textId="77777777" w:rsidTr="00C230E9">
        <w:trPr>
          <w:trHeight w:val="309"/>
        </w:trPr>
        <w:tc>
          <w:tcPr>
            <w:tcW w:w="4811" w:type="dxa"/>
          </w:tcPr>
          <w:p w14:paraId="3D86F29D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Di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Balanzon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 </w:t>
            </w:r>
          </w:p>
        </w:tc>
        <w:tc>
          <w:tcPr>
            <w:tcW w:w="4811" w:type="dxa"/>
          </w:tcPr>
          <w:p w14:paraId="7D164F5E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3000 |</w:t>
            </w:r>
          </w:p>
        </w:tc>
      </w:tr>
      <w:tr w:rsidR="00686AC9" w:rsidRPr="00E7337C" w14:paraId="115A09B7" w14:textId="77777777" w:rsidTr="00C230E9">
        <w:tc>
          <w:tcPr>
            <w:tcW w:w="4811" w:type="dxa"/>
          </w:tcPr>
          <w:p w14:paraId="173D8831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Guelsin</w:t>
            </w:r>
            <w:proofErr w:type="spellEnd"/>
          </w:p>
        </w:tc>
        <w:tc>
          <w:tcPr>
            <w:tcW w:w="4811" w:type="dxa"/>
          </w:tcPr>
          <w:p w14:paraId="2E9E7E24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3000 |</w:t>
            </w:r>
          </w:p>
        </w:tc>
      </w:tr>
      <w:tr w:rsidR="00686AC9" w:rsidRPr="00E7337C" w14:paraId="658BF92A" w14:textId="77777777" w:rsidTr="00C230E9">
        <w:tc>
          <w:tcPr>
            <w:tcW w:w="4811" w:type="dxa"/>
          </w:tcPr>
          <w:p w14:paraId="463374C4" w14:textId="77777777" w:rsidR="00686AC9" w:rsidRPr="00E7337C" w:rsidRDefault="00686AC9" w:rsidP="00C230E9">
            <w:pPr>
              <w:spacing w:line="240" w:lineRule="atLeast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 xml:space="preserve">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Bairer</w:t>
            </w:r>
            <w:proofErr w:type="spellEnd"/>
          </w:p>
        </w:tc>
        <w:tc>
          <w:tcPr>
            <w:tcW w:w="4811" w:type="dxa"/>
          </w:tcPr>
          <w:p w14:paraId="3F136163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2400 |</w:t>
            </w:r>
          </w:p>
        </w:tc>
      </w:tr>
      <w:tr w:rsidR="00686AC9" w:rsidRPr="00E7337C" w14:paraId="18E37D15" w14:textId="77777777" w:rsidTr="00C230E9">
        <w:tc>
          <w:tcPr>
            <w:tcW w:w="4811" w:type="dxa"/>
          </w:tcPr>
          <w:p w14:paraId="45E2B72B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Conte d’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Embden</w:t>
            </w:r>
            <w:proofErr w:type="spellEnd"/>
          </w:p>
        </w:tc>
        <w:tc>
          <w:tcPr>
            <w:tcW w:w="4811" w:type="dxa"/>
          </w:tcPr>
          <w:p w14:paraId="2599D094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  <w:t>3000 |</w:t>
            </w:r>
          </w:p>
        </w:tc>
      </w:tr>
      <w:tr w:rsidR="00686AC9" w:rsidRPr="00E7337C" w14:paraId="4A4A61D9" w14:textId="77777777" w:rsidTr="00C230E9">
        <w:tc>
          <w:tcPr>
            <w:tcW w:w="4811" w:type="dxa"/>
          </w:tcPr>
          <w:p w14:paraId="6A4254C2" w14:textId="77777777" w:rsidR="00686AC9" w:rsidRPr="00463208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Italiani di questo Paese 8 compagnie</w:t>
            </w:r>
          </w:p>
        </w:tc>
        <w:tc>
          <w:tcPr>
            <w:tcW w:w="4811" w:type="dxa"/>
          </w:tcPr>
          <w:p w14:paraId="0DBA9748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000 |</w:t>
            </w:r>
          </w:p>
        </w:tc>
      </w:tr>
      <w:tr w:rsidR="00686AC9" w:rsidRPr="00E7337C" w14:paraId="1A100FB5" w14:textId="77777777" w:rsidTr="00686AC9">
        <w:tc>
          <w:tcPr>
            <w:tcW w:w="4811" w:type="dxa"/>
          </w:tcPr>
          <w:p w14:paraId="2298A09E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Don Diego Messia 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54569E9F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fr-FR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200 |</w:t>
            </w:r>
          </w:p>
        </w:tc>
      </w:tr>
      <w:tr w:rsidR="00686AC9" w:rsidRPr="00E7337C" w14:paraId="1C3BA324" w14:textId="77777777" w:rsidTr="00686AC9">
        <w:tc>
          <w:tcPr>
            <w:tcW w:w="4811" w:type="dxa"/>
          </w:tcPr>
          <w:p w14:paraId="75375357" w14:textId="77777777" w:rsidR="00686AC9" w:rsidRPr="00E7337C" w:rsidRDefault="00686AC9" w:rsidP="00C230E9">
            <w:pPr>
              <w:spacing w:line="240" w:lineRule="atLeast"/>
              <w:contextualSpacing/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</w:tcPr>
          <w:p w14:paraId="7CCEC861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13600 |</w:t>
            </w:r>
          </w:p>
          <w:p w14:paraId="66852079" w14:textId="77777777" w:rsidR="00686AC9" w:rsidRPr="00E7337C" w:rsidRDefault="00686AC9" w:rsidP="00C230E9">
            <w:pPr>
              <w:spacing w:line="240" w:lineRule="atLeast"/>
              <w:contextualSpacing/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86AC9" w:rsidRPr="00E7337C" w14:paraId="1212DEA8" w14:textId="77777777" w:rsidTr="00686A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4AE22A32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avalli | </w:t>
            </w: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6179A098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5000 |</w:t>
            </w:r>
          </w:p>
        </w:tc>
      </w:tr>
      <w:tr w:rsidR="00686AC9" w:rsidRPr="00E7337C" w14:paraId="417B78FC" w14:textId="77777777" w:rsidTr="00686A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78F49B09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d’Italia</w:t>
            </w: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5AEC9776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686AC9" w:rsidRPr="00E7337C" w14:paraId="56538FB8" w14:textId="77777777" w:rsidTr="00686A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38DD43B3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Spagnoli</w:t>
            </w: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1B7AEFF0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3500 |</w:t>
            </w:r>
          </w:p>
        </w:tc>
      </w:tr>
      <w:tr w:rsidR="00686AC9" w:rsidRPr="00E7337C" w14:paraId="65F100C9" w14:textId="77777777" w:rsidTr="00686A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5EBD7543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Napolitani</w:t>
            </w: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25486901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4000 |</w:t>
            </w:r>
          </w:p>
        </w:tc>
      </w:tr>
      <w:tr w:rsidR="00686AC9" w:rsidRPr="00E7337C" w14:paraId="0FEF5313" w14:textId="77777777" w:rsidTr="00686A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69B80C6A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Più di Italia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54C11FD7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3000 |</w:t>
            </w:r>
          </w:p>
        </w:tc>
      </w:tr>
      <w:tr w:rsidR="00686AC9" w:rsidRPr="00E7337C" w14:paraId="29391F42" w14:textId="77777777" w:rsidTr="00686AC9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6B52BCD1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  <w:tcBorders>
              <w:top w:val="nil"/>
              <w:left w:val="nil"/>
              <w:bottom w:val="nil"/>
              <w:right w:val="nil"/>
            </w:tcBorders>
          </w:tcPr>
          <w:p w14:paraId="6022919D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0500 |</w:t>
            </w:r>
          </w:p>
        </w:tc>
      </w:tr>
    </w:tbl>
    <w:p w14:paraId="45F32B6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E554A97" w14:textId="77777777" w:rsidR="00686AC9" w:rsidRPr="00E7337C" w:rsidRDefault="00686AC9" w:rsidP="00686AC9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1"/>
        <w:gridCol w:w="4811"/>
      </w:tblGrid>
      <w:tr w:rsidR="00686AC9" w:rsidRPr="00E7337C" w14:paraId="2F861A95" w14:textId="77777777" w:rsidTr="00C230E9">
        <w:tc>
          <w:tcPr>
            <w:tcW w:w="4811" w:type="dxa"/>
          </w:tcPr>
          <w:p w14:paraId="191B55E1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Monsignor de </w:t>
            </w: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Waech</w:t>
            </w:r>
            <w:proofErr w:type="spellEnd"/>
          </w:p>
        </w:tc>
        <w:tc>
          <w:tcPr>
            <w:tcW w:w="4811" w:type="dxa"/>
          </w:tcPr>
          <w:p w14:paraId="48BA561B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60 |</w:t>
            </w:r>
          </w:p>
        </w:tc>
      </w:tr>
      <w:tr w:rsidR="00686AC9" w:rsidRPr="00E7337C" w14:paraId="2A65B54F" w14:textId="77777777" w:rsidTr="00C230E9">
        <w:tc>
          <w:tcPr>
            <w:tcW w:w="4811" w:type="dxa"/>
          </w:tcPr>
          <w:p w14:paraId="46B698A0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proofErr w:type="spellStart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Jehan</w:t>
            </w:r>
            <w:proofErr w:type="spellEnd"/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 xml:space="preserve"> Borromeo</w:t>
            </w:r>
          </w:p>
        </w:tc>
        <w:tc>
          <w:tcPr>
            <w:tcW w:w="4811" w:type="dxa"/>
          </w:tcPr>
          <w:p w14:paraId="660A0B70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6D5290C4" w14:textId="77777777" w:rsidTr="00C230E9">
        <w:tc>
          <w:tcPr>
            <w:tcW w:w="4811" w:type="dxa"/>
          </w:tcPr>
          <w:p w14:paraId="1AE96793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Una compagnia de Granding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07373E02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4F898713" w14:textId="77777777" w:rsidTr="00C230E9">
        <w:tc>
          <w:tcPr>
            <w:tcW w:w="4811" w:type="dxa"/>
          </w:tcPr>
          <w:p w14:paraId="13889855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Filiberto Spanghen</w:t>
            </w:r>
          </w:p>
        </w:tc>
        <w:tc>
          <w:tcPr>
            <w:tcW w:w="4811" w:type="dxa"/>
          </w:tcPr>
          <w:p w14:paraId="7A48A25B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5FFF1078" w14:textId="77777777" w:rsidTr="00C230E9">
        <w:tc>
          <w:tcPr>
            <w:tcW w:w="4811" w:type="dxa"/>
          </w:tcPr>
          <w:p w14:paraId="6A0FD411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Monsignor de la Ree</w:t>
            </w: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4811" w:type="dxa"/>
          </w:tcPr>
          <w:p w14:paraId="7C478D27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07BA71EB" w14:textId="77777777" w:rsidTr="00C230E9">
        <w:tc>
          <w:tcPr>
            <w:tcW w:w="4811" w:type="dxa"/>
          </w:tcPr>
          <w:p w14:paraId="5727BCCF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</w:rPr>
              <w:t>Una compagnia di più</w:t>
            </w:r>
          </w:p>
        </w:tc>
        <w:tc>
          <w:tcPr>
            <w:tcW w:w="4811" w:type="dxa"/>
          </w:tcPr>
          <w:p w14:paraId="2A833CA6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150 |</w:t>
            </w:r>
          </w:p>
        </w:tc>
      </w:tr>
      <w:tr w:rsidR="00686AC9" w:rsidRPr="00E7337C" w14:paraId="07A12B94" w14:textId="77777777" w:rsidTr="00C230E9">
        <w:tc>
          <w:tcPr>
            <w:tcW w:w="4811" w:type="dxa"/>
          </w:tcPr>
          <w:p w14:paraId="16B0EE09" w14:textId="77777777" w:rsidR="00686AC9" w:rsidRPr="00E7337C" w:rsidRDefault="00686AC9" w:rsidP="00C230E9">
            <w:pPr>
              <w:jc w:val="both"/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  <w:tc>
          <w:tcPr>
            <w:tcW w:w="4811" w:type="dxa"/>
          </w:tcPr>
          <w:p w14:paraId="1CA88273" w14:textId="77777777" w:rsidR="00686AC9" w:rsidRPr="00E7337C" w:rsidRDefault="00686AC9" w:rsidP="00C230E9">
            <w:pPr>
              <w:jc w:val="right"/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</w:pPr>
            <w:r w:rsidRPr="00E7337C">
              <w:rPr>
                <w:rFonts w:ascii="Times New Roman" w:eastAsia="Calibri" w:hAnsi="Times New Roman" w:cs="Times New Roman"/>
                <w:sz w:val="24"/>
                <w:szCs w:val="24"/>
                <w:lang w:val="en-GB"/>
              </w:rPr>
              <w:t>910 |</w:t>
            </w:r>
          </w:p>
        </w:tc>
      </w:tr>
    </w:tbl>
    <w:p w14:paraId="3DEC7DF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4A8524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4v /</w:t>
      </w:r>
    </w:p>
    <w:p w14:paraId="1CF512F8" w14:textId="30E11ADE" w:rsidR="006823FA" w:rsidRPr="00E7337C" w:rsidRDefault="0009565F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0781E922" w14:textId="77777777" w:rsidR="00004D9A" w:rsidRPr="00E7337C" w:rsidRDefault="00004D9A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3A1DA2F0" w14:textId="77777777" w:rsidR="00004D9A" w:rsidRPr="00E7337C" w:rsidRDefault="00004D9A" w:rsidP="00895944">
      <w:pPr>
        <w:jc w:val="both"/>
        <w:rPr>
          <w:rFonts w:ascii="Times New Roman" w:eastAsia="Calibri" w:hAnsi="Times New Roman" w:cs="Times New Roman"/>
          <w:i/>
          <w:iCs/>
          <w:sz w:val="24"/>
          <w:szCs w:val="24"/>
        </w:rPr>
      </w:pPr>
    </w:p>
    <w:p w14:paraId="00E57F2D" w14:textId="77777777" w:rsidR="006823FA" w:rsidRPr="00E7337C" w:rsidRDefault="006823FA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n. 85</w:t>
      </w:r>
    </w:p>
    <w:p w14:paraId="7F4C94F8" w14:textId="77777777" w:rsidR="006823FA" w:rsidRPr="00E7337C" w:rsidRDefault="006823FA" w:rsidP="00895944">
      <w:pPr>
        <w:widowControl w:val="0"/>
        <w:suppressAutoHyphens/>
        <w:jc w:val="center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lastRenderedPageBreak/>
        <w:t>Allegato II al n. 83 (cc. 282r-283v; copia di cc.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273r-v, 276r-v)</w:t>
      </w:r>
    </w:p>
    <w:p w14:paraId="37FBF411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</w:p>
    <w:p w14:paraId="57CF0CDC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>/ 282r /</w:t>
      </w:r>
    </w:p>
    <w:p w14:paraId="3D2D483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i signori Grisoni |</w:t>
      </w:r>
    </w:p>
    <w:p w14:paraId="0D3815DD" w14:textId="64350BEE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gnori et buoni amici. Havendo noi sempre compassionato assai il corso | c’habbiamo veduto prender ai vostri affari, vedendoli in per-|petua agitatione, et inquietezza per le fattioni, et condotta | di quelli, che mirano all’oppressione della vostra libertà; | parimente si siamo grandemente contristati della nuova della | presa della Valtellina fatta sopra di voi, a fi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di tal maniera col mezo dell’armi ricondur, et | stabilir li banditi, et l’auttorità dello Spagnuolo; et ancorché | noi si promettemo indubitabilmente tanto della prudenza | vostra, che del vostro coraggio, onde da voi medesimi | vi appiglierete a quei consigli, che sono necessarii, per la ricuperatione di così importante luoco, che vi rende | si considerabile a’ vostri vicini per desiderar con tanta | affettione la vostra aleanza: tuttavia vi piacerà di | pigliar in buona parte,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 xml:space="preserve"> </w:t>
      </w:r>
      <w:r w:rsidR="000063D5"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e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noi tocchi dal sentimento | della vera amicitia, la quale noi vi portiamo, p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abondare vi essortiamo voler sforzarvi, et invi-|gorirvi a fine da voi stessi far pentir li vostri fatio-|narii della loro mala fede, et intrapresa. Noi credemo | anco che li vostri amici, et collegati vi seconderanno | vigorosamente in questo disegno per l’apprehensione | </w:t>
      </w:r>
    </w:p>
    <w:p w14:paraId="3BAB756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2v /</w:t>
      </w:r>
    </w:p>
    <w:p w14:paraId="3BC30FF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veranno del loro proprio interesse nella perdita vostra | o nell’esser voi indeboliti, il che fa che insieme ne | scrivemo alli signori di Zurich vostri collegati, et nostri | buoni amici. Et se il sito nostro vi fosse più vicino noi | vi testificaressimo volontieri in effetto la sincerità | dei nostri consigli, et il pensiero che noi havemo | della vostra libertà. In questo mentre noi faremo pregar | Iddio. |</w:t>
      </w:r>
    </w:p>
    <w:p w14:paraId="1FF71D7B" w14:textId="6632AD8E" w:rsidR="00004D9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gnori et buoni amici che presiedi alle vostre | deliberationi, et benedisca li vostri disegn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ncedendovi sanità, et lunga vita. Dell’Haya | li 12 agosto 1620. |</w:t>
      </w:r>
    </w:p>
    <w:p w14:paraId="455E7191" w14:textId="77777777" w:rsidR="00004D9A" w:rsidRPr="00E7337C" w:rsidRDefault="00004D9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3C56E6D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3r /</w:t>
      </w:r>
    </w:p>
    <w:p w14:paraId="6CE18D4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i signori di Zurich. |</w:t>
      </w:r>
    </w:p>
    <w:p w14:paraId="23F4F2B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gnifici et honoratissimi signori nostri buoni amici. |</w:t>
      </w:r>
    </w:p>
    <w:p w14:paraId="070F68B7" w14:textId="62179C40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oi vi facessimo ultimamente raccommandar seriosamente dal signor di Somerdich | nostro ambasciatore verso la serenissima republica di Venetia la conservatione dello | Stato, et della libertà delli Grisoni vostri vicini contra le | pratiche di quelli, che dalla loro ruina sperano anco di incaminar quella della vostra Republica; et noi con gran contento | habbiamo al suo ritorno inteso che voi havete ricevuto, et | abbracciato con affetto l’apertura, et avviso, che per nome | nostro vi ha egli rappresentato. Havendoci in oltre re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così eviden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testimonii dell’ella vostra prudenza, et della | vostra affettione verso la causa publica, et della religione | e del nostro Stato, che habbiamo ogni maggior occasione di | conservarne memoria, et farla apparere quando l’opportunità | degl’affari lo permetterà. Ma sendo noi informati, che | per causa dell’ultimo motivo suscitato da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fationarii | nei detti Grisoni, li banditi pervalendosi del sopporto delle | forze, et del sito del forte di Fuentes si siano impatroniti | a mano armata della Valtellina, onde la consequenza | non può esser che pregiudiciale alla nostra sicurezza, et | tranquilità. Noi stimiamo che pigliarete in buona parte | mentre vi pregaremo di voler prontamente pensar a voi | </w:t>
      </w:r>
    </w:p>
    <w:p w14:paraId="7530E3F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3v /</w:t>
      </w:r>
    </w:p>
    <w:p w14:paraId="6FA71A8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medesimi per dipartir così prudenti consigli, et forti assistenze | ai detti Grisoni, quali il bisogno di nostri così vicini collegat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ricerca a fi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4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he possino prontamente ricovrar quello | che loro è stato preso; et un tal mezo conservar il passo | d’Italia, che par che s’habbi disegno di tagliare, a fine | di intraprender quelli poi dei Cantoni, che haveranno | affetto a mantener la loro religione, et libertà. Vostre Eccellenze | sanno di quanta importanza vi sia questo colpo, et a tutto | il buon partito; noi per tanto non useremo molte persua-|sioni per raccommandarvelo, anzi dandovi perfetta sicurez-|za della nostra amicitia, pregaremo Dio. | </w:t>
      </w:r>
    </w:p>
    <w:p w14:paraId="78B1A11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agnifici et honoratissimi signori nostri buoni amici di voler | presieder alle vostre deliberationi, benedir le | vostre intraprese, et darvi sanità, et longa vita. | Dell’Haya a’ 12 agosto 1620. |</w:t>
      </w:r>
    </w:p>
    <w:p w14:paraId="184A75FB" w14:textId="77777777" w:rsidR="00004D9A" w:rsidRPr="00E7337C" w:rsidRDefault="00004D9A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7FF244DC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0F096A18" w14:textId="5337A1E3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6</w:t>
      </w:r>
    </w:p>
    <w:p w14:paraId="7737E2DF" w14:textId="7F8429A6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 settembre 1620, L’Aia (cc. 286r-288v, 293r-v)</w:t>
      </w:r>
    </w:p>
    <w:p w14:paraId="3607822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91885F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6r /</w:t>
      </w:r>
    </w:p>
    <w:p w14:paraId="1CD7CA8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a |</w:t>
      </w:r>
    </w:p>
    <w:p w14:paraId="1D81F55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7 fi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38 |</w:t>
      </w:r>
    </w:p>
    <w:p w14:paraId="1DAEB37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27F5C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erenissimo Principe |</w:t>
      </w:r>
    </w:p>
    <w:p w14:paraId="620BF44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l’avvisi che la Serenità vostra mi manda con le sue lettere de’ 14 del | passato sono stati da me communicati in conformità della mente | di lei, trovo che corrispondono i sensi di qua, che Spagnuoli | mirino ad impossessarsi della Valtellina, et né temono, né sanno | veder per hora di poter giovar altrimenti, che con ufficii, come li | hanno fatti. Io non mancarò ne’ congressi, che potessi havere | d’andar introducendo quelle ragioni, che potranno suministrar-|misi dalla mia debolezza perché questi signori ponghino ogni spirito | maggiore al negotio. |</w:t>
      </w:r>
    </w:p>
    <w:p w14:paraId="7FA7621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Un’altra lettera di vostra Serenità ho pur del medesimo giorno toccante li | vasselli di corso. Quello, che ne habbi ritratto il Pasini non | dubito, ch’ella l’haverà inteso dall’eccellentissimo signor ambasciator Lando. Io | però per abondare le mando estratto qui aggiunto della lettera, che a me scrisse esso Pasini, dalla quale l’Eccellenze vostre | comprenderanno il buon rincontro, che si è havuto, che ’l | visconte di Lormes dica la verità, et che li vasselli siano stati | in Irlanda, et di là passati alla costa dell’isole di Canaria. | Et perché detto eccellentissimo signor Ambasciatore si truova sul luoco ho stimato | a proposito, et di publico servitio significar a sua Eccellenza la | mente di vostra Serenità perché tratti con esso Visconte, et lo induchi | a procurar, che tre, o quattro si conferischino a Venetia | per trattar del negotio: dubito però ch’esso signor Ambasciatore, incon-|trerà difficoltà grande perché quei pirati senza il salvo-|condotto generale, et l’abolitione generale dei loro | misfatti non vorranno massime al presente hazardarsi | et mettersi a rischio di dar nelle mani della giustitia | come hanno fatto li capitani Elis, et Blech in Inghilterra |</w:t>
      </w:r>
    </w:p>
    <w:p w14:paraId="536A264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6v /</w:t>
      </w:r>
    </w:p>
    <w:p w14:paraId="2A4C490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e sono stati impiccati, et dalla lettera del Visconte comprenderà | che imputa alla dilatione questo accidente successo alli doi. | Mi eccitano il Visconte, et Pasini a dir la mia risolutione | quanto al passar alle Canarie, può esser, che di là li vasselli | siano passati in Barbaria. Sopra questo ho pregata anco | la prudenza dell’eccellentissimo signor Ambasciatore a pensare, et risolver non | havendo la debolezza del mio spirito così facile il ripiego | per farl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1"/>
      </w:r>
      <w:r w:rsidRPr="00E7337C">
        <w:rPr>
          <w:rFonts w:ascii="Times New Roman" w:eastAsia="Calibri" w:hAnsi="Times New Roman" w:cs="Times New Roman"/>
          <w:sz w:val="24"/>
          <w:szCs w:val="24"/>
        </w:rPr>
        <w:t>. Vostra Serenità in tanto si compiacerà dir il suo senso | se si debba andar a cercar li vasselli ove si siano, et che lo | habbi colla risposta di queste; osservando che non può effettuarsi | questo negotio di tanto rilevo, che con spese per li viaggi; et | il signor Falgher, et io dubitiamo che difficile, per non dir impossibile | sarà il venirne ad effetto per l’accidente success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la | morte delli sudetti, et mor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l figliolo del capitan Rama, senza | l’abolitione assoluta, che per quanto viene accennato dal | Pasini, et anco dal Visconte al Falghero par che l’attenderanno | li corsari sin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fi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i novembre. |</w:t>
      </w:r>
    </w:p>
    <w:p w14:paraId="4B9AE225" w14:textId="49EC5AA5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l’ispeditione dell’ultime lettere mie de’ 25 del passato | n. 236 aggiunte in copia questi signori hebbero con l’ordinario | lettere di Constantinopoli del loro Ambasciatore con avviso | dell’accommodamento del negotio, et ch’era stato inteso | molto bene a quella porta. All’incontro m’è stato | conferito in confidenza dal secretario dei signori Stati, che | in un medesimo tempo hanno anco havuto avvisi di | costì, che l’Eccellenze vostre non restavano molto contente dell’|eccellentissim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 xml:space="preserve">signor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ilo </w:t>
      </w:r>
      <w:r w:rsidR="0004406C"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Pr="00E7337C">
        <w:rPr>
          <w:rFonts w:ascii="Times New Roman" w:eastAsia="Calibri" w:hAnsi="Times New Roman" w:cs="Times New Roman"/>
          <w:sz w:val="24"/>
          <w:szCs w:val="24"/>
        </w:rPr>
        <w:t>ani, et che di ciò l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ignori Stati have-|vano ricevuta non poca mortificatione dicendo, che | </w:t>
      </w:r>
    </w:p>
    <w:p w14:paraId="0FE2734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7r /</w:t>
      </w:r>
    </w:p>
    <w:p w14:paraId="7D6DD384" w14:textId="116E4923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ubitavano, che quello, che ’l loro Ambasciatore haveva operato | pensando far servitio, et di accommodar con molta | riputatione di quella serenissima Republica negotio sì arduo, | et che senza quello è seguito poteva esser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levata la testa al suo | </w:t>
      </w:r>
      <w:r w:rsidR="00011B3F" w:rsidRPr="00E7337C">
        <w:rPr>
          <w:rFonts w:ascii="Times New Roman" w:eastAsia="Calibri" w:hAnsi="Times New Roman" w:cs="Times New Roman"/>
          <w:sz w:val="24"/>
          <w:szCs w:val="24"/>
        </w:rPr>
        <w:t>B</w:t>
      </w:r>
      <w:r w:rsidRPr="00E7337C">
        <w:rPr>
          <w:rFonts w:ascii="Times New Roman" w:eastAsia="Calibri" w:hAnsi="Times New Roman" w:cs="Times New Roman"/>
          <w:sz w:val="24"/>
          <w:szCs w:val="24"/>
        </w:rPr>
        <w:t>ailo, et causar qualch’altro cattivo accidente, fosse | mal interpretato. Io risposi al secretario che questo non doveva | capir nell’animo dei signori Stati, perché certamente vostre Eccellenze | erano restate sodisfattissime dell’ottimo affetto, et | della prontezza dell’Ambasciatore verso il servitio della serenissima | Republica; non mi aggiunse d’avantaggio il secretario solo che quanto mi haveva detto era in confidenza; | et che fors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cheduno dei signori Stati me n’haverebbe | tocco alcuna cosa; et il che seguì appunto, ma in | passando, per bocca del signor Magno di Zelanda, et io | a lui anco diceli ogni più piena assicuranza | della stima, che faceva la Serenità vostra delli ufficii del signor | Haghes. Mi spiace questo sospetto nell’animo dei | signori Stati; et non ho dubio, che la prudenza della Serenità vostra | da quanto le scrissi in questo proposito haverà fatto re-|flesso, che l’Eccellenze loro, et il signor principe Mauritio restassero | sopra di sé, ch’io non così prontamente com’è venuto | l’avviso non communicassi l’accordato, o ringratiassi | delli ufficii fatti. Io non mancarò con l’opportunità | di assicurar ognuno dell’ottima mente, et della | gratitudine dell’animo della Serenità vostra. |</w:t>
      </w:r>
    </w:p>
    <w:p w14:paraId="795875E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crive l’Haghes ch’è molto ben veduto a quella porta | per essersi inteso, che li suoi signori con tanto affetto abbraccino |</w:t>
      </w:r>
    </w:p>
    <w:p w14:paraId="51AFD7A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7v /</w:t>
      </w:r>
    </w:p>
    <w:p w14:paraId="61F0756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gl’interessi del re di Bohemia, et assentino a quelli di Gabor | per il regno di Ongaria. |</w:t>
      </w:r>
    </w:p>
    <w:p w14:paraId="60D4236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Mi è stato anco communicato essersi inteso da Brusselles, che | Spagnuoli arrabbiavano di questo accomodamento, poiché | erano entrati in speranza veder la Serenità vostra imbarazzata | o in guerra, o in procinto di entrarvi con il Turco senza | detto accomodamento; non ostante il qual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59"/>
      </w:r>
      <w:r w:rsidRPr="00E7337C">
        <w:rPr>
          <w:rFonts w:ascii="Times New Roman" w:eastAsia="Calibri" w:hAnsi="Times New Roman" w:cs="Times New Roman"/>
          <w:sz w:val="24"/>
          <w:szCs w:val="24"/>
        </w:rPr>
        <w:t>, pareva | nondimeno, ch’essi Spagnoli per li loro fini publicassero, che ’l | negotio resti ancor torbido; ma lodato Iddio, che | tutto è altrimenti. |</w:t>
      </w:r>
    </w:p>
    <w:p w14:paraId="455E97A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Si è qui intesa la partita dell’eccellentissimo signor ambasciator Trivisiano, et l’|incontro, che ha havuto per le sue robbe. Si avedono che | questo ritarderà qualche giorni di più il suo arrivo | qui; ma sia quando si voglia può assicurarsi vostra Serenità | che sarà il ben venuto. Così mi disse domenica il signor | cavallier Arsen, che fu a desinar meco con il signor ambasciator d’Inghilterra, et si è altri signori dei Stati Generali per honorar | la casa della Serenità vostra, et me come suo riverente, et | humilissimo ministro. | </w:t>
      </w:r>
    </w:p>
    <w:p w14:paraId="58ECEA3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Con tal occasione il detto signor Ambasciatore mi disse, che fatto certo | dell’affetto dell’Eccellenze vostre verso la sua persona, del quale | tante volte glien’havevo dato particolar testimonio mi | voleva pregar, come faceva di raccommandarle a | suo nome il signor luogotenente colonello Gio. Veer perché si | compiacesse di haver in consideratione la sua persona | sapendo, et sendo certo, che vostra Serenità haverà presso di lei | soggetto di valore, d’isperienza, di nobiltà di sangue | </w:t>
      </w:r>
    </w:p>
    <w:p w14:paraId="13E10B5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8r /</w:t>
      </w:r>
    </w:p>
    <w:p w14:paraId="3B7C71D4" w14:textId="3D1BF8BF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t che può esser sicura, che quello che prometterà attenderà | da devero; aggiungendomi, ch’era cugino del signor Horatio | Veer, che al presente è andato general nel Palatinato; | et che sendo in Alemagna, potrebbe in occasione lasciar | calar delle proprie genti essercitate per render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tanto | megliori le compagnie di esso luogotenete colonello Veer | per servitio della Serenità vostra. La raccomandatione è stata | efficacissima, et veggo bene che ’l signor Ambasciatore sentirà gusto della | condotta di questo soggetto per honor della Natione; | et per poter dir di haver egli ottenuto questa gratia | da lei, che habbi havuto in consideratione la sua | raccomandatione. Gratie etc. |</w:t>
      </w:r>
    </w:p>
    <w:p w14:paraId="3027A37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BB6D0B6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al primo settembre 1620 |</w:t>
      </w:r>
    </w:p>
    <w:p w14:paraId="2F71D71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3D54983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humilissimo, et devotissimo servitore | </w:t>
      </w:r>
    </w:p>
    <w:p w14:paraId="71616008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 xml:space="preserve"> | </w:t>
      </w:r>
    </w:p>
    <w:p w14:paraId="3FAE071F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1253FF9D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88v /</w:t>
      </w:r>
    </w:p>
    <w:p w14:paraId="3B81EB39" w14:textId="49F360B4" w:rsidR="006823FA" w:rsidRPr="001877D7" w:rsidRDefault="0009565F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b/>
          <w:bCs/>
          <w:sz w:val="24"/>
          <w:szCs w:val="24"/>
          <w:lang w:val="fr-FR"/>
        </w:rPr>
        <w:t>Blank page</w:t>
      </w:r>
    </w:p>
    <w:p w14:paraId="0229C499" w14:textId="77777777" w:rsidR="006823FA" w:rsidRPr="001877D7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</w:p>
    <w:p w14:paraId="5A9FBBA7" w14:textId="36DA4A50" w:rsidR="00AE7E15" w:rsidRPr="001877D7" w:rsidRDefault="00AE7E15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fr-FR"/>
        </w:rPr>
      </w:pPr>
      <w:r w:rsidRPr="001877D7">
        <w:rPr>
          <w:rFonts w:ascii="Times New Roman" w:eastAsia="Calibri" w:hAnsi="Times New Roman" w:cs="Times New Roman"/>
          <w:sz w:val="24"/>
          <w:szCs w:val="24"/>
          <w:lang w:val="fr-FR"/>
        </w:rPr>
        <w:t>/ 293r /</w:t>
      </w:r>
    </w:p>
    <w:p w14:paraId="13C59EAB" w14:textId="32255D2D" w:rsidR="00AE7E15" w:rsidRDefault="00AE7E1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Quarto sept.</w:t>
      </w:r>
    </w:p>
    <w:p w14:paraId="2DFE4B6F" w14:textId="77777777" w:rsidR="00AE7E15" w:rsidRDefault="00AE7E15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767E1B9" w14:textId="3FD7F35B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3v /</w:t>
      </w:r>
    </w:p>
    <w:p w14:paraId="074B3C4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6321713A" w14:textId="77777777" w:rsidR="006D6E81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prima | </w:t>
      </w:r>
    </w:p>
    <w:p w14:paraId="6C53E72D" w14:textId="69224798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7 fin 238 |</w:t>
      </w:r>
    </w:p>
    <w:p w14:paraId="282B915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A732719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1EAFACEC" w14:textId="4C36B8CF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</w:t>
      </w:r>
      <w:r w:rsidR="00965804" w:rsidRPr="00E7337C">
        <w:rPr>
          <w:rFonts w:ascii="Times New Roman" w:eastAsia="Calibri" w:hAnsi="Times New Roman" w:cs="Times New Roman"/>
          <w:sz w:val="24"/>
          <w:szCs w:val="24"/>
        </w:rPr>
        <w:t>93</w:t>
      </w:r>
      <w:r w:rsidRPr="00E7337C">
        <w:rPr>
          <w:rFonts w:ascii="Times New Roman" w:eastAsia="Calibri" w:hAnsi="Times New Roman" w:cs="Times New Roman"/>
          <w:sz w:val="24"/>
          <w:szCs w:val="24"/>
        </w:rPr>
        <w:t>vC /</w:t>
      </w:r>
    </w:p>
    <w:p w14:paraId="54898E1C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o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ettembre 1620 ricevute a’ 16 detto |</w:t>
      </w:r>
    </w:p>
    <w:p w14:paraId="3C1DA0BD" w14:textId="2CE143DD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</w:t>
      </w:r>
      <w:r w:rsidR="00895E33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n° 237 | </w:t>
      </w:r>
    </w:p>
    <w:p w14:paraId="0644F01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1DBB6A3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. SS. R. |</w:t>
      </w:r>
    </w:p>
    <w:p w14:paraId="39E67AE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A04B45F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18887EB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7</w:t>
      </w:r>
    </w:p>
    <w:p w14:paraId="6DD2E8F5" w14:textId="359ABE5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Allegato </w:t>
      </w:r>
      <w:r w:rsidR="00CC5DCB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n. 86 (cc. 289r-v, 292r-v)</w:t>
      </w:r>
    </w:p>
    <w:p w14:paraId="4F3FEDC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290AF9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9r /</w:t>
      </w:r>
    </w:p>
    <w:p w14:paraId="63AD5A0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tratto d’una lettera del visconte di Lormes scritta | di Londra a’ 18 agosto 1620 |</w:t>
      </w:r>
    </w:p>
    <w:p w14:paraId="0C64538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FE63637" w14:textId="3EAA7BD9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Siamo hoggidì arrivati in questa città il signor Gio</w:t>
      </w:r>
      <w:r w:rsidR="00130F74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attista, et io di | ritorno del nostro viaggio di Salsberi, non dubito punto | ch’esso signor Gio</w:t>
      </w:r>
      <w:r w:rsidR="00130F74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attista non habbi fatto saper a vostra Signoria quello che | sua Eccellenza haveva inteso toccante li capitani Helis, et Blech | che si sono lasciati prendere essendo in terra, et doppo per giustitia sono stati fatti morire, il che mi rende un | grandissimo dispiacere perché io in effetto ne sono la | causa perché essi non si erano trattenuti, che sotto la mia | parola. Giamai le lunghezze non apportano, che | disgratie alli buoni successi delli affari. Essendo a Salsberi | trovai persone, che mi hanno assicurato, che li vasseli | non erano presi; ma che si erano retirati, et solamente | si erano veduti doi volte alle coste. Arrivò doppo | cinque giorni della nostra partenza da Salsberi un | gentilhuomo irlandese parente del capitan Antonio, | al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0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quale havevo scritto; ma non li ho potuto parlare | perché era andato a tre leghe lontano di dove noi erimo | et il signor Gio</w:t>
      </w:r>
      <w:r w:rsidR="00130F74" w:rsidRPr="00E7337C">
        <w:rPr>
          <w:rFonts w:ascii="Times New Roman" w:eastAsia="Calibri" w:hAnsi="Times New Roman" w:cs="Times New Roman"/>
          <w:sz w:val="24"/>
          <w:szCs w:val="24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Battista desiderava, che tornassimo in Londra | il che ho fatto. È accaduto in questo mentre una | gran disgratia al capitan Antonio perché è stato uno | de’ suoi figlioli amazzato nell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resa del detto Helis, | et lui retenuto come prigione accusandolo complice | con li sudetti perché si haveva salvato dentro nella | sua casa volendolo prendere. Il caso è stato rimesso | in questa città dove l’aspetto di qua a’ dieci, o dodici | giorni o qualcheduno per lui saprò tutta la verità | dell’affare, et subito avviserò vostra Signoria per la quale |</w:t>
      </w:r>
    </w:p>
    <w:p w14:paraId="3DBACEB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89v /</w:t>
      </w:r>
    </w:p>
    <w:p w14:paraId="4298601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prego il signor Dio etc. |</w:t>
      </w:r>
    </w:p>
    <w:p w14:paraId="6AAB8C5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3345E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tratto pure d’un’altra lettera de’ 20 del sudetto mese |</w:t>
      </w:r>
    </w:p>
    <w:p w14:paraId="140DDBD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2B81CB9" w14:textId="2190F083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Doppo haverli scritto ho scoperto sicuramente che li vasselli | erano nell’isole di Canaria per un vassello di Cales, che | arrivò già quattro giorni in questa città, il quale | haveva caricato vini in una isola nominata Forte | Aventura, et per esser </w:t>
      </w:r>
      <w:r w:rsidR="00BE02F4" w:rsidRPr="00E7337C">
        <w:rPr>
          <w:rFonts w:ascii="Times New Roman" w:eastAsia="Calibri" w:hAnsi="Times New Roman" w:cs="Times New Roman"/>
          <w:sz w:val="24"/>
          <w:szCs w:val="24"/>
        </w:rPr>
        <w:t>f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ncesi, et conosciuti dai sudetti | capitani non le hanno fatto alcun dispiacere. Dirò | anco a vostra Signoria che non vedo né parlo all’eccellentissimo signor Ambasciatore | non havendolo visto che doi sole volte doppo che mi | ritrovo qui in Londra, benché ciò non ritarda né | avanza li nostri affari. Sopra tutto vi supplico di | far in modo, che questo affare non si neglegia più | perché è più che tempo di dar rimedio o abandonarlo | del tutto per quello che più volte ho detto l’impor-|tanza a vostra Signoria etc. | </w:t>
      </w:r>
    </w:p>
    <w:p w14:paraId="1C32DFF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6C5E84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2r /</w:t>
      </w:r>
    </w:p>
    <w:p w14:paraId="516BFF4C" w14:textId="3FCFF05D" w:rsidR="006823FA" w:rsidRPr="00E7337C" w:rsidRDefault="0009565F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09565F">
        <w:rPr>
          <w:rFonts w:ascii="Times New Roman" w:eastAsia="Calibri" w:hAnsi="Times New Roman" w:cs="Times New Roman"/>
          <w:b/>
          <w:bCs/>
          <w:sz w:val="24"/>
          <w:szCs w:val="24"/>
        </w:rPr>
        <w:t>Blank page</w:t>
      </w:r>
    </w:p>
    <w:p w14:paraId="372DDFD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</w:p>
    <w:p w14:paraId="75F16E7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2vB /</w:t>
      </w:r>
    </w:p>
    <w:p w14:paraId="4A285F0B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 |</w:t>
      </w:r>
    </w:p>
    <w:p w14:paraId="09D2F44D" w14:textId="57161E3F" w:rsidR="006823FA" w:rsidRPr="00E7337C" w:rsidRDefault="00092474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="006823FA" w:rsidRPr="00E7337C">
        <w:rPr>
          <w:rFonts w:ascii="Times New Roman" w:eastAsia="Calibri" w:hAnsi="Times New Roman" w:cs="Times New Roman"/>
          <w:sz w:val="24"/>
          <w:szCs w:val="24"/>
        </w:rPr>
        <w:t>stratto di lettera del visconte di | Lormes nel n° 237 prima |</w:t>
      </w:r>
    </w:p>
    <w:p w14:paraId="7CF2F68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FE7861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010B285" w14:textId="7777777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. 88</w:t>
      </w:r>
    </w:p>
    <w:p w14:paraId="5B9D63B1" w14:textId="002C1127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legato I</w:t>
      </w:r>
      <w:r w:rsidR="00CC5DCB" w:rsidRPr="00E7337C">
        <w:rPr>
          <w:rFonts w:ascii="Times New Roman" w:eastAsia="Calibri" w:hAnsi="Times New Roman" w:cs="Times New Roman"/>
          <w:sz w:val="24"/>
          <w:szCs w:val="24"/>
        </w:rPr>
        <w:t>I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al n. 86 (cc. 290r-291v)</w:t>
      </w:r>
    </w:p>
    <w:p w14:paraId="4006732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527CE16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0r /</w:t>
      </w:r>
    </w:p>
    <w:p w14:paraId="1BDF3F4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stratto di lettere del Pasini de’ 18 agosto 1620 |</w:t>
      </w:r>
    </w:p>
    <w:p w14:paraId="5E8A3B2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80B9317" w14:textId="04F587A5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n fine doppo un lungo giro non dirò a vostra Signoria fatale poiché | non so se sia stato forse da me conosciuto per tale, perché | partendomi di Londra insieme con il signor Visconte, et | un altro, che per necessità della lingua fossimo constretti | haver con noi con pigliar la posta continuando il viaggio | verso Irlanda, come avvisai a vostra Signoria prima che partir di | Londra, et arrivati, che fossimo a Salsberi luoco lontano | di qua 80 miglia in circa, trovassimo che in quel punto | vi era arrivata sua Maestà andando visitando il Paese | et per fortuna il Visconte rincontrò un confidente | del negotio che giovò molto per haverne certa informatione | in che stato fossero quelli brighenti, et se si trovavano | più in quelle spiaggie d’Irlanda et con mia consolation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oiché si ha | avanzato oltre la pena la spesa di molti iacobus | et più anco fu causa, che arrivato l’illustrissimo et eccellentissimo signor | ambasciator Lando in detto luoco per parlar a sua Maestà | mostrò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ua Eccellenza gusto della mia diligenza, et mi | disse anco haver in ciò rincontri grandi della certezza | dell’affare, et che di commissione di sua Serenità haveva | cavata tal informatione, che veniva a confrontarsi | colla mia propositione fatta. Più mi disse, che in questo | Regno vengono stimati costoro sopramodo richissimi; | et anco altri particolari, che a Dio piacendo a bocc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 xml:space="preserve">| 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racconterò a vostra Signoria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a</w:t>
      </w:r>
      <w:r w:rsidRPr="00E7337C">
        <w:rPr>
          <w:rFonts w:ascii="Times New Roman" w:eastAsia="Calibri" w:hAnsi="Times New Roman" w:cs="Times New Roman"/>
          <w:sz w:val="24"/>
          <w:szCs w:val="24"/>
        </w:rPr>
        <w:t>dunqu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4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per narrar quanto è occorso | sappi vostra Signoria che questi pirati sono stati sino alli 15 | del passato alle spiaggie d’Irlanda sendo l’ordine | datogli dal Visconte, che par sia stato causa, che li |</w:t>
      </w:r>
    </w:p>
    <w:p w14:paraId="6F16D05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0v /</w:t>
      </w:r>
    </w:p>
    <w:p w14:paraId="59438487" w14:textId="27EA586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apitani Elis, et Belcq sono stati in terra per venir a far | qualche suo affare</w:t>
      </w:r>
      <w:r w:rsidR="000063D5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865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, et anco per parlare al capitano Antonio Rama | li sfortunati furono riconosciuti, et fatti prigioni, et appiccati | et un figliolo </w:t>
      </w: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del capitan Antonio Rama è restato morto | combattendo. Entrato un vassello dei detti corsari nella | riviera per cavar qualche lume del loro tardare, et havendo | nuova dell’infortunio avenuto alli sfortunati si ritirò | subito, et insieme gl’altri verso Barbaria dovendo ivi | attender qualche ordine sino alla fine del mese di | novembre, et mi afferma quel tale, che di certo non | sarebbono partiti di là sino a tanto che ’l signor Visconte | fosse comparso non ostante il disordine seguito. Ma | la voce dell’armata di sua Maestà che si allestiva gli ha | data occasione di pensar a casi loro, et perciò sono | partiti come ho detto: questo è quanto ho cavato | da costui, che se è vero come mi afferma il negotio | non uscirà fuori di mano alla serenissima Republica quanto | a me non saprei che dire solo rappresentar a vostra Signoria | quello, che in questo viaggio mi è accaduto, et giusta | l’informatione, che ne ho cavata, et per rincontro | di questo l’eccellentissimo signor Lando ha havuto l’instesso circa | la morte delli capitani Elis et Blecq da ministri | di questo Regno vien affermato esser vero, et che li | pirati si siano lasciati vedere con loro vasselli in | quei contorni d’Irlanda li giorni passati, ch’è | quanto posso dir riverentemente a vostra Signoria in questo proposito. |</w:t>
      </w:r>
    </w:p>
    <w:p w14:paraId="0E4010A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Vostra Signoria haverà con le precedenti mie inteso il desiderio ch’io |</w:t>
      </w:r>
    </w:p>
    <w:p w14:paraId="4ACC8A5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91r / </w:t>
      </w:r>
    </w:p>
    <w:p w14:paraId="23E364F3" w14:textId="2288CDA6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tengo, che mi dicesse il modo, che devo tenir con il | Visconte poiché le spese sono grandi, et non vorrei che | dopo havermi affaticato, et patito per il servitio di questo | affare, restassi ricompensato con qualche romancina</w:t>
      </w:r>
      <w:r w:rsidR="000063D5" w:rsidRPr="00E7337C">
        <w:rPr>
          <w:rStyle w:val="FootnoteReference"/>
          <w:rFonts w:ascii="Times New Roman" w:eastAsia="Calibri" w:hAnsi="Times New Roman" w:cs="Times New Roman"/>
          <w:sz w:val="24"/>
          <w:szCs w:val="24"/>
        </w:rPr>
        <w:footnoteReference w:id="866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lo dico riverentemente a vostra Signoria acciò mi dia ordine quello che | devo fare, et tanto quanto mi commanderà tanto | ponerò in essecutione. L’eccellentissimo signor Lando mi ha | dati 20 iacobus, oltre le 20 doble spagnuole che | io hebbi da vostra Signoria, et sono restato con cinque iacobus | questo è un Regno che si spende, et tanto più | a forestieri. Io pensavo dir al Visconte, che | in questo punto non mi trovavo commodità di | denari, et per ciò dovesse egli pensar a’ casi suoi | et consigliatomi con sua Eccellenza mi ha detto di non | aspettarlo l’ordine di vostra Signoria dicendomi haverle | scritto in questo proposito, che però la prego | per l’honor di Dio sbrigarmi da questo cordoglio | poiché Dio lo sa in che modo mi trovo, et in che | continuo travaglio me la passi. |</w:t>
      </w:r>
    </w:p>
    <w:p w14:paraId="65A48D1A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4C5FB94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1vB /</w:t>
      </w:r>
    </w:p>
    <w:p w14:paraId="6A51548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n° 1 | </w:t>
      </w:r>
    </w:p>
    <w:p w14:paraId="2942128B" w14:textId="77777777" w:rsidR="006E5EDF" w:rsidRPr="00E7337C" w:rsidRDefault="00092474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E</w:t>
      </w:r>
      <w:r w:rsidR="006823FA" w:rsidRPr="00E7337C">
        <w:rPr>
          <w:rFonts w:ascii="Times New Roman" w:eastAsia="Calibri" w:hAnsi="Times New Roman" w:cs="Times New Roman"/>
          <w:sz w:val="24"/>
          <w:szCs w:val="24"/>
        </w:rPr>
        <w:t xml:space="preserve">stratto di lettera del Pasini | </w:t>
      </w:r>
    </w:p>
    <w:p w14:paraId="4D239661" w14:textId="487AC771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el n° 237 prima |</w:t>
      </w:r>
    </w:p>
    <w:p w14:paraId="694CE5F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61E658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0A03AD8C" w14:textId="77777777" w:rsidR="00754507" w:rsidRPr="00E7337C" w:rsidRDefault="00754507" w:rsidP="00895944">
      <w:pPr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472B43E0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40620170" w14:textId="6687FD0C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. 89</w:t>
      </w:r>
    </w:p>
    <w:p w14:paraId="0ADE0D3E" w14:textId="4A2594D2" w:rsidR="006823FA" w:rsidRPr="00E7337C" w:rsidRDefault="006823FA" w:rsidP="00895944">
      <w:pPr>
        <w:jc w:val="center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1 settembre 1620, L’Aia (cc. 294r-295v)</w:t>
      </w:r>
    </w:p>
    <w:p w14:paraId="03AEB80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0D78AD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/ 294r /</w:t>
      </w:r>
    </w:p>
    <w:p w14:paraId="47F7065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bCs/>
          <w:sz w:val="24"/>
          <w:szCs w:val="24"/>
          <w:vertAlign w:val="superscript"/>
        </w:rPr>
        <w:t xml:space="preserve">da </w:t>
      </w:r>
      <w:r w:rsidRPr="00E7337C">
        <w:rPr>
          <w:rFonts w:ascii="Times New Roman" w:eastAsia="Calibri" w:hAnsi="Times New Roman" w:cs="Times New Roman"/>
          <w:bCs/>
          <w:sz w:val="24"/>
          <w:szCs w:val="24"/>
        </w:rPr>
        <w:t>|</w:t>
      </w:r>
    </w:p>
    <w:p w14:paraId="6ABB317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n° 238 comincia 237 |</w:t>
      </w:r>
    </w:p>
    <w:p w14:paraId="2A647CD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</w:p>
    <w:p w14:paraId="6C1708B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Serenissimo Principe |</w:t>
      </w:r>
    </w:p>
    <w:p w14:paraId="4AB5696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 campo sono venuti doi deputati delli otto, che sono con il signor | principe d’Oranges per riferir alli signori Stati la passata del mar-|chese Spinola di qua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7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il Rheno, che havendo addimandato | transito per Diest terra nella contea di Nassau di ragion | del signor conte Ernesto Casimiro, sendoli stato negato se lo | haveva preso per forza, dicono con morte di buona | quantità di quei habitanti, ben di doicento; ma questo | non è sicuro; che pensava il Marchese surprender | a contemplatione del marchese d’Armenstat, Marburgh | nella giuridittione del lantgravio d’Hassia; che | detto Lantgrave mostrava cuore per impedir dalla parte | sua il passo; che gl’altri principi dell’Unione si lascia-|vano intender del medesimo, sendosi assicurati dell’animo | di quelli di Francfort, nella qual città erano da doimilla | fanti, et l’armata dei detti principi all’intorno; | che havevano oltre molta infanteria cinque milla | cavalli, onde erano più forti assai del marchese | Spinola: ma detti deputati portano all’incontro, che | non sapevano veder se havessero havuto cuore d’impe-|dir il passo, overo di non prestar fede alle buone | parole, che gli havesse potuto dar il Marchese per trattenerli | et egli passar avanti. Di tutti questi particolari sono | essi deputati venuti a dar conto, come anco della | risolutione presa, che ’l signor princip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8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Henrico senza | dilatione si doveva incaminar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69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con quasi tutta | la cavallaria dei signori Stati, et doi milla fanti, et più per | far scorta alli Inglesi. Et questo a fine di unirsi con | </w:t>
      </w:r>
    </w:p>
    <w:p w14:paraId="2C99A56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/ 294v / </w:t>
      </w:r>
    </w:p>
    <w:p w14:paraId="1D6B4C78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li principi, et già deve esso signor principe Henrico esser in | camino, conducendosi l’infanteria sopra carri per far più | celement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0"/>
      </w:r>
      <w:r w:rsidRPr="00E7337C">
        <w:rPr>
          <w:rFonts w:ascii="Times New Roman" w:eastAsia="Calibri" w:hAnsi="Times New Roman" w:cs="Times New Roman"/>
          <w:sz w:val="24"/>
          <w:szCs w:val="24"/>
        </w:rPr>
        <w:t>, et più commodamente il viaggio. Dubitano solo | come ho detto, che detto Principe non habbi a servir, dar | per scorta, credendosi, che ’l marchese Spinola haverà | avanzato camino. |</w:t>
      </w:r>
    </w:p>
    <w:p w14:paraId="38614839" w14:textId="5B5B5F68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Il principe Mauritio è alloggiato con la sua armata a Bis[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…</w:t>
      </w:r>
      <w:r w:rsidRPr="00E7337C">
        <w:rPr>
          <w:rFonts w:ascii="Times New Roman" w:eastAsia="Calibri" w:hAnsi="Times New Roman" w:cs="Times New Roman"/>
          <w:sz w:val="24"/>
          <w:szCs w:val="24"/>
        </w:rPr>
        <w:t>]</w:t>
      </w:r>
      <w:r w:rsidR="00130F74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| discosto meno d’un’hora di camino presso Wesel, ove ha | fatto un ponte per transitar il Rheno, et dall’una, et | dall’altra parte vi ha fatto fabricar meze lune; et dicono | qui, che facilmente se si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1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volesse potrebbe gettarsi dentr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2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Wesel dove non vi sono, che doi milla fanti. Gl’habitanti | hanno timore della sorpresa; molti però di essi, che sono del partito della religione riformata sentirebbono | volontieri, che sua Eccellenza vi si introducesse, il che si starà | attendendo, poiché la risolutione porta con sé molte | considerationi non così facili a terminarsi; massime per | rispetto della tregua per la pretensione, che Spagnoli | potrebbono prender della rotura di essa da questa | parte, perché il medesimo pretesto prenderebbono li signori | Stati se Spagnoli attaccassero qualche terre nel ducato | di Cleves, ove essi tengono guarnigione. |</w:t>
      </w:r>
    </w:p>
    <w:p w14:paraId="071C882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entro Reimbergh vi sono state aggiunte alcune | compagnie straordinarie de’ presidii; altre in Zanthem | ove si attendeva don Luigi di Valasco senza minima | voce però di torbidar in quella parte. |</w:t>
      </w:r>
    </w:p>
    <w:p w14:paraId="6C9F102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Fu vano raporto quello, che in Colonia si fossero introdotte |</w:t>
      </w:r>
    </w:p>
    <w:p w14:paraId="2D3BDB40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5r /</w:t>
      </w:r>
    </w:p>
    <w:p w14:paraId="6C56DE5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lastRenderedPageBreak/>
        <w:t>compagnie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3"/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spagnuole; ben si tiene per fermo, | che la più gran parte di quelli, che vi sono siano | del partito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footnoteReference w:id="874"/>
      </w:r>
      <w:r w:rsidRPr="00E7337C">
        <w:rPr>
          <w:rFonts w:ascii="Times New Roman" w:eastAsia="Calibri" w:hAnsi="Times New Roman" w:cs="Times New Roman"/>
          <w:sz w:val="24"/>
          <w:szCs w:val="24"/>
        </w:rPr>
        <w:t>; ma che non si dichiarino per li | rispetti, che hanno stante la neutralià di non | dichiarirsi quella città contraria in tutto a questa | parte. |</w:t>
      </w:r>
    </w:p>
    <w:p w14:paraId="5B9DBE39" w14:textId="72583924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Li sudetti doi deputati sono venuti ben per riferir quanto | ho detto; ma anco in particolare per provisione di denari | per l’armata. È stato dato l’ordine per l’esborso, et | uno di essi già è partito per Utrecht, et l’altro par-|tirà giovedì, sendo dimani giorno deputato ad | una preghiera generale per implorar l’aiuto di Dio | per servitio dell’Alemagna, et sarà generale in tutte | </w:t>
      </w:r>
      <w:r w:rsidR="00C1224D" w:rsidRPr="00E7337C">
        <w:rPr>
          <w:rFonts w:ascii="Times New Roman" w:eastAsia="Calibri" w:hAnsi="Times New Roman" w:cs="Times New Roman"/>
          <w:sz w:val="24"/>
          <w:szCs w:val="24"/>
        </w:rPr>
        <w:t xml:space="preserve">le città, et terre delle sette </w:t>
      </w:r>
      <w:r w:rsidR="000063D5" w:rsidRPr="00E7337C">
        <w:rPr>
          <w:rFonts w:ascii="Times New Roman" w:eastAsia="Calibri" w:hAnsi="Times New Roman" w:cs="Times New Roman"/>
          <w:sz w:val="24"/>
          <w:szCs w:val="24"/>
        </w:rPr>
        <w:t>P</w:t>
      </w:r>
      <w:r w:rsidRPr="00E7337C">
        <w:rPr>
          <w:rFonts w:ascii="Times New Roman" w:eastAsia="Calibri" w:hAnsi="Times New Roman" w:cs="Times New Roman"/>
          <w:sz w:val="24"/>
          <w:szCs w:val="24"/>
        </w:rPr>
        <w:t>rovincie. |</w:t>
      </w:r>
    </w:p>
    <w:p w14:paraId="4D977722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onsulteranno appresso questi signori quello doverà far il signor | principe d’Oranges se ’l marchese Spinola sarà | passato, et a drittura in Bohemia, se doverà sua Eccellenza | tornansene qui, et licentiar l’armata; mentre | senza far niente la soldatesca otiosa non può | apportare che danno, et malificio con spesa | considerabile a questi stati. Gratie etc. |</w:t>
      </w:r>
    </w:p>
    <w:p w14:paraId="46C238C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240A0E6E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all’Haya il dì primo settembre 1620 |</w:t>
      </w:r>
    </w:p>
    <w:p w14:paraId="30D85267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di vostra Serenità |</w:t>
      </w:r>
    </w:p>
    <w:p w14:paraId="75DDF4F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umilissimo, et devotissimo servitore |</w:t>
      </w:r>
    </w:p>
    <w:p w14:paraId="5F0C50E5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Christofforo Suriano |</w:t>
      </w:r>
    </w:p>
    <w:p w14:paraId="768849DD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658699F8" w14:textId="03C3F6D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5v</w:t>
      </w:r>
      <w:r w:rsidR="00965804" w:rsidRPr="00E7337C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/</w:t>
      </w:r>
    </w:p>
    <w:p w14:paraId="77CDB481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Al serenissimo principe di Venetia |</w:t>
      </w:r>
    </w:p>
    <w:p w14:paraId="7B05021B" w14:textId="77777777" w:rsidR="006D6E81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2</w:t>
      </w:r>
      <w:r w:rsidRPr="00E7337C">
        <w:rPr>
          <w:rFonts w:ascii="Times New Roman" w:eastAsia="Calibri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| </w:t>
      </w:r>
    </w:p>
    <w:p w14:paraId="2992AAE8" w14:textId="1501A433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° 238 comincia | 237 |</w:t>
      </w:r>
    </w:p>
    <w:p w14:paraId="7AB34B49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4B5C3AE3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Sigillo e tracce di sigilli</w:t>
      </w:r>
    </w:p>
    <w:p w14:paraId="2C4BEA9C" w14:textId="77777777" w:rsidR="006823FA" w:rsidRPr="00E7337C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</w:rPr>
      </w:pPr>
    </w:p>
    <w:p w14:paraId="77743BD5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4128606D" w14:textId="77777777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295vC /</w:t>
      </w:r>
    </w:p>
    <w:p w14:paraId="45080DCA" w14:textId="51B6A074" w:rsidR="006823FA" w:rsidRPr="00E7337C" w:rsidRDefault="006823FA" w:rsidP="00895944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Primo</w:t>
      </w:r>
      <w:r w:rsidRPr="00E7337C">
        <w:rPr>
          <w:rFonts w:ascii="Times New Roman" w:eastAsia="Calibri" w:hAnsi="Times New Roman" w:cs="Times New Roman"/>
          <w:smallCaps/>
          <w:sz w:val="24"/>
          <w:szCs w:val="24"/>
        </w:rPr>
        <w:t xml:space="preserve"> </w:t>
      </w:r>
      <w:r w:rsidRPr="00E7337C">
        <w:rPr>
          <w:rFonts w:ascii="Times New Roman" w:eastAsia="Calibri" w:hAnsi="Times New Roman" w:cs="Times New Roman"/>
          <w:sz w:val="24"/>
          <w:szCs w:val="24"/>
        </w:rPr>
        <w:t>settembre 1620 ricevute a’ 1</w:t>
      </w:r>
      <w:r w:rsidR="00965804" w:rsidRPr="00E7337C">
        <w:rPr>
          <w:rFonts w:ascii="Times New Roman" w:eastAsia="Calibri" w:hAnsi="Times New Roman" w:cs="Times New Roman"/>
          <w:sz w:val="24"/>
          <w:szCs w:val="24"/>
        </w:rPr>
        <w:t>6</w:t>
      </w:r>
      <w:r w:rsidRPr="00E7337C">
        <w:rPr>
          <w:rFonts w:ascii="Times New Roman" w:eastAsia="Calibri" w:hAnsi="Times New Roman" w:cs="Times New Roman"/>
          <w:sz w:val="24"/>
          <w:szCs w:val="24"/>
        </w:rPr>
        <w:t xml:space="preserve"> detto |</w:t>
      </w:r>
    </w:p>
    <w:p w14:paraId="6105D034" w14:textId="58F5502C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Haya</w:t>
      </w:r>
      <w:r w:rsidR="00895E33"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 xml:space="preserve"> n° 238 | </w:t>
      </w:r>
    </w:p>
    <w:p w14:paraId="37114238" w14:textId="77777777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</w:p>
    <w:p w14:paraId="2C262454" w14:textId="77777777" w:rsidR="006823FA" w:rsidRPr="00463208" w:rsidRDefault="006823FA" w:rsidP="00895944">
      <w:pPr>
        <w:jc w:val="both"/>
        <w:rPr>
          <w:rFonts w:ascii="Times New Roman" w:eastAsia="Calibri" w:hAnsi="Times New Roman" w:cs="Times New Roman"/>
          <w:sz w:val="24"/>
          <w:szCs w:val="24"/>
          <w:lang w:val="en-GB"/>
        </w:rPr>
      </w:pPr>
      <w:r w:rsidRPr="00463208">
        <w:rPr>
          <w:rFonts w:ascii="Times New Roman" w:eastAsia="Calibri" w:hAnsi="Times New Roman" w:cs="Times New Roman"/>
          <w:sz w:val="24"/>
          <w:szCs w:val="24"/>
          <w:lang w:val="en-GB"/>
        </w:rPr>
        <w:t>L. SS. R. |</w:t>
      </w:r>
    </w:p>
    <w:p w14:paraId="30A5B47F" w14:textId="77777777" w:rsidR="003C023D" w:rsidRPr="00463208" w:rsidRDefault="003C023D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3C023D" w:rsidRPr="00463208" w:rsidSect="00DC5427">
          <w:headerReference w:type="default" r:id="rId17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3346DFC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7BCF41B2" w14:textId="77777777" w:rsidR="003C023D" w:rsidRPr="00E7337C" w:rsidRDefault="003C023D" w:rsidP="00895944">
      <w:pPr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0</w:t>
      </w:r>
    </w:p>
    <w:p w14:paraId="59183602" w14:textId="77777777" w:rsidR="003C023D" w:rsidRPr="00E7337C" w:rsidRDefault="003C023D" w:rsidP="00895944">
      <w:pPr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8 settembre 1620, L’Aia (cc. 296r-300v)</w:t>
      </w:r>
    </w:p>
    <w:p w14:paraId="10DCDD98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042DD528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6r /</w:t>
      </w:r>
    </w:p>
    <w:p w14:paraId="6D571733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39 sola | </w:t>
      </w:r>
    </w:p>
    <w:p w14:paraId="4121FE28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0201D52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B11B5FE" w14:textId="4B3E2354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ricevute venerdì a notte le lettere della Serenità vostra de’ 21 del | passato con l’avviso della perdita della Valtelina, et altri | particolari la mattina seguente del sabbato chiesta | l’audienza ne fui a dar parte alli signori Stati portando | l’ufficio con ogni maggior pienezza d’affetto, et facendo | alle loro </w:t>
      </w:r>
      <w:r w:rsidR="003D1E31" w:rsidRPr="00E7337C">
        <w:rPr>
          <w:rFonts w:ascii="Times New Roman" w:hAnsi="Times New Roman" w:cs="Times New Roman"/>
          <w:sz w:val="24"/>
          <w:szCs w:val="24"/>
        </w:rPr>
        <w:t>E</w:t>
      </w:r>
      <w:r w:rsidRPr="00E7337C">
        <w:rPr>
          <w:rFonts w:ascii="Times New Roman" w:hAnsi="Times New Roman" w:cs="Times New Roman"/>
          <w:sz w:val="24"/>
          <w:szCs w:val="24"/>
        </w:rPr>
        <w:t>ccellenze quelle cosiderationi che mi sono state | somministrate dalla prudenza di vostra Serenità, et quanto la | capacità del mio spiri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75"/>
      </w:r>
      <w:r w:rsidRPr="00E7337C">
        <w:rPr>
          <w:rFonts w:ascii="Times New Roman" w:hAnsi="Times New Roman" w:cs="Times New Roman"/>
          <w:sz w:val="24"/>
          <w:szCs w:val="24"/>
        </w:rPr>
        <w:t xml:space="preserve"> puote haver in sé per più viva | espressione della mente di lei, et pertinente a negotio, | et emergente così grave. Et particolarmente loro dissi, che ancorché | la lontananza del Paese potesse apparentemente non porger | materia di farvi così pronto reflesso; che nondimeno | non dovevano mirar a questo; ma al veder lo Spagnuolo | congionger mediante la Valtelina</w:t>
      </w:r>
      <w:r w:rsidR="008F0459" w:rsidRPr="00E7337C">
        <w:rPr>
          <w:rFonts w:ascii="Times New Roman" w:hAnsi="Times New Roman" w:cs="Times New Roman"/>
          <w:sz w:val="24"/>
          <w:szCs w:val="24"/>
        </w:rPr>
        <w:t xml:space="preserve"> lo s</w:t>
      </w:r>
      <w:r w:rsidRPr="00E7337C">
        <w:rPr>
          <w:rFonts w:ascii="Times New Roman" w:hAnsi="Times New Roman" w:cs="Times New Roman"/>
          <w:sz w:val="24"/>
          <w:szCs w:val="24"/>
        </w:rPr>
        <w:t xml:space="preserve">tato di casa d’Austria col </w:t>
      </w:r>
      <w:r w:rsidR="000063D5" w:rsidRPr="00E7337C">
        <w:rPr>
          <w:rFonts w:ascii="Times New Roman" w:hAnsi="Times New Roman" w:cs="Times New Roman"/>
          <w:sz w:val="24"/>
          <w:szCs w:val="24"/>
        </w:rPr>
        <w:t>M</w:t>
      </w:r>
      <w:r w:rsidRPr="00E7337C">
        <w:rPr>
          <w:rFonts w:ascii="Times New Roman" w:hAnsi="Times New Roman" w:cs="Times New Roman"/>
          <w:sz w:val="24"/>
          <w:szCs w:val="24"/>
        </w:rPr>
        <w:t>ilanese, la clausura di quel passo, il pregiu-|dicio, che ne puono ricever gl’amici, et quegl’altri | inconvenienti, che la materia stessa, et l’artificio | de’ Spagnuoli medesimi possono apportar di danno a’ | communi interessi. Fu sentita con molt’attentione | l’espositione mia, et scopersi l’universal dispiacer di quei | signori ai loro gesti per questa perdita; et il Presidente | mi disse, doppo haver con gl’altri presa parola di parlare, | che li signori Stati sentivano sommo scontento, che quella | valle, et quel passo fosse capitato in mano dei banditi, | et rebelli Grisoni; ma di sentire che ’l fomento nascesse | apertamente dalla parte di Milano, accorgendosi | molto bene, che questo era un fatto per loro, et | che essi in fine sarebbono stati patroni et di quel | passo, et di quella vale; ch’erano sicuri non ostante |</w:t>
      </w:r>
      <w:r w:rsidR="000063D5" w:rsidRPr="00E73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17FBDFE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6v /</w:t>
      </w:r>
    </w:p>
    <w:p w14:paraId="4CA8A8B1" w14:textId="13259CDF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e le cose fossero ridotte </w:t>
      </w:r>
      <w:r w:rsidR="00B83C85" w:rsidRPr="00E7337C">
        <w:rPr>
          <w:rFonts w:ascii="Times New Roman" w:hAnsi="Times New Roman" w:cs="Times New Roman"/>
          <w:sz w:val="24"/>
          <w:szCs w:val="24"/>
        </w:rPr>
        <w:t>nel termine, che le rappresentav</w:t>
      </w:r>
      <w:r w:rsidRPr="00E7337C">
        <w:rPr>
          <w:rFonts w:ascii="Times New Roman" w:hAnsi="Times New Roman" w:cs="Times New Roman"/>
          <w:sz w:val="24"/>
          <w:szCs w:val="24"/>
        </w:rPr>
        <w:t>o che | la serenissima Republica, et li signori Svizzeri haverebbono ognuno | per la parte loro fatto quel più che si fosse potuto per remediar | al danno, et evitar tanta perdita, et quella total de’ signori | Grisoni, et che li signori Stati dal canto loro non haverebbono | mancato di considerar sopra questo affare, et contribuir | tutto quello, che havessero saputo, et potuto; aggiungendo | che già conscii della natura fina de’ Spagnuoli non si poteva | aspettar da loro che tromperie. Con questa general risposta | et assicurarmi di nuovo, che haverebbono havuta la | necessaria consultatione sopra mi lasciorono partire. Qualcheduno mi ha detto doppo,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76"/>
      </w:r>
      <w:r w:rsidRPr="00E7337C">
        <w:rPr>
          <w:rFonts w:ascii="Times New Roman" w:hAnsi="Times New Roman" w:cs="Times New Roman"/>
          <w:sz w:val="24"/>
          <w:szCs w:val="24"/>
        </w:rPr>
        <w:t xml:space="preserve"> dovevano esser questa | mattina sopra tal materia, et che forse mi sarebbe stato fatto | saper qualche cosa, ma non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77"/>
      </w:r>
      <w:r w:rsidRPr="00E7337C">
        <w:rPr>
          <w:rFonts w:ascii="Times New Roman" w:hAnsi="Times New Roman" w:cs="Times New Roman"/>
          <w:sz w:val="24"/>
          <w:szCs w:val="24"/>
        </w:rPr>
        <w:t xml:space="preserve"> vedendo comparirmi alcuno | sotto pretesto di visitar uno di questi signori tornato ultimamente | di Frisia ho destramente procurato di saperne qualche cosa | ma ho trovato, che non se n’era parlato sendosi atteso | ad altro spettante le cose di Alemagna. Ma che poteva | esser, che se ne discorrebbe. Et questo stesso mi aggiunse | che non sapeva veder quello che li signori Stati potessero | fare, o dire mentre sono imbarazzati al presente da diverse | parti, che assistono in Bohemia, hanno un’armata in campo, | a fronte, o poco discosto don Luigi di Valasco, stante | in punto per inviar soccorso ai principi dell’Unione, et | loro assistono come si sa di cinquanta milla fiorini per mese | oltre li affari del Paese; onde tante cose ridotte in uno | levavano il modo, come poter pensar a parte si lontano | et che la serenissima Republica, et li signori Svizzer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78"/>
      </w:r>
      <w:r w:rsidRPr="00E7337C">
        <w:rPr>
          <w:rFonts w:ascii="Times New Roman" w:hAnsi="Times New Roman" w:cs="Times New Roman"/>
          <w:sz w:val="24"/>
          <w:szCs w:val="24"/>
        </w:rPr>
        <w:t xml:space="preserve"> erano quelli a chi toccava | il più come più vicini: con tutto ciò che anco li signori Stati | </w:t>
      </w:r>
    </w:p>
    <w:p w14:paraId="7D5C6C08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7r /</w:t>
      </w:r>
    </w:p>
    <w:p w14:paraId="5DA97806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haverebbono sodisfatto a sé medesimi col pensar anco a quella | parte per il desiderio, che hanno della conservatione | della libertà di quei popoli. Questa espressione | di senso non la tengo particolare di questo signore; ma generale | o almeno che sia anco in altri dello Stato; io però | non ho mancato di essortarlo, et procurar che essorti | gl’altri colleghi a prender a cuore materia di tanto | momento non men degna del reflesso della prudenza | dei signori Stati; di quello sia necessario il ripiego, et | il modo per il mantenimento della libertà, et del suo ai signori | Grisoni. Di quello caverò di vantaggio lo avviserò | colla mia solita riverenza. | </w:t>
      </w:r>
    </w:p>
    <w:p w14:paraId="496E6774" w14:textId="11BB82D8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esti signori sono tenuti essercitati collo spirito dal marchese | Spinola mentre passa, et ripassa il Rheno colle sue | genti, non dando ancor ferma congietura del viaggio, | che vogli fare, o dove pensi giettarsi. Passato | ad Andernach, come scrissi, sentendo forse il batter | della cavallaria, et infanteria de’ principi, che anc’|ella era passata risolse di ridur in barche a | Magonza</w:t>
      </w:r>
      <w:r w:rsidR="00FF0669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79"/>
      </w:r>
      <w:r w:rsidRPr="00E7337C">
        <w:rPr>
          <w:rFonts w:ascii="Times New Roman" w:hAnsi="Times New Roman" w:cs="Times New Roman"/>
          <w:sz w:val="24"/>
          <w:szCs w:val="24"/>
        </w:rPr>
        <w:t xml:space="preserve"> un corpo di 6 mila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>fanti per far continuar | il passaggio al resto; ma avvisato, che li prin-|cipi tenevano il corso da quella parte l’ha fatta | ripassare, et stava attendendo nel medesimo luoco | di prima quello che dovesse far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0"/>
      </w:r>
      <w:r w:rsidRPr="00E7337C">
        <w:rPr>
          <w:rFonts w:ascii="Times New Roman" w:hAnsi="Times New Roman" w:cs="Times New Roman"/>
          <w:sz w:val="24"/>
          <w:szCs w:val="24"/>
        </w:rPr>
        <w:t xml:space="preserve"> con tener in sospeso | li principi. Questo è avviso di otto giorni da | quella parte, et ultimamente s’è inteso, che esso | Marchese si sia tirato più su verso Francfort | dalla parte della riviera del Meno. Et si dubita qui | in estremo dell’incommodo, che hanno li principi | </w:t>
      </w:r>
    </w:p>
    <w:p w14:paraId="2B83AED9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7v /</w:t>
      </w:r>
    </w:p>
    <w:p w14:paraId="75D78F46" w14:textId="50E7A696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</w:t>
      </w:r>
      <w:r w:rsidR="00FF0669" w:rsidRPr="00E7337C">
        <w:rPr>
          <w:rFonts w:ascii="Times New Roman" w:hAnsi="Times New Roman" w:cs="Times New Roman"/>
          <w:sz w:val="24"/>
          <w:szCs w:val="24"/>
        </w:rPr>
        <w:t>non tener stro</w:t>
      </w:r>
      <w:r w:rsidRPr="00E7337C">
        <w:rPr>
          <w:rFonts w:ascii="Times New Roman" w:hAnsi="Times New Roman" w:cs="Times New Roman"/>
          <w:sz w:val="24"/>
          <w:szCs w:val="24"/>
        </w:rPr>
        <w:t>menti proprii per assicurar li ponti; o che | siano ingannati da promesse, o da minaccie. Per questo | il signor principe Mauritio, col consiglio, c’ha appresso di lui | dei signori Stati ha spedito in diligenza con sei cavallieri, | et una trombetta il cavalier Carlo Morgan inglese con | essortationi salde, et ferme ai principi di non ceder il | campo</w:t>
      </w:r>
      <w:r w:rsidR="00FF0669" w:rsidRPr="00E7337C">
        <w:rPr>
          <w:rFonts w:ascii="Times New Roman" w:hAnsi="Times New Roman" w:cs="Times New Roman"/>
          <w:sz w:val="24"/>
          <w:szCs w:val="24"/>
        </w:rPr>
        <w:t>,</w:t>
      </w:r>
      <w:r w:rsidRPr="00E7337C">
        <w:rPr>
          <w:rFonts w:ascii="Times New Roman" w:hAnsi="Times New Roman" w:cs="Times New Roman"/>
          <w:sz w:val="24"/>
          <w:szCs w:val="24"/>
        </w:rPr>
        <w:t xml:space="preserve"> d’impedir il passaggio, et mostrar cuore in | questa così rilevante occasione. Assicurandoli dall’altro | canto, che in quel punto che sarà avvertito, ove | il marchese Spinola attacchi, o pensi di gettarsi | ispedirà senza intermezo il Principe suo fratello | per soccorso con li doi milla et più fanti inglesi, doi | milla del Paese, et la cavallaria, che sta pronta | a tal effetto. Fin hieri otto era pronto il detto signor | principe Henrico a marchiare, ma mentre tornava | a dietro, et ripassava il Marchese è stata stimata | prudente risolutione l’attender quello che vorrà | fare, et allhor deliberar la mossa. Giovedì passato | partirono di qua persone espresse con doicento milla | fiorini, che devono servir per il detto principe Henrico | et altri si vanno apprestando per il campo a fine che | il signor principe Mauritio habbi sempre provisione | sufficiente. | </w:t>
      </w:r>
    </w:p>
    <w:p w14:paraId="69A06577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i trattiene tuttavia a Bisilich trincerata l’Eccellenza sua come scrissi | et don Luigi di Valasco general della cavallaria di sue Altezze | s’è ridotto in un picciolo villaggio dall’altra parte | del Rheno tra Orsoy, et Berch, o Reimberch, ove, et | in quelle piazze all’intorno fa la massa di dieci | milla fanti, et doi milla cinquecento cavalli, che | </w:t>
      </w:r>
    </w:p>
    <w:p w14:paraId="49617BCB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8r /</w:t>
      </w:r>
    </w:p>
    <w:p w14:paraId="3BD6F45C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giorno in giorno vanno giungendo. Resta per | tanto l’Eccellenza sua impegnata, et in necessità di star a vedere. | </w:t>
      </w:r>
    </w:p>
    <w:p w14:paraId="4069508D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ono sicuri questi signori che don Luigi servirà da quella parte più | per metter brida, che per dar materia di muover l’|arm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1"/>
      </w:r>
      <w:r w:rsidRPr="00E7337C">
        <w:rPr>
          <w:rFonts w:ascii="Times New Roman" w:hAnsi="Times New Roman" w:cs="Times New Roman"/>
          <w:sz w:val="24"/>
          <w:szCs w:val="24"/>
        </w:rPr>
        <w:t>, perché comprendono che Spagnoli | non vogliono romper la tregua; et meno lo vogliono | far li signori Stati; onde questo diverte i concetti che | alcuni hanno sopra la piazza di Wesel d’impatronir-|sene dicendomi uno di questi signori a tal proposito. | Non sarebbe sano consiglio hora, che vedemo la necessità | di assister ai principi dell’Unione, et che tutta l’appa-|renza lo dimostra, che il passaggi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2"/>
      </w:r>
      <w:r w:rsidRPr="00E7337C">
        <w:rPr>
          <w:rFonts w:ascii="Times New Roman" w:hAnsi="Times New Roman" w:cs="Times New Roman"/>
          <w:sz w:val="24"/>
          <w:szCs w:val="24"/>
        </w:rPr>
        <w:t xml:space="preserve"> fatto di là al Meno | dallo Spinola sia per attaccar il Palatinato, noi intra-|prendessimo sopra Wesel perché sarebbe un’impegnarsi | et se convenisse partir l’aiuto, et il signor principe Mauritio | fosse sotto alla città di Wesel bisognerebbe, che o si | ritirasse, o corresse gran pericolo di ricever qualche | incontro, il che per un verso, o per l’altro ridonderebbe | a disreputatione; et don Luigi di Valasco, et l’altre | guarnigioni non dormirebbono. Vostre Eccellenze colla loro |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prudenza intendono il concetto, et possono conietu-|rare, che la consulta vi è stata; ma che si è | concluso, che prima si vedi quello che si farà dalla | parte di Alemagna, et non impegnarsi fuori di proposito | come mi disse appunto lo stesso signore. | </w:t>
      </w:r>
    </w:p>
    <w:p w14:paraId="234416FA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nn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3"/>
      </w:r>
      <w:r w:rsidRPr="00E7337C">
        <w:rPr>
          <w:rFonts w:ascii="Times New Roman" w:hAnsi="Times New Roman" w:cs="Times New Roman"/>
          <w:sz w:val="24"/>
          <w:szCs w:val="24"/>
        </w:rPr>
        <w:t xml:space="preserve"> li signori Stati havuto avviso, che o s’imbarcavano | o dovevano presto imbarcarsi altri doi milla fanti | inglesi in circa per andarsi ad unir con quelli che ’l general | Ver ha condotti ultimamente, et vorrebbono volontieri | </w:t>
      </w:r>
    </w:p>
    <w:p w14:paraId="063241ED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8v /</w:t>
      </w:r>
    </w:p>
    <w:p w14:paraId="5117D10D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e fosse vero l’avviso, et già fossero passati di qua | ma ancor io non ne ho rincontro di Londra. |</w:t>
      </w:r>
    </w:p>
    <w:p w14:paraId="19BBC328" w14:textId="64D36519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nno anco havute qualche lettere, che avvisano l’instanza | fatta dal marchese Spinola col mezo d’un suo gentilhuo-|mo per haver passaggio su le terre del duca di Wi</w:t>
      </w:r>
      <w:r w:rsidR="00A20E18">
        <w:rPr>
          <w:rFonts w:ascii="Times New Roman" w:hAnsi="Times New Roman" w:cs="Times New Roman"/>
          <w:sz w:val="24"/>
          <w:szCs w:val="24"/>
        </w:rPr>
        <w:t>r</w:t>
      </w:r>
      <w:r w:rsidRPr="00E7337C">
        <w:rPr>
          <w:rFonts w:ascii="Times New Roman" w:hAnsi="Times New Roman" w:cs="Times New Roman"/>
          <w:sz w:val="24"/>
          <w:szCs w:val="24"/>
        </w:rPr>
        <w:t>tim-|bergh; ma dimandato dal Duca il detto gentilhuomo | dov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4"/>
      </w:r>
      <w:r w:rsidRPr="00E7337C">
        <w:rPr>
          <w:rFonts w:ascii="Times New Roman" w:hAnsi="Times New Roman" w:cs="Times New Roman"/>
          <w:sz w:val="24"/>
          <w:szCs w:val="24"/>
        </w:rPr>
        <w:t xml:space="preserve"> pensava andare, havendogli rispos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5"/>
      </w:r>
      <w:r w:rsidRPr="00E7337C">
        <w:rPr>
          <w:rFonts w:ascii="Times New Roman" w:hAnsi="Times New Roman" w:cs="Times New Roman"/>
          <w:sz w:val="24"/>
          <w:szCs w:val="24"/>
        </w:rPr>
        <w:t>, che manco | il signor Marchese lo sapeva; anco quel Principe haveva | corrisposto, che meno sapeva egli per dove</w:t>
      </w:r>
      <w:r w:rsidR="00496811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6"/>
      </w:r>
      <w:r w:rsidRPr="00E7337C">
        <w:rPr>
          <w:rFonts w:ascii="Times New Roman" w:hAnsi="Times New Roman" w:cs="Times New Roman"/>
          <w:sz w:val="24"/>
          <w:szCs w:val="24"/>
        </w:rPr>
        <w:t xml:space="preserve"> dargli | passaggio; aggiungendo che si guardasse di attentar | qualche cosa sul Palatinato perché per la parte sua | haverebbe speso quanto haveva, et sparso il sangue per | mantenerlo come Stato del re di Bohemia. | </w:t>
      </w:r>
    </w:p>
    <w:p w14:paraId="533A8A6E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ntono consolatione qui di questa risoluta risposta, più dell’|avviso che tengono, che Bethelem Gabor doveva esser | coronato, et stano in attentione di altra nuova corsa | che esso Bethelem si sia gettato verso la Carinthia, | o Stiria con quaranta o cinquanta milla combat-|tenti. | </w:t>
      </w:r>
    </w:p>
    <w:p w14:paraId="07DD80F2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on hanno per vera un’altra novella, che corre qui, che | lo Spinola sia per andar a Strasburgh per impadronirsi | di quella piazza, come vivanda troppo dura di digestione | haverebbono ben gusto che lo facesse per la commodità | dei principi dell’Unione di poter con più facilità | metter tre o quattro milla fanti in quella piazza | et maniera di consumar l’armata d’esso Spinola. | Chi la crede porta l’interesse della casa d’Austria per | haver tutto unito il corpo dell’Alsatia; ma non vi è | rincontro sufficiente, et io in tanto lo scrivo perché se ne | </w:t>
      </w:r>
    </w:p>
    <w:p w14:paraId="57A8755E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299r /</w:t>
      </w:r>
    </w:p>
    <w:p w14:paraId="74AB6C7D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scorre, et almeno servirà perché si comprendi, che | Spagnoli sano seminar haver delle intraprese in capo | per tenir in sospetto tutti, et far il fatto loro. | </w:t>
      </w:r>
    </w:p>
    <w:p w14:paraId="6F6DF357" w14:textId="331024FE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o ho ricevuto ’l favore, che mi ha voluto far l’eccellentissimo signor ambasciator | Trivisano di darmi conto del progresso del suo viaggio | con lettere scrittemi da Mitenbold. Non sapeva quello | dovesse risolver per passar avanti doppo Augusta | se per la via di Francfort, o per altra. Certo io ne sono | in pena, perché l’armi de’ principi dell’Unione, et | quelle del marchese Spinola sono da quella parte, | et dubiterei di qualche mal incontro da genti che | ordinariamente si sbandano, et vano alla picorea. | Questi signori anco, et il signor Francesco Arsen in particolare mostrano | di sentir qualche apprehensione. Io n’ho avertito il | signor principe Mauritio, et m’assicurò che l’Eccellenza sua com-|manderà ogni buon ordine dalla parte verso Colonia | che più in su non so quello possi fare. Pregarò il signor | Dio che guardi il sudetto eccellentissimo Trivisano da qualche | mal incontro. Gl’ordini sono già andati per tutto | lo Stato per gl’incontri, et ricevimenti. Qui per doi o tre | giorni sarà spesato dai signori Stati questo parmi di haver | presentito di certo, et dopp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7"/>
      </w:r>
      <w:r w:rsidRPr="00E7337C">
        <w:rPr>
          <w:rFonts w:ascii="Times New Roman" w:hAnsi="Times New Roman" w:cs="Times New Roman"/>
          <w:sz w:val="24"/>
          <w:szCs w:val="24"/>
        </w:rPr>
        <w:t xml:space="preserve"> credo che si gover-|neranno, come ha fatto la Serenità vostra col signor Arsen. Se</w:t>
      </w:r>
      <w:r w:rsidR="00557E40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8"/>
      </w:r>
      <w:r w:rsidRPr="00E7337C">
        <w:rPr>
          <w:rFonts w:ascii="Times New Roman" w:hAnsi="Times New Roman" w:cs="Times New Roman"/>
          <w:sz w:val="24"/>
          <w:szCs w:val="24"/>
        </w:rPr>
        <w:t xml:space="preserve"> così | sarà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89"/>
      </w:r>
      <w:r w:rsidRPr="00E7337C">
        <w:rPr>
          <w:rFonts w:ascii="Times New Roman" w:hAnsi="Times New Roman" w:cs="Times New Roman"/>
          <w:sz w:val="24"/>
          <w:szCs w:val="24"/>
        </w:rPr>
        <w:t xml:space="preserve"> l’eccellentissimo Trivisano risentirà ben della spesa a più | del doppio del signor Arsen per la carestia che è qui di | tutte le cose. Il viaggio dell’Arsen alli signori Stati per | quanto ho potuto penetrare importa fino alla | somma di trenta milla fiorini. | </w:t>
      </w:r>
    </w:p>
    <w:p w14:paraId="681D3B14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 proposito del signor Arsen, non lascierò di aggiunger alla Serenità vostra | </w:t>
      </w:r>
    </w:p>
    <w:p w14:paraId="44704C73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/ 299v /</w:t>
      </w:r>
    </w:p>
    <w:p w14:paraId="2331BDFB" w14:textId="33E80F2B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e send’io stato a sua visitatione mi addimandò s’era | vero che ’l signor bailo Nani fosse in disgrati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0"/>
      </w:r>
      <w:r w:rsidRPr="00E7337C">
        <w:rPr>
          <w:rFonts w:ascii="Times New Roman" w:hAnsi="Times New Roman" w:cs="Times New Roman"/>
          <w:sz w:val="24"/>
          <w:szCs w:val="24"/>
        </w:rPr>
        <w:t xml:space="preserve"> | et corresse rischio di prigionia. Io dissi, che non | havevo intesa tal cosa, et egli soggiunse, questo è stato scritto, et li signori Stati non sanno se sia per altra causa, | o pur per il negotio di Constantinopoli accommodato | dall’orator Haghes, che se fosse per questo sentirebbono | scontento, che se ne fosse mescolato. Soggiungendo io | scriss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1"/>
      </w:r>
      <w:r w:rsidRPr="00E7337C">
        <w:rPr>
          <w:rFonts w:ascii="Times New Roman" w:hAnsi="Times New Roman" w:cs="Times New Roman"/>
          <w:sz w:val="24"/>
          <w:szCs w:val="24"/>
        </w:rPr>
        <w:t xml:space="preserve"> ricercato dalla serenissima Republica, et li signori Stati hanno | scritto, et tutto per ben fare. Io ripigliai, et io ho reso | gratie alli signori Stati a nome di sua Serenità de’ buoni uffici, | et della singolar affettione del signor Haghes</w:t>
      </w:r>
      <w:r w:rsidR="00557E40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2"/>
      </w:r>
      <w:r w:rsidRPr="00E7337C">
        <w:rPr>
          <w:rFonts w:ascii="Times New Roman" w:hAnsi="Times New Roman" w:cs="Times New Roman"/>
          <w:sz w:val="24"/>
          <w:szCs w:val="24"/>
        </w:rPr>
        <w:t xml:space="preserve"> verso quel serenissimo | </w:t>
      </w:r>
      <w:r w:rsidR="00BB4717" w:rsidRPr="00E7337C">
        <w:rPr>
          <w:rFonts w:ascii="Times New Roman" w:hAnsi="Times New Roman" w:cs="Times New Roman"/>
          <w:sz w:val="24"/>
          <w:szCs w:val="24"/>
        </w:rPr>
        <w:t>D</w:t>
      </w:r>
      <w:r w:rsidRPr="00E7337C">
        <w:rPr>
          <w:rFonts w:ascii="Times New Roman" w:hAnsi="Times New Roman" w:cs="Times New Roman"/>
          <w:sz w:val="24"/>
          <w:szCs w:val="24"/>
        </w:rPr>
        <w:t>ominio.</w:t>
      </w:r>
      <w:r w:rsidR="000063D5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3"/>
      </w:r>
      <w:r w:rsidRPr="00E7337C">
        <w:rPr>
          <w:rFonts w:ascii="Times New Roman" w:hAnsi="Times New Roman" w:cs="Times New Roman"/>
          <w:sz w:val="24"/>
          <w:szCs w:val="24"/>
        </w:rPr>
        <w:t xml:space="preserve"> Com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4"/>
      </w:r>
      <w:r w:rsidRPr="00E7337C">
        <w:rPr>
          <w:rFonts w:ascii="Times New Roman" w:hAnsi="Times New Roman" w:cs="Times New Roman"/>
          <w:sz w:val="24"/>
          <w:szCs w:val="24"/>
        </w:rPr>
        <w:t xml:space="preserve"> conforma questo tanto con quello | che hoggi otto scrissi colle mie lettere 237 che replicate | vengono col 238, così cavo prometter alli signori Stati | pensando che la Serenità vostra sia restata offesa da quanto | ha operato l’Haghes. Io sostenirò in contrario, et farò | quanto saprò per levar l’impressione, ove la scoprissi. Gratie etc. | </w:t>
      </w:r>
    </w:p>
    <w:p w14:paraId="465216BB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63EE7E3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8 settembre 1620 |</w:t>
      </w:r>
    </w:p>
    <w:p w14:paraId="4652D524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72C7B292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721A8BD7" w14:textId="48BB7533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  <w:r w:rsidR="000063D5" w:rsidRPr="00E733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F739A3B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BBA0E1F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0r /</w:t>
      </w:r>
    </w:p>
    <w:p w14:paraId="4BBC8404" w14:textId="1D543359" w:rsidR="003C023D" w:rsidRPr="00E7337C" w:rsidRDefault="0009565F" w:rsidP="00895944">
      <w:pPr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A21759B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10A98138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0v /</w:t>
      </w:r>
    </w:p>
    <w:p w14:paraId="51CF06E0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0E47AECC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39 sola | </w:t>
      </w:r>
    </w:p>
    <w:p w14:paraId="6F097F67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5A699491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Tracce di sigilli</w:t>
      </w:r>
    </w:p>
    <w:p w14:paraId="1F756C26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</w:p>
    <w:p w14:paraId="25DCDFDF" w14:textId="428445D0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25852B61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0vC /</w:t>
      </w:r>
    </w:p>
    <w:p w14:paraId="00DDF904" w14:textId="16CC430B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[8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5"/>
      </w:r>
      <w:r w:rsidRPr="00E7337C">
        <w:rPr>
          <w:rFonts w:ascii="Times New Roman" w:hAnsi="Times New Roman" w:cs="Times New Roman"/>
          <w:sz w:val="24"/>
          <w:szCs w:val="24"/>
        </w:rPr>
        <w:t xml:space="preserve"> settembre 1620 </w:t>
      </w:r>
      <w:r w:rsidRPr="00E7337C">
        <w:rPr>
          <w:rFonts w:ascii="Times New Roman" w:hAnsi="Times New Roman" w:cs="Times New Roman"/>
          <w:bCs/>
          <w:sz w:val="24"/>
          <w:szCs w:val="24"/>
        </w:rPr>
        <w:t>ricevut</w:t>
      </w:r>
      <w:r w:rsidR="00B81471" w:rsidRPr="00E7337C">
        <w:rPr>
          <w:rFonts w:ascii="Times New Roman" w:hAnsi="Times New Roman" w:cs="Times New Roman"/>
          <w:bCs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a’ 23 detto | </w:t>
      </w:r>
    </w:p>
    <w:p w14:paraId="5EA6BA96" w14:textId="09349B0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 segretario Suriano dall’Haya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n°</w:t>
      </w:r>
      <w:r w:rsidR="00557E40"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 xml:space="preserve">239 | sola | </w:t>
      </w:r>
    </w:p>
    <w:p w14:paraId="3D50E5CF" w14:textId="77777777" w:rsidR="003C023D" w:rsidRPr="00E7337C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</w:rPr>
      </w:pPr>
    </w:p>
    <w:p w14:paraId="638D08EB" w14:textId="77777777" w:rsidR="003C023D" w:rsidRPr="00463208" w:rsidRDefault="003C023D" w:rsidP="00895944">
      <w:pPr>
        <w:jc w:val="both"/>
        <w:outlineLvl w:val="0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L. SS. R. | </w:t>
      </w:r>
    </w:p>
    <w:p w14:paraId="349C0D97" w14:textId="77777777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43244A16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61C23B1C" w14:textId="77777777" w:rsidR="003C023D" w:rsidRPr="00E7337C" w:rsidRDefault="003C023D" w:rsidP="00895944">
      <w:pPr>
        <w:jc w:val="center"/>
        <w:outlineLvl w:val="0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1</w:t>
      </w:r>
    </w:p>
    <w:p w14:paraId="73629888" w14:textId="5AED20C0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5 settembre 1620, L’Aia (cc. 301r-302v</w:t>
      </w:r>
      <w:r w:rsidR="00224BAB" w:rsidRPr="00E7337C">
        <w:rPr>
          <w:rFonts w:ascii="Times New Roman" w:hAnsi="Times New Roman" w:cs="Times New Roman"/>
          <w:sz w:val="24"/>
          <w:szCs w:val="24"/>
        </w:rPr>
        <w:t>,</w:t>
      </w:r>
      <w:r w:rsidRPr="00E7337C">
        <w:rPr>
          <w:rFonts w:ascii="Times New Roman" w:hAnsi="Times New Roman" w:cs="Times New Roman"/>
          <w:sz w:val="24"/>
          <w:szCs w:val="24"/>
        </w:rPr>
        <w:t xml:space="preserve"> 304</w:t>
      </w:r>
      <w:r w:rsidR="00224BAB" w:rsidRPr="00E7337C">
        <w:rPr>
          <w:rFonts w:ascii="Times New Roman" w:hAnsi="Times New Roman" w:cs="Times New Roman"/>
          <w:sz w:val="24"/>
          <w:szCs w:val="24"/>
        </w:rPr>
        <w:t>r</w:t>
      </w:r>
      <w:r w:rsidRPr="00E7337C">
        <w:rPr>
          <w:rFonts w:ascii="Times New Roman" w:hAnsi="Times New Roman" w:cs="Times New Roman"/>
          <w:sz w:val="24"/>
          <w:szCs w:val="24"/>
        </w:rPr>
        <w:t>-305v)</w:t>
      </w:r>
    </w:p>
    <w:p w14:paraId="288280C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94522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1r /</w:t>
      </w:r>
    </w:p>
    <w:p w14:paraId="22206A8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50A46888" w14:textId="6A274566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° 240 fin</w:t>
      </w:r>
      <w:r w:rsidR="00FA4F24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6"/>
      </w:r>
      <w:r w:rsidRPr="00E7337C">
        <w:rPr>
          <w:rFonts w:ascii="Times New Roman" w:hAnsi="Times New Roman" w:cs="Times New Roman"/>
          <w:sz w:val="24"/>
          <w:szCs w:val="24"/>
        </w:rPr>
        <w:t xml:space="preserve"> 242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7"/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4E4B03E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E2386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79A555B" w14:textId="77ACD8F8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vedute, et ben lette diligentemente le lettere della Serenità vostra de’ 28 | del passato toccanti gl’affari de’ Grisoni applicai ogni | studio perché l’espositione mia fosse ben intesa, et la forza | delle considerationi prudenti di lei facessero quell’impressione | nell’animo dei signori Stati, ch’ella desiderava, et la stessa | materia, et</w:t>
      </w:r>
      <w:r w:rsidR="00FA4F24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8"/>
      </w:r>
      <w:r w:rsidR="00FA4F24"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>urgenza della cosa ricercava. Et tanto | maggiormente me vi applicai per tirarne risposta, quanto | alli precedenti ufficii non ne havevo havuta dal pubblico; | non ostante, che ’l Presidente d’allhora m’havesse detto | che vi si haverebbe havuta consideratione. Non tralasciai | però, com’ho riverentemente accennato, alcun concetto, et argomento, | che per debolezza mia stimai proprio per indur questi signori | all’intender, che la dilatione in questo affare, et nel pren-|dersi da sua Eccellenza risolutione era il male dei signori Grisoni; che | si disponessero a mandar alcuno presso li signori Svizzeri, che | aiutassero essi Svizzeri un denari per sollievo de’ Grisoni, et | che li mandassero qualche capo da guerra per assister di | consiglio, et operare. Questo è tutto in sostanza quello, c’ho | espresso nell’assemblea. Et perché foss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899"/>
      </w:r>
      <w:r w:rsidRPr="00E7337C">
        <w:rPr>
          <w:rFonts w:ascii="Times New Roman" w:hAnsi="Times New Roman" w:cs="Times New Roman"/>
          <w:sz w:val="24"/>
          <w:szCs w:val="24"/>
        </w:rPr>
        <w:t xml:space="preserve"> meglio inteso, et | capita l’intentione della Serenità vostra stimai bene prima di | entrarvi d’esser col Presidente per informarlo come feci. | Doppo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0"/>
      </w:r>
      <w:r w:rsidRPr="00E7337C">
        <w:rPr>
          <w:rFonts w:ascii="Times New Roman" w:hAnsi="Times New Roman" w:cs="Times New Roman"/>
          <w:sz w:val="24"/>
          <w:szCs w:val="24"/>
        </w:rPr>
        <w:t xml:space="preserve"> esso Presidente a nome dei signori Stati mi hebbe | ringratiato della confidente communicatione dell’avviso | et dello stato, in che si trovavano quegl’affari, mi disse, | che si dolevano grandemente, che si fossero le cose condotte a tal | segno, et che vorrebbono bene, che si trovasse rimedio per | frenar il corso dell’ambitione dello Spagnuolo, et della brama | c’ha di posseder quel d’altri, et che degne erano le considerationi | </w:t>
      </w:r>
    </w:p>
    <w:p w14:paraId="36C955A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1v /</w:t>
      </w:r>
    </w:p>
    <w:p w14:paraId="64E7E073" w14:textId="7FA133D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e faceva la Serenità vostra, et meritava il fatto stesso ogni maggior | reflesso; che quanto a loro non haverebbono mancato di | pensarvi, et perché potessero far ciò con maggior fondamento. Mi | pregavano di dar loro per scritto o l’espositione tutta, o | la sostanza d’essa, perché così mi haverebbono poi resa | la risposta quanto più presto havessero potuto, adducendomi | questo esser il loro stile ordinario. Se ben mostrai un’honesta | et modesta renitenza replicando in sostanza quello si ri-|chiedeva ne fui di nuovo pregato: onde perché non pigliassero | materia d’iscusa stimai bene di darli in sostanza le poche | </w:t>
      </w:r>
      <w:r w:rsidR="00EE7D63" w:rsidRPr="00E7337C">
        <w:rPr>
          <w:rFonts w:ascii="Times New Roman" w:hAnsi="Times New Roman" w:cs="Times New Roman"/>
          <w:sz w:val="24"/>
          <w:szCs w:val="24"/>
        </w:rPr>
        <w:t>[</w:t>
      </w:r>
      <w:r w:rsidRPr="00E7337C">
        <w:rPr>
          <w:rFonts w:ascii="Times New Roman" w:hAnsi="Times New Roman" w:cs="Times New Roman"/>
          <w:sz w:val="24"/>
          <w:szCs w:val="24"/>
        </w:rPr>
        <w:t>r</w:t>
      </w:r>
      <w:r w:rsidR="00EE7D63" w:rsidRPr="00E7337C">
        <w:rPr>
          <w:rFonts w:ascii="Times New Roman" w:hAnsi="Times New Roman" w:cs="Times New Roman"/>
          <w:sz w:val="24"/>
          <w:szCs w:val="24"/>
        </w:rPr>
        <w:t>]</w:t>
      </w:r>
      <w:r w:rsidRPr="00E7337C">
        <w:rPr>
          <w:rFonts w:ascii="Times New Roman" w:hAnsi="Times New Roman" w:cs="Times New Roman"/>
          <w:sz w:val="24"/>
          <w:szCs w:val="24"/>
        </w:rPr>
        <w:t>ig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1"/>
      </w:r>
      <w:r w:rsidRPr="00E7337C">
        <w:rPr>
          <w:rFonts w:ascii="Times New Roman" w:hAnsi="Times New Roman" w:cs="Times New Roman"/>
          <w:sz w:val="24"/>
          <w:szCs w:val="24"/>
        </w:rPr>
        <w:t xml:space="preserve">, che mando qui aggiunte in copia, ch’è per con-|formarmi colle commissioni precedenti di vostra Serenità. L’hebbero | in francese; et questa n’è la traduttione. | </w:t>
      </w:r>
    </w:p>
    <w:p w14:paraId="2E9A947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Fu sabbato mattina, che feci l’ufficio, il doppo pranso andai a | visitar uno di questi signori, et hebbi occasione di vederne doi | altri. La domenica parlai col signor Arsen, come quello ch’entra | nella Congregatione di Holanda. Hier mattina parlai | col Presidente di settimana; et informando tutti questi a | parte non ho tralasciato cosa, che stimassi di mio debito per | incontrar la mente publica; dando anco parte al signor ambasciator | Carleton per confidente communicatione di quanto è seguito | et delle operationi di vostra Serenità, che se ne compiacque grandemente | et disse confesso d’esser honorato tanto dalla serenissima Republica che | niente più; et come lo havevo ricercato a nome di lei di | scriver al Re, et eccitar la Maestà sua perché devenisse a | dichiaratione propria della sua auttorità,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et potenza; così | mi promise, che l’haverebbe fatto lo stesso giorno, et | prese anco carica di raccomandar a parte a qualcheduno | </w:t>
      </w:r>
    </w:p>
    <w:p w14:paraId="7B3F4AC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2r /</w:t>
      </w:r>
    </w:p>
    <w:p w14:paraId="4624F6E2" w14:textId="657099B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questi signori l’affare. Con tutte queste diligenze, et la solici-|tudine usata da me non ho fin hoggi potuto ritrar risposta | quelli con chi ho parlato portano dei concetti, c’ho scritti | la passata settimana riverentemente alla Serenità vostra nelle mie lettere | de’ 8 n° 239 che sono carichi di spese, che contribuiscono | in Bohemia, in Alemagna; mantengono essercito in piedi con | estraordinaria spesa; che ’l tempo è vicino allo spirar delle | tregue, che non sano se loro sarà dichiarita la guerra | o se caderanno l’armi spagnuole sopra questi Stati; ch’essi | sono lontani. Et il signor Francesco Arsen in particolare mi disse | haver cavato nei tre punti che aspettavo; che per man-|dar qualcheduno in Svizzeri non sapevano a chi havessero | potuto dar la carica meno che l’havess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2"/>
      </w:r>
      <w:r w:rsidRPr="00E7337C">
        <w:rPr>
          <w:rFonts w:ascii="Times New Roman" w:hAnsi="Times New Roman" w:cs="Times New Roman"/>
          <w:sz w:val="24"/>
          <w:szCs w:val="24"/>
        </w:rPr>
        <w:t xml:space="preserve"> voluta | ricever; che per mandar anco senza, che havesse denari da | spender era cosa vana, et il dar denari non era cosa così | facile alli signor</w:t>
      </w:r>
      <w:r w:rsidR="0030622A" w:rsidRPr="00E7337C">
        <w:rPr>
          <w:rFonts w:ascii="Times New Roman" w:hAnsi="Times New Roman" w:cs="Times New Roman"/>
          <w:sz w:val="24"/>
          <w:szCs w:val="24"/>
        </w:rPr>
        <w:t>i Stati, o per dir meglio alle p</w:t>
      </w:r>
      <w:r w:rsidRPr="00E7337C">
        <w:rPr>
          <w:rFonts w:ascii="Times New Roman" w:hAnsi="Times New Roman" w:cs="Times New Roman"/>
          <w:sz w:val="24"/>
          <w:szCs w:val="24"/>
        </w:rPr>
        <w:t xml:space="preserve">rovincie pur | troppo impegnate, et fiache per le molte spese; et per | qualche soggetto di commando, che manco di questo | non si sapeva che potesse giovare in un </w:t>
      </w:r>
      <w:r w:rsidR="00881A5F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 xml:space="preserve">aese, et appresso | huomini, che più tosto li governa il disordine, che l’ordine; | et che avvezzi ad esser commandati da suoi proprii non | haverebbono voluto ricever il commento, o consiglio da | altri stranieri; et concluse, che li signori Stati erano confusi, | che stimavano bene il negotio grave, et di sommo momento, | ma non vedevano, che risolutione vi potessero prender, che | potesse conformar colle considerationi prudenti della Serenità vostra. | Et qui aggiunse, ch’ella come vicina, et come poderosa | d’oro poteva sufficientemente supplir al bisogno, c’havesse | </w:t>
      </w:r>
    </w:p>
    <w:p w14:paraId="13200B4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2v /</w:t>
      </w:r>
    </w:p>
    <w:p w14:paraId="4F5E6296" w14:textId="6849DB4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otuto esservi, et già bisognava, che l’aiuto de’ Svizzeri fosse passato | avanti; o se fosse stato impedito dai Svizzeri catholici tardo sa-|rebbe stato l’aiuto per Grisoni. Io risposi al detto signore che la serenissima | Republica haveva fatte porger le considerationi, che haveva stimate | proprie al commun interesse, et per questo anco commune-|mente doveva esser contribuito da tutti quelli, che lo amano, | et amano la libertà di quei popoli; che se si havesse mira | alla serenissima Republica per la sua potenza, come mi diceva, quello non | era sufficiente per il servitio de’ Grisoni, et per il beneficio | che dalla salvezza loro, et dalla ricuperatione del loro possono | ricever queste Provincie ancorché lontane, che però mi | promettevo risposta propria all’instanza, et al bisogno, et | quanto più presta tanto migliore. Et lo pregai, che nell’|assemblea di Holanda ove se ne doveva trattare, come mi | diceva, si compiacesse di haverlo a cuore. Io comprendendo | le difficoltà, che si frapongono ho procurato d’imprimer | in quelli con chi ho parlato, che almeno assistino con denari | della maniera, che havevano cominciato col signor duca di Savoia | et se non per quattro mesi per questi doi o tre, che si approssimano | alla vernata, et poi haverebbono fatto quello, che havessero | stimato più proprio, et questo feci per veder pur d’impe-|gnarli se fosse possibile. Ma serenissimo Principe non so quello | possi promettermi in queste congionture. Sono stato hoggi | presso il Presidente per intender ciò che si era fatto, mi ha | detto, che li deputati di Holanda havevano po</w:t>
      </w:r>
      <w:r w:rsidR="00446E1E" w:rsidRPr="00E7337C">
        <w:rPr>
          <w:rFonts w:ascii="Times New Roman" w:hAnsi="Times New Roman" w:cs="Times New Roman"/>
          <w:sz w:val="24"/>
          <w:szCs w:val="24"/>
        </w:rPr>
        <w:t>rtato | il proposto nella loro C</w:t>
      </w:r>
      <w:r w:rsidRPr="00E7337C">
        <w:rPr>
          <w:rFonts w:ascii="Times New Roman" w:hAnsi="Times New Roman" w:cs="Times New Roman"/>
          <w:sz w:val="24"/>
          <w:szCs w:val="24"/>
        </w:rPr>
        <w:t xml:space="preserve">ongregatione, et che ancor non era | stato risposto da essi alcuna cosa, et nel discorso ho cavato | tanto, che mi fa dubitar, che vorranno li deputati delle | </w:t>
      </w:r>
    </w:p>
    <w:p w14:paraId="72F8F79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4r /</w:t>
      </w:r>
    </w:p>
    <w:p w14:paraId="54407483" w14:textId="6618E9CC" w:rsidR="003C023D" w:rsidRPr="00E7337C" w:rsidRDefault="0030622A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tre p</w:t>
      </w:r>
      <w:r w:rsidR="003C023D" w:rsidRPr="00E7337C">
        <w:rPr>
          <w:rFonts w:ascii="Times New Roman" w:hAnsi="Times New Roman" w:cs="Times New Roman"/>
          <w:sz w:val="24"/>
          <w:szCs w:val="24"/>
        </w:rPr>
        <w:t xml:space="preserve">rovincie ispedir per la risolutione alli loro superiori | per esser materia nuova, di rilievo, et dove si tratta di spesa. | Un’altra cosa ho anco cavata dal parlar di questi, che al-|cuni non stimano bene mandar persona loro, ove non | è già mai stato residente; né quei signori Svizzeri, o Grisoni | che sono nel bisogno mandano qua a far l’instanza. A chi | me ne ha tocco ho risposto, che dove concorre il publico, | et commune servitio non si deve riguardar a complimenti | che basta assai, che la serenissima Republica raccordi, et insti questo | tanto; onde possono formar giudicio li signori Stati, che l’in-|terpositione dell’assistenza loro sia per riuscir fruttuosissima | per l’eccitamento, et corraggio, che daranno a quei popoli, et | per obligar essi Svizzeri a far ogni sforzo per ricuperar | dalle mani dei </w:t>
      </w:r>
      <w:r w:rsidR="003C023D" w:rsidRPr="00E7337C">
        <w:rPr>
          <w:rFonts w:ascii="Times New Roman" w:hAnsi="Times New Roman" w:cs="Times New Roman"/>
          <w:sz w:val="24"/>
          <w:szCs w:val="24"/>
        </w:rPr>
        <w:lastRenderedPageBreak/>
        <w:t>Spagnoli la Valtelina, et rimetterne in | possesso li Grisoni. Io ho stimato bene di rappresentar | tutto ciò, che m’è successo d’intender sopra questa instanza, | et le difficoltà, che si frapongono. La congiontura de’ tempi | è quella che ci nuoce. Non mancarò di attender a questo | affare di quella maniera, che stimerò propria per avanzarlo | se potrò con dignità, et honorevolezza publica. Se qui | fosse qualcheduno per nome dei signori Svizzeri, o Grisoni, o | fossimo in tempo, che potesse esser mandato potrebbe | esser che incontrasse, nel che</w:t>
      </w:r>
      <w:r w:rsidR="003C023D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3"/>
      </w:r>
      <w:r w:rsidR="003C023D" w:rsidRPr="00E7337C">
        <w:rPr>
          <w:rFonts w:ascii="Times New Roman" w:hAnsi="Times New Roman" w:cs="Times New Roman"/>
          <w:sz w:val="24"/>
          <w:szCs w:val="24"/>
        </w:rPr>
        <w:t xml:space="preserve"> mi rimetto alla prudenza | della Serenità vostra per considerarlo. | </w:t>
      </w:r>
    </w:p>
    <w:p w14:paraId="47C2B90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l signor ambasciator d’Inghilterra mi disse hieri di haver scritto per la via | d’Anversa al Re di questo negotio, ma che li haveva | fatto in sostanza senza allargarsi nelle considerationi di | esso; che però col primo dispaccio, che farebbe per la via | </w:t>
      </w:r>
    </w:p>
    <w:p w14:paraId="1442246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4v /</w:t>
      </w:r>
    </w:p>
    <w:p w14:paraId="487B66D9" w14:textId="7D41A5D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Midelburgh non haverebbe mancato di difusamente far alla Maestà sua | le considerationi che meritava questa materia. Ma se aggiunge | questa perplessità, et questa irresolutione dei signori Stati, dubito, | che confronterà, et conformerà colla natura, et volontieri | quel Principe si valerà dell’essempio. Et a proposito della | raccommandatione fatta dal signor Ambasciatore m</w:t>
      </w:r>
      <w:r w:rsidR="009C016F" w:rsidRPr="00E7337C">
        <w:rPr>
          <w:rFonts w:ascii="Times New Roman" w:hAnsi="Times New Roman" w:cs="Times New Roman"/>
          <w:sz w:val="24"/>
          <w:szCs w:val="24"/>
        </w:rPr>
        <w:t>i disse uno di que[sti]</w:t>
      </w:r>
      <w:r w:rsidR="009C016F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4"/>
      </w:r>
      <w:r w:rsidR="009C016F" w:rsidRPr="00E7337C">
        <w:rPr>
          <w:rFonts w:ascii="Times New Roman" w:hAnsi="Times New Roman" w:cs="Times New Roman"/>
          <w:sz w:val="24"/>
          <w:szCs w:val="24"/>
        </w:rPr>
        <w:t xml:space="preserve"> | signori. </w:t>
      </w:r>
      <w:r w:rsidRPr="00E7337C">
        <w:rPr>
          <w:rFonts w:ascii="Times New Roman" w:hAnsi="Times New Roman" w:cs="Times New Roman"/>
          <w:sz w:val="24"/>
          <w:szCs w:val="24"/>
        </w:rPr>
        <w:t>Veramente il signor Carleton intende bene gl’affari di | Alemagna quello si debba far per là, per Bohemia, et anco | per Svizzeri</w:t>
      </w:r>
      <w:r w:rsidR="009C016F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5"/>
      </w:r>
      <w:r w:rsidRPr="00E7337C">
        <w:rPr>
          <w:rFonts w:ascii="Times New Roman" w:hAnsi="Times New Roman" w:cs="Times New Roman"/>
          <w:sz w:val="24"/>
          <w:szCs w:val="24"/>
        </w:rPr>
        <w:t xml:space="preserve">, et Grisoni; ma non l’intende così il suo Re | che sta fermo, et saldo nel non dichiarirsi manco per il suo | genero. Et io soggiunse tanto deve bastare alli signori Stati, | che intendendo meglio del </w:t>
      </w:r>
      <w:r w:rsidR="001F5A32" w:rsidRPr="00E7337C">
        <w:rPr>
          <w:rFonts w:ascii="Times New Roman" w:hAnsi="Times New Roman" w:cs="Times New Roman"/>
          <w:sz w:val="24"/>
          <w:szCs w:val="24"/>
        </w:rPr>
        <w:t>r</w:t>
      </w:r>
      <w:r w:rsidRPr="00E7337C">
        <w:rPr>
          <w:rFonts w:ascii="Times New Roman" w:hAnsi="Times New Roman" w:cs="Times New Roman"/>
          <w:sz w:val="24"/>
          <w:szCs w:val="24"/>
        </w:rPr>
        <w:t xml:space="preserve">e d’Inghilterra quello si debbi far | per l’interesse commune devono venir ad una buona risolutione per esso. | </w:t>
      </w:r>
    </w:p>
    <w:p w14:paraId="41256E1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ncludo serenissimo Principe, che ’l bisogno è qui conosciuto, che | vorrebbono far qualche bene per esso, ma non sanno trovar né il | modo, né il mezo. Le ragioni addotte di sopra ne sono causa. | Starò a sentir quello mi diranno questi signori per avvisarlo ri-|verentemente alla Serenità vostra. | </w:t>
      </w:r>
    </w:p>
    <w:p w14:paraId="53FD71B3" w14:textId="73332FF4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l’altro particolare, ch’ella mi scrive a parte in altre lettere de’ | 27 pur del passato ne diedi con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6"/>
      </w:r>
      <w:r w:rsidR="003D1E31" w:rsidRPr="00E7337C">
        <w:rPr>
          <w:rFonts w:ascii="Times New Roman" w:hAnsi="Times New Roman" w:cs="Times New Roman"/>
          <w:sz w:val="24"/>
          <w:szCs w:val="24"/>
        </w:rPr>
        <w:t xml:space="preserve"> a sue E</w:t>
      </w:r>
      <w:r w:rsidRPr="00E7337C">
        <w:rPr>
          <w:rFonts w:ascii="Times New Roman" w:hAnsi="Times New Roman" w:cs="Times New Roman"/>
          <w:sz w:val="24"/>
          <w:szCs w:val="24"/>
        </w:rPr>
        <w:t>ccellenze, et sapend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7"/>
      </w:r>
      <w:r w:rsidRPr="00E7337C">
        <w:rPr>
          <w:rFonts w:ascii="Times New Roman" w:hAnsi="Times New Roman" w:cs="Times New Roman"/>
          <w:sz w:val="24"/>
          <w:szCs w:val="24"/>
        </w:rPr>
        <w:t xml:space="preserve"> | non haver date le commissioni, che monsignor di Leone ha-|veva publicate in Parigi si risero; et dissero forse ci | mettono in pensiero di far quello, a che non si è pensato, et | anco di questa communicatione mi ringratiorono. | </w:t>
      </w:r>
    </w:p>
    <w:p w14:paraId="3CFFB7D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armi, che habbino di quan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8"/>
      </w:r>
      <w:r w:rsidRPr="00E7337C">
        <w:rPr>
          <w:rFonts w:ascii="Times New Roman" w:hAnsi="Times New Roman" w:cs="Times New Roman"/>
          <w:sz w:val="24"/>
          <w:szCs w:val="24"/>
        </w:rPr>
        <w:t xml:space="preserve"> ho esposto dato notitia alli depu-|tati, che sono con il signor principe d’Oranges, et a sua Eccellenza | medesima onde ho stimato bene di raccommandarle | ad ogni buon fine con una mia lettera semplicemente |</w:t>
      </w:r>
    </w:p>
    <w:p w14:paraId="393CAED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5r /</w:t>
      </w:r>
    </w:p>
    <w:p w14:paraId="680B372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nto delli signori Stati le venisse significato per una buona | risolutione. Gratie etc. | </w:t>
      </w:r>
    </w:p>
    <w:p w14:paraId="114ED77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ACA7F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all’Haya li 15 settembre 1620 |</w:t>
      </w:r>
    </w:p>
    <w:p w14:paraId="32B5010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64F64AC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579EB1B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7E13BC7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633553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5v /</w:t>
      </w:r>
    </w:p>
    <w:p w14:paraId="0A59DDC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49ED6BE" w14:textId="7B5CB904" w:rsidR="003C023D" w:rsidRPr="00E7337C" w:rsidRDefault="00224BAB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p</w:t>
      </w:r>
      <w:r w:rsidR="003C023D" w:rsidRPr="00E7337C">
        <w:rPr>
          <w:rFonts w:ascii="Times New Roman" w:hAnsi="Times New Roman" w:cs="Times New Roman"/>
          <w:sz w:val="24"/>
          <w:szCs w:val="24"/>
        </w:rPr>
        <w:t>rima</w:t>
      </w:r>
      <w:r w:rsidR="003C023D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09"/>
      </w:r>
      <w:r w:rsidR="003C023D"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4CA1059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0 fin 242 | </w:t>
      </w:r>
    </w:p>
    <w:p w14:paraId="5861935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25EE7C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lastRenderedPageBreak/>
        <w:t>Tracce di sigilli</w:t>
      </w:r>
    </w:p>
    <w:p w14:paraId="7DEF398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E25A9B6" w14:textId="2F32CA63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45EC868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5vC /</w:t>
      </w:r>
    </w:p>
    <w:p w14:paraId="1DF1D9F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[1]5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0"/>
      </w:r>
      <w:r w:rsidRPr="00E7337C">
        <w:rPr>
          <w:rFonts w:ascii="Times New Roman" w:hAnsi="Times New Roman" w:cs="Times New Roman"/>
          <w:sz w:val="24"/>
          <w:szCs w:val="24"/>
        </w:rPr>
        <w:t xml:space="preserve"> settembre 1620 ricevute 15 ottobre n° 240 | </w:t>
      </w:r>
    </w:p>
    <w:p w14:paraId="624381F0" w14:textId="5EA53D2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BB1240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Secretario Suriano</w:t>
      </w:r>
      <w:r w:rsidR="00BB1240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BB1240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 xml:space="preserve">rima | </w:t>
      </w:r>
    </w:p>
    <w:p w14:paraId="52DCD0A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3D1877" w14:textId="50F5430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</w:t>
      </w:r>
      <w:r w:rsidR="00224BAB" w:rsidRPr="00E7337C">
        <w:rPr>
          <w:rFonts w:ascii="Times New Roman" w:hAnsi="Times New Roman" w:cs="Times New Roman"/>
          <w:sz w:val="24"/>
          <w:szCs w:val="24"/>
        </w:rPr>
        <w:t xml:space="preserve"> |</w:t>
      </w:r>
    </w:p>
    <w:p w14:paraId="4EE074D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924A9D3" w14:textId="77777777" w:rsidR="00224BAB" w:rsidRPr="00E7337C" w:rsidRDefault="00224BAB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EFD77E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2</w:t>
      </w:r>
    </w:p>
    <w:p w14:paraId="732ABFC2" w14:textId="655AEDD9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 al n. 91 (cc. 303r</w:t>
      </w:r>
      <w:r w:rsidR="00224BAB" w:rsidRPr="00E7337C">
        <w:rPr>
          <w:rFonts w:ascii="Times New Roman" w:hAnsi="Times New Roman" w:cs="Times New Roman"/>
          <w:sz w:val="24"/>
          <w:szCs w:val="24"/>
        </w:rPr>
        <w:t>-</w:t>
      </w:r>
      <w:r w:rsidRPr="00E7337C">
        <w:rPr>
          <w:rFonts w:ascii="Times New Roman" w:hAnsi="Times New Roman" w:cs="Times New Roman"/>
          <w:sz w:val="24"/>
          <w:szCs w:val="24"/>
        </w:rPr>
        <w:t>v, 306r</w:t>
      </w:r>
      <w:r w:rsidR="00224BAB" w:rsidRPr="00E7337C">
        <w:rPr>
          <w:rFonts w:ascii="Times New Roman" w:hAnsi="Times New Roman" w:cs="Times New Roman"/>
          <w:sz w:val="24"/>
          <w:szCs w:val="24"/>
        </w:rPr>
        <w:t>-</w:t>
      </w:r>
      <w:r w:rsidRPr="00E7337C">
        <w:rPr>
          <w:rFonts w:ascii="Times New Roman" w:hAnsi="Times New Roman" w:cs="Times New Roman"/>
          <w:sz w:val="24"/>
          <w:szCs w:val="24"/>
        </w:rPr>
        <w:t>v)</w:t>
      </w:r>
    </w:p>
    <w:p w14:paraId="4A0B5E2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27CE9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3r /</w:t>
      </w:r>
    </w:p>
    <w:p w14:paraId="5F2C66B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i presenti affari de’ Grisoni sono importantissimi et per | il loro pronto rimedio non vi è bisogno di dilatione, | né la negotiatione può haver luoco se prima non segue | l’intiera restitutione dell’occupato. | </w:t>
      </w:r>
    </w:p>
    <w:p w14:paraId="456C823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Espedientissimo sarà per l’affare, che li signori Stati si compiacciano | d’inviar senza dilatione in Svizzeri persona espressa | et di buon senso, et intelligenza per trattenersi presso li | signori Svizzeri, et per trattar, et operar quello, che sarà | necessario. | </w:t>
      </w:r>
    </w:p>
    <w:p w14:paraId="6ECC8A1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Risolver anco di assister ai detti Svizzeri con denari per | solevar li Grisoni. | </w:t>
      </w:r>
    </w:p>
    <w:p w14:paraId="37DA75D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Et anco inviar alli medesimi Svizzeri qualche capo da | guerra di valore, et isperimentato per consultar, et | far quello che sarà necessario a fine d’oviare, et rime-|diare più facilmente, et prontamente che si possi ad attentati | di sì gran momento, et di sì gran pregiudicio, come | facilmente si può comprender. | </w:t>
      </w:r>
    </w:p>
    <w:p w14:paraId="52E778B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0F0CD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3v /</w:t>
      </w:r>
    </w:p>
    <w:p w14:paraId="7D6CD125" w14:textId="136BB0D1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2A0835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2DC311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6r /</w:t>
      </w:r>
    </w:p>
    <w:p w14:paraId="04553DCB" w14:textId="13D3BC67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5304BD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8D97E2C" w14:textId="1AFEED9D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6v</w:t>
      </w:r>
      <w:r w:rsidR="00092474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0ACA3162" w14:textId="6C8C076A" w:rsidR="003C023D" w:rsidRPr="00E7337C" w:rsidRDefault="00092474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</w:t>
      </w:r>
      <w:r w:rsidR="003C023D" w:rsidRPr="00E7337C">
        <w:rPr>
          <w:rFonts w:ascii="Times New Roman" w:hAnsi="Times New Roman" w:cs="Times New Roman"/>
          <w:sz w:val="24"/>
          <w:szCs w:val="24"/>
        </w:rPr>
        <w:t xml:space="preserve">ella prima n° 240 | </w:t>
      </w:r>
    </w:p>
    <w:p w14:paraId="09D53673" w14:textId="1209BF5C" w:rsidR="003C023D" w:rsidRPr="00E7337C" w:rsidRDefault="00092474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</w:t>
      </w:r>
      <w:r w:rsidR="003C023D" w:rsidRPr="00E7337C">
        <w:rPr>
          <w:rFonts w:ascii="Times New Roman" w:hAnsi="Times New Roman" w:cs="Times New Roman"/>
          <w:sz w:val="24"/>
          <w:szCs w:val="24"/>
        </w:rPr>
        <w:t xml:space="preserve">crittura lasciata ai signori Stati | </w:t>
      </w:r>
    </w:p>
    <w:p w14:paraId="539695F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38FB0C2D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53033948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3</w:t>
      </w:r>
    </w:p>
    <w:p w14:paraId="3DB96D3A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5 settembre 1620, L’Aia (cc. 307r-308v)</w:t>
      </w:r>
    </w:p>
    <w:p w14:paraId="0DA01D6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945E9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7r /</w:t>
      </w:r>
    </w:p>
    <w:p w14:paraId="20FCC75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1 comincia 240 fin 242 | </w:t>
      </w:r>
    </w:p>
    <w:p w14:paraId="1C77B58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7B2DD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0B9992D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apitò qui hieri il clarissimo signor Gioanni Mocenigo figliolo dell’illustrissimo signor | Marc Antonio, et mi fece quest’honore di venir a pigliar | il suo alloggio in questa casa della Serenità vostra. È venuto per | honorar l’ingresso dell’eccellentissimo signor ambasciator Trivisano, et col com-|modo c’haverà di praticar qui in attendendo, et mentre | sua Eccellenza si trattenirà in questi paesi potrà informarsi di quelle | cose, che sono proprie della sua prudente curiosità, come | ha fatto in Londra, ove sinhora si è trattenuto appresso l’eccellentissimo signor | ambasciator Lando; et questo è fine di poter fruttuosamente servir alla | Patria. | </w:t>
      </w:r>
    </w:p>
    <w:p w14:paraId="1DA38C90" w14:textId="6C3DDAA1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n lui è venuto monsignor Gio</w:t>
      </w:r>
      <w:r w:rsidR="000063D5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Battista Pasini per parlar meco di quello | si ha da fare del negotio dei vasselli di corso, se doverà andar | a trovarli dove sono; et in tal caso che la Serenità vostra lo commandi | mi aggiunge per nome del visconte di Lormes, che non può | prometter che li tre, o quattro vadino a trattar a Venetia; | ma che vorranno haver l’abolitione assoluta, et esso Visconte | me lo accenna con sue lettere; ch’è in conformità di quanto | le scrissi riverentemente al primo del presente, di che venerdì quindeci | attendo la risposta; rimettendomi anco a quanto le haverà | scritto in questo proposito il detto eccellentissimo signor ambasciator Lando. La cosa | in sé stessa è vera; l’utile p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1"/>
      </w:r>
      <w:r w:rsidRPr="00E7337C">
        <w:rPr>
          <w:rFonts w:ascii="Times New Roman" w:hAnsi="Times New Roman" w:cs="Times New Roman"/>
          <w:sz w:val="24"/>
          <w:szCs w:val="24"/>
        </w:rPr>
        <w:t xml:space="preserve"> il servitio et sicurezza del comercio | è certo; il vantaggio, che ne può ricever la Serenità vostra non è | sprezzabile. Ha sudditi riverenti, et devoti, che vi si | impiegano, et dalla fedeltà radicata nel Pasini verso quella | serenissima Republica si può prometter della condotta dell’affare pun-|tualmente quello, che commandarà, onde starà attendendo egli | et il Falghero la sua final prudente risolutione. | </w:t>
      </w:r>
    </w:p>
    <w:p w14:paraId="2654423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ndomi capitata con l’ultimo ordinario la patente con la | </w:t>
      </w:r>
    </w:p>
    <w:p w14:paraId="097CD98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7v /</w:t>
      </w:r>
    </w:p>
    <w:p w14:paraId="15B2B816" w14:textId="3FCA8E5B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eliberatione dell’eccellentissimo Senato della gratia concessa ad esso Pasini di | centocinquanta ducati all’anno in vita sua gliela diedi, et egli | la ricevè con tanto, et singolar gusto, che versò lacrime di | allegrezza vedendo essergli stato dalla munificenza publica | dato così chiaro, et evidente segno della sua benignità con rive-|rente sommissione s’inchina</w:t>
      </w:r>
      <w:r w:rsidR="008B325D" w:rsidRPr="00E7337C">
        <w:rPr>
          <w:rFonts w:ascii="Times New Roman" w:hAnsi="Times New Roman" w:cs="Times New Roman"/>
          <w:sz w:val="24"/>
          <w:szCs w:val="24"/>
        </w:rPr>
        <w:t xml:space="preserve"> alla Serenità vostra, et alle S</w:t>
      </w:r>
      <w:r w:rsidRPr="00E7337C">
        <w:rPr>
          <w:rFonts w:ascii="Times New Roman" w:hAnsi="Times New Roman" w:cs="Times New Roman"/>
          <w:sz w:val="24"/>
          <w:szCs w:val="24"/>
        </w:rPr>
        <w:t>ignorie vostre eccellentissime et | col mezo mio le conferma, che non mancarà in qual si sia tempo | fin all’ultimo spirito di essercitar la sua devotione, et in tanto | farà pregar Iddio a’ suoi figlioli, et pregarà anc’egli per | l’essaltatione, et perpetua felicità di quel serenissimo Dominio. | Et sentend</w:t>
      </w:r>
      <w:r w:rsidR="00BF372A"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 xml:space="preserve">anc’io gusto di questo dono publico rendo | humilissime gratie alla Serenità vostra del capitale c’ha fatto delle | attestationi rese fedelmente da me della devotione fede, et | diligenza di questo buon suddito. | </w:t>
      </w:r>
    </w:p>
    <w:p w14:paraId="044CF0D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o sono del continuo instato, et solecitato per nome dei partionevoli dei | vasselli, che mancano ad esser sodisfatti dei loro noli per l’intie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2"/>
      </w:r>
      <w:r w:rsidRPr="00E7337C">
        <w:rPr>
          <w:rFonts w:ascii="Times New Roman" w:hAnsi="Times New Roman" w:cs="Times New Roman"/>
          <w:sz w:val="24"/>
          <w:szCs w:val="24"/>
        </w:rPr>
        <w:t xml:space="preserve"> | sald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3"/>
      </w:r>
      <w:r w:rsidRPr="00E7337C">
        <w:rPr>
          <w:rFonts w:ascii="Times New Roman" w:hAnsi="Times New Roman" w:cs="Times New Roman"/>
          <w:sz w:val="24"/>
          <w:szCs w:val="24"/>
        </w:rPr>
        <w:t xml:space="preserve">. Ho portato avanti per far tutto in una | volta; sodisfar a queste, et per li viveri ai capitani; ma essi parti-|cipanti, c’hanno il suo credito diviso, et diverso dagl’altri si | lamentano, et parlano di protestar d’interessi, ricorrono ai | magistrati delle Amiralità, et li importunano con molta molestia. | Ho portato avanti per l’effetto sudetto; ma anco per attender | s’ella mi mandasse qualche calcoli come pareva che con | precedenti lettere sue mi havesse accennato di dover fare | et più, che credevo di poter avanzar qualche cosa al publico, | che fosse ribatuto ad essi partionevoli per il tempo, c’hanno | speso più dell’ordinario nel viaggio; ma questo li signori delle | Amiralità per essi l’iscusano colla volontà di Dio, et che | </w:t>
      </w:r>
    </w:p>
    <w:p w14:paraId="16C15C6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8r /</w:t>
      </w:r>
    </w:p>
    <w:p w14:paraId="13038B0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si erano veduti gl’effetti della stravaganza del tempo per | la perdita d’uno dei vasselli, et del rischio, che havevano | corso tutti gl’altri sei; onde in fine sarà necessario pagar | tutto ’l viaggio fino al licentiamento di detti vasselli, et per | quello, che si affondò in Irlanda fino alla perdita sua. Et | per tanto sodisferò non potendo altrimenti. Gratie etc. | </w:t>
      </w:r>
    </w:p>
    <w:p w14:paraId="09F965A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FBEB1C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5 settembre 1620 | </w:t>
      </w:r>
    </w:p>
    <w:p w14:paraId="11B6286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438075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447DDF2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2BE7D45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CA8F6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8v /</w:t>
      </w:r>
    </w:p>
    <w:p w14:paraId="30ED702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BD19C7B" w14:textId="77777777" w:rsidR="006D6E81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1FF3CE40" w14:textId="0A2EADE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1 comincia | 240 fin 242 | </w:t>
      </w:r>
    </w:p>
    <w:p w14:paraId="673C376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274A0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5A50E5C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5634C55B" w14:textId="7AC9C3AA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418409D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8vC /</w:t>
      </w:r>
    </w:p>
    <w:p w14:paraId="017AC937" w14:textId="0A48EAAF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5 settembre 1620 ricevute 15 ottobre n</w:t>
      </w:r>
      <w:r w:rsidR="00317E8F" w:rsidRPr="00E7337C">
        <w:rPr>
          <w:rFonts w:ascii="Times New Roman" w:hAnsi="Times New Roman" w:cs="Times New Roman"/>
          <w:sz w:val="24"/>
          <w:szCs w:val="24"/>
        </w:rPr>
        <w:t>°</w:t>
      </w:r>
      <w:r w:rsidRPr="00E7337C">
        <w:rPr>
          <w:rFonts w:ascii="Times New Roman" w:hAnsi="Times New Roman" w:cs="Times New Roman"/>
          <w:sz w:val="24"/>
          <w:szCs w:val="24"/>
        </w:rPr>
        <w:t xml:space="preserve"> 241 |</w:t>
      </w:r>
    </w:p>
    <w:p w14:paraId="5E85EE5D" w14:textId="7C3D1EDC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BB1240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BB1240" w:rsidRPr="00E7337C">
        <w:rPr>
          <w:rFonts w:ascii="Times New Roman" w:hAnsi="Times New Roman" w:cs="Times New Roman"/>
          <w:sz w:val="24"/>
          <w:szCs w:val="24"/>
        </w:rPr>
        <w:t>S</w:t>
      </w:r>
      <w:r w:rsidRPr="00E7337C">
        <w:rPr>
          <w:rFonts w:ascii="Times New Roman" w:hAnsi="Times New Roman" w:cs="Times New Roman"/>
          <w:sz w:val="24"/>
          <w:szCs w:val="24"/>
        </w:rPr>
        <w:t>ecretario Suriano</w:t>
      </w:r>
      <w:r w:rsidR="00BB1240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5316462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8DCF0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. SS. R. | </w:t>
      </w:r>
    </w:p>
    <w:p w14:paraId="134B6A3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7F9F41E2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4F3604A3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4</w:t>
      </w:r>
    </w:p>
    <w:p w14:paraId="665CC072" w14:textId="7C542FDD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5 settembre 1620, L’Aia (cc. 30</w:t>
      </w:r>
      <w:r w:rsidR="00DF6055">
        <w:rPr>
          <w:rFonts w:ascii="Times New Roman" w:hAnsi="Times New Roman" w:cs="Times New Roman"/>
          <w:sz w:val="24"/>
          <w:szCs w:val="24"/>
        </w:rPr>
        <w:t>9</w:t>
      </w:r>
      <w:r w:rsidRPr="00E7337C">
        <w:rPr>
          <w:rFonts w:ascii="Times New Roman" w:hAnsi="Times New Roman" w:cs="Times New Roman"/>
          <w:sz w:val="24"/>
          <w:szCs w:val="24"/>
        </w:rPr>
        <w:t>r-311v)</w:t>
      </w:r>
    </w:p>
    <w:p w14:paraId="174839B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48DA3A3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309r / </w:t>
      </w:r>
    </w:p>
    <w:p w14:paraId="76F8B7B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EAD7A0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2 comincia 240 | </w:t>
      </w:r>
    </w:p>
    <w:p w14:paraId="202ED9A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0617CB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6FB5605" w14:textId="2DD1447B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mercordì passato si levò il signor principe Henrico dal campo dei signori Stati | con trentasei compagnie di cavalleria et li 2400 inglesi del Veer | et a Giuliers ove doveva passare haverebbe levati 350 mos-|chettieri, che sono in quella guarnigione di vecchia soldatesca | di maniera che saranno intorno a 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 xml:space="preserve">mila pedoni. Per la com-|modità di questi seguitano doicento carri, montando a parte | a parte la mattina, et per il giorno secondo, che sono stanchi. | Non si sa se passeranno detti carri, et altri con le bagaglie, | et vittuarie la Mosela, ove si è publicato, che sarà il loro | passaggio per andarsi a metter nel Palatinato. Il cavalier Morgan | </w:t>
      </w:r>
      <w:r w:rsidR="00DE5A95" w:rsidRPr="00E7337C">
        <w:rPr>
          <w:rFonts w:ascii="Times New Roman" w:hAnsi="Times New Roman" w:cs="Times New Roman"/>
          <w:sz w:val="24"/>
          <w:szCs w:val="24"/>
        </w:rPr>
        <w:t>i</w:t>
      </w:r>
      <w:r w:rsidRPr="00E7337C">
        <w:rPr>
          <w:rFonts w:ascii="Times New Roman" w:hAnsi="Times New Roman" w:cs="Times New Roman"/>
          <w:sz w:val="24"/>
          <w:szCs w:val="24"/>
        </w:rPr>
        <w:t>nglese, che andò innanti, come scrissi nell’ultime lettere | mie (che mando qui aggiunte in copia) ad assicurar li prin-|cipi dell’Unione, che sua Eccellenza haverebbe, com’havesse cono-|sciuta l’opportunità, mandato il soccorso, hebbe anco | ordine di dirli, che si tenessero quei principi lesti per mandar | ad incontrar con altri doi milla, o tre milla cavalli esso | principe Henrico. Del suo ritorno quando habbi ad esser | non si parla; ma per quanto ho potuto cavare si tratte-|nirà là fin tanto, che vegga come passeranno le cose, et | così eccitar, et dar fomento a quei principi a non permetter | il passaggio al Marchese; et ritornerà poi quando sarà | chiamato (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4"/>
      </w:r>
      <w:r w:rsidRPr="00E7337C">
        <w:rPr>
          <w:rFonts w:ascii="Times New Roman" w:hAnsi="Times New Roman" w:cs="Times New Roman"/>
          <w:sz w:val="24"/>
          <w:szCs w:val="24"/>
        </w:rPr>
        <w:t xml:space="preserve"> et si vegga non esservi più bisogno della sua | assistenz. Il signor principe d’Oranges con li deputati | delli signori Stati accompagnò il fratello per lo spatio di | quattro hore di camino lontano dal luoco ove sta l’Eccellenza sua | accampata,</w:t>
      </w:r>
      <w:r w:rsidR="00EE7D63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5"/>
      </w:r>
      <w:r w:rsidRPr="00E7337C">
        <w:rPr>
          <w:rFonts w:ascii="Times New Roman" w:hAnsi="Times New Roman" w:cs="Times New Roman"/>
          <w:sz w:val="24"/>
          <w:szCs w:val="24"/>
        </w:rPr>
        <w:t xml:space="preserve"> fin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6"/>
      </w:r>
      <w:r w:rsidRPr="00E7337C">
        <w:rPr>
          <w:rFonts w:ascii="Times New Roman" w:hAnsi="Times New Roman" w:cs="Times New Roman"/>
          <w:sz w:val="24"/>
          <w:szCs w:val="24"/>
        </w:rPr>
        <w:t xml:space="preserve"> vicino al Colonese. La levata di sua Eccellenza | con il Principe con tante armi diede l’alarma a quei di Wesel | che sparorono tre pezzi di artiglieria per avviso a don Luigi di | </w:t>
      </w:r>
    </w:p>
    <w:p w14:paraId="231FE53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09v /</w:t>
      </w:r>
    </w:p>
    <w:p w14:paraId="19A9624C" w14:textId="4DB47E64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Valasco, che subito pose in armi le</w:t>
      </w:r>
      <w:r w:rsidR="000063D5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7"/>
      </w:r>
      <w:r w:rsidRPr="00E7337C">
        <w:rPr>
          <w:rFonts w:ascii="Times New Roman" w:hAnsi="Times New Roman" w:cs="Times New Roman"/>
          <w:sz w:val="24"/>
          <w:szCs w:val="24"/>
        </w:rPr>
        <w:t xml:space="preserve"> sue genti et ispedì verso l’Eccellenza sua | lettere con le quali la pregava a guardarsi dal romper la | tregua; ma quello, che ha dato da pensar anco un poco però | a Spagnuoli è di haver veduti così bravi cavallieri, et così | belle truppe a’ quali seguitavano tre pezzi d’artiglieria da | campagna. | </w:t>
      </w:r>
    </w:p>
    <w:p w14:paraId="122CC5F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ttro compagnie di cavalleria arrivato il Principe, et passata la | Mosella torneranno a dietro, et forse qualche carri. Vi è chi | dice che faranno dette truppe qualche sorpresa; ma l’appa-|renza non lo vuole perché vi vorrebbe maggior corpo di militia | questo è il timor de’ Spagnuoli che fa parlare. | </w:t>
      </w:r>
    </w:p>
    <w:p w14:paraId="5AB4669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i nuovo ha il Marchese passato il Rheno, et si è condotto a Engelhein | piazza poco discosta da Magonza nel discender esso Rheno. | Questa retirata viene interpretata, che al Marchese sia | stato rotto il primo disegno, che haveva sopra Francfort, | et che per i patimenti dell’essercito si habbi voluto condur in | luoco migliore, et più opportuno per li viveri. Di questi ha | mancamento assai, et tanto, che viene scritto che quello, | che costa ai principi dell’Unione un piacch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8"/>
      </w:r>
      <w:r w:rsidRPr="00E7337C">
        <w:rPr>
          <w:rFonts w:ascii="Times New Roman" w:hAnsi="Times New Roman" w:cs="Times New Roman"/>
          <w:sz w:val="24"/>
          <w:szCs w:val="24"/>
        </w:rPr>
        <w:t xml:space="preserve"> costerà cinque | alle genti dello Spinola. Voleva egli metter guarnigione | nella città di Magonza; ma quei borghesi l’hanno rifiutata, | ben ch’egli potesse entrarvi colli suoi gentilhuomini. Altret-|tanto m’ha detto uno dei signori Stati, che sia seguito con | quelli di Francfort. Intanto viene scritto, che habbi lasciata | soldatesca nelli doi forti, che ha fatti fabricar uno dalla | parte di Magonza, et l’altro alla riva del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Meno; che | oltre il mancamento de’ viveri vi era mortalità di genti, et par-|ticolarmente morivano assai dei cavalli. Quello ch’egli vogli | </w:t>
      </w:r>
    </w:p>
    <w:p w14:paraId="55D03CA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0r /</w:t>
      </w:r>
    </w:p>
    <w:p w14:paraId="30B3499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far a Engelhein non vi è ancor chi lo sappi dire. | </w:t>
      </w:r>
    </w:p>
    <w:p w14:paraId="691B739B" w14:textId="4B863E9D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on partirà il signor principe Mauritio di Bisilich, che non senti quello, | che seguirà d’esso Marchese. Alcuni credono, che potrebbe calar | più giù a Bacrach per quivi tenersi per la maggior commodità de’ | viveri, et d’altro. Tutto è sino al presente incerto. Si | starà in ogni modo occulati agl’andamenti per guardarsi da</w:t>
      </w:r>
      <w:r w:rsidR="00DC629D" w:rsidRPr="00E7337C">
        <w:rPr>
          <w:rFonts w:ascii="Times New Roman" w:hAnsi="Times New Roman" w:cs="Times New Roman"/>
          <w:sz w:val="24"/>
          <w:szCs w:val="24"/>
        </w:rPr>
        <w:t>-</w:t>
      </w:r>
      <w:r w:rsidRPr="00E7337C">
        <w:rPr>
          <w:rFonts w:ascii="Times New Roman" w:hAnsi="Times New Roman" w:cs="Times New Roman"/>
          <w:sz w:val="24"/>
          <w:szCs w:val="24"/>
        </w:rPr>
        <w:t xml:space="preserve">|gl’artificii de’ Spagnuoli a fine di non esser ingannati. | </w:t>
      </w:r>
    </w:p>
    <w:p w14:paraId="5D2EF94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ua Eccellenza ha fatta metter in ordine sopra la riva del Rheno tutta | l’artiglieria per salutar la venuta dell’eccellentissimo signor ambasciator Trivisano | con ordine espresso, che non partì alcuno dal campo per mettersi in | battaglia alla sua comparsa. Non ho altre nove di lui se non | da un mercante di Francfort con lettere de’ 6 ch’era partito | d’Augusta. È aspettato qui con desiderio; et il popolazzo | parla anc’egli della causa della sua venuta, che sarà | con una buona risolutione intorno le tregue, che allhora | si saprà se continueranno, o se si romperanno, et che | porta dei denari per dar alli signori Stati. Io sto di hora in hora | attendendo qualche suo corriero, o altrimenti qualche suo avviso. | </w:t>
      </w:r>
    </w:p>
    <w:p w14:paraId="6E1D9E7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Fu ultimamente a trovarmi il capitan Giacomo Storm per dirmi, | che havendo li signori Stati con l’avviso dei signori dell’Amiralità | deliberato di mandar appresso l’amiraglio d’Ottin uno che | habbi a servir come vice amiraglio era stato gettato l’occhio | sopra la sua persona, et già fra quattro, ch’erano stati | posti sopra la nominatione vi era il suo nome; che non | sapeva quello havessero fatto; et per tanto era venuto a | farmi sapere, che sendo già servitor di quella serenissima | Republica, et da lei stipendiato non haverebbe accettata qual | si sia carica senza l’assenso di lei. Deve esso monsignor d’Ottin | </w:t>
      </w:r>
    </w:p>
    <w:p w14:paraId="0155F3C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0v /</w:t>
      </w:r>
    </w:p>
    <w:p w14:paraId="597524E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ndar contro corsari, et doverà restar devisa la flotta, che starà | fuori per sei mesi poco più. Se da vostra Serenità fosse stimato proprio, | ch’egli accettasse un tal carico quando gli fosse presentato | allhora lo pigliarebbe; altrimenti facendogli ella intender che | non l’accetti si astenirà. Così mi ha pregato di scriver, et di | saper la volontà di lei, che starà attendendo, come anco | se ha bisogno della persona sua, che subito se no ritornerà | costì; et io attenderò quello me ne dirà la Serenità vostra. Gratie etc. | </w:t>
      </w:r>
    </w:p>
    <w:p w14:paraId="7E1694E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5C44E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5 settembre 1620 | </w:t>
      </w:r>
    </w:p>
    <w:p w14:paraId="45CD297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6ABC8D4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5E83B3F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7D9C74F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63FAD7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1r /</w:t>
      </w:r>
    </w:p>
    <w:p w14:paraId="03EFE0E5" w14:textId="49FF4789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493592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3CF19B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1v /</w:t>
      </w:r>
    </w:p>
    <w:p w14:paraId="7B1A22F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48BFA42" w14:textId="43AF657C" w:rsidR="006D6E81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19"/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4BC8BB7" w14:textId="736CEB4E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2 comincia | 240 | </w:t>
      </w:r>
    </w:p>
    <w:p w14:paraId="4048BC7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737BB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065E352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72A2E4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83E1F1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1vC /</w:t>
      </w:r>
    </w:p>
    <w:p w14:paraId="623C02F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5 settembre 1620 ricevute 15 ottobre n° 242 |</w:t>
      </w:r>
    </w:p>
    <w:p w14:paraId="334A5B07" w14:textId="65FA60BB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>Haya</w:t>
      </w:r>
      <w:r w:rsidR="00BB1240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BB1240" w:rsidRPr="00E7337C">
        <w:rPr>
          <w:rFonts w:ascii="Times New Roman" w:hAnsi="Times New Roman" w:cs="Times New Roman"/>
          <w:sz w:val="24"/>
          <w:szCs w:val="24"/>
        </w:rPr>
        <w:t>S</w:t>
      </w:r>
      <w:r w:rsidRPr="00E7337C">
        <w:rPr>
          <w:rFonts w:ascii="Times New Roman" w:hAnsi="Times New Roman" w:cs="Times New Roman"/>
          <w:sz w:val="24"/>
          <w:szCs w:val="24"/>
        </w:rPr>
        <w:t>ecretario Suriano</w:t>
      </w:r>
      <w:r w:rsidR="00BB1240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Terz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0"/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513EBD2E" w14:textId="77777777" w:rsidR="00317E8F" w:rsidRPr="00E7337C" w:rsidRDefault="00317E8F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92F63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. SS. R. |</w:t>
      </w:r>
    </w:p>
    <w:p w14:paraId="0EFC20D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7D4D6543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79851D9D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5</w:t>
      </w:r>
    </w:p>
    <w:p w14:paraId="02CE08C0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9 settembre 1620, L’Aia (cc. 312r-315v)</w:t>
      </w:r>
    </w:p>
    <w:p w14:paraId="353252D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A0D89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2r /</w:t>
      </w:r>
    </w:p>
    <w:p w14:paraId="43A1616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2122C31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3 fin 244 | </w:t>
      </w:r>
    </w:p>
    <w:p w14:paraId="4DA37AA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3A48FE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2B31CF8A" w14:textId="6D6D29B9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oppo haver li signori Stati consultato in più riduttioni, et anco | la provincia d’Holanda a parte sopra la mia propositione | toccante l’affar dei signori Grisoni, mandorono hieri a me appresso | mezo giorno doi loro deputati mi dissero c’havendo | l’Eccellenze loro essaminato, et ponderata molto bene l’impor-|tanza del negotio l’havevano conosciuto di quel momento, | che dalla prudenza della serenissima Republica li era stato fatto | rappresentare, che havevano anco pensato in qual ma-|niera potessero in tutto, o in parte conformarsi nel | sodisfar all’eccitamento, et raccordo di lei; ma facendo-|sili innanti gl’</w:t>
      </w:r>
      <w:r w:rsidR="00C20342" w:rsidRPr="00E7337C">
        <w:rPr>
          <w:rFonts w:ascii="Times New Roman" w:hAnsi="Times New Roman" w:cs="Times New Roman"/>
          <w:sz w:val="24"/>
          <w:szCs w:val="24"/>
        </w:rPr>
        <w:t>interessi gravissimi di queste P</w:t>
      </w:r>
      <w:r w:rsidRPr="00E7337C">
        <w:rPr>
          <w:rFonts w:ascii="Times New Roman" w:hAnsi="Times New Roman" w:cs="Times New Roman"/>
          <w:sz w:val="24"/>
          <w:szCs w:val="24"/>
        </w:rPr>
        <w:t xml:space="preserve">rovincie, | et il proprio bisogno, non havevano saputo veder come | poter risolver sopra materia così grave, et molto meno | non havendo tanta libertà da’ suoi superiori a’ quali | alcuni dei deputati havevano data parte. Consi-|derorono, che per la missione di persona espressa verso | li signori Svizzeri, che non essendo da essi richiesta non | sarebbe forse stata né la ben veduta, né la ben | venuta, et forse anco con poco profitto per non dir nessuno, et | con poca riputatione haverebbe convenuto ritornarsene; | che un simil incontro si poteva dubitare, che succedesse | anco a qualche soggetto di commando, oltre il non haverne | li signori Stati in queste congionture abondanza tale, che | ne possino così facilmente far provisione ad altri, et che | tali personaggi doverebbono andar con provisioni sufficenti | altrimenti senza sarebbono stati li poco ben venuti. Et | quanto a’ denari ancora era impossibile, che per il presente | </w:t>
      </w:r>
    </w:p>
    <w:p w14:paraId="30F3983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312v / </w:t>
      </w:r>
    </w:p>
    <w:p w14:paraId="0C22F02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i signori Stati potessero caricarsi di maggior spesa; che non ci era | errario nel quale potessero dar di mano, et che per le | spese, a’ quali sono sottoposti si vanno ritirando dalle | contributioni, et questo di giorno in giorno; che li principi dell’Unione havevano cinquanta milla fiorini al mese, | li Bohemi altrettanti, le spese dell’armata erano gravissime | altre del Paese non minori, et la provincia di Holanda, | ch’è quella, che contribuisce più della metà di tutte | era essausta, e in debito; et aggiunsero molte altre | cose, che per non attediar la Serenità vostra tralascio, perché | io risentissi con essi la forza delle loro ragioni; | pregandomi di rappresentarle a vostra Serenità in ogni miglior | forma; aggiungendomi, che in tanto si assicuravano | che da lei per il servitio di questi popoli non si sarebbe | mancato di assister come vicina, et interessata in quella | parte. Ancorchè nelle precedenti lettere mie de’ | 15 n° 240 che con le seguenti sino 243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1"/>
      </w:r>
      <w:r w:rsidRPr="00E7337C">
        <w:rPr>
          <w:rFonts w:ascii="Times New Roman" w:hAnsi="Times New Roman" w:cs="Times New Roman"/>
          <w:sz w:val="24"/>
          <w:szCs w:val="24"/>
        </w:rPr>
        <w:t xml:space="preserve"> vengono | con queste in copia io habbi espressi quasi li medesimi | concetti, havendoli cavati et dalli discorsi coll’Arsen, et | da altri, ho stimato però mio debito di rappresentar | precisamente ciò che li signori Stati m’habbino fatto dire. | Io risposi ai deputati, che a dir la verità la | risposta non consonava con quello, ch’era stato in | pensiero della serenissima Republica, et io havevo presuposto per | il commune servitio, et per l’interesse della commune | libertà, la quale doveva in quella parte della Rhetia | et dell’Helvetia ess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2"/>
      </w:r>
      <w:r w:rsidRPr="00E7337C">
        <w:rPr>
          <w:rFonts w:ascii="Times New Roman" w:hAnsi="Times New Roman" w:cs="Times New Roman"/>
          <w:sz w:val="24"/>
          <w:szCs w:val="24"/>
        </w:rPr>
        <w:t xml:space="preserve"> così ben guardata quanto in qual altre | </w:t>
      </w:r>
    </w:p>
    <w:p w14:paraId="3363421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3r /</w:t>
      </w:r>
    </w:p>
    <w:p w14:paraId="01EC0C6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i sia rispetto ai confini, che quei popoli tengono | et al passo, che hora si poteva dir in possesso de’ Spagnuoli | et presa una carta in mano andai segnando i passi | i siti, come Spagnuoli senz’ostacolo, senza pena, | senza difficoltà potevano andar, et ritornar d’Italia | in Alemagna, et sino a queste rive del mar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3"/>
      </w:r>
      <w:r w:rsidRPr="00E7337C">
        <w:rPr>
          <w:rFonts w:ascii="Times New Roman" w:hAnsi="Times New Roman" w:cs="Times New Roman"/>
          <w:sz w:val="24"/>
          <w:szCs w:val="24"/>
        </w:rPr>
        <w:t xml:space="preserve"> | con pregiudicio anco di questi Stati | per l’interesse proprio, et per quello de’ suoi amici;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et | premei quanto puoti in queste, et altre considerationi | a fine che comprendessero che non desideravo questa | per una final risposta. Lo compresoe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4"/>
      </w:r>
      <w:r w:rsidRPr="00E7337C">
        <w:rPr>
          <w:rFonts w:ascii="Times New Roman" w:hAnsi="Times New Roman" w:cs="Times New Roman"/>
          <w:sz w:val="24"/>
          <w:szCs w:val="24"/>
        </w:rPr>
        <w:t xml:space="preserve"> bene, m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5"/>
      </w:r>
      <w:r w:rsidRPr="00E7337C">
        <w:rPr>
          <w:rFonts w:ascii="Times New Roman" w:hAnsi="Times New Roman" w:cs="Times New Roman"/>
          <w:sz w:val="24"/>
          <w:szCs w:val="24"/>
        </w:rPr>
        <w:t xml:space="preserve"> mi | risposero, che speravano, ch’io havere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6"/>
      </w:r>
      <w:r w:rsidRPr="00E7337C">
        <w:rPr>
          <w:rFonts w:ascii="Times New Roman" w:hAnsi="Times New Roman" w:cs="Times New Roman"/>
          <w:sz w:val="24"/>
          <w:szCs w:val="24"/>
        </w:rPr>
        <w:t xml:space="preserve"> rappresentato | alla Serenità vostra in modo le ragioni di questi Stati, ch’ella | ne sarebbe restata sodisfatta, et che l’Eccellenze loro non | potevano far più, che aspettar risposta dalle provincie | non sapevono però, che potessi prometter, et che li deputati | di Holanda già come li maggior contribuenti havevano | conosciuto impossibile di venir a qualche promessa. | Dissi, c’haverei scritto alla Serenità vostra quanto mi havevano | detto, et che forse per hoggi mi sarebbono venute lettere | di lei per tornar all’audienza, et con questo fu | tronco il ragionamento. |</w:t>
      </w:r>
    </w:p>
    <w:p w14:paraId="57A3C7C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o saputo che nella Congregatione di Holanda è stato dibatuto | il negotio con ottima volontà di far qualche bene | ma non si ha potuto già mai accordar del modo | né del come, onde risolverono di riportar alli signori | Stati l’impossibilità. | </w:t>
      </w:r>
    </w:p>
    <w:p w14:paraId="4133A4F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3v /</w:t>
      </w:r>
    </w:p>
    <w:p w14:paraId="754B69E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ella medesima Congregatione parlandosi del sito di quella vale | ch’era totalmente contiguo allo stato della Serenità vostra, et ch’ella | come interessatissima doveva esser quella, ch’assistesse gene-|rosamente a quei popoli. | </w:t>
      </w:r>
    </w:p>
    <w:p w14:paraId="692A66CE" w14:textId="27E7A6BC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Fu anco detto da qualcheduno che non doverebbe la serenissima Republica | versar in sole dimostrationi, ma smascherarsi, et dichia-|rirsi perché il portar rispetto a Spagnuoli è il solo | che li fa arditi, et mentre vedranno, che la Republica | non li mostrarà la faccia saranno sempre tali; ma se | al contrario farà conoscer ad essi Spagnuoli che vi | è petto, et cuore ne’ Venetiani si guarderanno | molto bene d’intraprender; che la vera stradda | di avanzar questo gran punto era non solo il con-|tribuir et assister con denari in Svizzeri et Grisoni | ma con inviarli qualche truppe, et farle calar di | concerto nella Valtellina; che di tal maniera | darebbe vero essempio a’ Svizzeri di correr con più | coraggio al riacquisto di Valtelin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7"/>
      </w:r>
      <w:r w:rsidRPr="00E7337C">
        <w:rPr>
          <w:rFonts w:ascii="Times New Roman" w:hAnsi="Times New Roman" w:cs="Times New Roman"/>
          <w:sz w:val="24"/>
          <w:szCs w:val="24"/>
        </w:rPr>
        <w:t xml:space="preserve"> et a</w:t>
      </w:r>
      <w:r w:rsidR="00DC629D" w:rsidRPr="00E7337C">
        <w:rPr>
          <w:rFonts w:ascii="Times New Roman" w:hAnsi="Times New Roman" w:cs="Times New Roman"/>
          <w:sz w:val="24"/>
          <w:szCs w:val="24"/>
        </w:rPr>
        <w:t>-</w:t>
      </w:r>
      <w:r w:rsidRPr="00E7337C">
        <w:rPr>
          <w:rFonts w:ascii="Times New Roman" w:hAnsi="Times New Roman" w:cs="Times New Roman"/>
          <w:sz w:val="24"/>
          <w:szCs w:val="24"/>
        </w:rPr>
        <w:t>|gl’amic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8"/>
      </w:r>
      <w:r w:rsidRPr="00E7337C">
        <w:rPr>
          <w:rFonts w:ascii="Times New Roman" w:hAnsi="Times New Roman" w:cs="Times New Roman"/>
          <w:sz w:val="24"/>
          <w:szCs w:val="24"/>
        </w:rPr>
        <w:t xml:space="preserve"> coll’essempio stess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29"/>
      </w:r>
      <w:r w:rsidRPr="00E7337C">
        <w:rPr>
          <w:rFonts w:ascii="Times New Roman" w:hAnsi="Times New Roman" w:cs="Times New Roman"/>
          <w:sz w:val="24"/>
          <w:szCs w:val="24"/>
        </w:rPr>
        <w:t xml:space="preserve"> far qualche cosa da | dovere. A questi sono stati aggiunti altri concetti | simili, ma cadendosi in fine nel chiuder i pareri | al dispiacere di non poter concorrer all’assistenza | de’ bisogni, o de’ Svizzeri. Questo m’è stato raccont[ato] | dal signor Francesco Arsen affermandomi esser stato messo | in consideratione, et mi aggiunse, che poteva ben | comprendersi a questo proposito, che li signori Stati | per Alemagna non mirando all’offender Spagnuoli | </w:t>
      </w:r>
    </w:p>
    <w:p w14:paraId="1AB6ED5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4r /</w:t>
      </w:r>
    </w:p>
    <w:p w14:paraId="76BBE9C9" w14:textId="190DE54C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on solo assistevano con denari, ma havevano mandato | un sì buon sforzo di cavalleria, che farà anco il suo | dovere quando il caso lo porti. Altro anco di questi | signori m’ha tocco un simil concetto. Ma effettivamente in | ognuno ho scoperto ottima la volontà, et il desiderio | di fare se potessero. M’è stato affermato da chi lo può | sapere, che l’armata in particolare che al presente</w:t>
      </w:r>
      <w:r w:rsidR="00C20342" w:rsidRPr="00E7337C">
        <w:rPr>
          <w:rFonts w:ascii="Times New Roman" w:hAnsi="Times New Roman" w:cs="Times New Roman"/>
          <w:sz w:val="24"/>
          <w:szCs w:val="24"/>
        </w:rPr>
        <w:t xml:space="preserve"> è | fuori e di costo a queste P</w:t>
      </w:r>
      <w:r w:rsidRPr="00E7337C">
        <w:rPr>
          <w:rFonts w:ascii="Times New Roman" w:hAnsi="Times New Roman" w:cs="Times New Roman"/>
          <w:sz w:val="24"/>
          <w:szCs w:val="24"/>
        </w:rPr>
        <w:t xml:space="preserve">rovincie più di doicento | milla fiorini per mese. Poiché la provincia di Holanda | si mostra aliena per la necessità presente, dubito | nonostante sia stato scritto all’altre, che se ritraghi | poco frutto. | </w:t>
      </w:r>
    </w:p>
    <w:p w14:paraId="2204B34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ll’ordinario che capitò hieri mi pervenero le lettere | della Serenità vostra de’ 29 del passato con il successo a Man-|fredonia di che mi valerò secondo che lo poterà l’occasione. | </w:t>
      </w:r>
    </w:p>
    <w:p w14:paraId="295EEDA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tre ne ricevo de’ 4 del presente con le alligate che erano | dirette all’eccellentissimo signor ambasciator Trivisano, non essendo ancor | arrivato in quest’Haya, ma per gl’avvisi havutisi | da me dal signor principe d’Oranges dovev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0"/>
      </w:r>
      <w:r w:rsidRPr="00E7337C">
        <w:rPr>
          <w:rFonts w:ascii="Times New Roman" w:hAnsi="Times New Roman" w:cs="Times New Roman"/>
          <w:sz w:val="24"/>
          <w:szCs w:val="24"/>
        </w:rPr>
        <w:t xml:space="preserve"> avanti | hieri capitar al campo, in conformità delli commenti | della Serenità vostra apres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1"/>
      </w:r>
      <w:r w:rsidRPr="00E7337C">
        <w:rPr>
          <w:rFonts w:ascii="Times New Roman" w:hAnsi="Times New Roman" w:cs="Times New Roman"/>
          <w:sz w:val="24"/>
          <w:szCs w:val="24"/>
        </w:rPr>
        <w:t xml:space="preserve"> le letter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2"/>
      </w:r>
      <w:r w:rsidRPr="00E7337C">
        <w:rPr>
          <w:rFonts w:ascii="Times New Roman" w:hAnsi="Times New Roman" w:cs="Times New Roman"/>
          <w:sz w:val="24"/>
          <w:szCs w:val="24"/>
        </w:rPr>
        <w:t xml:space="preserve"> sudette, et commu-|nicai questa mattina alli signori Stati il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contenuto | d’esse spettante al travaglio de’ Grisoni; et per far | buona impressione, che vostre Eccellenze andavano operando | tutto quel più che potevano per la parte loro tanto | con ufficii, che con effetti, et levar il pensiero che si | potesse haver stante quello ch’era stato espresso nella | </w:t>
      </w:r>
    </w:p>
    <w:p w14:paraId="39D1173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4v /</w:t>
      </w:r>
    </w:p>
    <w:p w14:paraId="257434C8" w14:textId="6EF901C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ngregatione di Holanda, ch’ell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3"/>
      </w:r>
      <w:r w:rsidRPr="00E7337C">
        <w:rPr>
          <w:rFonts w:ascii="Times New Roman" w:hAnsi="Times New Roman" w:cs="Times New Roman"/>
          <w:sz w:val="24"/>
          <w:szCs w:val="24"/>
        </w:rPr>
        <w:t xml:space="preserve"> si ritirassero per alcun | fine di mandar genti in Svizzeri feci constar l’impossibilità | rispetto ai passi chiusi, la necessità che h</w:t>
      </w:r>
      <w:r w:rsidR="008B325D" w:rsidRPr="00E7337C">
        <w:rPr>
          <w:rFonts w:ascii="Times New Roman" w:hAnsi="Times New Roman" w:cs="Times New Roman"/>
          <w:sz w:val="24"/>
          <w:szCs w:val="24"/>
        </w:rPr>
        <w:t>aveva di non disar-|mar il suo S</w:t>
      </w:r>
      <w:r w:rsidRPr="00E7337C">
        <w:rPr>
          <w:rFonts w:ascii="Times New Roman" w:hAnsi="Times New Roman" w:cs="Times New Roman"/>
          <w:sz w:val="24"/>
          <w:szCs w:val="24"/>
        </w:rPr>
        <w:t>tato, et qualche altri concetti simili, aggiun-|gendo quelle altre considerationi, che stimai proprie p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4"/>
      </w:r>
      <w:r w:rsidRPr="00E7337C">
        <w:rPr>
          <w:rFonts w:ascii="Times New Roman" w:hAnsi="Times New Roman" w:cs="Times New Roman"/>
          <w:sz w:val="24"/>
          <w:szCs w:val="24"/>
        </w:rPr>
        <w:t xml:space="preserve"> | veder pure se potevo far cambiar la prima in miglior | risposta considerandoli, che il far meglio era sempre | ben, et il mutar il parer in meglio era migliore. Mi | rispose il Presidente, che li signori Stati restavano sempre | più con obligo alla serenissima Republica che si compiacesse | di andar di settimana in settimana communicandoli | quelli affari; et di questi ultimi avvisi, che mettevano | in maggior possesso di quella vale li Spagnoli, et per | l’altre operationi loro, che indicavano patronia restavano | scontentissimi, et tanto più scontenti quanto si vedevano | in stato che non poteva concorrer la volontà loro col | desiderio, che hanno; et mi replicò esso Presidente</w:t>
      </w:r>
      <w:r w:rsidR="00C1224D" w:rsidRPr="00E7337C">
        <w:rPr>
          <w:rFonts w:ascii="Times New Roman" w:hAnsi="Times New Roman" w:cs="Times New Roman"/>
          <w:sz w:val="24"/>
          <w:szCs w:val="24"/>
        </w:rPr>
        <w:t xml:space="preserve"> ch’|era stata data parte alle P</w:t>
      </w:r>
      <w:r w:rsidRPr="00E7337C">
        <w:rPr>
          <w:rFonts w:ascii="Times New Roman" w:hAnsi="Times New Roman" w:cs="Times New Roman"/>
          <w:sz w:val="24"/>
          <w:szCs w:val="24"/>
        </w:rPr>
        <w:t xml:space="preserve">rovincie. Forse che | l’eccellentissimo signor ambasciator Trivisano potrà colla prudenza sua, | et colli prudenti, et savii ufficii disponer meglio la | materia per ridursi a qualche dichiaratione. | </w:t>
      </w:r>
    </w:p>
    <w:p w14:paraId="76199F0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esto signor ambasciator di Francia, che li giorni passati è stato | trattenuto per buon spatio di tempo a letto aggravato | da dolori colici, et dalla gravella fu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5"/>
      </w:r>
      <w:r w:rsidRPr="00E7337C">
        <w:rPr>
          <w:rFonts w:ascii="Times New Roman" w:hAnsi="Times New Roman" w:cs="Times New Roman"/>
          <w:sz w:val="24"/>
          <w:szCs w:val="24"/>
        </w:rPr>
        <w:t xml:space="preserve"> da me | per termine di complemento mandato spesso a visitare, | onde sollevato dall’indispositione col titolo di ringratiamento | venne a me, et fece ufficio molto pieno et pro[…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6"/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4FF7404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5r /</w:t>
      </w:r>
    </w:p>
    <w:p w14:paraId="5B6A21E2" w14:textId="3EE158B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l discorso procurai di tirar il suo senso in questa | materia de’ Grisoni, mi rispose tanto freddamente che | pareva bene, che si fosse di poco levato dal letto, | et stasse nel letargo degl’altri della sua classe | scusò il Re, che bisognava, che attendesse prima | ad acquietar il suo </w:t>
      </w:r>
      <w:r w:rsidR="00043AD7" w:rsidRPr="00E7337C">
        <w:rPr>
          <w:rFonts w:ascii="Times New Roman" w:hAnsi="Times New Roman" w:cs="Times New Roman"/>
          <w:sz w:val="24"/>
          <w:szCs w:val="24"/>
        </w:rPr>
        <w:t>R</w:t>
      </w:r>
      <w:r w:rsidRPr="00E7337C">
        <w:rPr>
          <w:rFonts w:ascii="Times New Roman" w:hAnsi="Times New Roman" w:cs="Times New Roman"/>
          <w:sz w:val="24"/>
          <w:szCs w:val="24"/>
        </w:rPr>
        <w:t>egno, et ridur li suoi sudditi | al dovere, et alla sicurezza, che si conservassero in | esso; et cade finalmente non potendo sostenersi nel dire | che Grisoni si havevano cercato il male da loro | medesimi, et qui divertì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7"/>
      </w:r>
      <w:r w:rsidRPr="00E7337C">
        <w:rPr>
          <w:rFonts w:ascii="Times New Roman" w:hAnsi="Times New Roman" w:cs="Times New Roman"/>
          <w:sz w:val="24"/>
          <w:szCs w:val="24"/>
        </w:rPr>
        <w:t xml:space="preserve"> il raginamento. La prudenza | di vostra Serenità facci giudicio del resto. Gratie etc. | </w:t>
      </w:r>
    </w:p>
    <w:p w14:paraId="11A2D47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BE7CC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9 settembre 1620 | </w:t>
      </w:r>
    </w:p>
    <w:p w14:paraId="5CC5AF1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26D9F1A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12192CC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6AD87BB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E0F84C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5v /</w:t>
      </w:r>
    </w:p>
    <w:p w14:paraId="0466C4C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3210925" w14:textId="77777777" w:rsidR="006D6E81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7598D0E0" w14:textId="790C979B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3 fin 244 | </w:t>
      </w:r>
    </w:p>
    <w:p w14:paraId="02920A8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A9A45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0212A7A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20B585E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6EDFEF6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5vC /</w:t>
      </w:r>
    </w:p>
    <w:p w14:paraId="1FEF26A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19 settembre 1620 ricevute 15 ottobre n° 243 | </w:t>
      </w:r>
    </w:p>
    <w:p w14:paraId="34AA49A8" w14:textId="79DE6D52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E955B2" w:rsidRPr="00E7337C">
        <w:rPr>
          <w:rFonts w:ascii="Times New Roman" w:hAnsi="Times New Roman" w:cs="Times New Roman"/>
          <w:sz w:val="24"/>
          <w:szCs w:val="24"/>
        </w:rPr>
        <w:t>S</w:t>
      </w:r>
      <w:r w:rsidRPr="00E7337C">
        <w:rPr>
          <w:rFonts w:ascii="Times New Roman" w:hAnsi="Times New Roman" w:cs="Times New Roman"/>
          <w:sz w:val="24"/>
          <w:szCs w:val="24"/>
        </w:rPr>
        <w:t>ecretario Surian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E955B2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 xml:space="preserve">rima | </w:t>
      </w:r>
    </w:p>
    <w:p w14:paraId="03D870F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72CA1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L. SS. R. | </w:t>
      </w:r>
    </w:p>
    <w:p w14:paraId="4BC0833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5500EC81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3376B62A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6</w:t>
      </w:r>
    </w:p>
    <w:p w14:paraId="6C373349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9 settembre 1620, L’Aia (cc. 316r-317v)</w:t>
      </w:r>
    </w:p>
    <w:p w14:paraId="1CB7630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25F69A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6r /</w:t>
      </w:r>
    </w:p>
    <w:p w14:paraId="6164D82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 xml:space="preserve">da </w:t>
      </w:r>
      <w:r w:rsidRPr="00E7337C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74C60C2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4 comincia 243 | </w:t>
      </w:r>
    </w:p>
    <w:p w14:paraId="6CCC9A1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0405C7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02821A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elle lettere dirette all’eccellentissimo signor ambasciator Trivisano, oltre il seguito in | Grisoni, veggo anco quanto gli accenna toccante la nave | abbruggiata; et io poiché altro non aggiunge all’Eccellenza sua di quello | che la pregai nel fine delle mie lettere de’ 18 del passato | non mancarò di riverentemente informarla di quanto ho scritto, | et la Serenità vostra m’ha avvisato in questo proposito. | </w:t>
      </w:r>
    </w:p>
    <w:p w14:paraId="5EA047D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r l’altro particolare spettante l’accidente successo alle navi inglesi | nell’Indie mi sono tacciuto; lasciando che dall’eccellentissimo signor Tri-|visano colla sua prudenza siano portati gl’ufficii di | quella maniera, che sarà stimata dall’Eccellenza sua et più propria | et più opportuna. | </w:t>
      </w:r>
    </w:p>
    <w:p w14:paraId="45F08CC5" w14:textId="0BDBDC9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 bene questi signori hanno pensiero d’andarla trattenendo | di città in città per honorarla, et accarezzarla quanto più | si possa: in ogni modo mi persuado, ch’egli sia per trovarsi | nell’Haya verso la fine della ventura settimana | et io scrivo hoggi le presenti per dovermi metter in camino | col clarissimo signor Gio</w:t>
      </w:r>
      <w:r w:rsidR="0004406C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Mocenigo, et andar a servir l’Eccellenza sua com’è | di mio debito, fin dove potrò più lontano incontrarla. | </w:t>
      </w:r>
    </w:p>
    <w:p w14:paraId="38554BF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avvisi qui s’è inteso, che ’l marchese Spinola habbi havuto | pensiero di passar a forza, et contro la volontà dei | principi dell’Unione, che si sia messo in battaglia poco | discosto di Opponheim, onde accortosone li principi | anc’essi habbino fatto lo stesso; che questi habbino ripresa | certa terra di ragione del fratello del re di Bohemia; | et un altro avviso corre, che ’l principe di Pinore | con cinquecento cavalli, essendo passato innanti per far | prova di aprirsi camino sia stato reietato con morte | </w:t>
      </w:r>
    </w:p>
    <w:p w14:paraId="3B5019D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6v /</w:t>
      </w:r>
    </w:p>
    <w:p w14:paraId="0AFD635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molti, et disfatta del resto, et prigionia del medesimo Principe. | Che ’l marchese Spinola habbi rotto il ponte, che | haveva fatto sul Rheno, et havendo lasciate ancor le | genti poste nelli doi forti fabricati su le rive del Meno | et del Rheno si sia retirato più in dentro chi dice che | tornerà in dietro per passar per la Lorena o sia per il Lucem-|burgh in Alemagna; chi dice ancora, che si retirerà | o Andernach, o Bacrach, et chi aggiunge, che tornerà | in Brabant, voce che viene da quella parte. Tutto ciò | viene scritto alli signori Stati, et lettere particolari anco | parlano delle medesime cose; onde non si sa quello si debbi | creder l’Eccellenze vostre haveranno forse ricevuti in questo | proposito più freschi, et più certi avvisi. Gratie etc. | </w:t>
      </w:r>
    </w:p>
    <w:p w14:paraId="35D9E17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AA932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9 settembre 1620 | </w:t>
      </w:r>
    </w:p>
    <w:p w14:paraId="64DC169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6A5C378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6ECB83F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1091BA7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AA980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7r /</w:t>
      </w:r>
    </w:p>
    <w:p w14:paraId="489744F8" w14:textId="722E493E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E3DC4A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AEC78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7v /</w:t>
      </w:r>
    </w:p>
    <w:p w14:paraId="1628BBF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300AE7D9" w14:textId="77777777" w:rsidR="006D6E81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3BECDBD" w14:textId="5568C999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4 comincia 243 | </w:t>
      </w:r>
    </w:p>
    <w:p w14:paraId="39E7A68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ED2F5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543EC8D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6D4B35D" w14:textId="6EEC720A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08F1D53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7vC /</w:t>
      </w:r>
    </w:p>
    <w:p w14:paraId="408CB3E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[19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8"/>
      </w:r>
      <w:r w:rsidRPr="00E7337C">
        <w:rPr>
          <w:rFonts w:ascii="Times New Roman" w:hAnsi="Times New Roman" w:cs="Times New Roman"/>
          <w:sz w:val="24"/>
          <w:szCs w:val="24"/>
        </w:rPr>
        <w:t xml:space="preserve"> settembre 1620 ricevute 15 ottobre n° 244 | </w:t>
      </w:r>
    </w:p>
    <w:p w14:paraId="70DEB5D4" w14:textId="5F1FB1CC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E955B2" w:rsidRPr="00E7337C">
        <w:rPr>
          <w:rFonts w:ascii="Times New Roman" w:hAnsi="Times New Roman" w:cs="Times New Roman"/>
          <w:sz w:val="24"/>
          <w:szCs w:val="24"/>
        </w:rPr>
        <w:t>S</w:t>
      </w:r>
      <w:r w:rsidRPr="00E7337C">
        <w:rPr>
          <w:rFonts w:ascii="Times New Roman" w:hAnsi="Times New Roman" w:cs="Times New Roman"/>
          <w:sz w:val="24"/>
          <w:szCs w:val="24"/>
        </w:rPr>
        <w:t>ecretario Suriano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2AF26B1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0352E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. SS. R. | </w:t>
      </w:r>
    </w:p>
    <w:p w14:paraId="67906A4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6F579AD8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2A4A9B2F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7</w:t>
      </w:r>
    </w:p>
    <w:p w14:paraId="0B302F0C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3 novembre 1620, L’Aia (cc. 318r-321v)</w:t>
      </w:r>
    </w:p>
    <w:p w14:paraId="5289921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B62EB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8r /</w:t>
      </w:r>
    </w:p>
    <w:p w14:paraId="222AB1F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5 sola | </w:t>
      </w:r>
    </w:p>
    <w:p w14:paraId="5AFB27C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30F6B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2175E85B" w14:textId="0F9A24D8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doppo haver l’eccellentissimo signor ambasciator Trivisano nell’isola di Walcheren | in Zelanda ricevuti nelle tre città di Midelburgh, Ver, et | Flesingh</w:t>
      </w:r>
      <w:r w:rsidR="000063D5" w:rsidRPr="00E7337C">
        <w:rPr>
          <w:rFonts w:ascii="Times New Roman" w:hAnsi="Times New Roman" w:cs="Times New Roman"/>
          <w:sz w:val="24"/>
          <w:szCs w:val="24"/>
        </w:rPr>
        <w:t>em</w:t>
      </w:r>
      <w:r w:rsidR="000063D5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39"/>
      </w:r>
      <w:r w:rsidRPr="00E7337C">
        <w:rPr>
          <w:rFonts w:ascii="Times New Roman" w:hAnsi="Times New Roman" w:cs="Times New Roman"/>
          <w:sz w:val="24"/>
          <w:szCs w:val="24"/>
        </w:rPr>
        <w:t xml:space="preserve"> tutto quel più d’accoglienza, et di dimostrazione | d’honore, che li magistrati di esse, et li stati della stessa | Provincia tutta, uniti nella città capitale di Midelburgh | puotero con effetti di buon trattamento, et il popolo con | testimonii d’applauso della venuta dell’Eccellenza sua ella s’|imbarcò sabbato ultimo del passato tre hore doppo ’l | mezo giorno in un vassello espressamente accommodato | per lei per condurla fino al sasso piazza, o più | tosto forte nella Fiandra sotto la giuridittione | dei serenissimi arciduchi. Domenica si sarà resa a | Gant per seguitar il suo camino per la Francia. | Prego Iddio, che concedi all’Eccellenza sua felice viaggio, | et ritorno felicissimo alla Patria. | </w:t>
      </w:r>
    </w:p>
    <w:p w14:paraId="435FBA1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Fin fuori in mare accompagnato col signor Marco Dar-|dani ragionato della Serenità vostra ho servito sua Eccellenza | comportandolo così il debito dell’ossequio, et | riverenza mia tanto per la qualità, che così | insigne portava di rappresentante la Serenità vostra | che per il particolar merito delle virtù, valore, | et prudenza di lei. Ha ella complito in | </w:t>
      </w:r>
    </w:p>
    <w:p w14:paraId="4A738FD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8v /</w:t>
      </w:r>
    </w:p>
    <w:p w14:paraId="4E626334" w14:textId="531D83DD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tutte le parti, et rappresentando degnamente la grandezza | et riputatione di quella serenissima Republica è partita da | questi </w:t>
      </w:r>
      <w:r w:rsidR="001A1935" w:rsidRPr="00E7337C">
        <w:rPr>
          <w:rFonts w:ascii="Times New Roman" w:hAnsi="Times New Roman" w:cs="Times New Roman"/>
          <w:sz w:val="24"/>
          <w:szCs w:val="24"/>
        </w:rPr>
        <w:t>p</w:t>
      </w:r>
      <w:r w:rsidRPr="00E7337C">
        <w:rPr>
          <w:rFonts w:ascii="Times New Roman" w:hAnsi="Times New Roman" w:cs="Times New Roman"/>
          <w:sz w:val="24"/>
          <w:szCs w:val="24"/>
        </w:rPr>
        <w:t>aesi con</w:t>
      </w:r>
      <w:r w:rsidR="000063D5"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0"/>
      </w:r>
      <w:r w:rsidRPr="00E7337C">
        <w:rPr>
          <w:rFonts w:ascii="Times New Roman" w:hAnsi="Times New Roman" w:cs="Times New Roman"/>
          <w:sz w:val="24"/>
          <w:szCs w:val="24"/>
        </w:rPr>
        <w:t xml:space="preserve"> lascia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1"/>
      </w:r>
      <w:r w:rsidRPr="00E7337C">
        <w:rPr>
          <w:rFonts w:ascii="Times New Roman" w:hAnsi="Times New Roman" w:cs="Times New Roman"/>
          <w:sz w:val="24"/>
          <w:szCs w:val="24"/>
        </w:rPr>
        <w:t xml:space="preserve"> honorato nome, et grandissimo | desiderio di sé stessa. | </w:t>
      </w:r>
    </w:p>
    <w:p w14:paraId="2F84A6E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 scritto sua Eccellenza alla Serenità vostra come anc’io fui presentato | d’una catena d’oro. La convenienza, et il rispetto | di riverente servitore del detto eccellentissimo signore mi fece | conoscer ch’io non dovevo ricever alcuna cosa | senza previa conoscenza dell’Eccellenza sua onde le participai | questa munificente intentione delli eccellentissimi signori Stati, et | allhora, che mi assicurai di poter con publica | sodisfattione ricever il prese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2"/>
      </w:r>
      <w:r w:rsidRPr="00E7337C">
        <w:rPr>
          <w:rFonts w:ascii="Times New Roman" w:hAnsi="Times New Roman" w:cs="Times New Roman"/>
          <w:sz w:val="24"/>
          <w:szCs w:val="24"/>
        </w:rPr>
        <w:t>, che dalli deputati | dei signori Stati mi fu porto in nome dell’Eccellenze loro | perché lo conservassi per memoria dell’aleanza. | Io con parole le più proprie che seppi trovare, | rendendo le debite gratie, aggiunsi alli deputati, | che come li signori Stati desideravano, ch’io conser-|vassi il presente per memoria di così degno succe[sso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3"/>
      </w:r>
      <w:r w:rsidRPr="00E7337C">
        <w:rPr>
          <w:rFonts w:ascii="Times New Roman" w:hAnsi="Times New Roman" w:cs="Times New Roman"/>
          <w:sz w:val="24"/>
          <w:szCs w:val="24"/>
        </w:rPr>
        <w:t xml:space="preserve"> | tra le due Republiche, così l’haverei ricevuto | et conservato; ma in deposito però per la Serenità vostra | et solo allhora ne sarei restato possessore, che | da lei mi fosse stato permesso. Così serenissimo Principe | </w:t>
      </w:r>
    </w:p>
    <w:p w14:paraId="0F03735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9r /</w:t>
      </w:r>
    </w:p>
    <w:p w14:paraId="126C836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terrò per sua appresso di me la detta catena d’oro, finché | conforme a quello c’ha accostumato con altri suoi | humilissimi ministri si compiaccia, ch’io ne sia legitimo | possessore; come la supplico farmene libero presente per | riconoscer da quell’eccellentissimo Senato l’honore, et il bene. | </w:t>
      </w:r>
    </w:p>
    <w:p w14:paraId="67FA0C7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Ripiglio al presente il mio riverente ministerio cessato (com’era | di dovere) sin qui; et procurerò che ancor per il | resto, che mi avanza di trattenermi in questa | residenza, riesca tale, che sodisfino, et comprobino | l’operationi al concetto, che sempre ho scoperto | esser in quell’eccellentissimo Senato della mia fede, humiltà | et riverenza verso quella serenissima Republica. | </w:t>
      </w:r>
    </w:p>
    <w:p w14:paraId="7EBD095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Già poche ore sono arrivato in questo luoco, havendo | havuto il vento non poco contrario, che m’ha fatto | star doi notti intere, et quasi tre giorni in barca. | Ho trovate lettere di vostra Serenità dirette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all’eccellentissimo ambasciator | Trivisano, et la commissione aggiunta dell’aprirle | in caso fosse partito. Tanto ho essequito. Anco | nel resto non abandonerò il negotio di Valtelina | ben ponderato, et considerato dalla prudenza | del detto eccellentissimo signore alli signori Stati, et opportunamente | reitererò l’instanze, et mantenirò la trattatione | </w:t>
      </w:r>
    </w:p>
    <w:p w14:paraId="351C663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19v /</w:t>
      </w:r>
    </w:p>
    <w:p w14:paraId="1D89049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m’è desiderato, et commandato da lei, et tanto più per | l’intentione, che prima del partire dell’eccellentissimo signor ambasciator Tri-|visano parv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4"/>
      </w:r>
      <w:r w:rsidRPr="00E7337C">
        <w:rPr>
          <w:rFonts w:ascii="Times New Roman" w:hAnsi="Times New Roman" w:cs="Times New Roman"/>
          <w:sz w:val="24"/>
          <w:szCs w:val="24"/>
        </w:rPr>
        <w:t xml:space="preserve"> che facessero dargli li signori Stati d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5"/>
      </w:r>
      <w:r w:rsidRPr="00E7337C">
        <w:rPr>
          <w:rFonts w:ascii="Times New Roman" w:hAnsi="Times New Roman" w:cs="Times New Roman"/>
          <w:sz w:val="24"/>
          <w:szCs w:val="24"/>
        </w:rPr>
        <w:t xml:space="preserve"> | voler haver a cuore tanto negotio colla confessione | della stima, che ne facevano, et dell’importanza sua. | </w:t>
      </w:r>
    </w:p>
    <w:p w14:paraId="2C822E2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e lettere di vostra Serenità, che mi portano il commento di aprir l’altre | portano di vantaggio la sua volontà, et intentione | circa li pagamenti de’ noleggi. Sia ella sicura, che | anderò cauto quanto la cosa stessa lo merita, et | veggo massime esser il desiderio suo, et quando | occorrerà farò le tratte con il maggior vantaggio, | che mi sarà possibile. | </w:t>
      </w:r>
    </w:p>
    <w:p w14:paraId="1931A6C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l Dardani caminerò inna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6"/>
      </w:r>
      <w:r w:rsidRPr="00E7337C">
        <w:rPr>
          <w:rFonts w:ascii="Times New Roman" w:hAnsi="Times New Roman" w:cs="Times New Roman"/>
          <w:sz w:val="24"/>
          <w:szCs w:val="24"/>
        </w:rPr>
        <w:t xml:space="preserve"> alla calculatione, et | rincontro dei conti, et stando in questa casa di | vostra Serenità non si mancarà, né si perderà tempo, usando | diligenza principalmente per far la vera, et sincera | liquidatione di tutto ’l denaro che di ragione di lei | ho maneggiato in questa residenza. | </w:t>
      </w:r>
    </w:p>
    <w:p w14:paraId="20D8BA0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onforme al raccordo, et consiglio dell’eccellentissimo signor ambasciator Trivisano | ispedirò per costì quel visconte di Lormes. In sua | compagnia verrà il signor Pietro Falghero, et credo | seguiterà poi il Pasini. Così vostra Serenità da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7"/>
      </w:r>
      <w:r w:rsidRPr="00E7337C">
        <w:rPr>
          <w:rFonts w:ascii="Times New Roman" w:hAnsi="Times New Roman" w:cs="Times New Roman"/>
          <w:sz w:val="24"/>
          <w:szCs w:val="24"/>
        </w:rPr>
        <w:t xml:space="preserve"> viva | </w:t>
      </w:r>
    </w:p>
    <w:p w14:paraId="356550D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320r / </w:t>
      </w:r>
    </w:p>
    <w:p w14:paraId="0ADA5D90" w14:textId="4D2B4606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voce di questo soggetto venirà a ricever maggior chiarezza | et certezza della sussistenza del negotio, et della facilità | all’effetto di esso. Tanto è stato stimato propr</w:t>
      </w:r>
      <w:r w:rsidR="009224C3" w:rsidRPr="00E7337C">
        <w:rPr>
          <w:rFonts w:ascii="Times New Roman" w:hAnsi="Times New Roman" w:cs="Times New Roman"/>
          <w:sz w:val="24"/>
          <w:szCs w:val="24"/>
        </w:rPr>
        <w:t>io dal | detto eccellentissimo s</w:t>
      </w:r>
      <w:r w:rsidRPr="00E7337C">
        <w:rPr>
          <w:rFonts w:ascii="Times New Roman" w:hAnsi="Times New Roman" w:cs="Times New Roman"/>
          <w:sz w:val="24"/>
          <w:szCs w:val="24"/>
        </w:rPr>
        <w:t xml:space="preserve">ignore, et che non dovesse esser abandonato in | conformità di quello, che me ne fu espresso in precedenti | lettere sue. | </w:t>
      </w:r>
    </w:p>
    <w:p w14:paraId="7644058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er la strettezza del tempo sendo arrivato per appunto | quando il messaggiero d’Anversa stava per partire | non ho havuta opportunità di veder qualcheduno | per saper con fondamento alcuna cosa delli affari di | qua, et di Alemagna. Solo si conferma la morte | del colonel Dampier, c’ha dato qui non poco conten-|to per la consequenza, che ne sperano tanto per | il vantaggio del re di Bohemia, che de’ paesi incorporati. | </w:t>
      </w:r>
    </w:p>
    <w:p w14:paraId="2A95BA7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lcheduni dei bassi officiali del signor principe Mauritio | sono arrivati, alcune bagaglie ancora della | compagnia della sua guardia gionsero hieri, onde | si fa giudicio, che si haverà presto all’Haya | l’Eccellenza sua; ma questo si dice per fermo, che farà | retirar il campo in guarnigione, li quartieri | però saranno vicini allo stato di Cleves per | </w:t>
      </w:r>
    </w:p>
    <w:p w14:paraId="4D1ED1E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0v /</w:t>
      </w:r>
    </w:p>
    <w:p w14:paraId="3266612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on scostarsi da quella parte per ogni accidente, mentre | massime don Luigi di Valasco non si muove, et correndo | la stagione ancor bella, tanto più si crede; et tiene | per fermo, che non si piglierà così la fretta. | </w:t>
      </w:r>
    </w:p>
    <w:p w14:paraId="1CA9184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overà il signor Principe trovarsi ad Arnhem alla convo-|catione dei quei stati, che non possono tardar ad | esser insieme. Di quello anderà succedendo non | mancarò di darne riverente conto alla Serenità vostra. | </w:t>
      </w:r>
    </w:p>
    <w:p w14:paraId="1E14A40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este seguitano le lettere mie de’ 19 settembre, che | inviai prima dell’arrivo qui dell’eccellentissimo signor ambasciator Trivisano. Gratie etc. | </w:t>
      </w:r>
    </w:p>
    <w:p w14:paraId="18E634C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284918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3 novembre 1620 | </w:t>
      </w:r>
    </w:p>
    <w:p w14:paraId="42CF1DC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EB6A80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6057C4C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Christofforo Suriano | </w:t>
      </w:r>
    </w:p>
    <w:p w14:paraId="222478F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411C1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1r /</w:t>
      </w:r>
    </w:p>
    <w:p w14:paraId="18E00E21" w14:textId="06A2D08D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68AC50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4B6855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1v /</w:t>
      </w:r>
    </w:p>
    <w:p w14:paraId="19268A5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694F6F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5 sola | </w:t>
      </w:r>
    </w:p>
    <w:p w14:paraId="4BD2CAF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C0C41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2E2F6AD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C2294B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05AF3B4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1vC /</w:t>
      </w:r>
    </w:p>
    <w:p w14:paraId="2E8282C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[3]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8"/>
      </w:r>
      <w:r w:rsidRPr="00E7337C">
        <w:rPr>
          <w:rFonts w:ascii="Times New Roman" w:hAnsi="Times New Roman" w:cs="Times New Roman"/>
          <w:sz w:val="24"/>
          <w:szCs w:val="24"/>
        </w:rPr>
        <w:t xml:space="preserve"> novembre 1620 ricevuta 19 detto n° 245 | </w:t>
      </w:r>
    </w:p>
    <w:p w14:paraId="5FE0515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ecretario Surian dall’Haya. Sola | </w:t>
      </w:r>
    </w:p>
    <w:p w14:paraId="400CE643" w14:textId="77777777" w:rsidR="006F6B40" w:rsidRPr="00E7337C" w:rsidRDefault="006F6B40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B9DDEF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. C. R. | </w:t>
      </w:r>
    </w:p>
    <w:p w14:paraId="327F411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br w:type="page"/>
      </w:r>
    </w:p>
    <w:p w14:paraId="244648F7" w14:textId="77777777" w:rsidR="006701C1" w:rsidRDefault="006701C1" w:rsidP="006701C1">
      <w:pPr>
        <w:pStyle w:val="Header"/>
        <w:rPr>
          <w:sz w:val="24"/>
        </w:rPr>
      </w:pPr>
      <w:r>
        <w:lastRenderedPageBreak/>
        <w:t>/START LETTER/</w:t>
      </w:r>
    </w:p>
    <w:p w14:paraId="56F19C6C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8</w:t>
      </w:r>
    </w:p>
    <w:p w14:paraId="0E0ABF7E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7 novembre 1620, L’Aia (cc. 322r-323v)</w:t>
      </w:r>
    </w:p>
    <w:p w14:paraId="1C543E9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6F2292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2r /</w:t>
      </w:r>
    </w:p>
    <w:p w14:paraId="7321B87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AFDF9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49217CA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l signor Pietro Falghero se ne viene a’ piedi della Serenità vostra | quel visconte di Lormes il cui negotio toccante li | vasselli corsari fu a lei proposto nel mese d’aprile | passato dal Pasini col quale si conferì per il medesimo anco | in Inghilterra. Dalla viva voce di lui potrà vostra Serenità | cavar l’essentiale del tutto; et sendo l’affare di quel | momento, ch’è stato molto ben compreso dalla prudenza | di lei, perché si tenesse in piedi in conformità del | desiderio suo, fu stimato a proposito, ch’esso | Visconte si transferisce costì, come haverà ella | inteso dalle lettere dell’eccellentissimo signor ambasciator Trivisano. | Mostra detto Visconte affetto al servitio di quella | serenissima Republica et vostra Serenità da suoi concetti, et dalla | propositione più ampla comprenderà la | sussistenza per regolarsi secondo il suo sapientissimo | parere per la più pronta, et breve speditione. Gratie etc. | </w:t>
      </w:r>
    </w:p>
    <w:p w14:paraId="24B7A93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4E3BD0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7 novembre 1620 | </w:t>
      </w:r>
    </w:p>
    <w:p w14:paraId="1FD7C72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33FF140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5BB13979" w14:textId="77777777" w:rsidR="003C023D" w:rsidRPr="001877D7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proofErr w:type="spellStart"/>
      <w:r w:rsidRPr="001877D7">
        <w:rPr>
          <w:rFonts w:ascii="Times New Roman" w:hAnsi="Times New Roman" w:cs="Times New Roman"/>
          <w:sz w:val="24"/>
          <w:szCs w:val="24"/>
          <w:lang w:val="fr-FR"/>
        </w:rPr>
        <w:t>Christofforo</w:t>
      </w:r>
      <w:proofErr w:type="spellEnd"/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</w:t>
      </w:r>
      <w:proofErr w:type="spellStart"/>
      <w:r w:rsidRPr="001877D7">
        <w:rPr>
          <w:rFonts w:ascii="Times New Roman" w:hAnsi="Times New Roman" w:cs="Times New Roman"/>
          <w:sz w:val="24"/>
          <w:szCs w:val="24"/>
          <w:lang w:val="fr-FR"/>
        </w:rPr>
        <w:t>Suriano</w:t>
      </w:r>
      <w:proofErr w:type="spellEnd"/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| </w:t>
      </w:r>
    </w:p>
    <w:p w14:paraId="38F6AF60" w14:textId="77777777" w:rsidR="003C023D" w:rsidRPr="001877D7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0733CA26" w14:textId="77777777" w:rsidR="00AA67FC" w:rsidRPr="001877D7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>/ 322v</w:t>
      </w:r>
      <w:r w:rsidR="00AA67FC"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 /</w:t>
      </w:r>
    </w:p>
    <w:p w14:paraId="57A8D415" w14:textId="77777777" w:rsidR="00AA67FC" w:rsidRPr="001877D7" w:rsidRDefault="00AA67FC" w:rsidP="00AA67FC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22F97922" w14:textId="77777777" w:rsidR="00AA67FC" w:rsidRPr="001877D7" w:rsidRDefault="00AA67FC" w:rsidP="00895944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</w:p>
    <w:p w14:paraId="6AB2B63C" w14:textId="46114102" w:rsidR="003C023D" w:rsidRPr="001877D7" w:rsidRDefault="00AA67FC" w:rsidP="00895944">
      <w:pPr>
        <w:jc w:val="both"/>
        <w:rPr>
          <w:rFonts w:ascii="Times New Roman" w:hAnsi="Times New Roman" w:cs="Times New Roman"/>
          <w:sz w:val="24"/>
          <w:szCs w:val="24"/>
          <w:lang w:val="fr-FR"/>
        </w:rPr>
      </w:pPr>
      <w:r w:rsidRPr="001877D7">
        <w:rPr>
          <w:rFonts w:ascii="Times New Roman" w:hAnsi="Times New Roman" w:cs="Times New Roman"/>
          <w:sz w:val="24"/>
          <w:szCs w:val="24"/>
          <w:lang w:val="fr-FR"/>
        </w:rPr>
        <w:t xml:space="preserve">/ </w:t>
      </w:r>
      <w:r w:rsidR="003C023D" w:rsidRPr="001877D7">
        <w:rPr>
          <w:rFonts w:ascii="Times New Roman" w:hAnsi="Times New Roman" w:cs="Times New Roman"/>
          <w:sz w:val="24"/>
          <w:szCs w:val="24"/>
          <w:lang w:val="fr-FR"/>
        </w:rPr>
        <w:t>323r /</w:t>
      </w:r>
    </w:p>
    <w:p w14:paraId="5093869E" w14:textId="77777777" w:rsidR="00AA67FC" w:rsidRPr="001877D7" w:rsidRDefault="00AA67FC" w:rsidP="00AA67FC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65061D1F" w14:textId="44FD9D97" w:rsidR="003C023D" w:rsidRPr="00AA67FC" w:rsidRDefault="003C023D" w:rsidP="00895944">
      <w:pPr>
        <w:jc w:val="both"/>
        <w:rPr>
          <w:rFonts w:ascii="Times New Roman" w:hAnsi="Times New Roman" w:cs="Times New Roman"/>
          <w:iCs/>
          <w:sz w:val="24"/>
          <w:szCs w:val="24"/>
        </w:rPr>
      </w:pPr>
    </w:p>
    <w:p w14:paraId="36981BB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6CBD3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3v /</w:t>
      </w:r>
    </w:p>
    <w:p w14:paraId="5AA47AA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7301C93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691CC9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 xml:space="preserve">Sigillo </w:t>
      </w:r>
    </w:p>
    <w:p w14:paraId="426306A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6C027B1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363A414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3vC /</w:t>
      </w:r>
    </w:p>
    <w:p w14:paraId="73E74C1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7 novembre 1620 ricevute 27 detto |</w:t>
      </w:r>
    </w:p>
    <w:p w14:paraId="0B5EB52C" w14:textId="5DF4BC52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Secretario Suriano | </w:t>
      </w:r>
    </w:p>
    <w:p w14:paraId="7F5CF0DD" w14:textId="77777777" w:rsidR="00063C0C" w:rsidRPr="00E7337C" w:rsidRDefault="00063C0C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590FE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ormes e Fogher | </w:t>
      </w:r>
    </w:p>
    <w:p w14:paraId="32C4169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A37A7F" w14:textId="77777777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L. C. R. | </w:t>
      </w:r>
    </w:p>
    <w:p w14:paraId="459F133B" w14:textId="77777777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24A2A248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02B1A803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99</w:t>
      </w:r>
    </w:p>
    <w:p w14:paraId="74872BF1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10 novembre 1620, L’Aia (cc. 324r-326v)</w:t>
      </w:r>
    </w:p>
    <w:p w14:paraId="00ADA6E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E7C68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324r / </w:t>
      </w:r>
    </w:p>
    <w:p w14:paraId="76B8EDA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2F81401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6 fin 247 | </w:t>
      </w:r>
    </w:p>
    <w:p w14:paraId="0C84D1E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E74739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34823873" w14:textId="6A2F5416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ttro giorni doppo le precedenti lettere mie de’ 3 dello | stante n° 245, che replicate invio aggiunte a queste, | rivenne il signor principe d’Oranges all’Haya, havendo | dati gl’ordini necessarii per il retirarsi delle compagnie | alle loro guarnigioni; et vedendo non esser bisogno per | hora in Gheldria dell’assistenza sua a questa </w:t>
      </w:r>
      <w:r w:rsidR="00D224A5" w:rsidRPr="00E7337C">
        <w:rPr>
          <w:rFonts w:ascii="Times New Roman" w:hAnsi="Times New Roman" w:cs="Times New Roman"/>
          <w:sz w:val="24"/>
          <w:szCs w:val="24"/>
        </w:rPr>
        <w:t>D</w:t>
      </w:r>
      <w:r w:rsidRPr="00E7337C">
        <w:rPr>
          <w:rFonts w:ascii="Times New Roman" w:hAnsi="Times New Roman" w:cs="Times New Roman"/>
          <w:sz w:val="24"/>
          <w:szCs w:val="24"/>
        </w:rPr>
        <w:t xml:space="preserve">ieta. | </w:t>
      </w:r>
    </w:p>
    <w:p w14:paraId="02BC652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e poche genti, che tiene don Luigi di Valasco hanno data | occasione al signor Principe di non lasciar le guarnigioni | de’ confini più provedute di quello, che erano per | avanti. Et a questi signori con l’uscita della loro | armata in campagna ha bastato di far cono-|scer a Spagnuoli, et ad ognuno, che possono | tener testa a chi li volesse offender, et assister | anco ai loro amici. | </w:t>
      </w:r>
    </w:p>
    <w:p w14:paraId="108146B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Visitai sua Eccellenza che con termine molto cortese, mi ricevè et | abondantemente corrispose al complimento che feci per | l’ottima salute, con che era ritornata; assicu-|randola, che questo a vostra Serenità sarebbe riuscito | di sommo gusto. | </w:t>
      </w:r>
    </w:p>
    <w:p w14:paraId="4A81864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Mi addimandò dello stato in che havevo lasciato al | partir suo l’eccellentissimo signor ambasciator Trivisano, et come si era | contentato del Paese. Io diedi quella risposta, | che mi parve propria per comprobar la sodisfattione | ricevuta da quell’eccellentissimo signore. Ho scoperto | </w:t>
      </w:r>
    </w:p>
    <w:p w14:paraId="66097FC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324v / </w:t>
      </w:r>
    </w:p>
    <w:p w14:paraId="1577C64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cuni dubiosi se l’eccellentissimo signor Ambasciatore sia partito totalmente | contenti; et altri mortificati per quel denaro pagato a quei | servitori di casa scusandosi col poco intendimento, che | hanno havuto quelli, che ne tenevano la cura. | </w:t>
      </w:r>
    </w:p>
    <w:p w14:paraId="2EFEEC49" w14:textId="3ED22794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Sopra il negotio di Valtelina non hanno questi signori fatta ancor | altra risolutione; ne parlai a sua Eccellenza il giorno, che fui | seco, che mostrò anc’ella stimarlo, et stimar i sensi di | vostra Serenità; ma non uscì ad alcun particolare, dicendomi non | haver ancor havuto tempo di discorrerne. Io troverò | occasione di esser di nuovo con l’Eccellenza sua, et con qualche | di questi signori, et soliciterò con destrezza perché segui, | se sarà possibile risolutione propria all’importanza | della cosa. | </w:t>
      </w:r>
    </w:p>
    <w:p w14:paraId="04BB797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e lettere, che dovevano capitarmi venerdì, per il detorno | che devono far li postiglioni, non mi furono portate | che hieri a sera. Darò essecutione a quanto la | Serenità vostra mi promette nelle sue de’ 23 toccante il | vassello restituito in Candia a quel mercante holandese | et tenterò con ogni spirito di ricuperar dai partionevoli | li doi milla ducati spesi nei concieri d’esso. | </w:t>
      </w:r>
    </w:p>
    <w:p w14:paraId="272FDF5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capitan Storm referirò quanto dall’Eccellenze vostre mi viene | commandato. Egli fu ben posto in polizza dall’ami-|ralità d’Amsterdam, ma con l’iscusa fatta non sendo | tempo per aspettare fu nominato un altro per | </w:t>
      </w:r>
    </w:p>
    <w:p w14:paraId="7297D1E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5r /</w:t>
      </w:r>
    </w:p>
    <w:p w14:paraId="455CD88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vice amiraglio. In vero rende sempre più buon testi-|monio d’esser, et voler viver buon servitor di quella | serenissima Republica. | </w:t>
      </w:r>
    </w:p>
    <w:p w14:paraId="15EB505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o fatto saper al signor Marco Dardani ragionato l’intentione | di vostra Serenità, et egli soleciterà con ogni diligenza, che di | questa posso con sincerità affermare, che non manca | per sbrigarsi quanto più presto. Ma sendo la scrittura | molteplice, et li conti, et pretensioni di che si tratta | meritano acuratezza nel rivederli tanto per quello, | ch’io ho maneggiato, et è uscito dalle mie mani; | quanto per quello, c’hanno havuto le Amiralità; | onde questo anco ricerca tempo per venir a buon | fine per sodisfattione intesa della Serenità vostra, dei signori | Stati, delle Amiralità, et delli interessati. Et sia pur | certa che non perderemo onza di tempo. | </w:t>
      </w:r>
    </w:p>
    <w:p w14:paraId="7F75F44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Domenica partì per costì il visconte di Lormes, et con lui il signor Pietro Falghero. Hanno havuto trecento | fiorini per il viaggio, de’ quali ne ho havuta ricevuta | con promessa in scritto da esso Falghero di renderne | conto a vostra Serenità. Anco il Pasini partì per Brusseles | sua habitatione. Non è risoluto di seguitar li sudetti | così subito per la necessità, che ha di dar sesto alle | cose della sua casa, doppo quattro, o cinque mesi | in circa, che n’è fuori, et non trovandosi totalmente disposto | </w:t>
      </w:r>
    </w:p>
    <w:p w14:paraId="6B28CCA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/ 325v / </w:t>
      </w:r>
    </w:p>
    <w:p w14:paraId="1740684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sanità; ma ben sendo l’intentione di vostra Serenità, che venga | come quello c’ha maneggiato quest’affare sarà pronto a | mettersi subito in camino lasciando ogni cosa da canto | per venirsi a render all’obedienza della Serenità vostra. Gratie etc. | </w:t>
      </w:r>
    </w:p>
    <w:p w14:paraId="1CEC5F0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305779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0 novembre 1620 | </w:t>
      </w:r>
    </w:p>
    <w:p w14:paraId="73C9A79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1A2FD7A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3870DC3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5CBBF1F5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40B057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6r /</w:t>
      </w:r>
    </w:p>
    <w:p w14:paraId="45DD7761" w14:textId="14CABEA7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  <w:r w:rsidR="003C023D" w:rsidRPr="00E7337C">
        <w:rPr>
          <w:rFonts w:ascii="Times New Roman" w:hAnsi="Times New Roman" w:cs="Times New Roman"/>
          <w:i/>
          <w:sz w:val="24"/>
          <w:szCs w:val="24"/>
        </w:rPr>
        <w:t xml:space="preserve"> </w:t>
      </w:r>
    </w:p>
    <w:p w14:paraId="5C39933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7D169B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6v /</w:t>
      </w:r>
    </w:p>
    <w:p w14:paraId="27D0746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serenissimo principe di Venetia | </w:t>
      </w:r>
    </w:p>
    <w:p w14:paraId="030F849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6 fin n° 247 | </w:t>
      </w:r>
    </w:p>
    <w:p w14:paraId="055E6C8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276181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5786F8C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7003A98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78AAA1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6vC /</w:t>
      </w:r>
    </w:p>
    <w:p w14:paraId="7DACAB6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hAnsi="Times New Roman" w:cs="Times New Roman"/>
          <w:sz w:val="24"/>
          <w:szCs w:val="24"/>
        </w:rPr>
        <w:t xml:space="preserve"> novembre 1620 ricevute 27 detto n° 246 | </w:t>
      </w:r>
    </w:p>
    <w:p w14:paraId="64381682" w14:textId="4525C979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t>Haya</w:t>
      </w:r>
      <w:r w:rsidR="00E955B2" w:rsidRPr="00463208">
        <w:rPr>
          <w:rFonts w:ascii="Times New Roman" w:hAnsi="Times New Roman" w:cs="Times New Roman"/>
          <w:sz w:val="24"/>
          <w:szCs w:val="24"/>
          <w:lang w:val="en-GB"/>
        </w:rPr>
        <w:t>.</w:t>
      </w:r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="00E955B2" w:rsidRPr="0046320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Pr="00463208">
        <w:rPr>
          <w:rFonts w:ascii="Times New Roman" w:hAnsi="Times New Roman" w:cs="Times New Roman"/>
          <w:sz w:val="24"/>
          <w:szCs w:val="24"/>
          <w:lang w:val="en-GB"/>
        </w:rPr>
        <w:t>ecretario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proofErr w:type="spellStart"/>
      <w:r w:rsidRPr="00463208">
        <w:rPr>
          <w:rFonts w:ascii="Times New Roman" w:hAnsi="Times New Roman" w:cs="Times New Roman"/>
          <w:sz w:val="24"/>
          <w:szCs w:val="24"/>
          <w:lang w:val="en-GB"/>
        </w:rPr>
        <w:t>Surian</w:t>
      </w:r>
      <w:proofErr w:type="spellEnd"/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 | </w:t>
      </w:r>
    </w:p>
    <w:p w14:paraId="56C46ABE" w14:textId="77777777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p w14:paraId="483FDBFB" w14:textId="77777777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t xml:space="preserve">L. C. R. | </w:t>
      </w:r>
    </w:p>
    <w:p w14:paraId="54E707AC" w14:textId="77777777" w:rsidR="003C023D" w:rsidRPr="00463208" w:rsidRDefault="003C023D" w:rsidP="00895944">
      <w:pPr>
        <w:jc w:val="both"/>
        <w:rPr>
          <w:rFonts w:ascii="Times New Roman" w:hAnsi="Times New Roman" w:cs="Times New Roman"/>
          <w:sz w:val="24"/>
          <w:szCs w:val="24"/>
          <w:lang w:val="en-GB"/>
        </w:rPr>
      </w:pPr>
      <w:r w:rsidRPr="00463208">
        <w:rPr>
          <w:rFonts w:ascii="Times New Roman" w:hAnsi="Times New Roman" w:cs="Times New Roman"/>
          <w:sz w:val="24"/>
          <w:szCs w:val="24"/>
          <w:lang w:val="en-GB"/>
        </w:rPr>
        <w:br w:type="page"/>
      </w:r>
    </w:p>
    <w:p w14:paraId="065D3313" w14:textId="77777777" w:rsidR="006701C1" w:rsidRPr="00463208" w:rsidRDefault="006701C1" w:rsidP="006701C1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3E1E2302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100</w:t>
      </w:r>
    </w:p>
    <w:p w14:paraId="2531CF2E" w14:textId="065CB549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10 novembre 1620, L’Aia (cc. 327r-328v, </w:t>
      </w:r>
      <w:r w:rsidR="00235F83" w:rsidRPr="00E7337C">
        <w:rPr>
          <w:rFonts w:ascii="Times New Roman" w:hAnsi="Times New Roman" w:cs="Times New Roman"/>
          <w:sz w:val="24"/>
          <w:szCs w:val="24"/>
        </w:rPr>
        <w:t>33</w:t>
      </w:r>
      <w:r w:rsidR="00DF6055">
        <w:rPr>
          <w:rFonts w:ascii="Times New Roman" w:hAnsi="Times New Roman" w:cs="Times New Roman"/>
          <w:sz w:val="24"/>
          <w:szCs w:val="24"/>
        </w:rPr>
        <w:t>3</w:t>
      </w:r>
      <w:r w:rsidR="00235F83" w:rsidRPr="00E7337C">
        <w:rPr>
          <w:rFonts w:ascii="Times New Roman" w:hAnsi="Times New Roman" w:cs="Times New Roman"/>
          <w:sz w:val="24"/>
          <w:szCs w:val="24"/>
        </w:rPr>
        <w:t>r-</w:t>
      </w:r>
      <w:r w:rsidRPr="00E7337C">
        <w:rPr>
          <w:rFonts w:ascii="Times New Roman" w:hAnsi="Times New Roman" w:cs="Times New Roman"/>
          <w:sz w:val="24"/>
          <w:szCs w:val="24"/>
        </w:rPr>
        <w:t>v)</w:t>
      </w:r>
    </w:p>
    <w:p w14:paraId="02E5EE2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9EF25B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7r /</w:t>
      </w:r>
    </w:p>
    <w:p w14:paraId="7686B08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2</w:t>
      </w:r>
      <w:r w:rsidRPr="00E7337C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E7337C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282E193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7 comincia 246 | </w:t>
      </w:r>
    </w:p>
    <w:p w14:paraId="0B8ADA8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ED5A2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74A99650" w14:textId="336F5F10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ono questi signori diet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49"/>
      </w:r>
      <w:r w:rsidRPr="00E7337C">
        <w:rPr>
          <w:rFonts w:ascii="Times New Roman" w:hAnsi="Times New Roman" w:cs="Times New Roman"/>
          <w:sz w:val="24"/>
          <w:szCs w:val="24"/>
        </w:rPr>
        <w:t xml:space="preserve"> alla consulta sopra l’instruttioni | degl’ambasciatori che devono partir tanto per Francia, che per | Inghilterra; et per quella di Francia in particolare non sano | risolver quello, che devono fare, sendo entrati in non | poco sospetto degl’andamenti della Francia, </w:t>
      </w:r>
      <w:r w:rsidR="00FE0DFE" w:rsidRPr="00E7337C">
        <w:rPr>
          <w:rFonts w:ascii="Times New Roman" w:hAnsi="Times New Roman" w:cs="Times New Roman"/>
          <w:sz w:val="24"/>
          <w:szCs w:val="24"/>
        </w:rPr>
        <w:t>et delle | volontà del Re, dei m</w:t>
      </w:r>
      <w:r w:rsidRPr="00E7337C">
        <w:rPr>
          <w:rFonts w:ascii="Times New Roman" w:hAnsi="Times New Roman" w:cs="Times New Roman"/>
          <w:sz w:val="24"/>
          <w:szCs w:val="24"/>
        </w:rPr>
        <w:t xml:space="preserve">inistri, et d’altri dipendenti | contra quelli della religione riformata, doppo haver | intesa l’erettione di certa Chiesa catholica in luoco | ove da settanta anni passati mai era stato esser-|citato il </w:t>
      </w:r>
      <w:r w:rsidR="00675BD3" w:rsidRPr="00E7337C">
        <w:rPr>
          <w:rFonts w:ascii="Times New Roman" w:hAnsi="Times New Roman" w:cs="Times New Roman"/>
          <w:sz w:val="24"/>
          <w:szCs w:val="24"/>
        </w:rPr>
        <w:t>c</w:t>
      </w:r>
      <w:r w:rsidRPr="00E7337C">
        <w:rPr>
          <w:rFonts w:ascii="Times New Roman" w:hAnsi="Times New Roman" w:cs="Times New Roman"/>
          <w:sz w:val="24"/>
          <w:szCs w:val="24"/>
        </w:rPr>
        <w:t xml:space="preserve">atholicismo; et tanto peggio per esservi | stati posti </w:t>
      </w:r>
      <w:r w:rsidR="008F0459" w:rsidRPr="00E7337C">
        <w:rPr>
          <w:rFonts w:ascii="Times New Roman" w:hAnsi="Times New Roman" w:cs="Times New Roman"/>
          <w:sz w:val="24"/>
          <w:szCs w:val="24"/>
        </w:rPr>
        <w:t>i</w:t>
      </w:r>
      <w:r w:rsidRPr="00E7337C">
        <w:rPr>
          <w:rFonts w:ascii="Times New Roman" w:hAnsi="Times New Roman" w:cs="Times New Roman"/>
          <w:sz w:val="24"/>
          <w:szCs w:val="24"/>
        </w:rPr>
        <w:t xml:space="preserve">esuiti. Sono anco in sospetto di una | lega, et intelligenza secreta tra qualche principi | contra quelli della religione riformata. | </w:t>
      </w:r>
    </w:p>
    <w:p w14:paraId="28F861B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Sentono discontento anco, che ’l re della Gran Bretagna | si mostri così lontano dall’operar ciò, che stimano | sarebbe di suo dovere per l’interesse commune | et per il servitio del suo genero; et la propositione | di monsignor Carleton quando espresse la dichiaratione | del Re fu stimato d’assai fiachezza. Non | la lasciò per scritto all’assemblea; ma scrisse in | conformità al principe Mauritio, et all’occasione | di haver io visita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0"/>
      </w:r>
      <w:r w:rsidRPr="00E7337C">
        <w:rPr>
          <w:rFonts w:ascii="Times New Roman" w:hAnsi="Times New Roman" w:cs="Times New Roman"/>
          <w:sz w:val="24"/>
          <w:szCs w:val="24"/>
        </w:rPr>
        <w:t xml:space="preserve"> l’ambasciator di Francia hebbi modo | di cavar copia della lettera il traslato della | </w:t>
      </w:r>
    </w:p>
    <w:p w14:paraId="5BC97D7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7v /</w:t>
      </w:r>
    </w:p>
    <w:p w14:paraId="5BDF7C8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ale mando qui aggiunto stimando, che possi riuscir di | gusto ad alcuna dell’Eccellenze vostre il vederlo. | </w:t>
      </w:r>
    </w:p>
    <w:p w14:paraId="27B9EEC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esto anco fa, che si tardi la missione delli ambasciatori alla detta | Maestà, et vi si aggiunge, che vorrebbono pur questi signori | prima subodorar qualche cosa dalla parte delli arciduchi | di quello habbi ad esser delle tregue. Non so sel | medesimo rispetto militi anco per la nominatione d’ambasciator | ordinario per costa forse per regolarsi più in un | soggetto, che in un altro secondo l’affare più o meno | grave. Questo è il mio senso può esser che segui | ben presto altrimenti. | </w:t>
      </w:r>
    </w:p>
    <w:p w14:paraId="230A6C6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Al presente si trova in Frisia il figliolo primogenito del | re di Bohemia condottovi per doversi allevare | presso la moglie del conte Ernesto di Nassau. Con lui | anco si trova il fratello del medesimo Re. | </w:t>
      </w:r>
    </w:p>
    <w:p w14:paraId="61ECE3D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Era stato fatto intender al signor principe Mauritio, che | detti principi volevano venir a Nimeghen per | vederlo, il che inteso, dubitando l’Eccellenza sua di | quello lor potesse succeder di male mentre non | potevano far di meno di non transitar per il Paese | dell’inimico ispedì immediate ottanta cavalli | consigliando, che adrittura passassero in Frisia. | </w:t>
      </w:r>
    </w:p>
    <w:p w14:paraId="57EE5D37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l fratello sudetto del Re palatino presto si crede habbi | </w:t>
      </w:r>
    </w:p>
    <w:p w14:paraId="6E7AEF3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8r /</w:t>
      </w:r>
    </w:p>
    <w:p w14:paraId="7D37912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d esser nell’Haya; s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1"/>
      </w:r>
      <w:r w:rsidRPr="00E7337C">
        <w:rPr>
          <w:rFonts w:ascii="Times New Roman" w:hAnsi="Times New Roman" w:cs="Times New Roman"/>
          <w:sz w:val="24"/>
          <w:szCs w:val="24"/>
        </w:rPr>
        <w:t xml:space="preserve"> dice che doverà passar in Inghilterra | a fine di riscaldar quel Re, et necessitarlo colla pre-|senza a pensar con maggior cuore a più vigorose riso-|lutioni per servitio della corona di Bohemia, et del | Palatinato. |</w:t>
      </w:r>
    </w:p>
    <w:p w14:paraId="57C786C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el marchese Spinola non si sente, che si muovi ad effettivi | progressi. Viene scritto, che habbi lasciato Oppenheim | con buona guarnigione, et gli si sia retirato verso | Bringhen. Il mancamento de’ viveri non è molto | grande, ma patisce bene la sua cavallaria di | biade, fieni, et paglie, et par, che tutto quel di | bene, che al presente faccino li principi sia d’impe-|dirgliene il transito. Le malatie, et la necessità | tra la soldatesca italiana sono grandissime. Questo | non è nell’armata de’ principi, de’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quali mi disse il principe d’Oranges,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2"/>
      </w:r>
      <w:r w:rsidRPr="00E7337C">
        <w:rPr>
          <w:rFonts w:ascii="Times New Roman" w:hAnsi="Times New Roman" w:cs="Times New Roman"/>
          <w:sz w:val="24"/>
          <w:szCs w:val="24"/>
        </w:rPr>
        <w:t xml:space="preserve"> come erano | fort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3"/>
      </w:r>
      <w:r w:rsidRPr="00E7337C">
        <w:rPr>
          <w:rFonts w:ascii="Times New Roman" w:hAnsi="Times New Roman" w:cs="Times New Roman"/>
          <w:sz w:val="24"/>
          <w:szCs w:val="24"/>
        </w:rPr>
        <w:t xml:space="preserve"> di cavallaria; così d’infanteria | erano deboli assai, havendo trovato, che li | paesani non valevano né alla fatica, né all’|attitudine, che mancavano assai anco d’huomini | di commando, et soggiunse, che veramente il | soccorso dei signori Stati li haveva confortati, et forti-|ficati di molto. |</w:t>
      </w:r>
    </w:p>
    <w:p w14:paraId="1C89D6B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8v /</w:t>
      </w:r>
    </w:p>
    <w:p w14:paraId="6EFEBED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a parte dei principi è venuto qui un gentilhuomo | per ringratiar questi signori del soccorso dato, et per tentar | nuovi aiuti, o almeno eccitarli a far a primo tempo | diversione nella miglior maniera a profitto della causa | commune. Gratie etc. | </w:t>
      </w:r>
    </w:p>
    <w:p w14:paraId="3DECE759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4740AB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all’Haya li 10 novembre 1620 | </w:t>
      </w:r>
    </w:p>
    <w:p w14:paraId="32CAD51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di vostra Serenità | </w:t>
      </w:r>
    </w:p>
    <w:p w14:paraId="2A5E5E7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015B36D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ristofforo Suriano |</w:t>
      </w:r>
    </w:p>
    <w:p w14:paraId="23541C7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D3ED5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3r /</w:t>
      </w:r>
    </w:p>
    <w:p w14:paraId="19445911" w14:textId="5470A1C5" w:rsidR="003C023D" w:rsidRPr="00E7337C" w:rsidRDefault="0009565F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09565F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E199D0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AA8DD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3v /</w:t>
      </w:r>
    </w:p>
    <w:p w14:paraId="1510E2C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 serenissimo principe di Venetia |</w:t>
      </w:r>
    </w:p>
    <w:p w14:paraId="43D7B19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n° 247 comincia | 246 | </w:t>
      </w:r>
    </w:p>
    <w:p w14:paraId="44C4155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747D2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Sigillo e tracce di sigilli</w:t>
      </w:r>
    </w:p>
    <w:p w14:paraId="5CF14DD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14:paraId="30448F7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i/>
          <w:sz w:val="24"/>
          <w:szCs w:val="24"/>
        </w:rPr>
      </w:pPr>
      <w:r w:rsidRPr="00E7337C">
        <w:rPr>
          <w:rFonts w:ascii="Times New Roman" w:hAnsi="Times New Roman" w:cs="Times New Roman"/>
          <w:i/>
          <w:sz w:val="24"/>
          <w:szCs w:val="24"/>
        </w:rPr>
        <w:t>Regesto antico</w:t>
      </w:r>
    </w:p>
    <w:p w14:paraId="5141B2C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3vC /</w:t>
      </w:r>
    </w:p>
    <w:p w14:paraId="60758777" w14:textId="56118E7C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mallCaps/>
          <w:sz w:val="24"/>
          <w:szCs w:val="24"/>
        </w:rPr>
        <w:t>x</w:t>
      </w:r>
      <w:r w:rsidRPr="00E7337C">
        <w:rPr>
          <w:rFonts w:ascii="Times New Roman" w:hAnsi="Times New Roman" w:cs="Times New Roman"/>
          <w:sz w:val="24"/>
          <w:szCs w:val="24"/>
        </w:rPr>
        <w:t xml:space="preserve"> novembre</w:t>
      </w:r>
      <w:r w:rsidR="00895E33"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Pr="00E7337C">
        <w:rPr>
          <w:rFonts w:ascii="Times New Roman" w:hAnsi="Times New Roman" w:cs="Times New Roman"/>
          <w:sz w:val="24"/>
          <w:szCs w:val="24"/>
        </w:rPr>
        <w:t xml:space="preserve">1620 ricevute 27 detto n° 247 | </w:t>
      </w:r>
    </w:p>
    <w:p w14:paraId="17DAB906" w14:textId="0BE34EEE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Haya</w:t>
      </w:r>
      <w:r w:rsidR="00E955B2" w:rsidRPr="00E7337C">
        <w:rPr>
          <w:rFonts w:ascii="Times New Roman" w:hAnsi="Times New Roman" w:cs="Times New Roman"/>
          <w:sz w:val="24"/>
          <w:szCs w:val="24"/>
        </w:rPr>
        <w:t>.</w:t>
      </w:r>
      <w:r w:rsidRPr="00E7337C">
        <w:rPr>
          <w:rFonts w:ascii="Times New Roman" w:hAnsi="Times New Roman" w:cs="Times New Roman"/>
          <w:sz w:val="24"/>
          <w:szCs w:val="24"/>
        </w:rPr>
        <w:t xml:space="preserve"> </w:t>
      </w:r>
      <w:r w:rsidR="00E955B2" w:rsidRPr="00E7337C">
        <w:rPr>
          <w:rFonts w:ascii="Times New Roman" w:hAnsi="Times New Roman" w:cs="Times New Roman"/>
          <w:sz w:val="24"/>
          <w:szCs w:val="24"/>
        </w:rPr>
        <w:t>S</w:t>
      </w:r>
      <w:r w:rsidRPr="00E7337C">
        <w:rPr>
          <w:rFonts w:ascii="Times New Roman" w:hAnsi="Times New Roman" w:cs="Times New Roman"/>
          <w:sz w:val="24"/>
          <w:szCs w:val="24"/>
        </w:rPr>
        <w:t xml:space="preserve">ecretario Surian | </w:t>
      </w:r>
    </w:p>
    <w:p w14:paraId="3CF8D80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84248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. C. R. | </w:t>
      </w:r>
    </w:p>
    <w:p w14:paraId="357A8B1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37AE3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23C6FB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. 101</w:t>
      </w:r>
    </w:p>
    <w:p w14:paraId="7F9551D6" w14:textId="77777777" w:rsidR="003C023D" w:rsidRPr="00E7337C" w:rsidRDefault="003C023D" w:rsidP="00895944">
      <w:pPr>
        <w:jc w:val="center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Allegato I al n. 100 (cc. 329r-332v)</w:t>
      </w:r>
    </w:p>
    <w:p w14:paraId="1E7189F6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4C66894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9r /</w:t>
      </w:r>
    </w:p>
    <w:p w14:paraId="4AA6B0C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In lettere del secretario Surian dall’Haya n° 247 | </w:t>
      </w:r>
    </w:p>
    <w:p w14:paraId="77D9D421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AABFB8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Copia della lettera del signor Dudles Carleton ambasciator per la | maestà della Gran Bretagna al signor principe d’Oranges | de’ 21 ottobre 1620 in conformità dell’espositione | del detto Ambasciatore fatta il medesimo giorno nell’assemblea | dei signori Stati Generali. | </w:t>
      </w:r>
    </w:p>
    <w:p w14:paraId="32DC9E4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i signori Stati Generali hanno stimato a proposito di far officio con | il Re mio signore li giorni passati col mezo del lor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4"/>
      </w:r>
      <w:r w:rsidRPr="00E7337C">
        <w:rPr>
          <w:rFonts w:ascii="Times New Roman" w:hAnsi="Times New Roman" w:cs="Times New Roman"/>
          <w:sz w:val="24"/>
          <w:szCs w:val="24"/>
        </w:rPr>
        <w:t xml:space="preserve"> ambasciator monsignor | Carone primieramente intorno li lor proprii affari, poi per | quello dei loro amici. Quanto al prim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5"/>
      </w:r>
      <w:r w:rsidRPr="00E7337C">
        <w:rPr>
          <w:rFonts w:ascii="Times New Roman" w:hAnsi="Times New Roman" w:cs="Times New Roman"/>
          <w:sz w:val="24"/>
          <w:szCs w:val="24"/>
        </w:rPr>
        <w:t xml:space="preserve"> | si rimette la Maestà sua totalment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6"/>
      </w:r>
      <w:r w:rsidRPr="00E7337C">
        <w:rPr>
          <w:rFonts w:ascii="Times New Roman" w:hAnsi="Times New Roman" w:cs="Times New Roman"/>
          <w:sz w:val="24"/>
          <w:szCs w:val="24"/>
        </w:rPr>
        <w:t xml:space="preserve"> alla venuta </w:t>
      </w:r>
      <w:r w:rsidRPr="00E7337C">
        <w:rPr>
          <w:rFonts w:ascii="Times New Roman" w:hAnsi="Times New Roman" w:cs="Times New Roman"/>
          <w:sz w:val="24"/>
          <w:szCs w:val="24"/>
        </w:rPr>
        <w:lastRenderedPageBreak/>
        <w:t>dell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7"/>
      </w:r>
      <w:r w:rsidRPr="00E7337C">
        <w:rPr>
          <w:rFonts w:ascii="Times New Roman" w:hAnsi="Times New Roman" w:cs="Times New Roman"/>
          <w:sz w:val="24"/>
          <w:szCs w:val="24"/>
        </w:rPr>
        <w:t xml:space="preserve"> loro | ambasciat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8"/>
      </w:r>
      <w:r w:rsidRPr="00E7337C">
        <w:rPr>
          <w:rFonts w:ascii="Times New Roman" w:hAnsi="Times New Roman" w:cs="Times New Roman"/>
          <w:sz w:val="24"/>
          <w:szCs w:val="24"/>
        </w:rPr>
        <w:t xml:space="preserve"> straordinaria della quale di settimana in settimana | si aspetta l’arrivo, et pe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59"/>
      </w:r>
      <w:r w:rsidRPr="00E7337C">
        <w:rPr>
          <w:rFonts w:ascii="Times New Roman" w:hAnsi="Times New Roman" w:cs="Times New Roman"/>
          <w:sz w:val="24"/>
          <w:szCs w:val="24"/>
        </w:rPr>
        <w:t xml:space="preserve"> quello c’ha ella detto a monsignor | Caron per far ad essi la communicatione. | </w:t>
      </w:r>
    </w:p>
    <w:p w14:paraId="54B164A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Quanto al secondo punto, che tocca al genero della Maestà sua | verso il quale hanno pregato l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0"/>
      </w:r>
      <w:r w:rsidRPr="00E7337C">
        <w:rPr>
          <w:rFonts w:ascii="Times New Roman" w:hAnsi="Times New Roman" w:cs="Times New Roman"/>
          <w:sz w:val="24"/>
          <w:szCs w:val="24"/>
        </w:rPr>
        <w:t xml:space="preserve"> signori Stati, che | sua Maestà concorri per la sua difesa contra ’l nemico come | con dichiaratione delle assistenze ch’essi gli hanno di | già date, et offerta d’impiegar tutto quello che | haveranno di forze, et di potere per via di diver-|sione, o altrimenti, come ch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1"/>
      </w:r>
      <w:r w:rsidRPr="00E7337C">
        <w:rPr>
          <w:rFonts w:ascii="Times New Roman" w:hAnsi="Times New Roman" w:cs="Times New Roman"/>
          <w:sz w:val="24"/>
          <w:szCs w:val="24"/>
        </w:rPr>
        <w:t xml:space="preserve"> da sua Maestà fosse | trovato meglio, et più pronto d’acconsentire unendosi | con essi loro. Mi ha la Maestà sua commandato | in conformità della risposta, ch’ella ha dato a | monsignor Caron (havendo a tal effetto scritto, et | sendosi dichiarita al re di Bohemia, et alli | principi dell’Unione) de farli intender (come io | ho fatt’hoggi nella loro assemblea) che nonostante | </w:t>
      </w:r>
    </w:p>
    <w:p w14:paraId="346F70D3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29v /</w:t>
      </w:r>
    </w:p>
    <w:p w14:paraId="324828CB" w14:textId="794CE686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e l’affar di Bohemia sia stato intrapreso senza sua | saputa, et consiglio, di maniera che il giudicio non | è stato rimesso alla Maestà sua, come mediamente ella non | se n’è mescolata, sendosi riservata alla neutralità | per il desiderio, c’ha havuto di rendersi mediatrice | indiferente a fine di componer le dette differenze | havendo sin dal principio intrapreso il detto alla | richiesta, et instanza di ambi le parti: tuttavia | toccante il punto della legitim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2"/>
      </w:r>
      <w:r w:rsidRPr="00E7337C">
        <w:rPr>
          <w:rFonts w:ascii="Times New Roman" w:hAnsi="Times New Roman" w:cs="Times New Roman"/>
          <w:sz w:val="24"/>
          <w:szCs w:val="24"/>
        </w:rPr>
        <w:t xml:space="preserve"> et naturale difesa | de’ suoi figliuoli, et del loro patrimonio hereditario ella | non s’è tenuta, ne comportata come neutrale, anzi | col mezo di molte lettere prima all’arciduca Alberto | doppo con quello d’ambasciatori espressi, che sono stati | spediti a quell’</w:t>
      </w:r>
      <w:r w:rsidR="003E691C" w:rsidRPr="00E7337C">
        <w:rPr>
          <w:rFonts w:ascii="Times New Roman" w:hAnsi="Times New Roman" w:cs="Times New Roman"/>
          <w:sz w:val="24"/>
          <w:szCs w:val="24"/>
        </w:rPr>
        <w:t>A</w:t>
      </w:r>
      <w:r w:rsidRPr="00E7337C">
        <w:rPr>
          <w:rFonts w:ascii="Times New Roman" w:hAnsi="Times New Roman" w:cs="Times New Roman"/>
          <w:sz w:val="24"/>
          <w:szCs w:val="24"/>
        </w:rPr>
        <w:t>ltezza, come anco alla più parte | de’ principi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3"/>
      </w:r>
      <w:r w:rsidRPr="00E7337C">
        <w:rPr>
          <w:rFonts w:ascii="Times New Roman" w:hAnsi="Times New Roman" w:cs="Times New Roman"/>
          <w:sz w:val="24"/>
          <w:szCs w:val="24"/>
        </w:rPr>
        <w:t xml:space="preserve"> dell’Imperio tanto ecclesiastici, | che secolari, li quali mostrano inc[l]inar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4"/>
      </w:r>
      <w:r w:rsidRPr="00E7337C">
        <w:rPr>
          <w:rFonts w:ascii="Times New Roman" w:hAnsi="Times New Roman" w:cs="Times New Roman"/>
          <w:sz w:val="24"/>
          <w:szCs w:val="24"/>
        </w:rPr>
        <w:t xml:space="preserve"> a quella | parte, ella li ha direttamente fatta l’intimatione | che se qualcheduno facesse invasione del Palatinato | sua Maestà sarebbe necessariamente impegnata per proteger | et difender li suoi figlioli, come ella se n’è dichia-|rata doppo più apertamente al re di Spagna, et | al medesimo Imperatore, questo causa al presente ch’ella | </w:t>
      </w:r>
    </w:p>
    <w:p w14:paraId="1551BAEE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0r /</w:t>
      </w:r>
    </w:p>
    <w:p w14:paraId="7B7D055D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vede esser stata fatta un’effettiva invasione del lor pa-|trimonio naturale (il che già mai ella non haverebbe voluto | creder, che fosse attentato) secondo ch’ella parla chiaro; | così ella vuol esser ben intesa; come è obligata per | interesse di natural affetione di honore, et di giustitia | di fare. Sopra che io sono stato incaricato di render | gratie alli signori Stati per nome della Maestà sua (come | anco a vostra Eccellenza) per la loro amorevol, et christiana | prontezza nell’assistenza, c’hanno data per la | difesa del Palatinato, et pregarle di continuar il mi-|glior soccorso, che al presente hanno in piedi davanti | li presenti tentativi, et sforzi dell’inimico, come | anco di assicurarle, che sua Maestà non mancarà dal | canto suo dichiarandosi per la loro legitima et giusta | difesa; et nonostante che ella non habbi li mezi | pronti alla mano per dargli maggior assistenza | nanzi l’inverno, che presto si avicina: niente-|dimeno già ella n’ha presa la sua final risolutione | in caso, ch’ella non possi haver questa felicità | di far la pace durante la vernata (il che | dev’ella primieramente, et avanti tutto ’l resto | effettuare con li migliori mezi, che le sarà possibile) | </w:t>
      </w:r>
    </w:p>
    <w:p w14:paraId="0643B6E0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0v /</w:t>
      </w:r>
    </w:p>
    <w:p w14:paraId="6ECB6D0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questo fa, che sua Maestà è deliberata in questo interim | di far tutto quel che potrà di preparativi per la guerra | a fine di trattar la pace con tanto maggior auttorità, che | non ha fatto per innanti, almeno per far in effetto | una real guerra difensiva all’entrar della primavera | che viene in caso (come ho detto) che quanto ella impiega | per la pace riesca inutile. | </w:t>
      </w:r>
    </w:p>
    <w:p w14:paraId="0D230548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lastRenderedPageBreak/>
        <w:t xml:space="preserve">Questa è la carica, c’ho havuta dal Re mio signore, che | mi ha commandato anco di far la medesima dichiaratione | con lettere mie a vostra Eccellenza et pregarla di communicarla | alli deputati delli signori Stati, che al presente si tro-|vano in campo. | </w:t>
      </w:r>
    </w:p>
    <w:p w14:paraId="138E5D2C" w14:textId="33D4C1D2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Io h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5"/>
      </w:r>
      <w:r w:rsidRPr="00E7337C">
        <w:rPr>
          <w:rFonts w:ascii="Times New Roman" w:hAnsi="Times New Roman" w:cs="Times New Roman"/>
          <w:sz w:val="24"/>
          <w:szCs w:val="24"/>
        </w:rPr>
        <w:t xml:space="preserve"> aggiunt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6"/>
      </w:r>
      <w:r w:rsidRPr="00E7337C">
        <w:rPr>
          <w:rFonts w:ascii="Times New Roman" w:hAnsi="Times New Roman" w:cs="Times New Roman"/>
          <w:sz w:val="24"/>
          <w:szCs w:val="24"/>
        </w:rPr>
        <w:t xml:space="preserve"> da me medesimo quello ch’io trovo molto a proposito | per la presente necessità (a quest’hora che li signori Stati | sano la resolutione del Re mio signore che conforma dei | desiderii loro) che siano contenti di scriver a vostra Eccellenza | et ai lor deputati, che prima che vostra Eccellenza retiri le | sue truppe in guarnigione ella si sforzi di far tutto | ciò che si puole per la più grande assistenza, et | aiuto del Palatinato, a </w:t>
      </w:r>
      <w:r w:rsidR="000063D5" w:rsidRPr="00E7337C">
        <w:rPr>
          <w:rFonts w:ascii="Times New Roman" w:hAnsi="Times New Roman" w:cs="Times New Roman"/>
          <w:sz w:val="24"/>
          <w:szCs w:val="24"/>
        </w:rPr>
        <w:t>finché</w:t>
      </w:r>
      <w:r w:rsidRPr="00E7337C">
        <w:rPr>
          <w:rFonts w:ascii="Times New Roman" w:hAnsi="Times New Roman" w:cs="Times New Roman"/>
          <w:sz w:val="24"/>
          <w:szCs w:val="24"/>
        </w:rPr>
        <w:t xml:space="preserve"> ’l soccorso di sua Maestà | la quale per il presente è impedita per mancamento | di non haver presentaneo modo, et per l’inverno, | </w:t>
      </w:r>
    </w:p>
    <w:p w14:paraId="5799156F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1r /</w:t>
      </w:r>
    </w:p>
    <w:p w14:paraId="26D822DC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che si avicina non sia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7"/>
      </w:r>
      <w:r w:rsidRPr="00E7337C">
        <w:rPr>
          <w:rFonts w:ascii="Times New Roman" w:hAnsi="Times New Roman" w:cs="Times New Roman"/>
          <w:sz w:val="24"/>
          <w:szCs w:val="24"/>
        </w:rPr>
        <w:t xml:space="preserve"> resa men profitevole per | li progressi, che l’inimico potesse fare; e senza dubio | farà per prevenir il detto soccorso di sua Maestà poiché | n’haverà la notitia sendo la dichiaratione aperta, | et conosciuta da tutto ’l mondo se non se li fa vigorosa | oppositione. | </w:t>
      </w:r>
    </w:p>
    <w:p w14:paraId="4CBE1C1A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L’haver li signori Stati mostrato di ricever molto bene questa | dichiaratione di sua Maestà, et l’inclinatione, | che ho osservata nelle loro signorie intorno a una | più forte protettione del Palatinato secondo la | presente necessità dell’affare, mi fa entrar in | buona speranza della loro risolutione di scriver | a vostra Eccellenza et ai signori loro deputati al campo in con-|formità della mia richiesta, et non dubitando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8"/>
      </w:r>
      <w:r w:rsidRPr="00E7337C">
        <w:rPr>
          <w:rFonts w:ascii="Times New Roman" w:hAnsi="Times New Roman" w:cs="Times New Roman"/>
          <w:sz w:val="24"/>
          <w:szCs w:val="24"/>
        </w:rPr>
        <w:t xml:space="preserve"> | in niuna maniera della prontezza di vostre Eccellenze nel | metter in essecutione tutto, che humanamente si può | fare. Io prego Iddio di dargli buono, et felice | successo restando. | </w:t>
      </w:r>
    </w:p>
    <w:p w14:paraId="3448E48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2A7549D" w14:textId="77777777" w:rsidR="00AA67F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1v</w:t>
      </w:r>
      <w:r w:rsidR="00AA67FC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E3267C8" w14:textId="77777777" w:rsidR="00AA67FC" w:rsidRPr="001877D7" w:rsidRDefault="00AA67FC" w:rsidP="00AA67FC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1C68DEA7" w14:textId="77777777" w:rsidR="00AA67FC" w:rsidRDefault="00AA67FC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B746CD4" w14:textId="4B8A3248" w:rsidR="003C023D" w:rsidRPr="00E7337C" w:rsidRDefault="00AA67FC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/ </w:t>
      </w:r>
      <w:r w:rsidR="003C023D" w:rsidRPr="00E7337C">
        <w:rPr>
          <w:rFonts w:ascii="Times New Roman" w:hAnsi="Times New Roman" w:cs="Times New Roman"/>
          <w:sz w:val="24"/>
          <w:szCs w:val="24"/>
        </w:rPr>
        <w:t>332r /</w:t>
      </w:r>
    </w:p>
    <w:p w14:paraId="2E078548" w14:textId="77777777" w:rsidR="00AA67FC" w:rsidRPr="001877D7" w:rsidRDefault="00AA67FC" w:rsidP="00AA67FC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03C1A9DB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9DED08" w14:textId="40EE548F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/ 332v</w:t>
      </w:r>
      <w:r w:rsidR="00092474" w:rsidRPr="00E7337C">
        <w:rPr>
          <w:rFonts w:ascii="Times New Roman" w:hAnsi="Times New Roman" w:cs="Times New Roman"/>
          <w:sz w:val="24"/>
          <w:szCs w:val="24"/>
        </w:rPr>
        <w:t>B</w:t>
      </w:r>
      <w:r w:rsidRPr="00E7337C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0D8E0CDC" w14:textId="77777777" w:rsidR="006E5EDF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 xml:space="preserve">Lettera dell’ambasciator Carleton | a sua Eccellenza | </w:t>
      </w:r>
    </w:p>
    <w:p w14:paraId="409B27C5" w14:textId="66CE25D3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  <w:r w:rsidRPr="00E7337C">
        <w:rPr>
          <w:rFonts w:ascii="Times New Roman" w:hAnsi="Times New Roman" w:cs="Times New Roman"/>
          <w:sz w:val="24"/>
          <w:szCs w:val="24"/>
        </w:rPr>
        <w:t>nelle seconde</w:t>
      </w:r>
      <w:r w:rsidRPr="00E7337C">
        <w:rPr>
          <w:rStyle w:val="FootnoteReference"/>
          <w:rFonts w:ascii="Times New Roman" w:hAnsi="Times New Roman" w:cs="Times New Roman"/>
          <w:sz w:val="24"/>
          <w:szCs w:val="24"/>
        </w:rPr>
        <w:footnoteReference w:id="969"/>
      </w:r>
      <w:r w:rsidRPr="00E7337C">
        <w:rPr>
          <w:rFonts w:ascii="Times New Roman" w:hAnsi="Times New Roman" w:cs="Times New Roman"/>
          <w:sz w:val="24"/>
          <w:szCs w:val="24"/>
        </w:rPr>
        <w:t xml:space="preserve"> n° 247 | </w:t>
      </w:r>
    </w:p>
    <w:p w14:paraId="1B517E92" w14:textId="77777777" w:rsidR="003C023D" w:rsidRPr="00E7337C" w:rsidRDefault="003C023D" w:rsidP="0089594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BF533F" w14:textId="77777777" w:rsidR="00255E38" w:rsidRPr="00E7337C" w:rsidRDefault="00255E38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  <w:sectPr w:rsidR="00255E38" w:rsidRPr="00E7337C" w:rsidSect="00DC5427">
          <w:headerReference w:type="default" r:id="rId1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48535F2D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5677C371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02</w:t>
      </w:r>
    </w:p>
    <w:p w14:paraId="4B919D44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7 novembre 1620, L’Aia (cc. 334r-336v, 339r-v)</w:t>
      </w:r>
    </w:p>
    <w:p w14:paraId="2C4B2407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9B1F0B7" w14:textId="7FDC4201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4r /</w:t>
      </w:r>
    </w:p>
    <w:p w14:paraId="1A6C83F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rima | </w:t>
      </w:r>
    </w:p>
    <w:p w14:paraId="500F21E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48 fin 249 |</w:t>
      </w:r>
    </w:p>
    <w:p w14:paraId="6F95455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C92A01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301502C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on so se coll’ordinario d’Italia partito a’ 30 del passato | per queste parti, ch’è stato svaleggiato tra Augusta, | et Trento vi fossero lettere della Serenità vostra per me, poiché | m’è capitato senza l’ordinaria sopracoperta, scrivendomi | il mastro delle poste d’Anversa, che così gl’era pervenuto. | Me ne dolerebbe per qualche commissioni, o instruttioni | massime nelle presenti congionture, che da lei mi venis-|sero. Non havendo altri avvisi mi vado valendo | a pro, et vantaggio delle cose pubbliche, et princi-|palmente per li affari della Valtelina di quell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che ricevo dalle corti. Ognuno veramente ha senso | del piedi, che Spagnuoli hanno posto in quella | Val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; ma questi signori confessano di esser tanto | imbarazzati, che non sano qual risolutione | possino prender in questo proposito. Io nondimeno | non tralascierò l’occasione, che mi si offerisca | di discorrer di questo particolare per eccitarli in | quanto mi sarà possibile: tanto feci anco | giovedì, che fui all’audienza per dar parte alli signori | Stati della restitutione della nave Jonas, come | dirò più a basso, facendo l’ufficio di buona | manier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al Presidente mi fu | risposto, che haverebbono bene li signori Stati desiderato | di poter far qualche bene per l’interesse di vostra Serenità | in particolare, et dei signori Grisoni, et che opportunamente |</w:t>
      </w:r>
    </w:p>
    <w:p w14:paraId="311947E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4v /</w:t>
      </w:r>
    </w:p>
    <w:p w14:paraId="31E7D25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on si sarebbe mancato di havervi consideratione. Anco | al signor principe d’Oranges ne diedi qualche motivo, et | dall’Eccellenza sua mi fu replicato in generale l’affetto, che | vi havevano questi signori senza passar più avanti, se non | di assicurarmi di quello, a che la eccitavo, ad haver a | cuore tanto negotio. La prudenza di vostra Serenità può | comprender, che qui non saranno per il presente così | facili a far risolutione propria al bisogno. |</w:t>
      </w:r>
    </w:p>
    <w:p w14:paraId="257E202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Sodisfeci al commandamento di lei col dar parte alli signori Stati | della consegna, che in mano di quel mercante holandese | fu fatta in Candia della nave Jonas, et presentando a sue Eccellenze | le lettere della Serenità vostra le accompagnai con quell’ufficio | che stimai più proprio, perché restasse impresso ogn-|uno dell’ottima volontà, ch’è in lei di complir | all’instanze delle loro Eccellenze. Pigliando il Presidente | le lettere le diede a legger, et poi a nome di tutti rese | gratie di quanto la Serenità vostra haveva ordinato, et era | stato essequito a contemplatione dei signori Stati, et qui | si estese in parole piene, et espressive della gratia, | che tenevano a quella serenissima Republica; aggiungendo, | ch’essi ancora concorrebbono a far quel più che | si potesse in servitio di lei. | </w:t>
      </w:r>
    </w:p>
    <w:p w14:paraId="72A3BD3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la spesa delli doi milla ducati nei concieri di essa nave | ne parlai a parte ad uno dei signori Stati, che fu | quello appunto, che l’anno passato mi raccomandò |</w:t>
      </w:r>
    </w:p>
    <w:p w14:paraId="0E9E293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5r /</w:t>
      </w:r>
    </w:p>
    <w:p w14:paraId="64A0EF9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sto negotio a nome dei partionevoli. Mi disse, che | già ne haveva scritto ad Encusen sopra quello, che | dal signor console Ourix erano stati avverti li signori Stati in | questo particolare; et che mi haverebbe resa la risposta | subito, che l’havess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havuta; promettendomi | anco sopra la mia instanza replicar di nuovo per | tanto più presto significarmi la risolutione, che | prenderebbono; et io soliciterò a fine di ricuperar | questo denaro. Non so se mi addimanderanno il conto | dello speso. Se così seguirà ne darò riverente avviso | alla Serenità vostra. | </w:t>
      </w:r>
    </w:p>
    <w:p w14:paraId="0D1432F3" w14:textId="1D5968CC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 nauffraggio della nave Santa Giustina un mercante | d’Irlanda è stato ricuperato fuori dei sabion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in | spiaggia, ove era sotterrato un pezzo d’artiglieria | di bronzo a tutte sue spese con obligo per contratto | fatto col capitano della nave, che haverebbe | quattrocento fiorini per condurlo anco a sue spese | in Encusen. Nel venirsene sendo capitato a Diepe | per scaricar qualche mercantie quelli dell’amiralità | di Diepe gli hanno ritenuto il sudetto pezzo | di artiglieria sotto pretesto di pretensione di dritti | et lo hanno fatto spender qualche 134 fiorini in circa | in litigane</w:t>
      </w:r>
      <w:r w:rsidR="000063D5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97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di che portando qui tutt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i documenti | è ricorso col mezo del signor ambasciatore d’Inghilterra alli signori Stati | rappresentando il caso, et essi dall’altro canto avvertiti |</w:t>
      </w:r>
    </w:p>
    <w:p w14:paraId="5AF3458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5v /</w:t>
      </w:r>
    </w:p>
    <w:p w14:paraId="41BE4CA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 monsignor di Langarach, ch’ il pezzo era a Diepe, et che | lo haverebbe procurato con il commandamento di sue Eccellenze. | Elle me ne fecero dar parte perché anc’io con mie | lettere ne dassi conto all’eccellentissimo signor ambasciatore Contarini per | intendersi con il detto signor di Langarach a fine di haver | tanto più pronta la speditione; et conoscendo l’Eccellenze loro | termine di giustitia, et di equità, poiché il pezzo era | in sicuro non lasciar questo povero mercante senza | la promessa sodisfattione, come quello, che non solo | haveva fatto questo servitio; ma di più sollevato | et data assistenza di opera, et di denari al Capitano, | et a quei pochi marinari rimasti dal nauf-|fraggio hanno scritto in Zelanda a quell’Amiralità | perché in conformità dell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offerta di lui pigli | sicurtà buona, et sufficiente per il valor dell’arti-|glieria, et per la spesa della condotta, del rischio, et per | ogn’altra spesa, et così ben assicurati allhora | gli faccino l’esborso di quattrocento fiorini. A monsignor | di Langarach hanno scritto, et io colla medesima occasione | ho scritto ancora all’eccellentissimo signor ambasciatore Contarini. |</w:t>
      </w:r>
    </w:p>
    <w:p w14:paraId="3C8FF7B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ndosi li signori Stati interessati in questi ordini mi par che | la Serenità vostra resti libera per questo pezzo d’artiglieria | che importa di doi milla fiorini in circa, di maniera | che con l’esborso accordato di 400 fiorini ella salva | li doi mille, che era obligata a pagar per questo |</w:t>
      </w:r>
    </w:p>
    <w:p w14:paraId="7A1E044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6r /</w:t>
      </w:r>
    </w:p>
    <w:p w14:paraId="6C974D3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zzo all’amiralità di Northolandia; piacesse a Dio che | così potessero ricuperarli gl’altri. Qui aggiunta sarà | la copia dell’ordine dato alli signori di Zelanda. |</w:t>
      </w:r>
    </w:p>
    <w:p w14:paraId="0379479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tinua il signor Dardani con ogni diligenza la sua opera | nell’agiustar le partite pagate con le tratte, et rimesse | capitate qui in mano mia. Hora prega la Serenità vostra | come faccio anc’io di ordinar, che gli siano mandati | tutti li pagamenti fatti sopra le tratte che le ho fatte | doppo l’ultimo d’agosto 1619 fino al qual tempo | io le mandai il mio conto. |</w:t>
      </w:r>
    </w:p>
    <w:p w14:paraId="5EBB356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i compiacerà anco far mandar quanto la Serenità vostra | ha fatto pagar per noleggio de’ vasselli sopra lettere | fatte da me in diversi tempi, et date alle partionevoli | di detti vasselli; li qual pagamenti de’ noleggi | sono oltre li sudetti de’ denari pervenutimi in mano | et questo a fine di poter chiaramente notar | et incontrarsi tanto con me, quanto con essi par-|tionevoli. In questo mentre però non s’inter-|metterà; ma si passarà avanti a far altro | per ispedersi quanto più presto da questo grave | affare. Gratie etc. |</w:t>
      </w:r>
    </w:p>
    <w:p w14:paraId="4EFCA54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D5E88F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a’ 17 novembre 1620 |</w:t>
      </w:r>
    </w:p>
    <w:p w14:paraId="3EB9273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6022981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2A3170CA" w14:textId="77777777" w:rsidR="00255E38" w:rsidRPr="001877D7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|</w:t>
      </w:r>
    </w:p>
    <w:p w14:paraId="45C0C555" w14:textId="77777777" w:rsidR="00255E38" w:rsidRPr="001877D7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0F5F2074" w14:textId="77777777" w:rsidR="00255E38" w:rsidRPr="001877D7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336v / </w:t>
      </w:r>
    </w:p>
    <w:p w14:paraId="4F6CBC0F" w14:textId="55119D06" w:rsidR="00255E38" w:rsidRPr="001877D7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fr-FR" w:eastAsia="hi-IN" w:bidi="hi-IN"/>
        </w:rPr>
        <w:t>Blank page</w:t>
      </w:r>
    </w:p>
    <w:p w14:paraId="197774F3" w14:textId="77777777" w:rsidR="00255E38" w:rsidRPr="001877D7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val="fr-FR" w:eastAsia="hi-IN" w:bidi="hi-IN"/>
        </w:rPr>
      </w:pPr>
    </w:p>
    <w:p w14:paraId="16CE5E87" w14:textId="77777777" w:rsidR="00255E38" w:rsidRPr="001877D7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339r / </w:t>
      </w:r>
    </w:p>
    <w:p w14:paraId="060D2921" w14:textId="67ED9AA0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41EF806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1C1E9A3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9v /</w:t>
      </w:r>
    </w:p>
    <w:p w14:paraId="3E2AECC1" w14:textId="2D6D2D93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| Venetia |</w:t>
      </w:r>
    </w:p>
    <w:p w14:paraId="0FC97F6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402983B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48 fin 249 |</w:t>
      </w:r>
    </w:p>
    <w:p w14:paraId="13AEA92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2E9CBE7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 e traccia di sigillo</w:t>
      </w:r>
    </w:p>
    <w:p w14:paraId="4E43F85B" w14:textId="77777777" w:rsidR="00255E38" w:rsidRPr="00E7337C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209B9114" w14:textId="77777777" w:rsidR="00255E38" w:rsidRPr="00E7337C" w:rsidRDefault="00255E38" w:rsidP="00895944">
      <w:pPr>
        <w:rPr>
          <w:rFonts w:ascii="Times New Roman" w:eastAsia="Calibri" w:hAnsi="Times New Roman" w:cs="Times New Roman"/>
          <w:i/>
          <w:sz w:val="24"/>
          <w:szCs w:val="24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</w:rPr>
        <w:t>Regesto antico</w:t>
      </w:r>
    </w:p>
    <w:p w14:paraId="0B1973D3" w14:textId="77777777" w:rsidR="00255E38" w:rsidRPr="00E7337C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/ 339vC /</w:t>
      </w:r>
    </w:p>
    <w:p w14:paraId="6A7D2B09" w14:textId="77777777" w:rsidR="00255E38" w:rsidRPr="00E7337C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17 novembre 1620 ricevute 4 decembre |</w:t>
      </w:r>
    </w:p>
    <w:p w14:paraId="5EE8D9C0" w14:textId="7C794617" w:rsidR="00255E38" w:rsidRPr="00E7337C" w:rsidRDefault="00237210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n</w:t>
      </w:r>
      <w:r w:rsidR="00255E38" w:rsidRPr="00E7337C">
        <w:rPr>
          <w:rFonts w:ascii="Times New Roman" w:eastAsia="Calibri" w:hAnsi="Times New Roman" w:cs="Times New Roman"/>
          <w:sz w:val="24"/>
          <w:szCs w:val="24"/>
        </w:rPr>
        <w:t>° 248 |</w:t>
      </w:r>
    </w:p>
    <w:p w14:paraId="25F680A8" w14:textId="77777777" w:rsidR="00255E38" w:rsidRPr="00E7337C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t>Haya. Secretario Suriano. Prima |</w:t>
      </w:r>
    </w:p>
    <w:p w14:paraId="7CB261B4" w14:textId="77777777" w:rsidR="00255E38" w:rsidRPr="00E7337C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625B2AD4" w14:textId="77777777" w:rsidR="00255E38" w:rsidRPr="00E7337C" w:rsidRDefault="00255E38" w:rsidP="00895944">
      <w:pPr>
        <w:rPr>
          <w:rFonts w:ascii="Times New Roman" w:eastAsia="Calibri" w:hAnsi="Times New Roman" w:cs="Times New Roman"/>
          <w:bCs/>
          <w:sz w:val="24"/>
          <w:szCs w:val="24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t>L. C. R. |</w:t>
      </w:r>
    </w:p>
    <w:p w14:paraId="5E86EB31" w14:textId="77777777" w:rsidR="00255E38" w:rsidRPr="00033134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78F9B161" w14:textId="77777777" w:rsidR="00255E38" w:rsidRPr="00033134" w:rsidRDefault="00255E38" w:rsidP="00895944">
      <w:pPr>
        <w:rPr>
          <w:rFonts w:ascii="Times New Roman" w:eastAsia="Calibri" w:hAnsi="Times New Roman" w:cs="Times New Roman"/>
          <w:sz w:val="24"/>
          <w:szCs w:val="24"/>
        </w:rPr>
      </w:pPr>
    </w:p>
    <w:p w14:paraId="1E16DCBD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03</w:t>
      </w:r>
    </w:p>
    <w:p w14:paraId="6E1EF3EF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legato I al n. 102 (cc. 337r-338v) </w:t>
      </w:r>
    </w:p>
    <w:p w14:paraId="3480F74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29B6EB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7r /</w:t>
      </w:r>
    </w:p>
    <w:p w14:paraId="2FF3D32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lettera prima dall’Haya del secretario Suriano de n° 248 |</w:t>
      </w:r>
    </w:p>
    <w:p w14:paraId="37F8432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A34192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pia di lettera alli signori dell’amiralità di Zelanda a Midelburgh |</w:t>
      </w:r>
    </w:p>
    <w:p w14:paraId="4BB6215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52B0D6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 Stati Generali etc. |</w:t>
      </w:r>
    </w:p>
    <w:p w14:paraId="7FAF1F9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obili etc. havendo noi da lettere dell’ambasciatore nostro | il signor di Langarach residente in Francia inteso, che certo | pezzo di artiglieria di bronzo, ch’appartiene alli signori | dell’amiralità d’Encusen, salvato dal vassello nomi-|nato Santa Giustina perso in servitio della serenissima Republica, | che fu armato dalli medesimi signori d’Encusen sia capitato | a Diepe, et quivi sia stato trattenuto, et arrestato | dal luocotenente di quell’Amiralità, impedendo a | quello che ha salvato esso pezzo ch’è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un tal irlandese | nominato Gerardo Girardini che lo ha lev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ella costa | d’Irlanda dal fondo, che non potesse continuar | il suo viaggio verso Encusen; onde per tal rispetto | ha convenuto lasciar esso pezzo a Diepe. Hora | send’egli obliga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7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 su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pes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; et pericolo | di portar esso pezzo ad Encusen prima che di | ricever l’accordato premio di 400 fiorini, che | pretendeva, send’egli capitato qui per | have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i detti quattrocento fiorini dal signor | resident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 Venetia, il medesimo signore | ha posta difficoltà; ma a fine che la cosa | havesse buon effetto, et lo stesso Gerardini |</w:t>
      </w:r>
    </w:p>
    <w:p w14:paraId="7C5B832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7v /</w:t>
      </w:r>
    </w:p>
    <w:p w14:paraId="5DC42C57" w14:textId="237AC0CB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osse accommodato, conforme all’obligo sopradetto | ha presentato di dar o a Midelburgh, o a Vlisinghen | segurtà sufficiente, et habbiamo trovato buono di | mandar a vostre Eccellenze l’aggiunta assignatione,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in virtù della quale vostre Signorie faranno ricever li denari | nominati in essa. Et quando saranno nelle man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vostre non saranno esborsati al Girardini, che prima | non habbia dat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sicurt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 medesimo pezzo per | il valor di doi milla fiorini segurato fi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d Encusen | dei quali 2</w:t>
      </w:r>
      <w:r w:rsidR="00F647F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ila fiorini vostre Signorie teniranno il premio in | mano loro,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ve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agaranno alli signori assicuratori. | Di più doverà il medesimo Girardini in mano loro | far sicurtà della spesa, che si farà per il transporto | del detto pezzo da Diepe fino ad Encusen; come | anco farà sicurtà di 134 fiorini; et nove | piacchi, ch’egli per li dritti er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bitor | di pagar a Diepe ancorché egli dica di haverli | pagati se s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8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trovasse ancor esser dovuti | et per il resto del denaro metterà anco sicurtà | che sopra il pezzo dalla parte sua non sarà più | pretesa cosa alcuna, ma che il medesimo pezzo |</w:t>
      </w:r>
    </w:p>
    <w:p w14:paraId="49E5DB1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8r /</w:t>
      </w:r>
    </w:p>
    <w:p w14:paraId="1213319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bero, et senza alcun intrico, et senza contradittione | alcuna sarà lasciato al signor di Langarach, o suo sostituto | quando gli piacerà di ricercarlo. Fatte le dette sicurtà | a content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9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vost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9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farete esborsar al medesimo Girardini | il dena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9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et non altrimenti. Siamo necessitati aggravar | voi altri signori di questo tanto poiché il vassello del | prevosto Girardini si trova in Zelanda, et perché qua | non haveva commodità di poter dar le medesime | sicurtà; et quando tutto ch’è detto sarà effettuato | vostre Eccellenze conforme a quello ch’è di dovere, et con | quello ch’occorrerà,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9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e ne farà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99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vvertiti, et | cin ciò noi finiremo pregando etc. |</w:t>
      </w:r>
    </w:p>
    <w:p w14:paraId="056229B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1E77D1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38vB /</w:t>
      </w:r>
    </w:p>
    <w:p w14:paraId="019460F9" w14:textId="122ED874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Ordine dei signori Stati dato | alli signori dell’amiralità di Zelanda | per il pezzo d’artiglieria di bronzo | </w:t>
      </w:r>
    </w:p>
    <w:p w14:paraId="3458F16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e prime n° 248 |</w:t>
      </w:r>
    </w:p>
    <w:p w14:paraId="53328238" w14:textId="77777777" w:rsidR="00255E38" w:rsidRPr="00E7337C" w:rsidRDefault="00255E38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0BB95925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53BA7659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04</w:t>
      </w:r>
    </w:p>
    <w:p w14:paraId="335B07F4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7 novembre 1620, L’Aia (cc. 340r-343v)</w:t>
      </w:r>
    </w:p>
    <w:p w14:paraId="464CEA64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FC8D48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0r /</w:t>
      </w:r>
    </w:p>
    <w:p w14:paraId="268CE1A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5B8C0F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49 comincia 248 |</w:t>
      </w:r>
    </w:p>
    <w:p w14:paraId="1BD0B28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05CDDB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75B2DA6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duca di Simer fratello del Re palatino fu incontrato venerdì | sera mezhora fuori dell’Haya, et condotto dal signor principe | d’Oranges, che fu assisten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99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 quest’ufficio fino all’|alloggiamento che gli è stato destinato per sua habitatione | mattina, et sera è con sua Eccellenza alla tavola, et ancorché | sia nipote carnale di lei, ella in ogni modo gli da il | primo luoco, facendolo seder in capo della tavola. |</w:t>
      </w:r>
    </w:p>
    <w:p w14:paraId="69714CE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ono stato a visitarlo, et complir seco dandogli la ben | venuta, et egli con termine molto gentile corrispose, | dicendo che mi haveva obligatione per l’honore, che gli | facevo, che honorava quella serenissima Republica, et che il Re | suo fratello le era grandemente obligato. È giovane di | disdotto anni in circa di belle fatezze, et di gratiosa | vivacità. Nel discorso cavai, che non era riso-|luta la sua andata in Inghilterra poiché doveva questa | dipender dalla volontà del fratello, al quale mi | disse, c’haveva scritto, et ne attendeva la risposta, | ma per quanto ho potuto penetrare parmi, che | il signor principe d’Oranges lo sconsigli ad andarvi. | </w:t>
      </w:r>
    </w:p>
    <w:p w14:paraId="3A9F14B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 communicò sua Eccellenza che l’uscita di questo Principe | d’Alemagna era stata per consiglio preso da’ | diversi consiglieri, considerando, che ritirandosi, et | mostrando non adherir totalmente al fratello, haverebbe | divertito, che lo Spinola non fosse entrato nelli | stati proprii di esso Duca, che sono gl’istessi | occupati dal medesimo Spinola, ridendo sua Eccellenza di |</w:t>
      </w:r>
    </w:p>
    <w:p w14:paraId="03EA036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0v /</w:t>
      </w:r>
    </w:p>
    <w:p w14:paraId="4390466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sì bravi consiglieri. 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softHyphen/>
        <w:t>i crede che si trattenirà per buon | pezzo qui. |</w:t>
      </w:r>
    </w:p>
    <w:p w14:paraId="10E8BC2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a retirata da Oppenheim dello Spinola fu in parte per | assicurar le altre piazze; ma anco per il mal contaggiose, | che per dentro vi si era scoperto, che al presente ci è nuo-|va essersi grandemente alterato. Li principi dell’Unione | pensavano di mettersi tra Altzen, et detto Oppenheim | per tagliar stradda allo Spinola, et riprender questa | piazza; ma anc’essi, sentendo l’influsso hanno | pensato esser meglio di tenersi lontani. | </w:t>
      </w:r>
    </w:p>
    <w:p w14:paraId="4B87C20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 si vedrà di non poter far altro verso il Palatinato, et | che la vernata impedisca il maneggiarsi si tiene per | fermo, che ’l signor principe Henrico ritornerà all’Haya | tuttavia non partirà, che prima non vegga le cose in | così sicuro stato, che li principi non habbino a patir | qualche naufraggio. |</w:t>
      </w:r>
    </w:p>
    <w:p w14:paraId="322B121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ttere di Alemagna, o per meglio dir di Praga non ne sono | questa settimana capitate per esser state intercette | et li signori Stati le aspettano con desiderio. |</w:t>
      </w:r>
    </w:p>
    <w:p w14:paraId="3961886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mettono sue Eccellenze in non poco pensiero per il rumor di levate | che da tutte le parti sentono voler farsi da’ Spagnuoli | tanto in Spagna, che in Portogallo, in Italia in | Alemagna, et anco nei paesi sudditi a’ serenissimi arciduchi. | Dubitano di un gran sforzo per voler dar l’ultimo | sforzo all’Alemg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99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et la legge agl’altri principi. |</w:t>
      </w:r>
    </w:p>
    <w:p w14:paraId="6DBB541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nco qui si va pensando alle provisioni, che a tempo |</w:t>
      </w:r>
    </w:p>
    <w:p w14:paraId="469549A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1r /</w:t>
      </w:r>
    </w:p>
    <w:p w14:paraId="6836482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uovo si possono fare, ma di denari in particolare sendo | certi, che haveranno quante genti sapranno desiderare. | </w:t>
      </w:r>
    </w:p>
    <w:p w14:paraId="057BEA6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i signori Stati, et da sua Eccellenza si concedono passaporti a | qualcheduni a chi per tre per quattro mesi chi più chi meno | secondo la qualità dei soggetti, parendo che la vernata | dia questa libertà. |</w:t>
      </w:r>
    </w:p>
    <w:p w14:paraId="7DDB1A4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Le truppe anco, che in numero di quattromilla furono levate | al partir del signor Principe con l’armata,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99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no | state licentiate secondo che sono andate arrivando | le compagnie, che si tenevano nei presidii non furo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99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pigliate in servitio per più, che per quattro mesi. |</w:t>
      </w:r>
    </w:p>
    <w:p w14:paraId="598CC301" w14:textId="6AF998FC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stati di Zelanda hanno fatta nominatione di doi sog-|getti uno per Francia, et l’altro per Inghilterra che si accom-|pagneranno con li già eletti dalla provinia di Holanda, | ma a quello si vede questi non basteranno poiché | anco l’altre provincie hanno pensiero d’inviar lor | deputati. Alcuni lauda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99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’ambasciata numerosa, | et massime quella per Francia; altri dubitano di con-|fusione, o almeno, che non sia per riuscir di gusto | et altri biasimano anco questa sì solenne apparenza | dubitando di portar innanti gl’occhi dell’</w:t>
      </w:r>
      <w:r w:rsidR="005A532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iversale | qualche mal gusto, che si possi ricever. Ancor non | si penetra quali habbino ad esser effetivamente l’intrutioni | ma per quanto s’aspetta alle tregue mi par haver | cavato, che non si darà commissione espressa, ma | ch’anderà se gliene sarà parlato tanto in |</w:t>
      </w:r>
    </w:p>
    <w:p w14:paraId="0821DEB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1v /</w:t>
      </w:r>
    </w:p>
    <w:p w14:paraId="16692AA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rancia, che in Inghilterra risponderanno, che ne daranno | parte a’ suoi superiori. |</w:t>
      </w:r>
    </w:p>
    <w:p w14:paraId="5B9545C4" w14:textId="63A14A3F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i si trova il maggiore della città di Lovania venuto per | accordar il negotio delli arresti, che li mesi passati furono | fatti tanto di qua, che di là de’ beni de’ sudditi. | Ha instato, et tentato quanto più ha potuto coll’|accortezza, et vivezza sua, che questi signori mandassero | deputati in Anversa per trattar sopra l’accordo del | primo motivo dell’arresto fatto da questa parte; | ma che si mandassero persone qualificate di intelligenza | et di quelli delli stati; questi signori entrando in pensiero, | et sua Eccellenza ancora, che volessero Spagnuoli tirar questi | in Anversa per dar poi ad intender al mondo, che essi | fossero andati a ricercar la tregua, sono stati fermi | in non voler mandar altri, ch</w:t>
      </w:r>
      <w:r w:rsidR="00661DE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 uno del 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nsiglio di | Brabant, uno di quello di Fiandra, et uno | di ques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0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nsiglio provinciale, tutti huomini | versati nel dritto, et nelle leggi, et non nella materia | di stato, et nel governo, ma </w:t>
      </w:r>
      <w:r w:rsidR="00C8788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nco in Anversa | ma a Bierulit isola tra l’Esclusa et Zelanda | preme altrimenti il sudetto Maggiore, et li signori Stati | col consiglio del signor principe Mauritio stano saldi. |</w:t>
      </w:r>
    </w:p>
    <w:p w14:paraId="08A263E5" w14:textId="593B2E94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verebbono ben caro li signori Stati subodorar a che inchini-|no effetivamente Spagnuoli toccante la tregua; ma | in effetto anco da questa parte non si scuopre | affatto, ove pasino ancora i pensieri. Molti mirano |</w:t>
      </w:r>
    </w:p>
    <w:p w14:paraId="58DF0D0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42r /</w:t>
      </w:r>
    </w:p>
    <w:p w14:paraId="000482CB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tato presente del Paese, et considerano, che per assicu-|rarsi bene vi vorrebbe ancor qualche spatio di tempo | di pace; altri però chiamano la guerra. Di quanto | potrò penetrare non mancarò di tenirne riverentemente | avvertita la Serenità vostra. |</w:t>
      </w:r>
    </w:p>
    <w:p w14:paraId="481A5BC5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 queste vengono le lettere che scrissi hoggi otto segnate | n° 246 fin 247. Gratie etc. |</w:t>
      </w:r>
    </w:p>
    <w:p w14:paraId="363F6CFC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A44CDC6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17 novembre 1620 |</w:t>
      </w:r>
    </w:p>
    <w:p w14:paraId="7C96F0AE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459C358D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 et devotissimo servitore |</w:t>
      </w:r>
    </w:p>
    <w:p w14:paraId="14BF431C" w14:textId="77777777" w:rsidR="00255E38" w:rsidRPr="001877D7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|</w:t>
      </w:r>
    </w:p>
    <w:p w14:paraId="087E3755" w14:textId="77777777" w:rsidR="00255E38" w:rsidRPr="001877D7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1F46C41A" w14:textId="77777777" w:rsidR="00AA67FC" w:rsidRPr="001877D7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>/ 342v</w:t>
      </w:r>
      <w:r w:rsidR="00AA67FC"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 /</w:t>
      </w:r>
    </w:p>
    <w:p w14:paraId="1A0C8166" w14:textId="77777777" w:rsidR="00AA67FC" w:rsidRPr="001877D7" w:rsidRDefault="00AA67FC" w:rsidP="00AA67FC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4173FF0E" w14:textId="77777777" w:rsidR="00AA67FC" w:rsidRPr="001877D7" w:rsidRDefault="00AA67F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</w:p>
    <w:p w14:paraId="6D1D6728" w14:textId="60049DC7" w:rsidR="00255E38" w:rsidRPr="001877D7" w:rsidRDefault="00AA67F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/ </w:t>
      </w:r>
      <w:r w:rsidR="00255E38" w:rsidRPr="001877D7">
        <w:rPr>
          <w:rFonts w:ascii="Times New Roman" w:eastAsia="NSimSun" w:hAnsi="Times New Roman" w:cs="Times New Roman"/>
          <w:kern w:val="1"/>
          <w:sz w:val="24"/>
          <w:szCs w:val="24"/>
          <w:lang w:val="fr-FR" w:eastAsia="hi-IN" w:bidi="hi-IN"/>
        </w:rPr>
        <w:t xml:space="preserve">343r / </w:t>
      </w:r>
    </w:p>
    <w:p w14:paraId="75D254D9" w14:textId="77777777" w:rsidR="00AA67FC" w:rsidRPr="001877D7" w:rsidRDefault="00AA67FC" w:rsidP="00AA67FC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1C0B5AFA" w14:textId="7A965F48" w:rsidR="00255E38" w:rsidRPr="00AA67FC" w:rsidRDefault="00255E38" w:rsidP="00895944">
      <w:pPr>
        <w:widowControl w:val="0"/>
        <w:suppressAutoHyphens/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</w:pPr>
    </w:p>
    <w:p w14:paraId="7AADDC71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AEEE105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3v /</w:t>
      </w:r>
    </w:p>
    <w:p w14:paraId="393B7454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Al serenissimo principe di Venetia | </w:t>
      </w:r>
    </w:p>
    <w:p w14:paraId="38EA8991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18AC4B5B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49 comincia 248 |</w:t>
      </w:r>
    </w:p>
    <w:p w14:paraId="24D3A712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66BD1C2D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 e traccia di sigillo</w:t>
      </w:r>
    </w:p>
    <w:p w14:paraId="7FEEE4DA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ACE7EBA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2EE05EE4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  <w:t>/ 343vC /</w:t>
      </w:r>
    </w:p>
    <w:p w14:paraId="70A528F1" w14:textId="588FCFA5" w:rsidR="00255E38" w:rsidRPr="00E7337C" w:rsidRDefault="003C2FEF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1</w:t>
      </w:r>
      <w:r w:rsidR="00255E38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7 novembre 1620 ricevute 4 d</w:t>
      </w:r>
      <w:r w:rsidR="00286E30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</w:t>
      </w:r>
      <w:r w:rsidR="00255E38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embre | n° 249 |</w:t>
      </w:r>
    </w:p>
    <w:p w14:paraId="0B2096C5" w14:textId="2A57BBE1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. Secretario Suriano</w:t>
      </w:r>
      <w:r w:rsidR="00E955B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7C44C8B9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5D55425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C. R. |</w:t>
      </w:r>
    </w:p>
    <w:p w14:paraId="140A01B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EF056B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53C96A2" w14:textId="77777777" w:rsidR="00255E38" w:rsidRPr="00E7337C" w:rsidRDefault="00255E38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3B42A61E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406B9600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05 </w:t>
      </w:r>
    </w:p>
    <w:p w14:paraId="7A664CF9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4 novembre 1620, L’Aia (cc. 344r-345v)</w:t>
      </w:r>
    </w:p>
    <w:p w14:paraId="41A3D78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590459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4r /</w:t>
      </w:r>
    </w:p>
    <w:p w14:paraId="4ACB5D4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rima | </w:t>
      </w:r>
    </w:p>
    <w:p w14:paraId="76C5F39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0 fin 51 |</w:t>
      </w:r>
    </w:p>
    <w:p w14:paraId="231F95D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DC34D3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18760C1A" w14:textId="3742ED50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’ 30 del passato è una lettera, c’ho ricevuta avanti | hieri, colla quale mi commanda la provisione di 30</w:t>
      </w:r>
      <w:r w:rsidR="00F647F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la starai | di formenti di fermo, et sendomi venuta sola senz’altra | sopracoperta, che del mastro delle poste d’Anversa, anco | senz’altro avviso, credo che sia restata indietro del residuo | di quelle, c’hebbi la passata settimana, come riverentemente avvisai | coll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ie 248 fin 249 qui aggiunte in | replica, et può esser, che mi manchi qualche altra lettera, | o commissione toccante gl’affari, che passano al presente. |</w:t>
      </w:r>
    </w:p>
    <w:p w14:paraId="03BB021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il detto negotio de’ formenti piglierò il pensiero con quel | studio, che si ricerca all’obligo mio, et non mancarò di | procurar tutto il vantaggio possibile, regolandomi colli | prudenti avvertimenti di vostra Serenità et di quell’eccellentissimo Collegio. |</w:t>
      </w:r>
    </w:p>
    <w:p w14:paraId="384CBCA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Vado pensando poiché ho qui la comodità del signor Marco Dar-|dani ragionato di valermi del mezo di lui per andar | in Amsterdam a far quivi sotto altro pretesto scoperta | del vantaggio, che si potrà ritrare, et come si potranno | haver li formenti, et allhora subito mi conferirò in | quella città per assodar, et agiustar il partito in ogni | miglior maniera. Ben haverei havuto caro, che | mi fosse stata mandata copia dei capitoli di un | simil partito. |</w:t>
      </w:r>
    </w:p>
    <w:p w14:paraId="72EDE2E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ando con queste una lettera delli signori Stati, ch’è risposta |</w:t>
      </w:r>
    </w:p>
    <w:p w14:paraId="2B2787E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4v /</w:t>
      </w:r>
    </w:p>
    <w:p w14:paraId="2695485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per rendimento di gratie della consegna del vassello | Jonas fatta in Candia a quel mercante holandese. | Quanto alla sodisfattione del denaro speso ne’ cantieri | d’essa non ho ancor havuta la risposta, che m’è stata | offerta di farmi havere, et l’attendo di giorno in giorno. |</w:t>
      </w:r>
    </w:p>
    <w:p w14:paraId="4804030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visconte di Lormes, con il Falghero partiti di qua come | riverentemente scrissi, sendo il Visconte trattenutosi fuori | d’Anversa per li suoi rispetti per li medesimi anco sono | irresoluti per dove prenderanno sicuro il camino. Io | ho scritto al Falghero, che s’ha intrapreso il viaggio, | che non lo ritardino, et non ho dubio, che lo soliciterà | tanto ho stimato mio debito di significar riverentemente | alla Serenità vostra. Gratie etc. |</w:t>
      </w:r>
    </w:p>
    <w:p w14:paraId="5CF4CE7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6A1FB3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24 novembre 1620 |</w:t>
      </w:r>
    </w:p>
    <w:p w14:paraId="7F2FE94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erenità |</w:t>
      </w:r>
    </w:p>
    <w:p w14:paraId="6C149F9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 et devotissimo servitore |</w:t>
      </w:r>
    </w:p>
    <w:p w14:paraId="6E3AF4B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66CAE55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0CE661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45r / </w:t>
      </w:r>
    </w:p>
    <w:p w14:paraId="592EA458" w14:textId="5B970A35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6D639BB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2159637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5v /</w:t>
      </w:r>
    </w:p>
    <w:p w14:paraId="7D4AB27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35AD42F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52EEDF5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0 fin 251 |</w:t>
      </w:r>
    </w:p>
    <w:p w14:paraId="30FBC04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450B9D2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 e traccia di sigillo</w:t>
      </w:r>
    </w:p>
    <w:p w14:paraId="6998168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0AA5894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0B8FED7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5vC /</w:t>
      </w:r>
    </w:p>
    <w:p w14:paraId="2B94C592" w14:textId="7FF599A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24 novembre ricevute </w:t>
      </w:r>
      <w:r w:rsidRPr="00E7337C">
        <w:rPr>
          <w:rFonts w:ascii="Times New Roman" w:eastAsia="NSimSun" w:hAnsi="Times New Roman" w:cs="Times New Roman"/>
          <w:smallCaps/>
          <w:kern w:val="24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cembre n° 250 |</w:t>
      </w:r>
    </w:p>
    <w:p w14:paraId="056C2A64" w14:textId="49A2F543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cretario Suriano dall’Haya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ma |</w:t>
      </w:r>
    </w:p>
    <w:p w14:paraId="21A2E23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 |</w:t>
      </w:r>
    </w:p>
    <w:p w14:paraId="00CD586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0C5745B" w14:textId="77777777" w:rsidR="00255E38" w:rsidRPr="00463208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t>L. SS. R. |</w:t>
      </w:r>
    </w:p>
    <w:p w14:paraId="120DBA74" w14:textId="77777777" w:rsidR="00255E38" w:rsidRPr="00463208" w:rsidRDefault="00255E38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  <w:r w:rsidRPr="00463208">
        <w:rPr>
          <w:rFonts w:ascii="Times New Roman" w:eastAsia="Calibri" w:hAnsi="Times New Roman" w:cs="Times New Roman"/>
          <w:bCs/>
          <w:sz w:val="24"/>
          <w:szCs w:val="24"/>
          <w:lang w:val="en-GB"/>
        </w:rPr>
        <w:br w:type="page"/>
      </w:r>
    </w:p>
    <w:p w14:paraId="39858543" w14:textId="77777777" w:rsidR="00112584" w:rsidRPr="00463208" w:rsidRDefault="00112584" w:rsidP="00112584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33B6A897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06</w:t>
      </w:r>
    </w:p>
    <w:p w14:paraId="016E8865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4 novembre 1620, L’Aia (cc. 346r-349v)</w:t>
      </w:r>
    </w:p>
    <w:p w14:paraId="08732E8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5CC045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6r /</w:t>
      </w:r>
    </w:p>
    <w:p w14:paraId="3ECEB3F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1ADBCC4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51 comincia 50 |</w:t>
      </w:r>
    </w:p>
    <w:p w14:paraId="7D3776D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3D6C37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7114757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 principi dell’Unione con lettere molto piene hanno | fatta instanza a questi signori di continuarli la loro buona | assistenza, et perché colla missione, che faranno di ambasciatori | in Inghilterra diano efficaci ordini di parlar vivamente al Re | né cessar d’eccitarlo a qualche miglior risolutione | pregandoli anco di far ufficio a tal effetto con monsignor | Carleton. Anco al Re hanno scritte lettere in | conformità. Ho saputo, che questi signori non mancaranno | di scriver, et far parlar seriosamente a quella Maestà, | se ben dubitano, che poco frutto siano per riportar | dai loro ufficii. |</w:t>
      </w:r>
    </w:p>
    <w:p w14:paraId="38EBC8B3" w14:textId="13D4316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a missione di quest’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basciata, et di quella di Francia ancor | si diferisce, et l’apparenza dimostra, che sarà bene | la metà del mese ventuno, che non partiranno | dovendosi alli primi ridur la Congregatione di | Holanda. Si sono andate mettendo giù l’instrut-|tioni da alcuni commessi dai signori Stati, ma | qualche deputati di alcuna Provincia voglio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a parte veder, et essaminar dett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instruttioni. La congiontura de’ tempi, gl’acci-|denti passati, et l’incertezza di quello Spagnuoli | habbia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n animo di fare causano anco la |</w:t>
      </w:r>
    </w:p>
    <w:p w14:paraId="487F4CC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6v /</w:t>
      </w:r>
    </w:p>
    <w:p w14:paraId="56B1284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rrisolutione, et dilatione all’effetto d’altri importanti | affari. |</w:t>
      </w:r>
    </w:p>
    <w:p w14:paraId="656368FC" w14:textId="320A5868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quanto ho potuto cavare dal signor principe Mauritio, con | il quale fui a complire per la morte della signora principessa | d’Oranges madre del signor principe Henrico, parmi | che le commissioni particolarmente per Francia non verseranno | che nel far attestar in p</w:t>
      </w:r>
      <w:r w:rsidR="00C2034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mo luoco al Re, che | queste 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vincie si confessano, et vivono con somma | obligatione al Re, et alla Corona, et con concetti simili | procurar destamente di radolcir l’amaro, che possi | esser stato imbevuto nella corte, et principalmente levar | dall’animo del Re l’impressione, che potesse haver | con</w:t>
      </w:r>
      <w:r w:rsidR="00C20342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raria agl’interessi di queste 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vincie et | che ’l resto della carica delli ambasciatori habbi ad | esser il trattar lo stabilimento del comercio, et | il procurar l’elevatione di alcuni sequestr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| la sospensione de’ qual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l’essecutione è stata | fatta promessa da monsignor di Maurier, che seguivo | fino alla venuta delli ambasciatori presso sua Maestà | christianissima; et sì mal contenta assai esso Ambasciatore di questa | dilatione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Procureran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n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lt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il rifacimento | di doi milliona in circa di fiorini per il pagamento |</w:t>
      </w:r>
    </w:p>
    <w:p w14:paraId="31BF7E0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7r /</w:t>
      </w:r>
    </w:p>
    <w:p w14:paraId="1A530E1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atto delle truppe francesi conforme alla promessa data | dal Re a tal effetto. In questo n’è interessata parti-|colarmente la provincia d’Holanda, che per questo, et | per altro solicita quanto più può la speditione. |</w:t>
      </w:r>
    </w:p>
    <w:p w14:paraId="7F5054A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armi anco, che per parte della Provincia sudetta si lascierà | un agente per solicitar la sodisfattione d’esso credito. |</w:t>
      </w:r>
    </w:p>
    <w:p w14:paraId="47CBA13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artì il maggior di Lovania con la risolution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0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dei signori Stati d’ispedir a tempo opportuno li tre sug-|getti deputati per la devisione delli arresti, et che la | piazza doverà esser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on a Bierulit, ma 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Water-|ulit terra de’ serenissimi arciduchi in Fiandra vicinissima | ad Isendich piazza di questi signori nella medesima Provincia. |</w:t>
      </w:r>
    </w:p>
    <w:p w14:paraId="69F5B1F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saputo per cosa certa, che li serenissimi arciduchi per questo | abboccamento, et per dar occasione a questi signori di far | altrettanto havevano deputati il duca d’Ariscot, | il consiglier Pechius, et il tesorier generale | principalmente soggetti; ma hora, che non ha potuto | il detto maggiore di Lovania tirar questi stati | a mandar persone qualificate, et del governo, viene | creduto, che anco di là si farà altra nominatione. |</w:t>
      </w:r>
    </w:p>
    <w:p w14:paraId="11BA61C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sona venuta di Brusseles amico mio mi ha riferto, | che da’ Spagnuoli viene desiderata la provogatione |</w:t>
      </w:r>
    </w:p>
    <w:p w14:paraId="3644BB9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7v /</w:t>
      </w:r>
    </w:p>
    <w:p w14:paraId="05DE976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la tregua, ma che per non parer, ch’essi la ricerchi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lascieranno scorrer innanti fino alla spiratione d’essa | et allhora poi con qualche artificio tenteranno introdur | negoti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 fine col parlar, et col discorrer di | tirar il tempo innanti, et cercar da esso quel maggior | beneficio, che potranno. Et che la loro fine sia di non | trovarsi per l’anno venturo imbarazzati da tante | parti, ma poter unir le loro forze tutte in Alemagna. |</w:t>
      </w:r>
    </w:p>
    <w:p w14:paraId="47643A8A" w14:textId="37477CEA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questo ne viene discorso anco qui, et l’apparenza dà | a creder, che non siano li concetti lontani dallo spirito | di chi sa negotiar al suo vantaggio. Et con questa | riduttione vi è opinione certa, che Spagnuoli si valeranno | del tempo, et dell’opportunità di promuover | alla larga più per adormentar, che per altro buon fine | ma li deputati di qua non haveranno alcuna commissio-|ne in questo particolare. |</w:t>
      </w:r>
    </w:p>
    <w:p w14:paraId="6B26A95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 cavato ancor di nuovo dal discorso di qualcheduno di | questi signori che la sola causa della dilatione al far | nominatione d’ambasciatore, e habbi a resieder costi, nasca | dal voler li signori Stati penetrar prima l’intentione | de’ Spagnuol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’habbi ad esser da questa parte | guerra, o pace, o prorogatione di tregua per |</w:t>
      </w:r>
    </w:p>
    <w:p w14:paraId="453AFC9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8r /</w:t>
      </w:r>
    </w:p>
    <w:p w14:paraId="02FA120B" w14:textId="46C816B8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oter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(come già doi spazzi passati le scrissi riverentemente) far | scielta di persona propria (se ben ne hanno assai | scarsezza) all’essecutione degl’ordini necessarii, che | se li doveranno dare, parendomi, che sia in intentione | di far far nel viaggio in passando qualche ufficio | presso anco qualche altro principe; et risolvendo | alcun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sa per gl’affari della Valtelina (che | comprendo ben esser a cuore, m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serbarsi ad altra | miglior commodità il trattarne) dar ordini sufficienti | anco per questo. |</w:t>
      </w:r>
    </w:p>
    <w:p w14:paraId="4E92DEE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ncor si parla (ma però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6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tra particolari) della persona di monsignor di | Langarach per venir per ambasciatore presso la Serenità vostra; ma nell’|assemblea dei signori Stati non se n’è trattato; pensandosi | solo alla speditione delle due ambasciate. Ho però saputo | che alcuno fa reflesso sopra la persona se sarebbe | grata all’Eccellenze vostre illustrissime per le pretenzioni, ch’egli ha | havute con gl’eccellentissimi signori ambasciatori della Serenità vostra in | Parigi. Se stimerà proprio in ciò qualche raccordo l’attenderò. | </w:t>
      </w:r>
    </w:p>
    <w:p w14:paraId="737E1284" w14:textId="74DD6CF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l signor principe Mauritio, mentre si sentono, et continuano | le voci delle gran preparationi, che da tutte le parti | disegnano, et vanno facendo Spagnuoli solecita, et | instà alle </w:t>
      </w:r>
      <w:r w:rsidR="00C1224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vincie, che le compagnie, che |</w:t>
      </w:r>
    </w:p>
    <w:p w14:paraId="4699578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8v /</w:t>
      </w:r>
    </w:p>
    <w:p w14:paraId="03C090F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ono di 70 sole teste si riducano a cento, et fa quanto può | per far risolver a fine di haver a primo tempo soldati | assuefatti, et corpo di soldatesca sufficiente per mettersi in | campagna, et accorrer a tutti gl’accidenti. |</w:t>
      </w:r>
    </w:p>
    <w:p w14:paraId="0D863E48" w14:textId="14EF0C1D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on si scuopre in sua Eccellenza ch’ella sia portata punto alla | provogatione della tregua, et molt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concorrono | col senso di lei, parendo ch’ella habbi sin qui appor-|tato danno gravissimo al Paese, tanto per le dissentioni | in esso, che per il comercio, et per il poco utile, che ne | presenti tempo cavano gl’artifici. Altri però si | comprende esser portati più alla prorogatione della | tregua, che alla rottura d’essa; ma con risolutione | di non rilasciar punto di travagliar Spagnuoli in | quanto sia possibile; fomentando in Alemagna | li principi dell’Unione, et gl’adherenti, et passar | anco più avanti, se vedranno di poterlo fare. Gratie etc. |</w:t>
      </w:r>
    </w:p>
    <w:p w14:paraId="72100ED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D175C1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’Haya li 24 novembre 1620 | </w:t>
      </w:r>
    </w:p>
    <w:p w14:paraId="34360CA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1890DC4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, et devotissimo servitore |</w:t>
      </w:r>
    </w:p>
    <w:p w14:paraId="085E852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2D27E7D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EF5EA6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49r / </w:t>
      </w:r>
    </w:p>
    <w:p w14:paraId="6B2FA187" w14:textId="6D005DA0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1D54A5F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536FBA3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9v /</w:t>
      </w:r>
    </w:p>
    <w:p w14:paraId="0046ABE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323D053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69FF1D4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1 comincia 250 |</w:t>
      </w:r>
    </w:p>
    <w:p w14:paraId="7B13EBE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464E3AC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 e traccia di sigillo</w:t>
      </w:r>
    </w:p>
    <w:p w14:paraId="4232158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166F993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52563C1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49vC /</w:t>
      </w:r>
    </w:p>
    <w:p w14:paraId="514BCEB0" w14:textId="390D3081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24 novembre ricevute </w:t>
      </w:r>
      <w:r w:rsidRPr="00E7337C">
        <w:rPr>
          <w:rFonts w:ascii="Times New Roman" w:eastAsia="NSimSun" w:hAnsi="Times New Roman" w:cs="Times New Roman"/>
          <w:smallCaps/>
          <w:kern w:val="24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cembre n° 251 |</w:t>
      </w:r>
    </w:p>
    <w:p w14:paraId="644526B4" w14:textId="0BA7EE06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 xml:space="preserve">d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|</w:t>
      </w:r>
    </w:p>
    <w:p w14:paraId="4BEAAF6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5576DA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|</w:t>
      </w:r>
    </w:p>
    <w:p w14:paraId="0616E08A" w14:textId="77777777" w:rsidR="00255E38" w:rsidRPr="00E7337C" w:rsidRDefault="00255E38" w:rsidP="00895944">
      <w:pP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libri" w:hAnsi="Times New Roman" w:cs="Times New Roman"/>
          <w:sz w:val="24"/>
          <w:szCs w:val="24"/>
        </w:rPr>
        <w:br w:type="page"/>
      </w:r>
    </w:p>
    <w:p w14:paraId="431D010A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36B0B014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07 </w:t>
      </w:r>
    </w:p>
    <w:p w14:paraId="335FAD9B" w14:textId="681ED5FD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 dicembre 1620, L’Aia (cc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50r-351v, 35</w:t>
      </w:r>
      <w:r w:rsidR="00DF6055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-v)</w:t>
      </w:r>
    </w:p>
    <w:p w14:paraId="7893F1F1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EB5943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0r /</w:t>
      </w:r>
    </w:p>
    <w:p w14:paraId="770346B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53BC9A5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52 fin 53 |</w:t>
      </w:r>
    </w:p>
    <w:p w14:paraId="05790C5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FDB233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64E21AD7" w14:textId="2DC8146C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forme allo scritto da me colle precedenti lettere mie n° 250 | fin 251 che replicate vengono accompagnate con queste mi | valsi della prontezza del signor Dardani per andar in | Amsterdam a fine di sottrar quello si potrebbe far con vantaggio | del publico nella materia de’ formenti prima, che d’entrar in | trattatione de’ partiti. È tornato hoggi solament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spetto al vento | che si è messo stravagante, et mi riferisce che Bisuti | Bentio, </w:t>
      </w:r>
      <w:r w:rsidR="006309E9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irott, et Strozzi havevano avvisato alcuni mer-|canti in Amsterdam del bisogno, et dell’ordine, et com-|missione, che dalla Serenità vostra mi era stato dato; anziché | Nichetti, et altro corrispondenti con Veneti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ssero | al signor Dardani, che sapevano molto bene perché era | venuto; ond’egli cominciò a ricercarli quello che | haverebbono fatto, et essi doppo varie rimonstranze | de’ interessi, et d’altro li hanno dato l’aggiunto calcolo, | et conditioni, le quali vedendo io non esser conformi | a quelle, che mi vengono prescritte dalla Serenità vostra, et riferen-|domi questa esser la final risolutione, con che l’havevano | lasciato partire non ho saputo mettermi a pensar di far | alcun partito. Discorda l’ordine, et commissione di lei con | questo calcolo nel tempo, nel prezzo, nella conditione | della consegna, et in tutti quei capi, che dall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udenz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dell’Eccellenze vostre sarà molto ben compreso. Elle considereranno | quello più le parerà meglio, la stagione del verno | è un gran incontro, et li meranti per questo non |</w:t>
      </w:r>
    </w:p>
    <w:p w14:paraId="512C969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0v /</w:t>
      </w:r>
    </w:p>
    <w:p w14:paraId="369A6C62" w14:textId="1DA622D4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ntono manco di volervisi assoggietire; come par loro cosa | nuova la consegna nei magazini quella che sempre è | stata fatta a bordo; facendo assai capitale sopra le spese | che da Malanioco a Venetia converrebbono far essi | come forastieri, che al certo tanto non costerebbe | a vostra Serenità. Sopra li primi avvisi, c’hebbero questi mer-|canti di qualche mancamento ch’ella haveva de’ Grassi | han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1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aricata una nave con cento lastri | di formento, che sarà diretta al </w:t>
      </w:r>
      <w:r w:rsidR="001210B4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oirott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ercante | costì molto ben conosciuto dall’Eccellenze vostre. Con lui po-|trebbono trattare poiché è sul luoco, et così valersi | della commodità. Il vascello era già pronto alla | vela in Tessel, et si teneva, che fosse al mare qualche | giorni sono. In ogni modo io attenderò l’ordine, | che dalla Serenità vostra mi potesse venir in questo proposito. |</w:t>
      </w:r>
    </w:p>
    <w:p w14:paraId="5D3CCEA8" w14:textId="1368FD39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ritorno, che ’l signor Dardani ha fatto d’Amsterdam trovò | lettere del fratello con le quali lo avvisa di qualche | difficoltà incontrata nell’elevatione de’ suoi mandati | l’una che ’l denaro non l’habbi ad haver i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2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oneta | di banco ma corrente, che doverà pagar doi decime | et che bisognava aspettar il ritorno dell’eccellentissimo Trivisano | per saper se gli era dall’Eccellenza sua stato dato alcun denaro a | conto del suo stipendio, per questo egli dice non haver | havuto alcuna cosa, et poiché l’Eccellenza sua può esser al presente | poco discosta da Venetia possa certificarsene, ma |</w:t>
      </w:r>
    </w:p>
    <w:p w14:paraId="00D0E1D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1r /</w:t>
      </w:r>
    </w:p>
    <w:p w14:paraId="6873E02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quanto alla moneta dice haver sempre ricevuti li suoi | salarii in buona moneta massime sendo fatti i pagamenti | o dalla zecca, o dai camerlenghi di communi, et supplica | la Serenità vostra humilmente, che così sia osservata con esso, come | anco che habbi a pagar una sola decima credendo, che | così si osservi con altri servitori suoi. Le fa considerar per | mio mezo, che le spese son grandi in quest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paesi, et io | posso renderne buon testimonio. Merita l’amor, et buona | volontà, ch’egli coll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2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iligenza insieme mostra | al servitio publico d’esser dalla munificenza della Serenità vostra | favorita nella sua riverente instanza. |</w:t>
      </w:r>
    </w:p>
    <w:p w14:paraId="406AE7C0" w14:textId="2172031A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a egli messo in chiaro tutto quel denaro, che di ragion publica | mi o o con tratte, o con rimesse pervenuto nelle mani, da che | mi trovo a questo ministerio; saranno qui aggiunti | li fogli separati di cosa in cosa, et di spesa in spesa o di | viaggi, o di levate, o di noleggi, o d’altro. Hora saremo | dietro ad amiralità per amiralità et a nave per nave | per far il conto destinato del dar, et havere dell’impiego | del denaro dato alle </w:t>
      </w:r>
      <w:r w:rsidR="00B828D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ralità s</w:t>
      </w:r>
      <w:r w:rsidR="00B828D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tte et di quanto occorerà | né mancaremo di solecitare per venir quanto più presto | alla speditione. |</w:t>
      </w:r>
    </w:p>
    <w:p w14:paraId="60497CC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questa n’è gran bisogno perché al presente non sento a battermi | alla posta che capitani dei vasselli, et mogli de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2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apitani | morti, che vogliono haver saldo dei loro conti, et io | usandoli le migliori parole del mondo procuro di divertirli |</w:t>
      </w:r>
    </w:p>
    <w:p w14:paraId="7E45AC5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1v /</w:t>
      </w:r>
    </w:p>
    <w:p w14:paraId="51F0BC8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e instanze. Anco li partionevoli dei vasselli sono venuti | a solicitarmi per il pagamento dei restanti noleggi; et io | pur vorrei veder se potessi in qualche cosa avantaggiar | il publico, et vedendo il caso disperato allhora valermi | dell’auttorità, che in questo proposito m’ha data la Serenità vostra | con precedenti lettere sue; ma se lo farò sarà con qualche | cautela per riservarmi alcun regresso se potrà mai per | vantaggio, et servitio publico. | </w:t>
      </w:r>
    </w:p>
    <w:p w14:paraId="1B7E435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l mio pachetto ordinario questa mattina m’è arrivato ma | senza lettera della Serenità vostra. Gratie etc. | </w:t>
      </w:r>
    </w:p>
    <w:p w14:paraId="55E948F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1A079E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di primo decembre 1620 |</w:t>
      </w:r>
    </w:p>
    <w:p w14:paraId="347174C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7F99B24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, et devotissimo servitore |</w:t>
      </w:r>
    </w:p>
    <w:p w14:paraId="465A6D7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1627711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A5B551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54r / </w:t>
      </w:r>
    </w:p>
    <w:p w14:paraId="1CDC5F19" w14:textId="2F68985A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4D3912C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1924E3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4v /</w:t>
      </w:r>
    </w:p>
    <w:p w14:paraId="04CE3E8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7740EE7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11096B5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2 fin 253 |</w:t>
      </w:r>
    </w:p>
    <w:p w14:paraId="31683BF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06D1CF5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</w:t>
      </w:r>
    </w:p>
    <w:p w14:paraId="3A0B4D0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5E9740B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6B9A7C4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4vC /</w:t>
      </w:r>
    </w:p>
    <w:p w14:paraId="209E9ACB" w14:textId="1CB5820F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o decembre 1620 ricevute 24 detto n° 252 |</w:t>
      </w:r>
    </w:p>
    <w:p w14:paraId="7FA51FE7" w14:textId="4D979D6D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. Secretario Surian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rima | </w:t>
      </w:r>
    </w:p>
    <w:p w14:paraId="7CC5F00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0963A3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C. R. |</w:t>
      </w:r>
    </w:p>
    <w:p w14:paraId="2E43818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6ECD116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4C226654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08 </w:t>
      </w:r>
    </w:p>
    <w:p w14:paraId="5EBC755D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07 (cc. 352r-353v)</w:t>
      </w:r>
    </w:p>
    <w:p w14:paraId="7EEF4A3F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D004E7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2r /</w:t>
      </w:r>
    </w:p>
    <w:p w14:paraId="4FCE331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In lettere prima del secretario Surian dall’Haya de primo decembre 1620 de n° 52 |</w:t>
      </w:r>
    </w:p>
    <w:p w14:paraId="348BFF9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79"/>
        <w:gridCol w:w="2245"/>
      </w:tblGrid>
      <w:tr w:rsidR="00255E38" w:rsidRPr="00E7337C" w14:paraId="622C6877" w14:textId="77777777" w:rsidTr="000E6E59">
        <w:tc>
          <w:tcPr>
            <w:tcW w:w="7371" w:type="dxa"/>
          </w:tcPr>
          <w:p w14:paraId="79D8D05E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Un lastro de formento val a presente fiorini 90 d’oro de piachi | 28 l’uno fanno fiorini correnti</w:t>
            </w:r>
          </w:p>
        </w:tc>
        <w:tc>
          <w:tcPr>
            <w:tcW w:w="2268" w:type="dxa"/>
            <w:vAlign w:val="bottom"/>
          </w:tcPr>
          <w:p w14:paraId="0DBE8CCE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126 |</w:t>
            </w:r>
          </w:p>
        </w:tc>
      </w:tr>
      <w:tr w:rsidR="00255E38" w:rsidRPr="00E7337C" w14:paraId="21E97359" w14:textId="77777777" w:rsidTr="000E6E59">
        <w:tc>
          <w:tcPr>
            <w:tcW w:w="7371" w:type="dxa"/>
          </w:tcPr>
          <w:p w14:paraId="5CB08ED2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Datio, et uscita, per ogni lastro</w:t>
            </w:r>
          </w:p>
        </w:tc>
        <w:tc>
          <w:tcPr>
            <w:tcW w:w="2268" w:type="dxa"/>
            <w:vAlign w:val="bottom"/>
          </w:tcPr>
          <w:p w14:paraId="7C63F636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6 |</w:t>
            </w:r>
          </w:p>
        </w:tc>
      </w:tr>
      <w:tr w:rsidR="00255E38" w:rsidRPr="00E7337C" w14:paraId="6B084202" w14:textId="77777777" w:rsidTr="000E6E59">
        <w:tc>
          <w:tcPr>
            <w:tcW w:w="7371" w:type="dxa"/>
          </w:tcPr>
          <w:p w14:paraId="13FAEF3B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Spese diverse fin alla nave ut sopra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vertAlign w:val="superscript"/>
                <w:lang w:eastAsia="hi-IN" w:bidi="hi-IN"/>
              </w:rPr>
              <w:footnoteReference w:id="1023"/>
            </w:r>
          </w:p>
        </w:tc>
        <w:tc>
          <w:tcPr>
            <w:tcW w:w="2268" w:type="dxa"/>
            <w:vAlign w:val="bottom"/>
          </w:tcPr>
          <w:p w14:paraId="1CB8725E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6 |</w:t>
            </w:r>
          </w:p>
        </w:tc>
      </w:tr>
      <w:tr w:rsidR="00255E38" w:rsidRPr="00E7337C" w14:paraId="5BC764A8" w14:textId="77777777" w:rsidTr="000E6E59">
        <w:tc>
          <w:tcPr>
            <w:tcW w:w="7371" w:type="dxa"/>
          </w:tcPr>
          <w:p w14:paraId="36D939F8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Nolo a ducati 16, moneta di banco per lastro</w:t>
            </w:r>
          </w:p>
        </w:tc>
        <w:tc>
          <w:tcPr>
            <w:tcW w:w="2268" w:type="dxa"/>
            <w:vAlign w:val="bottom"/>
          </w:tcPr>
          <w:p w14:paraId="4691A082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40 |</w:t>
            </w:r>
          </w:p>
        </w:tc>
      </w:tr>
      <w:tr w:rsidR="00255E38" w:rsidRPr="00E7337C" w14:paraId="6B423086" w14:textId="77777777" w:rsidTr="000E6E59">
        <w:tc>
          <w:tcPr>
            <w:tcW w:w="7371" w:type="dxa"/>
          </w:tcPr>
          <w:p w14:paraId="0B6D5B2C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Segortà a 9 per ciascheduno, con la santaria in tutto </w:t>
            </w:r>
            <w:r w:rsidRPr="00E7337C">
              <w:rPr>
                <w:rFonts w:ascii="Times New Roman" w:eastAsia="NSimSun" w:hAnsi="Times New Roman" w:cs="Times New Roman"/>
                <w:smallCaps/>
                <w:kern w:val="24"/>
                <w:sz w:val="24"/>
                <w:szCs w:val="24"/>
                <w:lang w:eastAsia="hi-IN" w:bidi="hi-IN"/>
              </w:rPr>
              <w:t>x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per ciascheduno</w:t>
            </w:r>
          </w:p>
        </w:tc>
        <w:tc>
          <w:tcPr>
            <w:tcW w:w="2268" w:type="dxa"/>
            <w:vAlign w:val="bottom"/>
          </w:tcPr>
          <w:p w14:paraId="7D4F6E2A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14 |</w:t>
            </w:r>
          </w:p>
        </w:tc>
      </w:tr>
      <w:tr w:rsidR="00255E38" w:rsidRPr="00E7337C" w14:paraId="32C92ED8" w14:textId="77777777" w:rsidTr="000E6E59">
        <w:tc>
          <w:tcPr>
            <w:tcW w:w="7371" w:type="dxa"/>
          </w:tcPr>
          <w:p w14:paraId="654C7AD7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2268" w:type="dxa"/>
            <w:vAlign w:val="bottom"/>
          </w:tcPr>
          <w:p w14:paraId="4211752E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192 |</w:t>
            </w:r>
          </w:p>
        </w:tc>
      </w:tr>
      <w:tr w:rsidR="00255E38" w:rsidRPr="00E7337C" w14:paraId="2B7EC424" w14:textId="77777777" w:rsidTr="000E6E59">
        <w:tc>
          <w:tcPr>
            <w:tcW w:w="7371" w:type="dxa"/>
          </w:tcPr>
          <w:p w14:paraId="6B16D2BB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2268" w:type="dxa"/>
            <w:vAlign w:val="bottom"/>
          </w:tcPr>
          <w:p w14:paraId="659F4DF6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</w:p>
        </w:tc>
      </w:tr>
      <w:tr w:rsidR="00255E38" w:rsidRPr="00E7337C" w14:paraId="4E4A6A92" w14:textId="77777777" w:rsidTr="000E6E59">
        <w:tc>
          <w:tcPr>
            <w:tcW w:w="7371" w:type="dxa"/>
          </w:tcPr>
          <w:p w14:paraId="39375087" w14:textId="1C0B8172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Li suddetti fiorini vagliono </w:t>
            </w:r>
            <w:r w:rsidR="00B85F9D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re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3 moneta corrente di Venetia | che fanno </w:t>
            </w:r>
          </w:p>
        </w:tc>
        <w:tc>
          <w:tcPr>
            <w:tcW w:w="2268" w:type="dxa"/>
            <w:vAlign w:val="bottom"/>
          </w:tcPr>
          <w:p w14:paraId="1A190E68" w14:textId="56D73414" w:rsidR="00255E38" w:rsidRPr="00E7337C" w:rsidRDefault="00B85F9D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re</w:t>
            </w:r>
            <w:r w:rsidR="00255E38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576 |</w:t>
            </w:r>
          </w:p>
        </w:tc>
      </w:tr>
      <w:tr w:rsidR="00255E38" w:rsidRPr="00E7337C" w14:paraId="0575F683" w14:textId="77777777" w:rsidTr="000E6E59">
        <w:tc>
          <w:tcPr>
            <w:tcW w:w="7371" w:type="dxa"/>
          </w:tcPr>
          <w:p w14:paraId="17E7451F" w14:textId="51C0A5FB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Un lastro di formento è </w:t>
            </w:r>
            <w:r w:rsidR="00B85F9D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bre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4000, d’Amsterdam, che quasi | sono simile alle </w:t>
            </w:r>
            <w:r w:rsidR="00B85F9D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bre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di Venetia alla grossa, le quali | fanno a </w:t>
            </w:r>
            <w:r w:rsidR="00B85F9D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bre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129 per </w:t>
            </w:r>
            <w:r w:rsidR="00B85F9D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staro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senza saco</w:t>
            </w:r>
          </w:p>
        </w:tc>
        <w:tc>
          <w:tcPr>
            <w:tcW w:w="2268" w:type="dxa"/>
            <w:vAlign w:val="bottom"/>
          </w:tcPr>
          <w:p w14:paraId="1E538730" w14:textId="5DD58A87" w:rsidR="00255E38" w:rsidRPr="00E7337C" w:rsidRDefault="00B85F9D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stara</w:t>
            </w:r>
            <w:r w:rsidR="00255E38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31 |</w:t>
            </w:r>
          </w:p>
        </w:tc>
      </w:tr>
      <w:tr w:rsidR="00255E38" w:rsidRPr="00E7337C" w14:paraId="6D034D03" w14:textId="77777777" w:rsidTr="000E6E59">
        <w:tc>
          <w:tcPr>
            <w:tcW w:w="7371" w:type="dxa"/>
          </w:tcPr>
          <w:p w14:paraId="197EAA4D" w14:textId="114F2CB6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ettere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per il sudetto costo, et conto valerebbe il </w:t>
            </w:r>
            <w:r w:rsidR="00B85F9D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staro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2268" w:type="dxa"/>
            <w:vAlign w:val="bottom"/>
          </w:tcPr>
          <w:p w14:paraId="2B5813FB" w14:textId="5DB59ECC" w:rsidR="00255E38" w:rsidRPr="00E7337C" w:rsidRDefault="00B85F9D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re</w:t>
            </w:r>
            <w:r w:rsidR="00255E38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18, 11 19/31 |</w:t>
            </w:r>
          </w:p>
        </w:tc>
      </w:tr>
    </w:tbl>
    <w:p w14:paraId="32AE5B3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5EDE87A" w14:textId="239B8B7C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Quelli ch’hanno fatto offerta de intraprender il partito di condur alla serenissima Republica | formenti da questi paesi, non si vogliono obligare, se non con le sottoscritte conditioni. |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tte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nduranno a Malamoco li formenti a loro rischio, eccetuato, neufraggio, fuoco, | gento, et corsari, et consignarli a bordo di nave, con esser scaricati in termine de | un mese doppo l’arrivo a Malamoco in ragion di </w:t>
      </w:r>
      <w:r w:rsidR="00B85F9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1, moneta corrente per ogni </w:t>
      </w:r>
      <w:r w:rsidR="00B85F9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ta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venetiano de </w:t>
      </w:r>
      <w:r w:rsidR="00B85F9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b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132, col saco et passato il mese guastandosi il formento sarà a danno | della serenissima Republica, et la stalia sia per fiorini 50, al giorno de </w:t>
      </w:r>
      <w:r w:rsidR="00B85F9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3 l’uno sudette per le navi | de’ cento lastri l’una, et da detto carico in su a rata portione. |</w:t>
      </w:r>
    </w:p>
    <w:p w14:paraId="72FC838F" w14:textId="78B6023D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Et dovendo condur li formenti al magazino, alla consegna, a tutte loro spese fin | dentro a detto magazino </w:t>
      </w:r>
      <w:r w:rsidR="00B85F9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r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3 sudette per ogni </w:t>
      </w:r>
      <w:r w:rsidR="00B85F9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tar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 |</w:t>
      </w:r>
    </w:p>
    <w:p w14:paraId="5C4FECB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ntendono li sudetti mantener il sudetto prezo, mentre che, il formento, et li noleggi | non faccino alteratione, come accade d’una settimana all’altra, et crescendo dover | recever quel tanto di più come anco calando, far tanto di meno alla rata. | </w:t>
      </w:r>
    </w:p>
    <w:p w14:paraId="01396514" w14:textId="39B4394E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ndo al presente la stagione avanzata nel cuore del verno, li mercanti non vogliono | sottometersi ad alcun tempo limitato, poiché non possono esser sicuri della speditione | delle navi in mare, come anco carricati i formenti nelle barche in Amsterdam | per mandarli a bordo in Tessel, rispetto alli giacci che da un giorno all’altro | possono sopravenire, onde restarebbone le barche sequestrate nel giaccio | a manifesto rischio anco della total perdita di esse. Onde intenderebbono | che condotti i grani nella nave in questa stagione però, et essendo la nave | totalmente alla vella, né aspettando che l’uscire fino a quel tempo dove-|rebbe correr il rischio la serenissima Republica, come anco se in detto tempo, et nel viaggio | per detta causa si riscaldassero. |</w:t>
      </w:r>
    </w:p>
    <w:p w14:paraId="11E76B0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2v /</w:t>
      </w:r>
    </w:p>
    <w:p w14:paraId="7601152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cercano ancora, che carricati li formenti, et poste le nave alla vella | gli siano esborsati li danari per un terzo del valsente, in Venetia | a chi ordeneranno. |</w:t>
      </w:r>
    </w:p>
    <w:p w14:paraId="22954DF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non volendo recever li formenti da’ partitanti, si esebiscono li medesimi | per farne la provisione con tutti quelli avvantaggi possibili, con | l’assistenza di persona publica, fin alla espeditione, con provigione di | doi per cento, et in tal caso restarà ad elettione della serenissima Republica | il far o, non far la segortà. |</w:t>
      </w:r>
    </w:p>
    <w:p w14:paraId="54DC3E2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049B7C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53r / </w:t>
      </w:r>
    </w:p>
    <w:p w14:paraId="471B79E6" w14:textId="35DC4ECC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0420400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64450D5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53vB / </w:t>
      </w:r>
    </w:p>
    <w:p w14:paraId="481E3A7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Calcolo per li formenti | </w:t>
      </w:r>
    </w:p>
    <w:p w14:paraId="4AB5E256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a prima n° 252 |</w:t>
      </w:r>
    </w:p>
    <w:p w14:paraId="3EB8E7CA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6A11576" w14:textId="77777777" w:rsidR="00255E38" w:rsidRPr="00033134" w:rsidRDefault="00255E38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033134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14F66CC3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7CC12AFA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09 </w:t>
      </w:r>
    </w:p>
    <w:p w14:paraId="199AB43B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 dicembre 1620, L’Aia (cc. 355r-358v, 363r-v)</w:t>
      </w:r>
    </w:p>
    <w:p w14:paraId="5F00F534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2CBA77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5r /</w:t>
      </w:r>
    </w:p>
    <w:p w14:paraId="19E3E5A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56ED3F2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53 comincia n° 52 |</w:t>
      </w:r>
    </w:p>
    <w:p w14:paraId="669DC4E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D9832D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62E3B9F9" w14:textId="77179C78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rse una voce li giorni passati, che riempì qui l’animo dell’|</w:t>
      </w:r>
      <w:r w:rsidR="001C790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iversale di non poco contento, che l’armi del Re palatino | havessero rotti, et sbandati cinque milla fanti del conte di | Buquoi. Sarebbe stata passabile la novella, quando non | fosse poco doppo sopragiunta l’altra che al contrario | era stato fuggato, et rotto l’essercito del Re constretto più | dalla riputatione, che altrimenti a presentarsi alla battaglia | come la Serenità vostra dà più sicuro, et vicino luoco haverà inteso. | </w:t>
      </w:r>
    </w:p>
    <w:p w14:paraId="55626B0F" w14:textId="1D96DE1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i ultimi avvisi furono portati di Brabant, ove si sono | fatti fuochi, et segni di grandissima allegrezza, et confir-|mati poi per altre lettere di Alemagna capitate alli signori | Stati, et a sua Eccellenza, et quanto fu grande la consola-|tione per li primi tanto maggiore è riuscita la morti-|ficatione, et confusione per gl’altri. Il signor principe di | Oranges n’ha sentito estremo discontento, et ben si è | aveduto, che li raporti, et le lettere, che facevano | apparir l’armata del re di Bohemia di 30 in 40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| combatenti al contrario non era di dieci milla, come | n’o l’Eccellenza sua stata assicurata. |</w:t>
      </w:r>
    </w:p>
    <w:p w14:paraId="3BB203F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i signori hanno almeno havuto questo contento d’intender | che ’l Re, et la Regina non siano stati colti, ma che | si siano salvati. Tuttavia non è consolatione che sollievi il | peso, et che non facci temer di peggiori consequenze |</w:t>
      </w:r>
    </w:p>
    <w:p w14:paraId="374F6C6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5v /</w:t>
      </w:r>
    </w:p>
    <w:p w14:paraId="7CFDA7EA" w14:textId="51A89016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’ambasciator di Francia, che fu avanti hieri in questa casa di | vostra Serenità per ringratiarmi de’ complimenti fatti da me per la | morte della moglie in parlando di questo affare mostrò | che difficile era all’Elettor palatino (così lo nominò), | sostenersi contro le forze di casa d’Austria, et tanto meno | quanto che quello che gli doveva assister non lo faceva | intendendo del re d’Inghilterra; che questo era un disinco-|raggiar gl’altri, che la sola assistenza di questi signori | non era bastevole, et simil altri concetti, ch’andai ascol-|tando, et se ben’egli mostrò dispiacer del successo, | tuttavia sosteneva esser stato sempre il suo senso alieno, | che sua Maestà palatina si risolvesse contrastar all’Imperatore | soggiongendo che hora ne resentiranno assai gl’Alemanni | et quei principi dell’Unione poiché non ha dubio alcuno | (disse) che Spagnuoli tenteranno, et faranno ogni | cosa possibile con assister all’Imperatore per infringer quella | unione, et per sopprimer sotto l’auttorità imperiale | alcuni di quei principi. |</w:t>
      </w:r>
    </w:p>
    <w:p w14:paraId="2A1FC4AE" w14:textId="317C041B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dispiacer, che ne sentì il signor ambasciator Carleton, come che | si mostra sempre interessato nel publico bene può | crederlo vostra Serenità grandissimo ma si promette anco qualche | miglior fortuna. |</w:t>
      </w:r>
    </w:p>
    <w:p w14:paraId="1FC906A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vendo data parte a questi signori della riduttione, che si |</w:t>
      </w:r>
    </w:p>
    <w:p w14:paraId="7E11EEE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6r /</w:t>
      </w:r>
    </w:p>
    <w:p w14:paraId="11077F9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overà far il mese, che viene in Inghilterra la va confirmando | et insieme la buona volontà del Re suo signore. |</w:t>
      </w:r>
    </w:p>
    <w:p w14:paraId="67B5C18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spettano li signori Stati, sua Eccellenza, et ognuno sta qui curioso | d’intender come dal Re sarà stato aprheso l’accidente | et se questo sia per accenderlo a far qualche egregia | risolutione. Non ha dubio alcuno, che l’Ambasciator haverà | scritto hoggi con suo corriero espresso alla Maestà sua li | concetti, et l’espettatione di qua, et può esser che la | riputatione propria, et il pericolo in che possino star | il Re, et la Regina suoi figlioli lo muovino. |</w:t>
      </w:r>
    </w:p>
    <w:p w14:paraId="42CF434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tanto li signori Stati non lasciano di pensar a quello, che può | succeder, et come gl’interessi delli amici lor premi | così quello di sé medesimi li tocca anco ugualmente; | et sono essortate su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Eccellenze al provedersi in tempo a fine | di non esser prevenuti sotto qualche artificiosa coperta. | Stanti questi nuovi emergenti viene detto che ’l signor | principe Henrico sarà richiamato, et che potrebbe | esser, che fosse di ritorno fra quindici giorni. | </w:t>
      </w:r>
    </w:p>
    <w:p w14:paraId="245584D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’ambasciator d’Inghilterra, che venerdì visitai mi communicò haver | havuto quel giorno lettere dal suo Re con commissione | di far ufficio, et essortar questi signori ad haver per raccom-|mandata le cose de’ Grisoni, et il negotio della | Valtelina, et ad adherir ai consigli, et propositioni |</w:t>
      </w:r>
    </w:p>
    <w:p w14:paraId="7FD6EC5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6v /</w:t>
      </w:r>
    </w:p>
    <w:p w14:paraId="7335F8E8" w14:textId="095080AF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atte far dalla serenissima Republica in questo proposito, dicendomi il signor | Ambasciatore che li era riuscita cara la detta commissione | per haver occasione di servir anco in questo la serenissima Republica | et che lo haverebbe fatto volontieri, et che lasciava a | me il considerar quello di più che potesse fare. A questa | communicatione, et a questi concetti corrisposi con quel | termine che stimai proprio ringratiando sua Eccellenza | dell’ottimo suo affetto corrispondente a quello della | maestà del suo Re verso il servitio publico, et doppo anco | fui hieri a ringratiarlo dell’ufficio che haveva fatto | nell’assemblea come mi fu riferto portato con | vivezza per muoverli al pensar al negotio, et deliberar | qualche buona conclusione massime nella congiontura de’ | presenti tempi. Mi disse il signor Ambasciatore che haveva sodisfatto al | commandamento, che haveva trovata buona volontà nelli signori Stati | di far qualche bene, ma che non sapevano come accommodarli | ad inviar o agente o tutto altro titolo in Svizzeri senza esser | ricercati, e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arendoli di haver compreso, che havessero | pensiero di far far qualche ufficio coll’occasione di quello | che deliberassero mandar per Venetia ha detto ad alcun[i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| et a sua Eccellenza in particolare che non doverebbono tardare, porta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per iscusa il non haver potuto ancor risolver per Francia, | et per Inghilterra, et la stagione non propria al presente a viaggiare |</w:t>
      </w:r>
    </w:p>
    <w:p w14:paraId="789ACFB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7r /</w:t>
      </w:r>
    </w:p>
    <w:p w14:paraId="6620A8C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t che queste ragioni gli erano anco state considerate dall’eccellentissimo | signor principe d’Oranges aggiungendoli con sorriso. Siamo in confusione | questi particolari mi disse il signor Ambasciator in fuggendo mentre fui a sua Eccellenza | in tempo, che spediva il suo dispaccio per Inghilterra lo vedrò di | nuovo, et se haverà in questo proposito, o altrimenti cosa di | momento col prossimo ordinario le ne darò riverente conto. | </w:t>
      </w:r>
    </w:p>
    <w:p w14:paraId="0DF7C4C5" w14:textId="746CCE2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 il detto signor Ambasciatore condotti seco hieri all’assemblea doi | un cavalier inglese, et il fratello del vescovo di Londra | venuti per trattar colli aministratori della Compagnia | dell’Indie Orientali, et accordar con loro sopra li danni, | che durante il trattato d’accordo li vasselli inglesi hanno | ricevuti nell’Indie Orientali, et in quei </w:t>
      </w:r>
      <w:r w:rsidR="00C2034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iaggi da’ sudditi | di queste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. Soleciteranno la Compagnia ad ispe-|dir li suoi vasselli ben muniti, et armati per gl’avvisi, | che si hanno della levata in Siviglia di alcuni galeoni | et di dieci milla fanti per inviar alle dette Indie. Per | questo, et per altri affari concernenti il commune | comerci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no partiti li doi signori sudetti hoggi verso | Amsterdam. |</w:t>
      </w:r>
    </w:p>
    <w:p w14:paraId="7544714F" w14:textId="22894A65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i è opinione in alcuni, che habbino questi doi ad indagar | li pensieri sopra il negotio delle Indie Occidentali, et | se di qua</w:t>
      </w:r>
      <w:r w:rsidR="00EA58F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acendosi la 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mpagnia si pensarebbe di farla | con l’unione degl’</w:t>
      </w:r>
      <w:r w:rsidR="00550C9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glesi. In questo negotio dell’Indie |</w:t>
      </w:r>
    </w:p>
    <w:p w14:paraId="5DBBE94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7v /</w:t>
      </w:r>
    </w:p>
    <w:p w14:paraId="0CF1DD5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ccidentali par che preme il signor principe Mauritio per la | sua speditione, et total conclusione, ma di concorrer al presente | una difficoltà assai grande, che tanto in Holanda, che in | Zelanda vi è contrasto tra le città maritime ognuna | per il suo interesse per il profitto del comercio intorno alla | ripartitione della portione, che si deve fare di quello | che tocca alla Provincia, et difficile sarà il poter | ridur questa portione ad un ripartimento di commune | sodisfattione. |</w:t>
      </w:r>
    </w:p>
    <w:p w14:paraId="35C5B03F" w14:textId="4A6041BE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Un signor di Zelanda fu uno di questi giorni a trovarmi, et mi | ricercò con vostra Serenità concorrerebbe nella contributione | al capitale, dissi, che non potevo risponder a lui | che quell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havevo risposto ad altri, che allhora | che saprò, che cosa sia effettivamente, questo negotio | che vantaggio, et beneficio se ne possi trar per il | publico, et per il particolar ancora, et tutte le particolarità | dipen</w:t>
      </w:r>
      <w:r w:rsidR="00EA58F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nti dall’errettione di detta 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mpagnia, et | quale habbi ad esser il fine non havessi mancato | di darne parte a vostra Serenità per aspettar poi da lei li | suoi prudentissimi commandamenti. Bene mi rispose il detto signor | io ne palerò con sua Eccellenza, et procurerò, che ridotto il | negotio in dato ve ne sia data ogni informatione. Et per | doi volte mi pregò che in ogni caso io raccomandassi alla |</w:t>
      </w:r>
    </w:p>
    <w:p w14:paraId="7C071F9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58r / </w:t>
      </w:r>
    </w:p>
    <w:p w14:paraId="3854320F" w14:textId="64E19186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tà vostra la città di Flesinghe</w:t>
      </w:r>
      <w:r w:rsidR="00D321AF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aggiungendo, che sapevo bene | ch’era marchesato del signor principe d’Oranges, et ch’egli ancora | haveva questo, che sia la detto Città in raccomandatione a quella serenissima | Republica questo concetto mi ha fatto entrar in pensiero, che | si sia fatto meco l’ufficio di concerto. Starò a sentir ciò che | mi venirà detto; et di quanto anderà seguendo di questo | negotio (sopra il quale doverà forse risolversi qualche corso | nella presente rid[u]tt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Holanda) ne tenirò riverentemente | avvisata la Serenità vostra. |</w:t>
      </w:r>
    </w:p>
    <w:p w14:paraId="11113E7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capitan Giacomo Storm invigilando sempre per trovar cosa che | possi profittar al servitio di quella serenissima Republica ha | pensato che possi riuscir di beneficio al publico la | fabrica di qualche vasselli, et per dicchiaratione riverentemente | alla Serenità vostra ha formata l’aggiunta scrittura dalla quale | potrà ella comprender la spesa, et per conseguente il | profitto. Egli si esshibisce quando desideri esser meglio | informata di venir ad ogni minimo cenno a piedi della | Serenità vostra; la quale farà anco supplicar se per hora non ha | bisogno di lui di prorogarli la concessione che ha havuta | li mesi passati di poter venir in questi paesi per accom-|modar qualche suoi affari. In tanto le rende humilissimamente | grati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2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rtese risposta, che io gli ho data in | nome di lei toccante i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oter entrar in servitio |</w:t>
      </w:r>
    </w:p>
    <w:p w14:paraId="5D9747D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58v /</w:t>
      </w:r>
    </w:p>
    <w:p w14:paraId="0FAB8AF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questi signori con buona gratia di lei. Hora è passata | l’occasione, né si valerà venendone d’altro, come mi ha affermato | senza il debito riguardo al servitio che è oblegato di | prestar alla Serenità vostra. Gratie etc. |</w:t>
      </w:r>
    </w:p>
    <w:p w14:paraId="42FF4F1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7892C7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al primo decembre 1620 |</w:t>
      </w:r>
    </w:p>
    <w:p w14:paraId="447CDE8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0570B09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, et devotissimo servitore |</w:t>
      </w:r>
    </w:p>
    <w:p w14:paraId="4F334D6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7E2D12E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23B016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63r / </w:t>
      </w:r>
    </w:p>
    <w:p w14:paraId="4CB0E1CB" w14:textId="0A409D4B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38D316B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51C436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3v /</w:t>
      </w:r>
    </w:p>
    <w:p w14:paraId="7851973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6D23BF1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F66137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3 comincia 252 |</w:t>
      </w:r>
    </w:p>
    <w:p w14:paraId="5A06AFA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4D8D5C3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e di sigilli</w:t>
      </w:r>
    </w:p>
    <w:p w14:paraId="43171C1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89E93F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269E9E1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3vC /</w:t>
      </w:r>
    </w:p>
    <w:p w14:paraId="2E234613" w14:textId="7B25B83E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o decembre 1620 ricevute 24 detto n° 53 |</w:t>
      </w:r>
    </w:p>
    <w:p w14:paraId="1A44147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Haya. Secretario Surian.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0D17FE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024B1F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C. R. |</w:t>
      </w:r>
    </w:p>
    <w:p w14:paraId="5ACCEE0E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2D5834E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41AF03F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10 </w:t>
      </w:r>
    </w:p>
    <w:p w14:paraId="287F8179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09 (cc. 359r-360v)</w:t>
      </w:r>
    </w:p>
    <w:p w14:paraId="3E96CE9B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A80ED5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9r /</w:t>
      </w:r>
    </w:p>
    <w:p w14:paraId="7F1F1FE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ettere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 secretario Suriano dall’Haya de primo decembre 1620 de n° 53 |</w:t>
      </w:r>
    </w:p>
    <w:p w14:paraId="68183C0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4C2F71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468CEE97" w14:textId="53BD9E64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ntendome io infinitamente obligato alla Serenità vostra per la servitù acquistata seco, et per il molto da lei ricevuto favore | haveva pensato tempo fa, di darmele qualche saggio, et farle noto la riverenza et ossequio ch’io le devo, | con rimostrarle (non le potendo dar altro frutto della mia professione) quanto sarebbe di rilievo alla | Serenità vostra, ch’ella ad imitatione d’altre nationi forestieri risolvesse alla fabrica de qualche vasselli da | guerra in quante parti per servirsene al bisogno. Ma dubitando d’incorrere qualche nota di presontuosità, | mi sono fin hora ritirato dal proposito. Hor trovandomi in questo caso antio et confuso, finalmente tirato dal | desiderio et affettione che tengo del ben publico, et confito nella innata benignità della Serenità vostra ributtata | ogni ombra et fantasia mi risolsi all’impresa. Dicendo al mio essere in armada in servitio della | Serenità vostra haver notato li grandi, essessini et inutili spese da lei fatte nel noleggiar vasselli foresti, il | poco servitio da quelli prestato, li disordini et confusioni ch’hanno causato, et finalmente la poca osservanza | et riverenza a’ suoi governatori et altri capi da mar usata. Quali per essere tutti punti di grandissima conside-|ratione, et tali che non solo ne’ terrestri, ma specialmente nelle marittimi guerre devono essere ponderati, | non ho volsuto mancare (per quanto si stendono le debbole forze del mio ingegno) di proponerle li modi | et mezzi per li quali, questi et altri simili inconvenienti facilmente potessero essere levati, il che seguirebbe | ogni volta che la Serenità vostra risolvesse alla fabrica d’un certo numero de vasselli da guerra, et quelli facesse | navigare da marinarezza venetiana accompagnata d’alcuni capi bombardieri forestieri prattici, da’ quali | con il continuo uso piglieriano la prattica et si venderebbeno tanto alla navigatione quanto al combattere | atti et habili, et conseguitivamente. La Serenità vostra farebbe acquisto de’ marinari vassalli prattici ed obedienti | di modo che per questa via si possa sperare, che la marinarezza venetiana ritorni nel suo pristino florescent[e]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3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stato. Di più andarà scifando le grandi et essessini spese de’ noli, che, conducendo vasselli foresti | occorrono, et il commando delli governatori non sarà in quanti come è stato nell’altri vil peso, ma | haverà il suo debito et intiero luogho. Et quello che più d’ogni altra cosa la Serenità vostra deve mettere in | consideratione et ch’haverà a questo modo in ogni tempo vasselli pronti et atti per armar a sua posta, dove | al contrario, (non trovandosi sempre in porto vasselli qualificati per armada) converrà in caso di bisogno | prevalerse d’ogni sorte de’ vasselli etiam inutili alla guerra. Et mentre ho notato li disordini et inconvenien[ze]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3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ho parimente considerato, che forma et qualità de’ vasselli sarebbe a proposito per quell’acqua a uso di guerra | che m’è parso qui aggiongerle con il lor costo, al fin che bilanciata la spesa con il frutto la Serenità vostra possa | più fondatamente risolvere alla affirmativa o negativa della fabrica, che sarebbe la seguente. |</w:t>
      </w:r>
    </w:p>
    <w:p w14:paraId="27A9DF2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00"/>
        <w:gridCol w:w="1009"/>
        <w:gridCol w:w="3215"/>
      </w:tblGrid>
      <w:tr w:rsidR="00255E38" w:rsidRPr="00E7337C" w14:paraId="722491AC" w14:textId="77777777" w:rsidTr="000E6E59">
        <w:tc>
          <w:tcPr>
            <w:tcW w:w="5387" w:type="dxa"/>
          </w:tcPr>
          <w:p w14:paraId="3AE30C99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a longhezza in Colombo passi 18 1/2 fanno piedi</w:t>
            </w:r>
          </w:p>
        </w:tc>
        <w:tc>
          <w:tcPr>
            <w:tcW w:w="1019" w:type="dxa"/>
          </w:tcPr>
          <w:p w14:paraId="33672838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92 1/2 |</w:t>
            </w:r>
          </w:p>
        </w:tc>
        <w:tc>
          <w:tcPr>
            <w:tcW w:w="3258" w:type="dxa"/>
            <w:vMerge w:val="restart"/>
          </w:tcPr>
          <w:p w14:paraId="177EAFA2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anno di longhezza piedi 114 da una hasta | all’altra sopra la coverta. |</w:t>
            </w:r>
          </w:p>
        </w:tc>
      </w:tr>
      <w:tr w:rsidR="00255E38" w:rsidRPr="00E7337C" w14:paraId="39FC278D" w14:textId="77777777" w:rsidTr="000E6E59">
        <w:tc>
          <w:tcPr>
            <w:tcW w:w="5387" w:type="dxa"/>
          </w:tcPr>
          <w:p w14:paraId="7FF559AF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L’hasta di prua haverebbe </w:t>
            </w: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casuo</w:t>
            </w: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piedi</w:t>
            </w:r>
          </w:p>
        </w:tc>
        <w:tc>
          <w:tcPr>
            <w:tcW w:w="1019" w:type="dxa"/>
          </w:tcPr>
          <w:p w14:paraId="027E857D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16 1/2 |</w:t>
            </w:r>
          </w:p>
        </w:tc>
        <w:tc>
          <w:tcPr>
            <w:tcW w:w="3258" w:type="dxa"/>
            <w:vMerge/>
          </w:tcPr>
          <w:p w14:paraId="4AD3CA13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</w:p>
        </w:tc>
      </w:tr>
      <w:tr w:rsidR="00255E38" w:rsidRPr="00E7337C" w14:paraId="1E7107AF" w14:textId="77777777" w:rsidTr="000E6E59">
        <w:tc>
          <w:tcPr>
            <w:tcW w:w="5387" w:type="dxa"/>
          </w:tcPr>
          <w:p w14:paraId="1986253D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’hasta di poppa piedi</w:t>
            </w:r>
          </w:p>
        </w:tc>
        <w:tc>
          <w:tcPr>
            <w:tcW w:w="1019" w:type="dxa"/>
          </w:tcPr>
          <w:p w14:paraId="4A4F66E8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5 |</w:t>
            </w:r>
          </w:p>
        </w:tc>
        <w:tc>
          <w:tcPr>
            <w:tcW w:w="3258" w:type="dxa"/>
            <w:vMerge/>
          </w:tcPr>
          <w:p w14:paraId="632BB2A3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</w:p>
        </w:tc>
      </w:tr>
    </w:tbl>
    <w:p w14:paraId="714090B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4FC11D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La larghezza piedi 30, altezza sotto la prua coverta in savorna piedi 12 di pontale. Sotto la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verta | piedi 6 di pontale, che tutti s’intendono piedi venetiani. Sopra la coverta carcere e balor con le sue | rede di corda tutto a usanza di guerra, la prima coverta dell’artigliaria haverebbe 22 portelle per posare | pezzi. Sotto la carcere e balor portelle 18 fanno portelle 40 in tutto senza le portelle per le scove | coverte da puppa a prua all’ordinario et così haverà doi fila d’artiglieria ben spartite et di giusta altezz[a]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3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65457E2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59v /</w:t>
      </w:r>
    </w:p>
    <w:p w14:paraId="3606AE7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uor del’acqua, et sarebbe di portata de’ lastri 350 che fanno botte 1400 venetiane. Questa | la forma ch’io al mio essere in armada ho giudicato sarebbe a proposito di quell’acque. |</w:t>
      </w:r>
    </w:p>
    <w:p w14:paraId="395EBE9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2C2F17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gue il costo alla minuta |</w:t>
      </w:r>
    </w:p>
    <w:p w14:paraId="0BB61BB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tbl>
      <w:tblPr>
        <w:tblStyle w:val="Grigliatabella4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8"/>
        <w:gridCol w:w="1966"/>
      </w:tblGrid>
      <w:tr w:rsidR="00255E38" w:rsidRPr="00E7337C" w14:paraId="3D2B3CA4" w14:textId="77777777" w:rsidTr="000E6E59">
        <w:tc>
          <w:tcPr>
            <w:tcW w:w="7655" w:type="dxa"/>
          </w:tcPr>
          <w:p w14:paraId="64518815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Il corpo del vassello montarà in circa alla somma de’ fiorini</w:t>
            </w:r>
          </w:p>
        </w:tc>
        <w:tc>
          <w:tcPr>
            <w:tcW w:w="1984" w:type="dxa"/>
            <w:vAlign w:val="bottom"/>
          </w:tcPr>
          <w:p w14:paraId="26DE673C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18500 |</w:t>
            </w:r>
          </w:p>
        </w:tc>
      </w:tr>
      <w:tr w:rsidR="00255E38" w:rsidRPr="00E7337C" w14:paraId="5C94D090" w14:textId="77777777" w:rsidTr="000E6E59">
        <w:tc>
          <w:tcPr>
            <w:tcW w:w="7655" w:type="dxa"/>
          </w:tcPr>
          <w:p w14:paraId="3EC2433C" w14:textId="12C4178D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 ferramenti con 5 ancore et 2 picol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3D9A1E9A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7000 |</w:t>
            </w:r>
          </w:p>
        </w:tc>
      </w:tr>
      <w:tr w:rsidR="00255E38" w:rsidRPr="00E7337C" w14:paraId="5763EDCE" w14:textId="77777777" w:rsidTr="000E6E59">
        <w:tc>
          <w:tcPr>
            <w:tcW w:w="7655" w:type="dxa"/>
          </w:tcPr>
          <w:p w14:paraId="5411FD40" w14:textId="7459AF54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Tutto il suo certiame con 7 gumini et guminetti et altri cordaggi bisognos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512D7164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6500 |</w:t>
            </w:r>
          </w:p>
        </w:tc>
      </w:tr>
      <w:tr w:rsidR="00255E38" w:rsidRPr="00E7337C" w14:paraId="295FC03C" w14:textId="77777777" w:rsidTr="000E6E59">
        <w:tc>
          <w:tcPr>
            <w:tcW w:w="7655" w:type="dxa"/>
          </w:tcPr>
          <w:p w14:paraId="2FA6E7EE" w14:textId="494310AE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Doi mani di vela da puppa a prua con li suoi gorofali et gorofalin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311C651C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3150 |</w:t>
            </w:r>
          </w:p>
        </w:tc>
      </w:tr>
      <w:tr w:rsidR="00255E38" w:rsidRPr="00E7337C" w14:paraId="6C00BD60" w14:textId="77777777" w:rsidTr="000E6E59">
        <w:tc>
          <w:tcPr>
            <w:tcW w:w="7655" w:type="dxa"/>
          </w:tcPr>
          <w:p w14:paraId="595E8833" w14:textId="5F43F79F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Tutto il suo arboraggio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1A9BF488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650 |</w:t>
            </w:r>
          </w:p>
        </w:tc>
      </w:tr>
      <w:tr w:rsidR="00255E38" w:rsidRPr="00E7337C" w14:paraId="42CA3441" w14:textId="77777777" w:rsidTr="000E6E59">
        <w:tc>
          <w:tcPr>
            <w:tcW w:w="7655" w:type="dxa"/>
          </w:tcPr>
          <w:p w14:paraId="736E0003" w14:textId="6C3D3334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Tutte le sue taglie et chebbe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5E0361C2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600 |</w:t>
            </w:r>
          </w:p>
        </w:tc>
      </w:tr>
      <w:tr w:rsidR="00255E38" w:rsidRPr="00E7337C" w14:paraId="4FB00FC9" w14:textId="77777777" w:rsidTr="000E6E59">
        <w:tc>
          <w:tcPr>
            <w:tcW w:w="7655" w:type="dxa"/>
          </w:tcPr>
          <w:p w14:paraId="62438737" w14:textId="3DB6A870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intagliatura et pintura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53A72E82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500 |</w:t>
            </w:r>
          </w:p>
        </w:tc>
      </w:tr>
      <w:tr w:rsidR="00255E38" w:rsidRPr="00E7337C" w14:paraId="280D77B5" w14:textId="77777777" w:rsidTr="000E6E59">
        <w:tc>
          <w:tcPr>
            <w:tcW w:w="7655" w:type="dxa"/>
          </w:tcPr>
          <w:p w14:paraId="305A74B4" w14:textId="7F4F1DA4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pegola, catarame, solfo, prata et stoppa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193BD956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550 |</w:t>
            </w:r>
          </w:p>
        </w:tc>
      </w:tr>
      <w:tr w:rsidR="00255E38" w:rsidRPr="00E7337C" w14:paraId="12F236A4" w14:textId="77777777" w:rsidTr="000E6E59">
        <w:tc>
          <w:tcPr>
            <w:tcW w:w="7655" w:type="dxa"/>
          </w:tcPr>
          <w:p w14:paraId="27B62ED3" w14:textId="0A020F3D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foderare la nave de’ sapini con li suoi chiod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132F26DA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1200 |</w:t>
            </w:r>
          </w:p>
        </w:tc>
      </w:tr>
      <w:tr w:rsidR="00255E38" w:rsidRPr="00E7337C" w14:paraId="003825EF" w14:textId="77777777" w:rsidTr="000E6E59">
        <w:tc>
          <w:tcPr>
            <w:tcW w:w="7655" w:type="dxa"/>
          </w:tcPr>
          <w:p w14:paraId="7126E2F4" w14:textId="3EC66CDC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far inarborare la nave et ordire tutti li certiami et cordagg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7BDD9F60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325 |</w:t>
            </w:r>
          </w:p>
        </w:tc>
      </w:tr>
      <w:tr w:rsidR="00255E38" w:rsidRPr="00E7337C" w14:paraId="6F2F71D8" w14:textId="77777777" w:rsidTr="000E6E59">
        <w:tc>
          <w:tcPr>
            <w:tcW w:w="7655" w:type="dxa"/>
          </w:tcPr>
          <w:p w14:paraId="0513DF46" w14:textId="40814E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spese di barche et piatt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666942AA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200 |</w:t>
            </w:r>
          </w:p>
        </w:tc>
      </w:tr>
      <w:tr w:rsidR="00255E38" w:rsidRPr="00E7337C" w14:paraId="4BBF48E3" w14:textId="77777777" w:rsidTr="000E6E59">
        <w:tc>
          <w:tcPr>
            <w:tcW w:w="7655" w:type="dxa"/>
          </w:tcPr>
          <w:p w14:paraId="0A2F6FB9" w14:textId="2F92A7BF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la barcha et fregata con suoi arbori, vele, remi, gomenetti et ferri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58DDB03F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625 |</w:t>
            </w:r>
          </w:p>
        </w:tc>
      </w:tr>
      <w:tr w:rsidR="00255E38" w:rsidRPr="00E7337C" w14:paraId="456FE78E" w14:textId="77777777" w:rsidTr="000E6E59">
        <w:tc>
          <w:tcPr>
            <w:tcW w:w="7655" w:type="dxa"/>
          </w:tcPr>
          <w:p w14:paraId="045C0ACE" w14:textId="52D5237E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Per diverse spese minute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5A17283F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200 |</w:t>
            </w:r>
          </w:p>
        </w:tc>
      </w:tr>
      <w:tr w:rsidR="00255E38" w:rsidRPr="00E7337C" w14:paraId="0A2AC1AE" w14:textId="77777777" w:rsidTr="000E6E59">
        <w:tc>
          <w:tcPr>
            <w:tcW w:w="7655" w:type="dxa"/>
          </w:tcPr>
          <w:p w14:paraId="71131749" w14:textId="2E2C50BB" w:rsidR="00255E38" w:rsidRPr="00E7337C" w:rsidRDefault="00255E38" w:rsidP="00686AC9">
            <w:pPr>
              <w:widowControl w:val="0"/>
              <w:suppressAutoHyphens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Che monta in tutto</w:t>
            </w:r>
            <w:r w:rsidR="000063D5"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984" w:type="dxa"/>
            <w:vAlign w:val="bottom"/>
          </w:tcPr>
          <w:p w14:paraId="04715085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fiorini 40000 |</w:t>
            </w:r>
          </w:p>
        </w:tc>
      </w:tr>
      <w:tr w:rsidR="00255E38" w:rsidRPr="00E7337C" w14:paraId="2D6CB78E" w14:textId="77777777" w:rsidTr="000E6E59">
        <w:tc>
          <w:tcPr>
            <w:tcW w:w="7655" w:type="dxa"/>
          </w:tcPr>
          <w:p w14:paraId="2554EF01" w14:textId="32729DEA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Quali fiorini 40000 fanno ducati venetiani in bancho 16000 in circa |</w:t>
            </w:r>
          </w:p>
        </w:tc>
        <w:tc>
          <w:tcPr>
            <w:tcW w:w="1984" w:type="dxa"/>
            <w:vAlign w:val="bottom"/>
          </w:tcPr>
          <w:p w14:paraId="4661B515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</w:pPr>
          </w:p>
        </w:tc>
      </w:tr>
    </w:tbl>
    <w:p w14:paraId="3ECA7CA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91D0A1A" w14:textId="43AD77C3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queste sarebbeno le spese d’un vassello in forma descritta di sopra, senza le sue artigliarie, monitioni, | vittovaglia et stipendio de’ marinari. Et piacendo alla Serenità vostra d’assortire detti vasselli di maggior et minor | grandezza, montarà il costo pro rata portione della lor qualità et grandezza. Et risolvendo a simil | fabrica la Serenità vostra potrebbe per mezzo d’alcun suo confidente et affettionato, far un partito con questi | fabricatori per l’intiero corpo di vassello messo in acqua et pronto alla vela con tutte le sue adherentie | soprascritte, o vero del nudo corpo di legno, et che li ferramenti, cordaggi et altri apprestamenti fussero | separatamente procurati. All’assistenza della cui fabrica, giudicando la Serenità vostra la mia persona essere valevole | potrà ad ogni suo beneplacito spendermi con piena autorità di padronanza, assicurandola che goderà della | prontezza, diligenza, et realtà d’un suo sincero, devoto et obligato servitore. Et quando la Serenità vostra ricercasse | maggior informatione et più ampla dichiaratione di questo negotio, et perciò desiderasse la presenza della mia | persona per abboccarsi circa la particolarità di quello mi troverà ad ogni minimo cenno pronto per incam[i]-|narm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3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 cotesta volta. Supplico dunque la Serenità vostra di ricevere et gradire benignamente questo mio discorso | et di commandarmi in cosa di servitio della Serenità vostra a pie’ della quale per fine con humilissima riverenza | m’inchino. Dalla Haya li primo di decembre 1620 |</w:t>
      </w:r>
    </w:p>
    <w:p w14:paraId="6A1975D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la Serenità vostra |</w:t>
      </w:r>
    </w:p>
    <w:p w14:paraId="6DC99BD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 et obligatissimo servo |</w:t>
      </w:r>
    </w:p>
    <w:p w14:paraId="6A6C0A1A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DCC6B7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0r /</w:t>
      </w:r>
    </w:p>
    <w:p w14:paraId="3643ED9B" w14:textId="651ED45E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66FF155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62E1C59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0v /</w:t>
      </w:r>
    </w:p>
    <w:p w14:paraId="0A66847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| di Venetia |</w:t>
      </w:r>
    </w:p>
    <w:p w14:paraId="19F52CD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DC6ED6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0vB /</w:t>
      </w:r>
    </w:p>
    <w:p w14:paraId="038D8CF1" w14:textId="778FFBF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crittura del capitan </w:t>
      </w:r>
      <w:r w:rsidR="009551F7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rm | per fabrica di navi | </w:t>
      </w:r>
    </w:p>
    <w:p w14:paraId="68649FD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a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53 |</w:t>
      </w:r>
    </w:p>
    <w:p w14:paraId="7754CDF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B6EC59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39FF120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. 111 </w:t>
      </w:r>
    </w:p>
    <w:p w14:paraId="19F23158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I al n. 109 (cc. 361r-362v)</w:t>
      </w:r>
    </w:p>
    <w:p w14:paraId="7B5BB2D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7E8D2F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1r /</w:t>
      </w:r>
    </w:p>
    <w:p w14:paraId="09F17CE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lustrissimo Domenico Mollin |</w:t>
      </w:r>
    </w:p>
    <w:p w14:paraId="1050C45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588259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lustrissimo signore |</w:t>
      </w:r>
    </w:p>
    <w:p w14:paraId="5316638D" w14:textId="75D0ADDB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 ultima mia de primo stanti diedi conto a vostra Signoria illustrissima della mia propositione fatta al Serenissimo suo | Principe intorno la fabrica d’alcuni vasselli da guerra in queste parti descrivendole quanto | per allhora m’occorse. Et questa sarà per aggiongerle certe altre particolarità in tal proposito | affinché quelle da lei prima ben considerate et maturamente ponderate siano poi (se | così giudicarà opportuno) al publico rappresentate. Et prima all’oppositioni ch’incontrario | potrebbeno essere prodotte, cioè, che non convien alla Republica di mettersi a tanta spesa | senza bisogno, argumento in questo modo. Che al tempo di bisogno tarda sarebbe la risolutione | et che perciò convien anticipare tempo per potersene prevalere al bisogno. Et tanto più | perché ho calculato, che per mantenimento d’una galea sottile si vanno tante o poco meno | spese che si andarebbeno per matener con poderoso vassello, che con 1000 fiorini di bancho al | mese, comprese le spese di bocca et salario de’ 100 marinari et bombardieri si potrebbe | mantenere, dove la Signoria ha speso nel noleggiar vasselli foresti d’inferior qualità | alle mie proposte, et con solo 70 persone fiorini 2200 incirca l’un per l’altro, che monta | all’anno fiorini 26400 di modo che servendosi la Republica de’ vasselli proprii calculando le | spese de questi, con quelli nolleggiati, verrebbe ad affrancare quasi in un anno il costo | de’ detti vasselli, et così haverebbe vasselli qualificati per la guerra, et di grandezza et fortezza | all’altri superiori, et con maggior numero di marinarezza obediente et pronta. Et a | quello che si potrebbe allegare che li vasselli non si possono mettere al secco, et che non | adoprandosi verrebbeno consumati da’ bissi o vermi nell’acqua, et dalla pioggia et venti, | dico, che né più né meno come si usa per le galere, si potrebbe anco per li vasselli far | una docca cioè un luogho da riservare li vasselli sotto coperta, come si usa in Zelanda | et Inghilterra, dove il Re riserva li suoi vasselli da guerra in secco fuor dell’acqua, che | con certi instromenti a tal effetto fatti, si cava et si fa star in secco li vasselli senza | tirarli in terra, quali, con la buona cura d’un sopraintendente a ciò deputato potrebbeno | conservarsi buoni et atti alla guerra per il spatio de’ 40 in 50 anni senza guastarsi. | Et dato et non concesso che non si presentasse occasione d’adoperare detti vasselli contra | li nemici in cosa di guerra (dalla quale piaccia al signore Iddio di mantener per molta | serie d’anni libera la serenissima Republica) serveriano tuttavia per mantener il decoro et | riputatione d’una così famosa et potente Republica, oltra di che, potranno in tal caso | anco servire per guardar la bocca del golfo et per accompagnare l’altri vasselli | mercanteschi in Levante, et andar anch’essi per mercantia così occorrendo o per |</w:t>
      </w:r>
    </w:p>
    <w:p w14:paraId="1CF5E85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1v /</w:t>
      </w:r>
    </w:p>
    <w:p w14:paraId="20DE724D" w14:textId="12391B5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tri bisogni in servitio della serenissima Republica con la continua navigatione de’ quali | si mantenirà la marinarezza venetiana, che di giorno in giorno non senza | notabilissimo pregiuditio va declinando, al che (le par a qualche cosa di rilievo | si deve haver risguardo) si doverebbe haver a questo, consistendo il fondamento | del benessere della Republica (come anco de questi paes</w:t>
      </w:r>
      <w:r w:rsidR="00686AC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) nell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navigatione. | Et questo è quanto per hora m’occorre dirle pregandola per fine di ricevere per sua gratia | in grado la mia bona volontà, le bascio riverentemente le mani, si come faccio al | signor Francesco suo fratello col quale la supplico di communicare la presente con pregarle | dal Signore ogni felicità. D’Amsterdam li 15 decembre 1620 | </w:t>
      </w:r>
    </w:p>
    <w:p w14:paraId="10D3A5A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vostra Signoria illustrissima |</w:t>
      </w:r>
    </w:p>
    <w:p w14:paraId="2286BB8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bligatissimo servitore |</w:t>
      </w:r>
    </w:p>
    <w:p w14:paraId="25D5FFC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Jacob Storm |</w:t>
      </w:r>
    </w:p>
    <w:p w14:paraId="1DC2D3F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64B17BA" w14:textId="291979C8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Illustrissimo signor mi soperabonda materia di dilatarmi in questo proposito, ma per non parer più | tosto di componere una historia che lettera mi riferisse al scritto al serenissimo Principe, che | desiderando più ampla informatione et dichiaratone di questa mia propositione sarò ad ogni | minimo cenno pronto per incaminarmi per quella volta et rimostrarli a bocca ogni | particolarità et di novo </w:t>
      </w:r>
      <w:r w:rsidR="00686AC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 la gratia</w:t>
      </w:r>
      <w:r w:rsidR="00AD3AC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etc.</w:t>
      </w:r>
      <w:r w:rsidR="00AD3AC4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1036"/>
      </w:r>
      <w:r w:rsidR="00686AC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="00AD3AC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19DA28B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158CEC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62r / </w:t>
      </w:r>
    </w:p>
    <w:p w14:paraId="270130B0" w14:textId="49A66621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73B5909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1779346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2vB /</w:t>
      </w:r>
    </w:p>
    <w:p w14:paraId="1FDCC9DC" w14:textId="4C659D1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ll’illustrissimo signor </w:t>
      </w:r>
      <w:r w:rsidR="00AD3AC4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ov(veditor)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olendissimo il signor | Domenico Mollin in | Venetia |</w:t>
      </w:r>
    </w:p>
    <w:p w14:paraId="7438C05B" w14:textId="77777777" w:rsidR="00255E38" w:rsidRPr="00033134" w:rsidRDefault="00255E38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033134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6011B7E9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40384F2E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2</w:t>
      </w:r>
    </w:p>
    <w:p w14:paraId="4B4275BF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 dicembre 1620, L’Aia (cc. 364r-v, 367r-v)</w:t>
      </w:r>
    </w:p>
    <w:p w14:paraId="4FABF8A7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36EF77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4r /</w:t>
      </w:r>
    </w:p>
    <w:p w14:paraId="231826B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|</w:t>
      </w:r>
    </w:p>
    <w:p w14:paraId="7091DA7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4 fin 255 |</w:t>
      </w:r>
    </w:p>
    <w:p w14:paraId="2677434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85DB7A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renissimo Principe |</w:t>
      </w:r>
    </w:p>
    <w:p w14:paraId="4E5BD4AA" w14:textId="3002175C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vengono aggiunte alle presenti le replicate d’hoggi otto n° 252 fin | 253. Colle prime inviai l’estratto fatto dal signor Dardani de’ conti | del mio maneggio; et voglio sperar, che non falliranno a pervenir | alla Serenità vostra, che quando se ne fosse dubitato si haverebbe | fatta nuova copia; ma sarebbe stato un rubbar il tempo | al resto dell’opera, che ’l signor Dardani ha per mano, nella quale | continua con studio, et ogni diligenza maggiore. Siamo hora | colli signori dell’amiralità di Northolandia, et a testa per testa | si va facendo il conto sopra li roli venuti di armata, et | portati in copia da lui. S’incontrano delle difficoltà, | che si vanno superando nella miglior maniera; una in | particolare ve n’è alla quale par che ’l signor Dardani con quelli | signori mostri renitenza, et è dell’haver a far buono qualche | soldo a’ marinari, che dopp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a morte, o fuga, o licen-|tiamento di qualche officiali sono stati posti, et hanno | servito in loro piazza, la quale non poteva esser senza | detti officiali come patroni, penesi, piloti, provosti, et | altri simili necessarii per la buona regola in una nave | et questo per non esserci nota sopra il registro d’armata | questa è cosa per quanto si vede necessaria, et osservata, | di maniera che non credo che l’Eccellenze vostre vi metteranno | dubio alcuno, et tanto meno poiché li signori dell’Amiralità |</w:t>
      </w:r>
    </w:p>
    <w:p w14:paraId="33FA6AC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4v /</w:t>
      </w:r>
    </w:p>
    <w:p w14:paraId="28DF392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sseriscono haver già pagato a quelli, che hanno in cariche | tali servito. |</w:t>
      </w:r>
    </w:p>
    <w:p w14:paraId="16A02D0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anno anco pagato alcuni denari a qualche parenti o siano | mogli, o altri de’ marinari fuggiti prima di haver notitia | del tempo della loro fuga, così necessitati dall’importunità | di queste genti, che fu così grande, come tante volte | n’ho riverentemente scritto a vostre Eccellenze che non puoteno scaricarsene | senza darli allhora qualche sodisfattione. Al qual proposito | si haverà ogni maggior risguardo per avantaggiarsi in quello | che sarà possibile. | </w:t>
      </w:r>
    </w:p>
    <w:p w14:paraId="19EBAD8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ell’aggiunta scrittura del signor Marco Dardani oltre quanto ho | detto si aggiunge anco qualche altra cosa toccante li patroni | dei vasselli per haver informatione di tutto quello c’havevano | havuto le dodici navi per concieri di esse mentre sono | state per di là a fine di poter debater dalla somma | che ancor se li deve per noleggi. |</w:t>
      </w:r>
    </w:p>
    <w:p w14:paraId="016BC01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ggi tanto per li partionevoli, quanto per li capitani delle | navi sono venuti a me dei deputati delli signori Stati | per indurmi a dar sodisfattione alli sudetti con dar | qualche denaro a buon conto (con buona cautione però) | ai capitani dei vasselli, o alle vedove di alcuni capitani | commiserando lo stato loro l’esser alcuni carichi di |</w:t>
      </w:r>
    </w:p>
    <w:p w14:paraId="1DB451B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7r /</w:t>
      </w:r>
    </w:p>
    <w:p w14:paraId="29AF0DB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figlioli, et di famiglia, a’ quali ancora più la necessità, che | l’aspettare, et simil altri concetti m’andarono dicendo; et io | con buone parole rimostrando quello, che si operava, et | che bisognava, che una nave alla volta si espedisce, tor-|narono di nuovo a pregarmi di haver compassione a questi | a sollevar li signori Stati da tanto, et così grave tormento | che hanno ogni giorno da queste genti, et particolarmente al | presente nel colmo delli affati, et mentre convengono esser | impediti in altro. Io soggiongendo quello di più, che mi | parve a proposito mostrarono non desdir totalmente alla | risposta, et alle mie ragioni. Partirono con dirmi che | alli signori stati haverebbono data parte di quanto havevano | tirato da me, et di nuovo mi pregorono a nome di sue Eccellenze | a risolvermi a far qualche cosa; avertendomi, che | gl’interessati protestano, et vogliono far processo all’|amiralità d’Amsterdam, sendo quelli delle cinque navi di | quella repartitione, che fanno la più gran furia. Io dissi a | questa, che mi promettevo, che li signori Stati non haverebbono | lasciato aprir tal addito.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 xml:space="preserve">Non mi muoverò, che | necessitato, et con ogni maggior sicurezza. Quello è da | considerare meglio dalla prudenza di vostra Serenità che da me è l’occasione | che in altri tempi potrebbono avenire di valersi di queste | genti per il suo servitio. Gratie etc. | </w:t>
      </w:r>
    </w:p>
    <w:p w14:paraId="3BAE8BC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234FC0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8 decembre 1620 |</w:t>
      </w:r>
    </w:p>
    <w:p w14:paraId="35B5EA5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1EEBFC3A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5E37F0C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231C9C2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1B9F047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7v /</w:t>
      </w:r>
    </w:p>
    <w:p w14:paraId="3E7B3EF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192A8B1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rima | </w:t>
      </w:r>
    </w:p>
    <w:p w14:paraId="10273F5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4 fin 255 |</w:t>
      </w:r>
    </w:p>
    <w:p w14:paraId="4CB5866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AF123A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 e traccia di sigillo</w:t>
      </w:r>
    </w:p>
    <w:p w14:paraId="3FF1DDD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3CD94E7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77A3E346" w14:textId="6A90361F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7vC</w:t>
      </w:r>
      <w:r w:rsidR="002E42FA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6552EF89" w14:textId="421ADB5A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8 d</w:t>
      </w:r>
      <w:r w:rsidR="00B8147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cembre 1620 ricevute 31 detto n° 254 | </w:t>
      </w:r>
    </w:p>
    <w:p w14:paraId="39BC4565" w14:textId="2DE45BF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ma |</w:t>
      </w:r>
    </w:p>
    <w:p w14:paraId="06BEF96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771AED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R. |</w:t>
      </w:r>
    </w:p>
    <w:p w14:paraId="0F4E501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4A6278B6" w14:textId="77777777" w:rsidR="00255E38" w:rsidRPr="00E7337C" w:rsidRDefault="00255E38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EBDC478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3</w:t>
      </w:r>
    </w:p>
    <w:p w14:paraId="11270E15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12 (cc. 365r-366v)</w:t>
      </w:r>
    </w:p>
    <w:p w14:paraId="2253F0FB" w14:textId="77777777" w:rsidR="00255E38" w:rsidRPr="00033134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9508D4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5r /</w:t>
      </w:r>
    </w:p>
    <w:p w14:paraId="72478F5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el secretario Surian de n° 254 |</w:t>
      </w:r>
    </w:p>
    <w:p w14:paraId="3E52D43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AA3690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parcenevoli della nave San Francesco, et Angelo Volante, confessano, che per servitio | di dette nave, siano state recevute, dal magazino di Curzola, in più volte le sottodete | robbe per scontar con li noli. |</w:t>
      </w:r>
    </w:p>
    <w:p w14:paraId="3A018D8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tbl>
      <w:tblPr>
        <w:tblStyle w:val="Grigliatabella4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5817"/>
        <w:gridCol w:w="1405"/>
      </w:tblGrid>
      <w:tr w:rsidR="00255E38" w:rsidRPr="00E7337C" w14:paraId="2D5857A7" w14:textId="77777777" w:rsidTr="00E64250">
        <w:tc>
          <w:tcPr>
            <w:tcW w:w="2410" w:type="dxa"/>
            <w:vMerge w:val="restart"/>
            <w:vAlign w:val="center"/>
          </w:tcPr>
          <w:p w14:paraId="689F7FA2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Nave San Francesco |</w:t>
            </w:r>
          </w:p>
        </w:tc>
        <w:tc>
          <w:tcPr>
            <w:tcW w:w="5817" w:type="dxa"/>
          </w:tcPr>
          <w:p w14:paraId="49F052E7" w14:textId="405B2EFE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Tre piccoli coffani di pegola pesorno insieme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  <w:vAlign w:val="bottom"/>
          </w:tcPr>
          <w:p w14:paraId="23A934B9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kern w:val="1"/>
                <w:sz w:val="24"/>
                <w:szCs w:val="24"/>
                <w:lang w:eastAsia="hi-IN" w:bidi="hi-IN"/>
              </w:rPr>
              <w:t>libre</w:t>
            </w: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512 |</w:t>
            </w:r>
          </w:p>
        </w:tc>
      </w:tr>
      <w:tr w:rsidR="00255E38" w:rsidRPr="00E7337C" w14:paraId="6BB2D3E2" w14:textId="77777777" w:rsidTr="00E64250">
        <w:tc>
          <w:tcPr>
            <w:tcW w:w="2410" w:type="dxa"/>
            <w:vMerge/>
            <w:vAlign w:val="center"/>
          </w:tcPr>
          <w:p w14:paraId="31276F38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50E2911B" w14:textId="35A58C89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n piciol tonello di solfere pesò col tonello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  <w:vAlign w:val="bottom"/>
          </w:tcPr>
          <w:p w14:paraId="1EE5A9E1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53 |</w:t>
            </w:r>
          </w:p>
        </w:tc>
      </w:tr>
      <w:tr w:rsidR="00255E38" w:rsidRPr="00E7337C" w14:paraId="7C860F91" w14:textId="77777777" w:rsidTr="00E64250">
        <w:trPr>
          <w:trHeight w:val="232"/>
        </w:trPr>
        <w:tc>
          <w:tcPr>
            <w:tcW w:w="2410" w:type="dxa"/>
            <w:vMerge/>
            <w:vAlign w:val="center"/>
          </w:tcPr>
          <w:p w14:paraId="46777951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7075E7C6" w14:textId="2D15FF86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n piciol tonello di secco pesò.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  <w:vAlign w:val="bottom"/>
          </w:tcPr>
          <w:p w14:paraId="76497E7A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25 |</w:t>
            </w:r>
          </w:p>
        </w:tc>
      </w:tr>
      <w:tr w:rsidR="00255E38" w:rsidRPr="00E7337C" w14:paraId="2BBC955B" w14:textId="77777777" w:rsidTr="00E64250">
        <w:tc>
          <w:tcPr>
            <w:tcW w:w="2410" w:type="dxa"/>
            <w:vMerge/>
            <w:vAlign w:val="center"/>
          </w:tcPr>
          <w:p w14:paraId="3E103A9E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0FA58C81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n altro tonello di pegola pesò insieme</w:t>
            </w:r>
          </w:p>
        </w:tc>
        <w:tc>
          <w:tcPr>
            <w:tcW w:w="1405" w:type="dxa"/>
            <w:vAlign w:val="bottom"/>
          </w:tcPr>
          <w:p w14:paraId="5D0BE0D1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400 |</w:t>
            </w:r>
          </w:p>
        </w:tc>
      </w:tr>
      <w:tr w:rsidR="00255E38" w:rsidRPr="00E7337C" w14:paraId="3C6CD4D1" w14:textId="77777777" w:rsidTr="00E64250">
        <w:tc>
          <w:tcPr>
            <w:tcW w:w="2410" w:type="dxa"/>
            <w:vMerge/>
            <w:vAlign w:val="center"/>
          </w:tcPr>
          <w:p w14:paraId="7CBA9F51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1E7EEFC6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n tonello, con gudron, over secco di moscone a pesò</w:t>
            </w:r>
          </w:p>
        </w:tc>
        <w:tc>
          <w:tcPr>
            <w:tcW w:w="1405" w:type="dxa"/>
            <w:vAlign w:val="bottom"/>
          </w:tcPr>
          <w:p w14:paraId="06C13076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661 |</w:t>
            </w:r>
          </w:p>
        </w:tc>
      </w:tr>
      <w:tr w:rsidR="00255E38" w:rsidRPr="00E7337C" w14:paraId="4F8933CB" w14:textId="77777777" w:rsidTr="00E64250">
        <w:tc>
          <w:tcPr>
            <w:tcW w:w="2410" w:type="dxa"/>
            <w:vMerge/>
            <w:vAlign w:val="center"/>
          </w:tcPr>
          <w:p w14:paraId="362D2760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7D4C525B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Doi pele, overo ludri di pegola tenera pesorno</w:t>
            </w:r>
          </w:p>
        </w:tc>
        <w:tc>
          <w:tcPr>
            <w:tcW w:w="1405" w:type="dxa"/>
            <w:vAlign w:val="bottom"/>
          </w:tcPr>
          <w:p w14:paraId="74006E02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463 |</w:t>
            </w:r>
          </w:p>
        </w:tc>
      </w:tr>
      <w:tr w:rsidR="00255E38" w:rsidRPr="00E7337C" w14:paraId="367414AB" w14:textId="77777777" w:rsidTr="00E64250">
        <w:tc>
          <w:tcPr>
            <w:tcW w:w="2410" w:type="dxa"/>
            <w:vMerge/>
            <w:vAlign w:val="center"/>
          </w:tcPr>
          <w:p w14:paraId="5D94D054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310921B3" w14:textId="2E853E1E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Chiodi mezani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  <w:vAlign w:val="bottom"/>
          </w:tcPr>
          <w:p w14:paraId="465E9B2E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1500 |</w:t>
            </w:r>
          </w:p>
        </w:tc>
      </w:tr>
      <w:tr w:rsidR="00255E38" w:rsidRPr="00E7337C" w14:paraId="6C5705DD" w14:textId="77777777" w:rsidTr="00E64250">
        <w:tc>
          <w:tcPr>
            <w:tcW w:w="2410" w:type="dxa"/>
            <w:vMerge/>
            <w:vAlign w:val="center"/>
          </w:tcPr>
          <w:p w14:paraId="1E49BF9C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0E489532" w14:textId="3EE90B00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Detti grandi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  <w:vAlign w:val="bottom"/>
          </w:tcPr>
          <w:p w14:paraId="11906A9F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1000 |</w:t>
            </w:r>
          </w:p>
        </w:tc>
      </w:tr>
      <w:tr w:rsidR="00255E38" w:rsidRPr="00E7337C" w14:paraId="5A3AF2C8" w14:textId="77777777" w:rsidTr="00E64250">
        <w:tc>
          <w:tcPr>
            <w:tcW w:w="2410" w:type="dxa"/>
            <w:vMerge w:val="restart"/>
            <w:vAlign w:val="center"/>
          </w:tcPr>
          <w:p w14:paraId="6188E0A6" w14:textId="7D6F628D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Nave Angelo 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v</w:t>
            </w: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olante |</w:t>
            </w:r>
          </w:p>
        </w:tc>
        <w:tc>
          <w:tcPr>
            <w:tcW w:w="5817" w:type="dxa"/>
          </w:tcPr>
          <w:p w14:paraId="5B1F39C3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gola</w:t>
            </w:r>
          </w:p>
        </w:tc>
        <w:tc>
          <w:tcPr>
            <w:tcW w:w="1405" w:type="dxa"/>
          </w:tcPr>
          <w:p w14:paraId="57F7D889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1160 |</w:t>
            </w:r>
          </w:p>
        </w:tc>
      </w:tr>
      <w:tr w:rsidR="00255E38" w:rsidRPr="00E7337C" w14:paraId="4C88670A" w14:textId="77777777" w:rsidTr="00E64250">
        <w:tc>
          <w:tcPr>
            <w:tcW w:w="2410" w:type="dxa"/>
            <w:vMerge/>
            <w:vAlign w:val="center"/>
          </w:tcPr>
          <w:p w14:paraId="2280DBE4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44808F9F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Secco</w:t>
            </w:r>
          </w:p>
        </w:tc>
        <w:tc>
          <w:tcPr>
            <w:tcW w:w="1405" w:type="dxa"/>
          </w:tcPr>
          <w:p w14:paraId="13129FC8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398 |</w:t>
            </w:r>
          </w:p>
        </w:tc>
      </w:tr>
      <w:tr w:rsidR="00255E38" w:rsidRPr="00E7337C" w14:paraId="59D2DB9A" w14:textId="77777777" w:rsidTr="00E64250">
        <w:tc>
          <w:tcPr>
            <w:tcW w:w="2410" w:type="dxa"/>
            <w:vMerge/>
            <w:vAlign w:val="center"/>
          </w:tcPr>
          <w:p w14:paraId="27E5CAFE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35A93C61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Solfere</w:t>
            </w:r>
          </w:p>
        </w:tc>
        <w:tc>
          <w:tcPr>
            <w:tcW w:w="1405" w:type="dxa"/>
          </w:tcPr>
          <w:p w14:paraId="387E215E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40 |</w:t>
            </w:r>
          </w:p>
        </w:tc>
      </w:tr>
      <w:tr w:rsidR="00255E38" w:rsidRPr="00E7337C" w14:paraId="273E66A5" w14:textId="77777777" w:rsidTr="00E64250">
        <w:tc>
          <w:tcPr>
            <w:tcW w:w="2410" w:type="dxa"/>
            <w:vMerge/>
            <w:vAlign w:val="center"/>
          </w:tcPr>
          <w:p w14:paraId="093F9597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675A71E2" w14:textId="77777777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Stopazzo</w:t>
            </w:r>
          </w:p>
        </w:tc>
        <w:tc>
          <w:tcPr>
            <w:tcW w:w="1405" w:type="dxa"/>
          </w:tcPr>
          <w:p w14:paraId="13CFD581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147 |</w:t>
            </w:r>
          </w:p>
        </w:tc>
      </w:tr>
      <w:tr w:rsidR="00255E38" w:rsidRPr="00E7337C" w14:paraId="566C0671" w14:textId="77777777" w:rsidTr="00E64250">
        <w:tc>
          <w:tcPr>
            <w:tcW w:w="2410" w:type="dxa"/>
            <w:vMerge/>
            <w:vAlign w:val="center"/>
          </w:tcPr>
          <w:p w14:paraId="1FF484EF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029C991F" w14:textId="7FA207B5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Chiodi mezani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</w:tcPr>
          <w:p w14:paraId="4CAAFB00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2000 |</w:t>
            </w:r>
          </w:p>
        </w:tc>
      </w:tr>
      <w:tr w:rsidR="00255E38" w:rsidRPr="00E7337C" w14:paraId="74DF49BD" w14:textId="77777777" w:rsidTr="00E64250">
        <w:tc>
          <w:tcPr>
            <w:tcW w:w="2410" w:type="dxa"/>
            <w:vMerge/>
            <w:vAlign w:val="center"/>
          </w:tcPr>
          <w:p w14:paraId="09400CEC" w14:textId="77777777" w:rsidR="00255E38" w:rsidRPr="00E7337C" w:rsidRDefault="00255E38" w:rsidP="00895944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5817" w:type="dxa"/>
          </w:tcPr>
          <w:p w14:paraId="793C747A" w14:textId="68A2F798" w:rsidR="00255E38" w:rsidRPr="00E7337C" w:rsidRDefault="00255E38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n tavolo di noce longo piedi 5 1/2 largo piedi 1 e mezzo alto de di 4</w:t>
            </w:r>
            <w:r w:rsidR="000063D5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</w:t>
            </w:r>
          </w:p>
        </w:tc>
        <w:tc>
          <w:tcPr>
            <w:tcW w:w="1405" w:type="dxa"/>
            <w:vAlign w:val="bottom"/>
          </w:tcPr>
          <w:p w14:paraId="1F4D55BF" w14:textId="77777777" w:rsidR="00255E38" w:rsidRPr="00E7337C" w:rsidRDefault="00255E38" w:rsidP="0089594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libre 1 |</w:t>
            </w:r>
          </w:p>
        </w:tc>
      </w:tr>
    </w:tbl>
    <w:p w14:paraId="351CD13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D923678" w14:textId="7C60AA1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Tutte le sudette robbe, come sopra, sono senza prezo, in modo che è necessario il valor di esse | per potersi agiustar con li suddetti parcenevoli. |</w:t>
      </w:r>
    </w:p>
    <w:p w14:paraId="5D40621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edemamente sarrebbe necessario sapere se le altre navi havessero havuto robbe dal detto maga-|zino, o, d’altri luoghi da mar, come anco se alle sudette navi fossero state date | altre robbe d’avvantaggio, di che, come sopra, confessano, perché dovendosi concluder li | conti, non rimanesse a dietro qualche summa de danaro, per il valsente di che potessero | haver recevuto, a danno di sua Serenità. | </w:t>
      </w:r>
    </w:p>
    <w:p w14:paraId="0A0138E0" w14:textId="1BC3ADE2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 signor Gio. Battista Parma </w:t>
      </w:r>
      <w:r w:rsidR="003459B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g</w:t>
      </w:r>
      <w:r w:rsidR="003459B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o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o, nelli conti fatti da lui vien decchiarato che si debba | trattenir, nelle paghe del salario alli officiali, et matelotti delle navi, il soldo per ducato | della cancelleria ducale et rag</w:t>
      </w:r>
      <w:r w:rsidR="003459B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o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i, che qui non è stato osservato nelli pagamenti fatti dalle | Amiralità, le quali in modo altro non intendono far buono cos’altra, non solo per-|chè hanno pagato effettivamente tutto il danaro mensuale, ma anco perché in questo | Paese non si osserva tal usanza, del che mi è parso darne parte a sua Serenità | acciò non mi fusse attribuito a mancamento. | </w:t>
      </w:r>
    </w:p>
    <w:p w14:paraId="6BEF954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 far al presente li conti con li signori dell’amiralità di Northolandia, che qui sono, trovo che hanno | pagato qualche mesate di provigione ad alcune moglie, et parenti de’ faliti, dicendo loro che al tempo | di detto pagamento non sapevano la fuga di essi, come anco per alcuni carrichi vacati nelle navi, o per | morte, o per fuggita, conferriti in altre persone, essendo che senza detti carrichi, non si poteva | governar il vassello, li quali per non esser descritti nel rolo, mi son resservato a quanto da sua Serenità mi | sarà perciò commesso, benché conosca veramente che sia ragionevole il farglieli buoni; assicurando | sua Serenità che io non mancarò di diligenza per avanzar quel più che sarà possibile per il suo | interresse, et senza apportar materia di desgusto. | </w:t>
      </w:r>
    </w:p>
    <w:p w14:paraId="613ED5E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2A1DF28" w14:textId="6F0718AB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arco Dardani </w:t>
      </w:r>
      <w:r w:rsidR="003459B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agiona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56FAD74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BFD3C4B" w14:textId="77777777" w:rsidR="00A4700B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5v</w:t>
      </w:r>
      <w:r w:rsidR="00A4700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2DC7897E" w14:textId="77777777" w:rsidR="00A4700B" w:rsidRPr="001877D7" w:rsidRDefault="00A4700B" w:rsidP="00A4700B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51546585" w14:textId="77777777" w:rsidR="00A4700B" w:rsidRDefault="00A4700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020844B" w14:textId="07F49F44" w:rsidR="00255E38" w:rsidRPr="00E7337C" w:rsidRDefault="00A4700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</w:t>
      </w:r>
      <w:r w:rsidR="00255E3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366r / </w:t>
      </w:r>
    </w:p>
    <w:p w14:paraId="3CBB6682" w14:textId="77777777" w:rsidR="00A4700B" w:rsidRPr="001877D7" w:rsidRDefault="00A4700B" w:rsidP="00A4700B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125D814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8365AF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6vB /</w:t>
      </w:r>
    </w:p>
    <w:p w14:paraId="484C701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formatione che si desidera | per le navi toccanti robb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3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date a’ partionevoli et per | altro |</w:t>
      </w:r>
    </w:p>
    <w:p w14:paraId="37755C0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a prima n° 254 |</w:t>
      </w:r>
    </w:p>
    <w:p w14:paraId="2C58566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3F8844A" w14:textId="77777777" w:rsidR="00255E38" w:rsidRPr="00E7337C" w:rsidRDefault="00255E38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</w:rPr>
        <w:br w:type="page"/>
      </w:r>
    </w:p>
    <w:p w14:paraId="07654DD0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7FF7EBE9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4</w:t>
      </w:r>
    </w:p>
    <w:p w14:paraId="65225276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 dicembre 1620, L’Aia (cc. 368r-371v)</w:t>
      </w:r>
    </w:p>
    <w:p w14:paraId="70C26CA1" w14:textId="77777777" w:rsidR="00255E38" w:rsidRPr="00E7337C" w:rsidRDefault="00255E38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DCE4EA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8r /</w:t>
      </w:r>
    </w:p>
    <w:p w14:paraId="1EAD3C2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76E9A75D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5 comincia 254 |</w:t>
      </w:r>
    </w:p>
    <w:p w14:paraId="7CC69D0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A824A1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236131A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llo, che riverentemente scrissi alla Serenità vostra la settimana passata | haver cavato esser stato esposto a questi signori dal signor ambasciator | d’Inghilterra confermo riverentemente anco colle presenti, non | havendo cavato di più, che di volermi il detto signore assicurar | che sarà sempre pronto al sodisfar al suo debito in | tutto quello, che comprenderà poter riuscir di gusto | et di sodisfattione a quella serenissima Republica, et io lo ringratiai. |</w:t>
      </w:r>
    </w:p>
    <w:p w14:paraId="62BA3FE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tanto, che le doi ambasciate non sono ispediti per Francia | et per Inghilterra poco altro si sentirà a risolver, et massime | quello, che può parer alli signori Stati poter patir dilatione | oltre le doi provincie Holanda, et Zelanda, che spediscono | alle doi corone loro ambasciatori li signori Stati hanno anco concor-|dato che Utrecht, et Frisia inviino quello per Francia, | et questo per Inghilterra, et poiché per Holanda sono deputati | tre, che vadino al re della Gran Bertagna, et solo | sono doi per Francia della detta Provincia si sta sul depo-|tarne un altro. |</w:t>
      </w:r>
    </w:p>
    <w:p w14:paraId="1E31C31B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’ambasciata di Francia sino ad hora sono doi, che sono | stati giudici nel caso di Bernvelt et come questo | ambasciator di Francia mostra disgusto della deputatione | di tutti li soggetti; così in particolare lo fa delli doi sodetti | et si può temere, che possino esser poco ben veduti | alla corte. Tutto contrario a quello, che monsignor di | Langarach ha mostrato, che questi signori procurassero |</w:t>
      </w:r>
    </w:p>
    <w:p w14:paraId="76169BE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68v /</w:t>
      </w:r>
    </w:p>
    <w:p w14:paraId="5C67D67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ndar soggetti, che potessero riuscir cari, et accetti. A | molti dispiace questa deputatione; ma par che gl’altri, | che la sostentano habbino le loro ragioni. Et qualcheduno | mi ha detto, che vedendo il signor principe d’Oranges ove ten-|devano gl’humori non ha stimato bene contrapporsi | a fine di evitar le gelosia lasciando, che deliberino li | stati a loro gusto. |</w:t>
      </w:r>
    </w:p>
    <w:p w14:paraId="169C7711" w14:textId="466102C9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nno seguitato altre lettere all’avviso, che si hebbero della | rotta data da’ imperiali al Re palatino, che li confer-|mano; ma non confermano esser tanti li morti, et | fatti prigioni; ma molto meno di quello la fama ha | riportato: tuttavia non restano questi signori consolati di | tali avvisi mentre la perdita qual ella si sia è stata grave. | Scrive un signor alemano al conte di Solms, ch’è qui governatore | del duca di Simer fratello del re di Bohemia, che si | andavano ramassando dal Re, et da’ suoi adherenti | soldati, et speravano di poter rifarsi, et haver la | vendetta del travaglio passato; ma malamente possono | qui accomodarsi a creder, che siano per far cosa che | vaglia. |</w:t>
      </w:r>
    </w:p>
    <w:p w14:paraId="0B90921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eme questo negotio alli signori Stati quanto l’importanza | sua lo ricerca, et ancor aspettano le nuove d’Inghilterra del | sentimento del Re. Intanto pensano, et stano consul-|tando se debbano richiamar la loro cavallaria |</w:t>
      </w:r>
    </w:p>
    <w:p w14:paraId="4441E1DC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9r /</w:t>
      </w:r>
    </w:p>
    <w:p w14:paraId="2E829CC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’è al presente al servitio dei principi dell’Unione. Se la | fanno venir di qua dubitano, che questo servirà a disin-|coraggiar quei principi, et quei popoli, che stimeranno | esser delassati da ognuno. Se non la richiamano non | sanno come poter fare, havendo bisogno anco questo | Paese di essa cavallaria, et massime, che quanto più | andiamo innanti tanto più si avcin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3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allo spirar delle tregue. |</w:t>
      </w:r>
    </w:p>
    <w:p w14:paraId="63C5285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quello che riferisce persona venuta di Brusseles ultimamente | si comprend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3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quello, che tante volte si è pene-|trato, che Spagnuoli desiderino la prorogatione dell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4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tregu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4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poiché con essa speran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di ben accomodar le cose sue | et far anco profitto da questa parte havendo | compreso, che guadagno più con la tregua, che | con la guerra. |</w:t>
      </w:r>
    </w:p>
    <w:p w14:paraId="1DA8F48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È ritornato quel maggior di Lovania con la ratificatione | dei serenissimi arciduchi toccante la riduttione da farli per | gl’arresti, et represaglie, a Waterulit in Fiandra | et come prima solicitava questa convocatione così | par hora, che ricerchi qualche prorogatione di tempo | che ha fatto entrar in non poco sospetto. Li soggetti, che | per nome di sue Altezze erano stati nominati, non doveranno | esser impiegati; ma altri in suo luoco, et forse per quanto | si dice saranno di minor conditione delli eletti di qua. | Spagnuoli volevano haver missione di persone di stato |</w:t>
      </w:r>
    </w:p>
    <w:p w14:paraId="75B9F353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69v /</w:t>
      </w:r>
    </w:p>
    <w:p w14:paraId="79B8A2E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t di qualità per attaccar con lor vantagglio negotio da questa parte, | ma ingannatisi nell’artificio vanno procurando dilatione, | o cercando altro vantaggio. |</w:t>
      </w:r>
    </w:p>
    <w:p w14:paraId="3B4E3309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o Spinola ha messe le sue genti in guarnigione parte nelle | terre prese sul Palatinato, et parte su quello di Magonza | et Treveri per quivi svernare, et in un medesimo tempo tenir il | freno ai principi dell’Unione, et senza molto muoversi neces-|sitarli a mantenersi in spesa, et a ruinar la loro soldatesca | et li medesimi principi ancora. |</w:t>
      </w:r>
    </w:p>
    <w:p w14:paraId="4208C63F" w14:textId="12B4B7CF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È qui corso un avviso, che l’Imperatore habbi fatto intender all’|arcivescovo di Colonia, et agl’istessi Colonesi, che procurino | che da questi stati sia demolito il nuovo forte fatto | fabricar dal signor principe d’Oranges, et che li dichiari, | come essecutori del mandato imperiale. Io non ho | potuto cavar i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4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certo di questo per la strettezza del | tempo, intenderò quello, che c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4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arà di sostanza | per darne riverente conto alla Serenità vostra. |</w:t>
      </w:r>
    </w:p>
    <w:p w14:paraId="65AA40E4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Un tal signor Nardi, ch’è servitor della Regina madre del Christianissimo | sendo venuto qui per procurar, come ho penetrato, la | liberatione d’un iesuita prigione di questi signori in | Amsterdam, et ciò ad intercessione della Regina, che | fa raccomandar questa liberatione al signor principe d’Oranges | s’è introdotto a me coll’occasione della messa, et m’ha tocco | della condotta, che altre volte si è trattata dell’ingegnero |</w:t>
      </w:r>
    </w:p>
    <w:p w14:paraId="4F885B2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0r /</w:t>
      </w:r>
    </w:p>
    <w:p w14:paraId="3D1D7EFF" w14:textId="3FD2215F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amorino; dicendomi, che non ostante, ch’egli sia in Francia ben | veduto, et ben trattato, in ogni modo potevo assicurarmi | su la sua parola, che ancor teneva buona volontà di | servir quella serenissima Republica, et che potevo proporglielo. | Io dissi, che mi soveniva esser stato più volte trattato; ma | restato il negotio senza condutione per diversi incontri; tuttavia | che se pensasse ancor a quel servitio poteva lasciarsi | intender delle sue pretensioni, che tanto haversi scritto. | Mi disse il Nardi, che considerassi, che al presente egli si | trovava in Francia con dodici milla franchi di pensione | 3</w:t>
      </w:r>
      <w:r w:rsidR="00F647F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mila come consiglier di stato cinquemilla gliene dava il | Re, et quattromilla la Regina madre; che in ogni modo | con doi milla scudi all’anno si prometteva, che ve lo | haverebbe condotto, con questo, che gli fosse dato qualche | titolo o di colonello, o altrimenti. Considerai, che al | titolo di colonello vanno dietro molte consequenze, | et che difficile potrebbe esser il persuaderlo a quell’eccellentissimo | Senato, onde sarebbe stato buono il pensar ad altro. | Replicò bene se gli dia titolo di soprintendente delle | fortificationi, o altro simile, che sarà stimato proprio | alla qualità del Gamorino. Io mi strinsi, et solo dissi, che haverei rappresentato alla Serenità vostra il concetto. | Può esser quand’ella pensi di attender all’effetto | della proposta, che li scudi li ridurrò a scudi di sette | </w:t>
      </w:r>
    </w:p>
    <w:p w14:paraId="2F9DCD5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0v /</w:t>
      </w:r>
    </w:p>
    <w:p w14:paraId="53DB27C5" w14:textId="1A0CB465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ire, et di moneta corrente, che se seguisse sarebbe qualche | avantaggio; ma maggior vantaggio ripaterei, che | vostra Serenità havesse un tal soggetto al suo servitio, che per | quanto intendo ne’ tempi nostri non ha chi li metti il piedi | innanti; al meno ha questa riputatione in questi paesi. | Mi ha esso signor Nardi aggiunto anco di più, che quando anco | fossi chiamato come straordinario nelli presenti affari | del mondo, et nell’occasione ch’ella potesse haver bisogn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04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l’|opera sua egli verrebbe con licenza però, ne ricerca-|rebbe stipendio; ma solo si accomodarebbe a | tutto ciò, ch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potesse provenir dalla munificenza | di vostra Serenità. Da lei attenderò l’ordine, che si compiacerà | di darmi questo m’ha tanto assicurato, che m’ha anco | indotto a rinovar la proposta del soggetto. Gratie etc. |</w:t>
      </w:r>
    </w:p>
    <w:p w14:paraId="19918E0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00018340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all’Haya li 8 decembre 1620 | </w:t>
      </w:r>
    </w:p>
    <w:p w14:paraId="5514DB4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1C2D395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0DFE952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7AADCAD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84C999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71r / </w:t>
      </w:r>
    </w:p>
    <w:p w14:paraId="2DAD01C2" w14:textId="5DCA53E4" w:rsidR="00255E38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6129497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07F439D8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1v /</w:t>
      </w:r>
    </w:p>
    <w:p w14:paraId="3F5BBE41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3D9E929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076A6F9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55 comincia 254 |</w:t>
      </w:r>
    </w:p>
    <w:p w14:paraId="1946D6C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4DAB8177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Sigillo e traccia di sigillo</w:t>
      </w:r>
    </w:p>
    <w:p w14:paraId="479289E5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</w:p>
    <w:p w14:paraId="5BC103F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  <w:t>Regesto antico</w:t>
      </w:r>
    </w:p>
    <w:p w14:paraId="16C1D22E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371vC /</w:t>
      </w:r>
    </w:p>
    <w:p w14:paraId="24A8F213" w14:textId="158AEB1D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8 decembre 1620 ricevute </w:t>
      </w:r>
      <w:r w:rsidR="00B8147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31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tto n° 255 |</w:t>
      </w:r>
    </w:p>
    <w:p w14:paraId="005B81B2" w14:textId="2CA8E11B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518B4562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66F19186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R. |</w:t>
      </w:r>
    </w:p>
    <w:p w14:paraId="0A8E383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sectPr w:rsidR="00E774EA" w:rsidRPr="00E7337C" w:rsidSect="00DC5427">
          <w:headerReference w:type="default" r:id="rId1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09A1407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38B589E4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5</w:t>
      </w:r>
    </w:p>
    <w:p w14:paraId="2777BA02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5 dicembre 1620, L’Aia (cc. 372r-374v, 379r-v)</w:t>
      </w:r>
    </w:p>
    <w:p w14:paraId="3727B1D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DDAFF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2r / </w:t>
      </w:r>
    </w:p>
    <w:p w14:paraId="3BB54990" w14:textId="7DB7423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6 sola |</w:t>
      </w:r>
    </w:p>
    <w:p w14:paraId="34D3EC2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1189CD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6846C9A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ono arrivati doi officiali della cavallaria di questi signori | ispediti innanti dal signor principe Henrico suo generale, et | questi hanno avanzato camino a fine, che restasse il signor | principe d’Oranges anticipatamente avvertito, et dasse l’or-|dine, che trovasse buono per ridur le compagnie alle | loro accostumate guarnigioni; et si crede, che ’l detto | principe Henrico possi esser di qua alla metà della | ventura settimana. | </w:t>
      </w:r>
    </w:p>
    <w:p w14:paraId="7EB35080" w14:textId="709787AB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È ritornato anco</w:t>
      </w:r>
      <w:r w:rsidR="00661DE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onsignor di Randuich uno del 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nsiglio di Stato | che d’ordine di questi signori s’è trattenuto per alcuni | mesi presso li principi dell’Unione. Questa mossa, | et questo ritorno è stato per precedenti lettere, | che sue Eccellenze havevano spedite ai detti principi, et al signor | principe Henrico, colle quali rimettevano alla | loro cognitione (sendo sopra ’l luoco) della necessità, | che vi fosse di trattener la cavallaria di queste | Provincie ancor in quella parte; ma rimostrando | anco in dette lettere l’apparenza del bisogno, che | li signori Stati possono haver da mo innanti coll’|espiratione della tregua; consideratosi appresso dal | signor principe Henrico, che s’andavano perdendo | sempre qualche cavalli, et cavallieri; che li | principi di tal militia erano assai ben provisti |</w:t>
      </w:r>
    </w:p>
    <w:p w14:paraId="4024453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2v / </w:t>
      </w:r>
    </w:p>
    <w:p w14:paraId="4A8065D0" w14:textId="49CA604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 a sufficienza per la difesa; inoltre, che ’l marchese | Spinola havesse fatta ritirar in guarnigione la sua armata | risolvé con l’assenso anco delli medesimi principi di | ritornarsene. La consulta delli signori Stati della quale | scrissi riverentemente la passata settimana non versò in | altro, che nel considerar se fosse bene contramandar | il ritorno della detta cavallaria ne seguì altra risolutione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3ACEA8B1" w14:textId="52053996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 non tutte</w:t>
      </w:r>
      <w:r w:rsidR="0030622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a maggior parte almeno delle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 ha | dato quasi affatto il suo assenso, che si habbino ad | augumentar tutte le compagnie di cavallaria, et d’infan-|teria. Per questa par che si vogli far augumento | di nuove fin dieci milla fanti per l’altra di doi milla | cavalli. Non seguirà questo augumento con far nuove | compagnie; ma col rinforzar le vecchie; né questo | seguirà, che verso la fine di febraro, o principio di | marzo. A tal effetto anco per mantenimento di | quest’estraordinario si pensa di metter nuove imposi-|tioni, et ciò seguirà con la maggior modestia, et con | il minor aggravio possibile sendo purtroppo cari-|cate le consumptioni dalle quali si cavano le | gravezze. |</w:t>
      </w:r>
    </w:p>
    <w:p w14:paraId="252A56C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signori Stati hebbero ultimamente l’avviso certo della presa | della città di Praga, et se ben non si aspettava |</w:t>
      </w:r>
    </w:p>
    <w:p w14:paraId="644F1CC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3r / </w:t>
      </w:r>
    </w:p>
    <w:p w14:paraId="4A0EEE81" w14:textId="5A47625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trimenti; con tutto ciò s’è rinovato il sentimento nell’|animo di ognuno. Alcuni per confortarsi dicono, | che poiché l’accidente era successo stimavano maggior | vantaggio, che fosse seguito nella stagione presente | che l’Imperatore, et casa d’Austria non possono seguitar la | vittoria che altrimenti se fosse successo in miglior sta-|gione haverebbono potuto ruinar totalmente il re | Palatino, et seguitar a danno, et supressione del | Palatinato, et del resto dell’Alemagna, et di quei | principi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39E0B543" w14:textId="0A5A1B9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iferisce il sudetto signor Randuich haver lasciati li | principi uniti in molta buona intelligenza tra loro, | et che siano risoluti assai a far testa all’inimico | et ricuperar il perduto coll’assistenza massime del | re della Gran Bertagna, sperando, che non | tarderà più a far dichiaratione maggior. Anco | quei principi si passono d’una simil speranza. Intanto | resta presso di loro il general Horatio Veer colli suoi | </w:t>
      </w:r>
      <w:r w:rsidR="00550C9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glesi. Solo il conte d’Essex è partito pe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Inghilterra | colla credenza, che le nuove di Praga habbino ad | isvegliar il Re a soccorsi per il genero, et esso Conte | di esser impiegato in carica propria per la sua | qualità. |</w:t>
      </w:r>
    </w:p>
    <w:p w14:paraId="7C96A27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3v / </w:t>
      </w:r>
    </w:p>
    <w:p w14:paraId="39E42C0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ncor questi signori sono senza avvisi d’Inghilterra, et l’istesso | signor ambasciator Carleton ne sta con attentione per saper quello | che quella Maestà risolverà nella congiontura, et nel bisogno | così grande, c’ha il genero, et la figliola. | </w:t>
      </w:r>
    </w:p>
    <w:p w14:paraId="017A4FEE" w14:textId="5854A6D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oglion dir alcuni, che ’l re di Bohemia in Slesia, et in | Moravia si rinforzi. Altri mettono tutte le loro | speranze sopra Bethelem G</w:t>
      </w:r>
      <w:r w:rsidR="003E40D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or, a chi però ognuno | non fida per l’interesse, c’ha con il Turco, et per | l’homaggio, che gli rende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4C591E33" w14:textId="462DE72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vendo monsignor Templi maggior di Lovania concertato, | et stabilito, che ’l giorno della risolutione dei deputati | di questi signori con quei dei serenissimi arciduchi habbi ad | esser per li 6 del venturo nel luoco stabilito in Fiandra | è partito questa mattina per Brabant per riferir | a’ serenissimi arciduchi le quali doveranno venir a deputatione | per loro parte d’altri tre. | </w:t>
      </w:r>
    </w:p>
    <w:p w14:paraId="11E861F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cercato questo da qualcheduno per tirar li suoi sensi toc-|cante la tregua ha havuto a dire, che poteva | assicurarsi, che le commissioni, che li serenissimi arciduchi | haverebbono date ai loro deputati non sarebbono | versate in altro, che nel fatto che vi è disputa | toccante li sequestri, et represaglie, ma che né | direttamente, né indirettamente havessero a parlar della |</w:t>
      </w:r>
    </w:p>
    <w:p w14:paraId="1B034B6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4r / </w:t>
      </w:r>
    </w:p>
    <w:p w14:paraId="6871506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regua. La stessa commissione ognuno crede che sarà anco | data di qua. | </w:t>
      </w:r>
    </w:p>
    <w:p w14:paraId="5E25E43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o presentito, che hieri questi signori siano stati insieme con | alcuni delli aministratori dell’Indie Orientali per il | negotio delle Occidentali a’ fine di accordar la tassa | et la ripartitione propriamente alle città maritime. Si comprende, che hanno a cuore il negotio, tutto sta | nell’essecutione, che non si crede, se la guerra non | si rompe. Starò avvertito a quello che seguirà. |</w:t>
      </w:r>
    </w:p>
    <w:p w14:paraId="6EB114A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queste invio a vostra Serenità una lettera dei signori Stati. Con essa | l’Eccellenze loro la pregano per quello m’han fatto dire, et anco n’ho veduta la copia, che si compiaccia dar ordine | che li mille fiorini concessi dalla munificenza di lei per | gravità alli figlioli del già colonello Wassonhoven siano | pagati al capitan Antonio suo fratello, come zio di | dette creature a’ quali egli assiste. Il medesimo Capitano | m’è venuto a parlare, et pregar anco di questo tanto. |</w:t>
      </w:r>
    </w:p>
    <w:p w14:paraId="1A72427B" w14:textId="7E4B153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vendo già la Serenità vostra deliberato di dar segno della | sua munificenza, et carità a questi figlioli per il servitio ricevuto dal padre, starà a lei commandar | quello si compiacerà per consolarli, et sodisfar all’instanza | delli signori Stati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2C6D2D3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e mie verranno accompagnate con quelle d’hoggi |</w:t>
      </w:r>
    </w:p>
    <w:p w14:paraId="736D851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4v / </w:t>
      </w:r>
    </w:p>
    <w:p w14:paraId="4B973D23" w14:textId="60920B5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tto n° 254 fin 255 in replica con nuova copia di quanto | si desidera per sodisfar a quei officiali, che sopra le dodici | navi sono stati posti nei luochi vacanti, come necessario | ad esser provisti; et così anco per quello hanno havut[o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ffettivamente li patroni per servitio delle navi per accommodarle, con il costo delle robbe conforme | a quanto riverentemente le scrissi nelle prime n° 254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04113EB6" w14:textId="737409C3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torno al debito di doi milla ducati in circa, che ha il | vassello Jonas colla serenissima Republica per li concieri fatti | in esso in Candia non dimandati nella restitutione, et | consegna fatta di lui, non ho sin qui potuto tirar | altro per risposta se non, che doveva esser dato | ordine dai partionevoli costi ai loro agenti per veder | quello, che ci fosse di spesa. Vostra Serenità potrà se si compiacerà | farne ricercar il console della Natione, ch’egli saprà | render conto di quest’ordine, et dove potrà | ella retirar questo credito, et io attenderò quell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di | più, che da lei mi sarà commesso per essequirlo. | </w:t>
      </w:r>
    </w:p>
    <w:p w14:paraId="249F7B2D" w14:textId="184FCFA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’ordinario, che doveva capitar la passata settimana | sino qui non è comparso, dò la causa ai giacci | che da qualche giorno in qua hanno serrate | queste riviere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15452386" w14:textId="4187CC9D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 resta di anuntiar (come faccio) con ogni più riverente |</w:t>
      </w:r>
    </w:p>
    <w:p w14:paraId="18708BA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9r / </w:t>
      </w:r>
    </w:p>
    <w:p w14:paraId="30AAFD9B" w14:textId="3608ACA1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ffetto felici alla Serenità vostra et a caduna delle Serenità vostre eccellentissime le | feste del santissimo Natale, promettendomi da Dio bene-|detto, che a quella religiosissima Republica concederà | anco la divina Maestà sua felicissimo il principio, | et la continuatione dell’anno nuovo con prosperi, et | gloriosissimi successi ne’ secoli a venire a grandezza di quel serenissimo </w:t>
      </w:r>
      <w:r w:rsidR="00BB471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minio, et conservatione perpetua | della sua libertà, come con humilissime, et devote | preghiere incessantemente ne prego, et glielo auguro | di tutto cuore. Gratie etc. | </w:t>
      </w:r>
    </w:p>
    <w:p w14:paraId="2ACFFF0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77493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15 decembre 1620 |</w:t>
      </w:r>
    </w:p>
    <w:p w14:paraId="6341B4F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6AC8B26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et devotissimo servitore |</w:t>
      </w:r>
    </w:p>
    <w:p w14:paraId="30714CF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05A1C1D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99664D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9v / </w:t>
      </w:r>
    </w:p>
    <w:p w14:paraId="09A68E9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55B97A4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6 sola |</w:t>
      </w:r>
    </w:p>
    <w:p w14:paraId="4794781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5D0E294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ar-SA"/>
        </w:rPr>
        <w:t>Sigillo e traccia di sigillo</w:t>
      </w:r>
    </w:p>
    <w:p w14:paraId="7A3643EB" w14:textId="77777777" w:rsidR="006D6E81" w:rsidRPr="00E7337C" w:rsidRDefault="006D6E81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</w:p>
    <w:p w14:paraId="59910CC6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ar-SA"/>
        </w:rPr>
        <w:t>Regesto antico</w:t>
      </w:r>
    </w:p>
    <w:p w14:paraId="2CA3ECEF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/ 379vC /</w:t>
      </w:r>
    </w:p>
    <w:p w14:paraId="27C560F8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15 decembre 1620 ricevute 7 gennaro n° 256 |</w:t>
      </w:r>
    </w:p>
    <w:p w14:paraId="5A25E342" w14:textId="11B2D45F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Haya</w:t>
      </w:r>
      <w:r w:rsidR="00BB1240"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r w:rsidR="00BB1240"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ecretario Suriano</w:t>
      </w:r>
      <w:r w:rsidR="00BB1240"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.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 xml:space="preserve"> </w:t>
      </w:r>
      <w:r w:rsidR="00BB1240"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S</w:t>
      </w: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ola |</w:t>
      </w:r>
    </w:p>
    <w:p w14:paraId="56815543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7A8C3AA8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sz w:val="24"/>
          <w:szCs w:val="24"/>
          <w:lang w:eastAsia="ar-SA"/>
        </w:rPr>
        <w:t>L. SS. R. |</w:t>
      </w:r>
    </w:p>
    <w:p w14:paraId="70B33D82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274B9572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sz w:val="24"/>
          <w:szCs w:val="24"/>
          <w:lang w:eastAsia="ar-SA"/>
        </w:rPr>
      </w:pPr>
    </w:p>
    <w:p w14:paraId="19B0FB93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6</w:t>
      </w:r>
    </w:p>
    <w:p w14:paraId="35B002FB" w14:textId="3E152B66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15 (cc. 375r-v, 378r-v; traduzione a c. 376r-v)</w:t>
      </w:r>
    </w:p>
    <w:p w14:paraId="3C6F231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28349DE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375r /</w:t>
      </w:r>
    </w:p>
    <w:p w14:paraId="11B5A271" w14:textId="75FAB76B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uc et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tresexcelle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seigneur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onfederez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et alliez |</w:t>
      </w:r>
    </w:p>
    <w:p w14:paraId="002585E6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comm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Anthoni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Wassenhov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scuie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fre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| feu Jehan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Zeger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Wassonhov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en son vivant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olonnel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au service de la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publicqu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| Venise, nous a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monstré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en qualité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mambou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s | enfants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oudi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fre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qu’il n’a point encor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ceu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les | mille florins, qu’il a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leu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à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o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té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accorder | à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iceulx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enfants, pour une gratuité et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memoi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s | services de leur feu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e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faict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à la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publicqu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et que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mesme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il n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cai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a qui s’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addresse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pour le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cepuoi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ardeca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et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ourc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regard bien humblement prie, que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ouldrio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moyenner enver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o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té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que ordre | puiss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nvoié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au sieur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o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siden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icy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rez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nous,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luy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furni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comm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mambou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desoudit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nfa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lesoudit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mille florins, nous n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luy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avons peu refuser ceste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no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intercession, en la faveur d’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iceulx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nfa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prions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à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tant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uc puis qu’il vous a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leu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leur | faire ceste gratitude, qu’il vous plais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aussy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leur en faire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jovir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elemen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le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ffect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en envoyant ordre audite sieur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siden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compter ou faire compter avec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Anthoni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Wassenhoven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pour lesdit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nfa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lesdits mille florins, |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oubz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sa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quietanc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et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iceulx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demoeureron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tant plus | obligez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lastRenderedPageBreak/>
        <w:t>recognoi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tout leur vie ledit bien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faict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, et | nous a prier Dieu.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Fredrich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ervou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ut. |</w:t>
      </w:r>
    </w:p>
    <w:p w14:paraId="3A8E688D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Duc et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tresexcelle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seigneur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onfederez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et alliez |</w:t>
      </w:r>
    </w:p>
    <w:p w14:paraId="044DB235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de vouloir conserver et maintenir la personne de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ostr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</w:t>
      </w:r>
    </w:p>
    <w:p w14:paraId="33BA59F8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/ 375v / </w:t>
      </w:r>
    </w:p>
    <w:p w14:paraId="0F1A5A36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té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et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tresparfaict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santé et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treslougn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vie |</w:t>
      </w:r>
    </w:p>
    <w:p w14:paraId="0103784D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de la Haye </w:t>
      </w:r>
      <w:proofErr w:type="spellStart"/>
      <w:r w:rsidRPr="00463208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val="fr-FR" w:eastAsia="hi-IN" w:bidi="hi-IN"/>
        </w:rPr>
        <w:t>vii</w:t>
      </w: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val="fr-FR" w:eastAsia="hi-IN" w:bidi="hi-IN"/>
        </w:rPr>
        <w:t>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decembr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1620 |</w:t>
      </w:r>
    </w:p>
    <w:p w14:paraId="7D2ADBAA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de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vostre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té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et | Excellences |</w:t>
      </w:r>
    </w:p>
    <w:p w14:paraId="703A03B7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tresaffectionnez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amis | et alliez, à vous faire | service |</w:t>
      </w:r>
    </w:p>
    <w:p w14:paraId="7CAD6B8D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le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Estat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Generaulx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des Pays Bas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Uniz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</w:t>
      </w:r>
    </w:p>
    <w:p w14:paraId="24040BF7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par l’ordonnance d’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iceulx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</w:t>
      </w:r>
    </w:p>
    <w:p w14:paraId="4A4BD36E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(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orneli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) </w:t>
      </w:r>
      <w:proofErr w:type="spellStart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Aersens</w:t>
      </w:r>
      <w:proofErr w:type="spellEnd"/>
      <w:r w:rsidRPr="006309E9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1620 |</w:t>
      </w:r>
    </w:p>
    <w:p w14:paraId="59FAEE7D" w14:textId="77777777" w:rsidR="00FF2E74" w:rsidRPr="006309E9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0A9C0ED9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378r /</w:t>
      </w:r>
    </w:p>
    <w:p w14:paraId="1FF261B7" w14:textId="673CC20C" w:rsidR="00FF2E74" w:rsidRPr="00463208" w:rsidRDefault="0009565F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fr-FR"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fr-FR" w:eastAsia="hi-IN" w:bidi="hi-IN"/>
        </w:rPr>
        <w:t>Blank page</w:t>
      </w:r>
    </w:p>
    <w:p w14:paraId="309B7CE0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58127D95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378v /</w:t>
      </w:r>
    </w:p>
    <w:p w14:paraId="58689FA9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Aux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erenissim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Duc et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republique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de Venise,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noz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</w:t>
      </w:r>
      <w:proofErr w:type="spellStart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onfederez</w:t>
      </w:r>
      <w:proofErr w:type="spellEnd"/>
      <w:r w:rsidRPr="00463208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et alliez |</w:t>
      </w:r>
    </w:p>
    <w:p w14:paraId="40C1EAC4" w14:textId="77777777" w:rsidR="00FF2E74" w:rsidRPr="00463208" w:rsidRDefault="00FF2E74" w:rsidP="00FF2E7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fr-FR" w:eastAsia="hi-IN" w:bidi="hi-IN"/>
        </w:rPr>
      </w:pPr>
    </w:p>
    <w:p w14:paraId="5D94442D" w14:textId="70AF90EC" w:rsidR="00E774EA" w:rsidRDefault="00FF2E7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Traccia di sigillo</w:t>
      </w:r>
    </w:p>
    <w:p w14:paraId="2F17D49D" w14:textId="77777777" w:rsidR="00FF2E74" w:rsidRPr="00E7337C" w:rsidRDefault="00FF2E7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1C086D2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0A50663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78vC /</w:t>
      </w:r>
    </w:p>
    <w:p w14:paraId="496DCE7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 decembre 1620 ricevute a’ 8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gennaro | </w:t>
      </w:r>
    </w:p>
    <w:p w14:paraId="149611C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C33FC3E" w14:textId="4C374E3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elli Stati Generali. | </w:t>
      </w:r>
    </w:p>
    <w:p w14:paraId="5160BC4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723BCE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|</w:t>
      </w:r>
    </w:p>
    <w:p w14:paraId="0112738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BE625A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73F794D" w14:textId="3E802E35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7</w:t>
      </w:r>
    </w:p>
    <w:p w14:paraId="291D20B1" w14:textId="188D3A90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I al n. 115 (cc. 376r-377v; traduzione di cc. 375r-v, 378v)</w:t>
      </w:r>
    </w:p>
    <w:p w14:paraId="5D7BF61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9D081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6r / </w:t>
      </w:r>
    </w:p>
    <w:p w14:paraId="5E4BCFC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duce et republica di Venetia nostri confederati | et collegati | </w:t>
      </w:r>
    </w:p>
    <w:p w14:paraId="1D6F613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4F10C83" w14:textId="553B0B3A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duce et eccellentissimi signori confederati et collegati | Antonio di </w:t>
      </w:r>
      <w:r w:rsidR="003E40D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W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ssenout scudiero fratello del già Giovanni | de </w:t>
      </w:r>
      <w:r w:rsidR="00B55D55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Z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="00B55D55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eres de </w:t>
      </w:r>
      <w:r w:rsidR="003E40D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W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ssenout, che vivendo era collonello | al servitio della serenissima republica di Venetia c’ha rimostrato | come tuttore dei figli del detto suo fratello, che egli non | ha ancora ricevuto li mille fiorini che ha piacciuto | a vostra Serenità concedere a quei figliuoli per una gratifi-|catione, et memoria delli zervitii del loro gran padre | fatti alla Republica, et che paremente egli non sa a | chi cacciarsi per riceverli qua et pertanto humilmente | c’ha pregato di voler operare con vostra Serenità che sia | inviato ordine al signor Suriano vostro residente appresso | di noi di provederli come a tuttore di detti figli li | mille fiorini: noi non habbiamo potuto recusarli questa | nostra intercessione a favore di detti figliuoli per | tanto pregamo serenissimo Duce, che sicome vi ha piacciu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arle</w:t>
      </w:r>
    </w:p>
    <w:p w14:paraId="3E79EAC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76v / </w:t>
      </w:r>
    </w:p>
    <w:p w14:paraId="66300744" w14:textId="6DA1D44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sta gratia, vi piaccia parimente fargliene | godere li effetti reealmente, inviando ordine a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| detto signor residente di contare, overo far contare | al detto Antonio di </w:t>
      </w:r>
      <w:r w:rsidR="003E40D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W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ssenout per li detti figliuoli | li detti mille fiorini sotto suo ricevere, et chi reste-|ranno sempre più obligati di riconoscere in tutta | la sua vita il detto benefitio, et noi a pregar Dio | serenissimo Duce, et eccellentissimi signori confederati, et | collegati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5B93A00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ler conservare, et mantere la persona di | vostra Serenità in perfettissima sanità et lunghissima vita. | </w:t>
      </w:r>
    </w:p>
    <w:p w14:paraId="496F351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A537EB4" w14:textId="11E9BFAF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Aya il 7 decembre 1620 |</w:t>
      </w:r>
    </w:p>
    <w:p w14:paraId="00309BB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et Eccellenze | </w:t>
      </w:r>
    </w:p>
    <w:p w14:paraId="63D219D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ffettuosissimi amici et collegati per |</w:t>
      </w:r>
    </w:p>
    <w:p w14:paraId="0E36119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ano servitio |</w:t>
      </w:r>
    </w:p>
    <w:p w14:paraId="4B4DB6D4" w14:textId="26BE86AD" w:rsidR="00E774EA" w:rsidRPr="00E7337C" w:rsidRDefault="00C6665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Stati G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nerali dei Paesi Bassi Uniti. |</w:t>
      </w:r>
    </w:p>
    <w:p w14:paraId="7F6BCF3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r ordinatione di quelli |</w:t>
      </w:r>
    </w:p>
    <w:p w14:paraId="65F92F8B" w14:textId="3FBD0AD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="003E40D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sen |</w:t>
      </w:r>
    </w:p>
    <w:p w14:paraId="23A1DB1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B1FCA21" w14:textId="77777777" w:rsidR="005D1365" w:rsidRPr="00587290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587290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/ 377r</w:t>
      </w:r>
      <w:r w:rsidR="005D1365" w:rsidRPr="00587290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 xml:space="preserve"> /</w:t>
      </w:r>
    </w:p>
    <w:p w14:paraId="2EB4D128" w14:textId="77777777" w:rsidR="005D1365" w:rsidRPr="00587290" w:rsidRDefault="005D1365" w:rsidP="005D1365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NL" w:eastAsia="hi-IN" w:bidi="hi-IN"/>
        </w:rPr>
      </w:pPr>
      <w:r w:rsidRPr="00587290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nl-NL" w:eastAsia="hi-IN" w:bidi="hi-IN"/>
        </w:rPr>
        <w:t>Blank page</w:t>
      </w:r>
      <w:r w:rsidRPr="00587290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NL" w:eastAsia="hi-IN" w:bidi="hi-IN"/>
        </w:rPr>
        <w:t xml:space="preserve"> </w:t>
      </w:r>
    </w:p>
    <w:p w14:paraId="135FA56E" w14:textId="312118B5" w:rsidR="00E774EA" w:rsidRPr="00587290" w:rsidRDefault="005D1365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587290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/ 377</w:t>
      </w:r>
      <w:r w:rsidR="00E774EA" w:rsidRPr="00587290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t>v /</w:t>
      </w:r>
    </w:p>
    <w:p w14:paraId="575A21C9" w14:textId="483D650E" w:rsidR="00E774EA" w:rsidRPr="00587290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NL" w:eastAsia="hi-IN" w:bidi="hi-IN"/>
        </w:rPr>
      </w:pPr>
      <w:r w:rsidRPr="00587290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nl-NL" w:eastAsia="hi-IN" w:bidi="hi-IN"/>
        </w:rPr>
        <w:t>Blank page</w:t>
      </w:r>
      <w:r w:rsidR="00E774EA" w:rsidRPr="00587290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NL" w:eastAsia="hi-IN" w:bidi="hi-IN"/>
        </w:rPr>
        <w:t xml:space="preserve"> </w:t>
      </w:r>
    </w:p>
    <w:p w14:paraId="37CEF808" w14:textId="77777777" w:rsidR="00E774EA" w:rsidRPr="00587290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</w:pPr>
      <w:r w:rsidRPr="00587290">
        <w:rPr>
          <w:rFonts w:ascii="Times New Roman" w:eastAsia="NSimSun" w:hAnsi="Times New Roman" w:cs="Times New Roman"/>
          <w:bCs/>
          <w:kern w:val="1"/>
          <w:sz w:val="24"/>
          <w:szCs w:val="24"/>
          <w:lang w:val="nl-NL" w:eastAsia="hi-IN" w:bidi="hi-IN"/>
        </w:rPr>
        <w:br w:type="page"/>
      </w:r>
    </w:p>
    <w:p w14:paraId="4328250F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1A0E26D9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8</w:t>
      </w:r>
    </w:p>
    <w:p w14:paraId="2BF50170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2 dicembre 1620, L’Aia (cc. 380r-383v)</w:t>
      </w:r>
    </w:p>
    <w:p w14:paraId="7144FEC6" w14:textId="77777777" w:rsidR="00E774EA" w:rsidRPr="00033134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EEEF10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380r / </w:t>
      </w:r>
    </w:p>
    <w:p w14:paraId="2FA0B5F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 |</w:t>
      </w:r>
    </w:p>
    <w:p w14:paraId="43718F4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57 fin 258 | </w:t>
      </w:r>
    </w:p>
    <w:p w14:paraId="7692B31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4ED75C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54CD7B2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entre volevo mettermi a dar conto a vostra Serenità di quanto ella | intenderà nelle sussequenti mi sopravengono tre mani di sue | lettere de’ 28 del passato, et de’ primo, et 4 del presente. Delle | prime intorno gl’eccellentissimi generali spediti in terra ferma, et | dell’ultime toccanti il negotio dell’eccellentissimo signor ambasciator Lando con | quello di Spagna mi valerò conforme all’intentione di lei | per sostentar l’interesse, et riputatione publica quando il caso | lo porti; così mi serve anco d’informatione la lettera che | ricevei doppo l’ispeditione del mio ultimo dispaccio scritta a’ 17 | del passato nella quale mi significa la licenza presa dall’|Ambasciator spagnuolo residente presso di lei di passar in Ispagna. | </w:t>
      </w:r>
    </w:p>
    <w:p w14:paraId="69FAC290" w14:textId="0407282D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torno al desiderio, ch’ella mostra in quelle del primo di haver | levata di un terzo di 1500 fanti con un colonello, che li com-|mandi io non mancarò di tentarne l’effetto; ma dubito gran-|demente che incontrerò difficoltà insuperabili. La risolutione | dei signori Stati presa, et stabilita d’augumentar le compagnie | tanto di cavallaria, che d’infanteria è un rincontro assai | gagliardo; l’avicinarsi lo spirar delle tregue non è minore | l’haversi havuta nuova certa, che ’l re di Danimarca levi | quattordici milla fanti farà star in suspeso questi signori per | le città </w:t>
      </w:r>
      <w:r w:rsidR="00B828D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siatiche con le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ali sono collegati, ancorché | si tenghi per fermo, che siano per adoperarsi contra l’arci-|vescovo di Brem, volendo quel Re poiché per via | degl’ufficii non ha potuto sostituir coadiutore il figliolo | </w:t>
      </w:r>
    </w:p>
    <w:p w14:paraId="5406F30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0v / </w:t>
      </w:r>
    </w:p>
    <w:p w14:paraId="29A5BF1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arlo per via dell’armi. Si aggiunge inoltre il bisogno, che | si potrà havere di assister ai principi dell’Unione. |</w:t>
      </w:r>
    </w:p>
    <w:p w14:paraId="56A098A4" w14:textId="372F9E0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altra parte vostra Serenità dalle capitulationi del conte di | Levenstein potrà veder, che furono disdotto ducati per | testa li accordati con lui, i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uoco | di 13 che veggo annotati nelle lettere di lei. Effettuò | ben la levata, ma con estremo dispendio suo, et più di | quello d’altri, poiché è restato in un debito grandissimo,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et gravissimo nella piazza d’Amsterdam a </w:t>
      </w:r>
      <w:r w:rsidR="00AD3AC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fsi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 Embdem, | et altrove, et poi all’arrivo costì delle militie ne seguirono | le amutinationi, che la sola munificente mano publica | fu sufficiente a sedare che altro intraprendi carica | simile senza, che alli soldati corri l’ordinario stipendio | doppo la mostra data in questo Paese non so se du-|bitarne. Qui lo stipendio de’ colonelli è al di almeno quat-|trocento fiorini per mese, et 150 ducati moneta corrente non | rivengono che fiorini trecento dieci contati li fiorini a | tre lire moneta venetia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4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’uno. Per la levata non | saprei per hora dirle certamente che quello che dano li signori | Stati agl’Inglesi, ch’è una rosa nobile per testa, che | riviene a nove et più di questi fiorini per soldato, né | hanno altro, che ’l poco passaggio del mare, che si fa in | 24 hore. Et nuove fiorini in ragion di moneta | corrente venetiana sono lire vintisette. Io m’informerò |</w:t>
      </w:r>
    </w:p>
    <w:p w14:paraId="6A0CA9C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1r / </w:t>
      </w:r>
    </w:p>
    <w:p w14:paraId="02D9840C" w14:textId="332189B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anto si dà a Francesi, et ad altra </w:t>
      </w:r>
      <w:r w:rsidR="006655D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tione quanto ai | vasselli procurerò anco haver ogni più essata conoscenza | a fine di poter far tutto con quella circonspettione, et vantag-|gio, ch’ella desidera piaccia a Dio, che mi sia possibile su-|perar le difficoltà. Procurerò destramente praticar il | senso di qualcheduni di questi signori. Da questo capo della | stagione del vern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vostra Serenità ha altre volte provata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 con | militie, et con vasseli la difficoltà dell’uscita loro da questi | porti, onde sendo noi nella medesima stagione haverà tempo | di avvisarmi ciò, che stimerà proprio per sapermi gover-|nare, dicendo per quanto tempo vorrà assicurar il detto | reggimento di star in servitio perché non credo, che alcuno | vorrà muoversi senza haver un tempo stabili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inoltre se sia ella risoluta, che non corri il stipendio | se non arrivata la gente a Venetia, et insomma quello | di più, che stimerà proprio. Il colonello Amstenraedt | non è qui, né so dove al presente si truovi, et per me | credo, che ’l suo animo, che comprendo nelle loro lettere | esser molto ben conosciuto dall’Eccellenze vostre non sia per incli-|nar a sottomettersi ad una tal condotta mentre con | altra assai più avantaggiosa è stato al servitio di | quella serenissima Republica; et sinceramente dubito se altri | vi si applicaranno. Intanto non so se vostra Serenità stimasse | prioprio far sottomano parlar a monsignor Milander, o | </w:t>
      </w:r>
    </w:p>
    <w:p w14:paraId="6DAB6A8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1v / </w:t>
      </w:r>
    </w:p>
    <w:p w14:paraId="64233A73" w14:textId="652C839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d altro di quei capi </w:t>
      </w:r>
      <w:r w:rsidR="00EF6EF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landesi, che sono in quel servitio | che forse potrebbe tirarne vantaggio. Io di qua non lascierò | di usar ogni diligenza. | </w:t>
      </w:r>
    </w:p>
    <w:p w14:paraId="36864A62" w14:textId="11C17C3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r il bisogno, che accenna vostra Serenità haver di capo principale, che comman-|dasse alle sue armi. Io in questi paesi, et in queste congionture | malamente mi posso prometter: tuttavia anderò pensando, et con | quel termine proposito a nome di lei col signor principe Mauritio. | </w:t>
      </w:r>
    </w:p>
    <w:p w14:paraId="58E06E10" w14:textId="661A471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 quello, ch’è necessario, ch’io sappi è, che volendo | la Serenità vostra come dice persona, che commandi alle sue armi | desidero saper chiaramente se haverebbe questa a commando | a tutte l’armi di lei tanto italiane, che straniere o in qual | maniera, perché più in un modo, che nell’altro bisognerà regolarsi | et così anco quanto all’auttorità secondo ’l soggetto. Inoltre qual | doverà esser il stipendio, et il tempo della condotta considero | riverente alla Serenità vostra che ’l signor principe Henrico nel trattar meco | di condursi col titolo di generale delle genti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qua da monti,| sempre ha parlato di non voler ubidir ad altri, che alli | eccellentissimi generali, o prov(edito)ri senatori di quella serenissima Republica, et di | haver il commando, et giustitia sopra le sue truppe cosa | accostumata, come già le avvisai con mie lettere nella continua-|tione del trattato col detto Principe. Se questo soggetto potesse | haversi, et che senz’altro capo superiore oltre gl’eccell</w:t>
      </w:r>
      <w:r w:rsidR="00AD3AC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tis</w:t>
      </w:r>
      <w:r w:rsidR="00AD3AC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mi sudetti | suoi rappresentanti fosse 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tentione di le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commandasse | all’|</w:t>
      </w:r>
    </w:p>
    <w:p w14:paraId="34EB3B3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2r / </w:t>
      </w:r>
    </w:p>
    <w:p w14:paraId="3F4ACFC5" w14:textId="0071C1C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rmi di quella serenissima Republica cessarebbe ogni difficoltà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341193E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 che al partir di qua quando andò esso Principe all’ar-|mata partì inclinatissimo, et desideroso di haver occasione di servir la Serenità vostra; tengo per certo, che sarà al ritorno | del medesimo buon animo, il solo, che lo può impedire è il | vicino spirar delle tregue. Subito che venga tenterò di | saper la sua intentione, caverò il suo senso, et vedrò di | ridur la cosa in stato, che col condescender vostra Serenità a | quello stimerà proprio per allettar questo Principe | et per farvi condescender il signor principe Mauritio, et li | Stati al concederlo se ne cavi il frutto, che si desidera | et io allhora anco non mancarò di avantaggiar in ogni | possibil maniera il servitio, et l’interesse di lei. Egli | com’ella sa è generale della cavallaria di questi Stati | ha servito già tanto temp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tto il fratello in | questi paesi, ha acquistato nome anco in Alemagna, | gode qui preleminenza, in campagna commanda in | mancamento del fratello sendo la prima persona presso di lui | tutte considerationi da esser ponderate dalla somma, et | singolar prudenza della Serenità vostra. Io come dal canto mio non | mancarò di sottrar tutto ’l più, che si deve in questa mate-|ria; così ho stimato propri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di aggiunger riverentemente | questo tanto dirò così fuggendo mentre m’è scarso | il tempo per l’ispeditione, et da lei attenderò li suoi | </w:t>
      </w:r>
    </w:p>
    <w:p w14:paraId="2163EED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2v / </w:t>
      </w:r>
    </w:p>
    <w:p w14:paraId="11CF8E5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udentissimi avvertimenti et instruttioni tanto in questo, che | nel resto. Gratie etc. |</w:t>
      </w:r>
    </w:p>
    <w:p w14:paraId="62949BA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A2580F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2 decembre 1620 |</w:t>
      </w:r>
    </w:p>
    <w:p w14:paraId="0BD2196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1625D77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et devotissimo servitore |</w:t>
      </w:r>
    </w:p>
    <w:p w14:paraId="44C8CA6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66098BC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7448AF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3r / </w:t>
      </w:r>
    </w:p>
    <w:p w14:paraId="3B94039E" w14:textId="0F46C1A7" w:rsidR="00E774EA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385B8EB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B7F569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383v / </w:t>
      </w:r>
    </w:p>
    <w:p w14:paraId="4F2A346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212920D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41DCE41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7 fin 258 |</w:t>
      </w:r>
    </w:p>
    <w:p w14:paraId="522825D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40AC3A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ar-SA"/>
        </w:rPr>
        <w:t>Sigillo e traccia di sigillo</w:t>
      </w:r>
    </w:p>
    <w:p w14:paraId="25162CD3" w14:textId="77777777" w:rsidR="006D6E81" w:rsidRPr="00E7337C" w:rsidRDefault="006D6E81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</w:p>
    <w:p w14:paraId="711C2853" w14:textId="77777777" w:rsidR="00E774EA" w:rsidRPr="00E7337C" w:rsidRDefault="00E774EA" w:rsidP="00895944">
      <w:pPr>
        <w:suppressAutoHyphens/>
        <w:jc w:val="both"/>
        <w:rPr>
          <w:rFonts w:ascii="Times New Roman" w:eastAsia="Calibri" w:hAnsi="Times New Roman" w:cs="Times New Roman"/>
          <w:i/>
          <w:sz w:val="24"/>
          <w:szCs w:val="24"/>
          <w:lang w:eastAsia="ar-SA"/>
        </w:rPr>
      </w:pPr>
      <w:r w:rsidRPr="00E7337C">
        <w:rPr>
          <w:rFonts w:ascii="Times New Roman" w:eastAsia="Calibri" w:hAnsi="Times New Roman" w:cs="Times New Roman"/>
          <w:i/>
          <w:sz w:val="24"/>
          <w:szCs w:val="24"/>
          <w:lang w:eastAsia="ar-SA"/>
        </w:rPr>
        <w:t>Regesto antico</w:t>
      </w:r>
    </w:p>
    <w:p w14:paraId="6043F0A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3vC /</w:t>
      </w:r>
    </w:p>
    <w:p w14:paraId="29737A0D" w14:textId="37D018B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2 decembre 1620 ricevute a’ 14 </w:t>
      </w:r>
      <w:r w:rsidR="00850F9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enna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E1E2096" w14:textId="148A0287" w:rsidR="00E774EA" w:rsidRPr="00E7337C" w:rsidRDefault="00895E3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gretario Suriano</w:t>
      </w:r>
      <w:r w:rsidR="00BB124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57 |</w:t>
      </w:r>
    </w:p>
    <w:p w14:paraId="1E552A11" w14:textId="77777777" w:rsidR="00895E33" w:rsidRPr="00E7337C" w:rsidRDefault="00895E3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4D4E87D" w14:textId="2FD9DFF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R.</w:t>
      </w:r>
      <w:r w:rsidR="00FD2F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71610750" w14:textId="77777777" w:rsidR="00E774EA" w:rsidRPr="00E7337C" w:rsidRDefault="00E774EA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br w:type="page"/>
      </w:r>
    </w:p>
    <w:p w14:paraId="466A2322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32626FB1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19</w:t>
      </w:r>
    </w:p>
    <w:p w14:paraId="056394DF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2 dicembre 1620, L’Aia (cc. 384r-387v)</w:t>
      </w:r>
    </w:p>
    <w:p w14:paraId="5852F1F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11AAC5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4r /</w:t>
      </w:r>
    </w:p>
    <w:p w14:paraId="7751496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d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04792A0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8 comincia 257 |</w:t>
      </w:r>
    </w:p>
    <w:p w14:paraId="374DB29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AC9549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58BE5FB2" w14:textId="0361653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lli signori dell’amiralità di Northolandia si è terminato il conto | dei stipendii, et dei viveri de’ marinari delle loro quattro navi, | non essendosi dal signor Dardani pretermessa diligenza, et accura-|tezza per far essattamente il servitio; sendosi incontrate delle | difficoltà che si sono andate superando in ogni miglior ma-|niera. Resta hora far il conto del ricevuto, et dello speso | in munitioni, et altri apprestamenti, et di quello, ch’è stato | riportato, il che si farà doppo le feste del santissimo Natale, | havendo detti signori presa licenza di conferirsi alle case loro. | Spedito questo </w:t>
      </w:r>
      <w:r w:rsidR="003E209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llegio, si attenderà agl’altri dua | con quella maggior celerità che si potrà per la speditione | procurando di superar le differenze, et difficoltà, che | si anderà incontrando, et credo che sia mente della Serenità vostra | che si miri ben essatamente al servitio publico; ma non | si guardi tanto alla sotile certe cose, mentre questi | vasselli sono stati noleggiati, armati, et ispediti | secondo l’uso del Paese, che per ordinario è solito dar | sodisfattione alli capitani. Et chi sa vostra Serenità potrebbe | ancor haver bisogno (che Dio lo tenghi lontano) delli | medesimi magistrati, dei marinari, et delli stessi partio-|nevoli. S’aspetterà quei conti, et quelle informationi | che da me con precedenti lettere sono stati ricercati | et particolarmente toccante le piazze vacanti de’ officiali | proviste in altri, et quello, che habbino havuto le navi |</w:t>
      </w:r>
    </w:p>
    <w:p w14:paraId="1A6A16C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4v /</w:t>
      </w:r>
    </w:p>
    <w:p w14:paraId="72F834A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i magazini della Serenità vostra per poterle ribatter dai noleggi | ai partionevoli. |</w:t>
      </w:r>
    </w:p>
    <w:p w14:paraId="370876CF" w14:textId="1D38D461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credeva, che fin hieri, o hoggi dovesse esser qui il signor principe | Henrico; ma ancor non si ha nuova certa, che sia arrivato | alle frontiere colla cavallaria. Fa il viaggio per il Paese | del lantgravio d’Hassia per toccar quanto meno può di | quello di Colonia, et sarà per breve spatio di camino in | quello di Munster, et Paterborn. La dilatione si tiene nascer | dall’impedimento delle nevi, che sono state assai grande | in questi paesi. |</w:t>
      </w:r>
    </w:p>
    <w:p w14:paraId="5AC2A702" w14:textId="568D99F6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esta affatto stabilita, et fermamente presa la deliberatione di | augumentar le compagnie tanto d’infanteria, che di | cavallaria dalli settanta ai cento fanti, et dalli 200 | a 250; et così anco s’augumenterà la cavallaria | fino ai cento cavalli per compagnia. Questo augumento | non si darà alle compagnie francesi sendo di cento fanti | l’una; et si vuol lasciar scoprire dalli ambasciatori destinati | per quella corte, se vorrà sua Maestà christianissima intratenerle | ancora,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 pu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asciarà che li Stati continuino a pa-|garle come fanno al presente, non parendo bene né per | sicurezza, né per riputatione, et meno per non mostrar | sprezzo di riformarle. |</w:t>
      </w:r>
    </w:p>
    <w:p w14:paraId="788DE05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a metà del mese che viene, et non prima si crede che | partiranno gl’ambasciatori dell’elettione de’ quali |</w:t>
      </w:r>
    </w:p>
    <w:p w14:paraId="75E3BFD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5r /</w:t>
      </w:r>
    </w:p>
    <w:p w14:paraId="3D44A14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 della loro missione fin sabbato fu risoluto di darne | parte a monsignor Maurier ambasciator francese; come anco dell’|ambasciata per Inghilterra a monsignor Carleton; ma fin hoggi né all’|uno né all’altro è stata fatta questa communicatione. |</w:t>
      </w:r>
    </w:p>
    <w:p w14:paraId="0CEB3354" w14:textId="25AA414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onsignor di Langarach scrive di Parigi, che quella Maestà | doverà conferirsi a Cales, che di là haverebbe spedito | al re della Gran Bertagna Cadenet fratello del duca | di Luines, né dicendo perché, questi signori sono entrati | in sospetto, et sua Eccellenza che me lo disse, che fosse per far | qualche ufficio pregiudiciale agl’interessi del re di | Bohemia. Di questa andata, et di questa missione | vostra Serenità dal luoco proprio haverà più facilmente la ver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| causa. |</w:t>
      </w:r>
    </w:p>
    <w:p w14:paraId="361CC28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signor principe Mauritio è stato tutti questi giorni passati mal | contento di non haver nuova del re di Bohemia. | Hieri sera hebbe lettere di lui, nelle quali sobriamente se la | passa nel racconto della disgratia successagli, et mostra | cuore fomentato come par, che si scuopri dalle buone | speranze, che Moravi, et quelli 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lesia gli dano | di secondarlo, et aiutarlo con un gran corpo di | essercito. |</w:t>
      </w:r>
    </w:p>
    <w:p w14:paraId="085FAAE9" w14:textId="5302930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iene scritto, che l’Imperatore doverà passar a Salzpurgh, et di | là a Monaco in Baviera, ove doveva convocarsi una | </w:t>
      </w:r>
      <w:r w:rsidR="00D224A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eta alla quale era stato chiamato il duca di Sassonia |</w:t>
      </w:r>
    </w:p>
    <w:p w14:paraId="592C556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5v /</w:t>
      </w:r>
    </w:p>
    <w:p w14:paraId="14D5496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altri principi di Alemagna. |</w:t>
      </w:r>
    </w:p>
    <w:p w14:paraId="556EC1D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detto duca di Sassoni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ce di voler haver agiuntate alle | altre armi, ch’egli tiene in piedi altri sei milla fanti, et | doi milla cavalli a primo tempo, et tutto per servitio dell’|Imperatore; et corre la voce, che si pensi sempre più d’Austriaci alle preparationi per la guerra. |</w:t>
      </w:r>
    </w:p>
    <w:p w14:paraId="150F873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nco li principi dell’Unione si vanno armando così viene | scritto, et par che l’animo non gli manchi; tuttavia | dalle cose passate si forma poco buon giudicio dell’|evento nel resto. |</w:t>
      </w:r>
    </w:p>
    <w:p w14:paraId="0FC2F33E" w14:textId="17564E03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asciano che ’l vescovo di Spira, senza fargli ostacolo,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abrichi | di nuovo la piazza d’Oedeneim, che già fu smantellata | t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o quattr’anni fa dal re di Boehmia allhora | principe Palatino. L’ha messa già in stato di defesa, vi | ha da ottocento huomini alla custodia, et vi è chi afferma | che ’l marchese Spinola ne soministri qualche portione. | Li principi dell’Unione s’iscusano se non gli fano | impedimen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n volend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5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ar a Baviera occasione | sendo occupati da quella parte di far qualche | intrapresa su l’</w:t>
      </w:r>
      <w:r w:rsidR="009B345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to Palatinato. | </w:t>
      </w:r>
    </w:p>
    <w:p w14:paraId="44FA561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ncor s’aspettano con curiosità le nuove d’Inghilterra; ma si teme | che habbino ad esser le medesime d’altre volte irresolu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t di niun frutto al servitio del re di Bohemia. | </w:t>
      </w:r>
    </w:p>
    <w:p w14:paraId="52C5452F" w14:textId="05A7503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i si tratta oltre l’augumento delle militie, di mett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una |</w:t>
      </w:r>
    </w:p>
    <w:p w14:paraId="74FC08F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6r /</w:t>
      </w:r>
    </w:p>
    <w:p w14:paraId="03F002D6" w14:textId="0482B82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mpositione capitale a’ fine di haver commodità maggiore | di provedersi per s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tessi, o altrimenti di assister agl’amici. | </w:t>
      </w:r>
    </w:p>
    <w:p w14:paraId="29A973D5" w14:textId="3AA181AA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mani l’assemblea di Holanda s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sunirà per revenir alli 6 | del mese venturo, riserbando a quel tempo nella conti-|nuatione appresso di detta assemblea di terminar la difficol</w:t>
      </w:r>
      <w:r w:rsidR="0092789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à | per il negotio dell’Indie 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cidentali. La volontà del guadagno | fa in apparenza tirar questo negotio in longo, ma in | essenza camina la risolutione a lenti passi per arrivar pian | piano sino al tempo dello spirar delle tregue per poter | allhora far la risolutione da dove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e si romper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a tregua | della quale ciò che n’habbi ad esser non si può facilmente | penetrare non lasciandosi intender né di qua, né di là, | ma la maggior parte tiene per fermo, che da ques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lla grandemente si brami per molti rispetti. | </w:t>
      </w:r>
    </w:p>
    <w:p w14:paraId="64CD6CAC" w14:textId="1F453AED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lascierò di riverentemente significar alla Serenità vostra quello ho | inteso haver scritto monsignor di Langarach, et è che havendo | sua Maestà christianissima deliberata la missione d’</w:t>
      </w:r>
      <w:r w:rsidR="0011171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basciator straordinario in | Spagna per il negotio della Valtelina doppo l’espositione | dell’eccellentissimo signor ambasciator Priuli, qualcheduno dei consiglieri di sua Maestà |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havevan detto ad esso Langarach, che la serenissima Republica | era d’intentione di interessar il 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et impegnarlo in | quella fastidiosa materia per star ella a mirare, et | sollevarsi dal travaglio: concetto sopra ’l quale 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atto | reflesso il signor principe Mauritio, considerando che di poco |</w:t>
      </w:r>
    </w:p>
    <w:p w14:paraId="37CEE87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6v /</w:t>
      </w:r>
    </w:p>
    <w:p w14:paraId="17B8D8E0" w14:textId="3DA81ED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uon piedi marchiavano quei consiglieri in questo negotio, | et disse, che vi volevano altro, che ambasciate dal Christianissimo | ma effetti proprii; et però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ubitava, che qui sotto vi fosse | qualche machinatione pregiudiciale al servitio de’ Grisoni | et di quella parte. | </w:t>
      </w:r>
    </w:p>
    <w:p w14:paraId="2964D355" w14:textId="61A0FE3F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mie lettere segnate n° 256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6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no qui aggiunte in replica | et le spedii hoggi ott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nversa. Gratie etc. | </w:t>
      </w:r>
    </w:p>
    <w:p w14:paraId="1C0C221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883DD3D" w14:textId="3193760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2 d</w:t>
      </w:r>
      <w:r w:rsidR="00286E3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embre 1620 | </w:t>
      </w:r>
    </w:p>
    <w:p w14:paraId="15CB38B1" w14:textId="4B3D8908" w:rsidR="00E774EA" w:rsidRPr="00E7337C" w:rsidRDefault="0023187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 vostra Serenità | </w:t>
      </w:r>
    </w:p>
    <w:p w14:paraId="304A956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38514AC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21ADC7E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2D9963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7r /</w:t>
      </w:r>
    </w:p>
    <w:p w14:paraId="1064C4E1" w14:textId="49FD88AB" w:rsidR="00E774EA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04E199C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DD3FC1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7v /</w:t>
      </w:r>
    </w:p>
    <w:p w14:paraId="287AF80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108A70E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2A1901AA" w14:textId="7846936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58 comincia 257 |</w:t>
      </w:r>
    </w:p>
    <w:p w14:paraId="1C61AAC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E0795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ia di sigilli</w:t>
      </w:r>
    </w:p>
    <w:p w14:paraId="639BE68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4CC16BD3" w14:textId="315DAC7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33526C0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7vC /</w:t>
      </w:r>
    </w:p>
    <w:p w14:paraId="7C06EB02" w14:textId="1306065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2 decembre 1620 ricevute a’ 14 gennaro | </w:t>
      </w:r>
    </w:p>
    <w:p w14:paraId="30729AD9" w14:textId="0D8FA97F" w:rsidR="00E774EA" w:rsidRPr="00E7337C" w:rsidRDefault="00895E3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 segretario Suriano</w:t>
      </w:r>
      <w:r w:rsidR="00BB124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58 | </w:t>
      </w:r>
    </w:p>
    <w:p w14:paraId="37AB38B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EAAD18A" w14:textId="732FC4B2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R.</w:t>
      </w:r>
      <w:r w:rsidR="00FD2F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36039514" w14:textId="76126765" w:rsidR="00FD2F63" w:rsidRPr="00E7337C" w:rsidRDefault="00FD2F63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</w:p>
    <w:p w14:paraId="5E8A5197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3A3582E9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20</w:t>
      </w:r>
    </w:p>
    <w:p w14:paraId="31EBEE13" w14:textId="49E64A3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9 dicembre 1620, L’Aia (c</w:t>
      </w:r>
      <w:r w:rsidR="00B433A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388r-392v, 395r-v)</w:t>
      </w:r>
    </w:p>
    <w:p w14:paraId="4319290B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748522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8r /</w:t>
      </w:r>
    </w:p>
    <w:p w14:paraId="6C85779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d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574AB81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0 comincia 259 |</w:t>
      </w:r>
    </w:p>
    <w:p w14:paraId="6886614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64F408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296B636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on posso essequir che dimani li commandamenti della Serenità vostra | venutimi in doi lettere sue de’ </w:t>
      </w:r>
      <w:r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lo stante, sendomi | capitate solo questa mattina. Coll’occasione del presentar | la risposta di lei alle lettere di sue Eccellenze toccanti le | occorrenze di Constantinopoli, essequirò anco con | pieno ufficio quanto mi commanda di riferire | et considerare nelli presenti emergenti, et travagliati | accidenti del mondo. | </w:t>
      </w:r>
    </w:p>
    <w:p w14:paraId="17D1DAB0" w14:textId="01E9F59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una delle medesime lettere de’ </w:t>
      </w:r>
      <w:r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prendo che vostra Serenità | stimava, che la revisione, et ispeditione de’ conti delle | navi potesse già esser vicina al fine, et che stante | questo fosse di sua intentione, che ’l signor Dardani se ne | ritornasse. Mostrando la Serenità vostra desiderio che ’l servitio | di lei sia fatto con quell’acuratezza, et studio, che | merita una sì gran spesa passata non si può far | che con l’assistenza di persona, che nell’intelligenza | de’ conti sia versata, et pratica, et quando il signor | Dardani, che scuopro in questa professione atti</w:t>
      </w:r>
      <w:r w:rsidR="006E271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issim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 | a questo ministerio se ne dovesse partir così tosto | come par che le lettere accenino supplico la Serenità vostra | a creder, che sarebbe un lascia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7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e cose imperfette |</w:t>
      </w:r>
    </w:p>
    <w:p w14:paraId="68BF4B1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8v /</w:t>
      </w:r>
    </w:p>
    <w:p w14:paraId="0DB13B5B" w14:textId="435F2B0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l medesimo sconcerto, che le hanno portate li capitani delle | navi, et in maniera imbrogliate, che non si haverebbe | ad aspettar altro che pregiudicio al publico, et | scontento a’ particolari. Colla sola amiralità di Northolan-|dia h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7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vanzato non poco nel rincontro de’ tempi, de’ | morti, de’ falliti, et altri simil accidenti che tutto | porta summa, et Dio benedetto m’inspirò a dimandarle | et pregarla di mandar un suo ragionato perché | vedevo bene che la mia imperitia in questa materia | de’ conti troppo haverebbe apportato di danno al | publico, è vero che vi haverei presso ogni studio: | tuttavia non posso assicurar che havessi fatto di gran | lunga così bene il servitio, come fa il signor Dardani. | Serve egli coll’assistenza mia a maggior stimolo a | questi di portar le cose chiare, et liquide, et se si è | avanzato sin qua qualche summa, anco nel render | conto delle amunitioni, et altri apprestamenti si do-|verà ricever il medesimo beneficio. Pretendevano quelli | della sudetta amiralità di Northolandia di dover | haver ancora cinquantamilla fiorini comprese le | artiglierie perse col nauffragio della nave Santa Giustina |</w:t>
      </w:r>
    </w:p>
    <w:p w14:paraId="633EBEC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9r /</w:t>
      </w:r>
    </w:p>
    <w:p w14:paraId="792A3614" w14:textId="7B57024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uttavia il signor Dardani colla diligenza usata non vede | apparergli più di 45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in circa, et da questi si ha a | ribatter ancora parte delle amunitioni. Quello che | accade con questa, accaderà anco con l’altre amiralità. | Egli non manca 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7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ligenza, ha del continuo la penna | in mano, m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7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erenissimo Principe si ha da far con | gente flematiche, che ritornano doi, tre, et quattro | volte sopra una medesima cosa, et un conto di dieci | fiorini è numerato a uno a uno o sia che temino | d’esser ingannati, o più tos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7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’ingannar sé stessi. | La persona de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signor Dardani la veggo qui necessaria, | anzi necessarissim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7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molti rispetti, ma principalmente | per servitio, et interesse di vostra Serenità, et se assicuri che | né da lui, né da me si perderà onza di tempo. Egli | opera quotidianamente, et io gli assisto in quello che | posso, concorre meco a procurar il publico vantaggio | et sia certa, che il denaro che spende in lui è otti-|mamente speso. Spero che acconsentirà a quanto mi | occorre di riverentemente rappresentarle, et che lascierà | che quest’opera resti perfettionata, et chiara come | si deve per mano d’esso Dardani, poiché l’ha inviato a tal effetto. |</w:t>
      </w:r>
    </w:p>
    <w:p w14:paraId="6369904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89v /</w:t>
      </w:r>
    </w:p>
    <w:p w14:paraId="63D0ED1A" w14:textId="540EF0B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r il trattato de’ formenti col prossimo ordinario aspetto la | risposta della Serenità vostra alle conditioni proposte da’ mercanti | che si sono offerti con esse di pigliar il partito, et | conforme ad esse mi regolerò, et soliciterò accordando | per la pronta speditione. Intanto riverentemente le | avviso esser fino alli </w:t>
      </w:r>
      <w:r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 xml:space="preserve">xi 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di questo uscita del Tessel | per passar a Venetia una nave de’ signori Calandrini, | et compagni con 140 lastri di grano, et essendo | diretta al Noirott potrà ella far sotto mano cavar | quello, c’habbi in commissione per lo smaltimento di | essi grani. | </w:t>
      </w:r>
    </w:p>
    <w:p w14:paraId="6124DB34" w14:textId="762EB8E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>Quanto alli capi, et alla levata nelle mie prime ho espresso | ciò che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vertAlign w:val="superscript"/>
          <w:lang w:eastAsia="hi-IN" w:bidi="hi-IN"/>
        </w:rPr>
        <w:footnoteReference w:id="1076"/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 occorreva, et pervenutimi gl’ordini della | Serenità vostra che coi precedenti, et con questo dispaccio | ho ricercati non mancarò di solicitar con ogni maggior | studio, et diligenza la ispeditione, con sicurezza | di dover goder del frutto della promessa che ricevo | per tale, che spedito da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vertAlign w:val="superscript"/>
          <w:lang w:eastAsia="hi-IN" w:bidi="hi-IN"/>
        </w:rPr>
        <w:footnoteReference w:id="1077"/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 detta levata, o altrim[enti] | ella sia per concedermi licenza di ritornar a’ | piedi della Serenità vostra nel che la supplico a continuare | per mio sollievo, et per mia consolatione correndo già |</w:t>
      </w:r>
    </w:p>
    <w:p w14:paraId="5DFA552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>/ 390r /</w:t>
      </w:r>
    </w:p>
    <w:p w14:paraId="67A164E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>il quinto anno, che mi trovo a questa residenza | et fra questo tempo più, et più volte ho supplicato | la Serenità vostra a sollevarmene, et intanto mi sono alcuna | volta tacciuto in quanto li commandamenti di vostra Serenità ch’erano | di dovermi regolar alla sua volontà nell’operar da | questa parte m’imponevano silentio. Resto consolato | colla speranza, et più consolato sarò come spero da | gl’effetti, che mi proveniranno dalla benignità sua, | et vorrà ch’io venghi a sollevarmi in Patria doppo | disdotto anni posso dir continui, et senza intermissione | che me vi trovo absente: ubidirò in ogni modo | sempre al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vertAlign w:val="superscript"/>
          <w:lang w:eastAsia="hi-IN" w:bidi="hi-IN"/>
        </w:rPr>
        <w:footnoteReference w:id="1078"/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 suo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vertAlign w:val="superscript"/>
          <w:lang w:eastAsia="hi-IN" w:bidi="hi-IN"/>
        </w:rPr>
        <w:footnoteReference w:id="1079"/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 commandamento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vertAlign w:val="superscript"/>
          <w:lang w:eastAsia="hi-IN" w:bidi="hi-IN"/>
        </w:rPr>
        <w:footnoteReference w:id="1080"/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 solo scopo della mia devota | intentione. | </w:t>
      </w:r>
    </w:p>
    <w:p w14:paraId="35A9B4EF" w14:textId="70EB255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 xml:space="preserve">Spero pur che questi signori hora, che hanno del tutto risoluta | l’ambasciata per Francia, et per Inghilterra, et che ne hanno data | parte alli ambasciatori delle due </w:t>
      </w:r>
      <w:r w:rsidR="00AD3AC4"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>orone, metteranno in deli-|beratione la missione di ambasciatore per costì, così uno di | questi giorni cavai da uno dell’assemblea che mi disse anco, che la dilatione nasceva dall’haversi atteso a questa deputatione delle ambasciate sudette | et dal volersi veder come caminassero le cose del mondo |</w:t>
      </w:r>
    </w:p>
    <w:p w14:paraId="4A8F10B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24"/>
          <w:sz w:val="24"/>
          <w:szCs w:val="24"/>
          <w:lang w:eastAsia="hi-IN" w:bidi="hi-IN"/>
        </w:rPr>
        <w:t>/ 390v /</w:t>
      </w:r>
    </w:p>
    <w:p w14:paraId="6D7FFDEF" w14:textId="0BF3BD43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 gl’affari de’ Grisoni, parendo che vi sia intentione | che l’eletto habbi a passar per quella par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’ fine | di far ufficii nell’Helvetia, et dove sarà stimato più | proprio. Un altro incontro mi disse che vi era a | questa nominatione, et è che cadauna Provincia | propone di mandar un suo, et quel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particolare di | Holanda sostentano, che la convenienza voglia, | andando a risieder, ove vi è scala di negotio della | Natione, et di questa Provincia in particolare vi si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uno | de’ suoi, di modo che sendo proposto da una Provincia, | et un’altra proponendo si rimette la materia ad altro | tempo, che causa il differire; a questo si aggiunge | la natura flematica del Paese, et queste sono le | vere, et sincere cause di tal dilatione, che voglio sperar | nondimeno, che non habbi a protrahersi più molto in | lungo. | </w:t>
      </w:r>
    </w:p>
    <w:p w14:paraId="623DBD6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vassello Jonas già ho riverentemente scritto alla Serenità vostra quanto | cavai dell’ordine dato costì alli agenti de’ compar-|tecipi, et della notitia, che ella ne poteva haver | dal console di questa Natione, aspetterò li suoi | prudentissimi commandamenti se mi occorrerà di far altra |</w:t>
      </w:r>
    </w:p>
    <w:p w14:paraId="7597CA6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1r /</w:t>
      </w:r>
    </w:p>
    <w:p w14:paraId="5B3C647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ligenza in questo particolare. | </w:t>
      </w:r>
    </w:p>
    <w:p w14:paraId="36E66EDD" w14:textId="53FED2DA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iuna cosa mi occorre dir d’essentiale toccante gl’affari di | Alemagna se non che sempre più con lettere viene | confermato a questi signori che ’l </w:t>
      </w:r>
      <w:r w:rsidR="00881A5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 </w:t>
      </w:r>
      <w:r w:rsidR="00881A5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atino sia forti-|ficato sin qui dalle speranze, che li vengono date da’ | Moravi, et da’ Silesii, et da altri di assistergli. Questi | signori stano in dubio di quello habbi da esser, non sano che | promettersi senton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odamen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rmarsi l’Imperatore, che si | faranno, se non si fanno al presente genti in Alsatia | et altrove da’ Spagnuoli, et da adherenti alla casa d’Austria | non cessano però la continuatione dell’assistenza di 50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ila | fiorini per mese alli principi, et d’altrettanti a’ | Bohemi. Le lettere di monsignor Carleton ambasciator in Inghilterra non | li portano tutto ’l contento, che vorrebbono, et questo | può esser, che tanto più farà solicitar anco la | speditione dell’ambasciata a quella volta. | </w:t>
      </w:r>
    </w:p>
    <w:p w14:paraId="4137DB05" w14:textId="7C0EE523" w:rsidR="00E774EA" w:rsidRPr="00E7337C" w:rsidRDefault="00446E1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a nuova riduttione della C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ngregatione di Holandia si | farà l’esborso del denaro per l’accrescimento delle | compagnie, et dalla qui aggiunta nota se si com-|piacerà la Serenità vostra potrà</w:t>
      </w:r>
      <w:r w:rsidR="0030622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eder la ripartitione delle | p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 quanto all’infanteria, et per la cavalleria |</w:t>
      </w:r>
    </w:p>
    <w:p w14:paraId="16DA144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1v /</w:t>
      </w:r>
    </w:p>
    <w:p w14:paraId="4748A9E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arà a proportione. | </w:t>
      </w:r>
    </w:p>
    <w:p w14:paraId="49A9FE85" w14:textId="01357E22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a cavallaria rivenuta col signor principe Henrico s’è ridotta alle | sue solite guarnigione. Mostra esser restato mal sodisfatto | delle truppe de’ Principe havendole trovate in molto minor | numero di quello s’era publicato, et a me ha detto che | havevano poco più di 3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cavalli effettivi purché vi arrivas-|sero, et cinquemille in 6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ila fanti povera gente inesperta, | et da farvi poco caso; che tuttavia quel di bene che si è | fatto è stato, che ’l Marchese non habbi proseguito più | oltre nelli acquisti dentro al Palatinato. | </w:t>
      </w:r>
    </w:p>
    <w:p w14:paraId="19960FBB" w14:textId="613B8DD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fa conto qui di metter in campagna per l’anno ventu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sedic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illa fanti, et altrettanti, che restino dentro | al Paese, et come questo augumento, che al presente si | è risoluto di fare doverà esser in ordi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tra la | metà di febraro, et principio di marzo; così verso | l’aprile, et maggio si leveranno altr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tremilla fanti | o quattro mille come si fece l’anno passato per metter | nelle guarnigioni, et valersi dei vecchi se sarà necessario. | </w:t>
      </w:r>
    </w:p>
    <w:p w14:paraId="2CE6437D" w14:textId="7845883A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havendo li signori stati di Gruninghen voluto cambiar la | risolutione fatta di voler p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A364A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overnato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lla loro Provincia | il signor principe d’Oranges, vedendoli fermi in essa |</w:t>
      </w:r>
    </w:p>
    <w:p w14:paraId="18B7E1F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2r /</w:t>
      </w:r>
    </w:p>
    <w:p w14:paraId="616556A3" w14:textId="2A2D7FA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i è l’Eccellenza sua contentata di riceverla come fece hieri a | sera, onde al presente resta </w:t>
      </w:r>
      <w:r w:rsidR="00A364A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overnatore</w:t>
      </w:r>
      <w:r w:rsidR="00C1224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sei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 | et della settima ch’è Frisia il signor conte Ernesto Casimiro | n’ha già preso il possesso. Resta escluso da quella | di Gruninghen che pur haveva il fratello conte Guglielmo | perch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quei Stati hanno havuto dispetto, che Frisoni | habbino dato ad esso Conte il governo della loro senza | dargliene previa notitia, o communicatione. Grati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etc. | </w:t>
      </w:r>
    </w:p>
    <w:p w14:paraId="07B9A01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3FED11" w14:textId="2C44012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9 d</w:t>
      </w:r>
      <w:r w:rsidR="00286E3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embre 1620 | </w:t>
      </w:r>
    </w:p>
    <w:p w14:paraId="6A76AD6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65E6DE1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64E24555" w14:textId="51E28228" w:rsidR="00E774EA" w:rsidRPr="001877D7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</w:t>
      </w:r>
    </w:p>
    <w:p w14:paraId="578AC431" w14:textId="77777777" w:rsidR="00E774EA" w:rsidRPr="001877D7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01955E60" w14:textId="77777777" w:rsidR="00E774EA" w:rsidRPr="001877D7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392v /</w:t>
      </w:r>
    </w:p>
    <w:p w14:paraId="5A5242CB" w14:textId="6A183D5E" w:rsidR="00E774EA" w:rsidRPr="001877D7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fr-FR" w:eastAsia="hi-IN" w:bidi="hi-IN"/>
        </w:rPr>
        <w:t>Blank page</w:t>
      </w:r>
    </w:p>
    <w:p w14:paraId="20D94F40" w14:textId="77777777" w:rsidR="00E774EA" w:rsidRPr="001877D7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fr-FR" w:eastAsia="hi-IN" w:bidi="hi-IN"/>
        </w:rPr>
      </w:pPr>
    </w:p>
    <w:p w14:paraId="4BC1FF99" w14:textId="77777777" w:rsidR="00E774EA" w:rsidRPr="001877D7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395r /</w:t>
      </w:r>
    </w:p>
    <w:p w14:paraId="6C777702" w14:textId="2AB9DA3C" w:rsidR="00E774EA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3E1D6D2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09F2554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5v /</w:t>
      </w:r>
    </w:p>
    <w:p w14:paraId="30BF51C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36B0FAD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3E94B345" w14:textId="5004346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0 comincia 259 |</w:t>
      </w:r>
    </w:p>
    <w:p w14:paraId="69AE46B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DDCB75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ia di sigillo</w:t>
      </w:r>
    </w:p>
    <w:p w14:paraId="7772A06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037F9B4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5174DE2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5vC /</w:t>
      </w:r>
    </w:p>
    <w:p w14:paraId="0B7BD644" w14:textId="511C4BBC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9 decembre 1620 ricevute a’ 14 genna</w:t>
      </w:r>
      <w:r w:rsidR="00850F9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 | </w:t>
      </w:r>
    </w:p>
    <w:p w14:paraId="28D79C7C" w14:textId="5B66264E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segretario Suriano</w:t>
      </w:r>
      <w:r w:rsidR="00BB124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59 |</w:t>
      </w:r>
    </w:p>
    <w:p w14:paraId="19463CF6" w14:textId="77777777" w:rsidR="00895E33" w:rsidRPr="00E7337C" w:rsidRDefault="00895E3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29B1A3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R. |</w:t>
      </w:r>
    </w:p>
    <w:p w14:paraId="4349694D" w14:textId="77777777" w:rsidR="00E774EA" w:rsidRPr="00E7337C" w:rsidRDefault="00E774EA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2598729" w14:textId="77777777" w:rsidR="00E774EA" w:rsidRPr="00E7337C" w:rsidRDefault="00E774EA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FA32814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21</w:t>
      </w:r>
    </w:p>
    <w:p w14:paraId="61456E97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20 (cc. 393r-394v)</w:t>
      </w:r>
    </w:p>
    <w:p w14:paraId="3FB0834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7D950783" w14:textId="2CDDD19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3r /</w:t>
      </w:r>
    </w:p>
    <w:tbl>
      <w:tblPr>
        <w:tblW w:w="9639" w:type="dxa"/>
        <w:tblLook w:val="04A0" w:firstRow="1" w:lastRow="0" w:firstColumn="1" w:lastColumn="0" w:noHBand="0" w:noVBand="1"/>
      </w:tblPr>
      <w:tblGrid>
        <w:gridCol w:w="2628"/>
        <w:gridCol w:w="3780"/>
        <w:gridCol w:w="3231"/>
      </w:tblGrid>
      <w:tr w:rsidR="00E774EA" w:rsidRPr="00E7337C" w14:paraId="51C58A07" w14:textId="77777777" w:rsidTr="00E64250">
        <w:tc>
          <w:tcPr>
            <w:tcW w:w="2628" w:type="dxa"/>
            <w:vMerge w:val="restart"/>
            <w:shd w:val="clear" w:color="auto" w:fill="auto"/>
            <w:vAlign w:val="center"/>
          </w:tcPr>
          <w:p w14:paraId="594E3170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Augumentatione</w:t>
            </w:r>
          </w:p>
        </w:tc>
        <w:tc>
          <w:tcPr>
            <w:tcW w:w="3780" w:type="dxa"/>
            <w:shd w:val="clear" w:color="auto" w:fill="auto"/>
          </w:tcPr>
          <w:p w14:paraId="27CB717A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Cavalli</w:t>
            </w:r>
          </w:p>
        </w:tc>
        <w:tc>
          <w:tcPr>
            <w:tcW w:w="3231" w:type="dxa"/>
            <w:shd w:val="clear" w:color="auto" w:fill="auto"/>
          </w:tcPr>
          <w:p w14:paraId="42CD1C5A" w14:textId="097A0016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1015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5E8D2072" w14:textId="77777777" w:rsidTr="00E64250">
        <w:trPr>
          <w:trHeight w:val="732"/>
        </w:trPr>
        <w:tc>
          <w:tcPr>
            <w:tcW w:w="2628" w:type="dxa"/>
            <w:vMerge/>
            <w:shd w:val="clear" w:color="auto" w:fill="auto"/>
            <w:vAlign w:val="center"/>
          </w:tcPr>
          <w:p w14:paraId="224D0683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7FFF8C81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doni</w:t>
            </w:r>
          </w:p>
        </w:tc>
        <w:tc>
          <w:tcPr>
            <w:tcW w:w="3231" w:type="dxa"/>
            <w:shd w:val="clear" w:color="auto" w:fill="auto"/>
          </w:tcPr>
          <w:p w14:paraId="09BE248E" w14:textId="52C62DF0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811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7E50385D" w14:textId="77777777" w:rsidTr="00E64250">
        <w:tc>
          <w:tcPr>
            <w:tcW w:w="2628" w:type="dxa"/>
            <w:vMerge w:val="restart"/>
            <w:shd w:val="clear" w:color="auto" w:fill="auto"/>
            <w:vAlign w:val="center"/>
          </w:tcPr>
          <w:p w14:paraId="67228C7B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</w:t>
            </w:r>
          </w:p>
        </w:tc>
        <w:tc>
          <w:tcPr>
            <w:tcW w:w="3780" w:type="dxa"/>
            <w:shd w:val="clear" w:color="auto" w:fill="auto"/>
          </w:tcPr>
          <w:p w14:paraId="33742712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Gheldria</w:t>
            </w:r>
          </w:p>
        </w:tc>
        <w:tc>
          <w:tcPr>
            <w:tcW w:w="3231" w:type="dxa"/>
            <w:shd w:val="clear" w:color="auto" w:fill="auto"/>
          </w:tcPr>
          <w:p w14:paraId="0A0BB5F5" w14:textId="1AF29C99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445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2A36FE96" w14:textId="77777777" w:rsidTr="00E64250">
        <w:tc>
          <w:tcPr>
            <w:tcW w:w="2628" w:type="dxa"/>
            <w:vMerge/>
            <w:shd w:val="clear" w:color="auto" w:fill="auto"/>
            <w:vAlign w:val="center"/>
          </w:tcPr>
          <w:p w14:paraId="668F491C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21F4A4A5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Holanda</w:t>
            </w:r>
          </w:p>
        </w:tc>
        <w:tc>
          <w:tcPr>
            <w:tcW w:w="3231" w:type="dxa"/>
            <w:shd w:val="clear" w:color="auto" w:fill="auto"/>
          </w:tcPr>
          <w:p w14:paraId="415D0FE1" w14:textId="6A724B69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366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64534A01" w14:textId="77777777" w:rsidTr="00E64250">
        <w:tc>
          <w:tcPr>
            <w:tcW w:w="2628" w:type="dxa"/>
            <w:vMerge/>
            <w:shd w:val="clear" w:color="auto" w:fill="auto"/>
            <w:vAlign w:val="center"/>
          </w:tcPr>
          <w:p w14:paraId="1AD17DC9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71D351D2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Zelanda</w:t>
            </w:r>
          </w:p>
        </w:tc>
        <w:tc>
          <w:tcPr>
            <w:tcW w:w="3231" w:type="dxa"/>
            <w:shd w:val="clear" w:color="auto" w:fill="auto"/>
          </w:tcPr>
          <w:p w14:paraId="52F6E245" w14:textId="6743B2D3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116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4CEDB5AD" w14:textId="77777777" w:rsidTr="00E64250">
        <w:tc>
          <w:tcPr>
            <w:tcW w:w="2628" w:type="dxa"/>
            <w:vMerge/>
            <w:shd w:val="clear" w:color="auto" w:fill="auto"/>
            <w:vAlign w:val="center"/>
          </w:tcPr>
          <w:p w14:paraId="6A4AF981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5952AE57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Utrecht</w:t>
            </w:r>
          </w:p>
        </w:tc>
        <w:tc>
          <w:tcPr>
            <w:tcW w:w="3231" w:type="dxa"/>
            <w:shd w:val="clear" w:color="auto" w:fill="auto"/>
          </w:tcPr>
          <w:p w14:paraId="53F72FB3" w14:textId="74A75F67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445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4BEDDAC2" w14:textId="77777777" w:rsidTr="00E64250">
        <w:tc>
          <w:tcPr>
            <w:tcW w:w="2628" w:type="dxa"/>
            <w:vMerge/>
            <w:shd w:val="clear" w:color="auto" w:fill="auto"/>
            <w:vAlign w:val="center"/>
          </w:tcPr>
          <w:p w14:paraId="565F8AE8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2A60D70D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Frisia</w:t>
            </w:r>
          </w:p>
        </w:tc>
        <w:tc>
          <w:tcPr>
            <w:tcW w:w="3231" w:type="dxa"/>
            <w:shd w:val="clear" w:color="auto" w:fill="auto"/>
          </w:tcPr>
          <w:p w14:paraId="6026CF5C" w14:textId="03889201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149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0E4A8A69" w14:textId="77777777" w:rsidTr="00E64250">
        <w:tc>
          <w:tcPr>
            <w:tcW w:w="2628" w:type="dxa"/>
            <w:vMerge/>
            <w:shd w:val="clear" w:color="auto" w:fill="auto"/>
            <w:vAlign w:val="center"/>
          </w:tcPr>
          <w:p w14:paraId="7EEE1240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0E3F0FEC" w14:textId="77777777" w:rsidR="00E774EA" w:rsidRPr="00E7337C" w:rsidRDefault="00E774EA" w:rsidP="0089594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Ovrisel</w:t>
            </w:r>
          </w:p>
        </w:tc>
        <w:tc>
          <w:tcPr>
            <w:tcW w:w="3231" w:type="dxa"/>
            <w:shd w:val="clear" w:color="auto" w:fill="auto"/>
          </w:tcPr>
          <w:p w14:paraId="24528F27" w14:textId="5D5D946F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24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73DE2B56" w14:textId="77777777" w:rsidTr="00E64250">
        <w:trPr>
          <w:trHeight w:val="61"/>
        </w:trPr>
        <w:tc>
          <w:tcPr>
            <w:tcW w:w="2628" w:type="dxa"/>
            <w:vMerge/>
            <w:shd w:val="clear" w:color="auto" w:fill="auto"/>
            <w:vAlign w:val="center"/>
          </w:tcPr>
          <w:p w14:paraId="5CAC9D4F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651BBE42" w14:textId="77777777" w:rsidR="00E774EA" w:rsidRPr="00E7337C" w:rsidRDefault="00E774EA" w:rsidP="00AD3AC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Gruninghen et Omelandia</w:t>
            </w:r>
          </w:p>
        </w:tc>
        <w:tc>
          <w:tcPr>
            <w:tcW w:w="3231" w:type="dxa"/>
            <w:shd w:val="clear" w:color="auto" w:fill="auto"/>
          </w:tcPr>
          <w:p w14:paraId="745ECCA7" w14:textId="5B13550F" w:rsidR="00AD3AC4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67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  <w:tr w:rsidR="00E774EA" w:rsidRPr="00E7337C" w14:paraId="275BFA58" w14:textId="77777777" w:rsidTr="00E64250">
        <w:trPr>
          <w:trHeight w:val="77"/>
        </w:trPr>
        <w:tc>
          <w:tcPr>
            <w:tcW w:w="2628" w:type="dxa"/>
            <w:vMerge/>
            <w:shd w:val="clear" w:color="auto" w:fill="auto"/>
            <w:vAlign w:val="center"/>
          </w:tcPr>
          <w:p w14:paraId="2D316812" w14:textId="77777777" w:rsidR="00E774EA" w:rsidRPr="00E7337C" w:rsidRDefault="00E774EA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780" w:type="dxa"/>
            <w:shd w:val="clear" w:color="auto" w:fill="auto"/>
          </w:tcPr>
          <w:p w14:paraId="5B724EAF" w14:textId="77777777" w:rsidR="00E774EA" w:rsidRPr="00E7337C" w:rsidRDefault="00E774EA" w:rsidP="00AD3AC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231" w:type="dxa"/>
            <w:shd w:val="clear" w:color="auto" w:fill="auto"/>
          </w:tcPr>
          <w:p w14:paraId="4B4168BD" w14:textId="2B9C0D45" w:rsidR="00E774EA" w:rsidRPr="00E7337C" w:rsidRDefault="00E774EA" w:rsidP="00AD3AC4">
            <w:pPr>
              <w:widowControl w:val="0"/>
              <w:suppressAutoHyphens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8110</w:t>
            </w:r>
            <w:r w:rsidR="00AD3AC4"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 xml:space="preserve"> |</w:t>
            </w:r>
          </w:p>
        </w:tc>
      </w:tr>
    </w:tbl>
    <w:tbl>
      <w:tblPr>
        <w:tblStyle w:val="TableGrid"/>
        <w:tblW w:w="96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89"/>
        <w:gridCol w:w="3685"/>
        <w:gridCol w:w="3290"/>
      </w:tblGrid>
      <w:tr w:rsidR="00AD3AC4" w:rsidRPr="00E7337C" w14:paraId="2B59CF0E" w14:textId="77777777" w:rsidTr="00E64250">
        <w:tc>
          <w:tcPr>
            <w:tcW w:w="9664" w:type="dxa"/>
            <w:gridSpan w:val="3"/>
          </w:tcPr>
          <w:p w14:paraId="47D7580D" w14:textId="7628F975" w:rsidR="00AD3AC4" w:rsidRPr="00E7337C" w:rsidRDefault="00AD3AC4" w:rsidP="00AD3AC4">
            <w:pPr>
              <w:widowControl w:val="0"/>
              <w:suppressAutoHyphens/>
              <w:jc w:val="center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le sette Provincie Unite ogni mese 121672 fiorini |</w:t>
            </w:r>
          </w:p>
        </w:tc>
      </w:tr>
      <w:tr w:rsidR="00E64250" w:rsidRPr="00E7337C" w14:paraId="2505FEF1" w14:textId="0CBD4895" w:rsidTr="00E64250">
        <w:tc>
          <w:tcPr>
            <w:tcW w:w="2689" w:type="dxa"/>
            <w:vMerge w:val="restart"/>
            <w:vAlign w:val="center"/>
          </w:tcPr>
          <w:p w14:paraId="3CC32241" w14:textId="45FEA00B" w:rsidR="00E64250" w:rsidRPr="00E7337C" w:rsidRDefault="00E64250" w:rsidP="00E64250">
            <w:pPr>
              <w:widowControl w:val="0"/>
              <w:suppressAutoHyphens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De’ Francesi</w:t>
            </w:r>
          </w:p>
        </w:tc>
        <w:tc>
          <w:tcPr>
            <w:tcW w:w="3685" w:type="dxa"/>
          </w:tcPr>
          <w:p w14:paraId="54963573" w14:textId="544EB171" w:rsidR="00E64250" w:rsidRPr="00E7337C" w:rsidRDefault="00E64250" w:rsidP="00AD3AC4">
            <w:pPr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il colonello Altariva</w:t>
            </w:r>
          </w:p>
        </w:tc>
        <w:tc>
          <w:tcPr>
            <w:tcW w:w="3290" w:type="dxa"/>
          </w:tcPr>
          <w:p w14:paraId="218D54E5" w14:textId="69FA2805" w:rsidR="00E64250" w:rsidRPr="00E7337C" w:rsidRDefault="00E64250" w:rsidP="00AD3AC4">
            <w:pPr>
              <w:tabs>
                <w:tab w:val="left" w:pos="3147"/>
              </w:tabs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50 |</w:t>
            </w:r>
          </w:p>
        </w:tc>
      </w:tr>
      <w:tr w:rsidR="00E64250" w:rsidRPr="00E7337C" w14:paraId="2306CC81" w14:textId="77777777" w:rsidTr="00E64250">
        <w:trPr>
          <w:trHeight w:val="305"/>
        </w:trPr>
        <w:tc>
          <w:tcPr>
            <w:tcW w:w="2689" w:type="dxa"/>
            <w:vMerge/>
          </w:tcPr>
          <w:p w14:paraId="16DA8123" w14:textId="77777777" w:rsidR="00E64250" w:rsidRPr="00E7337C" w:rsidRDefault="00E64250" w:rsidP="00AD3AC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685" w:type="dxa"/>
          </w:tcPr>
          <w:p w14:paraId="5798E871" w14:textId="13943261" w:rsidR="00E64250" w:rsidRPr="00E7337C" w:rsidRDefault="00E64250" w:rsidP="00AD3AC4">
            <w:pPr>
              <w:ind w:left="-4384" w:right="-3403" w:firstLine="4384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Per doi compagnie di vacavallaria</w:t>
            </w:r>
          </w:p>
        </w:tc>
        <w:tc>
          <w:tcPr>
            <w:tcW w:w="3290" w:type="dxa"/>
          </w:tcPr>
          <w:p w14:paraId="201A10E4" w14:textId="6FCDB00D" w:rsidR="00E64250" w:rsidRPr="00E7337C" w:rsidRDefault="00E64250" w:rsidP="00AD3AC4">
            <w:pPr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60 |</w:t>
            </w:r>
          </w:p>
        </w:tc>
      </w:tr>
      <w:tr w:rsidR="00AD3AC4" w:rsidRPr="00E7337C" w14:paraId="7F6C3104" w14:textId="77777777" w:rsidTr="00E64250">
        <w:tc>
          <w:tcPr>
            <w:tcW w:w="2689" w:type="dxa"/>
          </w:tcPr>
          <w:p w14:paraId="6B9055FF" w14:textId="77777777" w:rsidR="00AD3AC4" w:rsidRPr="00E7337C" w:rsidRDefault="00AD3AC4" w:rsidP="00AD3AC4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685" w:type="dxa"/>
          </w:tcPr>
          <w:p w14:paraId="1B401418" w14:textId="77777777" w:rsidR="00AD3AC4" w:rsidRPr="00E7337C" w:rsidRDefault="00AD3AC4" w:rsidP="00AD3AC4">
            <w:pPr>
              <w:ind w:left="-4384" w:firstLine="4384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290" w:type="dxa"/>
          </w:tcPr>
          <w:p w14:paraId="044FAB53" w14:textId="74A16A8C" w:rsidR="00AD3AC4" w:rsidRPr="00E7337C" w:rsidRDefault="00AD3AC4" w:rsidP="00AD3AC4">
            <w:pPr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110 |</w:t>
            </w:r>
          </w:p>
        </w:tc>
      </w:tr>
      <w:tr w:rsidR="00E64250" w:rsidRPr="00E7337C" w14:paraId="7F294B8F" w14:textId="77777777" w:rsidTr="00E64250">
        <w:tc>
          <w:tcPr>
            <w:tcW w:w="2689" w:type="dxa"/>
          </w:tcPr>
          <w:p w14:paraId="7BA80F01" w14:textId="5328935A" w:rsidR="00E64250" w:rsidRPr="00E7337C" w:rsidRDefault="00E64250" w:rsidP="00E64250">
            <w:pPr>
              <w:widowControl w:val="0"/>
              <w:suppressAutoHyphens/>
              <w:jc w:val="both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</w:p>
        </w:tc>
        <w:tc>
          <w:tcPr>
            <w:tcW w:w="3685" w:type="dxa"/>
            <w:vAlign w:val="center"/>
          </w:tcPr>
          <w:p w14:paraId="79548721" w14:textId="755FC2D9" w:rsidR="00E64250" w:rsidRPr="00E7337C" w:rsidRDefault="00E64250" w:rsidP="00E64250">
            <w:pPr>
              <w:ind w:left="-4384" w:firstLine="4384"/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In tutto</w:t>
            </w:r>
          </w:p>
        </w:tc>
        <w:tc>
          <w:tcPr>
            <w:tcW w:w="3290" w:type="dxa"/>
          </w:tcPr>
          <w:p w14:paraId="3AD1013D" w14:textId="5DD2CA65" w:rsidR="00E64250" w:rsidRPr="00E7337C" w:rsidRDefault="00E64250" w:rsidP="00E64250">
            <w:pPr>
              <w:jc w:val="right"/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</w:pPr>
            <w:r w:rsidRPr="00E7337C">
              <w:rPr>
                <w:rFonts w:ascii="Times New Roman" w:eastAsia="NSimSun" w:hAnsi="Times New Roman" w:cs="Times New Roman"/>
                <w:bCs/>
                <w:kern w:val="1"/>
                <w:sz w:val="24"/>
                <w:szCs w:val="24"/>
                <w:lang w:eastAsia="hi-IN" w:bidi="hi-IN"/>
              </w:rPr>
              <w:t>9235 |</w:t>
            </w:r>
          </w:p>
        </w:tc>
      </w:tr>
    </w:tbl>
    <w:p w14:paraId="2EE98785" w14:textId="77777777" w:rsidR="00AD3AC4" w:rsidRPr="00E7337C" w:rsidRDefault="00AD3AC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F199CD6" w14:textId="77777777" w:rsidR="00A4700B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393v</w:t>
      </w:r>
      <w:r w:rsidR="00A4700B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62602D70" w14:textId="77777777" w:rsidR="00A4700B" w:rsidRPr="00014353" w:rsidRDefault="00A4700B" w:rsidP="00A4700B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4A16A90D" w14:textId="77777777" w:rsidR="00A4700B" w:rsidRDefault="00A4700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2523C88" w14:textId="43AE0F74" w:rsidR="00E774EA" w:rsidRPr="00E7337C" w:rsidRDefault="00A4700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94r /</w:t>
      </w:r>
    </w:p>
    <w:p w14:paraId="6576112E" w14:textId="77777777" w:rsidR="00A4700B" w:rsidRPr="00014353" w:rsidRDefault="00A4700B" w:rsidP="00A4700B">
      <w:pPr>
        <w:rPr>
          <w:rFonts w:ascii="Times New Roman" w:hAnsi="Times New Roman" w:cs="Times New Roman"/>
          <w:b/>
          <w:bCs/>
          <w:lang w:val="nl-BE"/>
        </w:rPr>
      </w:pPr>
      <w:r w:rsidRPr="00014353">
        <w:rPr>
          <w:rFonts w:ascii="Times New Roman" w:hAnsi="Times New Roman" w:cs="Times New Roman"/>
          <w:b/>
          <w:bCs/>
          <w:lang w:val="nl-BE"/>
        </w:rPr>
        <w:t>Blank page</w:t>
      </w:r>
    </w:p>
    <w:p w14:paraId="57E927C3" w14:textId="52C18772" w:rsidR="00E774EA" w:rsidRPr="00A4700B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</w:p>
    <w:p w14:paraId="26A7558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7C8824C1" w14:textId="5D2BF8D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4v</w:t>
      </w:r>
      <w:r w:rsidR="0009247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0DF6F9BA" w14:textId="55FBBD8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ugumento delle truppe | dei </w:t>
      </w:r>
      <w:r w:rsidR="00B361C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gnori Stati | </w:t>
      </w:r>
    </w:p>
    <w:p w14:paraId="3270BB60" w14:textId="46927C96" w:rsidR="00E774EA" w:rsidRPr="00D321AF" w:rsidRDefault="00FD2F6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D321AF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="00E774EA" w:rsidRPr="00D321AF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le 2</w:t>
      </w:r>
      <w:r w:rsidR="00E774EA" w:rsidRPr="00D321AF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e</w:t>
      </w:r>
      <w:r w:rsidR="00E774EA" w:rsidRPr="00D321AF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60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89"/>
      </w:r>
      <w:r w:rsidRPr="00D321AF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  <w:r w:rsidR="00E774EA" w:rsidRPr="00D321AF">
        <w:rPr>
          <w:rFonts w:ascii="Times New Roman" w:eastAsia="Calibri" w:hAnsi="Times New Roman" w:cs="Times New Roman"/>
          <w:bCs/>
          <w:sz w:val="24"/>
          <w:szCs w:val="24"/>
          <w:lang w:eastAsia="ar-SA"/>
        </w:rPr>
        <w:br w:type="page"/>
      </w:r>
    </w:p>
    <w:p w14:paraId="531BCC07" w14:textId="77777777" w:rsidR="00112584" w:rsidRPr="00D321AF" w:rsidRDefault="00112584" w:rsidP="00112584">
      <w:pPr>
        <w:pStyle w:val="Header"/>
        <w:rPr>
          <w:sz w:val="24"/>
        </w:rPr>
      </w:pPr>
      <w:r w:rsidRPr="00D321AF">
        <w:lastRenderedPageBreak/>
        <w:t>/START LETTER/</w:t>
      </w:r>
    </w:p>
    <w:p w14:paraId="29D10EDE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22</w:t>
      </w:r>
    </w:p>
    <w:p w14:paraId="54342EF1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9 dicembre 1620, L’Aia (cc. 396r-400v)</w:t>
      </w:r>
    </w:p>
    <w:p w14:paraId="70F9BAA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77A701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6r /</w:t>
      </w:r>
    </w:p>
    <w:p w14:paraId="6F2BBB1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7BB6124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59 fin 260 |</w:t>
      </w:r>
    </w:p>
    <w:p w14:paraId="12E96B8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FCF7D4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7606C99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conformità di quanto le porteranno le mie prime lettere | d’hoggi otto n° 257 che con le seconde 258 invio qui | aggiunte replicate arrivato domenica sera in questa | Haya il signor principe Henrico il giorno seguente et fu | hier mattina. Fui a visitarlo, et tra i reciprochi com-|plimenti feci cader proposito della stima nella quale | era tenuta la persona di lui presso la Serenità vostra. Trovai | esso Principe nel corrispondermi simile di concetti a | quelli con che mi lasciò al partir suo di quà, assicuran-|domi, che si stimarebbe molto felice haver occasione | di poter servire quella serenissima Republica; ma mi soggiunse, | che ben vedeva che per tre, o quattro mesi ancora non | si poteva trattar di devenir ad alcuna risolutione | poiché fra questo tempo, ch’è lo spirar delle tregue | si haverebbe veduto ciò che si havesse convenuto | fare da questa parte o sia per la guerra, o per la | continuatione della tregua. Et replicò che come haveva | grandissimo obligo a quella serenissima Republica, che tenisse | memoria di lui; così non haverebbe mancato in tutte | le occasioni di dimostrarsele buon servitore, né passò | a maggior dichiaratione della sua intentione. |</w:t>
      </w:r>
    </w:p>
    <w:p w14:paraId="7D707EC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6v /</w:t>
      </w:r>
    </w:p>
    <w:p w14:paraId="5FBD22F6" w14:textId="043D2B3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l signor principe Mauritio fui il doppo desinare non havendo | potuto prima per le feste del Natale; ma più per esser | stata impedita sua Eccellenza da una flussione cadutagli in | gamba da che si trova al presente meglio. Rallegran-|domi di trovarla in buona dispositione complii anco per il | buon ritorno del fratello, pigliando opportuna materia | di tirar anco il senso di lei, che fu conforme a quello | che dal medesimo signor principe Henrico m’era stato espresso | portandomi innanti anco l’Eccellenza sua la vicinanza dello | spirar delle tregue, ch’è quello appunto che sempre | mi sono presuposto potermis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’ temp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resenti far innanti | per obstacolo alla intentione della Serenità vostra. M’avidi | però che l’uno, et l’altro di questi principi hebbero | gusto di questa nuova overtura, et sua Eccellenza in particolare | ne ringratiò affettuosamente la Serenità vostra. Non vi è altro | rimedio, che l’aspettare, et a tempo proprio ella darà | poi quegl’ordini, che stimerà proprii per il suo servitio. | </w:t>
      </w:r>
    </w:p>
    <w:p w14:paraId="75F322E3" w14:textId="06AE88B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occasione della medesima visita apersi al signor principe d’Oranges | la confidenza della Serenità vostra in lui per haver lume di qualche | soggetto principale per il commando delle sue armi, | rese grati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questo nuovo testimonio |</w:t>
      </w:r>
    </w:p>
    <w:p w14:paraId="0B8E516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7r /</w:t>
      </w:r>
    </w:p>
    <w:p w14:paraId="6DD5CEAE" w14:textId="66973F1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honore, poi disse, che per allhora certo non sapeva | darmi intiera sodisfattione mentre anco la scarsezza | de’ soggetti di commando è assai grande, che dalla | parte dei signori Stati non vi erano per soggetti principali, | che ’l fratello principe Henrico, et il conte Ernesto | Casimiro; ma che ambidoi erano in carica, et | difficilmente nelle presenti congionture si poteva pensar | che si muovessero di quà, discorse di monsignor di | Marchet luogotenente general della cavallaria, del general | dell’artiglieria; ma non vidi, che si fermasse molto. | Et dalla parte dei serenissimi arciduchi non seppe trovar che ’l | conte di Bucquoi, ch’è al servitio dell’Imperatore, | et il conte Henrico Vandembergh sendo il resto | de’ cavalier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principali quasi tutti spagnuoli; et delli | doi sopradetti non vedeva che se ne potesse la | serenissima Republica prometter mentre hanno governi | nel Paese, sono nativi in esso, et quanto tengono | al mondo lo possedono quasi tutto nel dominio | dei serenissimi arciduchi. Altrove non sapeva nominarmi alcuno; pregai sua Eccellenza a pensar ancora, come | mi promise di fare, et soggiunse in Alemagna quelli |</w:t>
      </w:r>
    </w:p>
    <w:p w14:paraId="3E66E97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7v /</w:t>
      </w:r>
    </w:p>
    <w:p w14:paraId="0D18390E" w14:textId="565FC09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e vi sono si trovano legati, et obligati assai. A dir la verti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ino | a qui da questa parte non saprei nominar altri soggetti | che quelli espressi di sopra; né in alcun caso oltre il | principe Henrico veggo che si potesse sperar della persona | del conte Ernesto Casimiro di Nassau hora massime ch’è | governator di Frisia, et che ha altri interessi in queste Provincie. | Io non mancarò di procurar, et indagar quel maggior | lume che mi sarà possibile, et duolmi dell’incontro, | che ho in questa occasione del gravissimo male di febre | dal quale da molte settimane in qua è oppresso, et | tenuto languente ne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etto m(onsignor) Gio. Battista Pasini, | che con sforzo però ultimamente mi scrisse quatt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ghe | dandomi conto della sua malatia. Sarò altra volta | col signor principe d’Oranges, et da altra parte ancora | tenterò penetrar ciò che potrò mai per il servitio, et | sodisfattione al desiderio della Serenità vostra; ma sarà | anco necessario, che io habbi quelle risposte, et instruttioni | che la passata settimana riverentemente le ricercai. | </w:t>
      </w:r>
    </w:p>
    <w:p w14:paraId="75517CFD" w14:textId="308CD475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r la levata delli 1500 fanti risolvei abboccarmi con | un cugino del colonello Amstenraedt, et poi con | il cognato, procurando cavar da essi qual potesse |</w:t>
      </w:r>
    </w:p>
    <w:p w14:paraId="5234EAD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8r /</w:t>
      </w:r>
    </w:p>
    <w:p w14:paraId="53235BAE" w14:textId="2B8AE35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sser l’intentione di lui, mi risposero uniformemente che | non dubitavano, ch’egli haverebbe incontrato volontieri | il servir la Serenità vostra purché l’havesse potuto fare in | queste congionture, et ch’io havessi potuto accordar | seco delle conditioni. Il cognato in particolare s’è preso | l’assunto di scrivergli sendo egli al presente a | Grunighen, et credeva forse esso medesimo far il viaggio | a quella volta, et l’haverebbe fatto venir a me. | Se posso incontrar, che questo vadi con le persuasioni che | gli farò, et con quelle che già ho aperte a questi | suoi parenti per ess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mbidoi dell’assemblea dei Stati | Generali potrei anco promettermi la riuscita conforme | al desiderio. In passando die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o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 sua Eccellenza | a buon proposito del bisogno che possi haver la Serenità vostra | di genti, et ella mi rispose, che in questo augumento | che si farà nel Paese bisognerà uscir in Alemagna, | et altrove, perché non sarebbe così </w:t>
      </w:r>
      <w:r w:rsidR="0030622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acile haver genti | dentro le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, che però devono preservarsi | a maggior bisogno. M’auguro bene che l’Eccellenza sua in | questi tempi si renderebbe difficile a lasciar partir | alcuno officiale per il bisogno, che ne potrebbono |</w:t>
      </w:r>
    </w:p>
    <w:p w14:paraId="0E8106E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8v /</w:t>
      </w:r>
    </w:p>
    <w:p w14:paraId="06F31DA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ver li signori Stati se la guerra si rompesse; di che però | l’incertezza è grandissima né vi è chi ne sappi dir un | vero, et fondato discorso. | </w:t>
      </w:r>
    </w:p>
    <w:p w14:paraId="37C5063A" w14:textId="090B1DF2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le precedenti lettere mie toccanti questa levata apersi | riverentemente quel tanto che desideravo di saper per | mia maggior instruttione, et per sapermi governar secondo | il senso, et il gusto di lei. A che aggiungo che come | è necessario ch’io sappi tutto ciò, che allhora humilmente | le rappresentai, così desidero sapere com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09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intendi la Serenità vostra, che habbino a servir li cinquanta | ducati, che assegna per officiali maggiori se per tutti | insieme cinquanta ducati il mese, o pur questa summa | di cinquanta ducati sia che ogni official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maggiore | habbi ad haver cinquanta ducati per mese questo | è punto assai essentiale, che ancorché le lettere l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possino esprimer assai chiaro, non è però tanto che | servi per imprimersi nella mia debole capacità. L’|espressione del tempo della condotta è necessaria | a sapersi, et necessariissim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a dichiaratione dello | stipendio se habbi ad entrarvi il soldato allhora, | che la mostra sarà data, che altrimenti credo, et |</w:t>
      </w:r>
    </w:p>
    <w:p w14:paraId="1C8CBD4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9r /</w:t>
      </w:r>
    </w:p>
    <w:p w14:paraId="5E454CD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engo per fermo, che non troverò soldato, che si vogli | imbarcare gl’essempii del signor conte di Levenstein, et | quello del Wassonoven sono recenti nella memoria | degl’huomini, et la Serenità vostra sa quanto affaticò per | contentar quei reggimenti, che non potendo servirsi | del rigore bisognò che prevalesse coll’esborso di | grossa summa di denaro. | </w:t>
      </w:r>
    </w:p>
    <w:p w14:paraId="23A0BE7A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r correttione di quanto le scrissi la passata settimana | toccante li stipendii de’ colonelli informatomi ho trovato | esservene qualche tra o quattro che hanno | trecento fiorini per mese di trattamento altri quattro-|cento, il signor Horatio Ver arriva fino a settecento | ma egli è inglese, anco il Sicil ha seicento; perché li fo-|rastieri sono trattati a miglior conditione. | </w:t>
      </w:r>
    </w:p>
    <w:p w14:paraId="68B80BE9" w14:textId="644A492F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r le levate trovo che Inglesi, et Scocesi hanno havuti | nove fiorini, et alcune volte otto per testa li Francesi | sei fiorini, per Valoni, et Alemani cinque fiorini, et | per quelli del Paese cioè quando le levate si fanno | nel continente delle sette </w:t>
      </w:r>
      <w:r w:rsidR="00AD3AC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 tre fiorini. | Parmi che con genti, che se levano per condursi lonta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si habbi a dar summa maggiore, com’è stato osservato |</w:t>
      </w:r>
    </w:p>
    <w:p w14:paraId="77ADCF5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399v /</w:t>
      </w:r>
    </w:p>
    <w:p w14:paraId="61F76949" w14:textId="54E8786F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altre levate per vostra Serenità io però mi tenirò assolutamente | agl’ordini di lei, né passerò oltre di essi, anzi potendo | restringerò nel meno, per aspettar poi nelle difficoltà | altri commandamenti della Serenità vostra. | </w:t>
      </w:r>
    </w:p>
    <w:p w14:paraId="6B8EEFF5" w14:textId="15F09361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r li vasselli aspetto qui il capitano Storm havendo presentito | che doveva capitar all’Haya, disegnando valermi | di lui per avantaggiar il servitio della Serenità vostra sperando | che per l’affetto che mostra al public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’impiegarà | con ogni circonspettione. Di quanto anderò operando | non mancarò di tenerne riverentemente avvisata la Serenità vostra | in questo mentre mi potran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rrivar altri ordini | di lei per mio governo, et sicurezza di operar a sua | compita sodisfattione. | </w:t>
      </w:r>
    </w:p>
    <w:p w14:paraId="65986D0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 visconte di Lormes, che s’era incaminato per costì m’|avvisa con lettere di Sedam esser quivi stato fatto | far prigioniero dal signor duca di Buglione, non scrive la | causa, ma mi prega di assistergli per la sua liberatione | et da’ suoi sono pregato d’assistenza di denaro per | continuar il viaggio sendo liberato. Io non so quello | che mi debbi fare penserò, et risolverò a quel | meglio, che mi sarà inspirato da Dio. Gratie etc. | </w:t>
      </w:r>
    </w:p>
    <w:p w14:paraId="239CB73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E2E4A05" w14:textId="72089BFA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9 d</w:t>
      </w:r>
      <w:r w:rsidR="00286E30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embre 1620 | </w:t>
      </w:r>
    </w:p>
    <w:p w14:paraId="60DA77C2" w14:textId="421DED49" w:rsidR="00E774EA" w:rsidRPr="00E7337C" w:rsidRDefault="00C5280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 vostra Serenità | </w:t>
      </w:r>
    </w:p>
    <w:p w14:paraId="3831346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52B5297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0B049B5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4D60A4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0r /</w:t>
      </w:r>
    </w:p>
    <w:p w14:paraId="12547B78" w14:textId="177AC849" w:rsidR="00E774EA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4E1156E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A3EB6A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0v /</w:t>
      </w:r>
    </w:p>
    <w:p w14:paraId="22F0FD8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123A0E7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584A95F8" w14:textId="6FE069AB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n° 259 fin 260 |</w:t>
      </w:r>
    </w:p>
    <w:p w14:paraId="40682CA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85C92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ia di sigillo</w:t>
      </w:r>
    </w:p>
    <w:p w14:paraId="62839A4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DC1F12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444D45D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0vC /</w:t>
      </w:r>
    </w:p>
    <w:p w14:paraId="637C95A1" w14:textId="369D755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9 decembre 1620 ricevute a’ 14 gennaro | </w:t>
      </w:r>
    </w:p>
    <w:p w14:paraId="3D85237F" w14:textId="5ADA736F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el segretario Suriano. </w:t>
      </w:r>
      <w:r w:rsidR="00C5280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° 260 |</w:t>
      </w:r>
    </w:p>
    <w:p w14:paraId="37AF891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42B1BE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R. |</w:t>
      </w:r>
    </w:p>
    <w:p w14:paraId="389DC8DD" w14:textId="77777777" w:rsidR="00E774EA" w:rsidRPr="00E7337C" w:rsidRDefault="00E774EA" w:rsidP="00895944">
      <w:pPr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</w:p>
    <w:p w14:paraId="76B98900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182F8F1E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23</w:t>
      </w:r>
    </w:p>
    <w:p w14:paraId="73923AA7" w14:textId="77777777" w:rsidR="00E774EA" w:rsidRPr="00E7337C" w:rsidRDefault="00E774EA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 gennaio 1621, L’Aia (cc. 401r-405v)</w:t>
      </w:r>
    </w:p>
    <w:p w14:paraId="4BE100D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1E93E3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1r /</w:t>
      </w:r>
    </w:p>
    <w:p w14:paraId="3C03F01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7E1D5EDD" w14:textId="34EFDB6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61 fin 262 | </w:t>
      </w:r>
    </w:p>
    <w:p w14:paraId="47CD484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95BDA7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43D9B471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ebbi la settimana passata l’audienza. Nell’ingresso d’essa complii | colli signori Stati augurandoli felice il nuovo anno, et ne fui cor-|risposto con rendimento di gratie, et con dimostratione del desiderio | dell’Eccellenze loro, che a quella serenissima Republica succedesse ogni perfetta | prosperità. | </w:t>
      </w:r>
    </w:p>
    <w:p w14:paraId="11EC346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oppo accompagnai la risposta di vostra Serenità alle lettere toccante | l’affare di Constantinopoli, portando l’ufficio per appunto, come | da lei mi fu commandato. Et con termine molto cortese | disse il Presidente, che li signori Stati sentivano contento, che | da lei fosse stato ricevuto in bene quanto da essi fu comman-|dato, et è stato operato dall’ambasciator Aghes, et che si promet-|tevano, ch’ella haverebbe havuta sempre in consideratione | la loro buona volontà. | </w:t>
      </w:r>
    </w:p>
    <w:p w14:paraId="2DA26B92" w14:textId="2E954C9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ornito quest’ufficio entrai nelle considerationi, che mi erano | descritte, et prescritte nelle lettere de’ </w:t>
      </w:r>
      <w:r w:rsidR="00850F91"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 xml:space="preserve">x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passato essage-|randole per la rotta data a Bohemi per la retirata del | Palatino, et per la perdita della città di Praga; et portan-|dole con quell’affetto, che puoti maggiore, et che cor-|rispondendo alla commissione di vostra Serenità potesse far quella | viva impressione nel petto di questi Signori, che ’l fatto stesso | li presenti emergenti del mondo, et gl’interesssi publici, | et particolari ricercavano; ponderandoli gl’artificii spagnuoli |</w:t>
      </w:r>
    </w:p>
    <w:p w14:paraId="4B057CF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1v /</w:t>
      </w:r>
    </w:p>
    <w:p w14:paraId="2C979055" w14:textId="7C87171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endenti al chiuder tutti i passi ai principi d’Italia, all’oprressione | di quella Provincia, a quella de’ Grisoni, all’esser alieni | di restituir la Valtellina. Come miravano di surmontar | in Alemagna, et finalmente mettendole innanti di | quali artificii, et di qual inganni potessero valersi | per li loro fini, et per valersi del beneficio del tempo nella | fine di queste tregue; et per imprimer meglio andar | ripigliando dei medesimi concetti li più proprii, et più | considerabili, tenendomi però sempre alla commissione | prescrittami da lei col versar sopra tal generali consi-|derationi. Conchiusi, che vostra Serenità dal canto suo non | haverebbe mancatodi star vigilante, et avertita per quello | potesse occor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l’occorrenze universali del Christianissimo | pregandoli di far a tutto reflesso. Fui con attentione | ascoltato, et ben m’avidi, che le considerationi parvero | proprie. Havendo li signori Stati parlato un poco tra | di essi mi disse il Presidente, che sue Eccellenze rende-|vano humilissime gratie alla serenissima Republica della prudente | et savia communicatione, ch’ella col mezo mio li haveva | fatta fare, et che a tutto haverebbono fatto riflesso com-|portandolo così la materia stessa. Aggiungendo, che la | rotta del re di Bohemia, et perdita di Praga era |</w:t>
      </w:r>
    </w:p>
    <w:p w14:paraId="4D88D1B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2r /</w:t>
      </w:r>
    </w:p>
    <w:p w14:paraId="14E316BB" w14:textId="1D1F1FE6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tata sentita con estremo discontento di queste Provincie | et tenevan per fermo li signori Stati, che per le consequenze vostra Serenità | n’haverebbe anc’ella risentito; che come dal canto loro non | mancava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dar assistenza a quel Re di 50</w:t>
      </w:r>
      <w:r w:rsidR="001F5A3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ila fiorini | per mese, et di altrettanti ai principi dell’Unione; così non | haverebbono mancato di far tutto quello di più, che havessero | potuto per servitio di quel Principe, et dell’Alemagna; ma | che pregavano anco la Serenità vostra a dar al medesimo re di Bohemia | qualche assistenza a’ fine che tant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meglio potesse mante-|nersi, ricuperasse il perduto, et ostasse alle forze di | casa d’Austria, et de’ Spagnuoli. De fini de’ quali, dei loro | artificii, et del loro proceder queste Provincie erano | molto ben pratiche, et haverebbono posto ogni studio | per guardarsi dai loro inganni; et stimando prudentissima | [l]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nsideratione fattale da me a nome di vostra Serenità toccante | lo spirar delle tregue, del profitto, ch’essi Spagnuoli | haverebbono procurato cavar dal beneficio del tempo | dissero, che non haverebbono mancato di tenervi l’occhio, | et l’orrecchie attente per non lasciarsi invilupar o da | offerte o da apparenze, et che di quello fosse seguito | ne haverebbono fatta dar parte alla Serenità vostra. A tutto | con parole generali corrisposi, et principamente havendo |</w:t>
      </w:r>
    </w:p>
    <w:p w14:paraId="66EBB9F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2v /</w:t>
      </w:r>
    </w:p>
    <w:p w14:paraId="7C49C46A" w14:textId="5F90580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eduto, che insisté, et premé il Presidente nel raccomman-|dar il fatto di Bohemia, et il Re perché io scrivessi alla Serenità vostra | che la pregavano ad assistergli, stimai a proposito dirle | che sarebbe stata laudata da lei la buona volontà, che | queste Provincie havevano al sostenimento di quel Principe | et che potevano anco assicurarsi, che la serenissima Republica | haverebbe desiderato poter far a beneficio commune | qualche cosa; ma che l’Eccellenze loro medesime da quanto li havevo | espresso delle preparationi dei Spagnuoli in Italia, | dell’ammasso de’ genti nel Milanese, et a’ confini particolar[mente] | della Republica, et dal comprendersi ella tanto vicina al | pericolo, che anco haverebbe havuto che far assai a | guardar sé stessa pur di nuovo mi fu aggiunto, ch’erano | sicuri, che l’Eccellenze vostre haverebbono havuto riguardo a quello | che havessero stimato et buono, et proprio per i[l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ervitio, et | interesse commune, et a quello, che potesse divertir il | male iminente. | </w:t>
      </w:r>
    </w:p>
    <w:p w14:paraId="35012399" w14:textId="36702EC8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l signor principe Mauritio non mancai anco di far un pieno | et efficace ufficio, che lo ascoltò volontieri, et disse in | sostanza, che ognuno haveva da pensar molto bene | a’ casi suoi, et ch’era sicuro, che li signori Stati non haverebbono | mancato et con i pensieri, et con l’opere di apportar quel |</w:t>
      </w:r>
    </w:p>
    <w:p w14:paraId="07BF7FA0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3r /</w:t>
      </w:r>
    </w:p>
    <w:p w14:paraId="588FC4D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iù di rimedio, che la cosa stessa minacciava di ruina | ne’ presenti tempi. | </w:t>
      </w:r>
    </w:p>
    <w:p w14:paraId="1E7F29EC" w14:textId="72FA82D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discorso in parlando del profitto, che nello spirar della | tregua pensassero Spagnuoli tirar dal tempo procurai | cavar dall’Eccellenza sua qual fosse il suo, et il senso di questi signori. | Mi disse, che non aveva dubio, che Spagnuoli have-|rebbono portato in lungo tanto c’havessero potuto | et pervenuti alla fine haverebbono tentata una proroga | di tre o quattro mesi, et cosi fra tempo far il fatto suo | in Alemagna, overo altrove; che per ostar ai vasti | loro disegni bisognava procurar di tagliarli camino | ma che non sapeva come si potesse far questo se la | Francia, et l’Inghilterra non si dichiarivano di assister a | queste Provincie, che pochissima apparenza se ne vedeva | tanto dall’una, che dall’altra parte. In Francia perché | li rumori bollivano, et se sentiva qua</w:t>
      </w:r>
      <w:r w:rsidR="000F5C1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che scontento del | Re contra u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onotti, et in quelli qualche gelosia di | esser forzati, et levati dal possesso della loro sicurezza | et libertà. In Inghilterra perché poco si poteva sperare | che assistesse solo; non parendo, che l’assistenza po-|tesse esser sufficiente a questo si aggiungeva la | natura inclinata alla quiete, oppressa anco al presente |</w:t>
      </w:r>
    </w:p>
    <w:p w14:paraId="0F7816F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3v /</w:t>
      </w:r>
    </w:p>
    <w:p w14:paraId="0D156EC7" w14:textId="549EE23A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e lusinghe, et dalle belle offerte de’ Spagnuoli; onde molto | bene pareva, che si dovesse creder; che non havesse a sperarsi | gran aiuto da quella parte. Non disse, che li signori Stati | sarebbono forzati ad entrar in trattato di tregua, et | accordati in essa; ma da quanto disse vostra Serenità colla | prudenza sua potr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olto ben comprender, che fu assai | detto. Qualche altro con chi ebbi occasione per visita | di trovarmi, mi disse che non vi era ancor risolutione | alcuna sopra questo trattato di tregua; ma che per la parte | sua potev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assicurarmi, che non si sarebbe accordata alcuna | cosa senza che non vi fosse incluso, che dalle offese tanto | dirette, che indirette doveranno eser libere non solo queste | Provincie, ma li confederati ad esse. Monsignor di Mau-|rier ambasciator francese m’ha voluto asseverantemente assicura-|re, che 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’</w:t>
      </w:r>
      <w:r w:rsidR="00705CC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gnor principe d’Oranges, come nel primo trattato odiò | il nome di tregua, et quelli, che vi adherirono, così pareva | hora, che l’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ffettas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0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Aggiungendo ha dodici anni più | d’età, vede colla prudenza sua il mal interno del | Paese, et conosce che la guerra non può farsi senza | pericolo, che non sia per suscitar qualche stravagante | humore nel fervor di essa, che torbidi lo Stato pigliando | materia o dalle gravezze, che necessariamente s’imporrebbono |</w:t>
      </w:r>
    </w:p>
    <w:p w14:paraId="0A477D7F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4r /</w:t>
      </w:r>
    </w:p>
    <w:p w14:paraId="73A62343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 da altro prestesto correndo non più sotto ’l nome di ar-|miniano; ma altro per coprir il partito tanto abominevole | al presente in questo Paese. A tal proposito della | tregua haverà la Serenità vostra havuto quello, che con più | d’una mano di mie lettere le ho significato, et da quello, | et da quanto le scrivo al presente la prudenza sua tirerà | la vera sostanza di quanto possi seguire. Queste | ambasciate destinate per Francia, et per Inghilterra metteranno anco | in più sicura conoscenza di quello habbi ad esser. | Io non tralascierò di andar indagando quanto potrò | toccante questa materia. Non so se la Serenità vostra havesse | qualche senso al quale volesse che mi appigliassi per | refletterlo qui nell’animo del publico, o del particolare | starà a lei il commandarmi quello, che stimerà proprio. | </w:t>
      </w:r>
    </w:p>
    <w:p w14:paraId="47A3AF09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h[o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ancato di communicar al signor Ambasciator inglese quello, che | dalla Serenità vostra mi fu commesso, et da lui hebbi rendimento | di gratie tanto affettuose quanto mi attestò, et con-|fessò ricever con grandissimo gusto l’honore, che la Serenità vostra | andava facendole continuato di confidenza, et | di stima della devotione, che le portava; et mi | disse, che si consolava, che vostra Serenità applicasse così ben | l’animo alle cose correnti, et che così sarebbe necessario, |</w:t>
      </w:r>
    </w:p>
    <w:p w14:paraId="6D7EC31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4v /</w:t>
      </w:r>
    </w:p>
    <w:p w14:paraId="330FF70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e tutti facessero, et quelli massime, che hanno sospetta | la grandezza di Spagna. Che questo manco bastava, | ma che bisognarebbe, che tra li medesimi vi fosse una | buona corrispondenza, et disse, che doi cose ne’ presenti | tempi erano necessarie a farsi totalmente contrario al | passato l’una non star più neutrali, l’altra l’armarsi | all’offesa, et imparar da’ Spagnuoli, che ci insegnano | questa pratica; che vi vedeva però la difficoltà anco di | far questa congiontione, et unione di volontà; ma al-|meno sarà necessario, che ognuno stia sulla sua per non | esser ingannato. Et aggiunse, che sperava, che poiché il | Re suo signore s’era risoluto di ridur il Parlamento | et far ispeditione di denari per Alemagna ai principi | haverebbe fatto qualche cosa di vantaggio per servitio com-|mune, et mi promise, che non haverebbe ma[n]ca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| scriver a sua Maestà di questa confidenza, ch’era stata usata | seco, et a questo proposito aggiuntoli tutto quel più | che havesse stimato proprio per eccitarla a quelle risolu[tioni] | che devono propriamente esser in effetto stabilite nella | presente urgenza de’ tempi; assicurandomi, che coll’|occasione haverebbe fatto anco qui il medesimo ufficio. Gratie etc. | </w:t>
      </w:r>
    </w:p>
    <w:p w14:paraId="0684393C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994720A" w14:textId="49CECA44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5 </w:t>
      </w:r>
      <w:r w:rsidR="007F0AF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naro 1621 | </w:t>
      </w:r>
    </w:p>
    <w:p w14:paraId="6EE7A8C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| </w:t>
      </w:r>
    </w:p>
    <w:p w14:paraId="484378AB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5F791ACD" w14:textId="39991869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44060CC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3F914B5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5r /</w:t>
      </w:r>
    </w:p>
    <w:p w14:paraId="759C3B7E" w14:textId="45B91CE4" w:rsidR="00E774EA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lastRenderedPageBreak/>
        <w:t>Blank page</w:t>
      </w:r>
    </w:p>
    <w:p w14:paraId="05A3458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3AE8C47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5v /</w:t>
      </w:r>
    </w:p>
    <w:p w14:paraId="3A4869E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07133177" w14:textId="19C25DD0" w:rsidR="00E774EA" w:rsidRPr="00E7337C" w:rsidRDefault="007F0AFD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="00E774E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ima | </w:t>
      </w:r>
    </w:p>
    <w:p w14:paraId="065D4959" w14:textId="4E34FD41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1 fin 262 |</w:t>
      </w:r>
    </w:p>
    <w:p w14:paraId="43D387C4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50C3908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Traccia di sigillo </w:t>
      </w:r>
    </w:p>
    <w:p w14:paraId="60F49EAD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</w:pPr>
    </w:p>
    <w:p w14:paraId="23784A96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58D21A02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5vC /</w:t>
      </w:r>
    </w:p>
    <w:p w14:paraId="0F3C9D70" w14:textId="62DBBDA0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 gennaro 1620</w:t>
      </w:r>
      <w:r w:rsidR="00C60A57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1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28 detto n</w:t>
      </w:r>
      <w:r w:rsidR="007F0AF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°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61 |</w:t>
      </w:r>
    </w:p>
    <w:p w14:paraId="23709BF2" w14:textId="0A05FB6F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ma |</w:t>
      </w:r>
    </w:p>
    <w:p w14:paraId="321B469E" w14:textId="77777777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B70DB9C" w14:textId="29EBCBA6" w:rsidR="00E774EA" w:rsidRPr="00E7337C" w:rsidRDefault="00E774EA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R.</w:t>
      </w:r>
      <w:r w:rsidR="007F0AFD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5C68B07F" w14:textId="77777777" w:rsidR="00255E38" w:rsidRPr="00E7337C" w:rsidRDefault="00255E38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747EAC7" w14:textId="77777777" w:rsidR="00255E38" w:rsidRPr="00E7337C" w:rsidRDefault="00255E38" w:rsidP="00895944">
      <w:pPr>
        <w:jc w:val="center"/>
        <w:rPr>
          <w:rFonts w:ascii="Times New Roman" w:eastAsia="Calibri" w:hAnsi="Times New Roman" w:cs="Times New Roman"/>
          <w:sz w:val="24"/>
          <w:szCs w:val="24"/>
        </w:rPr>
      </w:pPr>
    </w:p>
    <w:p w14:paraId="383B3F83" w14:textId="77777777" w:rsidR="00FF35EC" w:rsidRPr="00E7337C" w:rsidRDefault="00FF35EC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  <w:sectPr w:rsidR="00FF35EC" w:rsidRPr="00E7337C" w:rsidSect="00DC5427">
          <w:headerReference w:type="default" r:id="rId20"/>
          <w:footnotePr>
            <w:numFmt w:val="lowerLetter"/>
            <w:numRestart w:val="eachPage"/>
          </w:footnotePr>
          <w:pgSz w:w="11900" w:h="16840"/>
          <w:pgMar w:top="1418" w:right="1977" w:bottom="1418" w:left="1134" w:header="709" w:footer="709" w:gutter="0"/>
          <w:cols w:space="708"/>
          <w:docGrid w:linePitch="360"/>
        </w:sectPr>
      </w:pPr>
    </w:p>
    <w:p w14:paraId="60C4CCD2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2269F81D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24</w:t>
      </w:r>
    </w:p>
    <w:p w14:paraId="56602881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5 gennaio 1621, L’Aia (cc. 406r-410v) </w:t>
      </w:r>
    </w:p>
    <w:p w14:paraId="41FED101" w14:textId="77777777" w:rsidR="00FF35EC" w:rsidRPr="00033134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7A4DBA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6r /</w:t>
      </w:r>
    </w:p>
    <w:p w14:paraId="3A8C13D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2AE1644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2 comincia 261 |</w:t>
      </w:r>
    </w:p>
    <w:p w14:paraId="23D12E2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AE505C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2F1C960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’occasione che mi trovai col signor ambasciator di Francia fu per sodisfar | all’ordinario complimento con esso di augurarle il buon | capo d’anno; et parlando meco di diverse cose mi disse, | che dal Re suo signore era stato avvisato della risolutione | presa di mandar in Spagna per la restitutione della | Valtellina, desiderando sua Maestà caminar prima | per la via della dolcezza, secondo che ordinariamente si osserva | tra principi apparentati, et poi non succedendo passar | a quella risolutione, che si deveva. Io gli risposi, che | la prudenza della Maestà sua era grande, et grande quella | del suo consiglio, et che mi volevo prometter, che l’uffi-|cio haverebbe potuto partorir buon effetto: tuttavia se | come a Milano fanno nell’occasione dell’occupatione | de’ Vercelli mandati da sua Maestà ambasciatori, et fatta seguitar | dall’altro canto una truppa di genti sotto la condotta | di monsignor di Dighieres, et pur allhora vi era il medesimo | interesse de’ parentati, et si ritrasse il frutto desiderato | che fu la restitutione tanto haverei creduto per mio | senso, che anco in questa congiontura havesse potuto | farsi per la restitutione di Valtelina. Mi rispose è | vero; ma questa stradda della dolcezza ha voluto | provar il Re, et tanto più, che al presente non si può |</w:t>
      </w:r>
    </w:p>
    <w:p w14:paraId="76B4CE2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6v /</w:t>
      </w:r>
    </w:p>
    <w:p w14:paraId="11569EA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ar progressi, et vi concorre la stagione del verno horrida | a’ soldati per far passaggio in quell’ alpestre de’ monti dell’|Helvetia, et della Retia; et che vi sarebbe stato tempo | opportuno a tutto, né sua Maestà haverebbe mancato | d’una buona risolutione. Tentai con quanto ho detto | di cavar qualche cosa di più; ma non hebbi di vantaggio. |</w:t>
      </w:r>
    </w:p>
    <w:p w14:paraId="4311C57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rovai esso Ambasciatore malissimo sodisfatto non tanto della dilatione | dell’inviar li quattro ambasciatori deputati per Francia; quanto | per le persone; facendo ad ognuna l’esclusione senza però | potersi rivocar alcuno d’essi. Et perché il signor Francesco | Arsen manda il suo figlio in Francia con essi ambasciatori per | passarsene poi a Sedam a trattenersi appresso il signor duca di | Buglione, anco sopra questo, mostrando confidenza, | essagero meco, dicendo, che non si andava cercando | se non di far passar persone a quella corte, che non potevano | che riuscir dispiacevoli. Se habbino a ritrar qualche | cosa di buono malamente si può prometter: tuttavia | andando armati di sodisfattioni al Re può esser, che | supereranno ogni mal talento, che potesse esser stato | sparso tra gl’animi della corte, et del Consiglio in particolare. |</w:t>
      </w:r>
    </w:p>
    <w:p w14:paraId="1BD01FD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ar che la risoluzione stia, che et questi, et li destinati per | Inghilterra habbino a partir fra dieci giorni. |</w:t>
      </w:r>
    </w:p>
    <w:p w14:paraId="1A6195B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6bis r /</w:t>
      </w:r>
    </w:p>
    <w:p w14:paraId="2CB9E3A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li per Inghilterra vogliono trovarvisi prima della riduttione | del Parlamento, che sarà a’ 26 del presente secondo lo stil | nuovo; et è per esser spediti quanto più presto, et per poter | far qualche ufficii anco con sua Maestà in questa occasione | proprii per il servitio dell’Alemagna. | </w:t>
      </w:r>
    </w:p>
    <w:p w14:paraId="725E4FE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ino al ritorno di queste due ambasciate mi viene detto, che | molti negotii pertinenti allo Stato, et molte risolutioni di | speditioni d’ambascerie, et altro per di fuori cesseranno, et anco | m’è stato affermato (il che conferma con quanto so di | haver altre volte riverentemente scritto) che questa irresolutione | nasca dal desiderio, che si ha di cavar prima qualche | cosa di quello, che Spagnuoli intenderanno delle tregue. |</w:t>
      </w:r>
    </w:p>
    <w:p w14:paraId="272C6EDE" w14:textId="5A0B909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nno lo signori Stati ricevute nuove di Alemagna, che li gusta-|no assai, et sono che Moravi habbino battuto il conte | di </w:t>
      </w:r>
      <w:r w:rsidR="00B50FB9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ucquo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, che stiano constanti nel voler assister, et | aiutar di cuore il Re palatino, et che siano tanto | risoluti al difender quel Principe, et gl’amici, et | collegati, che più tutto voglion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chiamar in loro aiuto | il Turco, et che così dicano anco Selesii, et altri: tuttavia | si sono veduti qui altri avvisi in contrario, che Moravi | trattavano con l’Imperatore et Bethelem Gabor faceva lo stesso | et questi vengono scritti da Brusseles da monsignor Pelicart ambasciator |</w:t>
      </w:r>
    </w:p>
    <w:p w14:paraId="6EA6109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6bis v /</w:t>
      </w:r>
    </w:p>
    <w:p w14:paraId="73D757C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rancese, ma la Serenità vostra deve aver miglior rancontri. |</w:t>
      </w:r>
    </w:p>
    <w:p w14:paraId="275069B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emono qui grandemente della solita debolezza et poco spirito | dei principi dell’Unione scoprendosi esser accompagnati | sempre dall’ambitione, dalla riputazione ordinaria, et dalle | pretensioni; et sa ben ci è avviso, che ’l duca di Witim-|bergh sia per metter in piedi un reggimento di doi milla | fanti per la Unione, et il giovane duca di Bransuich | vescovo d’Alberstat un altro d’altrettanti: tuttavia | il povero raporto c’ha fatto il signor principe Henrico della | mala condotta di quelli affari, et delli stessi principi; | come era stato frustrato della publicatione che correva | che havessero tanta cavallaria, et infanteria, havendola | trovata in numero di gran lunga inferiore fa restar | sospesi gl’animi, et vengono tenuti qui per huomini | a mezo vivi, et poco atti a poter resister alla finezza | commodità, havuta mira a tutto quello, che li potesse | bisognare, non ha tralasciato cosa a dietro, che potesse | servir per lui, et per il suo essercito tanto di denari, che | d’altre necessità. |</w:t>
      </w:r>
    </w:p>
    <w:p w14:paraId="52F3FF9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a gente di lui al presente è in guarnigione et è in n° di | circa dieci milla fanti, et doi in tre milla cavalli, et si | </w:t>
      </w:r>
    </w:p>
    <w:p w14:paraId="75A0746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7r /</w:t>
      </w:r>
    </w:p>
    <w:p w14:paraId="279F8B7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arla in Brabant di far nuova levata per rinforzar | quell’esercito dello Spinola, et per augumentar anco le | militie, che sono nei presidii dei serenissimi arciduchi. |</w:t>
      </w:r>
    </w:p>
    <w:p w14:paraId="2EB6E0B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anto al re di Danimarca non si sente, che sia per muoversi per | aggiunger così facilmente sue forze a quelle dell’Unione, stante | l’affare, ch’egli ha in mano di Brem per quella coadiutoria | per la quale non cessa di solecitar con ufficii quanto può; | et il signor ambasciator d’Inghilterra in un’audienza c’hebbe ultimamente | fece instanza alli signori Stati perché s’interponessero, et facesse-|ro ufficio col vescovo di Brem a’ fine che dasse sodesfattio-|ne al detto Re; ma li signori Stati s’iscusarono con dir non | veder di poterlo fare, mentre quel Vescovo haveva | communicato alli ambasciatori lo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furo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stinati per Dani-|marca passorono per là, che voleva conferirla in un | suo nipote, onde per questo non vedevano come potervisi | impiegare. Si dice che a tal effet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enerà qui | anco l’Ambasciator che se è publicato esser destinato da | quella Maestà a questi signori. |</w:t>
      </w:r>
    </w:p>
    <w:p w14:paraId="38D705E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alcheduno mi ha detto, che ’l sudetto Re doppo haver man-|data la prima somma di denaro in Alemagna per | servitio del Palatino ad instanza del re d’Inghilterra | haveva tentata certa contribuzione dai Stati del |</w:t>
      </w:r>
    </w:p>
    <w:p w14:paraId="2C0A1E5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07v / </w:t>
      </w:r>
    </w:p>
    <w:p w14:paraId="1B3B155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uo Regno; ma gli era stata negata. |</w:t>
      </w:r>
    </w:p>
    <w:p w14:paraId="44AEC914" w14:textId="1B6EF2C9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nco delle città </w:t>
      </w:r>
      <w:r w:rsidR="00B828D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siatiche si è detto, che habbino risolutione | di starsene neutrali sotto pretesto della gelosia, che hanno | delli preparativi di Danimarca: tuttavia non ho rincontro | tale, con che mi basti l’animo di affermar questa voce. | Procurerò in questo, et in altro cavar il vero delli | affetti, et risolutioni in queste congionture. |</w:t>
      </w:r>
    </w:p>
    <w:p w14:paraId="0064E4A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 uno c’ha havuti avvisi di Brusseles m’è stato affermato | esser stata spedita persona espressa a signori ambasciatori dal duca | di Baviera a nome dell’Imperatore per consultar la forma | del metter per scritto la dichiarazione della presa di | Praga a’ fine di far constar il sodo, et fermo fonda-|mento di essa presa; con fine anco per quanto viene | affermato congieturarsi di voler Austriaci al presente far, | et stabilir hereditario quel Regno, come preso a buona | guerra et del medesimo parmi intender esser stato | scritto in Spagna. |</w:t>
      </w:r>
    </w:p>
    <w:p w14:paraId="39A3983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u accordato qualche mesi passati dalli signori Stati che quelli | di Bolduch potessero elevar certi argini dalla loro | parte sino ad un tal segno; ma scopertesi esser | stato di molto sopra passato il limite prescritto il signor | baron di Kesse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overnato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Usdem per questi signori ultimamente |</w:t>
      </w:r>
    </w:p>
    <w:p w14:paraId="5413DB9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408r /</w:t>
      </w:r>
    </w:p>
    <w:p w14:paraId="18DAFA2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assistenza di gente li fece abbassare per il pregiudicio | che appartavano, oltre che veniva a dominar il forte | di Crevacuore in quella parte. Il governatore di Bolduch | volendo rifarsi, armata manu era venuto per tagliar | l’argine dei signori Stati dall’altra parte dell’acqua | a’ fine di allagar il Paese; ma avvertitone il signor di | Kessel, fu presto con suoi fanti a correr per impedir | l’opera, che di poco restava ad effettuarsi; onde | l’altro sentendo le nuove fece la retirata; ma se | aspettav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 certo succedeva qualche grave | inconveniente. Il signor baron di Kessel venne in diligenza | qui a dar conto del seguito, et è partito anco per | Usdem suo governo con ordine di star avvertito, et | opporsi ad ogni tentativo. Et li signori Stati hanno | scritto anco lettere a signori ambasciatori in condoglienza questo | sarebbe stato un bell’addito per aprir stradda alla | rottura della tregua; ma Spagnuoli non vi veggono | ancor la sua. | </w:t>
      </w:r>
    </w:p>
    <w:p w14:paraId="23BB980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colonello Amstenraedt il suo cognato ha scritto, et ispedi-|to questa mattina, et crede che possi esser qui fra | dieci giorni, et egli deve partir questa settimana per |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runghe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t lo seleciterà. |</w:t>
      </w:r>
    </w:p>
    <w:p w14:paraId="6EC38FD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08v / </w:t>
      </w:r>
    </w:p>
    <w:p w14:paraId="5F731D40" w14:textId="2F7A8BFC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capitan </w:t>
      </w:r>
      <w:r w:rsidR="009551F7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rm occupato per qualche suo affare non è venuto | qui come speravo. Gli ho scritto fin domenica passata, et non | dubito che l’haverò qui in bene per trattar seco dei vasselli | per il transporto, che potesse occorrer de’ soldati. |</w:t>
      </w:r>
    </w:p>
    <w:p w14:paraId="5E3605C7" w14:textId="5398A2DF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 visconte di Lomes ho havute altre lettere con nuove preghiere | ad assistergli per la sua liberazione con ufficii, et con denari | per poter continuar il suo viaggio doppo pagato qualche debito | che haverà all’hosteria, et rendessi a piedi di vostra Serenità la | lettera mi fu resa da un gentilhuomo del signor duca di Buglione | venuto qui per complir col signor principe Henrico, il quale mi ha | detto non essersi causata la sua dentent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casa | del suo hospite non in pregione, da altro che da divesità | di discorsi, et cambiamenti di parlare,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t che ’l signor Duca | li haveva promesso, che facendo constare esser quello che | diceva, et maritato in Brusseles (com’egli è) lo haverebbe | fatto condur a Digio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1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Ha raccontata al signor Duca col mezo | del detto gentilhuomo la sua liberatione, ma non li ho man-|dato alcun denaro, ben prego vostra Serenità dir la sua volontà | toccante la persona di detto Lomes, se vuole che li dia | denari, poiché il medesimo gentilhuomo m’ha affermato, | ch’esso Visconte asseriva esser stato assassinato nel bosco |</w:t>
      </w:r>
    </w:p>
    <w:p w14:paraId="598881D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09r /</w:t>
      </w:r>
    </w:p>
    <w:p w14:paraId="64EA6AE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Hardena; et da lui era stato veduto entrar in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eda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 | piedi senza valise, et senza altro che ’l semplice vestito | aspetterò dunque colla risposta delle presenti il suo | prudentissimo volere. |</w:t>
      </w:r>
    </w:p>
    <w:p w14:paraId="1012F5AF" w14:textId="61C6FD7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[q]ues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2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aranno doi lettere replicate d’hogg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tto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gnate | d[a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2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59 fin 260. Di vostra Serenità questa settimana non ne ho | ricevute ben ne ricevo de particolari con avviso tutto con-|trario a quello, che m’aspettavo et già mai mi sarei | pensato fondato nella speranza, che tenevo di dover | più tosto esser sollevato di qua, che aggravato di nuova | carica, come parmi intender che quell’eccellentissimo Collegio si | si* sia compiaciuto, gettando l’occhio sopra la mia pronta | devotione, che ho sempre fatta apparer palese di non | stancarmi mai di servire,</w:t>
      </w:r>
      <w:r w:rsidR="00BB57B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2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ar elettione della mia | persona per resieder per quella serenissima Republica a Milano. | </w:t>
      </w:r>
    </w:p>
    <w:p w14:paraId="4267FA0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 ’l peso della carica consistesse nella sola fatica, et tra-|vaglio a sopportarlo, ancorché con forze estenuate da | lunghe viglie et peregrinazioni di vinti anni continui, | et particolarment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sdot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uori ma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2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osso dir inter-|messi farei forza all’impotenza; ma serenissimi principi | illustrissimi et eccellentissimi signori il più è il peso della spesa in quella | residenza non propria alla mia bassa fortuna ben |</w:t>
      </w:r>
    </w:p>
    <w:p w14:paraId="29F025B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/ 409v /</w:t>
      </w:r>
    </w:p>
    <w:p w14:paraId="7CE33C9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osciuta dall’Eccellenze vostre. Commiserino le supplico humilmente la | conditione mia, et considerino, che ’l mio trattenimento non è, | che quel solo, che mi viene dalla pietosa mano di quella | serenissima Republica non havendo altro al mondo. So che gettando | gl’occhi della loro compassione verso di me compassioneranno | lo stato, la fortuna, et la povertà mia, et liberandomi dalla | carica mi libereranno anco dall’oppressione che ho al cuore | causata dal solo conoscermi improprio per diversi rispetti a | sostener tanto, et sì grave, et dispendioso peso. Gratie etc. |</w:t>
      </w:r>
    </w:p>
    <w:p w14:paraId="34982A4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C9B7D5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ia li 5 genaro 1621 |</w:t>
      </w:r>
    </w:p>
    <w:p w14:paraId="0424B41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0F1CF03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et devotissimo servitore |</w:t>
      </w:r>
    </w:p>
    <w:p w14:paraId="6438CB2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71D7124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2E4151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0r /</w:t>
      </w:r>
    </w:p>
    <w:p w14:paraId="6309E626" w14:textId="406BB217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0DCF34F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130D16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0v /</w:t>
      </w:r>
    </w:p>
    <w:p w14:paraId="28DE7A8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7A0EFDD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2C2CB31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2 comincia 261 |</w:t>
      </w:r>
    </w:p>
    <w:p w14:paraId="49DF439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53191B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e di sigilli</w:t>
      </w:r>
    </w:p>
    <w:p w14:paraId="29B0BFE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7CBDC16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16B15BC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0vC /</w:t>
      </w:r>
    </w:p>
    <w:p w14:paraId="2D1A55D5" w14:textId="3401EA9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 ge</w:t>
      </w:r>
      <w:r w:rsidR="002B79E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aro 1620</w:t>
      </w:r>
      <w:r w:rsidR="002B79EB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2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Ricevute 28 detto n°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621 |</w:t>
      </w:r>
    </w:p>
    <w:p w14:paraId="665B87DF" w14:textId="228B7870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6078586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3E3E12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37F3DBC7" w14:textId="77777777" w:rsidR="00112584" w:rsidRDefault="00FF35EC" w:rsidP="00112584">
      <w:pPr>
        <w:pStyle w:val="Header"/>
        <w:rPr>
          <w:sz w:val="24"/>
        </w:rPr>
      </w:pPr>
      <w:r w:rsidRPr="00033134"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  <w:r w:rsidR="00112584">
        <w:lastRenderedPageBreak/>
        <w:t>/START LETTER/</w:t>
      </w:r>
    </w:p>
    <w:p w14:paraId="58405893" w14:textId="214327CD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25</w:t>
      </w:r>
    </w:p>
    <w:p w14:paraId="3792D1F9" w14:textId="22BA0C41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2 gennaio 1621, L’Aia (c</w:t>
      </w:r>
      <w:r w:rsidR="00B433A4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411r-413v, 420r-v)</w:t>
      </w:r>
    </w:p>
    <w:p w14:paraId="168E1DBE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517C52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1r /</w:t>
      </w:r>
    </w:p>
    <w:p w14:paraId="5BF3862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 |</w:t>
      </w:r>
    </w:p>
    <w:p w14:paraId="286E018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3 fin 264 |</w:t>
      </w:r>
    </w:p>
    <w:p w14:paraId="1F3D417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C05D05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56159BF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ra partito d’un giorno il messaggiero d’Anversa col mio | dispaccio d’hogg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tto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61 fin 262 qui in copia quando | venne a me d’Amsterdam il capitano Storm. A lui communi-|cai il mio senso per haver vasselli per condor soldatesca | et egli volontieri intraprese la carica partendo la sera | stessa di ritorno in Amsterdam per informarsi sotto | mano, havendoli incaricato, et egli promessomi di pro-|curar ogni maggior vantaggio per servitio di quella | serenissima Republica. Con lettere poi del giorno d’hieri m’avvisa | in sostanza, che haveva trovati l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oli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e’ vasselli in | grandissima carestia; et più trovati li patroni d’essi poco | devoti a far quel viaggio, memori delle precedenti; ma che | con tutto questo non mancava di andar tentando, et | procurando di cavar il vantaggio, che si desidera | et che mi sarebbe poi venuto a riportar quanto havesse | operato, rifferendosi a ciò che mi haverebbe scritto | il signor Filippo Calandrini con chi haveva conferito il | negotio. Esso Calandrini dandomi conto di haver | havuto avviso dal Noirott di Venetia, che vostra Serenità haveva | fatto accordar seco per vintimilla stava de’ formenti | a lire vinti il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ta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oneta di banco, aggiungendomi | esser più avantaggioso di quello il signor Dardani a nome | haveva contrattato allhora, che a tal effetto andò | in Amsterdam, mi dice che per supplir al resto oltre | dodici mill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ta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che sono in camino fino alla |</w:t>
      </w:r>
    </w:p>
    <w:p w14:paraId="160CA20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1v /</w:t>
      </w:r>
    </w:p>
    <w:p w14:paraId="7DB0BDD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umma di vintimilla haveva noleggiato un vassello per il quale | li conveniva pagar cinquanta fiorini per lastro, soggiungendo | che questo verrebbe molto mal a proposito per l’altro disegno | della condotta de’ soldati. Se questo sta così come mi | scrive, a troppo alto, et troppo essorbitante prezzo ascen-|derebbe il costo della condotta de’ sold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2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ché un | vassello di doicento lasti importerebbe a cinquanta fiorini | per lasto dieci milla fiorini. Questo mi mette terrore; | tuttavia starò attendendo ancora il ritorno del capitano Storm. | </w:t>
      </w:r>
    </w:p>
    <w:p w14:paraId="006F85A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credo, che possi tardar molto a comparer qui il signor | colonello Amstenraedt per trattar seco della levata, | al qual proposito ho havuto un incontro, che mi fa | temer tanto maggiormente dell’essito di essa, oltre | quello che si parla per il nolo de’ vasselli. Et è che ’l | fratello del signor luogotenente Pietro Milander, ch’è | al servitio della Serenità vostra è venuto a comunicarmi | il trattato nel qual si trovava con quella serenissima | Republica il detto suo fratello per levata di tre milla | fanti, dicendomi l’offerta, che gli era stata fatta | di vinticinque ducati per testa, et di 36 lire di | Venetia per paga al mese; mostrandomi le lettere | del fratello, et dell’agente di lui; et mi ha anco | data copia dei capitoli dell’una, et dell’altra, | che contendono questo particolare li quali ho stimato | bene di aggiunger alle presenti. Poi m’ha fatte |</w:t>
      </w:r>
    </w:p>
    <w:p w14:paraId="5167E38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2r /</w:t>
      </w:r>
    </w:p>
    <w:p w14:paraId="1990E6A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olte considerazioni in voce, toccante la difficoltà, che ’l | suo fratello potrà incontrar nel far detta levata, che ’l | donativo era poco, che la gente o la soldatesca ne’ presenti | tempi, che si fanno molte levate sarebbe stata carissima | et altre considerationi, che perché me le ha poi date | anco per scritto le invio nell’aggiunto foglio senza | replicare nelle presenti potendo ella farsele legger | con li doi capitoli sudetti. |</w:t>
      </w:r>
    </w:p>
    <w:p w14:paraId="66EC3D9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n questo incontro trovomi con non poca sospensione d’animo | non potendo se non dubitare, che come questo gentilhuo-|mo, ha comunicato a me tutti questi particolari | dandomeli anco per scritt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passi haverli conferiti all’|orecchio dell’Amstenraedt, onde si aprì a lui largo | campo di non voler accettar il partito, che dovevo pro-|porli in conformità del comandamento della Serenità vostra | nelle sue lettere de’ primo del passato delle quali con | l’ordinario, che mi capitò hieri a sera n’hebbi la | replicata. Se di là il Milander mostra difficoltà | di accettar li vinticinque ducati di donativo per testa, | et le 36 lire per mese, et qui il fratello la fa | maggiore particolarmente quanto a detto donativo; può | ben la prudenza di vostra Serenità comprender, che | tanto maggiore sarà quella dell’Amstenraedt | se con soli 18 ducati si vorrà accordar per la sua |</w:t>
      </w:r>
    </w:p>
    <w:p w14:paraId="1004F12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2v /</w:t>
      </w:r>
    </w:p>
    <w:p w14:paraId="28A335D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vata come mi è prefisso da lei. Al suo arrivo tratterò | seco, et sentirò qual sia la sua intentione per darne imme-|diate riverente conto alla Serenità vostra. |</w:t>
      </w:r>
    </w:p>
    <w:p w14:paraId="18552B16" w14:textId="64C7CF4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l Vander Horst nominato nella scrittura del signor Milander | per occasione di visita entrando in discorso ho cavato, | che si lascerebbe impiegar con condotta di genti in | servitio della Serenità vostra ma non ho potuto evitar che | si conducese altrimenti ad accettar partito, che con | haver un mese di paga per la levata, che gli fosse | pagato il transporto, corresse lo stipendio dalla prima | mostra, et egli sodisfar per li viveri, et che l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osti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fino alla sec</w:t>
      </w:r>
      <w:r w:rsidR="008F045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nda mostra, che s’intende nel </w:t>
      </w:r>
      <w:r w:rsidR="000F5C1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ato | di vostra Serenità fossero sodisfatti; io gli ho accennata l’inten-|tione di lei mi disse, che l’haverebbe considerata | et poi mi haverebbe parlato; né più l’ho veduto; | segno che non li sodisfa. Se vostra Serenità può accordar di là | lo facci perché meglio potrà far capir il suo senso, | et stabilisca chiaro, et fermamente a’ fine che non vi sia | a ridire, et si figuri per certo, che così è in effetto | che ’l rumor di levate è qui grandissimo. Questi | signori leveranno otto, o nove milla fronti in circa può esser che | li serenissimi arciduchi ne levino altrettanti. Per l’Imperatore | se ne leverà in Brabant. Per Danimarca, per li </w:t>
      </w:r>
      <w:r w:rsidR="001A193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esi della Bassa Sassonia per li principi dell’Unione ci sono le | nuove di levate, et si può con fondamento creder, che ’l |</w:t>
      </w:r>
    </w:p>
    <w:p w14:paraId="1662A46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3r /</w:t>
      </w:r>
    </w:p>
    <w:p w14:paraId="6149490C" w14:textId="658CBC5E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ldato si accommoderà più tosto a pigliar partito per terra, | che per mare; et se per mare vorrà esser pagato né so | a dirla (con humiltà) liberamente se vorrà dar d’orecchie | a venir a cominciar a pigliar la sua paga sino a | Venetia. Hoggi che sono stato a visitar il signor principe | Mauritio, entrando in discorso di queste tante levate | feci di nuovo cader a proposito se bisognasse genti alla | Serenità vostra; et sua Eccellenza mi disse havereste una gran difficoltà, | et vi bisognarebbe ben spender più di quello havete | fatto per il passato. Il mio debito è di rappresentar tutto | colla mia solita devotione alle Signorie vostre eccellentissime le aggiungerò | anco perché il servito di lei mi fa animo a replicarle | quello, che altre volte le ho scritto, che se accorda levata | di là col Milander, o con altri facci far la rimessa | del denaro su la piazza di Amsterdam a vista, o | al più a mezo uso per haver la prontezza dell’esborso | et in questo almeno il vantaggio per la summa del | denaro perché saprà quanto ne haverà a rimetter | accordando anco con quelli, che intraprenderanno | la levata quanti fiorini li vorrò dare in Holanda | per 25 ducati; non sentendo espressione se ’l ducato | habbi ad esser o corrente, o di moneta di banco. |</w:t>
      </w:r>
    </w:p>
    <w:p w14:paraId="53843E7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tornorono li signori dell’amiralità di Notholandia con | quali il signor Dardani, et io andamo riducendo li conti | a termine dello stabilimento di essi, et quello, che non |</w:t>
      </w:r>
    </w:p>
    <w:p w14:paraId="135CD3F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13v / </w:t>
      </w:r>
    </w:p>
    <w:p w14:paraId="6B3C6CD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edremo di poter accordare lascieremo per haverne l’autto-|rità dalla Serenità vostra. Se si conformassero nell’operare colla | maniera del signor Dardani, già saressimo a’ fine con | essi, et con l’altre doi Amiralità a buon termine, | ma non è possibile alterar la natura flematica, | et dar calore alla fredezza, et alla lentezza, ch’è | in queste genti. Spediti questi di Northolandia | attenderemo agl’altri. Gratie etc. |</w:t>
      </w:r>
    </w:p>
    <w:p w14:paraId="5D154008" w14:textId="77777777" w:rsidR="00DF274C" w:rsidRPr="00E7337C" w:rsidRDefault="00DF274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276FB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12 genaro 1621 |</w:t>
      </w:r>
    </w:p>
    <w:p w14:paraId="6BF54E3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3CC7720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et devotissimo servitore |</w:t>
      </w:r>
    </w:p>
    <w:p w14:paraId="4A6F01D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1FA55F0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63B80E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0r /</w:t>
      </w:r>
    </w:p>
    <w:p w14:paraId="53CD3DAA" w14:textId="3D834D64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03C3867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7F0B3A2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0v /</w:t>
      </w:r>
    </w:p>
    <w:p w14:paraId="6CC3EF91" w14:textId="05037456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| Venetia |</w:t>
      </w:r>
    </w:p>
    <w:p w14:paraId="33CA8D6E" w14:textId="76CEF900" w:rsidR="00FF35EC" w:rsidRPr="00E7337C" w:rsidRDefault="00DF274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ma | n° 263 fin 264 |</w:t>
      </w:r>
    </w:p>
    <w:p w14:paraId="7CA0834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4D8741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ia di sigillo</w:t>
      </w:r>
    </w:p>
    <w:p w14:paraId="6EE951A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07EEEE6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743BD03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0vC /</w:t>
      </w:r>
    </w:p>
    <w:p w14:paraId="35B07533" w14:textId="5BF305A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2 gennaro 1620</w:t>
      </w:r>
      <w:r w:rsidR="00C6183C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2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Ricevute 28 detto n° 263 |</w:t>
      </w:r>
    </w:p>
    <w:p w14:paraId="4D8CF27A" w14:textId="736E4A2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ma |</w:t>
      </w:r>
    </w:p>
    <w:p w14:paraId="333F211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7E44E7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2CA3C590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21DEE8FA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7F9C731E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26</w:t>
      </w:r>
    </w:p>
    <w:p w14:paraId="2FF93DDC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263 (cc. 414r-v, 419r-v)</w:t>
      </w:r>
    </w:p>
    <w:p w14:paraId="07C6F36C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675292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4r /</w:t>
      </w:r>
    </w:p>
    <w:p w14:paraId="07B9DDB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prime del secretario Suriano dall’Haya n° 263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007AC59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0FBEA9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pia d’un capitolo di lettera del signor luocotenente | colonello Pietro Milander scritta al fratello all’Haya |</w:t>
      </w:r>
    </w:p>
    <w:p w14:paraId="5B641C9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AA9C1D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signori di questo Stato mi hanno fatto presentar di far levata | di tre milla fanti; ma a conditione tale, ch’io non la posso | intraprender, cioè che mi daranno vinticinque ducati | per soldato havendolo condotto qui nel loro Paese. A che | io ho fatta far risposta, che io non voglio far mercantia | con il mio Principe, ch’io non voglio guadagno; ma | che di suo commento me ne passerò in Holanda per far tutto | quello, che un buon servitor può far per la levata; et che | appresso se ’l suo residente per di là la può far condor per | dieci ducati o meno se potrà lo facci, ch’io lo desidero. |</w:t>
      </w:r>
    </w:p>
    <w:p w14:paraId="4D7EB67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12BC1A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4v /</w:t>
      </w:r>
    </w:p>
    <w:p w14:paraId="56B05717" w14:textId="460F68D8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4609F52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070DE2C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9r /</w:t>
      </w:r>
    </w:p>
    <w:p w14:paraId="3AC1ECCC" w14:textId="29AE3445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3CA6154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4A8BA727" w14:textId="4DDFEDC4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9v</w:t>
      </w:r>
      <w:r w:rsidR="00A0418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6A9852E4" w14:textId="4D7F58C3" w:rsidR="00FF35EC" w:rsidRPr="00E7337C" w:rsidRDefault="00DF274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° 1 |</w:t>
      </w:r>
    </w:p>
    <w:p w14:paraId="70B0D8DB" w14:textId="033DDF19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apitolo di lettere del | luogotenente colonello Milander | al fratello suo |</w:t>
      </w:r>
    </w:p>
    <w:p w14:paraId="4B7C3634" w14:textId="7191559D" w:rsidR="00FF35EC" w:rsidRPr="00E7337C" w:rsidRDefault="00DF274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le prime n° 263 |</w:t>
      </w:r>
    </w:p>
    <w:p w14:paraId="77385143" w14:textId="77777777" w:rsidR="00FF35EC" w:rsidRPr="00E7337C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46927884" w14:textId="77777777" w:rsidR="00FF35EC" w:rsidRPr="00E7337C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7C263F7C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27</w:t>
      </w:r>
    </w:p>
    <w:p w14:paraId="625E6896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legato II al n. 263 (cc. 415r-v, 418r-v)</w:t>
      </w:r>
    </w:p>
    <w:p w14:paraId="5ADF3BF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10BC3F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5r /</w:t>
      </w:r>
    </w:p>
    <w:p w14:paraId="7B6A1A7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prime del secretario Surian dall’Haya de’ n° 263 |</w:t>
      </w:r>
    </w:p>
    <w:p w14:paraId="308666D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F23A8C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  <w:t>Copia d'un capitolo di lettera scritta di Venetia | al fratello del luocotenente colonello Pietro Milander | all'Haya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060FE63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AFF9DBB" w14:textId="2F654F6B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r la levata non vuole il Principe conceder più che trenta | lire venetiane per testa nonostante che, il signor Isaac | Antonio Luz, il qual anc’egli m’aiuta havemo fatto | tanto, che la Republica noi ha offerto trenta sei lire per | huomo di paga et 200 ducati venetiani per li officiali | al mese, ma tutte queste conditioni benché paiano | buone non sono da accettare, essendo la paga troppo | picciola. Oltre di ciò bisogna, che ’l Colonello procuri le | navi, et spese in fino a Venetia per il che il Principe | darà 25 ducati per la detta condotta d’ogni soldato | et la paga di trenta sei lire al mese incomincierà prima havendo fatta la mostra in Venetia. Cosa, che ’l signor | vostro fratello non vuol arrischiare, ma vuol ben far | la levata a 40 lire il mese al manco per huomo, et li | 200 ducati per li officiali, far la mostra in Holanda, | et che immediate la paga corra; poi in quanto al condurli in nave, che ’l residente in Haya accordi | con li patroni delle navi a quel miglior prezzo, | che si puode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gli non si vuol metter a questo rischio. |</w:t>
      </w:r>
    </w:p>
    <w:p w14:paraId="2B52C8E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1F31C9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15v /</w:t>
      </w:r>
    </w:p>
    <w:p w14:paraId="069BB2CF" w14:textId="0529227E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1E27514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5667685" w14:textId="77777777" w:rsidR="00FF35EC" w:rsidRPr="001877D7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/ 418r /</w:t>
      </w:r>
    </w:p>
    <w:p w14:paraId="26DDC913" w14:textId="6F8636BF" w:rsidR="00FF35EC" w:rsidRPr="001877D7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val="nl-BE" w:eastAsia="hi-IN" w:bidi="hi-IN"/>
        </w:rPr>
        <w:t>Blank page</w:t>
      </w:r>
    </w:p>
    <w:p w14:paraId="2577A1F0" w14:textId="77777777" w:rsidR="00FF35EC" w:rsidRPr="001877D7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val="nl-BE" w:eastAsia="hi-IN" w:bidi="hi-IN"/>
        </w:rPr>
      </w:pPr>
    </w:p>
    <w:p w14:paraId="798C4B53" w14:textId="67098AEA" w:rsidR="00FF35EC" w:rsidRPr="001877D7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/ 418v</w:t>
      </w:r>
      <w:r w:rsidR="00FA45FF"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>B</w:t>
      </w: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 xml:space="preserve"> /</w:t>
      </w:r>
    </w:p>
    <w:p w14:paraId="1632B8E0" w14:textId="77777777" w:rsidR="00FF35EC" w:rsidRPr="001877D7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nl-BE" w:eastAsia="hi-IN" w:bidi="hi-IN"/>
        </w:rPr>
        <w:t xml:space="preserve">n° 2 | </w:t>
      </w:r>
    </w:p>
    <w:p w14:paraId="32EB174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apitolo di lettera dell’agente | del Milander scritte al fratello | di lui |</w:t>
      </w:r>
    </w:p>
    <w:p w14:paraId="7FE9F26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e prime 263 |</w:t>
      </w:r>
    </w:p>
    <w:p w14:paraId="4D068A21" w14:textId="77777777" w:rsidR="00FF35EC" w:rsidRPr="00E7337C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0EEDECEE" w14:textId="77777777" w:rsidR="00FF35EC" w:rsidRPr="00E7337C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58A7313D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28</w:t>
      </w:r>
    </w:p>
    <w:p w14:paraId="2118D5A4" w14:textId="1DD1C048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legato III al n. 263 (cc. 416r-417v) </w:t>
      </w:r>
    </w:p>
    <w:p w14:paraId="50C8BE4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039AC5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16r /</w:t>
      </w:r>
    </w:p>
    <w:p w14:paraId="7F95AF64" w14:textId="12CA4DD2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 lettere prime del secretario Surian dall’Haya de</w:t>
      </w:r>
      <w:r w:rsidR="00FA45F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63 |</w:t>
      </w:r>
    </w:p>
    <w:p w14:paraId="2C768019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91D00CB" w14:textId="1E0E189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  <w:t>Memoriale dato dal signor Gio. Georgio Holtzapel | detto Milander fratello del signor luogotenente colonello Milander | toccante</w:t>
      </w:r>
      <w:r w:rsidR="000E6E5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la levata proposta ad esso </w:t>
      </w:r>
      <w:r w:rsidR="00BB57B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uogotenente </w:t>
      </w:r>
      <w:r w:rsidR="00BB57B1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lonello, | et le difficoltà per essa. |</w:t>
      </w:r>
    </w:p>
    <w:p w14:paraId="48B4510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896296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sodifar alla mia promessa qui ho congionti insieme li miei | concetti, li quali potranno rappresentar quelle difficoltà, et ostacoli, | che possono ragionevolmente impedir un colonello di far una levata | di doi o tre milla fanti al prezzo, et con le conditioni proposte a | mio fratello. |</w:t>
      </w:r>
    </w:p>
    <w:p w14:paraId="43BE36E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ima si deve considerare, che vane, et molte levate si fanno, o si | faranno in questa vernata per diversi re, principi, et colonelli, come |</w:t>
      </w:r>
    </w:p>
    <w:p w14:paraId="734DB68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il re di Danimarca, et consequentemente per le città maritime |</w:t>
      </w:r>
    </w:p>
    <w:p w14:paraId="07612F9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li signori Stati Generali |</w:t>
      </w:r>
    </w:p>
    <w:p w14:paraId="366C858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il duca di Bransuich |</w:t>
      </w:r>
    </w:p>
    <w:p w14:paraId="7C4C8B8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il baron di Kniphausen |</w:t>
      </w:r>
    </w:p>
    <w:p w14:paraId="1F9185F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per un certo conte di Alemagna, che non vuol esser scoperto per hora |</w:t>
      </w:r>
    </w:p>
    <w:p w14:paraId="2CCC6EE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il signor di Dort, signor Vander Horst; et |</w:t>
      </w:r>
    </w:p>
    <w:p w14:paraId="39C7738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altri incogniti ancor 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12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me. |</w:t>
      </w:r>
    </w:p>
    <w:p w14:paraId="33A7D33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a parte dell’Imperatore |</w:t>
      </w:r>
    </w:p>
    <w:p w14:paraId="485DCDC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er il conte Gio. di Nassau, il qual è arrivato questi ultimi | giorni a Brusseles per far anc’egli un reggimento per servitio dell’|Imperatore, et altri per la medesima Maestà cesarea faranno senza dubio delle | levate. |</w:t>
      </w:r>
    </w:p>
    <w:p w14:paraId="51AC100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oltre è sicuro, che anco li serenissimi arciduchi faranno coll’espi-|ratione delle tregue delle levate. |</w:t>
      </w:r>
    </w:p>
    <w:p w14:paraId="50EEBF7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che essendo si ha da creder, che li soldati saranno cari, et diffi-|cili a trovarsi, et quelli principalmente, che vorranno haver |</w:t>
      </w:r>
    </w:p>
    <w:p w14:paraId="7235296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16v /</w:t>
      </w:r>
    </w:p>
    <w:p w14:paraId="7C822C15" w14:textId="308BFEBD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soldati vecchi questi vorranno propor conditioni al Capitano invece, | che tal vantaggio soleva, et doveva esser propri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12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 Capitano | tanto nel donativo, il qual domanderanno al grado, et fantasia | sua, come in altre spese, che si faranno innanti, che ’l soldato | sia imbarcato.</w:t>
      </w:r>
      <w:r w:rsidR="000063D5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|</w:t>
      </w:r>
    </w:p>
    <w:p w14:paraId="28E20F6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Questo può anco succeder, che molti soldati se ne fuggiranno | col donativo, et forse con altre spese fatte prima, che siano | imbarcati. |</w:t>
      </w:r>
    </w:p>
    <w:p w14:paraId="037599F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Tante levate causeranno anco, che quella per la serenissima Republica richie-|derà più tempo, che altrimenti non haverebbe richiesto, in | modo che un mese, et mezo se non più potrebbe facilmente | passare nel far la levata. |</w:t>
      </w:r>
    </w:p>
    <w:p w14:paraId="519F7CE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auseranno anco, che li soldati si doveranno cercar lontani dall’|imbarco, et così si consumerà più tempo, et più spesa, et più | grande sarà il rischio per il Capitano di perder, il soldato, | il qual più facilmente col donativo potrà fuggire, o lasciarsi | inlistare da un altro. |</w:t>
      </w:r>
    </w:p>
    <w:p w14:paraId="6E86A4C5" w14:textId="40F8D8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oppo quanto tocca la summa de’ denari, che sua Serenità offerisce | al mio fratello non monta a più per tre milla fanti a 25 | ducati per testa, che settantacinque milla ducati, che | sarebbono attorno a cento sessanta in settanta milla | franchi in circa. |</w:t>
      </w:r>
    </w:p>
    <w:p w14:paraId="3E6BFC0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 questa summa si piglieranno dodici fiorini al manco per il | donativo di testa in testa; ma non so se dodici fiorini basteranno | per il donativo in questi tempi. |</w:t>
      </w:r>
    </w:p>
    <w:p w14:paraId="4FB03F9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igliano ancora sei piacchi per giorno per le spese da pagarsi al | marinaro di ogni testa, et questo per tre mesi, et fanno per | testa 27 fiorini holandesi; ma come potrà esser, che ’l | marinaro vorrà esser pagato per più tempo, allegando il |</w:t>
      </w:r>
    </w:p>
    <w:p w14:paraId="378402F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17r /</w:t>
      </w:r>
    </w:p>
    <w:p w14:paraId="5E7243F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schio del vento contrario, il qual li potrebbe riserrar, et | tener nel porto; come successe al conte Gio. Ernesto Nassau; | così potrebbe arrivare, che detti marinari dimandassero più | che sei piacchi per testa, come parmi che pagasse il conte | di Levenstein. |</w:t>
      </w:r>
    </w:p>
    <w:p w14:paraId="60A59E0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ora vi vuole il nolo dei vasselli, che non si può saper quanto | ne dimanderanno li partionevoli, et massime ne’ tempi presenti | che ’l mar è pieno de corsari né credo, che possino bastar | dodici fiorini per testa, dicendo essi partionevoli, che le | loro navi non siano abastanza armate contra li corsari, et | come si vorranno pigliar altre navi, et ben armate di | artiglierie, et altrettanto per l’andar, che per il ritorno | dubitano, che ne dimanderanno gran noleggio, et più assai | che sei ducati per testa. |</w:t>
      </w:r>
    </w:p>
    <w:p w14:paraId="4CACBA8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erita anco consideratione la spesa, che faranno tutti gl’officiali | perché ad essi bisognerà contar più della summa di 25 ducati | et ancorché non contassimo più tuttavia vorranno haver | più, et spenderanno ancor più nel viaggio, et nella | levata, et per le loro persone principalmente essendo genti di | merito, et di servitio. |</w:t>
      </w:r>
    </w:p>
    <w:p w14:paraId="197C9F2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Finalmente si doveranno esborsar necessariamente per ciascuna nave carica | de’ soldati circa cento fiorini almeno per provisioni medicinali contra | le malatie, et accidenti cagionati per il mare, et cambiamento | d’aria etc. come ho veduto l’essempio del medesimo mio fratello | quando partì per Venetia. |</w:t>
      </w:r>
    </w:p>
    <w:p w14:paraId="5CF2EB18" w14:textId="77B3064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lastRenderedPageBreak/>
        <w:t>Si sborseranno parimente denari per comprar vestiti, camise, et | altro a nudi, et poveri soldati, come ho veduto, che ’l | detto mio fratello, et altri furono constretti di fare a</w:t>
      </w:r>
      <w:r w:rsidR="00FA45F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’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lor soldati così a nudi dal principio, come a quelli, |</w:t>
      </w:r>
    </w:p>
    <w:p w14:paraId="6E31D39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17v /</w:t>
      </w:r>
    </w:p>
    <w:p w14:paraId="088EC92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e havevano guasti, et putrefatti li vestiti per lo indugio, et | dimora fatta col vento contrario. |</w:t>
      </w:r>
    </w:p>
    <w:p w14:paraId="68C6D44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i maniera che al parer mio vinticinque ducati non basteranno | a sopradetti punti, et a tal levata. |</w:t>
      </w:r>
    </w:p>
    <w:p w14:paraId="2ECA60B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a dato anco, che bastassero: tuttavia resteranno a pericolo | danno, et costo del Colonello tutti quelli, che moriranno | nel camino, et altrove innanti, che la mostra si faccia. |</w:t>
      </w:r>
    </w:p>
    <w:p w14:paraId="24EE0E4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BA75911" w14:textId="5A10ABB0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17v</w:t>
      </w:r>
      <w:r w:rsidR="00FA45FF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3E10CAC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n° 2 | </w:t>
      </w:r>
    </w:p>
    <w:p w14:paraId="253EFEF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onsiderationi et difficoltà | per la levata del Milander | date dal su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12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ratello |</w:t>
      </w:r>
    </w:p>
    <w:p w14:paraId="7CC8340D" w14:textId="578D6C9A" w:rsidR="00FF35EC" w:rsidRPr="00E7337C" w:rsidRDefault="00DF274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="00FF35EC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lle prime n° 263 |</w:t>
      </w:r>
    </w:p>
    <w:p w14:paraId="2781CD43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</w:p>
    <w:p w14:paraId="78E3500C" w14:textId="77777777" w:rsidR="00112584" w:rsidRDefault="00112584" w:rsidP="00112584">
      <w:pPr>
        <w:pStyle w:val="Header"/>
        <w:rPr>
          <w:sz w:val="24"/>
        </w:rPr>
      </w:pPr>
      <w:r>
        <w:lastRenderedPageBreak/>
        <w:t>/START LETTER/</w:t>
      </w:r>
    </w:p>
    <w:p w14:paraId="39AC4474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29</w:t>
      </w:r>
    </w:p>
    <w:p w14:paraId="20CAEA10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12 gennaio 1621, L’Aia (cc. 421r-424v)</w:t>
      </w:r>
    </w:p>
    <w:p w14:paraId="23822C13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3E19A9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1r /</w:t>
      </w:r>
    </w:p>
    <w:p w14:paraId="10F4437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05CDC17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4 comincia 265 |</w:t>
      </w:r>
    </w:p>
    <w:p w14:paraId="4183CEC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8A01B8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314DF512" w14:textId="48B67E64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vendo penetrato, che nelle commissioni, che li signori Stati Generali | dano alli ambasciatori destinati alle doi 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rone particolarmente a quelli per Francia | vi è ingionto di raccomandar a sua Maestà christianissima il negotio de’ Griso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| et il procurar la restitutione della Valtelina. Fui hieri a visita del | signor principe d’Oranges particolarmente per questo prendendo il pretesto | appunto di visita. Mi confermò sua Eccellenza, che gl’ambasciatori haveranno | tal carica, ma che doveranno regolarsi sul luoco, mentre si | sta in dubio se habbino ad esser li ben venuti, et ben ricevuti, | et quando veggano attraversarsi li mali ufficii, et le male impressioni | alla buona volontà, con che sono ispediti da queste Provincie | se la passeranno sobriamente con assicurar solo la Maestà sua, che | questi signori li vivono obligati, et humilissimi servitori. Et aggiunse | dubito grandemente che ritornino così savii come saranno | andati, et alla verità se non li vien fatta buona ciera biso-|gnerà, che se ne ritornino subito a dietro senza trattar di | alcun negotio; cosa che mi dispiacerebbe in estremo per | le consequenze, che ne possono derivare: tuttavia bisogna | anco sperar bene. Così disse l’Eccellenza sua et ben m’avidi dal suo | parlare del dubio, ch’era nel suo animo, et del suspetto | certo, che teneva, che quest’Ambasciator francese habbi fatto | de mali ufficii. Mi disse in oltre, che non vedeva appa-|renza di buona volontà, né che si havesse dalla Francia | a ricever con buon gusto quest’</w:t>
      </w:r>
      <w:r w:rsidR="00E944E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basciata mentre con la | speditione di essa s’è venuto a condanna sopra mercanti |</w:t>
      </w:r>
    </w:p>
    <w:p w14:paraId="16BF8F5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1v /</w:t>
      </w:r>
    </w:p>
    <w:p w14:paraId="4DEA508C" w14:textId="61E5C23B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questo Paese di doicento milla fiorini, et si aspettava, che se | ne dasse l’essecutione sopra mercantie, che sono in Francia in | forma di reprisaglia. Questo negotio preme grandemente | a questi Stati, et non ha dubio, che gl’ambasciatori procederanno | nel presentarsi alla </w:t>
      </w:r>
      <w:r w:rsidR="00BB471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rte, et a sua Maestà, et al suo Consiglio con | ogni termine di discretione, et di modestia. Mi disse l’Eccellenza sua | che et quelli per Inghilterra, et li destinati per Francia erano | pronti per partire, ma credeva certo, che un poco di dilatione | si fraponesse per rispetto del pensionario Pavoni figliolo | del borgomastro d’Amsterdam, che è competitore con doi | altri alla carica di pensionario di Holanda, che doverà | seguir la elettione questa settimana, et vorrebbe come | si suol dire esser alle sue nozze. Questa carica sarà come | quella di avocato di Holanda, ch’era in persona di Bernvelt | che con la mutatione del nome haverà anco auttorità limitata | et sarà per quanto si dice a tempo et non perpetua; a che | si aggiungerà anco un altro carico di secretario della Provincia | pur a tempo con riserva fornito di farsi dalla medesima | Provincia nuova elettione. |</w:t>
      </w:r>
    </w:p>
    <w:p w14:paraId="3120EC3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ovendosi convocar a’ 28 di questo mese cred’io allo stil vecchio | la dieta de’ principii dell’Unione a Helbrun, doi dalla | parte dei signori Stati vi si doveranno trovare l’uno è monsignor | Randuich, che ultimamente rivenne d’esser stato l’anno | passato coi medesimi principi, et l’altro il signor Gioachimi di |</w:t>
      </w:r>
    </w:p>
    <w:p w14:paraId="5711EBC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2r /</w:t>
      </w:r>
    </w:p>
    <w:p w14:paraId="658EA17B" w14:textId="0FA5EED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Zelanda doi dei migliori soggetti, c’habbino dirò così, queste | Provincie. Me lo communicò l’Eccellenza sua dicendomi, che li signori Stati | contribuivano tutto quel più, che potevano a favor della causa | commune; et vorrebbono poter far più; ma operano tanto | che possono et con ufficii, et con effetti non lasciando di dar | le assistenze tanto ai principi, che al re di Bohemia. | Hanno li signori Stati lasciata far la nominatione, et elettione | delli sudetti doi soggetti al signor principe d’Oranges,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et l’Eccellenza sua | appunto me lo disse; soggiungendomi; sorridendo, vorrei | che mi dassero anco l’auttorità di far l’ambasciator per Venetia, | che lo farei ben presto. Così bisognerebbe io risposi; et ella | ripigliò questo tocca alli signori Stati. Et mi soggiunse quello | che havevo inteso per altra via, che la passata settimana | haveva raccordato alli signori Stati sudetti c’hormai era | tempo di venir a tal nominatione, et far la speditione; | et l’haverebbe ancora raccordato; et eccitato, conside-|rando, che sarebbe bene, che fosse in tempo di poter | passar per il paese de’ Svizzeri,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t far l’ufficio c’haveva | raccordato la serenissima Republica. Io applaudei al suo senso | dicendo però, che questo sarebbe stato far qualche cosa, | quando non c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osse risolutione di mandar persona espressa | ai detti Svizzeri; ho poi saputo, che dopo la propositione | fatta da sua Eccellenza è stato scritto in Zelanda a tal | effetto, et perché li deputati di quella Provincia sia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2BD5DF6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2v /</w:t>
      </w:r>
    </w:p>
    <w:p w14:paraId="46E72ABC" w14:textId="3F92D7AA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uttorizati; sendo anco assicurato da alcuno dell’assemblea, che | alcuni d’altre Provincie hanno già l’auttorità; ma che in | quella in particolar di Holanda si tira innanti, et mi disse il | signor ambasciator d’Inghilterra, che teneva per fermo, che qualche | interesse particolare la portasse innanti. Mi nominò sua Eccellenza | il signor Bocorst, che sarà capo dell’</w:t>
      </w:r>
      <w:r w:rsidR="00E944E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basciata per Francia et che | si parlava di lui per andar a risieder presso la Serenità vostra | per Ambasciatore. Se questo va il signor Francesco Arsen prenderà il | suo luoco nell’assemblea de’ Stati Generali, che altrimenti non | vi vuol entrare; et sarà facil cosa, ch’egli persuade detto | Bucorst ad accettar la carica, quando gli sia data; </w:t>
      </w:r>
      <w:r w:rsidR="009224C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sì | sono stato avvertito da 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gnore assai pratico dei concetti | del medesimo Arsen. Nella qual opinione concorre anco il signor | Ambasciator inglese. Io posso ben dir alla Serenità vostra che ’l signor | principe Mauritio ha a cuore questo negotio, et si | scuopre che vi mostra affetto particolare. | </w:t>
      </w:r>
    </w:p>
    <w:p w14:paraId="2D5F455D" w14:textId="06261801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 communicò sua Eccellenza che li signori Svizzeri cred’io quelli di Zurich, et | di Berna havevano col mezo del signor marchese di Bada | procurato, che monsignor di Breder</w:t>
      </w:r>
      <w:r w:rsidR="00FC0436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 agente di questi signori | a Heidelbergh facesse instanza qui a nome loro per | haver una persona di commando per dar regola, et metodo | alla loro militia, sendone affatto privi massime doppo | la perdita, che havevano fatta del colonello Nicolò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olina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 </w:t>
      </w:r>
      <w:r w:rsidR="00E1440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ese de’ Grisoni in Valtelina; che a lei |</w:t>
      </w:r>
    </w:p>
    <w:p w14:paraId="3AF4DD2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3r /</w:t>
      </w:r>
    </w:p>
    <w:p w14:paraId="5ED5B966" w14:textId="312D881C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sso Breder</w:t>
      </w:r>
      <w:r w:rsidR="00FC0436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 haveva scritto, et tanto credeva havesse fatto | alli signori Stati, che non lo sapeva ancora; non havendo doppo | la ricevuta delle lettere, che fu la sera innanti parlato di | questo. Io da ciò presi campo di pregar sua Eccellenza che a pro-|curar, che Svizzeri già che ricercavano fossero sodisfatti | nella loro instanza; considerandole il servitio, che se ne | saria ritratto per ben publico; et aggiungendo tutto quello | di più, che stimai proprio per renderla persuasa. Mi disse, | che non sapeva chi potesse esser proprio per quella Natione. | Nominò li soggetti principali,</w:t>
      </w:r>
      <w:r w:rsidR="00BB57B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3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c’erano; | et cade su la necessità, che n’ha lassato; ma parlo | del già Capitano della sua guardia, hora al servitio de’ principi. | Et restò meco in questo, che vi haverebbe havuta consi-|deratione, et che ne haverebbe trattato colli signori Stati. | Coadiuverò questo negotio già che mi par di coprir in sua | Eccellenza volontà assai inclinata ad esso; et nel partir anco | da lei glielo raccommandai. |</w:t>
      </w:r>
    </w:p>
    <w:p w14:paraId="483664C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 confirmò sua Eccellenz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un avviso, che prima anco havevo | havuto, che ’l marchese Spinola nonostante la stagione | s’era impossessato di Frideburgh città imperiale non | molto discosta da Francfort, et haveva fatti avanzar | alcuni de’ suoi per impossessarsi anco d’un castello dei signori | conti di Solms. Ha spiacciuto alli signori Stati quest’|avviso, et dubitano di peggio, temendo in oltre, che |</w:t>
      </w:r>
    </w:p>
    <w:p w14:paraId="69C5279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3v /</w:t>
      </w:r>
    </w:p>
    <w:p w14:paraId="4B8DC5D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’Imperatore metti in essecutione il disegno, che par, che si sia | scoperto, che quella Maestà havesse pensiero di valersi di persona | espressa per tentar la divisione dell’unione de’ principi | protestanti; et forse, che a questo fine è diretta la risolu-|tione della missione delli doi soggetti nominat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dall’Eccellenza sua. |</w:t>
      </w:r>
    </w:p>
    <w:p w14:paraId="18ECBDF4" w14:textId="2336251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ra corsa qui voce, che la regina di Boehmia f[o]s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orte; | se ne intese poi il contrario; anziché avanti hieri capitò | qui un </w:t>
      </w:r>
      <w:r w:rsidR="0063284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vallier scocese, che portò sue lettere al signor principe | Mauritio, et al signor ambasciator d’Inghilterra. Detto Cavalliere l’ha | lasciata a Custrin nel Paese della Marca castello | di giuridittione del marchese di Brandemburgh, il quale | trovandosi in Prussia li consiglieri di lui, che sono a | Berlinghen consultarono che non fosse bene, che detta | Principessa di fermasse nelli dominii del detto Marchese | elettore rispetto di non gelosia particolarmente a Polonia | da chi aspetta la investitura del medesimo ducato di Prussia | onde vi è pensiero, ch’ella si possi retirar a Wolffenbeutel | nel ducato di Bransuich quando detti consiglieri conti-|nuino a proceder con questa riserva; di che sua Eccellenza si | dispetta estremamente. |</w:t>
      </w:r>
    </w:p>
    <w:p w14:paraId="4D3FE71F" w14:textId="0A4ED0E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oco si promettono questi signori del detto Marchese elettore per gl’affari | correnti d’Alemagna dubitando, che per li suoi interessi | vada riservato per non offender manco l’Imperatore et casa d’|Austria. Gratie etc. |</w:t>
      </w:r>
    </w:p>
    <w:p w14:paraId="279273E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875C82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12 genaro 1621 |</w:t>
      </w:r>
    </w:p>
    <w:p w14:paraId="198D3CF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5A68A8A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7C1B994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49D383D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274D91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4r /</w:t>
      </w:r>
    </w:p>
    <w:p w14:paraId="67B94455" w14:textId="1554700A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497F702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38FF85D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4v /</w:t>
      </w:r>
    </w:p>
    <w:p w14:paraId="3DBEE0A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5EBE169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3D74FB6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4 comincia 265 |</w:t>
      </w:r>
    </w:p>
    <w:p w14:paraId="4BDDEE9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C16217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ia di sigillo</w:t>
      </w:r>
    </w:p>
    <w:p w14:paraId="180DD40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658CD50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66D66E3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4vC /</w:t>
      </w:r>
    </w:p>
    <w:p w14:paraId="4B4F6F60" w14:textId="4E424000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2 gennaro 1620</w:t>
      </w:r>
      <w:r w:rsidR="00C6183C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3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28 detto. </w:t>
      </w:r>
      <w:r w:rsidR="00DF274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° 264 | </w:t>
      </w:r>
    </w:p>
    <w:p w14:paraId="41709A94" w14:textId="691F6540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17E6FE6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3BA78B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61D51958" w14:textId="77777777" w:rsidR="00112584" w:rsidRDefault="00FF35EC" w:rsidP="00112584">
      <w:pPr>
        <w:pStyle w:val="Header"/>
        <w:rPr>
          <w:sz w:val="24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  <w:r w:rsidR="00112584">
        <w:lastRenderedPageBreak/>
        <w:t>/START LETTER/</w:t>
      </w:r>
    </w:p>
    <w:p w14:paraId="73B56F93" w14:textId="473A2B8C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30</w:t>
      </w:r>
    </w:p>
    <w:p w14:paraId="1286409C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9 gennaio 1621, L’Aia (cc. 425r-428v)</w:t>
      </w:r>
    </w:p>
    <w:p w14:paraId="43694ADB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969978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5r /</w:t>
      </w:r>
    </w:p>
    <w:p w14:paraId="22E6624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7B54B73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5 fin 266 |</w:t>
      </w:r>
    </w:p>
    <w:p w14:paraId="7C04F9F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5F65BD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372EECC0" w14:textId="670600C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 volermi metter a scriver alla Serenità vostra m’arrivò il | dispaccio ordinario d’Anversa colle lettere di lei de’ 31 del passato | colla commissione di rappresentar alli signori Stati ciò ch’ella haveva | ricevuto di Francia toccante l’affare de’ Grisoni, et gl’ordini | che haveva riespediti agl’eccellentissimi signori ambasciatori a quella </w:t>
      </w:r>
      <w:r w:rsidR="00BB471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rte, il che | tutto communicarò a questi signori nella loro assemblea, et non | mancarò anco di far quel riflesso et considerationi ne’ particolari | congressi, che veggo esser mente di quell’eccellentissimo Senato. | </w:t>
      </w:r>
    </w:p>
    <w:p w14:paraId="1E3D55D2" w14:textId="2E351BFE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 sono confermato anco maggiormente della commissione che li quattro | ambasciatori destinati per Francia haveranno di far ufficio per il | detto affar de’ Grisoni con sua Maestà christianissima; ma sono stato | avvertito, che sendo tuttavia con l’animo sospeso se l’</w:t>
      </w:r>
      <w:r w:rsidR="00E944E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basciata | habbi a riuscir grata a quella Maestà, et al suo Consiglio | haveranno a regolarsi sul luoco; et principalmente hanno ordine | di appigliarsi all’avviso delli eccellentissimi signori ambasciatori. Con essi | doveranno communicare, et parlar poi in </w:t>
      </w:r>
      <w:r w:rsidR="00BB471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rte, et al Re | quando si comprendi, che possino gl’ufficii loro apportar | profitto al negotio. Fui a visita ultimamente del signor | Bucorst, che sarà capo dell’</w:t>
      </w:r>
      <w:r w:rsidR="00E944E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basciata il qual mi communicò | anc’egli questa commissione, et m’aggiunse, che visitato | il Re, la Regina, madama, et il fratello di sua Maestà | tenevano ordine d’andar a visitar anco gl’ambasciatori di vostra Serenità | per parlar di questo affare; et nel resto di passar | coll’Eccellenze loro una stretta confidenza. Al qual proposito | il Presidente dell’assemblea, che vidi pur per termine |</w:t>
      </w:r>
    </w:p>
    <w:p w14:paraId="32122B7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5v /</w:t>
      </w:r>
    </w:p>
    <w:p w14:paraId="7E1B17D9" w14:textId="1F1C467E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complimento mi disse, che haverei fatto bene scriver alla Serenità vostra | che si compiacesse dar ordine alli medesimi signori ambasciatori suoi, che | colla medesima confidenza trattassero con li loro, et nel negotio | de’ Grisoni li avvertissero ad operar conforme a quello che | havessero stimato più a proposito. Dal parlar di questo | et da discorsi anco d’altri ho compreso molto bene, che | a questi signori riuscirà di sommo contento, che li eccellentissimi signori | ambasciatori della Serenità vostra coadiuvino in quella miglior maniera | che stimeranno propria la buona riuscita dell’</w:t>
      </w:r>
      <w:r w:rsidR="00E944EE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basciata | di queste Provincie, et potendo, divertir l’ombre, et | qualche mala impressione alterata da ufficii appassionati. | A dir la verità queste Provincie hanno bisogno | d’esser sostentate dalla Francia, et il sostenimento dell’|Inghilterra non può riuscir, che languido alla manutentione | di questa libertà quando l’altro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acasse</w:t>
      </w:r>
      <w:r w:rsidR="00453199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113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n ho | havuta formal preghiera; ma m’è stato parlato in | modo, che ho scoperto il desiderio, che si ha da questa | parte di un tal ufficio. Io ho stimato a proposito | communicar riverentemente il tutto all’eccellentissimo signor ambasciator Prioli, | stimando che l’eccellentissimo Contarini possi essere incaminato p[er] | la Patria, et quell’Eccellenza si regolerà conforme a ciò | che stimerà poter conformarsi colla mente della Serenità </w:t>
      </w:r>
      <w:r w:rsidR="00043AD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v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stra | si per l’aleanza contratta, come per lo stato di queste | Provincie, et particolarmente nella presente congiuntura dello | spirar delle tregue per non lasciarli in preda per |</w:t>
      </w:r>
    </w:p>
    <w:p w14:paraId="706EDDE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6r /</w:t>
      </w:r>
    </w:p>
    <w:p w14:paraId="68450EA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ancamento d’aiuti proprii, et di buon animo dalla parte | della Francia; et che siano animati più tosto a non si | lasciar condur all’incanto d’una pregiudicial prorogatione | di tregua. Sono in ordine li sudetti quattro ambasciatori | per partire, ne aspettano, che il buon vento. |</w:t>
      </w:r>
    </w:p>
    <w:p w14:paraId="3C4F63F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li per Inghilterra hoggi sono stati a prender licenza, et dir | a Dio alli signori ambasciatori d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Francia, et d’Inghilterra, et hanno | anco voluto honorar questa casa della Serenità vostra venendo | a far il medesimo ufficio meco, versand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oltre | il semplice complimento in assicurarmi, che tutto quello, | che vedranno non mancaranno del farlo, et di honorar | la persona dell’eccellentissimo signor ambasciator Lando. Io li ho con | ogni debito termine ringratiati di questo testimonio | d’honore, che renderano alla Serenità vostra augurandoli felice | il viaggio, et più felice successo ne’ suoi affari. | </w:t>
      </w:r>
    </w:p>
    <w:p w14:paraId="4CBA27D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rtiranno appresso dimani per Zelanda, et quivi piglieranno | il primo vento a’ fine di trovarsi quanto più presto | a Londra per animar nella presente congiuntura, et | mentre sentono il Re più risoluto, che per lo innanti | dar cuore a quella Maestà di far d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ove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far cose | degne del suo nome, et della sua grandezza a’ fine | di dar contrapeso alla vastezza de’ pensieri dello | Spagnuolo; et dar freno al corso, con che senza intoppo | si vede lo Spinola andar innanti nell’Alemagna. |</w:t>
      </w:r>
    </w:p>
    <w:p w14:paraId="1C9800C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6v /</w:t>
      </w:r>
    </w:p>
    <w:p w14:paraId="0E63CF8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congresso con questi signori ho cavato tanto dal loro discorso | in parlando della persona del re della Gran Bretagna, | ch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3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oss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re così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ssicurar la Serenità vostra che habbino | in commissione di eccitar la Maestà sua a devenir a risolu-|tione di far diversione con gettarsi nella Fiandra con | un corpo di quindeci, o vinti milla fanti, perché | soggiungendo io qualche cosa a questo proposito per | tirare mi dissero Noi faremo il nostro meglio, né | mancaremo d’ogni buon ufficio: l’Alemagna soggiunsero | ha bisogno di questo per tirarvi di là lo Spinola, che | se vi si ferm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quando non vi sia più di quell’assistenza, | ch’è stata l’anno passato farà quanto progresso saprà | desiderare. Piaccia a Dio, che questi ufficii habbino | polso, et faccino buone impressione per il servitio che | si potrebbe prometter non tanto per l’Alemagna, quanto | per l’Italia ancora. |</w:t>
      </w:r>
    </w:p>
    <w:p w14:paraId="261D4F1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patenti per dar augumento alla compagnie sono state | distribuite, et inviate nelle Provincie, et subito havuto | il denaro si darà principio; resta ancor la congre-|gatione di Holanda ragunata per trovar mezo il | più quieto, et men noioso che sarà possibile per far | quasi insensibilmente pagar ai popoli una nuova con-|tributione per il matenimento di questa augumentatione. | Nuova imposta bisogna che sia trovata, il mezo, et il | come è in consulto, ma doveranno questa settimana risolver. |</w:t>
      </w:r>
    </w:p>
    <w:p w14:paraId="4D6F6E5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7r /</w:t>
      </w:r>
    </w:p>
    <w:p w14:paraId="46E98CD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ieri il Presidente di settimana propose all’assemblea li | doi nominati dal signor principe d’Oranges per trovarsi alla | dieta di Helbrun, et doverano esser confermati, il che | s’è rimesso ad altra riduttione; et perché il tempo stringe | non potranno anco questi tardar a partire per quella | volta. Uno d’essi voleva iscusarsi; ma per non far torto | all’Eccellenza sua par che s’accomandi al gusto di lei, et è quello | che già è stato in Alemagna l’anno passato. | </w:t>
      </w:r>
    </w:p>
    <w:p w14:paraId="08CC467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no venuti avvisi, che ’l marchese Spinola habbi rilasciato | di nuovo libero Frideburgh con haverne tirata qualche | contributione. |</w:t>
      </w:r>
    </w:p>
    <w:p w14:paraId="1FB8AFA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nco nel paese d’Hanault della signora Contessa sorella del signor prin-|cipe Mauritio pareva, che ’l medesimo Marchese havesse fatta | dimanda di cento milla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aistaler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; et si dubita, che accor-|derà in poco meno. |</w:t>
      </w:r>
    </w:p>
    <w:p w14:paraId="0B369041" w14:textId="496D1C84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sì va di piazza in piazza ranzonando per il mancamento | che ha di pane di munitione di paglie, fieni, et biade per | la cavallaria, et di altre necessità massime nella presente sta-|gione del verno. Come si sia tiene in timore quei </w:t>
      </w:r>
      <w:r w:rsidR="0045319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ircon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vicini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et si dubita di peggio. |</w:t>
      </w:r>
    </w:p>
    <w:p w14:paraId="4748BC25" w14:textId="6D3B2EE0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o inteso, che nella 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ssa Sassonia veniva aspettata persona | espressa, che doveva esservi mandata dall’Imperatore per | tentar di tirar assolutamente dalla sua quei principi | et alcune delle città ansiatiche. Il dubio è qui | che mentre par che si conservino neutrali, possino |</w:t>
      </w:r>
    </w:p>
    <w:p w14:paraId="4C66A99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7v /</w:t>
      </w:r>
    </w:p>
    <w:p w14:paraId="1983D62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alchedune 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oro esser guadagnate dagl’artificii spagnuoli. | Questi signori non mancaranno d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avvertimenti né di essortationi | perché si guardino dalle insidie, et habbino a cuore la | propria, et la commune libertà. |</w:t>
      </w:r>
    </w:p>
    <w:p w14:paraId="71BB4BAA" w14:textId="4A6C380B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ono alquanti giorni, che manca in questa </w:t>
      </w:r>
      <w:r w:rsidR="00BB471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rte il signor Vosberghen | consigliero di questo alto Consiglio, et favorito di sua Eccellenza. | Mi è stato affermato, che il signor principe Mauritio, fosse | coll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ssenso dei signori Stati, et per manco strepito lo habbi | ispedito al re di Danimarca; et si crede con commissione | di praticar l’animo di quella Maestà, et con divertirlo | dal dar sospetti in quella parte alle città maritime, in-|durlo a soccorrer, et assister all’Alemagna; et di più | che sia per farli apertura di unirsi in lega con queste | Provincie. Procurerò di haverne miglior rincontro | et più sicurezza della comissione, che ha havuta questo | soggetto vivo, et spiritoso assai. Pensano, si vede molto, | bene, questi signori a tutto quello, che possono scoprire doner[…] | riuscir di profitto, et servitio nelle presenti congionture, | et emergenti del mondo. |</w:t>
      </w:r>
    </w:p>
    <w:p w14:paraId="3952AD1F" w14:textId="58CB2382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colonello Lambert Charles, che fu deputato dal signor principe | Mauritio alla construttione del forte presso Colonia | è qui. Egli è venuto per haver nuovi ordini di quello | doverà far di vantaggio; perché volendosi mantener | la guerra da quella parte non sarà possibile, chi non | lo mette in maggior difesa. Era di quattro baluardi |</w:t>
      </w:r>
    </w:p>
    <w:p w14:paraId="33C85B8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8r /</w:t>
      </w:r>
    </w:p>
    <w:p w14:paraId="286CE92C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presente è di sei, et può tener mille huomini dentro | per la difesa. Gratie etc. |</w:t>
      </w:r>
    </w:p>
    <w:p w14:paraId="7539F24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B0FAD6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19 genaro 1621 |</w:t>
      </w:r>
    </w:p>
    <w:p w14:paraId="337D64E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6C94A2C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1D3549E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2060801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11E475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8v /</w:t>
      </w:r>
    </w:p>
    <w:p w14:paraId="71A3F121" w14:textId="04A20C6E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</w:t>
      </w:r>
      <w:r w:rsidR="00DF274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renissimo principe di Venetia | </w:t>
      </w:r>
    </w:p>
    <w:p w14:paraId="396669FD" w14:textId="6097EA03" w:rsidR="00FF35EC" w:rsidRPr="00E7337C" w:rsidRDefault="006D6E81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ima | </w:t>
      </w:r>
    </w:p>
    <w:p w14:paraId="28FCD11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5 fin 266 |</w:t>
      </w:r>
    </w:p>
    <w:p w14:paraId="05ED884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492562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e di sigilli</w:t>
      </w:r>
    </w:p>
    <w:p w14:paraId="7D00C74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21E9BAD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1EB1D86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8vC /</w:t>
      </w:r>
    </w:p>
    <w:p w14:paraId="27C7720F" w14:textId="36E7853B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9 ge</w:t>
      </w:r>
      <w:r w:rsidR="00B6388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aro 1620</w:t>
      </w:r>
      <w:r w:rsidR="00B6388B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4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Ricevute </w:t>
      </w:r>
      <w:r w:rsidRPr="00E7337C">
        <w:rPr>
          <w:rFonts w:ascii="Times New Roman" w:eastAsia="NSimSun" w:hAnsi="Times New Roman" w:cs="Times New Roman"/>
          <w:bCs/>
          <w:smallCaps/>
          <w:kern w:val="1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ebraro n° 265 | </w:t>
      </w:r>
    </w:p>
    <w:p w14:paraId="296F7B59" w14:textId="09559B02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ima | </w:t>
      </w:r>
    </w:p>
    <w:p w14:paraId="34DBCD4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F5E6B9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1E0C7371" w14:textId="77777777" w:rsidR="00112584" w:rsidRDefault="00FF35EC" w:rsidP="00112584">
      <w:pPr>
        <w:pStyle w:val="Header"/>
        <w:rPr>
          <w:sz w:val="24"/>
        </w:rPr>
      </w:pPr>
      <w:r w:rsidRPr="00033134"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  <w:r w:rsidR="00112584">
        <w:lastRenderedPageBreak/>
        <w:t>/START LETTER/</w:t>
      </w:r>
    </w:p>
    <w:p w14:paraId="1451668E" w14:textId="5EB57A89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31</w:t>
      </w:r>
    </w:p>
    <w:p w14:paraId="11D81700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9 gennaio 1621, L’Aia (cc. 429r-431v, 436r-v)</w:t>
      </w:r>
    </w:p>
    <w:p w14:paraId="29F7246E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93D6A1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9r /</w:t>
      </w:r>
    </w:p>
    <w:p w14:paraId="141C2EA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18359F65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6 comincia 265 |</w:t>
      </w:r>
    </w:p>
    <w:p w14:paraId="5C30B56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3AC878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1CD87F6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 lettere de’ 31 del passato ricevute, com’ho scritto riverentemente | nelle prime, mi portano quelle della Serenità vostra dirette al signor | principe d’Oranges col commandamento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presentargliele, et | di accompagnarle con ufficio conforme alla copia, che | me ne mandai toccante la risposta in raccomandatione della | persona di monsignor Milander. Farò l’ufficio, et ne darò | poi riverente parte alla Serenità vostra. |</w:t>
      </w:r>
    </w:p>
    <w:p w14:paraId="389CEDE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proposito del medesimo signor Milander invio anco con queste nova | copia delle considerationi fattemi dal suo fratello toccanti | la levata della quale si trovava in trattatione, et sarà | colla replicata delle mie lettere d’hogg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t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63 | fin 264. Et certo credo, che ’l vantaggio di vostra Serenità sarà | il meglio trattar de là che altrimenti ella conosce il soggetto, | ha isperienza del suo valore, parmi che in sé habbi | parte degne d’honorato soldato, et che miri effettivamente | a servir la Serenità vostra con più fine dell’honore, che dell’|utile, et posso ben assicurar di certo vostra Serenità che ’l fratello | li ha ultimamente fatta una rimessa di mille cinquecento | fiorini, o poco meno per sostentarsi costì. Forse questo | non è successo a qualche altri, che di là hanno rimesso | a loro vantaggio in questa piazza d’Amsterdam. | </w:t>
      </w:r>
    </w:p>
    <w:p w14:paraId="775ED1E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oi aggiunti capitoli di lettere del capitano Storm, et |</w:t>
      </w:r>
    </w:p>
    <w:p w14:paraId="0BA7DD8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29v /</w:t>
      </w:r>
    </w:p>
    <w:p w14:paraId="41EAE7C0" w14:textId="2AB4896D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signor Filippo Calandrini intenderà la Serenità vostra lo stato in che | stiamo per noli de’ vasselli, ch’è altissimo: tuttavia può | esser anco, che cessata la congiontura delle speditio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per Italia di formenti, et altre mercantie si possi cavar | qualche vantaggio. Il raccordo che mi dà esso Calandri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haver | artiglierie dalle Amiralità è buono per mandar li vasselli | armati a sicurezza contra li pirati, et forte | p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4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sister a Spagnuoli, ma dubito dell’effeto | per l’intrico de’ conti con queste Amiralità. Vostra Serenità | farà riflesso sopra questo colla sua somma prudenza. | </w:t>
      </w:r>
    </w:p>
    <w:p w14:paraId="6BC98AD0" w14:textId="44EB4F9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tutto che fino a hieri quindeci partissero le lettere per | Grunighen avviso al signor colonello Amstenraedt di | venirsene qua, et qualche quattro o cinque giorni | appresso sia partito il suo cognato a quella volta, | non lo veggo però a comparire, et pur vorrei poter | sapere quello possi promettermi di lui, o se doverò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voltar altrove il pensiero per la levata, che vostra Serenità | desidera. Monsignor Grenü governator d’Isendich | et luogotenente general dell’artiglieria mi ha fatto con u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lettera apertura di desiderar di servir la serenissima | Republica. Egli si trova qui nell’Haya, et questa sera | havendo havuta la lettera non ho havuta opportunità |</w:t>
      </w:r>
    </w:p>
    <w:p w14:paraId="2DDF342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0r /</w:t>
      </w:r>
    </w:p>
    <w:p w14:paraId="66E0162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ederlo, procurerò di abboccarmi seco, et sentirò ciò | che mi proponerà per significar poi alla Serenità vostra qual | tanto, c’haverò cavato di questo soggetto. |</w:t>
      </w:r>
    </w:p>
    <w:p w14:paraId="3DBFB90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l signor luogotenente colonello Gio. Ver stipendiato di vostra Serenità fu | uno di questi giorni a trovarmi, et entrando in discorso | venne a cader proposito del bisogno, che potesse | haver la Serenità vostra di genti nelle presenti congionture; | et mi disse haver havuto avviso di costì, ch’ella | trattava con qualcheduno di quei capitani holandesi; et | ch’egli ancora intraprenderebbe volontieri il servirl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| con qualche numero di genti, quando si potes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5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a miglior conditione accordar dello stipendio alla | soldatesca perché per trenta lire venetiane per testa era | impossibile, che qualcheduno facesse la levata, che non | havesse pensiero coi passavolanti di far il suo profitto, | aggiungendomi, che se vostra Serenità farà ben osservare | in quelli, che al presente sono in servitio troverà assai | mancamento. Io se ben ho mostrato a lui non crederlo | non ho però voluto mancar di avvertirla di questo | tanto. |</w:t>
      </w:r>
    </w:p>
    <w:p w14:paraId="7F2A24F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 questo proposito mi occorre anco aggiungerle, che | un tal capitan Miotto suddito della Serenità vostra habitante |</w:t>
      </w:r>
    </w:p>
    <w:p w14:paraId="0ED93FB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0v /</w:t>
      </w:r>
    </w:p>
    <w:p w14:paraId="3F6E58D3" w14:textId="30152586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Midelburgh in Zelanda li stati della qual Provinci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5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ultimamente li fecero levar una compagnia di cento | fanti quando il signor principe Mauritio andò al campo, |</w:t>
      </w:r>
      <w:r w:rsidR="00F63C96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t serviva di guarnigione all’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clusa, stato a me | m’ha detto, che volentieri farebbe una compagnia | di doicento fanti, quando havesse tal aiuto da vostra Serenità | che potesse formarla, et condurla senza sua molta | perdita, o dispendio. Ha già l’armi per cento soldati | per il resto si provederebbe. In tanto che gli ho | promesso di scriverne a vostra Serenità se n’è passato in | Zelanda per veder che commodità di vassello pot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haver per imbarcar la detta compagnia, che spere-|rebbe di cavarla per la maggior parte di Fiandra, | et m’haverebbe o scritto, o sarebbe tornato a | rivedermi; questo è suddito di quella serenissima Republica, | sua Eccellenza, et li signori di Zelanda l’hanno stimato capac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di esser capitano, ha servito in Ongaria col padre per | soldato, et m’ha promesso di farmi veder le patenti | de’ suoi servitii, et di quelli d’esso suo padre, se | vostra Serenità troverà buono consolar la buona volontà di | questo suo suddito potrà avvertirmelo; et se ques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dovesse levar la detta compagnia colle conditioni prescrite |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 </w:t>
      </w:r>
    </w:p>
    <w:p w14:paraId="07526E7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1r /</w:t>
      </w:r>
    </w:p>
    <w:p w14:paraId="0064C6F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 vostra Serenità doverebbe spender assai del suo, pur quando | ella si compiacesse in caso di riforma d’essa compagnia | dargli il stipendio, che tirarebbe come Capitano d’essa | per cinque o sei anni, si contentarebbe far la levata, | che a mio giudicio nelle presenti congionture stimo non | si solverebbe con doi mille fiorini. |</w:t>
      </w:r>
    </w:p>
    <w:p w14:paraId="3530BAC2" w14:textId="7C34810A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vendo il signor Dardani terminato con quelli di Notholandia | tutto quello, che d’una, et d’altra parte non poteva esser messo | in contesa; et d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52</w:t>
      </w:r>
      <w:r w:rsidR="00F647F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iorini, ch’essi pretendevano di dover | havere si è ridotto a liquido trenta milla fiorini in circa | et entrandosi nel contentioso, ch’era quello, che il signor Dar-|dani, et io li addimandavamo per esserne risarcita la | serenissima Republica per diverse munitioni, et apprestamenti, por-|tando essi il costume del Paese, né volendo cederci | in alcuna parte hanno ricercato alli signori Stati com-|missarii per accordar la differenza; valendosi di quella | scrittura, che a’ 9 aprile 1618 mandai alla Serenità vostra | et ella a me rimandò colla sua confirmatione a’ 4 | maggio del medesimo anno con la quale resta rimessa | nelle cose, che potessero venir in contesa tra queste | Amiralità; et me toccante l’equipaggio delli dodici | vasselli, et dipendenze da esso la decisione all’auttorità |</w:t>
      </w:r>
    </w:p>
    <w:p w14:paraId="2979689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1v /</w:t>
      </w:r>
    </w:p>
    <w:p w14:paraId="31AE2EFD" w14:textId="28C09B8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li medesimi signori Stati. Questi doveranno veder quello che | da noi per nome della Serenità vostra sarà preteso per procurar | di accordarci. Io farò ogni cosa possibile perché non | venghino ad assoluta decisione in quello, che s’incontrasse | dubio. Quello seguirà con questa servirà anco per | le altre Amiralità il scudo delle quali è l’uso, et costume | ordinario del Paese. Tanta prorogatione sin qui non | ha portato se non profitto al servitio di vostra Serenità poiché | la flemma ci ha fatte veder di quelle cose, che senz’|essa non sarebbono forse state così facile, o pronte ad | esser vedute coll’haver tempo dell’essaminarle. Gratie etc. |</w:t>
      </w:r>
    </w:p>
    <w:p w14:paraId="024D7A5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15B8B6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19 genaro 1621 |</w:t>
      </w:r>
    </w:p>
    <w:p w14:paraId="5FFF33C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5C7134F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 et devotissimo servitore | </w:t>
      </w:r>
    </w:p>
    <w:p w14:paraId="7E0A27B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Christofforo Suriano |</w:t>
      </w:r>
    </w:p>
    <w:p w14:paraId="663A1B8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E3FF7B1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6r /</w:t>
      </w:r>
    </w:p>
    <w:p w14:paraId="570E2AB9" w14:textId="31995167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5589EAD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2703796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6v /</w:t>
      </w:r>
    </w:p>
    <w:p w14:paraId="4B550D7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18F2EFD8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3AE7E1E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6 comincia | 265 |</w:t>
      </w:r>
    </w:p>
    <w:p w14:paraId="6CD10EE3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B35035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Sigillo e tracce di sigilli</w:t>
      </w:r>
    </w:p>
    <w:p w14:paraId="2BCEEC0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3C41182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>Regesto antico</w:t>
      </w:r>
    </w:p>
    <w:p w14:paraId="2847E9E2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6vC /</w:t>
      </w:r>
    </w:p>
    <w:p w14:paraId="69E43D8B" w14:textId="0A6E5BA0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9 gen</w:t>
      </w:r>
      <w:r w:rsidR="005D458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ro 1620</w:t>
      </w:r>
      <w:r w:rsidR="005D4585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15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x febraro n° 266 | </w:t>
      </w:r>
    </w:p>
    <w:p w14:paraId="7419F168" w14:textId="34284C4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224F22E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0FB0F59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4A88A6D8" w14:textId="77777777" w:rsidR="00FF35EC" w:rsidRPr="00033134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77757A51" w14:textId="77777777" w:rsidR="00FF35EC" w:rsidRPr="00033134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70E26B0F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32</w:t>
      </w:r>
    </w:p>
    <w:p w14:paraId="39322565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legato I al n. 266 (cc. 432r-v, 435r-v)</w:t>
      </w:r>
    </w:p>
    <w:p w14:paraId="53D172C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52D030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2r /</w:t>
      </w:r>
    </w:p>
    <w:p w14:paraId="4AD9E900" w14:textId="0127FCE6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el secretario Suriano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 xml:space="preserve">d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 n° 266 |</w:t>
      </w:r>
    </w:p>
    <w:p w14:paraId="24CC8D74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65B568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pia di capitoli di doi lettere del capitan Storm una | de’ 12 l’altra de’ 14 genaro 1621 d’Amsterdam. |</w:t>
      </w:r>
    </w:p>
    <w:p w14:paraId="0914875E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399C556" w14:textId="79EBD3C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ieri scrissi l’altra mia, et le diedi sommariamente conto | intorno il negotio richiestomi, et questa sarà per aggiun-|gerle, che doppo tacitamente sono andato indagando l’opi-|nioni, et volontà di questi patroni de’ vasselli, et trovatili | difficoltosi in accettar simil partito, quando occorresse, et in | particolare per il transporto o nolo delli capi, cioè delle persone | per il prezzo come per avanti a causa delli gran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seghi</w:t>
      </w:r>
      <w:r w:rsidR="00453199" w:rsidRPr="00E7337C">
        <w:rPr>
          <w:rStyle w:val="FootnoteReference"/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footnoteReference w:id="115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| hora occorrono, quanto per la guer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5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che si crede con li Spagnuoli | come anco per li buoni noli, che hora corrono per Ancona, | Goro, et Venetia sendo anco hieri stato proferito ducatoni | 17 genovesi per lastro per detti luoghi, di modo che io non | veggo apparenza che in tal caso sia per poter arrivare | alli prezzi passati di gran lunga quanto al nolo delle | persone, che per le spese di bocca con ogni poco augumento | non dubito haverà il suo intento. In tanto continuerò | nel ricercar secratamente senza, che altro che il signor Ca-|landrini possa scoprire il mio intento quello in questo | proposito sia per potersi fare. |</w:t>
      </w:r>
    </w:p>
    <w:p w14:paraId="6D346A2D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EDA3CC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mia d’avantihieri a vostra Signoria avvisai quanto per allhora | mi occorse del negotio commessomi doppo m’è pervenuta |</w:t>
      </w:r>
    </w:p>
    <w:p w14:paraId="655B796F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2v /</w:t>
      </w:r>
    </w:p>
    <w:p w14:paraId="014E85EC" w14:textId="1DECF545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a gratissima sua de’ 12 di questo, et visto il dispiacere ne | prende dell’avvisatoli per avanti intorno l’istesso negotio | dispiacendomi sommamente esser egli caduto in così disavantag-|giosa congiontura, ch’io fin adesso non li posso dar altro | avviso a suo gusto però giovami sperare, che co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successo | del tempo possa aspettare qualche variatione in suo favore. | In tanto non mancarò di esser vigilante per intender qualche | cosa di profitto, dovendosi prometter per l’obligo, che tengo | verso la serenissima Republica prometter quel tanto di me, che | da vero, reale, et obligato servitore aspettar si possa. | Per facilitar detto negotio sarebbe molto a proposito di | saper il tempo a poco appresso quando la levata di detta | gente sarebbe compita, et lesta per imbarcarsi perché di giorno | in giorno si variano l’occasioni per trattar simil negotio. | </w:t>
      </w:r>
    </w:p>
    <w:p w14:paraId="3C74661B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87DFC90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5r /</w:t>
      </w:r>
    </w:p>
    <w:p w14:paraId="744F150C" w14:textId="393869F3" w:rsidR="00FF35EC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18E76D6A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</w:p>
    <w:p w14:paraId="015D3F52" w14:textId="5A82B558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5v</w:t>
      </w:r>
      <w:r w:rsidR="00B17A3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/</w:t>
      </w:r>
    </w:p>
    <w:p w14:paraId="7152EF06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1 |</w:t>
      </w:r>
    </w:p>
    <w:p w14:paraId="15A8A8E7" w14:textId="77777777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apitoli di lettere di signor capitan | Storm |</w:t>
      </w:r>
    </w:p>
    <w:p w14:paraId="02645E31" w14:textId="139C0C33" w:rsidR="00FF35EC" w:rsidRPr="00E7337C" w:rsidRDefault="00DF274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lle 2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e</w:t>
      </w:r>
      <w:r w:rsidR="00FF35E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66 |</w:t>
      </w:r>
    </w:p>
    <w:p w14:paraId="5F7E4116" w14:textId="77777777" w:rsidR="00FF35EC" w:rsidRPr="00E7337C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0993C72F" w14:textId="77777777" w:rsidR="00FF35EC" w:rsidRPr="00E7337C" w:rsidRDefault="00FF35EC" w:rsidP="00895944">
      <w:pPr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054D068F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33</w:t>
      </w:r>
    </w:p>
    <w:p w14:paraId="77013D11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I al n. 266 (cc. 433r-v, 434r-v)</w:t>
      </w:r>
    </w:p>
    <w:p w14:paraId="059099F5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76F0B52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33r /</w:t>
      </w:r>
    </w:p>
    <w:p w14:paraId="1A120EED" w14:textId="761DAC03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n lettere dall’Haya del secretario Suriano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’ n° 266 |</w:t>
      </w:r>
    </w:p>
    <w:p w14:paraId="41D34E2C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26AD10A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  <w:t>Copia d'un capitolo di lettere del signor Filippo Calandrini de’ | 14 genaro 1621 d'Amsterdam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36E24B6B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2741918" w14:textId="4DEACEA9" w:rsidR="00FF35EC" w:rsidRPr="00E7337C" w:rsidRDefault="00FF35EC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l preggio de’ noli che si paga a questa nave de’ formenti | li pare alto come effettivamente è per il disegno, che ha | convenendo calcolare a quella rata, che una nave di | lastri 150 che potrà levar da 250 huomini converria | pagar 7500 fiorini, che saria da 30 fiorini per huomo di | vantaggio di quello si fece altri anni. Il signor Storm mi | ha detto haverle scritto quello le pareva necessario: tuttavolta | si potrà pigliar ancor qualche altro ripiego in pigliar | navi non armate, et haver pezze dalle Amiralità, che | non lo doveranno rifiutare, et quando si venghi a trattar | sul saldo non si mancarà cercar ogni via, et modo possi-|bile a ottener il maggior vantaggio.</w:t>
      </w:r>
      <w:r w:rsidR="00DF274C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5AF383A9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A3A138C" w14:textId="77777777" w:rsidR="00A4700B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33v</w:t>
      </w:r>
      <w:r w:rsidR="00A4700B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12AFFC93" w14:textId="77777777" w:rsidR="00A4700B" w:rsidRPr="001877D7" w:rsidRDefault="00A4700B" w:rsidP="00A4700B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09621443" w14:textId="77777777" w:rsidR="00A4700B" w:rsidRDefault="00A4700B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B0ED158" w14:textId="5DB54D93" w:rsidR="00FF35EC" w:rsidRPr="00E7337C" w:rsidRDefault="00A4700B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</w:t>
      </w:r>
      <w:r w:rsidR="00FF35EC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434r /</w:t>
      </w:r>
    </w:p>
    <w:p w14:paraId="77894AE3" w14:textId="77777777" w:rsidR="00A4700B" w:rsidRPr="001877D7" w:rsidRDefault="00A4700B" w:rsidP="00A4700B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12820CD7" w14:textId="0E268A03" w:rsidR="00FF35EC" w:rsidRPr="00A4700B" w:rsidRDefault="00FF35EC" w:rsidP="00895944">
      <w:pPr>
        <w:widowControl w:val="0"/>
        <w:suppressAutoHyphens/>
        <w:rPr>
          <w:rFonts w:ascii="Times New Roman" w:eastAsia="NSimSun" w:hAnsi="Times New Roman" w:cs="Times New Roman"/>
          <w:iCs/>
          <w:kern w:val="1"/>
          <w:sz w:val="24"/>
          <w:szCs w:val="24"/>
          <w:lang w:eastAsia="hi-IN" w:bidi="hi-IN"/>
        </w:rPr>
      </w:pPr>
    </w:p>
    <w:p w14:paraId="22334EDA" w14:textId="77777777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564C442" w14:textId="6373CEDA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34v</w:t>
      </w:r>
      <w:r w:rsidR="00B17A3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B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/</w:t>
      </w:r>
    </w:p>
    <w:p w14:paraId="25C9E142" w14:textId="06C4F280" w:rsidR="00FF35EC" w:rsidRPr="00E7337C" w:rsidRDefault="00FF35E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apitolo di letter</w:t>
      </w:r>
      <w:r w:rsidR="00B17A3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el signor | Filippo Calandrini |</w:t>
      </w:r>
    </w:p>
    <w:p w14:paraId="4CD36D2E" w14:textId="55A14F25" w:rsidR="00FF35EC" w:rsidRPr="00D321AF" w:rsidRDefault="00DF274C" w:rsidP="00895944">
      <w:pPr>
        <w:widowControl w:val="0"/>
        <w:suppressAutoHyphens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D321AF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</w:t>
      </w:r>
      <w:r w:rsidR="00FF35EC" w:rsidRPr="00D321AF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lle 2</w:t>
      </w:r>
      <w:r w:rsidR="00FF35EC" w:rsidRPr="00D321AF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t>de</w:t>
      </w:r>
      <w:r w:rsidR="00FF35EC" w:rsidRPr="00D321AF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66 |</w:t>
      </w:r>
    </w:p>
    <w:p w14:paraId="6182B457" w14:textId="77777777" w:rsidR="00112584" w:rsidRPr="00D321AF" w:rsidRDefault="00FF35EC" w:rsidP="00112584">
      <w:pPr>
        <w:pStyle w:val="Header"/>
        <w:rPr>
          <w:sz w:val="24"/>
        </w:rPr>
      </w:pPr>
      <w:r w:rsidRPr="00D321AF">
        <w:rPr>
          <w:rFonts w:ascii="Times New Roman" w:eastAsia="MS Mincho" w:hAnsi="Times New Roman" w:cs="Times New Roman"/>
          <w:sz w:val="24"/>
          <w:szCs w:val="24"/>
          <w:lang w:eastAsia="ja-JP"/>
        </w:rPr>
        <w:br w:type="page"/>
      </w:r>
      <w:r w:rsidR="00112584" w:rsidRPr="00D321AF">
        <w:lastRenderedPageBreak/>
        <w:t>/START LETTER/</w:t>
      </w:r>
    </w:p>
    <w:p w14:paraId="66104D22" w14:textId="6E4D4A24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. 134</w:t>
      </w:r>
    </w:p>
    <w:p w14:paraId="1A6BFFE0" w14:textId="77777777" w:rsidR="00FF35EC" w:rsidRPr="00E7337C" w:rsidRDefault="00FF35EC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6 gennaio 1621, L’Aia (cc. 437r-440v)</w:t>
      </w:r>
    </w:p>
    <w:p w14:paraId="3C43E4C7" w14:textId="77777777" w:rsidR="00FF35EC" w:rsidRPr="00E7337C" w:rsidRDefault="00FF35EC" w:rsidP="00895944">
      <w:pPr>
        <w:jc w:val="center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13AC8D2C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37r /</w:t>
      </w:r>
    </w:p>
    <w:p w14:paraId="5DB09385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Prima | </w:t>
      </w:r>
    </w:p>
    <w:p w14:paraId="5A183A8B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° 267 fin 268 |</w:t>
      </w:r>
    </w:p>
    <w:p w14:paraId="6E8ACF8B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5E48FAA9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Serenissimo Principe |</w:t>
      </w:r>
    </w:p>
    <w:p w14:paraId="30C50647" w14:textId="7ADE52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dell’affar de’ Grisoni, degl’ordini essequiti, et rinovati agl’eccellentissimi | suoi ambasciatori in Francia, et delle considerationi somministratemi | dalla prudenza di vostra Serenità feci giovedi passato communicatione | all’assemblea de’ signori Stati; portando l’ufficio con quella più | viva espressione, che seppi per imprimer nell’animo di questi signori | la gravezza del negotio. Rispose il Presidente, che li signori | Stati rendevano molte gratie alla Serenità vostra della communi-|catione, che gli faceva fare di quello, che per servitio del | negotio haveva ordinato in Francia, che fosse operato da’ | suoi ambasciatori; et che sentivano consolatione, che da lei così | vivamente fosse abbracciato, et che vi travagliasse con tanto | affetto, che dal canto loro tutto quel di beneficio, et di | profitto vi havessero potuto apportare non l’haverebbono in | punto alcuno transcurato; et che a’ suoi ambasciatori per Francia | havevano date commissioni sufficienti per impiegar li loro | ufficii in quello, c’havessero stimato poter servir alla buona | riuscita. Aggiungendo, che ben conoscevano, che lo Spagnuolo | non haveva desiderio della restitutione della Valtellina | et come prevedevano questo, così spiace</w:t>
      </w:r>
      <w:r w:rsidR="002274EB"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va loro l’avviso | che la Lega G</w:t>
      </w:r>
      <w:r w:rsidR="000063D5"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r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isa pensasse ad alienarsi dall’altre due; | che li pregressi in Bohemia li erano purtroppo noti; | et quelli del Palatinato ancora; et l’evidenza era | chiara, che se havessero Austriaci potuto opprimer |</w:t>
      </w:r>
    </w:p>
    <w:p w14:paraId="118EA651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37v /</w:t>
      </w:r>
    </w:p>
    <w:p w14:paraId="288F20B5" w14:textId="52992D35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l’Alemagna l’haverebbono fatto; replicando, che queste Provincie | dal canto loro non mancaranno di pensar a tutto quello,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55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| che possi servir non tanto al proprio, che al publico servi-|tio, et al commodo principalmente di quella serenissima Republica. Io | sodisfeci con complimento proprio, et aggiunsi, che potevano | l’Eccellenze loro assicurarsi, che la Republica in vigilando con ogni mag-|gior affetto agl’emergenti del mondo, et agl’interessi dell’|Italia; anco per servitio di queste Provincie haverebbe | desiderato l’effetto d’ogni maggior bene. Et con haver havuto | nuova corrispondenza d’ufficio mi licentia. Con qualche | particolare che mi sono trovato ho impressa la buona volontà | et i sensi reali di quella serenissima Republica tendenti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56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al far | tutto quel più, che si può a servitio della quiete de’ Grisoni | et conservazione della loro libertà, et come parmi, che | venga ben inteso quant’ella va operando in Francia, et in | Svizzeri; così alcuno m’ha detto, che bisogna premer con | la Maestà christianissima, et che poteva esser sicura vostra Serenità che se | gl’ufficii dei loro ambasciatori potranno haver efficacia,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57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| non si mancarà d’affetto nel portarli. Tanto mi disse anco | il signor principe Mauritio. |</w:t>
      </w:r>
    </w:p>
    <w:p w14:paraId="15E68AD6" w14:textId="59682EA8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Di quello c’ho ricevuto hieri a sera colle lettere sue delli 8 | nello stesso proposito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58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farò con prima opportunità | quella communicatione, che m’è commandata da lei. |</w:t>
      </w:r>
    </w:p>
    <w:p w14:paraId="4868E75E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38r /</w:t>
      </w:r>
    </w:p>
    <w:p w14:paraId="7B80E0C1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Sabbato partirono li sei ambasciatori per Inghilterra, et questa mattina li quattro | destinati per Francia. Vanno ad imbarcar alla Brilla per | condursi di là a Diepe. Hieri appresso desinare furono a | complir meco per la sua partenza, et mi diedero unitamente | sodisfattione del desiderio, et servitio di vostra Serenità, et che lo have-|rebbono fatto di buon cuore, desiderando unanimamente | haver occasione di far anco in altro qualche buon | servitio a quella serenissima Republica; che colli ambasciatori di 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lastRenderedPageBreak/>
        <w:t>lei | per quali havevano lettera di credenza haverebbono passata | ogni maggior confidenza, et communicato ogni loro interesse | assicurandosi, che dall’Eccellenze loro sarebbono stati coadiuvati | gl’ufficii, et l’operationi sue, soggiungendo, che ’l confi-|dente termine reciproco d’ambe le parti haverebbe tanto | più convalidato appresso il mondo la buona unione, et cor-|rispondenza d’interessi, che passa (massime al presente | coll’esser collegati) tra l’una, et l’altra Republica. Et | quanto si affaticarono per imprimermi della certezza di | questi concetti tanto fecero anco per persuadermi a darne | parte in Francia, com’ho riportato bene di fare; rende-|do gratie ad essi ambasciatori della visita li dissi, che dal | canto delli eccellentissimi signori ambasciatori di vostra Serenità haverebbono trovato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59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ogni testimonio di | perfetta corrispondenza. Mi dissero poi in questo |</w:t>
      </w:r>
    </w:p>
    <w:p w14:paraId="1A3B43A0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38v /</w:t>
      </w:r>
    </w:p>
    <w:p w14:paraId="6E9E202C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proposito de’ Grisoni quando fui la sera a sodisfar con | loro al mio debito, che havevano havute alcune buone | nove di Francia, che ’l Re cominciava ad ingelosirsi de’ | Spagnuoli tanto per la Valtellina, che per la vittoria in | Germania; dubitando, che possi con la debolezza d’Alemanni | et colli artificii in Grisoni farsi scala a maggiore progressi | et che prendeva gl’affar a cuore. Se sia vero vostra Serenità | l’haverà già havuto dal proprio luoco, et Dio voglia che | così sia. |</w:t>
      </w:r>
    </w:p>
    <w:p w14:paraId="43452A06" w14:textId="1DE9D909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Da quella parte coll’arrivo di detti ambasciatori, et dalli negotii, che | tratteranno vostra Serenità sarà prudentemente, et essattamente assicurata | a qual fine habbi a parar il negotio della tregua | qui chi la chiama, et chi non l’ama. Spagnuoli in | ogni modo tacciono; sperando com’ho altre volte riverentemente | scritto far maggior profitto nella discussione delli animi | di questi Popoli colla tregua, che colla guerra. In tanto | non hanno lasciato di andar praticando, et guadagnando | animi, et volontà alla loro devotione. |</w:t>
      </w:r>
    </w:p>
    <w:p w14:paraId="4F6A138D" w14:textId="20CD2386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Avanti hieri fu condotto qui con buona guardia un gentil-|huomo d’Utrecht stato altre volte Anteman, che vuol | dir più che pretore nel </w:t>
      </w:r>
      <w:r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Ma</w:t>
      </w:r>
      <w:r w:rsidR="00A364A5"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e</w:t>
      </w:r>
      <w:r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ssva</w:t>
      </w:r>
      <w:r w:rsidR="00A364A5"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e</w:t>
      </w:r>
      <w:r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l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0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, isola tra le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1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doi | riviere, la Mosa, et il Wal entro ’l paese di Gheldria | imputato di haver havuta corrispondenza con Spagnuoli |</w:t>
      </w:r>
    </w:p>
    <w:p w14:paraId="337CED3A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39r /</w:t>
      </w:r>
    </w:p>
    <w:p w14:paraId="5AA59E37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per darli l’isola stessa nelle mani; et in oltre una piazza princi-|pale da quella parte. Non si publica ancor qual ella si fosse | così come la voce; et altri dicono che habbi havuta partici-|patione con Gravendone governator di Bolduch nel taglio, che | pensava di far alla dica verso Usdem. Oltre di lui vi sono | ancor tre prigionieri, et altri complici. S’attendono, sendo | stati mandati a pigliare; et saranno tutti posti nelle medesime | stanze, che furono li prigioni dell’anno passato. |</w:t>
      </w:r>
    </w:p>
    <w:p w14:paraId="1EB37D26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Hanno li signori Stati havuti avvisi di Alemagna molto dispiacevoli | et par che per diverse lettere conformino, che ’l Re palatino | habbi abandonato Preslar, et si sia retirato a Berlinghen | et che Moravi, et Silesii ei dovevano gettar nelle braccia | dell’Imperatore: tuttavia con altre lettere, che hanno ricevuto | hieri non sentono la certa confermatione di detto avviso; | ma dubitano del peggio. Et se fosse vero quello non sano | che promettersi altro che male dell’Alemagna tutta. | </w:t>
      </w:r>
    </w:p>
    <w:p w14:paraId="66D4D41F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Il signor Principe, che con qualche passione mi parlò de’ primi avvisi | mi considerò esser l’opinione sua, che per levar al re | della Gran Bertagna affatto il pensiero d’armarsi gli | farà far esshibitione della restitutione delle terre prese dal | marchese Spinola nel Palatinato per levargli anco quell’|impressione, che si potesse metter nell’animo di quella | Maestà di far collo sbarco d’un buon numero di militia |</w:t>
      </w:r>
    </w:p>
    <w:p w14:paraId="0DDAA7BE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39v /</w:t>
      </w:r>
    </w:p>
    <w:p w14:paraId="1861EEE1" w14:textId="5E7F0AD2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in Fiandra. Della qual dissertione cavai pur da sua Eccellenza che gl’ambasciatori | partiti verso quella Maestà hanno havuto ordine d’imprimerli | nell’animo di lei, quando lo comprendino totalmente disposto | che possino haver luogo gl’ufficii in questo proposito.</w:t>
      </w:r>
      <w:r w:rsidR="000063D5"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| </w:t>
      </w:r>
    </w:p>
    <w:p w14:paraId="0015F2D4" w14:textId="6075487D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Da questa parte si batte tamburo per ogni piazza per la levata, o au-|gumento delle militie. Si sono scritte lettere a colonelli, et | officiali, che sono fuori, che debbano esser qui a marzo prossimo | infallibilmente. In Francia sono tutti tre li colonelli francesi, sua Eccellenza | lo ha scritto, che debbano 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lastRenderedPageBreak/>
        <w:t>venirsene altrimenti bisognerà | venir a qualche risolutione per il governo dei loro reggimenti. | Non so se haverà anco scritto a monsignor di Rocalaura, se | non l’ho potuto penetrare vedrò né potrà cavar qualche | cosa. |</w:t>
      </w:r>
    </w:p>
    <w:p w14:paraId="65114E42" w14:textId="2363F53C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Per il mantenimento di detta augumentatione di militie la provincia | di Holanda per la sua portione doppo haver ben pensato di | metter un’impositione finalmente tra li partiti proposti questo | è stato trovato il migliore, che quelli, che sono ricchi di | valsente</w:t>
      </w:r>
      <w:r w:rsidRPr="00033134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tanto in mobili, che in stabili da tre milla fiorini | in su pagaranno per ogni milla fiorini uno per anno, et | fanno conto di cavar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2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una grossa summa di denaro | da questa gravezza, che non viene a ferir la povera gente. | </w:t>
      </w:r>
    </w:p>
    <w:p w14:paraId="63F4305D" w14:textId="0B9DC478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ella medesima assemblea è stato anco risoluto della carica di | pensionario di Holanda nella persona di monsignor Duca |</w:t>
      </w:r>
    </w:p>
    <w:p w14:paraId="29F046F7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40r /</w:t>
      </w:r>
    </w:p>
    <w:p w14:paraId="01DF29C8" w14:textId="748E1288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sendone escluso il figlio del borgomastro Pavoni</w:t>
      </w:r>
      <w:r w:rsidR="00446E1E"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; et secretario | della stessa C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ongregatione hanno eletto il secretario della </w:t>
      </w:r>
      <w:r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Brilla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, | che non ha mai apertamente ricercato il carico. Questi doi | ministerii da chi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3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li haverà bisognerà, che siano usati | [co]n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4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gran discretione. |</w:t>
      </w:r>
    </w:p>
    <w:p w14:paraId="69528C09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Mi sono confermato dell’andata del Vosberghen al re di Dani-|marca. Il principe Mauritio è quello, che ve lo ha inviato | per l’effetto, che rappresentai alla Serenità vostra la passata settimana | nelle mie lettere prime n° 265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5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che col n° 266 vengono | qui aggiunte. Et se ben qualcheduno ha detto, che non sia | sicuro, che habbi a proponer aleanza a quel Principe | con tutto ciò il primo che me lo disse lo tiene per certo. | </w:t>
      </w:r>
    </w:p>
    <w:p w14:paraId="1ED31FD2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È stato scritto a sua Eccellenza che me lo </w:t>
      </w:r>
      <w:r w:rsidRPr="00E7337C">
        <w:rPr>
          <w:rFonts w:ascii="Times New Roman" w:eastAsia="MS Mincho" w:hAnsi="Times New Roman" w:cs="Times New Roman"/>
          <w:bCs/>
          <w:sz w:val="24"/>
          <w:szCs w:val="24"/>
          <w:lang w:eastAsia="ja-JP"/>
        </w:rPr>
        <w:t>rifesse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, che la vedova duchessa | di Bransuich non si sa per qual stradda sia stata avvertita | che l’Imperatore la vogli haver per moglie; et ella per compiacerlo | colla speranza dell’essito di questa intentione fa tutto quello | che può per divertire il figlio Duca d’impedirsi coll’unione | dei protestanti; et tenta, che ’l vescovo di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6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| Alberstat fratello del medesimo Duca, et figlio di lei non | possi levar il reggimento d’infanteria, et la cavalleria, | c’haveva intrapreso per li principi dell’Unione. Gratie etc. |</w:t>
      </w:r>
    </w:p>
    <w:p w14:paraId="24789102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405FCBC6" w14:textId="3E86E64B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Dall’Haya li 26 genaro 1621 |</w:t>
      </w:r>
    </w:p>
    <w:p w14:paraId="361940CC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di vostra Serenità |</w:t>
      </w:r>
    </w:p>
    <w:p w14:paraId="01D7B219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humilissimo et devotissimo servitore | </w:t>
      </w:r>
    </w:p>
    <w:p w14:paraId="4AD81058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Christofforo Suriano |</w:t>
      </w:r>
    </w:p>
    <w:p w14:paraId="5DF7E0B4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097436FB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40v /</w:t>
      </w:r>
    </w:p>
    <w:p w14:paraId="4A6DE9A4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Al serenissimo principe di Venetia |</w:t>
      </w:r>
    </w:p>
    <w:p w14:paraId="75A903BA" w14:textId="568711F0" w:rsidR="00FF35EC" w:rsidRPr="00E7337C" w:rsidRDefault="00DF274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p</w:t>
      </w:r>
      <w:r w:rsidR="00FF35EC"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rima | </w:t>
      </w:r>
    </w:p>
    <w:p w14:paraId="7000FDE3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° 267 fine 268 |</w:t>
      </w:r>
    </w:p>
    <w:p w14:paraId="7118EF50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</w:p>
    <w:p w14:paraId="64A1C805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i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i/>
          <w:sz w:val="24"/>
          <w:szCs w:val="24"/>
          <w:lang w:eastAsia="ja-JP"/>
        </w:rPr>
        <w:t>Tracce di sigilli</w:t>
      </w:r>
    </w:p>
    <w:p w14:paraId="2D8360AD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i/>
          <w:sz w:val="24"/>
          <w:szCs w:val="24"/>
          <w:lang w:eastAsia="ja-JP"/>
        </w:rPr>
      </w:pPr>
    </w:p>
    <w:p w14:paraId="2420A62A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i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i/>
          <w:sz w:val="24"/>
          <w:szCs w:val="24"/>
          <w:lang w:eastAsia="ja-JP"/>
        </w:rPr>
        <w:t>Regesto antico</w:t>
      </w:r>
    </w:p>
    <w:p w14:paraId="13936085" w14:textId="77777777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/ 440vC /</w:t>
      </w:r>
    </w:p>
    <w:p w14:paraId="17EA77D4" w14:textId="3ABBB13C" w:rsidR="00FF35EC" w:rsidRPr="00E7337C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eastAsia="ja-JP"/>
        </w:rPr>
      </w:pP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26 gen</w:t>
      </w:r>
      <w:r w:rsidR="00D1283C"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n</w:t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>aro 1620</w:t>
      </w:r>
      <w:r w:rsidR="00D1283C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167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ricevute 17 febraro 1620</w:t>
      </w:r>
      <w:r w:rsidR="00927DE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168"/>
      </w:r>
      <w:r w:rsidRPr="00E7337C">
        <w:rPr>
          <w:rFonts w:ascii="Times New Roman" w:eastAsia="MS Mincho" w:hAnsi="Times New Roman" w:cs="Times New Roman"/>
          <w:sz w:val="24"/>
          <w:szCs w:val="24"/>
          <w:lang w:eastAsia="ja-JP"/>
        </w:rPr>
        <w:t xml:space="preserve"> n° 267 | </w:t>
      </w:r>
    </w:p>
    <w:p w14:paraId="1903CB9F" w14:textId="10132FB6" w:rsidR="00FF35EC" w:rsidRPr="00463208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val="en-GB" w:eastAsia="ja-JP"/>
        </w:rPr>
      </w:pPr>
      <w:r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Haya</w:t>
      </w:r>
      <w:r w:rsidRPr="00E7337C">
        <w:rPr>
          <w:rFonts w:ascii="Times New Roman" w:eastAsia="MS Mincho" w:hAnsi="Times New Roman" w:cs="Times New Roman"/>
          <w:sz w:val="24"/>
          <w:szCs w:val="24"/>
          <w:vertAlign w:val="superscript"/>
          <w:lang w:eastAsia="ja-JP"/>
        </w:rPr>
        <w:footnoteReference w:id="1169"/>
      </w:r>
      <w:r w:rsidR="000E4F01"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.</w:t>
      </w:r>
      <w:r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 xml:space="preserve"> </w:t>
      </w:r>
      <w:proofErr w:type="spellStart"/>
      <w:r w:rsidR="000E4F01"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S</w:t>
      </w:r>
      <w:r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ecretario</w:t>
      </w:r>
      <w:proofErr w:type="spellEnd"/>
      <w:r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 xml:space="preserve"> </w:t>
      </w:r>
      <w:proofErr w:type="spellStart"/>
      <w:r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>Surian</w:t>
      </w:r>
      <w:proofErr w:type="spellEnd"/>
      <w:r w:rsidRPr="00463208">
        <w:rPr>
          <w:rFonts w:ascii="Times New Roman" w:eastAsia="MS Mincho" w:hAnsi="Times New Roman" w:cs="Times New Roman"/>
          <w:sz w:val="24"/>
          <w:szCs w:val="24"/>
          <w:lang w:val="en-GB" w:eastAsia="ja-JP"/>
        </w:rPr>
        <w:t xml:space="preserve"> |</w:t>
      </w:r>
    </w:p>
    <w:p w14:paraId="41A750CD" w14:textId="77777777" w:rsidR="00FF35EC" w:rsidRPr="00463208" w:rsidRDefault="00FF35EC" w:rsidP="00895944">
      <w:pPr>
        <w:jc w:val="both"/>
        <w:rPr>
          <w:rFonts w:ascii="Times New Roman" w:eastAsia="MS Mincho" w:hAnsi="Times New Roman" w:cs="Times New Roman"/>
          <w:sz w:val="24"/>
          <w:szCs w:val="24"/>
          <w:lang w:val="en-GB" w:eastAsia="ja-JP"/>
        </w:rPr>
      </w:pPr>
    </w:p>
    <w:p w14:paraId="4AD3B199" w14:textId="77777777" w:rsidR="00FF35EC" w:rsidRPr="00463208" w:rsidRDefault="00FF35EC" w:rsidP="00895944">
      <w:pPr>
        <w:jc w:val="both"/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</w:pPr>
      <w:r w:rsidRPr="00463208">
        <w:rPr>
          <w:rFonts w:ascii="Times New Roman" w:eastAsia="MS Mincho" w:hAnsi="Times New Roman" w:cs="Times New Roman"/>
          <w:bCs/>
          <w:sz w:val="24"/>
          <w:szCs w:val="24"/>
          <w:lang w:val="en-GB" w:eastAsia="ja-JP"/>
        </w:rPr>
        <w:lastRenderedPageBreak/>
        <w:t>L. SS. R. |</w:t>
      </w:r>
    </w:p>
    <w:p w14:paraId="3761C1DC" w14:textId="77777777" w:rsidR="00DA0913" w:rsidRPr="00463208" w:rsidRDefault="00DA0913" w:rsidP="0089594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en-GB"/>
        </w:rPr>
        <w:sectPr w:rsidR="00DA0913" w:rsidRPr="00463208" w:rsidSect="00DC5427">
          <w:headerReference w:type="default" r:id="rId21"/>
          <w:footerReference w:type="even" r:id="rId22"/>
          <w:footerReference w:type="default" r:id="rId23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</w:sectPr>
      </w:pPr>
    </w:p>
    <w:p w14:paraId="21AACFE3" w14:textId="77777777" w:rsidR="00112584" w:rsidRPr="00463208" w:rsidRDefault="00112584" w:rsidP="00112584">
      <w:pPr>
        <w:pStyle w:val="Header"/>
        <w:rPr>
          <w:sz w:val="24"/>
          <w:lang w:val="en-GB"/>
        </w:rPr>
      </w:pPr>
      <w:r w:rsidRPr="00463208">
        <w:rPr>
          <w:lang w:val="en-GB"/>
        </w:rPr>
        <w:lastRenderedPageBreak/>
        <w:t>/START LETTER/</w:t>
      </w:r>
    </w:p>
    <w:p w14:paraId="3AB4C834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35</w:t>
      </w:r>
    </w:p>
    <w:p w14:paraId="44714C0E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6 gennaio 1621, L’Aia (cc. 441r-444v)</w:t>
      </w:r>
    </w:p>
    <w:p w14:paraId="497F94C5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E7B21A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1r /</w:t>
      </w:r>
    </w:p>
    <w:p w14:paraId="14C8016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57EB9E0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8 comincia 267 |</w:t>
      </w:r>
    </w:p>
    <w:p w14:paraId="051AF7F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6A7B51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1ADC197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ieri venne di Grunighen il signor colonello Amstenraedt, che s’iscusò | meco della tardanza rispetto al mal tempo, che lo haveva | trattenuto in camino quasi otto giorni. Gli feci apertura | della levata, che desiderava la Serenità vostra di 1500 fanti, et | delle conditioni d’essa, et sentendo, che lo stipendio non doveva | esser, che di trenta lire per mese, disse, che era impossibile | che potesse pigliar l’assunto, o mettersi all’impresa, et che | gli dispiaceva infinitamente non saper veder modo come | poter sodisfar al desiderio di vostra Serenità massime ne’ presenti | tempi, che tutto il mondo è in armi, et che da questa parte | della Germania non si sente altro, che batter tamburo; et | perese però tempo a pensare forse credendo, ch’io | havessi qualche cosa di maggior vantaggio; et in tanto | mi disse, che haverebbe parlato con qualche suoi parenti, | et amici, che erano nell’assemblea dei signori Stati per tirar | l’intentione, che vi fosse di conceder la levata. |</w:t>
      </w:r>
    </w:p>
    <w:p w14:paraId="08C8B9E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sì (tornando a me) mi disse di haver parlato, et trovato, | che difficilmente si potrebbe haver permissione di levate | sin tanto che li signori Stati non si fossero essi medesimi provisti | per quelle, che devono far essi al presente di otto, o più milla | fanti; et di altri quattro milla, che pensavano doppo qualche | doi mesi levare. Mi aggiunse, che sendo stato a visitar sua Eccellenza lo | haveva trattenuto buon pezzo interrogandolo, come haverebbe |</w:t>
      </w:r>
    </w:p>
    <w:p w14:paraId="1791839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1v / </w:t>
      </w:r>
    </w:p>
    <w:p w14:paraId="44718D5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nsato a levar li soldati, dove, con che conditioni; et che a | tutto haveva risposto in generale; et che dall’Eccellenza sua li era stato | detto, che quello, che bisognava per sé stessi non si poteva ne’ tempi | presenti dar ad altri, et sarebbono li signori Stati necessitati | far uscir fuori del Paese per far la loro augumentatione. | </w:t>
      </w:r>
    </w:p>
    <w:p w14:paraId="53494FB9" w14:textId="4732028A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Tanto mi ha riferto se sia, mi rimetto al vero. Vedendo che | non passano più avanti, né a più avantaggioso partito di | quello, che gli havevo conferito, mi disse, che gli era | impossibile, et che se mentre è stato a Venetia et haveva ancor | le genti in piedi haveva ricusate trenta doi lire per testa | delle quali gli era stata data intentione anzi fattagli | offerta, che mi lasciava considerare se hora con trenta | potrebbe far cosa alcuna. Et si lasciò uscire, che non | sapeva veder se gli bastasse l’animo di contentarsi | delle conditioni, colle quali partì di qua l’altra volta per la | carestia, che al presente si haverà di soldati che vorranno | più tosto star nel Paese, che andar a passar sopra il | mare. In somma non ha valso, che gli habbi fatto apparer | la paga esser sufficiente per il soldato, che gl’Italiani hanno | molto meno, et aggiunte altre persuasioni c’ho stimato pro-|prie; perché stringendosi nelle spalle s’è iscusato coll’|impossibilità di poter riuscir in questa intrapresa, pregandomi | di scriver alla Serenità vostra che haveva sentimento grande nell’animo | </w:t>
      </w:r>
    </w:p>
    <w:p w14:paraId="3E8460B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2r / </w:t>
      </w:r>
    </w:p>
    <w:p w14:paraId="777F5DF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non poter abbracciar il partito colle conditioni offertegli, | et che meno si prometteva, che un soldato volesse imbarcarsi. |</w:t>
      </w:r>
    </w:p>
    <w:p w14:paraId="6C45A95F" w14:textId="69145C03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i pregò di attestar a vostra Serenità che sarà sempre pronto a | spender il sangue, et la vita stessa per servitio di lei | et haverebbe attesi li suoi commandamenti se havesse ella | havuto bisogno della sua persona. Con questo mi lasciò | dicendo, che pensava prima, che venissero li giacci (sendovene | hora l’appartenza) di ritirarsi a Grunighe, ove occor-|rendo qualche cosa haverebbe aspettati li miei avvisi | et mi aggiunse, che dimattina sarebbe venuto a dirmi | adio quello di che ho dubitato m’è accaduto. | </w:t>
      </w:r>
    </w:p>
    <w:p w14:paraId="477F821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 signor di Grenù del quale le scrissi hoggi otto nelle mie | seconde fu doi giorni dopp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l’ispeditione a vedermi, | et facendogli apertura del bisogno, che potesse haver vostra Serenità | di qualche numero di genti mi disse, ch’egli volontieri | l’haverebbe servita; ma che 1500 fanti non vedeva, che | la sua riputatione lo comportasse; che haverebbe ben | levati t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illa fanti; et per sentir ciò che mi diceva | lasciai che proponesse qualche conditioni. Prese tempo | et tornò con proposta avantaggiosissima per lui, et forse più | di quella del conte Gio. Ernesto di Nassau, quanto al transporto | all’andar, et ritorno de’ soldati; per la levata ha addi-|mandati sedici fiorini per testo, et p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ogni compagnia |</w:t>
      </w:r>
    </w:p>
    <w:p w14:paraId="01AEB1C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2v / </w:t>
      </w:r>
    </w:p>
    <w:p w14:paraId="25E7F292" w14:textId="054760A9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doicento huomini sedici fiorini per testa al mese, a mese corrente | et tre milla fiorini al mese per il trattamento della sua persona, et di | tutti gli officiali maggiori, et altri officiali inferiori nelli doi reg-|gimenti, che haverebbe pensato di fare nelli detti 3</w:t>
      </w:r>
      <w:r w:rsidR="00F647F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ila fanti. |</w:t>
      </w:r>
    </w:p>
    <w:p w14:paraId="4E519080" w14:textId="6F032B9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dici fiori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ese per testa sarebbono quaranta otto lire | di moneta corrente; et da queste, che in doicento huomini | rivengono a tre milla doicento fiorini si caverebbono le | paghe dei capitani, officiali, et appuntati. Questo è | molto lontano da ciò, ch’ella m’ha imposto: onde hora | sentendo vostra Serenità quello che ho potuto operare, et cavare | questi doi soggetti, et da quel signor Vander Horst, che sentite le | conditioni non tornò più a me potrà far quella risolutione | che stimerà propria del suo servitio. Et già che sento star | tuttavia viva la trattatione con monsignor Milaender potrà | stabilirla costì, che credo sarà con suo maggior vantaggio | et mentre massime ho scoperto esser egli armato da questo | signor principe d’Oranges, che quando gli presentai la settimana | passata la lettera di vostra Serenità in risposta alla raccommandatione | che per lu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’Eccellenza sua haveva fatta lo laudò; et se ben | toccandola della levata che potesse bisognare mi rispo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che non sapeva, come havesse la serenissima Republica potuto commo-|damente, et facilmente farla: in ogni modo mi disse, che | tutto quello, che in servitio di lei havesse potuto fare lo haveva |</w:t>
      </w:r>
    </w:p>
    <w:p w14:paraId="2A21579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3r / </w:t>
      </w:r>
    </w:p>
    <w:p w14:paraId="5C2A149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fatto; et io la ringratiai. Io aspetterò la prudentissima risolutione | c’haverà fatto per regolarmi a’ suoi commandamenti. | </w:t>
      </w:r>
    </w:p>
    <w:p w14:paraId="55640146" w14:textId="5D3F3F81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el discorso con sua Eccellenza procurai cavar se era stato trattato di sodisfar | all’instanza dei signori Svizzeri; coll’inviargli qualche soggetto di commando | mi rispose, che non; et che non sapeva veder che si potesse com-|piacerli mentre anco qui se viene la guerra non havevano se non | pochi soggetti, che valessero per il </w:t>
      </w:r>
      <w:r w:rsidR="00C2034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vitio particolare di queste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ovincie | il che mi fa creder, che difficile sarà anco a nuova instanza | il tirar effetto proprio al bisogno, o desiderio. | </w:t>
      </w:r>
    </w:p>
    <w:p w14:paraId="7891CB4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borgomastro Pavo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et il Magno di Zelanda sono stati depu-|tati commissarii per le difficolt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n quelli dell’amiralità | di Northolandi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7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et per consequenza camineranno l’altre. |</w:t>
      </w:r>
    </w:p>
    <w:p w14:paraId="0C30050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oggi il signor Dardani, et io siamo stati con essi, esponendoli | quello habbiamo giudicato proprio per sostener le ragioni | che ci parevano proprio per l’interesse di vostra Serenità hanno | promesso di farne relatione alli signori Stati. Per tanto atten-|deremo quello risolveranno, et procureremo di avanzar tutto | quel più, che sarà possibile. Li signori dell’amiralità d’Amsterdam | sono qui, et con essi il signor Dardani attende hore a sbri-|garsi colla sua solita diligenza, et devota fedeltà verso quella | serenissima Republica. |</w:t>
      </w:r>
    </w:p>
    <w:p w14:paraId="293E048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verei ben havuto sopramodo caro haver potuto ricever risposta | sopra diversi particolari, che riverentemente ho ricercati in qualche lettere |</w:t>
      </w:r>
    </w:p>
    <w:p w14:paraId="4B41B71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3v /</w:t>
      </w:r>
    </w:p>
    <w:p w14:paraId="3318EE3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mie precedenti toccanti questi conti per più certa, et sicura | liquidatione di essi. | </w:t>
      </w:r>
    </w:p>
    <w:p w14:paraId="5E77115D" w14:textId="7DD9DDCD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capitan Storm è qui. Anc’egli desiderava haver risposta di | quanto le fece propor con una sua scrittura a primo del mese | passata intorno la fabrica di qualche vassello da guerra | stimando questo il più utile, et più profitevole servitio | ch’ella possi havere per la sua sicurezza. Gratie etc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18E1F9C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037E45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6 genaro 1621 |</w:t>
      </w:r>
    </w:p>
    <w:p w14:paraId="6B40AFE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2BA9353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156C5CD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7931C13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4CDA45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4r / </w:t>
      </w:r>
    </w:p>
    <w:p w14:paraId="60272760" w14:textId="3579DA19" w:rsidR="00DA0913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  <w:r w:rsidR="00DA0913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</w:t>
      </w:r>
    </w:p>
    <w:p w14:paraId="591E726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018B6A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4v / </w:t>
      </w:r>
    </w:p>
    <w:p w14:paraId="4F243CE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3C42072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C19F78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68 comincia 267 | </w:t>
      </w:r>
    </w:p>
    <w:p w14:paraId="1B38E58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0C9774D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Sigillo e traccia di sigillo</w:t>
      </w:r>
    </w:p>
    <w:p w14:paraId="7BF2C552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2B88E0D6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3D2649EF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t xml:space="preserve">/ 444vC / </w:t>
      </w:r>
    </w:p>
    <w:p w14:paraId="00EF27A6" w14:textId="6F53E403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6 gen</w:t>
      </w:r>
      <w:r w:rsidR="00927DE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ro ricevute 17 febraro 1620</w:t>
      </w:r>
      <w:r w:rsidR="00927DE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17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68 | </w:t>
      </w:r>
    </w:p>
    <w:p w14:paraId="71D0CC4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 |</w:t>
      </w:r>
    </w:p>
    <w:p w14:paraId="7239390C" w14:textId="6025521A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84E7FC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. SS. R |</w:t>
      </w:r>
    </w:p>
    <w:p w14:paraId="1688462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4F8896F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DBD2870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36</w:t>
      </w:r>
    </w:p>
    <w:p w14:paraId="6CC5249B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legato I al n. 135 (cc. 445r-446v)</w:t>
      </w:r>
    </w:p>
    <w:p w14:paraId="621A38EE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306EE9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5r / </w:t>
      </w:r>
    </w:p>
    <w:p w14:paraId="5BFBA81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606C4BA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oi ch’io fa pocho tempo mi sonno offerto con qualche trupp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di questi al servitio della Serenità vostra et della serenissima | Republica sopra che l’illustrissimo residente Suriano mi ha | comunicato il desiderio della Serenità vostra et se bene ch’io | sonno prontissimo a servitio, la proferta è stata | tale che l’honor mio non conporta ch’io possa | complirl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a saper trenta lire per testa et | ducento et sesanta ducati venetiani da sei | lire et quattro soldi per capo soldo, da poiché | li signori Stati hanno levati dieci mille huo-|mini et hanno fatto deliberatione di levarne | altri dieci mille et si questa deliberati-|one ultim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seguita sarà necessario levar la | gente fuori del Paese ove ancora tutto | il mondo leva al presente, et d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ieu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18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n | mi faria honor aceptarlo quando non lo | potesse complier honoratamente; essendo | tanta la difficultà hora di levar gente, | con tutto ciò m’offerisco che tutto quello | ch’ogniuno altro in questi parti potrà | acceptar da complier. Non mancarò | ancora io con tutto ’l cuore di satisfar | la Serenità vostra, et con la presente |</w:t>
      </w:r>
    </w:p>
    <w:p w14:paraId="359F229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5v / </w:t>
      </w:r>
    </w:p>
    <w:p w14:paraId="34FE6A99" w14:textId="66351EAF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me offero loro la propria vita et songue | al servitio della Serenità vostra et della serenissima | Republica se comme comporta il debito | mio con ques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ari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verentia | alla Serenità vostra et rivererentemente mi inchi-|no. Dalla Haya a dì 1 febraro 1621 |</w:t>
      </w:r>
    </w:p>
    <w:p w14:paraId="1F4C397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ella Serenità vostra | </w:t>
      </w:r>
    </w:p>
    <w:p w14:paraId="4A45417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 devotissimo servitore |</w:t>
      </w:r>
    </w:p>
    <w:p w14:paraId="5DECD3F5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arlo Huiyn d’Anstemraedt |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618C4F85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lonnello |</w:t>
      </w:r>
    </w:p>
    <w:p w14:paraId="5ED38246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33992E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6r / </w:t>
      </w:r>
    </w:p>
    <w:p w14:paraId="02C612E6" w14:textId="7DF2C216" w:rsidR="00DA0913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03CFA6A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038DE6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6v / </w:t>
      </w:r>
    </w:p>
    <w:p w14:paraId="30B9442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la Serenità vostra </w:t>
      </w:r>
    </w:p>
    <w:p w14:paraId="4E78281E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72A7D738" w14:textId="77777777" w:rsidR="00DA0913" w:rsidRPr="00033134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2BF874C2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/ 446vC /</w:t>
      </w:r>
    </w:p>
    <w:p w14:paraId="75A4023A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Colonnello Carlo Huyn d’Amsterdam | </w:t>
      </w:r>
    </w:p>
    <w:p w14:paraId="2FF65D6A" w14:textId="3E072CB7" w:rsidR="00DA0913" w:rsidRPr="00463208" w:rsidRDefault="00895E3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proofErr w:type="spellStart"/>
      <w:r w:rsidRPr="0046320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D</w:t>
      </w:r>
      <w:r w:rsidR="00DA0913" w:rsidRPr="0046320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all’Haya</w:t>
      </w:r>
      <w:proofErr w:type="spellEnd"/>
      <w:r w:rsidR="00DA0913" w:rsidRPr="0046320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 xml:space="preserve"> |</w:t>
      </w:r>
    </w:p>
    <w:p w14:paraId="196A6608" w14:textId="77777777" w:rsidR="00DA0913" w:rsidRPr="00463208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</w:p>
    <w:p w14:paraId="21D8EF10" w14:textId="77777777" w:rsidR="00DA0913" w:rsidRPr="00463208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</w:pPr>
      <w:r w:rsidRPr="00463208">
        <w:rPr>
          <w:rFonts w:ascii="Times New Roman" w:eastAsia="Times New Roman" w:hAnsi="Times New Roman" w:cs="Times New Roman"/>
          <w:sz w:val="24"/>
          <w:szCs w:val="24"/>
          <w:lang w:val="en-GB" w:eastAsia="it-IT"/>
        </w:rPr>
        <w:t>L. SS. R. |</w:t>
      </w:r>
    </w:p>
    <w:p w14:paraId="1A580E75" w14:textId="77777777" w:rsidR="00DA0913" w:rsidRPr="00463208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</w:p>
    <w:p w14:paraId="3F2F6995" w14:textId="77777777" w:rsidR="00DA0913" w:rsidRPr="00463208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</w:pPr>
    </w:p>
    <w:p w14:paraId="78E5B18E" w14:textId="77777777" w:rsidR="00112584" w:rsidRPr="00463208" w:rsidRDefault="00DA0913" w:rsidP="00112584">
      <w:pPr>
        <w:pStyle w:val="Header"/>
        <w:rPr>
          <w:sz w:val="24"/>
          <w:lang w:val="en-GB"/>
        </w:rPr>
      </w:pP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val="en-GB" w:eastAsia="hi-IN" w:bidi="hi-IN"/>
        </w:rPr>
        <w:br w:type="page"/>
      </w:r>
      <w:r w:rsidR="00112584" w:rsidRPr="00463208">
        <w:rPr>
          <w:lang w:val="en-GB"/>
        </w:rPr>
        <w:lastRenderedPageBreak/>
        <w:t>/START LETTER/</w:t>
      </w:r>
    </w:p>
    <w:p w14:paraId="18F2531F" w14:textId="1ED988FD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37</w:t>
      </w:r>
    </w:p>
    <w:p w14:paraId="236B8582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 febbraio 1621, L’Aia (cc. 447r-450v)</w:t>
      </w:r>
    </w:p>
    <w:p w14:paraId="6EED9D5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CBB3AD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7r / </w:t>
      </w:r>
    </w:p>
    <w:p w14:paraId="25CD81E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 |</w:t>
      </w:r>
    </w:p>
    <w:p w14:paraId="57FD6A6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69 fin 270 | </w:t>
      </w:r>
    </w:p>
    <w:p w14:paraId="2FE822C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78ADD9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2563FDFE" w14:textId="07C9C542" w:rsidR="00DA0913" w:rsidRPr="00E7337C" w:rsidRDefault="00C66654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ferii alli signori Stati G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nerali gl’avvisi, che dalla Serenità vostra mi | furono mandati nelle sue lettere de’ 8 del passato intorno | l’affar de’ Grisoni; et principalmente mi difusi nel pregiudicio, | che Spagnuoli tentavano coi loro artificii di portar a quei | popoli colla disunione tra essi, et quello massime, che dalla | </w:t>
      </w:r>
      <w:r w:rsidR="002D49B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ga G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sa era stato risoluto; come procurassero le discordie | nel Paese, et tutto quel più, che si contiene nelle sudette lettere | con quella forza de’ concetti, et d’affetto, che puoti conoscer | più propria all’espressione della mente di vostra Serenità et ad | imprimerla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6"/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i medesimi signori Stati. Con poche parole, ma piene, | et affettuose mi fu fatta risposta che conformò colla prece-|dente scritta nelle mie prime de hoggi otto n° 267 che | replicate unite col n° 268 vengono qui congionte. Et in | particolare espressero il dispiacer, che sentivano, che la </w:t>
      </w:r>
      <w:r w:rsidR="002D49B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ega | G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sa fosse passata più avanti di quello li havevo signi-|ficato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7"/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ll’altra audienza; che non si poteva aspettar | il rimedio a questo disordine, che dalla mano di Dio | et speravano appresso, che gl’ufficii di vostra Serenità alla corte di | Francia haverebbono servito per far conoscer al Re | l’interesse proprio, et commune in così gran materia; et che | quanto alli signori Stati se havessero conosciuto poter far | di vantaggio, oltre le commissioni già date ai loro ambasciatori | lo haverebbono fatto, ringratiandomi sopra tutto della |</w:t>
      </w:r>
    </w:p>
    <w:p w14:paraId="0813B0C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7v / </w:t>
      </w:r>
    </w:p>
    <w:p w14:paraId="76724C6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ntinua communicatione, che la Serenità vostra lor faceva fare delle cose | che accadevano tra quei popoli. | </w:t>
      </w:r>
    </w:p>
    <w:p w14:paraId="19EB45B9" w14:textId="59FBCE6F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’ufficio fu fatto da me passata settimana. Hieri | poi havendo veduta l’importanza degl’avvisi, che mi vengono | nelle sue lettere delli 12 genaro significai a questi signori quello, | che trovai a proposito stante la presente congiontura [d]e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tempi | di esporli, colla rimonstranza di quanto era stato operato | da’ Spagnuoli in corte di Roma per tirar nel loro partito | la casa Orsina, et dal servitio di vostra Serenità il signor don Cosimo | considerandoli in efficace maniera a qual fine tendessero li | loro pensieri, come si prevalessero di tutte le cose per tirarne | il loro profitto, et esprimendo in particolare quello che si sentiva | haver essi fatto in Alemagna, et in Bohemia; che in | dodici anni di tregua da molte cose successe havevano potutto | comprender, che vantaggi, o che disavantaggi queste | Provincie havevano ritratti, con qual accortezza cami-|nassero, et come si poteva conoscer, che pareva che | in arbitrio d’essi Spagnuoli fosse la guerra, o la pro-|rogatione della tregua; cosa ne’ presenti tempi la più | essentiale; et a che queste Provincie dovevano più fissar | l’occhio per il proprio, et per l’interesse commune | replicando nel corso del ragionamento qualche concetto | toccante la Valtellina, et la </w:t>
      </w:r>
      <w:r w:rsidR="002D49B8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ga di Grisa, procurando |</w:t>
      </w:r>
    </w:p>
    <w:p w14:paraId="71DE865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8r / </w:t>
      </w:r>
    </w:p>
    <w:p w14:paraId="00D5E54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far capir li miei concetti, in quanto la mia debolezza | seppe portarli, et la lingua esprimerli. | </w:t>
      </w:r>
    </w:p>
    <w:p w14:paraId="28C8699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negotio di casa Orsina non hebbi gran difficoltà a far che | fosse capito, poiché portandolo l’opportunità sendomi | trovato col signor principe d’Oranges dall’Eccellenza sua mi fu detto | che monsignor di Langarach 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8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haveva scritto alli signori St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t il Presidente havendomi rese gratie della confi-|dente communicatione degl’avvisi mi disse, che li Spagnuoli | non cessano di usar le loro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maniere di fare, onde era necessario | star ben avvisati per evitar gl’inganni loro, et fuggir quel | di male, che può succeder dalla loro maniera artificiosa | che a questo li signori Stati haverebbono havuto riguardo, et | spetialmente a tutto ciò, che havesse potuto valer a comune | servitio; usando altro concetto simile per servitio anco | de’ Grisoni. Aggiungendomi, che in sommo grado have-|vano le prudenti communicationi di quella serenissima | Republica, et li suoi prudenti avvertimenti, che con lei con-|correranno anco per quello che potranno al mantenimento | et conservatione dell’una, et dell’altra Republica. | </w:t>
      </w:r>
    </w:p>
    <w:p w14:paraId="2B87BF8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vede chiaro, che ognuno di questi signori resta impresso del | mal termine de’ Spagnuoli, et non ha dubio, che per | il proprio interesse haveranno l’occhio di evitar quello, | che possi riuscir di qualche pregiudicio a queste |</w:t>
      </w:r>
    </w:p>
    <w:p w14:paraId="11CBF5E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8v / </w:t>
      </w:r>
    </w:p>
    <w:p w14:paraId="58A46150" w14:textId="3984EB0B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ovincie, et che anco si porteranno per servitio de’ | proprii amiici, et collegati, et poiché mi aveggo di questo | tanto non mancarò ne’ particolari congressi, et nelle particolari | visite di andar con destra maniera gittando di quei concetti | che possono servire a tenir vivi questi pensieri tendenti | al ben commune, et alla commune libertà; et massime per | quello, che veggo espresso nel fine delle lettere di vostra Serenità | scritte all’eccellentissimi signori ambasciatori in Francia. Et se si compiacerà | di darmi altro più preciso ordine sarà da me puntualmente | essequito. |</w:t>
      </w:r>
    </w:p>
    <w:p w14:paraId="35360E78" w14:textId="0732A256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ntì il signor Mauritio con dispiacere quello che gli riferii | del tratto, che Spagnuoli havevano fatto con quelli di casa Orsina, | et più gli dispiacque anco la violenza, che si tentav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far al signor don Cosimo; et disse. In fine Spagnuoli si | vogliono far patroni et dei stati, et degl’huomini, et | dobbiamo haver l’occhio molto ben fisso ai loro andamenti. | Hora par che sia il proprio tempo di ben intendersi per | non lasciar che passino avanti nei loro disegni; ma come | si possi fare qua sta la questione, mentre pur che | si siano guadagnati per varie stradde la Francia, et | l’Inghilterra. Et qui m’interpellò, che cosa pensa-|rebbe la serenissima Republica che si potesse fare nelle | presenti congiunture? Io a questa interrogatione |</w:t>
      </w:r>
    </w:p>
    <w:p w14:paraId="75D5F00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49r /</w:t>
      </w:r>
    </w:p>
    <w:p w14:paraId="2B652B1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me la passai con parole generali, che per hora il vero termine | fosse di ben avvisare, et mirar gl’andamenti de’ Spagnuoli | per farli quell’ostacolo, che fosse necessario et opportuno. | </w:t>
      </w:r>
    </w:p>
    <w:p w14:paraId="6333956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ssò il signor Principe interrogato da me a dirmi, che dalla parte | dei serenissimi arciduchi tutte le cose parevano havessero apparenza | di guerra, et che un gentilhuomo arrivato hieri | di Brusselles haveva riportato, che ogni piazza di sue Altezze | si andava munendo, ogni ben che picciolo ridotto forti-|ficando, si parlava di far nuove levate, et nuovi augu-|menti di compagnie non altrimenti che si volessero entrar in | guerra; a che aggiunse et noi saremo pronti a | rispondergli quando vorranno la guerra. | </w:t>
      </w:r>
    </w:p>
    <w:p w14:paraId="4CF8890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e parole furono dette dall’Eccellenza sua con dimostratione | in faccia di haver desiderio, che la guerra si vedesse in | questi paesi. Tuttavia alcuni con chi ho parlato vogliono | sostener che quante parole dica l’Eccellenza sua in questo propo-|sito, nondimeno inclini più tosto alla tregua se sarà | proposta. Par a me anco d’hav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preso nel | corso del ragionamento che vi miri; ma con consideratione | degna della prudenza di questo Principe poiché | parlandosi della prorogatione di essa tregua, o della | rottura della guer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sse che faremo | se non havemo l’assistenza della Francia, et dell’Inghilterra |</w:t>
      </w:r>
    </w:p>
    <w:p w14:paraId="75ACE8B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49v / </w:t>
      </w:r>
    </w:p>
    <w:p w14:paraId="0568B044" w14:textId="32372C4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lle doi corti sono si può dir affatto guadagnate | da’ Spagnuoli. Il re di Francia è giovane, et il favore | domin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quello d’Inghilterra non si vuol muover, et | ama la pace. Da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inistri dell’una, et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l’altra Maestà | non si cav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tro che belle parole: onde non so vedere | disse l’Eccellenza sua quello si potiamo prometter, o dobbiamo | sperare. Come si sia l’opinione dell’</w:t>
      </w:r>
      <w:r w:rsidR="005A532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iversale è che | le doi ambasciate habbino a riportar il netto, et la certezza | di quello doverà esser o di rottura, o 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rorogatione | la tregua. Al qual proposito discorrendone sua Eccellenza | disse gl’ambasciatori non hanno carico di far alcun moti[…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questo è quello, che ho ritratto, et nella commune vi è | grandissima ambiguità, ma la più gran parte tiene | che per quest’anno certo non habbi a farsi alcuna mutatione | in questo Stato, et da qualcheduno viene formata una | congietura assai plausibile, che delusi Spagnuoli dall’|opinione che havevano di farsi patroni del passaggio | delle riviere della Mosa, et del Wal, et colla prigio-|nia dei contrahenti in pregiudicio di queste Provincie | frustrati nel loro presuposi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19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tenteranno altro arti-|ficio, et altro inganno per fermar piedi tale in qualche | angolo di queste Provincie, che servì a dar loro | legge, et a rovinarle, et in questo mentre lascieranno | </w:t>
      </w:r>
    </w:p>
    <w:p w14:paraId="1C3ED6E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0r / </w:t>
      </w:r>
    </w:p>
    <w:p w14:paraId="31C635BA" w14:textId="12FB8F59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aminar inanti la tregua. Gratie etc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1C07FF0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9D097C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 febraro 1621 |</w:t>
      </w:r>
    </w:p>
    <w:p w14:paraId="525C538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3AFD944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2D2F062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000C824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AEFA64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0v /</w:t>
      </w:r>
    </w:p>
    <w:p w14:paraId="56CAD79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3EBED08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 |</w:t>
      </w:r>
    </w:p>
    <w:p w14:paraId="39533FE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69 fin 270 |</w:t>
      </w:r>
    </w:p>
    <w:p w14:paraId="49C7983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926AC1B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Sigillo e traccia di sigillo</w:t>
      </w:r>
    </w:p>
    <w:p w14:paraId="2BA5378A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7C5077A8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360B4FA8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450vC / </w:t>
      </w:r>
    </w:p>
    <w:p w14:paraId="6AFBC1F6" w14:textId="2A0E2A73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 febraro 1620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1200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icevute 25 detto n° 209 |</w:t>
      </w:r>
    </w:p>
    <w:p w14:paraId="574CE3B7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ya. Secretario Suriano. Prima |</w:t>
      </w:r>
    </w:p>
    <w:p w14:paraId="3BC8CC28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214CEAD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SS. R. |</w:t>
      </w:r>
    </w:p>
    <w:p w14:paraId="1EDAA29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</w:p>
    <w:p w14:paraId="449D065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7096FB4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638DC0C" w14:textId="77777777" w:rsidR="00112584" w:rsidRDefault="00DA0913" w:rsidP="00112584">
      <w:pPr>
        <w:pStyle w:val="Header"/>
        <w:rPr>
          <w:sz w:val="24"/>
        </w:rPr>
      </w:pP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112584">
        <w:lastRenderedPageBreak/>
        <w:t>/START LETTER/</w:t>
      </w:r>
    </w:p>
    <w:p w14:paraId="200F3165" w14:textId="5E5E9F9C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38</w:t>
      </w:r>
    </w:p>
    <w:p w14:paraId="01E6C3D7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 febbraio 1621, L’Aia (cc. 451r-454v)</w:t>
      </w:r>
    </w:p>
    <w:p w14:paraId="0CF3C1E9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E62C0F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1r / </w:t>
      </w:r>
    </w:p>
    <w:p w14:paraId="2D91B2D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986BB0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0 comincia 269 |</w:t>
      </w:r>
    </w:p>
    <w:p w14:paraId="50C2862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1A0D13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218634E5" w14:textId="1917E764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ssai colli signori ambasciatori di Francia, et d’Inghilterra gl’ufficii che la Serenità vostra | ha mostrato esser mente di lei con quella dimostratione di | confidenza, che stimai propria, et con quell’affetto appunto | che gl’avvisi contenuti nelle lettere alli eccellentissimi signori ambasciatori in | Francia ricercavano l’uno, et l’altro mi ringratiorono di | questo segno, et termine confidente che la Serenità vostra faceva | usar con ess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o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Et quello di Francia mi disse, che doi | cose li havevo significato una toccante l’affare di casa |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rsina, et l’altro de’ Grisoni in ambidoi interessato il suo Re | et interessata anco la serenissima Republic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et che come per quello | di casa Orsina era io il primo a dargliene conto, così | si prometteva, che il Re suo signore se ne sarebbe risentito in | ogni più viva maniera, et si assicurava, che almeno | per don Cosimo,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 sicuro non sarebbe stato levato dal | servitio di sua Serenità; et quanto a’ Grisoni mi poteva | assicurare, che sua Maestà si mostrava tanto ardente | a volerne veder essito conforme al dovere, et al suo interesse, | et della sua riputatione, che usato il termine della | dolcezza, et degl’ufficii colla missione in Spagna di monsignor | di Bassonpier, et di monsignor di Montebon in </w:t>
      </w:r>
      <w:r w:rsidR="0045319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ese de’ medesimi | Grisoni, non li riuscendo passerà a quello che se gli | converrà, et farò tutto quel più che potrà perché | tutte le cose tornino nel pristino stato: aggiungendo |</w:t>
      </w:r>
    </w:p>
    <w:p w14:paraId="34A804D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1v / </w:t>
      </w:r>
    </w:p>
    <w:p w14:paraId="2CCE892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sto concetto, che se il Re sarà libero da travagli, et | dagl’inconvenienti nel suo Stato, tanto più largo campo | haverà di far apparer la sua forza, et la sua auttorità | non parla questo Ministro a caso, et la prudenza di vostra Serenità | colli avvisi dal proprio luoco caverà quello che può ritrarsi | della volontà del Christianissimo in questo gran negotio esso | monsignor di Maurier si offerse di scriver in Francia, et di | apportar colle sue lettere quel di bene, che havesse potuto | et io lo ringratiai. | </w:t>
      </w:r>
    </w:p>
    <w:p w14:paraId="0A710107" w14:textId="25D0F2B5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signor ambasciator Carleton restò sodisfattissimo della continuata confi-|denza, ch’io passavo a nome di vostra Serenità con lui, et disse, che | comprendeva un’estrema violenz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’ Spagnoli, che | non contenti di guadagnarsi l’animi dei principi italiani, | machinano anco sopra li particolari signori che possono in quella | gran corte di Roma far equilibrio alla lor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grandezza, | et vastezza de’ pensieri. Questa esser una mala maniera, | et concluse, che fino a che li principi che li potevano far | ostacolo non s’intendessero ben insieme era per appunto | un perdersi manifestamente compassionò lo stato de’ Grisoni | ma più dimostrò dispiacer grandissimo del grave pregiudi-|cio, che vostra Serenità veniva 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er colla perdita della Val-|telina, et di quel passaggio. Et mi disse, che se bene | s’imaginava, che el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tutto haverebbe fatta |</w:t>
      </w:r>
    </w:p>
    <w:p w14:paraId="2C412B2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2r / </w:t>
      </w:r>
    </w:p>
    <w:p w14:paraId="5B22620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r parte al Re suo signore e con tutto ciò anch’egli haverebbe | scritto quanto da me gli era stato communicato. | </w:t>
      </w:r>
    </w:p>
    <w:p w14:paraId="51183422" w14:textId="2A2C6B7F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ncor siamo qui all’oscuro di quello passi in Bohemia, et il signor | principe Mauritio, che dal </w:t>
      </w:r>
      <w:r w:rsidR="00881A5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 </w:t>
      </w:r>
      <w:r w:rsidR="00881A5F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atino doverebbe haver | ogni più certo avviso, ne resta senza con suo gran | sentimento.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L’ambasciator di Franca mi confirmò quello che | mi era stato anco avanti detto da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edesimo signor Principe | rifettogli da esso Ambasciatore, che ’l Palati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’era retirato nei | stati del signor marchese di Brandemburgh; che havesse lasciati | quelli di Preslau liberi dal giuramento, ch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orav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i erano | in parte resi all’Imperatore, et altri erano per accordarsi, che | Silesii attendevano a questo: tuttavia l’agente Brederod | ch’è a Heidelbergh per questi signori dice per bocca del consiglier | Plesel che ’l Re era andato in Ongaria appresso Bethelem | Gabor, qualche altro lo conferma anco di bocca: onde | in questa incertezza non si sa che creder. |</w:t>
      </w:r>
    </w:p>
    <w:p w14:paraId="2894EB06" w14:textId="5F9F4C4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oveva ai sette di questo ridursi ad Helbru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0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li principi dell’|Unione, et ivi condursi li doi deputati da questi signori | per assister a quella </w:t>
      </w:r>
      <w:r w:rsidR="00D224A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eta, ma ancor star irresoluta la | loro partenza. Parmi intender, che sia stato scritto | che si manderanno, et che se si può si proroghi la ri-|duttione, essendo in tanto il signor Giacchini uno dei deputati | partito per la Zelanda a Tergous sua </w:t>
      </w:r>
      <w:r w:rsidR="00D9074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tria per qualche affari |</w:t>
      </w:r>
    </w:p>
    <w:p w14:paraId="7409038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2v / </w:t>
      </w:r>
    </w:p>
    <w:p w14:paraId="18D8E3F4" w14:textId="42B5905A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ubito tornato partirà (come si crede) con il Randuich alla | volta di Alemagna con titolo d’ambasciatori. Questa dilatione | fraposta da’ signori Stati è per veder che piega prenderanno | le cose di Bohemia, per scoprir li fini de’ Spagnuoli, et per cavar | quello che siano per far li principi interessati. |</w:t>
      </w:r>
    </w:p>
    <w:p w14:paraId="53ADCB00" w14:textId="622E1F05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Danimarca mi disse sua Eccellenza che doppo la rotta dara al | Palatino si era cambiato assai, et come prima pareva | che si mostrasse assai pronto ad esborso di denari per | assistergli, hora non par che vogli far altro, che | interporsi per accommodamento. Et se ben espressamente non | mi confessò di haver inviato il Vorberghen per far uffi-|cii con quella Maestà per assister al r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Bohemia | in ogni modo tanto disse che ha messo assai in chiaro | che la missione è stata fatta dall’Eccellenza sua a cui li signori Stati | hanno lasciata la cura perché non si scoprisse questa | missione. Se sia per sfodrar quivi altre commissioni non | si può ancor penetrare. |</w:t>
      </w:r>
    </w:p>
    <w:p w14:paraId="4D51A427" w14:textId="3C5277C0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Verso quello di Bransuich sono doi, che vi si trovano per far | levata uno di doi milla fanti, et l’altro di 500 cavallieri | per il marchese di Bada; altre levate si faranno anco | nell’Alemagna. | </w:t>
      </w:r>
    </w:p>
    <w:p w14:paraId="50134E4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ltre il primo prigione ne sono stati condotti finhora altri | cinque imputati pur d’intelligenza con Spagnoli |</w:t>
      </w:r>
    </w:p>
    <w:p w14:paraId="0FADBE2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3r / </w:t>
      </w:r>
    </w:p>
    <w:p w14:paraId="17657E6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r renderli patroni del passaggio con additarglielo facile, | et sicuro tra la Moza, et il Wal, et così si potevano facilmente | anco render patroni delli doi forti di Sant’Andria, et | di Nassau. Si publica, che già habbino alcuni di essi | confessato, et detto più di quello si sapeva; mi disse l’Eccellenza sua | che tanto haveva inteso, ma che non si era ch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inciato | ad essaminarli, et che vi era tra essi prigioni uno in particolare | che era stato ufficiale di lei in una terra dell’Eccellenza sua a | Grave, che era quello, che andava su, et giù a Brusseles | a contrattar coi serenissimi arciduchi, et che questo non era | ancor stato essaminato, ma che era una fina pezza, | et huomo molto accorto quattro sono deputati all’essame doi | di Gheldria, uno di Holanda, et uno di Grunighen. |</w:t>
      </w:r>
    </w:p>
    <w:p w14:paraId="2BAF9FF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’istessa città di Grunighen è stato anco fatto prigione uno | pur per intelligenza con Spagnoli, è borghe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’essa | città, et si dice che volesse dar et la medesima et un luoco | forte contiguo ad essa nominato Oestum nelle mani di | essi Spagnuoli. Et viene affermato, che non succedendo | la prigionia poteva riuscir l’effetto dell’intrapresa. | </w:t>
      </w:r>
    </w:p>
    <w:p w14:paraId="0B97CEE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si sa se quello sarà condotto qui, o se la Provincia | vorr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haverne l’essame, et il giudicio. | </w:t>
      </w:r>
    </w:p>
    <w:p w14:paraId="59E9FC9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i accidenti aprono l’occhio a molti di quelli che | mirano più alla tregua, che alla guerra; conoscendo |</w:t>
      </w:r>
    </w:p>
    <w:p w14:paraId="008B0F6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/ 453v / </w:t>
      </w:r>
    </w:p>
    <w:p w14:paraId="71DBD71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i disavantaggi che nell’avenire potrebbono anco ricever colla | prorogatione di essa tregua: tuttavia sentendosi sino a qui | soli, non sano che risolutione prender se prima non | tirano quello, che si può sperar dalle due corone. | </w:t>
      </w:r>
    </w:p>
    <w:p w14:paraId="19D8397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i vanno pian piano facendo le preparationi che si convengono | da questa parte, et provedendo alle cose necessarie. Ho | procurato di cavar se sua Eccellenza colle lettere scritte che | richiamano li officiali ve ne sia state per monsignor d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ocalaur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t mi è stato riferto di non, ma che lascierà che ’l suo | colonello ch’è monsigno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Sciatiglione lo faccia se vorrà. |</w:t>
      </w:r>
    </w:p>
    <w:p w14:paraId="17209B6A" w14:textId="42C8CDB4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del suo partir per Grunighem fu il colonello Amstenraedt | a vedermi, et prender licenza da me, né puoti cavar altro | da lui di quello ho scritto colle passate alla Serenità vostra se non | che per mese almeno vorrebbe haver quaranta lire per testa | così disse in passando. Io ho scritto alla prudenza di | lei il mio debol senso di trattar di là perché potrà più | facilmente ritrar forse quello che desidera; ma sia sicura | la Serenità vostra che quelli, che haveranno la carica di far | levata saranno necessitati di andarsi ingegnando di | levar le genti fuori di queste Provincie, et in Paese può | esser discosto dalla commodità dell’imbarco. | </w:t>
      </w:r>
    </w:p>
    <w:p w14:paraId="58F6F28B" w14:textId="18FADBCC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i signori dell’amiralità di Northolandia partirono la settimana | passata per il loro </w:t>
      </w:r>
      <w:r w:rsidR="003E209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llegio a fine di agiustar qualche cosa |</w:t>
      </w:r>
    </w:p>
    <w:p w14:paraId="14C3B1D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4r / </w:t>
      </w:r>
    </w:p>
    <w:p w14:paraId="328940F2" w14:textId="417B2E6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etesa dal signo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ardani, et da me contro li Partionevoll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et altro; si camina innanti nell’agiustar li conti con quelli | di Amsterdam; et dai deputati </w:t>
      </w:r>
      <w:r w:rsidR="0056038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 commissarii eletti uno | per </w:t>
      </w:r>
      <w:r w:rsidR="0045319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rovincia dai signori Stati si aspetterà la risolutione nelle contese | che habbiamo con le dette Amiralità. Gratie etc. | </w:t>
      </w:r>
    </w:p>
    <w:p w14:paraId="568D493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53EEA3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 febraro 1621 |</w:t>
      </w:r>
    </w:p>
    <w:p w14:paraId="59AC505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429400D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, et devotissimo servitore |</w:t>
      </w:r>
    </w:p>
    <w:p w14:paraId="42EFFD2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0BCFE05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0DD55C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4v / </w:t>
      </w:r>
    </w:p>
    <w:p w14:paraId="0630585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07B89E3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5099D9A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0 comincia 269 |</w:t>
      </w:r>
    </w:p>
    <w:p w14:paraId="393FAE5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B0F1A50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Sigillo e traccia di sigillo</w:t>
      </w:r>
    </w:p>
    <w:p w14:paraId="6D715470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2FC143AD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244E0869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/ 454vC / </w:t>
      </w:r>
    </w:p>
    <w:p w14:paraId="60A55F56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2 febraro 1620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footnoteReference w:id="1217"/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ricevute 25 detto n° 270 |</w:t>
      </w:r>
    </w:p>
    <w:p w14:paraId="4347531D" w14:textId="4B1A14C2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Haya. Secretario Suriano</w:t>
      </w:r>
      <w:r w:rsidR="000E4F01"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.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2</w:t>
      </w:r>
      <w:r w:rsidRPr="00E7337C">
        <w:rPr>
          <w:rFonts w:ascii="Times New Roman" w:eastAsia="Times New Roman" w:hAnsi="Times New Roman" w:cs="Times New Roman"/>
          <w:sz w:val="24"/>
          <w:szCs w:val="24"/>
          <w:vertAlign w:val="superscript"/>
          <w:lang w:eastAsia="it-IT"/>
        </w:rPr>
        <w:t>da</w:t>
      </w: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|</w:t>
      </w:r>
    </w:p>
    <w:p w14:paraId="224C5674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</w:p>
    <w:p w14:paraId="659D6E97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sz w:val="24"/>
          <w:szCs w:val="24"/>
          <w:lang w:eastAsia="it-IT"/>
        </w:rPr>
        <w:t>L. SS. R. |</w:t>
      </w:r>
    </w:p>
    <w:p w14:paraId="63A8778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8BAC2E1" w14:textId="77777777" w:rsidR="00112584" w:rsidRDefault="00DA0913" w:rsidP="00112584">
      <w:pPr>
        <w:pStyle w:val="Header"/>
        <w:rPr>
          <w:sz w:val="24"/>
        </w:rPr>
      </w:pP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112584">
        <w:lastRenderedPageBreak/>
        <w:t>/START LETTER/</w:t>
      </w:r>
    </w:p>
    <w:p w14:paraId="50FDC291" w14:textId="7FD2E536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39</w:t>
      </w:r>
    </w:p>
    <w:p w14:paraId="321E16AF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9 febbraio 1621, L’Aia (cc. 455r-458v)</w:t>
      </w:r>
    </w:p>
    <w:p w14:paraId="4759018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C9C7C9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5r / </w:t>
      </w:r>
    </w:p>
    <w:p w14:paraId="5A64CA4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71 sola | </w:t>
      </w:r>
    </w:p>
    <w:p w14:paraId="67B0F7A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B1AD20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1EF783F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 otto giorni in qua ha ricominciato il gelo, et s’è accresciuto | in maniera, che tutte queste riviere restano serrate | et i camini malagevoli ad esser transitati; per questo | resto la presente settimana senza lettere della Serenità vostra | aspettate da me con desiderio per sapermi regolar con | gl’ordini, et commandamenti di lei. | </w:t>
      </w:r>
    </w:p>
    <w:p w14:paraId="188EBAD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sto fa anco, che pochi avvisi capitano da altre parte, solo | viene confermato pur troppo esser vero, che ’l serenissimo | Palatin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i sia retirato nelle terre dell’elettore di | Brandemburgh; anzi, che sia stato a Castrin presso | la moglie, che s’è sgravata d’un figliol maschio. | Et continua la voce, che l’Imperatore ascolti li trattati | d’accordo della Moravia, et della Silesia; onde questi | signori restano con poca per non dir niuna speranza, | che ’l detto Principe habbi più a rimettersi nello stato | di Bohemia, et delle altre provincie incorporate; onde | anco per il Palatinato habbi ad esser in necessità di trattar | d’accordo. | </w:t>
      </w:r>
    </w:p>
    <w:p w14:paraId="36A31D6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per questo s’è pretermesso da’ signori Stati di contribuir l’|assistenza di cinquanta milla fiorini per il presen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1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ncora, | et per il venturo me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marzo; così anco alli principi | dell’Unione. | </w:t>
      </w:r>
    </w:p>
    <w:p w14:paraId="2AABDAF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giorno prefisso per la partenza de’ deput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erso l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tti principi | non è ancor stabilito. Et già che sono passati tanto innanti | vi è opinione che si habbi ad aspettar qualche avviso | </w:t>
      </w:r>
    </w:p>
    <w:p w14:paraId="1DFB70A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5v / </w:t>
      </w:r>
    </w:p>
    <w:p w14:paraId="521D580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Francia, et d’Inghilterra in particolare col mezo dei loro ambasciatori | già arrivati come si crede a quelle corti. Di quelli d’Inghilterra | non ne hanno dubio alcuno perché l’avviso è che venerdì | otto entrassero nella fiumara del Tamigi; come è stato | riportato dai deputati, che sono stati in Fiandra | con quelli dei serenissimi arciduchi. | </w:t>
      </w:r>
    </w:p>
    <w:p w14:paraId="4AC63E69" w14:textId="2C883AC6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negotio per il quale furono mandati delli arresti non | hanno terminata alcuna cosa poiché quelli di sue Altezze | non havevano nelle loro instruttioni maggior auttorità, | che di sentire, et questi di qua di concluder nel fatto | che ha dato la prima causa dell’arresto, che doveva | esser giudicato se legitimamente era stato terminato | a Malines contra il suddito di questi signor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in virtù delle tregue. Altro non s’è fatto, che metter | per scritto d’una parte, et d’altra, segnato di mano di essi | commissarii. Et si crede che ’l negotio resterà così; et può | esser che li signori Stati non piglieranno altra conoscenza | ne daranno altro arresto per non metter in nuovo disturbo | per un solo molti particolari interessati in beni, che sono | in Brabant, et altre piazze de’ serenissimi arciduchi. | </w:t>
      </w:r>
    </w:p>
    <w:p w14:paraId="32551B63" w14:textId="3DF247A0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deputati da parte, et d’altra non si sono veduti, che nella | casa della communità a Waterulit, che vuol dir in luoco | publico, et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lle proprie case non si sono veduti | che doi volte convitando li un gl’altri; né per quanto | ho potuto fermamente cavar da uno de’ deputati si è |</w:t>
      </w:r>
    </w:p>
    <w:p w14:paraId="0608654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6r / </w:t>
      </w:r>
    </w:p>
    <w:p w14:paraId="0B21429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 quelli delli arcidcuchi promessa parola toccante la tregua. | </w:t>
      </w:r>
    </w:p>
    <w:p w14:paraId="160525E7" w14:textId="2736A849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attro reggimenti si publica in Brusseles, che si doveranno | fare di tre milla fanti l’uno, et doi milla cavalli, che | diversamente si parla della guerra, et della tregua; et alcuni | dipendenti dalla corona di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Spagna si fanno gagliardi | et dicono che haveranno </w:t>
      </w:r>
      <w:r w:rsidR="00C2034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ben tempo di castigar queste |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; et corrono anco colla lingua fino a toccar | […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5"/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tato della Serenità vostra mostrando di esser tutti pieni | […]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enero contra di lei. | </w:t>
      </w:r>
    </w:p>
    <w:p w14:paraId="5E8BD07B" w14:textId="76006CDA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r bene che tuttavia vi sia apparenza, che Spagnuoli non siano per | parlar della tregua, et massime ne’ presenti tempi, che | sono tutti fastosi, et tutti gloriosi per li successi di Alemagna | nondimeno viene riferto da persona, che ha havuta | occasione di conferir con essi per qualche affar particolare | che facendo tregua la vorranno far col lor vantaggio | poiché la passata è stata con vantaggio di queste </w:t>
      </w:r>
      <w:r w:rsidR="00C2034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; et è che la tregua, et le hostilità doverà | esser, et doveranno cessar anche di là la linea; et | che non possino gli Holandesi traficar nell’Indie Occi-|dentali. Punti assai difficili, et considerabili; per il | primo poiché al presente sono congionti gl’Inglesi con | questa Natione, si doverà conoscer a che inclini l’animo | del re della Gran Bertagna; quanto all’altro quelli | che già traficano nell’Indie Occidentali per conivenza de’ signori | Stati, et la tirano li loro effetti haveranno a discorrervi |</w:t>
      </w:r>
    </w:p>
    <w:p w14:paraId="34C9D60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6v / </w:t>
      </w:r>
    </w:p>
    <w:p w14:paraId="3E25829F" w14:textId="1AED562F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pra, a questo vi si aggiunge il trattato già passato | mol</w:t>
      </w:r>
      <w:r w:rsidR="00EA58FB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o innanti del formar la nuova 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ompagnia per quelle | Indie. Questi concetti corrono: tuttavia par che Spagnuoli | tacciano, et aspettino il tempo mentre dall’altro canto | hanno l’occhio, et pensano ad assicurar le cose dell’Imperio | nella casa d’Austria. | </w:t>
      </w:r>
    </w:p>
    <w:p w14:paraId="4010D5B1" w14:textId="3A8617F5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nco li signori Stati si tengono quieti, et credendo, che fatto | più forte lo Spagnuolo possi riv</w:t>
      </w:r>
      <w:r w:rsidR="00C20342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ltar l’armi di sopra queste |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,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no in continue consulte, et il principe d’Oranges oltre l’o</w:t>
      </w:r>
      <w:r w:rsidR="008F045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dinario entra ogni giorno nel 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nsi-|glio di Stato per proveder a tutto quello, che è stimato | necessari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la sicurezza, et per servitio di questi paesi. | </w:t>
      </w:r>
    </w:p>
    <w:p w14:paraId="60E2CF8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cuni de’ capitani, c’hebbero le commissioni d’augumentar le | loro compagnie hanno essequito l’ordine; ma non sendogli | data mostra si trovano impacciati per la spesa; altri | però fatti accorti dall’essempio si vano trattenendo | promettendosi di poter senza loro discapito far quanto | è loro stato imposto. | </w:t>
      </w:r>
    </w:p>
    <w:p w14:paraId="78403AE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i prigionieiri si vanno essaminando, ma tutto passa con straordinaria | secretezza, solo s’è potuto sapere, che doi di essi sono | in poca colpa, et che la sedutione è tutta dalla parte | di quello di Utrecht, che fu il primo, che fu carcerato. | </w:t>
      </w:r>
    </w:p>
    <w:p w14:paraId="53213125" w14:textId="7B10743E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signor ambasciator d’Inghilterra m’ha ultimamente communicato quello che | dall’eccellentissimo signor ambasciator Lando le sarà stato scritto della publica | dichiaratione fattagli dal Re, che si dichiarerà contra quelli |</w:t>
      </w:r>
    </w:p>
    <w:p w14:paraId="3B67484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7r / </w:t>
      </w:r>
    </w:p>
    <w:p w14:paraId="044DDFC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e vorranno offender quella serenissima Republica, et che voleva | anco dirlo apertamente all’ambasciator di Spagna, mostrandomi | le lettere del secretario di Stato, dal quale li era scritto questo | particolare; et io lo ringratiai come dovevo della communi-|catione. |</w:t>
      </w:r>
    </w:p>
    <w:p w14:paraId="3A8FCB43" w14:textId="104C0B71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ggiunge nelle stesse lettere un particolare, et è, che l’</w:t>
      </w:r>
      <w:r w:rsidR="005A532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iversale era | disgustasissimo dell’ambasciator di Spagna, già cognitor de’ suoi | inganni, et de’ suoi artificii, et che anco la Maestà sua | non era troppo contenta di lui. Mi dichiari il concetto | scritto nella lingua inglese; ma la espressione si mostrava | tale, che ben si poteva comprender esser quel secretario (credo) | Nanton alieno dagl’humori spagnuoli. |</w:t>
      </w:r>
    </w:p>
    <w:p w14:paraId="3975929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È stato detto questa mattina, che in Zelanda sia arrivato un | ambasciator d’Inghilterra, s’è vero può esser che sia il fratello | del signor marche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2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 Buchingam, che passa a Custrin alla | regina di Bohemia possibil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passaerà di qua, | et io non mancarò di riverirlo, come è di mio debito. | </w:t>
      </w:r>
    </w:p>
    <w:p w14:paraId="6E86A9F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artì il colonello Amstenraedt, del quale non so se debbi lodarmi | poiché con alcuni s’è lasciato usci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mentitamente ch’io | gl’habbi offerte quaranta lire per mese per ogni soldato | ma da quelli che già conoscono la maniera riservata, | et precisa, con che camino all’essecutione de’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man-|damenti della Serenità vostra hanno formato immediate giudicio, che | non habbi detta la verità, ma che habbi egli voluto | dir questo per riputatione, et per vantaggio, ch’è con |</w:t>
      </w:r>
    </w:p>
    <w:p w14:paraId="3F33382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7v / </w:t>
      </w:r>
    </w:p>
    <w:p w14:paraId="2AFE1EB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savantaggio dell’interesse publico. | </w:t>
      </w:r>
    </w:p>
    <w:p w14:paraId="71EC1CB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sì scorrendo nella lettura di alcune lettere toccanti la | levata dal conte di Levenstein trovò, ch’egli dava vintidoi | fiorini per testa per il trasporto, et set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iacchi per | giorno per il vito de’ soldati ordinarii, et per quelli della | camera di poppe dieci. Mandai la nota a vostra Serenità in mie | lettere de’ 15 agosto 1617 se si compiacerà potrà vederle. Hora | par che costerebbe la condotta fino a 30 fiorini per testa. |</w:t>
      </w:r>
    </w:p>
    <w:p w14:paraId="0A160C45" w14:textId="0B71ACC2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i è stato publicato, che monsignor di </w:t>
      </w:r>
      <w:r w:rsidR="00625A8F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ghieres habbi a condur | a vostra Serenità otto milla fanti, onde s’è formato giudicio, che | più non habbi a levar genti da questa parte, o se sia per | commandar levata, che non possi più tardare avanzandosi | la stagione. | </w:t>
      </w:r>
    </w:p>
    <w:p w14:paraId="0AE175AE" w14:textId="13A3C27E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lle mie lettere de’ 2 del presente che mando qui aggiunte replicate | n° 269 fin 270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crissi nelle seconde, che quelli di Northolandia | erano partiti per il loro </w:t>
      </w:r>
      <w:r w:rsidR="003E209D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llegio. Sono hieri a notte ritornati | et si attenderà hora all’ispeditione loro, et degl’altri per | sortir di questo affar de’ conti nella miglior maniera che | sarà possibile, et che vagli a commune sodisfattione; n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mancaremo il signor Dardani, et io di procurar ogni maggior | vantaggio di vostra Serenità non havendo cosa che più ci premi, né | che ci sia più a cuore, che ’l suo interesse. Gratie etc. | </w:t>
      </w:r>
    </w:p>
    <w:p w14:paraId="066C5A0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5C73CE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9 febraro 1621 | </w:t>
      </w:r>
    </w:p>
    <w:p w14:paraId="47791D4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0C64E3B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1580C2C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07BD9B0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FF0EE4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8r / </w:t>
      </w:r>
    </w:p>
    <w:p w14:paraId="28F1DD01" w14:textId="3539280E" w:rsidR="00DA0913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  <w:r w:rsidR="00DA0913" w:rsidRPr="00E7337C"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  <w:t xml:space="preserve"> </w:t>
      </w:r>
    </w:p>
    <w:p w14:paraId="61B8469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7578861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8v /</w:t>
      </w:r>
    </w:p>
    <w:p w14:paraId="2BBCF08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 serenissimo principe di Venetia | </w:t>
      </w:r>
    </w:p>
    <w:p w14:paraId="0A64528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1 sola |</w:t>
      </w:r>
    </w:p>
    <w:p w14:paraId="45BE8C3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A16C46C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Sigillo e traccia di sigillo</w:t>
      </w:r>
    </w:p>
    <w:p w14:paraId="167A28EC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6780965C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4B15433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8vC /</w:t>
      </w:r>
    </w:p>
    <w:p w14:paraId="09BFFE6E" w14:textId="05574519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9 febraro 1620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ricevut</w:t>
      </w:r>
      <w:r w:rsidR="00927DE3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e</w:t>
      </w:r>
      <w:r w:rsidR="00927DE3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3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3 marzo n° 271 | </w:t>
      </w:r>
    </w:p>
    <w:p w14:paraId="259081F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. Secretario Suriano. Sola |</w:t>
      </w:r>
    </w:p>
    <w:p w14:paraId="5B702B31" w14:textId="77777777" w:rsidR="00EA7E63" w:rsidRPr="00E7337C" w:rsidRDefault="00EA7E63" w:rsidP="00895944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</w:p>
    <w:p w14:paraId="7C62B0D8" w14:textId="57AB2325" w:rsidR="00EA7E63" w:rsidRPr="00E7337C" w:rsidRDefault="00DA0913" w:rsidP="00895944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L. R. SS. |</w:t>
      </w:r>
      <w:r w:rsidR="00EA7E63" w:rsidRPr="00E7337C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FA7EA6C" w14:textId="77777777" w:rsidR="00112584" w:rsidRDefault="00DA0913" w:rsidP="00112584">
      <w:pPr>
        <w:pStyle w:val="Header"/>
        <w:rPr>
          <w:sz w:val="24"/>
        </w:rPr>
      </w:pPr>
      <w:r w:rsidRPr="00033134">
        <w:rPr>
          <w:rFonts w:ascii="Times New Roman" w:eastAsia="Times New Roman" w:hAnsi="Times New Roman" w:cs="Times New Roman"/>
          <w:bCs/>
          <w:sz w:val="24"/>
          <w:szCs w:val="24"/>
          <w:lang w:eastAsia="it-IT"/>
        </w:rPr>
        <w:br w:type="page"/>
      </w:r>
      <w:r w:rsidR="00112584">
        <w:lastRenderedPageBreak/>
        <w:t>/START LETTER/</w:t>
      </w:r>
    </w:p>
    <w:p w14:paraId="76CF484F" w14:textId="47D91C15" w:rsidR="00DA0913" w:rsidRPr="00E7337C" w:rsidRDefault="00DA0913" w:rsidP="00895944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E7337C">
        <w:rPr>
          <w:rFonts w:ascii="Times New Roman" w:hAnsi="Times New Roman" w:cs="Times New Roman"/>
          <w:bCs/>
          <w:sz w:val="24"/>
          <w:szCs w:val="24"/>
        </w:rPr>
        <w:t>n. 140</w:t>
      </w:r>
    </w:p>
    <w:p w14:paraId="0915E308" w14:textId="77777777" w:rsidR="00DA0913" w:rsidRPr="00033134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6 febbraio 1621, L’Aia (cc. 459r-462v)</w:t>
      </w:r>
    </w:p>
    <w:p w14:paraId="27B365C7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8543BC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59r /</w:t>
      </w:r>
    </w:p>
    <w:p w14:paraId="42868C9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rima | </w:t>
      </w:r>
    </w:p>
    <w:p w14:paraId="3ECBB53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72 fin 273 | </w:t>
      </w:r>
    </w:p>
    <w:p w14:paraId="27F4330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E56A64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3D34D81E" w14:textId="3C831AC4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alle lettere della Serenità vostra de’ 29 del passato non mancarò nella communi-|catione alli signori Stati di sodisfar compitamente al desiderio, et com-|mandamento di lei in tutte le parti, così nel ringratiar li signori Stati | degl’accoglimenti fatti all’eccellentissimo Trivisano, come nel rappresentar | il pensiero, che’ella prendeva di dar quella sodisfattione, che si | poteva sopra le cose contenute nella scrittura, o instanza | fatta dalle loro Eccelenze, aggiungendole tutto quello, che | intorno ciò ella mi commette. Le lettere non mi sono capitate, | che hieri a notte, onde non ho veduta propria opportunità | d’immediate poter essequire; stimando a proposito di | prima trovarmi con il signor principe d’Oranges, et con alcuni | di questi signori per chiarirmi dell’intentione, che potesse esser | nel publico toccante </w:t>
      </w:r>
      <w:r w:rsidRPr="00B73AB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>li</w:t>
      </w:r>
      <w:r w:rsidR="00B73ABC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7"/>
      </w:r>
      <w:r w:rsidRPr="00B73ABC">
        <w:rPr>
          <w:rFonts w:ascii="Times New Roman" w:eastAsia="NSimSun" w:hAnsi="Times New Roman" w:cs="Times New Roman"/>
          <w:bCs/>
          <w:i/>
          <w:iCs/>
          <w:kern w:val="1"/>
          <w:sz w:val="24"/>
          <w:szCs w:val="24"/>
          <w:lang w:eastAsia="hi-IN" w:bidi="hi-IN"/>
        </w:rPr>
        <w:t xml:space="preserve"> vasselli di guerra che sono nel Mediterrane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| et caminar | con piedi saldi in negotio di tanto momento. |</w:t>
      </w:r>
    </w:p>
    <w:p w14:paraId="2F53BBD5" w14:textId="7261742E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 resto intorno la scrittura mandarami nell’altre lettere | pur de’ 29 del passato procurerò di cavar quelle infor-|mationi, et quel rincontro, che potrò per chiarezza di quanto | viene espresso, et dichiarito per essa. In tanto posso dirle | che l’opinione commune è, che Spagnuoli tenteranno di | accommodar le cose in Alemagna per dar, ove più lor tornerà | commodo; ma qui non saprebbono discerner se contra di essi | o contra la serenissima Republica. Di Brusseles ho questo | sol</w:t>
      </w:r>
      <w:r w:rsidR="008F045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 particolare, che quanto allo 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ato della Serenità vostra |</w:t>
      </w:r>
    </w:p>
    <w:p w14:paraId="3A59B86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59v / </w:t>
      </w:r>
    </w:p>
    <w:p w14:paraId="1F0492C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i lasciano Spagnuoli intender d’esser d’animo risoluto di | invaderlo, et passano più oltre, che vogliono metter a fuoco, | et fiama quelle lagune. Pigliando quella parte per il | tutto di quel serenissimo Dominio. | </w:t>
      </w:r>
    </w:p>
    <w:p w14:paraId="0D7F8EB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nsando li signori Stati col signor principe Mauritio a proveder quanto | più sicuramente si possi al servitio, et sicurezza di queste Pro-|vincie doppo varie consulte sono venuti in risolutione | oltre il primo augumento di farne un nuovo di undici | milla fanti, volendo che le compagnie, che saranno | alla fine di questo mese ridotte a cento teste, et altre a | cento vinti, si riducano sino a cento cinquanta, et | Francesi si riduranno solamente a centovinti per compagnia | onde con questo, et col precedente augumento vogliono | haver per april prossimo vintimilla combattenti in | piedi più dell’ordinario. Alli primi si darà mostra | al primo di marzo, et alli secondi al principio d’aprile | et perché non possono così precisamente li capitani haver | in ordine per quel tempo, ma anticipatamente per dar le | mostre, haveranno quattro piacchi per testa al giorno per | ogn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oldato; et otto fiorini a’ Francesi, et | Inglesi si dano per la levata, et quattro per testa a | quelli del Paese. |</w:t>
      </w:r>
    </w:p>
    <w:p w14:paraId="71930C0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Ogni giorno il signor principe Mauritio si trova qualche | operario, et con ministri de’ magazini delle amunitioni |</w:t>
      </w:r>
    </w:p>
    <w:p w14:paraId="3142151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0r / </w:t>
      </w:r>
    </w:p>
    <w:p w14:paraId="4F2F8FA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questi signori per ordinar tutto quello che manca, et perché sia | messo in punto ciò che può occorrer per ogni accidente. |</w:t>
      </w:r>
    </w:p>
    <w:p w14:paraId="6EA80A3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Quello c’ho scritto riverentemente altre volte è ancor nel concetto d’ognuno | che aspetteranno fino al nuovo tempo, et il successo delle | cose di Alemagna per impiegar tutte le provisioni in difesa | di queste Provincie se saranno attaccate, o non l’essendo | per inviar di nuovo un buon sforzo di militia col principe | Henrico in Alemagna. Pensano di farlo più anticipa-|tamente che conosceranno poter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riuscir di profitto al negotio. | </w:t>
      </w:r>
    </w:p>
    <w:p w14:paraId="3F9D7B96" w14:textId="1D3D6D86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queste ultime genti, che si devono levar al presente sopra-|numerarie alle prime la risol</w:t>
      </w:r>
      <w:r w:rsidR="0030622A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utione non è in spetie delle | 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ovincie; ma de’ signori Stati: in ogni modo l’Eccellenze loro, et il signor | Principe si assicurano, che non vi sarà posto ostacolo per il | servitio, ch’è stato rappresentato dover seguire a beneficio | proprio, et degl’amici un tal nervo di militia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179AF09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Brabant viente scritto, che li serenissimi arciduchi habbino a far | far dodici compagnie valone, et un reggimento di Alemani | et questo sarà fatto dal principe di Simai giovane cavalliere | di gran entrata, et corraggioso signore; et è stato per renderlo | contento questa volta poiché coll’uscita del marchese | Spinola l’anno passato gli fu mancato di parola. Altre | levate anco si faranno al ritorno di Spagna, ov’ è stato | spedito don Carlo Colonna, ch’è passato a rappresen-|tar in che termine si trovavano gl’ affari per di qua |</w:t>
      </w:r>
    </w:p>
    <w:p w14:paraId="2E0D05E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0v / </w:t>
      </w:r>
    </w:p>
    <w:p w14:paraId="44A782F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t si stava aspettando con desiderio. | </w:t>
      </w:r>
    </w:p>
    <w:p w14:paraId="6957619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ello che scrissi la passata settimana ritrovarsi in Zelanda | che veniva d’Inghilterra non era ambasciator di quella Maestà, ma quel | cavalier Aston spedito verso il re di Danimarca. Venne | qui, io ho stimato mio debito, et di servitio publico il mostrar | d’honorarlo con visitarlo nel suo alloggiamento, il che fu | aggradito da lui, et mi confermò; che sua Maestà si era dicchia-|rita di voler assister alla serenissima Republica, et ch’egli haveva | havuto commandamento espresso non solo di dir nell’occasioni | che si offerissero questo tanto; ma di adoperarsi anco | per servitio degl’interessi di sua Serenità quando il caso | lo portasse, ove si troverà. Diedi segno di haver gusto | di questa communicatione, et passai reciproco complimento | et egli poi venne anco a vedermi in questa casa della Serenità vostra. |</w:t>
      </w:r>
    </w:p>
    <w:p w14:paraId="5846E7D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 ne va in Danimarca. Vedrà prima il conte d’Oldemburgh | et il duca di Bransuich per tener vivi gl’animi di quei | principi al servitio delle cose di Alemagna; et tanto anco | et più efficacemente farà col re di Danimarca, del qual | viene scritto, che doveva trovarsi a Wolfenboutel, et che | là doveva esser ancora il Vosberghen, che fu spedito dal signor | principe Mauritio a quella Maestà. Si tiene anco, che vi | dovesse esser il Palatino; ma non vi è total certezza | se ben il duca di Simeren suo fratello, che vidi sabbato | passato mi disse, che fatto il battesimo del figliolo a Custria |</w:t>
      </w:r>
    </w:p>
    <w:p w14:paraId="3339201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1r / </w:t>
      </w:r>
    </w:p>
    <w:p w14:paraId="3190C4E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ensava, che dovesse retirarsi appresso il medesimo duca di Bransuich. |</w:t>
      </w:r>
    </w:p>
    <w:p w14:paraId="19DFCF9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Il detto cavalier Aston ha nell’assemblea dei signori Stati, ove fu introdotto | dal signor ambasciator Carleton affermato la volontà del Re esser | inclinatissima alle cose dell’Alemagna, come a me anco si | sforzò di darmi a conoscer tale esser l’inclinatione | di sua Maestà. |</w:t>
      </w:r>
    </w:p>
    <w:p w14:paraId="3A2C2B6D" w14:textId="6106E3E0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 ella fatti ricercar questi signori di haver armi per 20 mlla fanti, | sendone il Regno sprovisto, et questi signori hanno accordato | di fargliene haver per armar dodicimilla, et toccarà al | signor ambasciator Carleton farne la provisione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4B8ABE5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ono questa mattina partiti per Inghilterra li doi commissarii, che | venero li giorni passati per il negotio dell’Indie Orientali | toccante le represagli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3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, et il risarcimento d’esse in conformità | dell’accordo, appresso lungo dibatimento, non hanno havuto | in tutto compita sodisfattione; ma è seguito tanto, | che basterà nell’agiustamento de’ conti, per accommodar ogni | differenza. Gratie etc. |</w:t>
      </w:r>
    </w:p>
    <w:p w14:paraId="24B46C2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8A6645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all’Haya li 16 febraro 1621 </w:t>
      </w:r>
    </w:p>
    <w:p w14:paraId="6263683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1AA107C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, et devotissimo servitore |</w:t>
      </w:r>
    </w:p>
    <w:p w14:paraId="2EB521CF" w14:textId="77777777" w:rsidR="00DA0913" w:rsidRPr="001877D7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proofErr w:type="spellStart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Christofforo</w:t>
      </w:r>
      <w:proofErr w:type="spellEnd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</w:t>
      </w:r>
      <w:proofErr w:type="spellStart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Suriano</w:t>
      </w:r>
      <w:proofErr w:type="spellEnd"/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| </w:t>
      </w:r>
    </w:p>
    <w:p w14:paraId="75DECFF9" w14:textId="77777777" w:rsidR="00DA0913" w:rsidRPr="001877D7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43FB099F" w14:textId="77777777" w:rsidR="00A4700B" w:rsidRPr="001877D7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>/ 461v</w:t>
      </w:r>
      <w:r w:rsidR="00A4700B"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 /</w:t>
      </w:r>
    </w:p>
    <w:p w14:paraId="10E6A135" w14:textId="77777777" w:rsidR="00A4700B" w:rsidRPr="001877D7" w:rsidRDefault="00A4700B" w:rsidP="00A4700B">
      <w:pPr>
        <w:rPr>
          <w:rFonts w:ascii="Times New Roman" w:hAnsi="Times New Roman" w:cs="Times New Roman"/>
          <w:b/>
          <w:bCs/>
          <w:lang w:val="fr-FR"/>
        </w:rPr>
      </w:pPr>
      <w:r w:rsidRPr="001877D7">
        <w:rPr>
          <w:rFonts w:ascii="Times New Roman" w:hAnsi="Times New Roman" w:cs="Times New Roman"/>
          <w:b/>
          <w:bCs/>
          <w:lang w:val="fr-FR"/>
        </w:rPr>
        <w:t>Blank page</w:t>
      </w:r>
    </w:p>
    <w:p w14:paraId="0C862283" w14:textId="77777777" w:rsidR="00A4700B" w:rsidRPr="001877D7" w:rsidRDefault="00A4700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</w:p>
    <w:p w14:paraId="7FDD721F" w14:textId="54AA7DB6" w:rsidR="00DA0913" w:rsidRPr="001877D7" w:rsidRDefault="00A4700B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</w:pPr>
      <w:r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/ </w:t>
      </w:r>
      <w:r w:rsidR="00DA0913" w:rsidRPr="001877D7">
        <w:rPr>
          <w:rFonts w:ascii="Times New Roman" w:eastAsia="NSimSun" w:hAnsi="Times New Roman" w:cs="Times New Roman"/>
          <w:bCs/>
          <w:kern w:val="1"/>
          <w:sz w:val="24"/>
          <w:szCs w:val="24"/>
          <w:lang w:val="fr-FR" w:eastAsia="hi-IN" w:bidi="hi-IN"/>
        </w:rPr>
        <w:t xml:space="preserve">462r / </w:t>
      </w:r>
    </w:p>
    <w:p w14:paraId="71E28F68" w14:textId="77777777" w:rsidR="00A4700B" w:rsidRPr="001877D7" w:rsidRDefault="00A4700B" w:rsidP="00A4700B">
      <w:pPr>
        <w:rPr>
          <w:rFonts w:ascii="Times New Roman" w:hAnsi="Times New Roman" w:cs="Times New Roman"/>
          <w:b/>
          <w:bCs/>
        </w:rPr>
      </w:pPr>
      <w:r w:rsidRPr="001877D7">
        <w:rPr>
          <w:rFonts w:ascii="Times New Roman" w:hAnsi="Times New Roman" w:cs="Times New Roman"/>
          <w:b/>
          <w:bCs/>
        </w:rPr>
        <w:t>Blank page</w:t>
      </w:r>
    </w:p>
    <w:p w14:paraId="6D701A67" w14:textId="7011B1E5" w:rsidR="00DA0913" w:rsidRPr="00A4700B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Cs/>
          <w:kern w:val="1"/>
          <w:sz w:val="24"/>
          <w:szCs w:val="24"/>
          <w:lang w:eastAsia="hi-IN" w:bidi="hi-IN"/>
        </w:rPr>
      </w:pPr>
    </w:p>
    <w:p w14:paraId="00B1C71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F2FD04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2v /</w:t>
      </w:r>
    </w:p>
    <w:p w14:paraId="2856884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1AB7694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 |</w:t>
      </w:r>
    </w:p>
    <w:p w14:paraId="094EC64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72 fin 273 | </w:t>
      </w:r>
    </w:p>
    <w:p w14:paraId="2E1A34F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E6EBC06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Tracce di sigilli</w:t>
      </w:r>
    </w:p>
    <w:p w14:paraId="7D4772C7" w14:textId="77777777" w:rsidR="006D6E81" w:rsidRPr="00E7337C" w:rsidRDefault="006D6E81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39301948" w14:textId="77777777" w:rsidR="00DA0913" w:rsidRPr="00E7337C" w:rsidRDefault="00DA0913" w:rsidP="00895944">
      <w:pPr>
        <w:suppressAutoHyphens/>
        <w:contextualSpacing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0546B69A" w14:textId="77777777" w:rsidR="00DA0913" w:rsidRPr="00E7337C" w:rsidRDefault="00DA0913" w:rsidP="00895944">
      <w:pPr>
        <w:widowControl w:val="0"/>
        <w:suppressAutoHyphens/>
        <w:contextualSpacing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2vC /</w:t>
      </w:r>
    </w:p>
    <w:p w14:paraId="04D7E473" w14:textId="49970795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6 febraro 1620</w:t>
      </w:r>
      <w:r w:rsidR="006D480C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4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</w:t>
      </w:r>
      <w:r w:rsidR="00927DE3"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arzo n° 272 | </w:t>
      </w:r>
    </w:p>
    <w:p w14:paraId="6963D396" w14:textId="04AE781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cretario Suriano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rima |</w:t>
      </w:r>
    </w:p>
    <w:p w14:paraId="35B90A1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6C5041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1. Esequirà gl’ordini publici nel | ringratiare per gl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ccoglimen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fatti all’ambasciator Trivesano e ch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per | le instanze fatte nella scrittura | data all’ambasciatore Trivesa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i | procurerà di qua di darle sodisfattione. |</w:t>
      </w:r>
    </w:p>
    <w:p w14:paraId="1F3A201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. Che intorno l’altra | scrittura mandatale | procurerà prender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informat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. | </w:t>
      </w:r>
    </w:p>
    <w:p w14:paraId="13ED4435" w14:textId="5A134A85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3. Opinione che Spagnoli tenterano | l’accommodamento delle cose di | Germania per voglier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ove | lor torna conto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105E6DCA" w14:textId="5495C75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. Di Brusseles tiene aviso, | che Spagnoli siano rissoluti di | invadere lo stato della Republica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| </w:t>
      </w:r>
    </w:p>
    <w:p w14:paraId="11A68B4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. Acrescono li signori St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ltri undeci mille | fanti oltre li 9 mille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ià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ordinati | estraordinari et porta le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prestanz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che se le dà. | </w:t>
      </w:r>
    </w:p>
    <w:p w14:paraId="3D3981F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6. Il principe Mauritio si trova | giornalmente con operarii di monitioni | per farne le procurationi necessarie. |</w:t>
      </w:r>
    </w:p>
    <w:p w14:paraId="623C183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67A630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SS. R. | </w:t>
      </w:r>
    </w:p>
    <w:p w14:paraId="1036DED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40F8DE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2vD / </w:t>
      </w:r>
    </w:p>
    <w:p w14:paraId="03C3F92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7. | Aspeterano seno a novo tempo | il sucesso delle cose di Germania | per impiegar tutte le provisioni | in diffesa di quelle Provintie se | saranno offese, o no per | inviare buon sforzo di gente | col principe Henrico alli | principi uniti. |</w:t>
      </w:r>
    </w:p>
    <w:p w14:paraId="1039973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8. L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ssolutione | di quest’ultima levata | non è per deliberatione delle | Provintie, ma dei | Stati. |</w:t>
      </w:r>
    </w:p>
    <w:p w14:paraId="0C6B219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9. I arciduchi | habbono pensiero di far dodeci | compagnie valone | et un regimento d’|Alemani, et | altre levate | si faranno | doppo il | ritorno di | Spagna di | don Carlo | Colona | andato | a rifferire | il stato | delle cose | di là. |</w:t>
      </w:r>
    </w:p>
    <w:p w14:paraId="04F3E34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2vA / </w:t>
      </w:r>
    </w:p>
    <w:p w14:paraId="1B62598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0. | Ha visitato l’ambasciator d’Inghilterra | ispedito per Danimarca | che lo assicurò della dichiaratione | a favor della Republica e della | communicat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he teneva di favorevole | alle occasioni di che ha ringratiato | et corrisposo con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fficios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termine li suoi uffici saranno | sopra le cose dei principi | e del Palatinato. | </w:t>
      </w:r>
    </w:p>
    <w:p w14:paraId="2711883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11. Il medesimo ambasciator in assemblea | assicura, che il suo Re è | inclinatissimo alle cose di | Germania. | </w:t>
      </w:r>
    </w:p>
    <w:p w14:paraId="66A4006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2. Ha fatta instanza | d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haver arme per | vinti mille huomini, et | ha ottenutane licenza per | dodeci milla. | </w:t>
      </w:r>
    </w:p>
    <w:p w14:paraId="3CB00F0A" w14:textId="0AC523E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3. Sono partiti li commissarii | di Inghilterra andati per il | negotio delle Indie poco contenti | havendo solamen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havuto tanto che | basterà per l’aiustamento | de’ conti.</w:t>
      </w:r>
      <w:r w:rsidR="00EA7E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93DBF2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0DA66A6" w14:textId="77777777" w:rsidR="00DA0913" w:rsidRPr="00033134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0A82B92" w14:textId="77777777" w:rsidR="00112584" w:rsidRDefault="00DA0913" w:rsidP="00112584">
      <w:pPr>
        <w:pStyle w:val="Header"/>
        <w:rPr>
          <w:sz w:val="24"/>
        </w:rPr>
      </w:pP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112584">
        <w:lastRenderedPageBreak/>
        <w:t>/START LETTER/</w:t>
      </w:r>
    </w:p>
    <w:p w14:paraId="35A0CC57" w14:textId="3E9C5130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1</w:t>
      </w:r>
    </w:p>
    <w:p w14:paraId="74CBFDDE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6 febbraio 1621, L’Aia (cc. 463r-464v)</w:t>
      </w:r>
    </w:p>
    <w:p w14:paraId="50D72CC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9DE97C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3r /</w:t>
      </w:r>
    </w:p>
    <w:p w14:paraId="1B70947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48FB77E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3 comincia n° 272 |</w:t>
      </w:r>
    </w:p>
    <w:p w14:paraId="7233FCB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F72AE8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erenissimo Principe |</w:t>
      </w:r>
    </w:p>
    <w:p w14:paraId="7D9D635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lla prima opportunità, che mi trovi col signor principe Mauritio | non mancarò di trattar seco dell’alfier Battino Natale corso | et prenderò quelle informationi, che stimerò proprie per assi-|curarmi del servitio, che possi la Serenità vostra promettersi di lui. | </w:t>
      </w:r>
    </w:p>
    <w:p w14:paraId="19F9616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ignor borgomastro Pavoni, che si ritrova qui nell’Haya, et nell’|assemblea dei Stati ho communicato l’honore, che la Serenità vostra | s’è compiacciuta di far al signor Michiel Pavoni suo figliolo nel | sodisfar al suo desiderio di esser creato suo cavalliere. Ha | sentita la nuova con gusto grandissimo, et apparentemente me | lo ha mostrato, pregandomi di humilmente ringratiar vostra Serenità per | su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4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me, et assicurarla, che aggradisce tanto quest’honore | che eternamente le sarà obligato collo stesso figliolo, et con | tutti gl’altri ad esser pronti a’ suoi servitii, et dall’hora | aspetterà il compimento della gratia, quando piacerà alla | Serenità vostra che sia co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ezo del signor Ambasciatore, che doverà esser | eletto ordinario per qua. |</w:t>
      </w:r>
    </w:p>
    <w:p w14:paraId="0F1A102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on non minor riverenza, et contento è stato ricevuto avviso | tale dal signor Marco de Liclama per la sua persona.</w:t>
      </w: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ol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offerte ha fatto, affettuosi ringratiamenti, et testimonii di | gran devotione ho ricevuti anco da questo soggetto, et | la gratia resta molto ben impiegata. | </w:t>
      </w:r>
    </w:p>
    <w:p w14:paraId="75EB2F77" w14:textId="058E5976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amina innanti l’opera del signor Marco Dardani con assiduità, | et accuratezza: sono venuti questa mattina quelli di | Roterdam. Con essi anco s’incontreranno li roli, et </w:t>
      </w:r>
      <w:r w:rsidR="00EA7E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5A88CD0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3v / </w:t>
      </w:r>
    </w:p>
    <w:p w14:paraId="4D2DAB6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gl’altri conti, et colle informationi già date, et che daremo | ancora alli signori commissarii si verrà al fine di questo negotio | per il quale sento contento, che vostra Serenità colla prudenza sua | habbi compresa la necessità del fermarsi qui di esso signor Dardani | sino alla final decisione, et si valerà del tempo, che gli è stato | prefisso da vostra Serenità di tre mesi; ma spera d’ispedirsi anco | in meno. | </w:t>
      </w:r>
    </w:p>
    <w:p w14:paraId="6C157AE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on devo lasciar di dir riverentemente alla Serenità vostra quello mi è perve-|nuto a notitia, et è l’indoglienza che fanno alcuni | mercanti interessati ne’ vasselli, che si trovano in quel | porto aggravandosi, che senza esser presi in servitio sono | necessitati a trattenersi chi con trenta, chi con quaranta | huomini sopra le loro spese, et interessi, et che questo non | può essere sopportato dalle loro borse, perdendo così il | denaro di tempo perso, et non potendo andar ai loro | viaggi. Io a chi me lo ha riferto ho mostrato non haver | notitia alcuna. Se in questo vostra Serenità commanderà qualche | buon ordine non ha dubio, che riuscirà con gusto grandissimo | delli interessati. | </w:t>
      </w:r>
    </w:p>
    <w:p w14:paraId="0F193D73" w14:textId="79C887DC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o anco inteso, che </w:t>
      </w:r>
      <w:r w:rsidR="00611A62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’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nte di Levenstein col mezo di qualche | mercante habbi tentato di sapere se potrà venir | a far levata in questi </w:t>
      </w:r>
      <w:r w:rsidR="001A193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esi, et se potrà haver salvocondotti | da’ suoi creditori. Parmi, che incontrerà difficoltà | se non assicura di pagar almeno la metà di quello |</w:t>
      </w:r>
    </w:p>
    <w:p w14:paraId="5657218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4r / </w:t>
      </w:r>
    </w:p>
    <w:p w14:paraId="67AEB73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e deve, et non far nuovo debito. Di quello, che in | questo proposito intenderò di vantaggio l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arò | riverente conto; ma può ben la Serenità vostra formar giudicio | che colla nuova aggiunta delli undecimilla fanti, che | si devono levar per li signori Stati; tanto maggior siano per | riuscir la difficoltà per altri. | </w:t>
      </w:r>
    </w:p>
    <w:p w14:paraId="34B8DF5A" w14:textId="125A3195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Una lettera scrissi alla Serenità vostra la passata settimana segnata | n° 271 che sarà qui aggiunta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replicata. Gratie etc.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335D560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EB9948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16 febraro 1621 |</w:t>
      </w:r>
    </w:p>
    <w:p w14:paraId="50838D9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61DB49B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umilissimo, et devotissimo servitore |</w:t>
      </w:r>
    </w:p>
    <w:p w14:paraId="34A8FC3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51E02C3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00DCF5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4v / </w:t>
      </w:r>
    </w:p>
    <w:p w14:paraId="4CD90D4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3DDE7B1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1B24DA3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3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incia 272 | </w:t>
      </w:r>
    </w:p>
    <w:p w14:paraId="6FD4B7B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E99B13D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Tracce di sigilli</w:t>
      </w:r>
    </w:p>
    <w:p w14:paraId="7C62253B" w14:textId="77777777" w:rsidR="006D6E81" w:rsidRPr="00E7337C" w:rsidRDefault="006D6E81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79315A6E" w14:textId="77777777" w:rsidR="00DA0913" w:rsidRPr="00E7337C" w:rsidRDefault="00DA0913" w:rsidP="00895944">
      <w:pPr>
        <w:suppressAutoHyphens/>
        <w:contextualSpacing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7567360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4vC /</w:t>
      </w:r>
    </w:p>
    <w:p w14:paraId="1390A55A" w14:textId="39BF8A5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6 febraro 1620</w:t>
      </w:r>
      <w:r w:rsidR="006D480C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5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</w:t>
      </w:r>
      <w:r w:rsidR="006D480C" w:rsidRPr="00E7337C">
        <w:rPr>
          <w:rFonts w:ascii="Times New Roman" w:eastAsia="NSimSun" w:hAnsi="Times New Roman" w:cs="Times New Roman"/>
          <w:bCs/>
          <w:smallCaps/>
          <w:kern w:val="24"/>
          <w:sz w:val="24"/>
          <w:szCs w:val="24"/>
          <w:lang w:eastAsia="hi-IN" w:bidi="hi-IN"/>
        </w:rPr>
        <w:t>x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arzo n° 273 | </w:t>
      </w:r>
    </w:p>
    <w:p w14:paraId="2F243C72" w14:textId="429B46CB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ya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ecretario Suriano</w:t>
      </w:r>
      <w:r w:rsidR="000E4F01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</w:t>
      </w:r>
    </w:p>
    <w:p w14:paraId="1C2FB79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DA2A49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1. Quando si troverà con il principe | Mauritio tratterrà dell’|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fier Battino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13924B4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2. Ha dato conto al borgo-|mastro Pavoni dell’haver | rissoluto dalla Republica di crear | suo figliolo cavalier, et suoi ringra-|tiamenti. | </w:t>
      </w:r>
    </w:p>
    <w:p w14:paraId="6E5E51E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3. Il medesimo ha fatto col signor | Marco di Laclama. | </w:t>
      </w:r>
    </w:p>
    <w:p w14:paraId="337A1CA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4. Camina inanti l’|opera del Dardani, et | spera, che nel termine presente | è manco si espedirà. |</w:t>
      </w:r>
    </w:p>
    <w:p w14:paraId="6EAB3DC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5. Indoglienze de’ patroni | de’ vasselli, che vengono | trattenuto in questo porto. |</w:t>
      </w:r>
    </w:p>
    <w:p w14:paraId="3A6D5A0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6. Conte di Levestein fa | instanza di andar a far | levata di gente in quelle parti | e ricerca un salvo condotto | da’ suoi creditori. |</w:t>
      </w:r>
    </w:p>
    <w:p w14:paraId="10237F8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CDF643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SS. R. | </w:t>
      </w:r>
    </w:p>
    <w:p w14:paraId="6114381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FB9C23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6145B8E4" w14:textId="77777777" w:rsidR="00112584" w:rsidRDefault="00DA0913" w:rsidP="00112584">
      <w:pPr>
        <w:pStyle w:val="Header"/>
        <w:rPr>
          <w:sz w:val="24"/>
        </w:rPr>
      </w:pP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112584">
        <w:lastRenderedPageBreak/>
        <w:t>/START LETTER/</w:t>
      </w:r>
    </w:p>
    <w:p w14:paraId="745BD632" w14:textId="4AD2DA45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2</w:t>
      </w:r>
    </w:p>
    <w:p w14:paraId="02353ACC" w14:textId="679DC7E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3 febbraio 1621, L’Aia (cc. 465r-468v)</w:t>
      </w:r>
    </w:p>
    <w:p w14:paraId="4F1D5689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38DA8F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5r / </w:t>
      </w:r>
    </w:p>
    <w:p w14:paraId="5C985C2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5C1536F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4 comincia 273 |</w:t>
      </w:r>
    </w:p>
    <w:p w14:paraId="34EB5F6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4B8B86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7D883A0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volendo mancar li signori Stati ad ogni più ferma sicurezza di queste | Provincie hanno risoluto, come avvisai colle mie ultime lettere n° 271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fin | 272 che aggiungo replicate a queste, il doppio augumento delle | loro militie, et di più han fatti venir qui deputati di tutte le | Amiralità per consultar il modo col quale doverà assicurarsi le | cose della marina, et della navigatione. Pensano di voler | intratenir vasselli alla volta delle spiaggie di 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ravelinghe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Doncherchen, et altrove ne’ luoghi sottoposti ai serenissimi arci-|duchi, et s’è terminato intartener a tal effetto più | di cinquanta, et più di sessanta vasselli armati, et che | doveranno esser pronti per li primi d’aprile tempo | alla spiratione delle tregue a fine di evitar qualche | mal incontro, et perché li traficanti passino sicuri nelle | loro negotiationi. | </w:t>
      </w:r>
    </w:p>
    <w:p w14:paraId="6E266E10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 questo mentre quelli che hanno vasselli ad ordine per | sortir da questi porti non doveranno farlo prima di | aprile prossimo, ch’è tutto per veder ciò che riuscirà | della tregua. | </w:t>
      </w:r>
    </w:p>
    <w:p w14:paraId="53594815" w14:textId="42868334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Inoltre è stato stabilito, che niun vassello potrà sortire, | che prima non si sappi ove habbi a diriger il suo camino, | qual carico porti, et dove haverà a far scala; et | quanto a polveri, balle, et altre amunitioni di guerra </w:t>
      </w:r>
      <w:r w:rsidR="00EA7E6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|</w:t>
      </w:r>
    </w:p>
    <w:p w14:paraId="232F399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5v / </w:t>
      </w:r>
    </w:p>
    <w:p w14:paraId="65C198F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o inteso, che resta prohibita l’estrattione, il caso, et la | congiontura porta, che riesca la cosa conforme al desi-|derio, et mente della Serenità vostra. | </w:t>
      </w:r>
    </w:p>
    <w:p w14:paraId="4F163BA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utte queste cose non fanno però venir in chiaro qual sia la | vera risolution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a questa parte toccante la tregua | o per la prorogatione, o per il rompimento d’essa; basta | almeno che il signor principe d’Oranges per quello tocca alla | carica sua di generale per terra, et per mare no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anca | di dar ogni buon ordine, di far far ogni preparatione | conveniente, et tale come se havesse a farsi la guerra. | </w:t>
      </w:r>
    </w:p>
    <w:p w14:paraId="22FA920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pagnuoli dall’altro canto a Doncherchen hanno ordinati | dodici vasselli a prepararsi in forma di vasselli da guerra | et si vanno mettendo ad ordine, sendo già qualcheduni | pronti, così sono avvisati li signori Stati. | </w:t>
      </w:r>
    </w:p>
    <w:p w14:paraId="01C066F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Per genti da guerra di cavallaria, et infanteria si confermano | li medesimi avvisi di levate dalla parte di Brabant, che | si sono havuti li giorni passati. | </w:t>
      </w:r>
    </w:p>
    <w:p w14:paraId="4D3ADE7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Quanto alle navi da guerra di questi signori che sono nel Medi-|terraneo non si è fatta risolutione alcuna, né si | crede, che sarà fatta prima della riduttione di | Holanda, che sarà fra quindeci giorni; poiché | pensano anco governarsi secondo gl’accidenti, |</w:t>
      </w:r>
    </w:p>
    <w:p w14:paraId="6675085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6r / </w:t>
      </w:r>
    </w:p>
    <w:p w14:paraId="32CE00A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considerando alcuni, che li signori Stati vorranno haver un | corpo d’armata maritima anco di là lo stretto quando | il caso porti, che si rompi la guerra, a fine di travagliar | lo Spagnuolo anco da quella parte quello che in | tante provisioni viene considerato da alcuni è la spesa | alla quale doveranno soggiacere, ma a questa doveranno | le Provincie, et le Amiralità provedere. | </w:t>
      </w:r>
    </w:p>
    <w:p w14:paraId="23FB8A4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avendo questi signori mira particolare allo stato suo considerano | anco allo stato infermo dell’Alemagna, et con sentimento | proprio all’imbecilità di quei principi comiserano a | quell’interesse. Sentono sempre le nuove che di là | vengono con non poco scontento, perché sono contrarie | al desiderio loro, et al ben commune. La voce del bando | imperiale contro il Palatino, il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principe d’Hanalt, et | altri adherenti (che vostra Serenità haverà già intesa) le spiace | in estremo; et se ben non è contra gl’altri principi | dell’Unione, l’imaginano, che non tarderanno ad haverne | anco quelli la parte loro: in tanto però non hanno lasciato | di incorraggiarli con lettere, et anco colle medesime hanno | ordinato ai loro ambasciatori in Inghilterra di far efficaci ufficii | con quella Maestà: perché non abbandoni quella | Provincia, et quei principi. |</w:t>
      </w:r>
    </w:p>
    <w:p w14:paraId="03F421C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6v / </w:t>
      </w:r>
    </w:p>
    <w:p w14:paraId="47BFB4CA" w14:textId="7FD33B80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doi ambasciatori estraordinarii, che detta Maestà mandò in | Alemagna per la trattatione d’accordo con l’Imperatore, et col | Re palatino arrivorono qui hieri a sera da Amburgh | non haveranno audienza particolare nell’assemblea dei | signori Stati, poich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on tengono lettere credentiali; ma si | crede, che in ogni modo l’Eccellenze loro non mancaranno | di far ogni ufficio con detti ambasciatori per li medesimi affari di | Alemagna. Io conforme al mio debito li ho visitati, | et dato ogni più certo testimonio come humil ministro | di vostra Serenità del rispetto che da lei è portato alla maestà | del loro Re, et da ambidoi sono stato corrisposto | con termine proprio, et affettuoso. Sono alloggiati in | casa del signor ambasciator Carleton, et credo, che partiranno fra | doi, o tre giorni. Uno di essi mi disse, ch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havend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5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rimarcato in questo viaggio di Alemagna, et osservato | nelle negotiationi de’ Spagnuoli, et d’Austria, che | a niun’altra cosa si mirava più, che a portar il | tempo innanti, et avanzar con esso quello ch’era | della loro intentione,</w:t>
      </w:r>
      <w:r w:rsidR="00BB57B1" w:rsidRPr="00E7337C">
        <w:rPr>
          <w:rStyle w:val="FootnoteReference"/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footnoteReference w:id="126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e havevano unitamente | rappresentato questo al Re loro signore, così all’|arriv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 Inghilterra non haverebbono mancato d’imprimerlo | con ogni sincerità nell’animo della Maestà sua. |</w:t>
      </w:r>
    </w:p>
    <w:p w14:paraId="208794C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7r / </w:t>
      </w:r>
    </w:p>
    <w:p w14:paraId="0C62951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Li doi ambasciatori destinati per passar a nome di questi signori ai principi | dell’Unione saranno ad ordine fra tre, o quattro giorni | per partire, quando altra risolutione non segua, che | li facci ritardar la partenza. |</w:t>
      </w:r>
    </w:p>
    <w:p w14:paraId="3CFF740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trova qui quel visconte di Lormes, venuto doppo la disaven-|tura successagli per intender da me qual risolutione | era nella Serenità vostra per il negotio di quei vasselli di corso, et | s’io volevo, che andasse a Venetia, et volendolo | gli dassi commodità di denaro, et persona, che lo accom-|pagnass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Io credevo che l’ordinario mi portasse qualche | lettera, et ordine di lei in questo proposito, ma non | havendone havuto non so quello doverò far di lui. Egli | ricerca da me che lo licentii con una scrittura, che non farò, | o con altra maniera per la sua cautione, et scarico come | egli dice, né a tal cos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evenirò, ma se vorrà andarsene | non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mi comparend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sa alcuna dalla parte di vostra Serenità | lascierò, che da sé stesso lo facci, in tanto se mi venirà | altro ordine lo essequirò in quella maniera che vedrò esser mente di lei. |</w:t>
      </w:r>
    </w:p>
    <w:p w14:paraId="2F13A32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l’alfier Battino Natale corso parlai al signor principe d’Oranges | né sua Eccellenza mi seppe dir altro se non, che per l’instanza, ch’egli | l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e haveva fatto lo haveva raccommandato all’eccellentissimo | Trivisano; che lo haveva conosciuto per buon soldato, ma che |</w:t>
      </w:r>
    </w:p>
    <w:p w14:paraId="1F673B9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7v / </w:t>
      </w:r>
    </w:p>
    <w:p w14:paraId="566574E1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on haverebbe potu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ir, né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attestar di vantaggio alla Serenità vostra della | persona di lui; et ringratiò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6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vostra Serenità della stima | che mostrava far della sua raccommandatione aggiungend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 xml:space="preserve">che altre volte | per nome di lei gli era stato offerto non seppe dir se sedici | o vinti ducati il mese, et che però ella poteva risolver | quello che stimasse proprio, et di suo servitio. Gratie etc. | </w:t>
      </w:r>
    </w:p>
    <w:p w14:paraId="0D41CCF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3060981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all’Haya li 23 febraro 1621 |</w:t>
      </w:r>
    </w:p>
    <w:p w14:paraId="04B76FF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vostra Serenità |</w:t>
      </w:r>
    </w:p>
    <w:p w14:paraId="0C4F26C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humilissimo, et devotissimo servitore | </w:t>
      </w:r>
    </w:p>
    <w:p w14:paraId="538E93A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ristofforo Suriano |</w:t>
      </w:r>
    </w:p>
    <w:p w14:paraId="1FC349D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1F433E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8r / </w:t>
      </w:r>
    </w:p>
    <w:p w14:paraId="30777E8E" w14:textId="78ED6A8E" w:rsidR="00DA0913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733EE76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F41124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8v / </w:t>
      </w:r>
    </w:p>
    <w:p w14:paraId="0E66BA7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l serenissimo principe di Venetia |</w:t>
      </w:r>
    </w:p>
    <w:p w14:paraId="160BE8B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t>d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61EC19A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° 275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incia 274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</w:t>
      </w:r>
    </w:p>
    <w:p w14:paraId="39A240E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0A131E4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Sigillo e tracce di sigillo</w:t>
      </w:r>
    </w:p>
    <w:p w14:paraId="69E580CE" w14:textId="77777777" w:rsidR="006D6E81" w:rsidRPr="00E7337C" w:rsidRDefault="006D6E81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6303CC58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23C347F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/ 468vC /</w:t>
      </w:r>
    </w:p>
    <w:p w14:paraId="15AD0CE7" w14:textId="042B1303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3 febraro 1620</w:t>
      </w:r>
      <w:r w:rsidR="006D480C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7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icevute a’ 18 marzo 1621 |</w:t>
      </w:r>
    </w:p>
    <w:p w14:paraId="2AD4AD8C" w14:textId="7DB12C51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el segretario Suriano</w:t>
      </w:r>
      <w:r w:rsidR="00512029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n° 274 |</w:t>
      </w:r>
    </w:p>
    <w:p w14:paraId="3C128D1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2EBC15F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L. R. | </w:t>
      </w:r>
    </w:p>
    <w:p w14:paraId="00A326F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0E1B2FE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44092D5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29D3B21" w14:textId="77777777" w:rsidR="00112584" w:rsidRDefault="00DA0913" w:rsidP="00112584">
      <w:pPr>
        <w:pStyle w:val="Header"/>
        <w:rPr>
          <w:sz w:val="24"/>
        </w:rPr>
      </w:pPr>
      <w:r w:rsidRPr="00033134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br w:type="page"/>
      </w:r>
      <w:r w:rsidR="00112584">
        <w:lastRenderedPageBreak/>
        <w:t>/START LETTER/</w:t>
      </w:r>
    </w:p>
    <w:p w14:paraId="2F1C92EC" w14:textId="34F21A29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. 143</w:t>
      </w:r>
    </w:p>
    <w:p w14:paraId="763D27B8" w14:textId="77777777" w:rsidR="00DA0913" w:rsidRPr="00E7337C" w:rsidRDefault="00DA0913" w:rsidP="00895944">
      <w:pPr>
        <w:widowControl w:val="0"/>
        <w:suppressAutoHyphens/>
        <w:jc w:val="center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23 febbraio 1621, L’Aia (cc. 469r-472v)</w:t>
      </w:r>
    </w:p>
    <w:p w14:paraId="2329C2B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141EDC1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9r / </w:t>
      </w:r>
    </w:p>
    <w:p w14:paraId="7EEE256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rima |</w:t>
      </w:r>
    </w:p>
    <w:p w14:paraId="111D284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n° 274 fin 275 | </w:t>
      </w:r>
    </w:p>
    <w:p w14:paraId="269FC3A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</w:p>
    <w:p w14:paraId="5A21A18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Serenissimo Principe | </w:t>
      </w:r>
    </w:p>
    <w:p w14:paraId="573F8DC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nell’audienza c’hebbi la settimana passata dalli signori Stati espressi | la contentezza, che haveva la Serenità vostra ricevuta dalla relatione | fatta dall’eccellentissimo Trivisano delle accoglienze, et honorevoli | ricevimen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4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usatigli in ogni luoco dell’Eccellenze loro, accom-|pagnando l’ufficio di ringratiamento con affetto, et con quel | termine, che ho compreso nelle lettere di vostra Serenità de’ 29 del | passato desiderarsi da lei. Et hebbi risposta altrettanto affettuosa | et espressiva della buona volontà di questi signori verso quella serenissima | Republica dicendomi in particolar il Presidente, che si consolavano sue Eccellenze | di sentir, che vostra Serenità si fosse sodisfatta di quanto era stato | fatto verso la persona dell’eccellentissimo Trivisano; ma che haverebbono | anco desiderato haver havuto modo di far di vantaggio perché | tanto più apparisce chiaro il loro devoto animo, et | sincera volontà nell’honorar, et rispettar quella Republica | serenissima. Sopra le instanze che la Serenità vostra ha ricevute | et già dati gl’ordini per quelle che occorreva a fine | d’haverne informatione feci anco l’ufficio commessomi | et particolarmente m’estesi nel particolar del vassello abbruggiato, | mettendoli innanti in sostanza le ragioni già espresse | et principalmente prudentemente considerate dall’eccellentissimo Trevisano | per render nulla la pretensione de’ compartecipi | procurar che li signori Stat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5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restassero paghi delle ragioni | di vostra Serenità, et perché così restasse sopito il negotio, et |</w:t>
      </w:r>
    </w:p>
    <w:p w14:paraId="3C2F69F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69v / </w:t>
      </w:r>
    </w:p>
    <w:p w14:paraId="020195B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havendo oltre questo supplito agl’altri particolari espressi nelle medesime | lettere de’ 29 del passato et per gl’aggravii che pretendono li vasselli | che capitano in quella città, et per li doi carichi di grano, che | capitorono a Corfù; et per li sudditi, cap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6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da guerra, et soldati | che sono al servitio di vostra Serenità mi fu data risposta | di semplice complimento in generale senza condescender ad | alcun particolare, et con essa fu ringratiata vostra Serenità del | pensiero, che prendeva per dar contento all’instanze | fatte dalle loro Eccellenze. |</w:t>
      </w:r>
    </w:p>
    <w:p w14:paraId="11D9EEB8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Fornito anco questo ufficio stimai a proposito nella stessa publica | assemblea di communicar all’Eccellenze loro l’avviso, che vostra Serenità | mi manda nelle sue lettere de’ 12 del pass[a]t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7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haver ricevuto | che Spagnoli col mezo di mercante fiamingo in Palermo | trattavano di haver apprestamenti polveri, armizi, et altro | per fornir li loro vasselli, fuori d’Amsterdam, et altre | piazze maritime di queste Provincie, et questo feci | coll’ordine di vostra Serenità, et col rancontro, che ne hebbi | mostrorono li signori Stati di riuscirli cara l’apertura | di questo avviso, et sendo qui li signori dell’amiralità di | questa Provincia non ho dubio, che daranno loro | qualche buon ordine in questo proposito, et io non | mancarò di solic[it]arl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8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. |</w:t>
      </w:r>
    </w:p>
    <w:p w14:paraId="70A7BCC5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Si compiacquero anco della parte che loro diedi in nome |</w:t>
      </w:r>
    </w:p>
    <w:p w14:paraId="6E01BDA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0r / </w:t>
      </w:r>
    </w:p>
    <w:p w14:paraId="53D6E6F9" w14:textId="5D792A90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di vostra Serenità dei preparativi de’ Spagnoli, delle loro machinationi, | dei pensieri tendenti alla monarchia, del disegno che hanno | sopra il Palatinato, de’ fini con quali caminavano per | atirar l’animo d’Inghilterra, et divertirlo dal muoversi, delle | finezze che preparavano alla Francia, et come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colle stesse | si sarebbono governati per il fatto della prorogatione | della</w:t>
      </w:r>
      <w:r w:rsidR="000063D5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tregua, o altrimenti secondo il loro profitto a danno di | queste Provincie, et con efficacia, et con affetto procurai | ben imprimerli di questi concetti, et del mal animo che | havevano principalmente contro la serenissima Republica non | tralasciando cosa alcuna, che mi è stata commessa da | vostra Serenità di dire per far capir l’importanza della cosa. | Mi dissero li signori Stati, che ringratiassi infinitamente la Serenità vostra | di questa confidente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79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communicatione, et che come | le considerationi erano proprie, così haverebbono pensato | dal canto loro all’oppositione della vastezza de’ pensieri | delli medesimi Spagnuoli, et di tutto quello, che havessero | conosciuto degno della notitia dell’Eccellenze vostre non haverebbono | mancato di farmene parte con ogni confidenza | per corrisponder a quella di vostra Serenità. | </w:t>
      </w:r>
    </w:p>
    <w:p w14:paraId="7667B6CB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Di questi particolari medesimi toccanti li presenti emergenti del mondo | feci ogni più essata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0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spressione al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1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signor principe d’Oranges | che ne hebbe gusto particolare per quanto toccava alla confidenza |</w:t>
      </w:r>
    </w:p>
    <w:p w14:paraId="03DC8FDF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0v / </w:t>
      </w:r>
    </w:p>
    <w:p w14:paraId="3F8816B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che usavo seco, ma disse, che gli dispiaceva sentir, che Spagnoli | andassero così fastosi, et che non si sentisse, che alcuno si | muovesse a far ostacolo col corso della loro ambitione | et qui andò considerando l’impotenza della Franza per | gl’humori contaminati in essa, per haver il giovane Re, per | il mal intestino; considerò la natura di quello d’Inghilterra | che mira alla sola pace, senza pensar al danno iminente | mentre sta sulle sole trattationi di essa, ch’è quel solo | ch’è desiderato dallo Spagnuolo poiché, mentre si tratta, | egli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2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opera; et conchiuse, che dal canto suo non haverebbe | mancato d’imprimer nei signori Stati che si guardassero molto | bene, et li solecitava a prepararsi alla guerra per | non esser colti all’improviso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3"/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, quando Spagnuoli risolvessero | del farla. Et andò passando l’Eccellenza sua di questi concetti | con termine di molta prudenza. | </w:t>
      </w:r>
    </w:p>
    <w:p w14:paraId="62DCF10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Poiché mi vidi et opportunità di tempo, et sua Eccellenza non haver impe-|dimento, che li premesse procurai con destro modo cavar | da lui quello che poteva la Serenità vostra promettersi in occasione | di bisogno per haver vasselli da guerra di quelli, che al | presente sono nel Mediterraneo, et procurai, che capisse che | questa mia apertura fosse per la confidenza che mi assicura-|vo poter haver coll’Eccellenza sua usando in questo altri concetti | simili per dimostratione et testimonio dello stato, che facevo |</w:t>
      </w:r>
    </w:p>
    <w:p w14:paraId="5117855D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1r / </w:t>
      </w:r>
    </w:p>
    <w:p w14:paraId="0E64293D" w14:textId="493FE030" w:rsidR="00DA0913" w:rsidRPr="00E7337C" w:rsidRDefault="00C8542E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t dell’auttorità sua come </w:t>
      </w:r>
      <w:r w:rsidR="007E57D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eneral del </w:t>
      </w:r>
      <w:r w:rsidR="007E57D7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m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>are, et de’ suoi pru-|denti consigli nel devenir a qualche instanza per questo | particolare alli signori Stati per poterla far con sicurezza. | Mi rispose sua Eccellenza che non sapeva quello potesse dirmi al presente | mentre li signori Stati sono irresoluti quello doveranno far delli | detti vasselli se doveranno lasciar che si trattenghino ancor | in quelle acque, o per il bisogno, che ne potessero havere per | sicurezza di queste Provincie, et della navigatione nella | vicina spiratione delle tregue, farle venir di qua. Che | erano qui li deputati delle Amiralità per consultar sopra | questa materia, et per veder se si potesse augumentar | ancor altro numero di vasselli per trattener di là nel | Mediterraneo quelli, et altri di qua dallo stretto, et | principalmente all’interno le coste di Doncherchen, Gra-|velighen, et altre ove sono piazze dei serenissimi arciduchi, | che fino che non si havesse terminata questa consultatione | non vedeva, che sicurezza potermi dare di far l’instanza | o di haver l’effetto del desiderio, et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4"/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intentione di | vostra Serenità. Io replicai, che il mio fine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5"/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era di regolarmi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vertAlign w:val="superscript"/>
          <w:lang w:eastAsia="hi-IN" w:bidi="hi-IN"/>
        </w:rPr>
        <w:footnoteReference w:id="1286"/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 | col prudente avviso di sua Eccellenza, et che allhora mi sarei | mosso a far la richiesta alli signori Stati, che fossi stato | sicuro di poter impetrar la </w:t>
      </w:r>
      <w:r w:rsidR="00DA0913"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lastRenderedPageBreak/>
        <w:t>gratia, né questo haverei | fatto senza che dall’Eccellenza sua non ne fossi stato avvertito. |</w:t>
      </w:r>
    </w:p>
    <w:p w14:paraId="338EC49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bCs/>
          <w:kern w:val="1"/>
          <w:sz w:val="24"/>
          <w:szCs w:val="24"/>
          <w:lang w:eastAsia="hi-IN" w:bidi="hi-IN"/>
        </w:rPr>
        <w:t xml:space="preserve">/ 471v / </w:t>
      </w:r>
    </w:p>
    <w:p w14:paraId="07183D2F" w14:textId="22A96F53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Mi promise, ch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87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dalla parte sua non haverebbe tralasciato | di servir la serenissima Republica. Mi addimandò sua Eccellenza quanti vasselli | haverebbe vostra Serenità voluto havere, in qual maniera se per obligo | delle capitulationi, o come; io dissi quanto al primo che | sarebbe stato di qualche numero proprio di essi per far ser-|vitio secondo l’occasione, et quanto alla conditioni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88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, che vostra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89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Serenità l’haverebbe fatta intender alli signori Stati. Et in questo | particolare mi ridussi a dir così perché la Serenità vostra non mi | fa espressione nelle lettere de’ 29 del passato come ella | desideri di haverli. Si compiacerà dunque colla risposta | delle presenti dirmi sopra questi doi punti quello che | intende di havere cioè quanti vasselli potrebbe bastarle | per il servitio, che intende riceverne, se doveranno esser | condotti in </w:t>
      </w:r>
      <w:r w:rsidR="004F044D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g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olfo, o dove, come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90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, et da chi doveranno | haver sodisfattione; et quanto prima mi capiti questa | dichiaratione della Serenità vostra sarà il meglio a fine di poter | sodisfar compitamente al suo desiderio. Int anto io non | perderò tempo di andar disponendo la materia, come | mi si deve, et con il signor principe Mauritio, et con | altri con ogni più destra, et cauta maniera. Gratie etc. | </w:t>
      </w:r>
    </w:p>
    <w:p w14:paraId="47EFD84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57487847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all’Haya li 23 febraro 1621 |</w:t>
      </w:r>
    </w:p>
    <w:p w14:paraId="123B11E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di vostra Serenità | </w:t>
      </w:r>
    </w:p>
    <w:p w14:paraId="7F29FFF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humilissimo et devotissimo servitore |</w:t>
      </w:r>
    </w:p>
    <w:p w14:paraId="094E748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Christofforo Suriano |</w:t>
      </w:r>
    </w:p>
    <w:p w14:paraId="21D98DB4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21DF561" w14:textId="3EE5A4F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</w:t>
      </w:r>
      <w:r w:rsidR="009E215B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72r / </w:t>
      </w:r>
    </w:p>
    <w:p w14:paraId="425B4C8D" w14:textId="5C2C63A1" w:rsidR="00DA0913" w:rsidRPr="00E7337C" w:rsidRDefault="0009565F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i/>
          <w:kern w:val="1"/>
          <w:sz w:val="24"/>
          <w:szCs w:val="24"/>
          <w:lang w:eastAsia="hi-IN" w:bidi="hi-IN"/>
        </w:rPr>
      </w:pPr>
      <w:r w:rsidRPr="0009565F">
        <w:rPr>
          <w:rFonts w:ascii="Times New Roman" w:eastAsia="NSimSun" w:hAnsi="Times New Roman" w:cs="Times New Roman"/>
          <w:b/>
          <w:bCs/>
          <w:kern w:val="1"/>
          <w:sz w:val="24"/>
          <w:szCs w:val="24"/>
          <w:lang w:eastAsia="hi-IN" w:bidi="hi-IN"/>
        </w:rPr>
        <w:t>Blank page</w:t>
      </w:r>
    </w:p>
    <w:p w14:paraId="43948D8C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350702E9" w14:textId="2EBCD9B1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/ </w:t>
      </w:r>
      <w:r w:rsidR="009E215B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72v / </w:t>
      </w:r>
    </w:p>
    <w:p w14:paraId="69077052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Al serenissimo principe di Venetia |</w:t>
      </w:r>
    </w:p>
    <w:p w14:paraId="5D6CE529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prima | </w:t>
      </w:r>
    </w:p>
    <w:p w14:paraId="35A03AE6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n° 274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91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fin 275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92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</w:t>
      </w:r>
    </w:p>
    <w:p w14:paraId="5F005DB3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2C177532" w14:textId="77777777" w:rsidR="00DA0913" w:rsidRPr="00E7337C" w:rsidRDefault="00DA0913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Sigillo e tracce di sigillo</w:t>
      </w:r>
    </w:p>
    <w:p w14:paraId="1170B851" w14:textId="77777777" w:rsidR="006D6E81" w:rsidRPr="00E7337C" w:rsidRDefault="006D6E81" w:rsidP="00895944">
      <w:pPr>
        <w:suppressAutoHyphens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</w:p>
    <w:p w14:paraId="1AF7B87D" w14:textId="77777777" w:rsidR="00DA0913" w:rsidRPr="00E7337C" w:rsidRDefault="00DA0913" w:rsidP="00895944">
      <w:pPr>
        <w:suppressAutoHyphens/>
        <w:contextualSpacing/>
        <w:jc w:val="both"/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</w:pPr>
      <w:r w:rsidRPr="00E7337C">
        <w:rPr>
          <w:rFonts w:ascii="Times New Roman" w:eastAsia="Times New Roman" w:hAnsi="Times New Roman" w:cs="Times New Roman"/>
          <w:i/>
          <w:sz w:val="24"/>
          <w:szCs w:val="24"/>
          <w:lang w:eastAsia="it-IT"/>
        </w:rPr>
        <w:t>Regesto antico</w:t>
      </w:r>
    </w:p>
    <w:p w14:paraId="2C6D452A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/ 472vC /</w:t>
      </w:r>
    </w:p>
    <w:p w14:paraId="7703271C" w14:textId="2077DB98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23 febraro 1620</w:t>
      </w:r>
      <w:r w:rsidR="006D480C" w:rsidRPr="00E7337C">
        <w:rPr>
          <w:rStyle w:val="FootnoteReference"/>
          <w:rFonts w:ascii="Times New Roman" w:eastAsia="MS Mincho" w:hAnsi="Times New Roman" w:cs="Times New Roman"/>
          <w:sz w:val="24"/>
          <w:szCs w:val="24"/>
          <w:lang w:eastAsia="ja-JP"/>
        </w:rPr>
        <w:footnoteReference w:id="1293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ricevute a’ 18 marzo 1621 | </w:t>
      </w:r>
    </w:p>
    <w:p w14:paraId="4F00489E" w14:textId="10FE0EC6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Del segretario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94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Suriano</w:t>
      </w:r>
      <w:r w:rsidR="00512029"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.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n° 275</w:t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vertAlign w:val="superscript"/>
          <w:lang w:eastAsia="hi-IN" w:bidi="hi-IN"/>
        </w:rPr>
        <w:footnoteReference w:id="1295"/>
      </w: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 xml:space="preserve"> | </w:t>
      </w:r>
    </w:p>
    <w:p w14:paraId="58EEC15E" w14:textId="77777777" w:rsidR="00DA0913" w:rsidRPr="00E7337C" w:rsidRDefault="00DA0913" w:rsidP="00895944">
      <w:pPr>
        <w:widowControl w:val="0"/>
        <w:suppressAutoHyphens/>
        <w:jc w:val="both"/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</w:pPr>
    </w:p>
    <w:p w14:paraId="46917D41" w14:textId="5BFB1896" w:rsidR="001E2E45" w:rsidRPr="00E7337C" w:rsidRDefault="00DA0913" w:rsidP="00C7094A">
      <w:pPr>
        <w:widowControl w:val="0"/>
        <w:suppressAutoHyphens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E7337C">
        <w:rPr>
          <w:rFonts w:ascii="Times New Roman" w:eastAsia="NSimSun" w:hAnsi="Times New Roman" w:cs="Times New Roman"/>
          <w:kern w:val="1"/>
          <w:sz w:val="24"/>
          <w:szCs w:val="24"/>
          <w:lang w:eastAsia="hi-IN" w:bidi="hi-IN"/>
        </w:rPr>
        <w:t>L. R</w:t>
      </w:r>
    </w:p>
    <w:sectPr w:rsidR="001E2E45" w:rsidRPr="00E7337C" w:rsidSect="00DC5427">
      <w:footerReference w:type="even" r:id="rId24"/>
      <w:footerReference w:type="default" r:id="rId25"/>
      <w:footnotePr>
        <w:numFmt w:val="lowerLetter"/>
        <w:numRestart w:val="eachPage"/>
      </w:footnotePr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7F6BF" w14:textId="77777777" w:rsidR="00C976AC" w:rsidRDefault="00C976AC" w:rsidP="002F4E29">
      <w:r>
        <w:separator/>
      </w:r>
    </w:p>
  </w:endnote>
  <w:endnote w:type="continuationSeparator" w:id="0">
    <w:p w14:paraId="43BC9FD0" w14:textId="77777777" w:rsidR="00C976AC" w:rsidRDefault="00C976AC" w:rsidP="002F4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Times New Roman (Corpo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A23385" w14:textId="77777777" w:rsidR="003E40DD" w:rsidRDefault="003E40DD" w:rsidP="000E6E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D9F572D" w14:textId="77777777" w:rsidR="003E40DD" w:rsidRDefault="003E40DD" w:rsidP="000E6E5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FE8D13" w14:textId="77777777" w:rsidR="003E40DD" w:rsidRDefault="003E40DD" w:rsidP="000E6E5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A60009" w14:textId="77777777" w:rsidR="003E40DD" w:rsidRDefault="003E40DD" w:rsidP="000E6E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5C1657" w14:textId="77777777" w:rsidR="003E40DD" w:rsidRDefault="003E40DD" w:rsidP="000E6E59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83CD48" w14:textId="77777777" w:rsidR="003E40DD" w:rsidRDefault="003E40DD" w:rsidP="000E6E59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F460D" w14:textId="36FA1968" w:rsidR="003E40DD" w:rsidRDefault="003E40DD" w:rsidP="000E6E59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7094A">
      <w:rPr>
        <w:rStyle w:val="PageNumber"/>
        <w:noProof/>
      </w:rPr>
      <w:t>337</w:t>
    </w:r>
    <w:r>
      <w:rPr>
        <w:rStyle w:val="PageNumber"/>
      </w:rPr>
      <w:fldChar w:fldCharType="end"/>
    </w:r>
  </w:p>
  <w:p w14:paraId="214F3193" w14:textId="77777777" w:rsidR="003E40DD" w:rsidRDefault="003E40DD" w:rsidP="000E6E59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44827" w14:textId="77777777" w:rsidR="003E40DD" w:rsidRDefault="003E40DD" w:rsidP="000E6E5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E1C00" w14:textId="77777777" w:rsidR="00C976AC" w:rsidRDefault="00C976AC" w:rsidP="002F4E29">
      <w:r>
        <w:separator/>
      </w:r>
    </w:p>
  </w:footnote>
  <w:footnote w:type="continuationSeparator" w:id="0">
    <w:p w14:paraId="1626E024" w14:textId="77777777" w:rsidR="00C976AC" w:rsidRDefault="00C976AC" w:rsidP="002F4E29">
      <w:r>
        <w:continuationSeparator/>
      </w:r>
    </w:p>
  </w:footnote>
  <w:footnote w:id="1">
    <w:p w14:paraId="14E53B89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v- </w:t>
      </w:r>
      <w:r w:rsidRPr="00FE066A">
        <w:rPr>
          <w:rFonts w:ascii="Times New Roman" w:hAnsi="Times New Roman"/>
          <w:bCs/>
          <w:i/>
        </w:rPr>
        <w:t>corretta su</w:t>
      </w:r>
      <w:r w:rsidRPr="00FE066A">
        <w:rPr>
          <w:rFonts w:ascii="Times New Roman" w:hAnsi="Times New Roman"/>
          <w:bCs/>
        </w:rPr>
        <w:t xml:space="preserve"> n-, </w:t>
      </w:r>
      <w:r w:rsidRPr="00FE066A">
        <w:rPr>
          <w:rFonts w:ascii="Times New Roman" w:hAnsi="Times New Roman"/>
          <w:bCs/>
          <w:i/>
        </w:rPr>
        <w:t>come pare.</w:t>
      </w:r>
    </w:p>
  </w:footnote>
  <w:footnote w:id="2">
    <w:p w14:paraId="3929ACC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 parola depennata.</w:t>
      </w:r>
    </w:p>
  </w:footnote>
  <w:footnote w:id="3">
    <w:p w14:paraId="0ED6C0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4">
    <w:p w14:paraId="5F96CB9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">
    <w:p w14:paraId="370E6D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">
    <w:p w14:paraId="3F943FAD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H- </w:t>
      </w:r>
      <w:r w:rsidRPr="00FE066A">
        <w:rPr>
          <w:rFonts w:ascii="Times New Roman" w:hAnsi="Times New Roman"/>
          <w:bCs/>
          <w:i/>
        </w:rPr>
        <w:t>depennata.</w:t>
      </w:r>
    </w:p>
  </w:footnote>
  <w:footnote w:id="7">
    <w:p w14:paraId="355BB8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8">
    <w:p w14:paraId="1AB45D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s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">
    <w:p w14:paraId="14798CF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att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">
    <w:p w14:paraId="1621832D" w14:textId="446C175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Lacerazione del supporto. </w:t>
      </w:r>
    </w:p>
  </w:footnote>
  <w:footnote w:id="11">
    <w:p w14:paraId="1EB2059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12">
    <w:p w14:paraId="2E8DBDE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r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3">
    <w:p w14:paraId="0EBA783F" w14:textId="7FBC9C89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n- </w:t>
      </w:r>
      <w:r w:rsidRPr="00FE066A">
        <w:rPr>
          <w:rFonts w:ascii="Times New Roman" w:hAnsi="Times New Roman"/>
          <w:bCs/>
          <w:i/>
        </w:rPr>
        <w:t>esito di correzione.</w:t>
      </w:r>
    </w:p>
  </w:footnote>
  <w:footnote w:id="14">
    <w:p w14:paraId="22A3C701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Cs/>
        </w:rPr>
        <w:t>-3-</w:t>
      </w:r>
      <w:r w:rsidRPr="00FE066A">
        <w:rPr>
          <w:rFonts w:ascii="Times New Roman" w:hAnsi="Times New Roman"/>
          <w:bCs/>
          <w:i/>
        </w:rPr>
        <w:t xml:space="preserve"> esito di correzione.</w:t>
      </w:r>
    </w:p>
  </w:footnote>
  <w:footnote w:id="15">
    <w:p w14:paraId="00163B19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Precede parola depennata.</w:t>
      </w:r>
    </w:p>
  </w:footnote>
  <w:footnote w:id="16">
    <w:p w14:paraId="6FE5D7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7">
    <w:p w14:paraId="5F840E36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esser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18">
    <w:p w14:paraId="682205A8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 parola depennata.</w:t>
      </w:r>
    </w:p>
  </w:footnote>
  <w:footnote w:id="19">
    <w:p w14:paraId="7C3FE84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di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20">
    <w:p w14:paraId="3ABEDB5D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Corretto su</w:t>
      </w:r>
      <w:r w:rsidRPr="00FE066A">
        <w:rPr>
          <w:rFonts w:ascii="Times New Roman" w:hAnsi="Times New Roman"/>
          <w:bCs/>
        </w:rPr>
        <w:t xml:space="preserve"> p(er).</w:t>
      </w:r>
    </w:p>
  </w:footnote>
  <w:footnote w:id="21">
    <w:p w14:paraId="46F24418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h- </w:t>
      </w:r>
      <w:r w:rsidRPr="00FE066A">
        <w:rPr>
          <w:rFonts w:ascii="Times New Roman" w:hAnsi="Times New Roman"/>
          <w:bCs/>
          <w:i/>
        </w:rPr>
        <w:t>corretta su</w:t>
      </w:r>
      <w:r w:rsidRPr="00FE066A">
        <w:rPr>
          <w:rFonts w:ascii="Times New Roman" w:hAnsi="Times New Roman"/>
          <w:bCs/>
        </w:rPr>
        <w:t xml:space="preserve"> p-</w:t>
      </w:r>
      <w:r w:rsidRPr="00FE066A">
        <w:rPr>
          <w:rFonts w:ascii="Times New Roman" w:hAnsi="Times New Roman"/>
          <w:bCs/>
          <w:i/>
        </w:rPr>
        <w:t>.</w:t>
      </w:r>
    </w:p>
  </w:footnote>
  <w:footnote w:id="22">
    <w:p w14:paraId="572B273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3">
    <w:p w14:paraId="2D8CEC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4">
    <w:p w14:paraId="12581F2C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à </w:t>
      </w:r>
      <w:r w:rsidRPr="00FE066A">
        <w:rPr>
          <w:rFonts w:ascii="Times New Roman" w:hAnsi="Times New Roman"/>
          <w:bCs/>
          <w:i/>
        </w:rPr>
        <w:t>corretto su</w:t>
      </w:r>
      <w:r w:rsidRPr="00FE066A">
        <w:rPr>
          <w:rFonts w:ascii="Times New Roman" w:hAnsi="Times New Roman"/>
          <w:bCs/>
        </w:rPr>
        <w:t xml:space="preserve"> -eb</w:t>
      </w:r>
      <w:r w:rsidRPr="00FE066A">
        <w:rPr>
          <w:rFonts w:ascii="Times New Roman" w:hAnsi="Times New Roman"/>
          <w:bCs/>
          <w:i/>
        </w:rPr>
        <w:t>.</w:t>
      </w:r>
    </w:p>
  </w:footnote>
  <w:footnote w:id="25">
    <w:p w14:paraId="59B0863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 xml:space="preserve">Segue </w:t>
      </w:r>
      <w:r w:rsidRPr="00FE066A">
        <w:rPr>
          <w:rFonts w:ascii="Times New Roman" w:hAnsi="Times New Roman"/>
          <w:bCs/>
        </w:rPr>
        <w:t xml:space="preserve">eccimento </w:t>
      </w:r>
      <w:r w:rsidRPr="00FE066A">
        <w:rPr>
          <w:rFonts w:ascii="Times New Roman" w:hAnsi="Times New Roman"/>
          <w:bCs/>
          <w:i/>
          <w:iCs/>
        </w:rPr>
        <w:t>depennato.</w:t>
      </w:r>
    </w:p>
  </w:footnote>
  <w:footnote w:id="26">
    <w:p w14:paraId="6419E4C3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-no </w:t>
      </w:r>
      <w:r w:rsidRPr="00FE066A">
        <w:rPr>
          <w:rFonts w:ascii="Times New Roman" w:hAnsi="Times New Roman"/>
          <w:bCs/>
          <w:i/>
          <w:iCs/>
        </w:rPr>
        <w:t xml:space="preserve">esito di correzione. </w:t>
      </w:r>
    </w:p>
  </w:footnote>
  <w:footnote w:id="27">
    <w:p w14:paraId="506A058C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che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28">
    <w:p w14:paraId="0E63BD9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29">
    <w:p w14:paraId="236D8C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i-.</w:t>
      </w:r>
    </w:p>
  </w:footnote>
  <w:footnote w:id="30">
    <w:p w14:paraId="0A3440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1">
    <w:p w14:paraId="11A5F98C" w14:textId="1A077B3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,.</w:t>
      </w:r>
    </w:p>
  </w:footnote>
  <w:footnote w:id="32">
    <w:p w14:paraId="27632EE0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-essi </w:t>
      </w:r>
      <w:r w:rsidRPr="00FE066A">
        <w:rPr>
          <w:rFonts w:ascii="Times New Roman" w:hAnsi="Times New Roman"/>
          <w:bCs/>
          <w:i/>
        </w:rPr>
        <w:t>esito di correzione.</w:t>
      </w:r>
    </w:p>
  </w:footnote>
  <w:footnote w:id="33">
    <w:p w14:paraId="230A1800" w14:textId="77EB29A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,.</w:t>
      </w:r>
    </w:p>
  </w:footnote>
  <w:footnote w:id="34">
    <w:p w14:paraId="55477C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.</w:t>
      </w:r>
    </w:p>
  </w:footnote>
  <w:footnote w:id="35">
    <w:p w14:paraId="32825B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>vi depennato.</w:t>
      </w:r>
    </w:p>
  </w:footnote>
  <w:footnote w:id="36">
    <w:p w14:paraId="4DFD50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.</w:t>
      </w:r>
    </w:p>
  </w:footnote>
  <w:footnote w:id="37">
    <w:p w14:paraId="0A0F1338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Aggiunto in sopralinea con segno di inserimento.</w:t>
      </w:r>
    </w:p>
  </w:footnote>
  <w:footnote w:id="38">
    <w:p w14:paraId="7F60F36D" w14:textId="62DF983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">
    <w:p w14:paraId="4567A39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t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0">
    <w:p w14:paraId="33FCCA60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-z- </w:t>
      </w:r>
      <w:r w:rsidRPr="00FE066A">
        <w:rPr>
          <w:rFonts w:ascii="Times New Roman" w:hAnsi="Times New Roman"/>
          <w:bCs/>
          <w:i/>
        </w:rPr>
        <w:t>corretta su</w:t>
      </w:r>
      <w:r w:rsidRPr="00FE066A">
        <w:rPr>
          <w:rFonts w:ascii="Times New Roman" w:hAnsi="Times New Roman"/>
          <w:bCs/>
        </w:rPr>
        <w:t xml:space="preserve"> -s-</w:t>
      </w:r>
    </w:p>
  </w:footnote>
  <w:footnote w:id="41">
    <w:p w14:paraId="03ECA6E3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ono parole depennate.</w:t>
      </w:r>
    </w:p>
  </w:footnote>
  <w:footnote w:id="42">
    <w:p w14:paraId="28CAF60F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che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43">
    <w:p w14:paraId="0D4E5B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l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4">
    <w:p w14:paraId="121E734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avviso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45">
    <w:p w14:paraId="35393652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siano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46">
    <w:p w14:paraId="6EE5C539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gl’ò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47">
    <w:p w14:paraId="7FCC08F3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-rò </w:t>
      </w:r>
      <w:r w:rsidRPr="00FE066A">
        <w:rPr>
          <w:rFonts w:ascii="Times New Roman" w:hAnsi="Times New Roman"/>
          <w:bCs/>
          <w:i/>
        </w:rPr>
        <w:t>corretto su</w:t>
      </w:r>
      <w:r w:rsidRPr="00FE066A">
        <w:rPr>
          <w:rFonts w:ascii="Times New Roman" w:hAnsi="Times New Roman"/>
          <w:bCs/>
        </w:rPr>
        <w:t xml:space="preserve"> -to.</w:t>
      </w:r>
    </w:p>
  </w:footnote>
  <w:footnote w:id="48">
    <w:p w14:paraId="51804C09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e.</w:t>
      </w:r>
    </w:p>
  </w:footnote>
  <w:footnote w:id="49">
    <w:p w14:paraId="41F1D5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ono parole depennate.</w:t>
      </w:r>
    </w:p>
  </w:footnote>
  <w:footnote w:id="50">
    <w:p w14:paraId="759A6B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per l’ </w:t>
      </w:r>
      <w:r w:rsidRPr="00FE066A">
        <w:rPr>
          <w:rFonts w:ascii="Times New Roman" w:hAnsi="Times New Roman"/>
          <w:bCs/>
          <w:i/>
        </w:rPr>
        <w:t>aggiunto in sopralinea con segno di inserimento.</w:t>
      </w:r>
    </w:p>
  </w:footnote>
  <w:footnote w:id="51">
    <w:p w14:paraId="40236875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o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ti.</w:t>
      </w:r>
    </w:p>
  </w:footnote>
  <w:footnote w:id="52">
    <w:p w14:paraId="296B18A9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</w:rPr>
        <w:t xml:space="preserve">de’ … robbe </w:t>
      </w:r>
      <w:r w:rsidRPr="00FE066A">
        <w:rPr>
          <w:rFonts w:ascii="Times New Roman" w:hAnsi="Times New Roman"/>
          <w:bCs/>
          <w:i/>
        </w:rPr>
        <w:t>aggiunto in sopralinea con segno di inserimento.</w:t>
      </w:r>
    </w:p>
  </w:footnote>
  <w:footnote w:id="53">
    <w:p w14:paraId="0C9DE2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4">
    <w:p w14:paraId="1FFA25C6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Esito di correzione.</w:t>
      </w:r>
    </w:p>
  </w:footnote>
  <w:footnote w:id="55">
    <w:p w14:paraId="5A87DF7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Segue</w:t>
      </w:r>
      <w:r w:rsidRPr="00FE066A">
        <w:rPr>
          <w:rFonts w:ascii="Times New Roman" w:hAnsi="Times New Roman"/>
          <w:bCs/>
        </w:rPr>
        <w:t xml:space="preserve"> risp </w:t>
      </w:r>
      <w:r w:rsidRPr="00FE066A">
        <w:rPr>
          <w:rFonts w:ascii="Times New Roman" w:hAnsi="Times New Roman"/>
          <w:bCs/>
          <w:i/>
        </w:rPr>
        <w:t>depennato.</w:t>
      </w:r>
    </w:p>
  </w:footnote>
  <w:footnote w:id="56">
    <w:p w14:paraId="2994BD76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bCs/>
          <w:i/>
        </w:rPr>
        <w:t>Esito di correzione.</w:t>
      </w:r>
    </w:p>
  </w:footnote>
  <w:footnote w:id="57">
    <w:p w14:paraId="4A351A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-3.</w:t>
      </w:r>
    </w:p>
  </w:footnote>
  <w:footnote w:id="58">
    <w:p w14:paraId="72488662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elli </w:t>
      </w:r>
      <w:r w:rsidRPr="00FE066A">
        <w:rPr>
          <w:rFonts w:ascii="Times New Roman" w:hAnsi="Times New Roman"/>
          <w:i/>
        </w:rPr>
        <w:t>depennato.</w:t>
      </w:r>
    </w:p>
  </w:footnote>
  <w:footnote w:id="59">
    <w:p w14:paraId="635864C5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 parola depennata.</w:t>
      </w:r>
    </w:p>
  </w:footnote>
  <w:footnote w:id="60">
    <w:p w14:paraId="511ECD7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i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1">
    <w:p w14:paraId="25BDC173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-n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2">
    <w:p w14:paraId="7BB3237A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i.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nell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3">
    <w:p w14:paraId="22650332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p-.</w:t>
      </w:r>
    </w:p>
  </w:footnote>
  <w:footnote w:id="64">
    <w:p w14:paraId="18386304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re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5">
    <w:p w14:paraId="463B5FBA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ue Eccellenze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  <w:iCs/>
        </w:rPr>
        <w:t>questi signor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66">
    <w:p w14:paraId="6ED44326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67">
    <w:p w14:paraId="60210E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8">
    <w:p w14:paraId="6F29BA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f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9">
    <w:p w14:paraId="2EE3A3E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soldatesca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0">
    <w:p w14:paraId="6E1396A1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1">
    <w:p w14:paraId="008683CC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2">
    <w:p w14:paraId="437ACC6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il farsi </w:t>
      </w:r>
      <w:r w:rsidRPr="00FE066A">
        <w:rPr>
          <w:rFonts w:ascii="Times New Roman" w:hAnsi="Times New Roman"/>
          <w:i/>
        </w:rPr>
        <w:t>depennato.</w:t>
      </w:r>
    </w:p>
  </w:footnote>
  <w:footnote w:id="73">
    <w:p w14:paraId="24CA20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fi-</w:t>
      </w:r>
      <w:r w:rsidRPr="00FE066A">
        <w:rPr>
          <w:rFonts w:ascii="Times New Roman" w:hAnsi="Times New Roman"/>
          <w:i/>
        </w:rPr>
        <w:t>.</w:t>
      </w:r>
    </w:p>
  </w:footnote>
  <w:footnote w:id="74">
    <w:p w14:paraId="795F12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</w:rPr>
        <w:t>.</w:t>
      </w:r>
    </w:p>
  </w:footnote>
  <w:footnote w:id="75">
    <w:p w14:paraId="4F5294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esito di correzione.</w:t>
      </w:r>
    </w:p>
  </w:footnote>
  <w:footnote w:id="76">
    <w:p w14:paraId="2E1D6E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ell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77">
    <w:p w14:paraId="3A32BD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.</w:t>
      </w:r>
    </w:p>
  </w:footnote>
  <w:footnote w:id="78">
    <w:p w14:paraId="479C873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non ha potuto </w:t>
      </w:r>
      <w:r w:rsidRPr="00FE066A">
        <w:rPr>
          <w:rFonts w:ascii="Times New Roman" w:hAnsi="Times New Roman"/>
          <w:i/>
        </w:rPr>
        <w:t>depennato.</w:t>
      </w:r>
    </w:p>
  </w:footnote>
  <w:footnote w:id="79">
    <w:p w14:paraId="5AFCB0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quello </w:t>
      </w:r>
      <w:r w:rsidRPr="00FE066A">
        <w:rPr>
          <w:rFonts w:ascii="Times New Roman" w:hAnsi="Times New Roman"/>
          <w:i/>
        </w:rPr>
        <w:t>depennato.</w:t>
      </w:r>
    </w:p>
  </w:footnote>
  <w:footnote w:id="80">
    <w:p w14:paraId="2B1D8E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t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1">
    <w:p w14:paraId="27F598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82">
    <w:p w14:paraId="13E24A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83">
    <w:p w14:paraId="6B4B25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o </w:t>
      </w:r>
      <w:r w:rsidRPr="00FE066A">
        <w:rPr>
          <w:rFonts w:ascii="Times New Roman" w:hAnsi="Times New Roman"/>
          <w:i/>
        </w:rPr>
        <w:t>depennato.</w:t>
      </w:r>
    </w:p>
  </w:footnote>
  <w:footnote w:id="84">
    <w:p w14:paraId="3CDC32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</w:rPr>
        <w:t>esito di correzione.</w:t>
      </w:r>
    </w:p>
  </w:footnote>
  <w:footnote w:id="85">
    <w:p w14:paraId="669AF3D5" w14:textId="1DF4ED0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conda</w:t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</w:t>
      </w:r>
      <w:r w:rsidRPr="00FE066A">
        <w:rPr>
          <w:rFonts w:ascii="Times New Roman" w:hAnsi="Times New Roman"/>
        </w:rPr>
        <w:t>a-</w:t>
      </w:r>
      <w:r w:rsidRPr="00FE066A">
        <w:rPr>
          <w:rFonts w:ascii="Times New Roman" w:hAnsi="Times New Roman"/>
          <w:i/>
        </w:rPr>
        <w:t>.</w:t>
      </w:r>
    </w:p>
  </w:footnote>
  <w:footnote w:id="86">
    <w:p w14:paraId="618919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7">
    <w:p w14:paraId="63A91AD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88">
    <w:p w14:paraId="69788745" w14:textId="67F096E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89">
    <w:p w14:paraId="4FEA4C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</w:rPr>
        <w:t>.</w:t>
      </w:r>
    </w:p>
  </w:footnote>
  <w:footnote w:id="90">
    <w:p w14:paraId="6A98677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91">
    <w:p w14:paraId="73C62D1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2">
    <w:p w14:paraId="14BD15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3">
    <w:p w14:paraId="34E95F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94">
    <w:p w14:paraId="77F761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95">
    <w:p w14:paraId="686285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96">
    <w:p w14:paraId="2699B1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97">
    <w:p w14:paraId="714DBB1A" w14:textId="047DFB5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98">
    <w:p w14:paraId="4E0FDB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all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9">
    <w:p w14:paraId="515AAAAC" w14:textId="0609EF2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d-</w:t>
      </w:r>
      <w:r w:rsidRPr="00FE066A">
        <w:rPr>
          <w:rFonts w:ascii="Times New Roman" w:hAnsi="Times New Roman"/>
          <w:i/>
        </w:rPr>
        <w:t>.</w:t>
      </w:r>
    </w:p>
  </w:footnote>
  <w:footnote w:id="100">
    <w:p w14:paraId="1E5257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01">
    <w:p w14:paraId="57F20E93" w14:textId="2C31FED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re </w:t>
      </w:r>
      <w:r w:rsidRPr="00FE066A">
        <w:rPr>
          <w:rFonts w:ascii="Times New Roman" w:hAnsi="Times New Roman"/>
          <w:i/>
          <w:iCs/>
        </w:rPr>
        <w:t>aggiunto in sopralinea.</w:t>
      </w:r>
    </w:p>
  </w:footnote>
  <w:footnote w:id="102">
    <w:p w14:paraId="7C260C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 </w:t>
      </w:r>
      <w:r w:rsidRPr="00FE066A">
        <w:rPr>
          <w:rFonts w:ascii="Times New Roman" w:hAnsi="Times New Roman"/>
          <w:i/>
        </w:rPr>
        <w:t>depennata.</w:t>
      </w:r>
    </w:p>
  </w:footnote>
  <w:footnote w:id="103">
    <w:p w14:paraId="5AC991D2" w14:textId="4AAE026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[Am]ster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04">
    <w:p w14:paraId="01EBFD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q-</w:t>
      </w:r>
      <w:r w:rsidRPr="00FE066A">
        <w:rPr>
          <w:rFonts w:ascii="Times New Roman" w:hAnsi="Times New Roman"/>
          <w:i/>
        </w:rPr>
        <w:t>.</w:t>
      </w:r>
    </w:p>
  </w:footnote>
  <w:footnote w:id="105">
    <w:p w14:paraId="5556EA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6">
    <w:p w14:paraId="0266A5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7">
    <w:p w14:paraId="36F550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-li </w:t>
      </w:r>
      <w:r w:rsidRPr="00FE066A">
        <w:rPr>
          <w:rFonts w:ascii="Times New Roman" w:hAnsi="Times New Roman"/>
          <w:i/>
        </w:rPr>
        <w:t>depennato.</w:t>
      </w:r>
    </w:p>
  </w:footnote>
  <w:footnote w:id="108">
    <w:p w14:paraId="7C20C9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.</w:t>
      </w:r>
    </w:p>
  </w:footnote>
  <w:footnote w:id="109">
    <w:p w14:paraId="10E324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u-.</w:t>
      </w:r>
    </w:p>
  </w:footnote>
  <w:footnote w:id="110">
    <w:p w14:paraId="750064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-</w:t>
      </w:r>
      <w:r w:rsidRPr="00FE066A">
        <w:rPr>
          <w:rFonts w:ascii="Times New Roman" w:hAnsi="Times New Roman"/>
          <w:i/>
        </w:rPr>
        <w:t>.</w:t>
      </w:r>
    </w:p>
  </w:footnote>
  <w:footnote w:id="111">
    <w:p w14:paraId="2B23A2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a </w:t>
      </w:r>
      <w:r w:rsidRPr="00FE066A">
        <w:rPr>
          <w:rFonts w:ascii="Times New Roman" w:hAnsi="Times New Roman"/>
          <w:i/>
        </w:rPr>
        <w:t>depennato.</w:t>
      </w:r>
    </w:p>
  </w:footnote>
  <w:footnote w:id="112">
    <w:p w14:paraId="113058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ed- </w:t>
      </w:r>
      <w:r w:rsidRPr="00FE066A">
        <w:rPr>
          <w:rFonts w:ascii="Times New Roman" w:hAnsi="Times New Roman"/>
          <w:i/>
          <w:iCs/>
        </w:rPr>
        <w:t>esito di correzione, come pare</w:t>
      </w:r>
      <w:r w:rsidRPr="00FE066A">
        <w:rPr>
          <w:rFonts w:ascii="Times New Roman" w:hAnsi="Times New Roman"/>
        </w:rPr>
        <w:t>.</w:t>
      </w:r>
    </w:p>
  </w:footnote>
  <w:footnote w:id="113">
    <w:p w14:paraId="06BAD8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14">
    <w:p w14:paraId="490421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15">
    <w:p w14:paraId="3E94349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16">
    <w:p w14:paraId="56B250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Qu- </w:t>
      </w:r>
      <w:r w:rsidRPr="00FE066A">
        <w:rPr>
          <w:rFonts w:ascii="Times New Roman" w:hAnsi="Times New Roman"/>
          <w:i/>
        </w:rPr>
        <w:t>depennato.</w:t>
      </w:r>
    </w:p>
  </w:footnote>
  <w:footnote w:id="117">
    <w:p w14:paraId="11D0FC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, come pare</w:t>
      </w:r>
      <w:r w:rsidRPr="00FE066A">
        <w:rPr>
          <w:rFonts w:ascii="Times New Roman" w:hAnsi="Times New Roman"/>
        </w:rPr>
        <w:t>.</w:t>
      </w:r>
    </w:p>
  </w:footnote>
  <w:footnote w:id="118">
    <w:p w14:paraId="196F60F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lettere depennate.</w:t>
      </w:r>
    </w:p>
  </w:footnote>
  <w:footnote w:id="119">
    <w:p w14:paraId="60E7DF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0">
    <w:p w14:paraId="3A70C1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1">
    <w:p w14:paraId="12B7BB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22">
    <w:p w14:paraId="2D954AE7" w14:textId="57E857C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</w:rPr>
        <w:t xml:space="preserve">ed </w:t>
      </w:r>
      <w:r w:rsidRPr="00FE066A">
        <w:rPr>
          <w:rFonts w:ascii="Times New Roman" w:hAnsi="Times New Roman"/>
        </w:rPr>
        <w:t xml:space="preserve">-e </w:t>
      </w:r>
      <w:r w:rsidRPr="00FE066A">
        <w:rPr>
          <w:rFonts w:ascii="Times New Roman" w:hAnsi="Times New Roman"/>
          <w:i/>
        </w:rPr>
        <w:t>esito di correzione.</w:t>
      </w:r>
    </w:p>
  </w:footnote>
  <w:footnote w:id="123">
    <w:p w14:paraId="53673C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nave </w:t>
      </w:r>
      <w:r w:rsidRPr="00FE066A">
        <w:rPr>
          <w:rFonts w:ascii="Times New Roman" w:hAnsi="Times New Roman"/>
          <w:i/>
        </w:rPr>
        <w:t>depennato.</w:t>
      </w:r>
    </w:p>
  </w:footnote>
  <w:footnote w:id="124">
    <w:p w14:paraId="3A818BF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barca</w:t>
      </w:r>
      <w:r w:rsidRPr="00FE066A">
        <w:rPr>
          <w:rFonts w:ascii="Times New Roman" w:hAnsi="Times New Roman"/>
          <w:i/>
        </w:rPr>
        <w:t>.</w:t>
      </w:r>
    </w:p>
  </w:footnote>
  <w:footnote w:id="125">
    <w:p w14:paraId="16E3B1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6">
    <w:p w14:paraId="38106CB4" w14:textId="759932C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leghe </w:t>
      </w:r>
      <w:r w:rsidRPr="00FE066A">
        <w:rPr>
          <w:rFonts w:ascii="Times New Roman" w:hAnsi="Times New Roman"/>
          <w:i/>
        </w:rPr>
        <w:t>depennato con segno di inserimento.</w:t>
      </w:r>
    </w:p>
  </w:footnote>
  <w:footnote w:id="127">
    <w:p w14:paraId="692704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e </w:t>
      </w:r>
      <w:r w:rsidRPr="00FE066A">
        <w:rPr>
          <w:rFonts w:ascii="Times New Roman" w:hAnsi="Times New Roman"/>
          <w:i/>
        </w:rPr>
        <w:t>depennato.</w:t>
      </w:r>
    </w:p>
  </w:footnote>
  <w:footnote w:id="128">
    <w:p w14:paraId="18D3CF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29">
    <w:p w14:paraId="10C76F7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130">
    <w:p w14:paraId="4E0CF18A" w14:textId="06AD20D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d’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ad </w:t>
      </w:r>
      <w:r w:rsidRPr="00FE066A">
        <w:rPr>
          <w:rFonts w:ascii="Times New Roman" w:hAnsi="Times New Roman"/>
          <w:i/>
        </w:rPr>
        <w:t>depennato con segno di inserimento.</w:t>
      </w:r>
    </w:p>
  </w:footnote>
  <w:footnote w:id="131">
    <w:p w14:paraId="619B20E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prima </w:t>
      </w:r>
      <w:r w:rsidRPr="00FE066A">
        <w:rPr>
          <w:rFonts w:ascii="Times New Roman" w:hAnsi="Times New Roman"/>
          <w:i/>
        </w:rPr>
        <w:t>depennato.</w:t>
      </w:r>
    </w:p>
  </w:footnote>
  <w:footnote w:id="132">
    <w:p w14:paraId="174971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lettere depennate.</w:t>
      </w:r>
    </w:p>
  </w:footnote>
  <w:footnote w:id="133">
    <w:p w14:paraId="77969D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ra … Re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34">
    <w:p w14:paraId="6837FCB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b </w:t>
      </w:r>
      <w:r w:rsidRPr="00FE066A">
        <w:rPr>
          <w:rFonts w:ascii="Times New Roman" w:hAnsi="Times New Roman"/>
          <w:i/>
        </w:rPr>
        <w:t>depennata.</w:t>
      </w:r>
    </w:p>
  </w:footnote>
  <w:footnote w:id="135">
    <w:p w14:paraId="46E660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se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36">
    <w:p w14:paraId="0F19A9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</w:t>
      </w:r>
      <w:r w:rsidRPr="00FE066A">
        <w:rPr>
          <w:rFonts w:ascii="Times New Roman" w:hAnsi="Times New Roman"/>
        </w:rPr>
        <w:t>.</w:t>
      </w:r>
    </w:p>
  </w:footnote>
  <w:footnote w:id="137">
    <w:p w14:paraId="6689270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38">
    <w:p w14:paraId="36AA73CF" w14:textId="22F03A3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139">
    <w:p w14:paraId="44299E3F" w14:textId="703A1D8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140">
    <w:p w14:paraId="0BA8AC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>esito di correzione.</w:t>
      </w:r>
    </w:p>
  </w:footnote>
  <w:footnote w:id="141">
    <w:p w14:paraId="60F848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42">
    <w:p w14:paraId="2FF2B4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43">
    <w:p w14:paraId="0D0B647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.</w:t>
      </w:r>
    </w:p>
  </w:footnote>
  <w:footnote w:id="144">
    <w:p w14:paraId="091AD5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o … principi aggiunto </w:t>
      </w:r>
      <w:r w:rsidRPr="00FE066A">
        <w:rPr>
          <w:rFonts w:ascii="Times New Roman" w:hAnsi="Times New Roman"/>
          <w:i/>
        </w:rPr>
        <w:t>in sopralinea con segno di inserimento.</w:t>
      </w:r>
    </w:p>
  </w:footnote>
  <w:footnote w:id="145">
    <w:p w14:paraId="65904F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46">
    <w:p w14:paraId="6C39A2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47">
    <w:p w14:paraId="7A1145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, come pare</w:t>
      </w:r>
      <w:r w:rsidRPr="00FE066A">
        <w:rPr>
          <w:rFonts w:ascii="Times New Roman" w:hAnsi="Times New Roman"/>
        </w:rPr>
        <w:t>.</w:t>
      </w:r>
    </w:p>
  </w:footnote>
  <w:footnote w:id="148">
    <w:p w14:paraId="03AD4632" w14:textId="7501E5E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esito di correzione.</w:t>
      </w:r>
    </w:p>
  </w:footnote>
  <w:footnote w:id="149">
    <w:p w14:paraId="296A9A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se </w:t>
      </w:r>
      <w:r w:rsidRPr="00FE066A">
        <w:rPr>
          <w:rFonts w:ascii="Times New Roman" w:hAnsi="Times New Roman"/>
          <w:i/>
        </w:rPr>
        <w:t>esito di correzione.</w:t>
      </w:r>
    </w:p>
  </w:footnote>
  <w:footnote w:id="150">
    <w:p w14:paraId="79AC31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51">
    <w:p w14:paraId="5DF6308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non </w:t>
      </w:r>
      <w:r w:rsidRPr="00FE066A">
        <w:rPr>
          <w:rFonts w:ascii="Times New Roman" w:hAnsi="Times New Roman"/>
          <w:i/>
        </w:rPr>
        <w:t>depennato.</w:t>
      </w:r>
    </w:p>
  </w:footnote>
  <w:footnote w:id="152">
    <w:p w14:paraId="48AFEB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(n)n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53">
    <w:p w14:paraId="1FE1EC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.</w:t>
      </w:r>
    </w:p>
  </w:footnote>
  <w:footnote w:id="154">
    <w:p w14:paraId="3949C8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55">
    <w:p w14:paraId="5E9C24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56">
    <w:p w14:paraId="272B16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157">
    <w:p w14:paraId="3B152C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58">
    <w:p w14:paraId="3646E5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59">
    <w:p w14:paraId="58E615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il pericol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60">
    <w:p w14:paraId="0DD6D9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61">
    <w:p w14:paraId="065000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; esito di correzione</w:t>
      </w:r>
      <w:r w:rsidRPr="00FE066A">
        <w:rPr>
          <w:rFonts w:ascii="Times New Roman" w:hAnsi="Times New Roman"/>
        </w:rPr>
        <w:t>.</w:t>
      </w:r>
    </w:p>
  </w:footnote>
  <w:footnote w:id="162">
    <w:p w14:paraId="462D92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63">
    <w:p w14:paraId="5D6B01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64">
    <w:p w14:paraId="6D29CA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(er) </w:t>
      </w:r>
      <w:r w:rsidRPr="00FE066A">
        <w:rPr>
          <w:rFonts w:ascii="Times New Roman" w:hAnsi="Times New Roman"/>
          <w:i/>
        </w:rPr>
        <w:t>depennato.</w:t>
      </w:r>
    </w:p>
  </w:footnote>
  <w:footnote w:id="165">
    <w:p w14:paraId="774EB6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66">
    <w:p w14:paraId="21AB532A" w14:textId="7E2EB7C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… 197 </w:t>
      </w:r>
      <w:r w:rsidRPr="00FE066A">
        <w:rPr>
          <w:rFonts w:ascii="Times New Roman" w:hAnsi="Times New Roman"/>
          <w:i/>
        </w:rPr>
        <w:t>esito di correzione.</w:t>
      </w:r>
    </w:p>
  </w:footnote>
  <w:footnote w:id="167">
    <w:p w14:paraId="6A6980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68">
    <w:p w14:paraId="6C8523B9" w14:textId="1EC2119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Ho … tenuto per fermo </w:t>
      </w:r>
      <w:r w:rsidRPr="00FE066A">
        <w:rPr>
          <w:rFonts w:ascii="Times New Roman" w:hAnsi="Times New Roman"/>
          <w:i/>
          <w:iCs/>
        </w:rPr>
        <w:t>decodifica di testo cifrato presente a c. 52r; con segno di rimando.</w:t>
      </w:r>
    </w:p>
  </w:footnote>
  <w:footnote w:id="169">
    <w:p w14:paraId="4AB85F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70">
    <w:p w14:paraId="1E367A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all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71">
    <w:p w14:paraId="2B1642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</w:t>
      </w:r>
      <w:r w:rsidRPr="00FE066A">
        <w:rPr>
          <w:rFonts w:ascii="Times New Roman" w:hAnsi="Times New Roman"/>
        </w:rPr>
        <w:t xml:space="preserve">a vostra Serenità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72">
    <w:p w14:paraId="1011F8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73">
    <w:p w14:paraId="1C6509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74">
    <w:p w14:paraId="6B2654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75">
    <w:p w14:paraId="387B6F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76">
    <w:p w14:paraId="727AD1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77">
    <w:p w14:paraId="6CBD15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178">
    <w:p w14:paraId="2CFFD8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79">
    <w:p w14:paraId="6E33D6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80">
    <w:p w14:paraId="55BC75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ià esser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81">
    <w:p w14:paraId="39E1CE3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0110AA">
        <w:rPr>
          <w:rFonts w:ascii="Times New Roman" w:hAnsi="Times New Roman"/>
        </w:rPr>
        <w:t xml:space="preserve"> già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82">
    <w:p w14:paraId="26B1749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83">
    <w:p w14:paraId="00D39A4F" w14:textId="6222D06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i.</w:t>
      </w:r>
    </w:p>
  </w:footnote>
  <w:footnote w:id="184">
    <w:p w14:paraId="50D372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abo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85">
    <w:p w14:paraId="5ACB8D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quell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86">
    <w:p w14:paraId="4DFF79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187">
    <w:p w14:paraId="5CE251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88">
    <w:p w14:paraId="715680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89">
    <w:p w14:paraId="1E9B9D52" w14:textId="5CA8764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90">
    <w:p w14:paraId="52EF1B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post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191">
    <w:p w14:paraId="39F50C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bag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92">
    <w:p w14:paraId="08E07D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93">
    <w:p w14:paraId="274133B4" w14:textId="60A0816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nstantinopoli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.</w:t>
      </w:r>
    </w:p>
  </w:footnote>
  <w:footnote w:id="194">
    <w:p w14:paraId="0B695789" w14:textId="0B02718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regiudicio … Republica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</w:t>
      </w:r>
      <w:r w:rsidRPr="00FE066A">
        <w:rPr>
          <w:rFonts w:ascii="Times New Roman" w:hAnsi="Times New Roman"/>
          <w:i/>
          <w:iCs/>
        </w:rPr>
        <w:t>.</w:t>
      </w:r>
    </w:p>
  </w:footnote>
  <w:footnote w:id="195">
    <w:p w14:paraId="634FDFC2" w14:textId="0727415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strutione … italiano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</w:t>
      </w:r>
      <w:r w:rsidRPr="00FE066A">
        <w:rPr>
          <w:rFonts w:ascii="Times New Roman" w:hAnsi="Times New Roman"/>
          <w:i/>
          <w:iCs/>
        </w:rPr>
        <w:t>.</w:t>
      </w:r>
    </w:p>
  </w:footnote>
  <w:footnote w:id="196">
    <w:p w14:paraId="0A481023" w14:textId="5268267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ché … momento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</w:t>
      </w:r>
      <w:r w:rsidRPr="00FE066A">
        <w:rPr>
          <w:rFonts w:ascii="Times New Roman" w:hAnsi="Times New Roman"/>
          <w:i/>
          <w:iCs/>
        </w:rPr>
        <w:t>.</w:t>
      </w:r>
    </w:p>
  </w:footnote>
  <w:footnote w:id="197">
    <w:p w14:paraId="099FCF75" w14:textId="175921B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vevano … vostra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</w:t>
      </w:r>
      <w:r w:rsidRPr="00FE066A">
        <w:rPr>
          <w:rFonts w:ascii="Times New Roman" w:hAnsi="Times New Roman"/>
          <w:i/>
          <w:iCs/>
        </w:rPr>
        <w:t>.</w:t>
      </w:r>
    </w:p>
  </w:footnote>
  <w:footnote w:id="198">
    <w:p w14:paraId="52E66C95" w14:textId="4E49D48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r … instruttione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</w:t>
      </w:r>
      <w:r w:rsidRPr="00FE066A">
        <w:rPr>
          <w:rFonts w:ascii="Times New Roman" w:hAnsi="Times New Roman"/>
          <w:i/>
          <w:iCs/>
        </w:rPr>
        <w:t>.</w:t>
      </w:r>
    </w:p>
  </w:footnote>
  <w:footnote w:id="199">
    <w:p w14:paraId="6CE068FE" w14:textId="3212FDF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bene … farla </w:t>
      </w:r>
      <w:r w:rsidRPr="00FE066A">
        <w:rPr>
          <w:rFonts w:ascii="Times New Roman" w:hAnsi="Times New Roman"/>
          <w:i/>
          <w:iCs/>
        </w:rPr>
        <w:t>decodifica di testo cifrato presente nel margine esterno; con segno di rimando.</w:t>
      </w:r>
    </w:p>
  </w:footnote>
  <w:footnote w:id="200">
    <w:p w14:paraId="56189C29" w14:textId="58F07C6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u w:val="single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m </w:t>
      </w:r>
      <w:r w:rsidRPr="00FE066A">
        <w:rPr>
          <w:rFonts w:ascii="Times New Roman" w:hAnsi="Times New Roman"/>
          <w:i/>
          <w:iCs/>
        </w:rPr>
        <w:t>depennata.</w:t>
      </w:r>
      <w:r w:rsidRPr="00FE066A">
        <w:rPr>
          <w:rFonts w:ascii="Times New Roman" w:hAnsi="Times New Roman"/>
          <w:u w:val="single"/>
        </w:rPr>
        <w:t xml:space="preserve"> </w:t>
      </w:r>
    </w:p>
  </w:footnote>
  <w:footnote w:id="201">
    <w:p w14:paraId="7828C272" w14:textId="2D6BC46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02">
    <w:p w14:paraId="4EB878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03">
    <w:p w14:paraId="15E3DA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 n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04">
    <w:p w14:paraId="614BF421" w14:textId="1D81492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ensa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, aggiunto in sopralinea con segno di inserimento.</w:t>
      </w:r>
    </w:p>
  </w:footnote>
  <w:footnote w:id="205">
    <w:p w14:paraId="39E183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06">
    <w:p w14:paraId="1B8E47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07">
    <w:p w14:paraId="3C47B9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08">
    <w:p w14:paraId="269201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particolar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209">
    <w:p w14:paraId="4A405D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10">
    <w:p w14:paraId="225637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11">
    <w:p w14:paraId="60905D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12">
    <w:p w14:paraId="1D59CD31" w14:textId="1A8C820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Gratie etc. </w:t>
      </w:r>
    </w:p>
  </w:footnote>
  <w:footnote w:id="213">
    <w:p w14:paraId="19218A9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14">
    <w:p w14:paraId="36CDDE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d … suddito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  <w:r w:rsidRPr="00FE066A">
        <w:rPr>
          <w:rFonts w:ascii="Times New Roman" w:hAnsi="Times New Roman"/>
        </w:rPr>
        <w:t xml:space="preserve"> </w:t>
      </w:r>
    </w:p>
  </w:footnote>
  <w:footnote w:id="215">
    <w:p w14:paraId="12E192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16">
    <w:p w14:paraId="72BB9A0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up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17">
    <w:p w14:paraId="221088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218">
    <w:p w14:paraId="6F5782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19">
    <w:p w14:paraId="0B4790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al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0">
    <w:p w14:paraId="536D17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221">
    <w:p w14:paraId="1B31944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qu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2">
    <w:p w14:paraId="581302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mag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3">
    <w:p w14:paraId="6C5968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24">
    <w:p w14:paraId="3D0635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erò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5">
    <w:p w14:paraId="323C1E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26">
    <w:p w14:paraId="475E18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iù vicino </w:t>
      </w:r>
      <w:r w:rsidRPr="00FE066A">
        <w:rPr>
          <w:rFonts w:ascii="Times New Roman" w:hAnsi="Times New Roman"/>
          <w:i/>
        </w:rPr>
        <w:t>depennato.</w:t>
      </w:r>
    </w:p>
  </w:footnote>
  <w:footnote w:id="227">
    <w:p w14:paraId="7FD958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228">
    <w:p w14:paraId="5032EF26" w14:textId="04B1E2B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ro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29">
    <w:p w14:paraId="4D0D6E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30">
    <w:p w14:paraId="176755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31">
    <w:p w14:paraId="7244D9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32">
    <w:p w14:paraId="565C49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233">
    <w:p w14:paraId="2D6A5CD9" w14:textId="54793FB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et non era … in circa </w:t>
      </w:r>
      <w:r w:rsidRPr="00FE066A">
        <w:rPr>
          <w:rFonts w:ascii="Times New Roman" w:hAnsi="Times New Roman"/>
          <w:i/>
          <w:iCs/>
        </w:rPr>
        <w:t>aggiunto in interlinea.</w:t>
      </w:r>
    </w:p>
  </w:footnote>
  <w:footnote w:id="234">
    <w:p w14:paraId="6478B9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medesim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235">
    <w:p w14:paraId="066BF8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36">
    <w:p w14:paraId="77171D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37">
    <w:p w14:paraId="4CC732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38">
    <w:p w14:paraId="10DAA2F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39">
    <w:p w14:paraId="2EAA66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in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40">
    <w:p w14:paraId="5A3399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41">
    <w:p w14:paraId="088B28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42">
    <w:p w14:paraId="5D9CD6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243">
    <w:p w14:paraId="64E42B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er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44">
    <w:p w14:paraId="206F1F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  <w:iCs/>
        </w:rPr>
        <w:footnoteRef/>
      </w:r>
      <w:r w:rsidRPr="00FE066A">
        <w:rPr>
          <w:rFonts w:ascii="Times New Roman" w:hAnsi="Times New Roman"/>
          <w:iCs/>
        </w:rPr>
        <w:t xml:space="preserve"> -z-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s-</w:t>
      </w:r>
      <w:r w:rsidRPr="00FE066A">
        <w:rPr>
          <w:rFonts w:ascii="Times New Roman" w:hAnsi="Times New Roman"/>
          <w:i/>
        </w:rPr>
        <w:t>.</w:t>
      </w:r>
    </w:p>
  </w:footnote>
  <w:footnote w:id="245">
    <w:p w14:paraId="6209AE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46">
    <w:p w14:paraId="2885725B" w14:textId="677316C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 xml:space="preserve">9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>8</w:t>
      </w:r>
      <w:r w:rsidRPr="00FE066A">
        <w:rPr>
          <w:rFonts w:ascii="Times New Roman" w:hAnsi="Times New Roman"/>
          <w:i/>
        </w:rPr>
        <w:t>.</w:t>
      </w:r>
    </w:p>
  </w:footnote>
  <w:footnote w:id="247">
    <w:p w14:paraId="2280D7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248">
    <w:p w14:paraId="43D3D1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49">
    <w:p w14:paraId="302C0618" w14:textId="33C4783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50">
    <w:p w14:paraId="23F294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51">
    <w:p w14:paraId="2C2935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252">
    <w:p w14:paraId="43E6864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quind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53">
    <w:p w14:paraId="7DBB14BB" w14:textId="7FA148D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254">
    <w:p w14:paraId="0D17453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55">
    <w:p w14:paraId="50C63AFF" w14:textId="378D789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i … nuova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56">
    <w:p w14:paraId="5FD22C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quel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57">
    <w:p w14:paraId="7AF35FD3" w14:textId="2B95BFE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258">
    <w:p w14:paraId="5C2F9F1D" w14:textId="3C61F37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opia … Biscai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.</w:t>
      </w:r>
    </w:p>
  </w:footnote>
  <w:footnote w:id="259">
    <w:p w14:paraId="4E097654" w14:textId="1A6175B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esso Biscaino </w:t>
      </w:r>
      <w:r w:rsidRPr="00FE066A">
        <w:rPr>
          <w:rFonts w:ascii="Times New Roman" w:hAnsi="Times New Roman"/>
          <w:i/>
          <w:iCs/>
        </w:rPr>
        <w:t>testo cifrato non decodificato.</w:t>
      </w:r>
    </w:p>
  </w:footnote>
  <w:footnote w:id="260">
    <w:p w14:paraId="03C48CE4" w14:textId="4EA84A2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è maritato … gentildonn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testo cifrato</w:t>
      </w:r>
      <w:r>
        <w:rPr>
          <w:rFonts w:ascii="Times New Roman" w:hAnsi="Times New Roman"/>
          <w:i/>
          <w:iCs/>
        </w:rPr>
        <w:t xml:space="preserve"> sottolineato.</w:t>
      </w:r>
    </w:p>
  </w:footnote>
  <w:footnote w:id="261">
    <w:p w14:paraId="14BBFA6F" w14:textId="71C93BD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he … disposta a ques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codifica di testo cifrato presente a c. 78r; con segno di rimando.</w:t>
      </w:r>
    </w:p>
  </w:footnote>
  <w:footnote w:id="262">
    <w:p w14:paraId="0A8324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63">
    <w:p w14:paraId="641C3A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r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64">
    <w:p w14:paraId="2A09F2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65">
    <w:p w14:paraId="5AAE61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i.</w:t>
      </w:r>
    </w:p>
  </w:footnote>
  <w:footnote w:id="266">
    <w:p w14:paraId="6EE643D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rché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267">
    <w:p w14:paraId="12C4D9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268">
    <w:p w14:paraId="24E874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69">
    <w:p w14:paraId="04C8FB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rend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270">
    <w:p w14:paraId="43A8535E" w14:textId="525852F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do </w:t>
      </w:r>
      <w:r w:rsidRPr="00FE066A">
        <w:rPr>
          <w:rFonts w:ascii="Times New Roman" w:hAnsi="Times New Roman"/>
          <w:i/>
        </w:rPr>
        <w:t>esito di correzione.</w:t>
      </w:r>
    </w:p>
  </w:footnote>
  <w:footnote w:id="271">
    <w:p w14:paraId="2D6945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gl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272">
    <w:p w14:paraId="3A9256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zione</w:t>
      </w:r>
      <w:r w:rsidRPr="00FE066A">
        <w:rPr>
          <w:rFonts w:ascii="Times New Roman" w:hAnsi="Times New Roman"/>
        </w:rPr>
        <w:t>.</w:t>
      </w:r>
    </w:p>
  </w:footnote>
  <w:footnote w:id="273">
    <w:p w14:paraId="720BFAA9" w14:textId="0CE08A2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</w:rPr>
        <w:t xml:space="preserve"> Esito di correzione.</w:t>
      </w:r>
    </w:p>
  </w:footnote>
  <w:footnote w:id="274">
    <w:p w14:paraId="1B1AE8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75">
    <w:p w14:paraId="725C010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  <w:r w:rsidRPr="00FE066A">
        <w:rPr>
          <w:rFonts w:ascii="Times New Roman" w:hAnsi="Times New Roman"/>
        </w:rPr>
        <w:t xml:space="preserve"> </w:t>
      </w:r>
    </w:p>
  </w:footnote>
  <w:footnote w:id="276">
    <w:p w14:paraId="0B6777E1" w14:textId="7BDB424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i </w:t>
      </w:r>
      <w:r w:rsidRPr="00FE066A">
        <w:rPr>
          <w:rFonts w:ascii="Times New Roman" w:hAnsi="Times New Roman"/>
          <w:i/>
        </w:rPr>
        <w:t>esito di correzione.</w:t>
      </w:r>
    </w:p>
  </w:footnote>
  <w:footnote w:id="277">
    <w:p w14:paraId="4E9FF90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 xml:space="preserve">. </w:t>
      </w:r>
    </w:p>
  </w:footnote>
  <w:footnote w:id="278">
    <w:p w14:paraId="6A2258A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he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279">
    <w:p w14:paraId="42AF5B2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B4DED">
        <w:rPr>
          <w:rFonts w:ascii="Times New Roman" w:hAnsi="Times New Roman"/>
        </w:rPr>
        <w:t xml:space="preserve"> sent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0">
    <w:p w14:paraId="79DE3B9F" w14:textId="5DACF58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</w:rPr>
        <w:t>esito di correzione.</w:t>
      </w:r>
    </w:p>
  </w:footnote>
  <w:footnote w:id="281">
    <w:p w14:paraId="5C48BD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del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282">
    <w:p w14:paraId="177D14E8" w14:textId="3A8DEE4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</w:rPr>
        <w:t>esito di correzione.</w:t>
      </w:r>
    </w:p>
  </w:footnote>
  <w:footnote w:id="283">
    <w:p w14:paraId="6D9181DD" w14:textId="49573AD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-,</w:t>
      </w:r>
      <w:r w:rsidRPr="00FE066A">
        <w:rPr>
          <w:rFonts w:ascii="Times New Roman" w:hAnsi="Times New Roman"/>
          <w:i/>
          <w:iCs/>
        </w:rPr>
        <w:t xml:space="preserve"> come pare.</w:t>
      </w:r>
    </w:p>
  </w:footnote>
  <w:footnote w:id="284">
    <w:p w14:paraId="022FE2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285">
    <w:p w14:paraId="0220E69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ll’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6">
    <w:p w14:paraId="433A7E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’andare ripetut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87">
    <w:p w14:paraId="361D8B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288">
    <w:p w14:paraId="267A9437" w14:textId="45A8FB1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289">
    <w:p w14:paraId="4794BDA0" w14:textId="366410E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290">
    <w:p w14:paraId="303B6D1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et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91">
    <w:p w14:paraId="5CC554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tutto di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292">
    <w:p w14:paraId="195A39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er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 xml:space="preserve">. </w:t>
      </w:r>
    </w:p>
  </w:footnote>
  <w:footnote w:id="293">
    <w:p w14:paraId="355D3A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è vero </w:t>
      </w:r>
      <w:r w:rsidRPr="00FE066A">
        <w:rPr>
          <w:rFonts w:ascii="Times New Roman" w:hAnsi="Times New Roman"/>
          <w:i/>
          <w:iCs/>
        </w:rPr>
        <w:t>aggiunto in sopralinea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non ho dubio alcun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294">
    <w:p w14:paraId="406BCFCE" w14:textId="6511B8E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l- </w:t>
      </w:r>
      <w:r w:rsidRPr="00FE066A">
        <w:rPr>
          <w:rFonts w:ascii="Times New Roman" w:hAnsi="Times New Roman"/>
          <w:i/>
        </w:rPr>
        <w:t>esito di correzione.</w:t>
      </w:r>
    </w:p>
  </w:footnote>
  <w:footnote w:id="295">
    <w:p w14:paraId="54AD0B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296">
    <w:p w14:paraId="0D9B1B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  <w:r w:rsidRPr="00FE066A">
        <w:rPr>
          <w:rFonts w:ascii="Times New Roman" w:hAnsi="Times New Roman"/>
        </w:rPr>
        <w:t xml:space="preserve"> </w:t>
      </w:r>
    </w:p>
  </w:footnote>
  <w:footnote w:id="297">
    <w:p w14:paraId="12874A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ono lettere depennate.</w:t>
      </w:r>
    </w:p>
  </w:footnote>
  <w:footnote w:id="298">
    <w:p w14:paraId="6B3BB9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regat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299">
    <w:p w14:paraId="6D496CA5" w14:textId="52FF49C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00">
    <w:p w14:paraId="710BF59B" w14:textId="0D01107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i … Gratie etc. </w:t>
      </w:r>
      <w:r w:rsidRPr="00FE066A">
        <w:rPr>
          <w:rFonts w:ascii="Times New Roman" w:hAnsi="Times New Roman"/>
          <w:i/>
          <w:iCs/>
        </w:rPr>
        <w:t xml:space="preserve">aggiunto in interlinea. </w:t>
      </w:r>
    </w:p>
  </w:footnote>
  <w:footnote w:id="301">
    <w:p w14:paraId="34D9F8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02">
    <w:p w14:paraId="292C368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loro</w:t>
      </w:r>
      <w:r w:rsidRPr="00FE066A">
        <w:rPr>
          <w:rFonts w:ascii="Times New Roman" w:hAnsi="Times New Roman"/>
          <w:i/>
          <w:iCs/>
        </w:rPr>
        <w:t xml:space="preserve"> depennato.</w:t>
      </w:r>
      <w:r w:rsidRPr="00FE066A">
        <w:rPr>
          <w:rFonts w:ascii="Times New Roman" w:hAnsi="Times New Roman"/>
        </w:rPr>
        <w:t xml:space="preserve"> </w:t>
      </w:r>
    </w:p>
  </w:footnote>
  <w:footnote w:id="303">
    <w:p w14:paraId="2034E4DD" w14:textId="422A6E6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  <w:iCs/>
        </w:rPr>
        <w:t>doi.</w:t>
      </w:r>
    </w:p>
  </w:footnote>
  <w:footnote w:id="304">
    <w:p w14:paraId="283CA384" w14:textId="7691D77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05">
    <w:p w14:paraId="634F0834" w14:textId="08EB039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06">
    <w:p w14:paraId="431041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usti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07">
    <w:p w14:paraId="61A46A5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  <w:r w:rsidRPr="00FE066A">
        <w:rPr>
          <w:rFonts w:ascii="Times New Roman" w:hAnsi="Times New Roman"/>
        </w:rPr>
        <w:t xml:space="preserve"> </w:t>
      </w:r>
    </w:p>
  </w:footnote>
  <w:footnote w:id="308">
    <w:p w14:paraId="7B8FDAD3" w14:textId="0B3FCEB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309">
    <w:p w14:paraId="58CAC756" w14:textId="7D868A5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10">
    <w:p w14:paraId="764E23A7" w14:textId="5B83CC9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556A5D">
        <w:rPr>
          <w:rFonts w:ascii="Times New Roman" w:hAnsi="Times New Roman"/>
        </w:rPr>
        <w:t xml:space="preserve">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11">
    <w:p w14:paraId="7D762544" w14:textId="0FE6763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312">
    <w:p w14:paraId="2EBAAFB6" w14:textId="1D9D3C3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st-</w:t>
      </w:r>
      <w:r w:rsidRPr="00FE066A">
        <w:rPr>
          <w:rFonts w:ascii="Times New Roman" w:hAnsi="Times New Roman"/>
          <w:i/>
          <w:iCs/>
        </w:rPr>
        <w:t xml:space="preserve"> 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313">
    <w:p w14:paraId="4AF39E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tant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314">
    <w:p w14:paraId="7F0616A0" w14:textId="3697997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 seguono lettere depennate.</w:t>
      </w:r>
    </w:p>
  </w:footnote>
  <w:footnote w:id="315">
    <w:p w14:paraId="279EF2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16">
    <w:p w14:paraId="17CF0A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317">
    <w:p w14:paraId="7CC2FB01" w14:textId="3125057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là </w:t>
      </w:r>
      <w:r w:rsidRPr="00FE066A">
        <w:rPr>
          <w:rFonts w:ascii="Times New Roman" w:hAnsi="Times New Roman"/>
          <w:i/>
          <w:iCs/>
        </w:rPr>
        <w:t>depennato, aggiunto in sopralinea con segno di inserimento.</w:t>
      </w:r>
    </w:p>
  </w:footnote>
  <w:footnote w:id="318">
    <w:p w14:paraId="55FB3F54" w14:textId="59CF514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esito di correzione.</w:t>
      </w:r>
    </w:p>
  </w:footnote>
  <w:footnote w:id="319">
    <w:p w14:paraId="5F244F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rà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20">
    <w:p w14:paraId="0F133783" w14:textId="1BE38EC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-</w:t>
      </w:r>
      <w:r w:rsidRPr="00FE066A">
        <w:rPr>
          <w:rFonts w:ascii="Times New Roman" w:hAnsi="Times New Roman"/>
          <w:iCs/>
        </w:rPr>
        <w:t xml:space="preserve">r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21">
    <w:p w14:paraId="6F4565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o.</w:t>
      </w:r>
    </w:p>
  </w:footnote>
  <w:footnote w:id="322">
    <w:p w14:paraId="544529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artic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23">
    <w:p w14:paraId="7C5632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Re.</w:t>
      </w:r>
    </w:p>
  </w:footnote>
  <w:footnote w:id="324">
    <w:p w14:paraId="11DEFC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 </w:t>
      </w:r>
    </w:p>
  </w:footnote>
  <w:footnote w:id="325">
    <w:p w14:paraId="32945428" w14:textId="2B60510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no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326">
    <w:p w14:paraId="7F6D51A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quattr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327">
    <w:p w14:paraId="67C343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328">
    <w:p w14:paraId="4C70102C" w14:textId="3C1BB8D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c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s-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329">
    <w:p w14:paraId="1E83F9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330">
    <w:p w14:paraId="06950D62" w14:textId="2F6397C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4</w:t>
      </w:r>
      <w:r w:rsidRPr="00FE066A">
        <w:rPr>
          <w:rFonts w:ascii="Times New Roman" w:hAnsi="Times New Roman"/>
          <w:i/>
          <w:iCs/>
        </w:rPr>
        <w:t>; segue</w:t>
      </w:r>
      <w:r w:rsidRPr="00FE066A">
        <w:rPr>
          <w:rFonts w:ascii="Times New Roman" w:hAnsi="Times New Roman"/>
        </w:rPr>
        <w:t xml:space="preserve"> fin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331">
    <w:p w14:paraId="1F2F2D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mbasciatori di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32">
    <w:p w14:paraId="6FF2D5CD" w14:textId="6CE42EE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loro.</w:t>
      </w:r>
    </w:p>
  </w:footnote>
  <w:footnote w:id="333">
    <w:p w14:paraId="520107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34">
    <w:p w14:paraId="0C85732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35">
    <w:p w14:paraId="769F61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36">
    <w:p w14:paraId="5B62DC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  <w:r w:rsidRPr="00FE066A">
        <w:rPr>
          <w:rFonts w:ascii="Times New Roman" w:hAnsi="Times New Roman"/>
        </w:rPr>
        <w:t xml:space="preserve"> </w:t>
      </w:r>
    </w:p>
  </w:footnote>
  <w:footnote w:id="337">
    <w:p w14:paraId="7AADEA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  <w:r w:rsidRPr="00FE066A">
        <w:rPr>
          <w:rFonts w:ascii="Times New Roman" w:hAnsi="Times New Roman"/>
        </w:rPr>
        <w:t xml:space="preserve"> </w:t>
      </w:r>
    </w:p>
  </w:footnote>
  <w:footnote w:id="338">
    <w:p w14:paraId="7CFDB83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rtifici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 xml:space="preserve">. </w:t>
      </w:r>
    </w:p>
  </w:footnote>
  <w:footnote w:id="339">
    <w:p w14:paraId="2C91A1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340">
    <w:p w14:paraId="69E3EACA" w14:textId="2E1E98B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775530">
        <w:rPr>
          <w:rFonts w:ascii="Times New Roman" w:hAnsi="Times New Roman"/>
        </w:rPr>
        <w:t xml:space="preserve">-i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341">
    <w:p w14:paraId="67B33FB7" w14:textId="6C753B1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osi,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342">
    <w:p w14:paraId="62A044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soccorso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43">
    <w:p w14:paraId="397A11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in soccors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44">
    <w:p w14:paraId="1AEFEC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45">
    <w:p w14:paraId="0146C4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commissione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346">
    <w:p w14:paraId="12E9F1B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347">
    <w:p w14:paraId="33EA15A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48">
    <w:p w14:paraId="69057FB7" w14:textId="08D2951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49">
    <w:p w14:paraId="364E75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un</w:t>
      </w:r>
      <w:r w:rsidRPr="00FE066A">
        <w:rPr>
          <w:rFonts w:ascii="Times New Roman" w:hAnsi="Times New Roman"/>
          <w:i/>
          <w:iCs/>
        </w:rPr>
        <w:t xml:space="preserve"> depennato.</w:t>
      </w:r>
      <w:r w:rsidRPr="00FE066A">
        <w:rPr>
          <w:rFonts w:ascii="Times New Roman" w:hAnsi="Times New Roman"/>
        </w:rPr>
        <w:t xml:space="preserve"> </w:t>
      </w:r>
    </w:p>
  </w:footnote>
  <w:footnote w:id="350">
    <w:p w14:paraId="7AF655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351">
    <w:p w14:paraId="73630E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ov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52">
    <w:p w14:paraId="3A3D8B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ingno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353">
    <w:p w14:paraId="662434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354">
    <w:p w14:paraId="15FD20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ingiuri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355">
    <w:p w14:paraId="2ACF113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punit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356">
    <w:p w14:paraId="64D4096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357">
    <w:p w14:paraId="35798484" w14:textId="77777777" w:rsidR="003E40DD" w:rsidRPr="001F5B7E" w:rsidRDefault="003E40DD" w:rsidP="00277BBF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1F5B7E">
        <w:rPr>
          <w:rFonts w:ascii="Times New Roman" w:hAnsi="Times New Roman"/>
          <w:lang w:val="en-GB"/>
        </w:rPr>
        <w:t xml:space="preserve"> </w:t>
      </w:r>
      <w:proofErr w:type="spellStart"/>
      <w:r w:rsidRPr="001F5B7E">
        <w:rPr>
          <w:rFonts w:ascii="Times New Roman" w:hAnsi="Times New Roman"/>
          <w:i/>
          <w:iCs/>
          <w:lang w:val="en-GB"/>
        </w:rPr>
        <w:t>Così</w:t>
      </w:r>
      <w:proofErr w:type="spellEnd"/>
      <w:r w:rsidRPr="001F5B7E">
        <w:rPr>
          <w:rFonts w:ascii="Times New Roman" w:hAnsi="Times New Roman"/>
          <w:i/>
          <w:iCs/>
          <w:lang w:val="en-GB"/>
        </w:rPr>
        <w:t xml:space="preserve"> A.</w:t>
      </w:r>
    </w:p>
  </w:footnote>
  <w:footnote w:id="358">
    <w:p w14:paraId="393448A1" w14:textId="118F7E20" w:rsidR="00F63730" w:rsidRPr="00277BBF" w:rsidRDefault="00F63730" w:rsidP="00277BBF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277BBF">
        <w:rPr>
          <w:lang w:val="en-GB"/>
        </w:rPr>
        <w:t xml:space="preserve"> Printed pamphlet</w:t>
      </w:r>
      <w:r w:rsidR="00277BBF" w:rsidRPr="00277BBF">
        <w:rPr>
          <w:lang w:val="en-GB"/>
        </w:rPr>
        <w:t>, presumably in t</w:t>
      </w:r>
      <w:r w:rsidR="00277BBF">
        <w:rPr>
          <w:lang w:val="en-GB"/>
        </w:rPr>
        <w:t xml:space="preserve">he Northern Netherlands, see record </w:t>
      </w:r>
      <w:r w:rsidR="00277BBF" w:rsidRPr="00277BBF">
        <w:rPr>
          <w:lang w:val="en-GB"/>
        </w:rPr>
        <w:t>https://www.ustc.ac.uk/editions/1019068</w:t>
      </w:r>
      <w:r w:rsidR="00277BBF">
        <w:rPr>
          <w:lang w:val="en-GB"/>
        </w:rPr>
        <w:t>.</w:t>
      </w:r>
    </w:p>
  </w:footnote>
  <w:footnote w:id="359">
    <w:p w14:paraId="65414DBB" w14:textId="741E5BBD" w:rsidR="00356F9B" w:rsidRPr="00490FEE" w:rsidRDefault="00356F9B" w:rsidP="00953FD2">
      <w:pPr>
        <w:pStyle w:val="FootnoteText"/>
        <w:spacing w:line="240" w:lineRule="auto"/>
        <w:rPr>
          <w:lang w:val="en-GB"/>
        </w:rPr>
      </w:pPr>
      <w:r>
        <w:rPr>
          <w:rStyle w:val="FootnoteReference"/>
        </w:rPr>
        <w:footnoteRef/>
      </w:r>
      <w:r w:rsidRPr="00490FEE">
        <w:rPr>
          <w:lang w:val="en-GB"/>
        </w:rPr>
        <w:t xml:space="preserve"> </w:t>
      </w:r>
      <w:r>
        <w:rPr>
          <w:lang w:val="en-GB"/>
        </w:rPr>
        <w:t xml:space="preserve">Mistake in numbering of folios: jumps from 119r-v to 121r-v </w:t>
      </w:r>
    </w:p>
  </w:footnote>
  <w:footnote w:id="360">
    <w:p w14:paraId="69EFEDCF" w14:textId="4BB261B6" w:rsidR="00953FD2" w:rsidRPr="00953FD2" w:rsidRDefault="00953FD2" w:rsidP="00953FD2">
      <w:pPr>
        <w:pStyle w:val="FootnoteText"/>
        <w:spacing w:line="240" w:lineRule="auto"/>
        <w:rPr>
          <w:lang w:val="en-GB"/>
        </w:rPr>
      </w:pPr>
      <w:r>
        <w:rPr>
          <w:rStyle w:val="FootnoteReference"/>
        </w:rPr>
        <w:footnoteRef/>
      </w:r>
      <w:r w:rsidRPr="00953FD2">
        <w:rPr>
          <w:lang w:val="en-GB"/>
        </w:rPr>
        <w:t xml:space="preserve"> </w:t>
      </w:r>
      <w:r>
        <w:rPr>
          <w:lang w:val="en-GB"/>
        </w:rPr>
        <w:t>Mistake in numbering of folios: jumps from 119r-v to 121r-v</w:t>
      </w:r>
    </w:p>
  </w:footnote>
  <w:footnote w:id="361">
    <w:p w14:paraId="58E43297" w14:textId="5D9B0536" w:rsidR="001F5B7E" w:rsidRPr="001F5B7E" w:rsidRDefault="001F5B7E" w:rsidP="005D1365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1F5B7E">
        <w:rPr>
          <w:lang w:val="en-GB"/>
        </w:rPr>
        <w:t xml:space="preserve"> The same edition </w:t>
      </w:r>
      <w:r>
        <w:rPr>
          <w:lang w:val="en-GB"/>
        </w:rPr>
        <w:t xml:space="preserve">as </w:t>
      </w:r>
      <w:r w:rsidR="000C797D">
        <w:fldChar w:fldCharType="begin"/>
      </w:r>
      <w:r w:rsidR="000C797D" w:rsidRPr="008B00AD">
        <w:rPr>
          <w:lang w:val="en-GB"/>
        </w:rPr>
        <w:instrText>HYPERLINK "https://www.ustc.ac.uk/editions/2056498"</w:instrText>
      </w:r>
      <w:r w:rsidR="000C797D">
        <w:fldChar w:fldCharType="separate"/>
      </w:r>
      <w:r w:rsidRPr="00556895">
        <w:rPr>
          <w:rStyle w:val="Hyperlink"/>
          <w:lang w:val="en-GB"/>
        </w:rPr>
        <w:t>https://www.ustc.ac.uk/editions/2056498</w:t>
      </w:r>
      <w:r w:rsidR="000C797D">
        <w:rPr>
          <w:rStyle w:val="Hyperlink"/>
          <w:lang w:val="en-GB"/>
        </w:rPr>
        <w:fldChar w:fldCharType="end"/>
      </w:r>
      <w:r>
        <w:rPr>
          <w:lang w:val="en-GB"/>
        </w:rPr>
        <w:t xml:space="preserve">, thought to have been printed in Holy Roman Empire in 1617. </w:t>
      </w:r>
    </w:p>
  </w:footnote>
  <w:footnote w:id="362">
    <w:p w14:paraId="56A75548" w14:textId="77777777" w:rsidR="003E40DD" w:rsidRPr="00587290" w:rsidRDefault="003E40DD" w:rsidP="005D1365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587290">
        <w:rPr>
          <w:rFonts w:ascii="Times New Roman" w:hAnsi="Times New Roman"/>
        </w:rPr>
        <w:t xml:space="preserve"> </w:t>
      </w:r>
      <w:r w:rsidRPr="00587290">
        <w:rPr>
          <w:rFonts w:ascii="Times New Roman" w:hAnsi="Times New Roman"/>
          <w:i/>
        </w:rPr>
        <w:t xml:space="preserve">Segue </w:t>
      </w:r>
      <w:r w:rsidRPr="00587290">
        <w:rPr>
          <w:rFonts w:ascii="Times New Roman" w:hAnsi="Times New Roman"/>
          <w:iCs/>
        </w:rPr>
        <w:t>d’Anversa</w:t>
      </w:r>
      <w:r w:rsidRPr="00587290">
        <w:rPr>
          <w:rFonts w:ascii="Times New Roman" w:hAnsi="Times New Roman"/>
          <w:i/>
        </w:rPr>
        <w:t xml:space="preserve"> depennato.</w:t>
      </w:r>
    </w:p>
  </w:footnote>
  <w:footnote w:id="363">
    <w:p w14:paraId="6C7F897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e depennate.</w:t>
      </w:r>
    </w:p>
  </w:footnote>
  <w:footnote w:id="364">
    <w:p w14:paraId="73CA74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365">
    <w:p w14:paraId="38E60D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</w:t>
      </w:r>
      <w:r w:rsidRPr="00FE066A">
        <w:rPr>
          <w:rFonts w:ascii="Times New Roman" w:hAnsi="Times New Roman"/>
          <w:i/>
        </w:rPr>
        <w:t xml:space="preserve">ggiunto in sopralinea su </w:t>
      </w:r>
      <w:r w:rsidRPr="00FE066A">
        <w:rPr>
          <w:rFonts w:ascii="Times New Roman" w:hAnsi="Times New Roman"/>
          <w:iCs/>
        </w:rPr>
        <w:t>il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66">
    <w:p w14:paraId="6CA1D8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67">
    <w:p w14:paraId="1807D5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368">
    <w:p w14:paraId="7FA5715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parola depennata. </w:t>
      </w:r>
    </w:p>
  </w:footnote>
  <w:footnote w:id="369">
    <w:p w14:paraId="08FA8E9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70">
    <w:p w14:paraId="0F3E261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71">
    <w:p w14:paraId="5E47AF92" w14:textId="0AC093B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, come pare.</w:t>
      </w:r>
    </w:p>
  </w:footnote>
  <w:footnote w:id="372">
    <w:p w14:paraId="7F2759D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73">
    <w:p w14:paraId="23AF6D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  <w:iCs/>
        </w:rPr>
        <w:t>sott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74">
    <w:p w14:paraId="1C10FE0B" w14:textId="07C3B7C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375">
    <w:p w14:paraId="52EEA9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sol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76">
    <w:p w14:paraId="28E705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377">
    <w:p w14:paraId="41C81B5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p</w:t>
      </w:r>
      <w:r w:rsidRPr="00FE066A">
        <w:rPr>
          <w:rFonts w:ascii="Times New Roman" w:hAnsi="Times New Roman"/>
          <w:i/>
        </w:rPr>
        <w:t xml:space="preserve"> depennata.</w:t>
      </w:r>
    </w:p>
  </w:footnote>
  <w:footnote w:id="378">
    <w:p w14:paraId="34CD8B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79">
    <w:p w14:paraId="4C7E13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in</w:t>
      </w:r>
      <w:r w:rsidRPr="00FE066A">
        <w:rPr>
          <w:rFonts w:ascii="Times New Roman" w:hAnsi="Times New Roman"/>
          <w:i/>
          <w:iCs/>
        </w:rPr>
        <w:t>, come pare.</w:t>
      </w:r>
    </w:p>
  </w:footnote>
  <w:footnote w:id="380">
    <w:p w14:paraId="1BC136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v(ostra)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381">
    <w:p w14:paraId="5E57BF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n generale</w:t>
      </w:r>
      <w:r w:rsidRPr="00FE066A">
        <w:rPr>
          <w:rFonts w:ascii="Times New Roman" w:hAnsi="Times New Roman"/>
          <w:i/>
        </w:rPr>
        <w:t xml:space="preserve"> aggiun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in sopralinea con segno di inserimento.</w:t>
      </w:r>
    </w:p>
  </w:footnote>
  <w:footnote w:id="382">
    <w:p w14:paraId="675E701A" w14:textId="47BCE61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all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83">
    <w:p w14:paraId="2CFF8AA2" w14:textId="24B19F6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>S(ereni)tà v(ostra)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84">
    <w:p w14:paraId="627645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85">
    <w:p w14:paraId="1F14CA0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86">
    <w:p w14:paraId="7B979A0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traficar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87">
    <w:p w14:paraId="02F998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88">
    <w:p w14:paraId="3C61B2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di qu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89">
    <w:p w14:paraId="0B0AEB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0">
    <w:p w14:paraId="3D091A0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  <w:iCs/>
        </w:rPr>
        <w:t>la pr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91">
    <w:p w14:paraId="1AB853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legg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92">
    <w:p w14:paraId="2C672A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3">
    <w:p w14:paraId="0CD3F0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p(er)ché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94">
    <w:p w14:paraId="39C1AB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v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395">
    <w:p w14:paraId="55EC3E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dal prim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96">
    <w:p w14:paraId="631D9AE1" w14:textId="07A2F5A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l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397">
    <w:p w14:paraId="01CBA453" w14:textId="29C05C9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>vol</w:t>
      </w:r>
      <w:r w:rsidRPr="00FE066A">
        <w:rPr>
          <w:rFonts w:ascii="Times New Roman" w:hAnsi="Times New Roman"/>
          <w:i/>
        </w:rPr>
        <w:t xml:space="preserve"> depennato, come pare</w:t>
      </w:r>
      <w:r w:rsidRPr="00FE066A">
        <w:rPr>
          <w:rFonts w:ascii="Times New Roman" w:hAnsi="Times New Roman"/>
        </w:rPr>
        <w:t>.</w:t>
      </w:r>
    </w:p>
  </w:footnote>
  <w:footnote w:id="398">
    <w:p w14:paraId="4C61E2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399">
    <w:p w14:paraId="69EA83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00">
    <w:p w14:paraId="594042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01">
    <w:p w14:paraId="1151A3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</w:rPr>
        <w:t xml:space="preserve"> Aggiunto in sopralinea con segno di inserimento.</w:t>
      </w:r>
    </w:p>
  </w:footnote>
  <w:footnote w:id="402">
    <w:p w14:paraId="03FB2EF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à l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03">
    <w:p w14:paraId="564560B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d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04">
    <w:p w14:paraId="3E9B51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i</w:t>
      </w:r>
      <w:r w:rsidRPr="00FE066A">
        <w:rPr>
          <w:rFonts w:ascii="Times New Roman" w:hAnsi="Times New Roman"/>
          <w:i/>
          <w:iCs/>
        </w:rPr>
        <w:t>.</w:t>
      </w:r>
    </w:p>
  </w:footnote>
  <w:footnote w:id="405">
    <w:p w14:paraId="679358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gli aff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06">
    <w:p w14:paraId="1AC073C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(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407">
    <w:p w14:paraId="2C2555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c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08">
    <w:p w14:paraId="2F5568A1" w14:textId="02A0BD6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-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409">
    <w:p w14:paraId="7A9BAF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410">
    <w:p w14:paraId="41AC42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ò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11">
    <w:p w14:paraId="0880BC2A" w14:textId="79D07AB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g- </w:t>
      </w:r>
      <w:r w:rsidRPr="00FE066A">
        <w:rPr>
          <w:rFonts w:ascii="Times New Roman" w:hAnsi="Times New Roman"/>
          <w:i/>
          <w:iCs/>
        </w:rPr>
        <w:t xml:space="preserve">depennata; </w:t>
      </w:r>
      <w:r w:rsidRPr="00FE066A">
        <w:rPr>
          <w:rFonts w:ascii="Times New Roman" w:hAnsi="Times New Roman"/>
        </w:rPr>
        <w:t xml:space="preserve">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i</w:t>
      </w:r>
      <w:r w:rsidRPr="00FE066A">
        <w:rPr>
          <w:rFonts w:ascii="Times New Roman" w:hAnsi="Times New Roman"/>
          <w:i/>
          <w:iCs/>
        </w:rPr>
        <w:t>.</w:t>
      </w:r>
    </w:p>
  </w:footnote>
  <w:footnote w:id="412">
    <w:p w14:paraId="4DBF54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s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13">
    <w:p w14:paraId="401B6F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ben ad ordin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14">
    <w:p w14:paraId="777F36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415">
    <w:p w14:paraId="664D9B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>.</w:t>
      </w:r>
    </w:p>
  </w:footnote>
  <w:footnote w:id="416">
    <w:p w14:paraId="667551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  <w:iCs/>
        </w:rPr>
        <w:t>bensì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17">
    <w:p w14:paraId="3DCAD2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d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18">
    <w:p w14:paraId="29031FF5" w14:textId="3DC6F12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stat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19">
    <w:p w14:paraId="77EDD3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420">
    <w:p w14:paraId="79D957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parole depennate.</w:t>
      </w:r>
    </w:p>
  </w:footnote>
  <w:footnote w:id="421">
    <w:p w14:paraId="2204B1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22">
    <w:p w14:paraId="2929DE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23">
    <w:p w14:paraId="4639AC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424">
    <w:p w14:paraId="733459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425">
    <w:p w14:paraId="3A65EA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un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26">
    <w:p w14:paraId="72F493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non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27">
    <w:p w14:paraId="2BC77F5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-a</w:t>
      </w:r>
      <w:r w:rsidRPr="00FE066A">
        <w:rPr>
          <w:rFonts w:ascii="Times New Roman" w:hAnsi="Times New Roman"/>
          <w:i/>
        </w:rPr>
        <w:t xml:space="preserve"> depennata.</w:t>
      </w:r>
    </w:p>
  </w:footnote>
  <w:footnote w:id="428">
    <w:p w14:paraId="1F6C9A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 parola depennata.</w:t>
      </w:r>
    </w:p>
  </w:footnote>
  <w:footnote w:id="429">
    <w:p w14:paraId="246090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 xml:space="preserve">-nno </w:t>
      </w:r>
      <w:r w:rsidRPr="00FE066A">
        <w:rPr>
          <w:rFonts w:ascii="Times New Roman" w:hAnsi="Times New Roman"/>
          <w:i/>
        </w:rPr>
        <w:t>depennato.</w:t>
      </w:r>
    </w:p>
  </w:footnote>
  <w:footnote w:id="430">
    <w:p w14:paraId="2784A8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31">
    <w:p w14:paraId="274066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32">
    <w:p w14:paraId="6CADF0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, ch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33">
    <w:p w14:paraId="4CB9EA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s-</w:t>
      </w:r>
      <w:r w:rsidRPr="00FE066A">
        <w:rPr>
          <w:rFonts w:ascii="Times New Roman" w:hAnsi="Times New Roman"/>
          <w:i/>
          <w:iCs/>
        </w:rPr>
        <w:t>.</w:t>
      </w:r>
    </w:p>
  </w:footnote>
  <w:footnote w:id="434">
    <w:p w14:paraId="135423F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ba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35">
    <w:p w14:paraId="1DF4027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  <w:iCs/>
        </w:rPr>
        <w:t>Spag(nuo)l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436">
    <w:p w14:paraId="350F32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</w:rPr>
        <w:t xml:space="preserve"> Segue </w:t>
      </w:r>
      <w:r w:rsidRPr="00FE066A">
        <w:rPr>
          <w:rFonts w:ascii="Times New Roman" w:hAnsi="Times New Roman"/>
          <w:iCs/>
        </w:rPr>
        <w:t xml:space="preserve">da </w:t>
      </w:r>
      <w:r w:rsidRPr="00FE066A">
        <w:rPr>
          <w:rFonts w:ascii="Times New Roman" w:hAnsi="Times New Roman"/>
          <w:i/>
        </w:rPr>
        <w:t>depennato.</w:t>
      </w:r>
    </w:p>
  </w:footnote>
  <w:footnote w:id="437">
    <w:p w14:paraId="232066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retta su </w:t>
      </w:r>
      <w:r w:rsidRPr="00FE066A">
        <w:rPr>
          <w:rFonts w:ascii="Times New Roman" w:hAnsi="Times New Roman"/>
        </w:rPr>
        <w:t>-o</w:t>
      </w:r>
      <w:r w:rsidRPr="00FE066A">
        <w:rPr>
          <w:rFonts w:ascii="Times New Roman" w:hAnsi="Times New Roman"/>
          <w:i/>
          <w:iCs/>
        </w:rPr>
        <w:t>.</w:t>
      </w:r>
    </w:p>
  </w:footnote>
  <w:footnote w:id="438">
    <w:p w14:paraId="2D1147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o cavato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>.</w:t>
      </w:r>
    </w:p>
  </w:footnote>
  <w:footnote w:id="439">
    <w:p w14:paraId="0ADFD6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.</w:t>
      </w:r>
    </w:p>
  </w:footnote>
  <w:footnote w:id="440">
    <w:p w14:paraId="482F14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441">
    <w:p w14:paraId="51367D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 xml:space="preserve">-ll </w:t>
      </w:r>
      <w:r w:rsidRPr="00FE066A">
        <w:rPr>
          <w:rFonts w:ascii="Times New Roman" w:hAnsi="Times New Roman"/>
          <w:i/>
        </w:rPr>
        <w:t>depennato.</w:t>
      </w:r>
    </w:p>
  </w:footnote>
  <w:footnote w:id="442">
    <w:p w14:paraId="57F7D6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fin.</w:t>
      </w:r>
    </w:p>
  </w:footnote>
  <w:footnote w:id="443">
    <w:p w14:paraId="3B423059" w14:textId="5702953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er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44">
    <w:p w14:paraId="3345EC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el salario, et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445">
    <w:p w14:paraId="1C8C7EF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</w:t>
      </w:r>
      <w:r w:rsidRPr="00FE066A">
        <w:rPr>
          <w:rFonts w:ascii="Times New Roman" w:hAnsi="Times New Roman"/>
        </w:rPr>
        <w:t>.</w:t>
      </w:r>
    </w:p>
  </w:footnote>
  <w:footnote w:id="446">
    <w:p w14:paraId="54EFDA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al mi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47">
    <w:p w14:paraId="10A68A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eguita da analoga chiusa.</w:t>
      </w:r>
    </w:p>
  </w:footnote>
  <w:footnote w:id="448">
    <w:p w14:paraId="601D34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 lei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449">
    <w:p w14:paraId="5B6212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i un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50">
    <w:p w14:paraId="5C73C6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451">
    <w:p w14:paraId="6091F6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452">
    <w:p w14:paraId="5AA313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 essi</w:t>
      </w:r>
      <w:r w:rsidRPr="00FE066A">
        <w:rPr>
          <w:rFonts w:ascii="Times New Roman" w:hAnsi="Times New Roman"/>
          <w:i/>
        </w:rPr>
        <w:t xml:space="preserve"> aggiunto in sopralinea con segno di inserimento</w:t>
      </w:r>
      <w:r w:rsidRPr="00FE066A">
        <w:rPr>
          <w:rFonts w:ascii="Times New Roman" w:hAnsi="Times New Roman"/>
        </w:rPr>
        <w:t xml:space="preserve">. </w:t>
      </w:r>
    </w:p>
  </w:footnote>
  <w:footnote w:id="453">
    <w:p w14:paraId="3D23CD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… più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454">
    <w:p w14:paraId="219A7E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riviera </w:t>
      </w:r>
      <w:r w:rsidRPr="00FE066A">
        <w:rPr>
          <w:rFonts w:ascii="Times New Roman" w:hAnsi="Times New Roman"/>
          <w:i/>
        </w:rPr>
        <w:t>depennato.</w:t>
      </w:r>
    </w:p>
  </w:footnote>
  <w:footnote w:id="455">
    <w:p w14:paraId="3EF1C0D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fav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56">
    <w:p w14:paraId="5B80DC3D" w14:textId="0BE115D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nella riviera de Nantes </w:t>
      </w:r>
      <w:r w:rsidRPr="00FE066A">
        <w:rPr>
          <w:rFonts w:ascii="Times New Roman" w:hAnsi="Times New Roman"/>
          <w:i/>
        </w:rPr>
        <w:t>depenna</w:t>
      </w:r>
      <w:r w:rsidR="007B0012">
        <w:rPr>
          <w:rFonts w:ascii="Times New Roman" w:hAnsi="Times New Roman"/>
          <w:i/>
        </w:rPr>
        <w:t>t</w:t>
      </w:r>
      <w:r w:rsidRPr="00FE066A">
        <w:rPr>
          <w:rFonts w:ascii="Times New Roman" w:hAnsi="Times New Roman"/>
          <w:i/>
        </w:rPr>
        <w:t>o</w:t>
      </w:r>
      <w:r w:rsidRPr="00FE066A">
        <w:rPr>
          <w:rFonts w:ascii="Times New Roman" w:hAnsi="Times New Roman"/>
        </w:rPr>
        <w:t xml:space="preserve">. </w:t>
      </w:r>
    </w:p>
  </w:footnote>
  <w:footnote w:id="457">
    <w:p w14:paraId="798DF6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i.</w:t>
      </w:r>
    </w:p>
  </w:footnote>
  <w:footnote w:id="458">
    <w:p w14:paraId="56481D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59">
    <w:p w14:paraId="6E037A3C" w14:textId="121E1DA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0">
    <w:p w14:paraId="2798D6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461">
    <w:p w14:paraId="1F4E4D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una del margine esterno.</w:t>
      </w:r>
    </w:p>
  </w:footnote>
  <w:footnote w:id="462">
    <w:p w14:paraId="23F35951" w14:textId="1095F7B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3">
    <w:p w14:paraId="55E72A4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4">
    <w:p w14:paraId="0E11FC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5">
    <w:p w14:paraId="0B7E4E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6">
    <w:p w14:paraId="38C0DC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7">
    <w:p w14:paraId="4149F6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68">
    <w:p w14:paraId="1E7594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469">
    <w:p w14:paraId="368703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70">
    <w:p w14:paraId="1FC87E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471">
    <w:p w14:paraId="730497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72">
    <w:p w14:paraId="35D8A2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73">
    <w:p w14:paraId="4B2A0F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474">
    <w:p w14:paraId="74474F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75">
    <w:p w14:paraId="64C50F9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76">
    <w:p w14:paraId="7852DC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77">
    <w:p w14:paraId="3ADBC2AD" w14:textId="200A0A8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478">
    <w:p w14:paraId="6996F9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479">
    <w:p w14:paraId="5FF271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480">
    <w:p w14:paraId="730650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81">
    <w:p w14:paraId="3FE7E3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82">
    <w:p w14:paraId="5452A5B6" w14:textId="231854E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esito di correzione.</w:t>
      </w:r>
    </w:p>
  </w:footnote>
  <w:footnote w:id="483">
    <w:p w14:paraId="281A9F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</w:t>
      </w:r>
      <w:r w:rsidRPr="00FE066A">
        <w:rPr>
          <w:rFonts w:ascii="Times New Roman" w:hAnsi="Times New Roman"/>
        </w:rPr>
        <w:t xml:space="preserve">. </w:t>
      </w:r>
    </w:p>
  </w:footnote>
  <w:footnote w:id="484">
    <w:p w14:paraId="01AC2A49" w14:textId="728EE49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 xml:space="preserve">1- e -3 </w:t>
      </w:r>
      <w:r w:rsidRPr="00FE066A">
        <w:rPr>
          <w:rFonts w:ascii="Times New Roman" w:hAnsi="Times New Roman"/>
          <w:i/>
          <w:iCs/>
        </w:rPr>
        <w:t>corretto su -</w:t>
      </w:r>
      <w:r w:rsidRPr="00FE066A">
        <w:rPr>
          <w:rFonts w:ascii="Times New Roman" w:hAnsi="Times New Roman"/>
        </w:rPr>
        <w:t>2.</w:t>
      </w:r>
    </w:p>
  </w:footnote>
  <w:footnote w:id="485">
    <w:p w14:paraId="44DEECF7" w14:textId="2696EB2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 </w:t>
      </w:r>
      <w:r w:rsidRPr="00FE066A">
        <w:rPr>
          <w:rFonts w:ascii="Times New Roman" w:hAnsi="Times New Roman"/>
          <w:i/>
          <w:iCs/>
        </w:rPr>
        <w:t>corretto su -</w:t>
      </w:r>
      <w:r w:rsidRPr="00FE066A">
        <w:rPr>
          <w:rFonts w:ascii="Times New Roman" w:hAnsi="Times New Roman"/>
        </w:rPr>
        <w:t>1.</w:t>
      </w:r>
    </w:p>
  </w:footnote>
  <w:footnote w:id="486">
    <w:p w14:paraId="37358D49" w14:textId="76A6A7A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1.</w:t>
      </w:r>
    </w:p>
  </w:footnote>
  <w:footnote w:id="487">
    <w:p w14:paraId="1C79F3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488">
    <w:p w14:paraId="0D8F8C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489">
    <w:p w14:paraId="5716E6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ogg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90">
    <w:p w14:paraId="249AA2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491">
    <w:p w14:paraId="5B5DC2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a.</w:t>
      </w:r>
    </w:p>
  </w:footnote>
  <w:footnote w:id="492">
    <w:p w14:paraId="3706CA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 xml:space="preserve">qualche cos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93">
    <w:p w14:paraId="1A917C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494">
    <w:p w14:paraId="5A5EB1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</w:t>
      </w:r>
      <w:r w:rsidRPr="00FE066A">
        <w:rPr>
          <w:rFonts w:ascii="Times New Roman" w:hAnsi="Times New Roman"/>
        </w:rPr>
        <w:t>.</w:t>
      </w:r>
    </w:p>
  </w:footnote>
  <w:footnote w:id="495">
    <w:p w14:paraId="7DD796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 </w:t>
      </w:r>
      <w:r w:rsidRPr="00FE066A">
        <w:rPr>
          <w:rFonts w:ascii="Times New Roman" w:hAnsi="Times New Roman"/>
          <w:i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496">
    <w:p w14:paraId="7D399596" w14:textId="2E51623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’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97">
    <w:p w14:paraId="132D60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i; segue</w:t>
      </w:r>
      <w:r w:rsidRPr="00FE066A">
        <w:rPr>
          <w:rFonts w:ascii="Times New Roman" w:hAnsi="Times New Roman"/>
          <w:i/>
        </w:rPr>
        <w:t xml:space="preserve"> </w:t>
      </w:r>
      <w:r w:rsidRPr="00FE066A">
        <w:rPr>
          <w:rFonts w:ascii="Times New Roman" w:hAnsi="Times New Roman"/>
        </w:rPr>
        <w:t xml:space="preserve">g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498">
    <w:p w14:paraId="4ED474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499">
    <w:p w14:paraId="477E20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00">
    <w:p w14:paraId="4CB3FA72" w14:textId="0DB3E2A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1-.</w:t>
      </w:r>
    </w:p>
  </w:footnote>
  <w:footnote w:id="501">
    <w:p w14:paraId="2F9BC1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fin.</w:t>
      </w:r>
    </w:p>
  </w:footnote>
  <w:footnote w:id="502">
    <w:p w14:paraId="0568AB41" w14:textId="5AD1537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1-.</w:t>
      </w:r>
    </w:p>
  </w:footnote>
  <w:footnote w:id="503">
    <w:p w14:paraId="1B7E9509" w14:textId="373B800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1-.</w:t>
      </w:r>
    </w:p>
  </w:footnote>
  <w:footnote w:id="504">
    <w:p w14:paraId="62284B7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505">
    <w:p w14:paraId="3EE4F6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l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06">
    <w:p w14:paraId="70D9B1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offert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07">
    <w:p w14:paraId="6A78B8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508">
    <w:p w14:paraId="34577E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er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09">
    <w:p w14:paraId="1B9134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10">
    <w:p w14:paraId="2C9A17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511">
    <w:p w14:paraId="2E7559C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 </w:t>
      </w:r>
      <w:r w:rsidRPr="00FE066A">
        <w:rPr>
          <w:rFonts w:ascii="Times New Roman" w:hAnsi="Times New Roman"/>
          <w:i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512">
    <w:p w14:paraId="6700E6A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13">
    <w:p w14:paraId="289D6E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vostre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514">
    <w:p w14:paraId="3AA822C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 xml:space="preserve">alla cognition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15">
    <w:p w14:paraId="5F4AB4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rim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16">
    <w:p w14:paraId="50084457" w14:textId="62A1553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1-.</w:t>
      </w:r>
    </w:p>
  </w:footnote>
  <w:footnote w:id="517">
    <w:p w14:paraId="6832AC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18">
    <w:p w14:paraId="7B04FE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’articolo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il capitol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19">
    <w:p w14:paraId="60C43FB8" w14:textId="204379D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20">
    <w:p w14:paraId="220408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21">
    <w:p w14:paraId="0FD9D9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 </w:t>
      </w:r>
      <w:r w:rsidRPr="00FE066A">
        <w:rPr>
          <w:rFonts w:ascii="Times New Roman" w:hAnsi="Times New Roman"/>
          <w:i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522">
    <w:p w14:paraId="338C46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’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 xml:space="preserve">;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quest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523">
    <w:p w14:paraId="277E5D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3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2.</w:t>
      </w:r>
    </w:p>
  </w:footnote>
  <w:footnote w:id="524">
    <w:p w14:paraId="35C8E375" w14:textId="3A621C7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1-.</w:t>
      </w:r>
    </w:p>
  </w:footnote>
  <w:footnote w:id="525">
    <w:p w14:paraId="76CAD91D" w14:textId="1ED1554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1-.</w:t>
      </w:r>
    </w:p>
  </w:footnote>
  <w:footnote w:id="526">
    <w:p w14:paraId="6EAE79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27">
    <w:p w14:paraId="3684E4C7" w14:textId="42E920B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la S(ereni)tà v(ostra) </w:t>
      </w:r>
      <w:r w:rsidRPr="00FE066A">
        <w:rPr>
          <w:rFonts w:ascii="Times New Roman" w:hAnsi="Times New Roman"/>
          <w:i/>
        </w:rPr>
        <w:t>depennato.</w:t>
      </w:r>
    </w:p>
  </w:footnote>
  <w:footnote w:id="528">
    <w:p w14:paraId="23497EA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</w:rPr>
        <w:t>esito di correzione.</w:t>
      </w:r>
    </w:p>
  </w:footnote>
  <w:footnote w:id="529">
    <w:p w14:paraId="558BEC9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 </w:t>
      </w:r>
      <w:r w:rsidRPr="00FE066A">
        <w:rPr>
          <w:rFonts w:ascii="Times New Roman" w:hAnsi="Times New Roman"/>
          <w:i/>
        </w:rPr>
        <w:t>esito di correzione.</w:t>
      </w:r>
    </w:p>
  </w:footnote>
  <w:footnote w:id="530">
    <w:p w14:paraId="7400FB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</w:t>
      </w:r>
      <w:r w:rsidRPr="00FE066A">
        <w:rPr>
          <w:rFonts w:ascii="Times New Roman" w:hAnsi="Times New Roman"/>
          <w:i/>
        </w:rPr>
        <w:t>.</w:t>
      </w:r>
    </w:p>
  </w:footnote>
  <w:footnote w:id="531">
    <w:p w14:paraId="64C708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oltre la scritta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32">
    <w:p w14:paraId="4292C5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-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a-</w:t>
      </w:r>
      <w:r w:rsidRPr="00FE066A">
        <w:rPr>
          <w:rFonts w:ascii="Times New Roman" w:hAnsi="Times New Roman"/>
          <w:i/>
        </w:rPr>
        <w:t>, come pare.</w:t>
      </w:r>
    </w:p>
  </w:footnote>
  <w:footnote w:id="533">
    <w:p w14:paraId="139F52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 me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34">
    <w:p w14:paraId="622728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ella </w:t>
      </w:r>
      <w:r w:rsidRPr="00FE066A">
        <w:rPr>
          <w:rFonts w:ascii="Times New Roman" w:hAnsi="Times New Roman"/>
          <w:i/>
        </w:rPr>
        <w:t>depennato.</w:t>
      </w:r>
    </w:p>
  </w:footnote>
  <w:footnote w:id="535">
    <w:p w14:paraId="1348AB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sì A. </w:t>
      </w:r>
    </w:p>
  </w:footnote>
  <w:footnote w:id="536">
    <w:p w14:paraId="65F115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537">
    <w:p w14:paraId="6CE01BC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</w:rPr>
        <w:t>esito di correzione.</w:t>
      </w:r>
    </w:p>
  </w:footnote>
  <w:footnote w:id="538">
    <w:p w14:paraId="6C962A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539">
    <w:p w14:paraId="57EF63F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ell </w:t>
      </w:r>
      <w:r w:rsidRPr="00FE066A">
        <w:rPr>
          <w:rFonts w:ascii="Times New Roman" w:hAnsi="Times New Roman"/>
          <w:i/>
        </w:rPr>
        <w:t>depennato.</w:t>
      </w:r>
    </w:p>
  </w:footnote>
  <w:footnote w:id="540">
    <w:p w14:paraId="15DBF5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o </w:t>
      </w:r>
      <w:r w:rsidRPr="00FE066A">
        <w:rPr>
          <w:rFonts w:ascii="Times New Roman" w:hAnsi="Times New Roman"/>
          <w:i/>
        </w:rPr>
        <w:t>esito di correzione.</w:t>
      </w:r>
    </w:p>
  </w:footnote>
  <w:footnote w:id="541">
    <w:p w14:paraId="327703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542">
    <w:p w14:paraId="1AC4B34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q </w:t>
      </w:r>
      <w:r w:rsidRPr="00FE066A">
        <w:rPr>
          <w:rFonts w:ascii="Times New Roman" w:hAnsi="Times New Roman"/>
          <w:i/>
        </w:rPr>
        <w:t>depennata.</w:t>
      </w:r>
    </w:p>
  </w:footnote>
  <w:footnote w:id="543">
    <w:p w14:paraId="071D618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44">
    <w:p w14:paraId="0D33A2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45">
    <w:p w14:paraId="10FF50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</w:t>
      </w:r>
      <w:r w:rsidRPr="00FE066A">
        <w:rPr>
          <w:rFonts w:ascii="Times New Roman" w:hAnsi="Times New Roman"/>
        </w:rPr>
        <w:t xml:space="preserve"> scritto </w:t>
      </w:r>
      <w:r w:rsidRPr="00FE066A">
        <w:rPr>
          <w:rFonts w:ascii="Times New Roman" w:hAnsi="Times New Roman"/>
          <w:i/>
        </w:rPr>
        <w:t>depennato.</w:t>
      </w:r>
    </w:p>
  </w:footnote>
  <w:footnote w:id="546">
    <w:p w14:paraId="2DCD3F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di</w:t>
      </w:r>
      <w:r w:rsidRPr="00FE066A">
        <w:rPr>
          <w:rFonts w:ascii="Times New Roman" w:hAnsi="Times New Roman"/>
          <w:i/>
        </w:rPr>
        <w:t>; segue</w:t>
      </w:r>
      <w:r w:rsidRPr="00FE066A">
        <w:rPr>
          <w:rFonts w:ascii="Times New Roman" w:hAnsi="Times New Roman"/>
        </w:rPr>
        <w:t xml:space="preserve"> esse </w:t>
      </w:r>
      <w:r w:rsidRPr="00FE066A">
        <w:rPr>
          <w:rFonts w:ascii="Times New Roman" w:hAnsi="Times New Roman"/>
          <w:i/>
        </w:rPr>
        <w:t>depennato.</w:t>
      </w:r>
    </w:p>
  </w:footnote>
  <w:footnote w:id="547">
    <w:p w14:paraId="35F7606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>corretta da</w:t>
      </w:r>
      <w:r w:rsidRPr="00FE066A">
        <w:rPr>
          <w:rFonts w:ascii="Times New Roman" w:hAnsi="Times New Roman"/>
        </w:rPr>
        <w:t xml:space="preserve"> -e.</w:t>
      </w:r>
    </w:p>
  </w:footnote>
  <w:footnote w:id="548">
    <w:p w14:paraId="6E3A5B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al </w:t>
      </w:r>
      <w:r w:rsidRPr="00FE066A">
        <w:rPr>
          <w:rFonts w:ascii="Times New Roman" w:hAnsi="Times New Roman"/>
          <w:i/>
        </w:rPr>
        <w:t>depennato.</w:t>
      </w:r>
    </w:p>
  </w:footnote>
  <w:footnote w:id="549">
    <w:p w14:paraId="4FD3840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ho </w:t>
      </w:r>
      <w:r w:rsidRPr="00FE066A">
        <w:rPr>
          <w:rFonts w:ascii="Times New Roman" w:hAnsi="Times New Roman"/>
          <w:i/>
        </w:rPr>
        <w:t>depennato.</w:t>
      </w:r>
    </w:p>
  </w:footnote>
  <w:footnote w:id="550">
    <w:p w14:paraId="007BCE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borsa </w:t>
      </w:r>
      <w:r w:rsidRPr="00FE066A">
        <w:rPr>
          <w:rFonts w:ascii="Times New Roman" w:hAnsi="Times New Roman"/>
          <w:i/>
        </w:rPr>
        <w:t>depennato.</w:t>
      </w:r>
    </w:p>
  </w:footnote>
  <w:footnote w:id="551">
    <w:p w14:paraId="28AB81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3.</w:t>
      </w:r>
    </w:p>
  </w:footnote>
  <w:footnote w:id="552">
    <w:p w14:paraId="569D34C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</w:t>
      </w:r>
      <w:r w:rsidRPr="00FE066A">
        <w:rPr>
          <w:rFonts w:ascii="Times New Roman" w:hAnsi="Times New Roman"/>
        </w:rPr>
        <w:t xml:space="preserve"> el </w:t>
      </w:r>
      <w:r w:rsidRPr="00FE066A">
        <w:rPr>
          <w:rFonts w:ascii="Times New Roman" w:hAnsi="Times New Roman"/>
          <w:i/>
        </w:rPr>
        <w:t>depennato.</w:t>
      </w:r>
    </w:p>
  </w:footnote>
  <w:footnote w:id="553">
    <w:p w14:paraId="67FFC5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un </w:t>
      </w:r>
      <w:r w:rsidRPr="00FE066A">
        <w:rPr>
          <w:rFonts w:ascii="Times New Roman" w:hAnsi="Times New Roman"/>
          <w:i/>
        </w:rPr>
        <w:t>depennato.</w:t>
      </w:r>
    </w:p>
  </w:footnote>
  <w:footnote w:id="554">
    <w:p w14:paraId="5A58D3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555">
    <w:p w14:paraId="1CB16E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</w:rPr>
        <w:t>corretta da</w:t>
      </w:r>
      <w:r w:rsidRPr="00FE066A">
        <w:rPr>
          <w:rFonts w:ascii="Times New Roman" w:hAnsi="Times New Roman"/>
        </w:rPr>
        <w:t xml:space="preserve"> -o-.</w:t>
      </w:r>
    </w:p>
  </w:footnote>
  <w:footnote w:id="556">
    <w:p w14:paraId="5DE71F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557">
    <w:p w14:paraId="06B21B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558">
    <w:p w14:paraId="79DC58D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559">
    <w:p w14:paraId="15493B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piazze </w:t>
      </w:r>
      <w:r w:rsidRPr="00FE066A">
        <w:rPr>
          <w:rFonts w:ascii="Times New Roman" w:hAnsi="Times New Roman"/>
          <w:i/>
        </w:rPr>
        <w:t>depennato.</w:t>
      </w:r>
    </w:p>
  </w:footnote>
  <w:footnote w:id="560">
    <w:p w14:paraId="358124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</w:t>
      </w:r>
      <w:r w:rsidRPr="00FE066A">
        <w:rPr>
          <w:rFonts w:ascii="Times New Roman" w:hAnsi="Times New Roman"/>
          <w:i/>
        </w:rPr>
        <w:t>; segue</w:t>
      </w:r>
      <w:r w:rsidRPr="00FE066A">
        <w:rPr>
          <w:rFonts w:ascii="Times New Roman" w:hAnsi="Times New Roman"/>
        </w:rPr>
        <w:t xml:space="preserve"> ne </w:t>
      </w:r>
      <w:r w:rsidRPr="00FE066A">
        <w:rPr>
          <w:rFonts w:ascii="Times New Roman" w:hAnsi="Times New Roman"/>
          <w:i/>
        </w:rPr>
        <w:t>depennato.</w:t>
      </w:r>
    </w:p>
  </w:footnote>
  <w:footnote w:id="561">
    <w:p w14:paraId="366F43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punto </w:t>
      </w:r>
      <w:r w:rsidRPr="00FE066A">
        <w:rPr>
          <w:rFonts w:ascii="Times New Roman" w:hAnsi="Times New Roman"/>
          <w:i/>
        </w:rPr>
        <w:t>depennato.</w:t>
      </w:r>
    </w:p>
  </w:footnote>
  <w:footnote w:id="562">
    <w:p w14:paraId="657933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u-.</w:t>
      </w:r>
    </w:p>
  </w:footnote>
  <w:footnote w:id="563">
    <w:p w14:paraId="75C390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4">
    <w:p w14:paraId="6A9B29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scudi </w:t>
      </w:r>
      <w:r w:rsidRPr="00FE066A">
        <w:rPr>
          <w:rFonts w:ascii="Times New Roman" w:hAnsi="Times New Roman"/>
          <w:i/>
        </w:rPr>
        <w:t>depennato.</w:t>
      </w:r>
    </w:p>
  </w:footnote>
  <w:footnote w:id="565">
    <w:p w14:paraId="5D8147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66">
    <w:p w14:paraId="439B64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7">
    <w:p w14:paraId="3B5DC3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68">
    <w:p w14:paraId="1720BF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569">
    <w:p w14:paraId="5E556F8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70">
    <w:p w14:paraId="0EA4B5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ciò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71">
    <w:p w14:paraId="5FD6F4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</w:rPr>
        <w:t>esito di correzione.</w:t>
      </w:r>
    </w:p>
  </w:footnote>
  <w:footnote w:id="572">
    <w:p w14:paraId="5474E7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573">
    <w:p w14:paraId="23F2B549" w14:textId="5E674C7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1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574">
    <w:p w14:paraId="312175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575">
    <w:p w14:paraId="6BB31F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576">
    <w:p w14:paraId="51C12D7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ono parole depennate.</w:t>
      </w:r>
    </w:p>
  </w:footnote>
  <w:footnote w:id="577">
    <w:p w14:paraId="7AFAEA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578">
    <w:p w14:paraId="06F7A5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d-</w:t>
      </w:r>
      <w:r w:rsidRPr="00FE066A">
        <w:rPr>
          <w:rFonts w:ascii="Times New Roman" w:hAnsi="Times New Roman"/>
          <w:i/>
        </w:rPr>
        <w:t>, come pare.</w:t>
      </w:r>
    </w:p>
  </w:footnote>
  <w:footnote w:id="579">
    <w:p w14:paraId="65A487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</w:t>
      </w:r>
      <w:r w:rsidRPr="00FE066A">
        <w:rPr>
          <w:rFonts w:ascii="Times New Roman" w:hAnsi="Times New Roman"/>
        </w:rPr>
        <w:t xml:space="preserve"> altra </w:t>
      </w:r>
      <w:r w:rsidRPr="00FE066A">
        <w:rPr>
          <w:rFonts w:ascii="Times New Roman" w:hAnsi="Times New Roman"/>
          <w:i/>
        </w:rPr>
        <w:t>depennato.</w:t>
      </w:r>
    </w:p>
  </w:footnote>
  <w:footnote w:id="580">
    <w:p w14:paraId="73DCF7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581">
    <w:p w14:paraId="7F1F23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582">
    <w:p w14:paraId="60CAA41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83">
    <w:p w14:paraId="590648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; segue parola depennata.</w:t>
      </w:r>
    </w:p>
  </w:footnote>
  <w:footnote w:id="584">
    <w:p w14:paraId="611ADB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</w:rPr>
        <w:t>depennato.</w:t>
      </w:r>
    </w:p>
  </w:footnote>
  <w:footnote w:id="585">
    <w:p w14:paraId="5E6AAFD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586">
    <w:p w14:paraId="3DE817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87">
    <w:p w14:paraId="0BC85E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88">
    <w:p w14:paraId="20DF4BF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589">
    <w:p w14:paraId="317224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90">
    <w:p w14:paraId="02E6F1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e-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591">
    <w:p w14:paraId="70C7603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92">
    <w:p w14:paraId="2BC41F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93">
    <w:p w14:paraId="1DF31D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594">
    <w:p w14:paraId="12CF03D5" w14:textId="388B209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delle</w:t>
      </w:r>
    </w:p>
  </w:footnote>
  <w:footnote w:id="595">
    <w:p w14:paraId="2AD2BED9" w14:textId="7A73295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; </w:t>
      </w:r>
      <w:r w:rsidRPr="00FE066A">
        <w:rPr>
          <w:rFonts w:ascii="Times New Roman" w:hAnsi="Times New Roman"/>
          <w:i/>
        </w:rPr>
        <w:t>aggiunto in sopralinea.</w:t>
      </w:r>
    </w:p>
  </w:footnote>
  <w:footnote w:id="596">
    <w:p w14:paraId="71F054B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la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597">
    <w:p w14:paraId="2BEEA7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598">
    <w:p w14:paraId="7DA47948" w14:textId="7930894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;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  <w:iCs/>
        </w:rPr>
        <w:t xml:space="preserve">fusse </w:t>
      </w:r>
      <w:r w:rsidRPr="00FE066A">
        <w:rPr>
          <w:rFonts w:ascii="Times New Roman" w:hAnsi="Times New Roman"/>
          <w:i/>
        </w:rPr>
        <w:t>depennato.</w:t>
      </w:r>
    </w:p>
  </w:footnote>
  <w:footnote w:id="599">
    <w:p w14:paraId="29CDB7A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  <w:iCs/>
        </w:rPr>
        <w:t xml:space="preserve">soministrar </w:t>
      </w:r>
      <w:r w:rsidRPr="00FE066A">
        <w:rPr>
          <w:rFonts w:ascii="Times New Roman" w:hAnsi="Times New Roman"/>
          <w:i/>
        </w:rPr>
        <w:t>depennato.</w:t>
      </w:r>
    </w:p>
  </w:footnote>
  <w:footnote w:id="600">
    <w:p w14:paraId="540AEB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01">
    <w:p w14:paraId="41F61D5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la </w:t>
      </w:r>
      <w:r w:rsidRPr="00FE066A">
        <w:rPr>
          <w:rFonts w:ascii="Times New Roman" w:hAnsi="Times New Roman"/>
          <w:i/>
        </w:rPr>
        <w:t>aggiunto in sopralinea su</w:t>
      </w:r>
      <w:r w:rsidRPr="00FE066A">
        <w:rPr>
          <w:rFonts w:ascii="Times New Roman" w:hAnsi="Times New Roman"/>
        </w:rPr>
        <w:t xml:space="preserve"> et utile della </w:t>
      </w:r>
      <w:r w:rsidRPr="00FE066A">
        <w:rPr>
          <w:rFonts w:ascii="Times New Roman" w:hAnsi="Times New Roman"/>
          <w:i/>
        </w:rPr>
        <w:t>depennato.</w:t>
      </w:r>
    </w:p>
  </w:footnote>
  <w:footnote w:id="602">
    <w:p w14:paraId="19D193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03">
    <w:p w14:paraId="1814E5CE" w14:textId="6EA5C4F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e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a.</w:t>
      </w:r>
    </w:p>
  </w:footnote>
  <w:footnote w:id="604">
    <w:p w14:paraId="74C0C1C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z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05">
    <w:p w14:paraId="21D82853" w14:textId="41D8C66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er.</w:t>
      </w:r>
    </w:p>
  </w:footnote>
  <w:footnote w:id="606">
    <w:p w14:paraId="7C8FB0DF" w14:textId="1F734D0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ftì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stì.</w:t>
      </w:r>
    </w:p>
  </w:footnote>
  <w:footnote w:id="607">
    <w:p w14:paraId="2F8148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608">
    <w:p w14:paraId="0DB81FA2" w14:textId="32F7BB4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e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re</w:t>
      </w:r>
      <w:r w:rsidRPr="00FE066A">
        <w:rPr>
          <w:rFonts w:ascii="Times New Roman" w:hAnsi="Times New Roman"/>
          <w:i/>
          <w:iCs/>
        </w:rPr>
        <w:t xml:space="preserve">; segue </w:t>
      </w:r>
      <w:r w:rsidRPr="00FE066A">
        <w:rPr>
          <w:rFonts w:ascii="Times New Roman" w:hAnsi="Times New Roman"/>
        </w:rPr>
        <w:t xml:space="preserve">-t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09">
    <w:p w14:paraId="6BA24BF0" w14:textId="1B65AAB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e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re</w:t>
      </w:r>
      <w:r w:rsidRPr="00FE066A">
        <w:rPr>
          <w:rFonts w:ascii="Times New Roman" w:hAnsi="Times New Roman"/>
          <w:i/>
          <w:iCs/>
        </w:rPr>
        <w:t xml:space="preserve">; segue </w:t>
      </w:r>
      <w:r w:rsidRPr="00FE066A">
        <w:rPr>
          <w:rFonts w:ascii="Times New Roman" w:hAnsi="Times New Roman"/>
        </w:rPr>
        <w:t xml:space="preserve">-t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610">
    <w:p w14:paraId="39D77593" w14:textId="026BD15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arentesi aperta non seguita da analoga chiusa</w:t>
      </w:r>
      <w:r w:rsidRPr="00FE066A">
        <w:rPr>
          <w:rFonts w:ascii="Times New Roman" w:hAnsi="Times New Roman"/>
        </w:rPr>
        <w:t>.</w:t>
      </w:r>
    </w:p>
  </w:footnote>
  <w:footnote w:id="611">
    <w:p w14:paraId="4C4817F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libertà del commune traffic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12">
    <w:p w14:paraId="04CC609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613">
    <w:p w14:paraId="75BFA31E" w14:textId="5555EE9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senti parole depennate nel margine inferiore.</w:t>
      </w:r>
    </w:p>
  </w:footnote>
  <w:footnote w:id="614">
    <w:p w14:paraId="53E1B2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1-.</w:t>
      </w:r>
    </w:p>
  </w:footnote>
  <w:footnote w:id="615">
    <w:p w14:paraId="14927A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2</w:t>
      </w:r>
      <w:r w:rsidRPr="00FE066A">
        <w:rPr>
          <w:rFonts w:ascii="Times New Roman" w:hAnsi="Times New Roman"/>
        </w:rPr>
        <w:t xml:space="preserve">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1-.</w:t>
      </w:r>
    </w:p>
  </w:footnote>
  <w:footnote w:id="616">
    <w:p w14:paraId="52831C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2</w:t>
      </w:r>
      <w:r w:rsidRPr="00FE066A">
        <w:rPr>
          <w:rFonts w:ascii="Times New Roman" w:hAnsi="Times New Roman"/>
        </w:rPr>
        <w:t xml:space="preserve">-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>1-.</w:t>
      </w:r>
    </w:p>
  </w:footnote>
  <w:footnote w:id="617">
    <w:p w14:paraId="0ADE00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18">
    <w:p w14:paraId="01D89453" w14:textId="484D682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 xml:space="preserve">rappresentante </w:t>
      </w:r>
      <w:r w:rsidRPr="00FE066A">
        <w:rPr>
          <w:rFonts w:ascii="Times New Roman" w:hAnsi="Times New Roman"/>
          <w:i/>
        </w:rPr>
        <w:t>con seconda</w:t>
      </w:r>
      <w:r w:rsidRPr="00FE066A">
        <w:rPr>
          <w:rFonts w:ascii="Times New Roman" w:hAnsi="Times New Roman"/>
        </w:rPr>
        <w:t xml:space="preserve"> -n- </w:t>
      </w:r>
      <w:r w:rsidRPr="00FE066A">
        <w:rPr>
          <w:rFonts w:ascii="Times New Roman" w:hAnsi="Times New Roman"/>
          <w:i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619">
    <w:p w14:paraId="6CBEE0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ri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20">
    <w:p w14:paraId="71AF29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il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  <w:iCs/>
        </w:rPr>
        <w:t xml:space="preserve">p(er) il </w:t>
      </w:r>
      <w:r w:rsidRPr="00FE066A">
        <w:rPr>
          <w:rFonts w:ascii="Times New Roman" w:hAnsi="Times New Roman"/>
          <w:i/>
        </w:rPr>
        <w:t>depennato.</w:t>
      </w:r>
    </w:p>
  </w:footnote>
  <w:footnote w:id="621">
    <w:p w14:paraId="67E4D4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622">
    <w:p w14:paraId="50C96E60" w14:textId="3FBF245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p(er)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623">
    <w:p w14:paraId="5A9C306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loro </w:t>
      </w:r>
      <w:r w:rsidRPr="00FE066A">
        <w:rPr>
          <w:rFonts w:ascii="Times New Roman" w:hAnsi="Times New Roman"/>
          <w:i/>
        </w:rPr>
        <w:t>depennato.</w:t>
      </w:r>
    </w:p>
  </w:footnote>
  <w:footnote w:id="624">
    <w:p w14:paraId="34F94C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i </w:t>
      </w:r>
      <w:r w:rsidRPr="00FE066A">
        <w:rPr>
          <w:rFonts w:ascii="Times New Roman" w:hAnsi="Times New Roman"/>
          <w:i/>
        </w:rPr>
        <w:t>depennato.</w:t>
      </w:r>
    </w:p>
  </w:footnote>
  <w:footnote w:id="625">
    <w:p w14:paraId="5AEBA6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conda </w:t>
      </w:r>
      <w:r w:rsidRPr="00FE066A">
        <w:rPr>
          <w:rFonts w:ascii="Times New Roman" w:hAnsi="Times New Roman"/>
        </w:rPr>
        <w:t xml:space="preserve">-i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26">
    <w:p w14:paraId="1D707A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27">
    <w:p w14:paraId="7F2742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asseli ve n’è </w:t>
      </w:r>
      <w:r w:rsidRPr="00FE066A">
        <w:rPr>
          <w:rFonts w:ascii="Times New Roman" w:hAnsi="Times New Roman"/>
          <w:i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628">
    <w:p w14:paraId="2035325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29">
    <w:p w14:paraId="33D867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abs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30">
    <w:p w14:paraId="1003BE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.</w:t>
      </w:r>
    </w:p>
  </w:footnote>
  <w:footnote w:id="631">
    <w:p w14:paraId="7AB6A7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</w:t>
      </w:r>
      <w:r w:rsidRPr="00FE066A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</w:rPr>
        <w:t>depennato.</w:t>
      </w:r>
    </w:p>
  </w:footnote>
  <w:footnote w:id="632">
    <w:p w14:paraId="4C4B4D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</w:rPr>
        <w:t>depennato.</w:t>
      </w:r>
    </w:p>
  </w:footnote>
  <w:footnote w:id="633">
    <w:p w14:paraId="7FE8DD1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ff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34">
    <w:p w14:paraId="2375F6E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; aggiunto in sopralinea con segno di inserimento.</w:t>
      </w:r>
    </w:p>
  </w:footnote>
  <w:footnote w:id="635">
    <w:p w14:paraId="7F8CA21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-no </w:t>
      </w:r>
      <w:r w:rsidRPr="00FE066A">
        <w:rPr>
          <w:rFonts w:ascii="Times New Roman" w:hAnsi="Times New Roman"/>
          <w:i/>
        </w:rPr>
        <w:t>depennato.</w:t>
      </w:r>
    </w:p>
  </w:footnote>
  <w:footnote w:id="636">
    <w:p w14:paraId="5133982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</w:t>
      </w:r>
      <w:r w:rsidRPr="00FE066A">
        <w:rPr>
          <w:rFonts w:ascii="Times New Roman" w:hAnsi="Times New Roman"/>
        </w:rPr>
        <w:t xml:space="preserve">2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1.</w:t>
      </w:r>
    </w:p>
  </w:footnote>
  <w:footnote w:id="637">
    <w:p w14:paraId="436139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1-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2-.</w:t>
      </w:r>
    </w:p>
  </w:footnote>
  <w:footnote w:id="638">
    <w:p w14:paraId="03D997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639">
    <w:p w14:paraId="4DA28E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40">
    <w:p w14:paraId="705433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641">
    <w:p w14:paraId="69528D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  <w:r w:rsidRPr="00FE066A">
        <w:rPr>
          <w:rFonts w:ascii="Times New Roman" w:hAnsi="Times New Roman"/>
        </w:rPr>
        <w:t xml:space="preserve"> </w:t>
      </w:r>
    </w:p>
  </w:footnote>
  <w:footnote w:id="642">
    <w:p w14:paraId="1F1E0E23" w14:textId="22E1973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643">
    <w:p w14:paraId="5F1105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esito di correzione.</w:t>
      </w:r>
    </w:p>
  </w:footnote>
  <w:footnote w:id="644">
    <w:p w14:paraId="2B09B6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proq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45">
    <w:p w14:paraId="2EA1DA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646">
    <w:p w14:paraId="124415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47">
    <w:p w14:paraId="58E895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648">
    <w:p w14:paraId="6DAADA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esito di correzione.</w:t>
      </w:r>
    </w:p>
  </w:footnote>
  <w:footnote w:id="649">
    <w:p w14:paraId="4E99DF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50">
    <w:p w14:paraId="0018FA4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s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51">
    <w:p w14:paraId="59460C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</w:t>
      </w:r>
      <w:r w:rsidRPr="00FE066A">
        <w:rPr>
          <w:rFonts w:ascii="Times New Roman" w:hAnsi="Times New Roman"/>
        </w:rPr>
        <w:t xml:space="preserve"> del </w:t>
      </w:r>
      <w:r w:rsidRPr="00FE066A">
        <w:rPr>
          <w:rFonts w:ascii="Times New Roman" w:hAnsi="Times New Roman"/>
          <w:i/>
        </w:rPr>
        <w:t>depennato.</w:t>
      </w:r>
    </w:p>
  </w:footnote>
  <w:footnote w:id="652">
    <w:p w14:paraId="6F62DF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653">
    <w:p w14:paraId="3F125A58" w14:textId="4373C82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654">
    <w:p w14:paraId="3E20BD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i </w:t>
      </w:r>
      <w:r w:rsidRPr="00FE066A">
        <w:rPr>
          <w:rFonts w:ascii="Times New Roman" w:hAnsi="Times New Roman"/>
          <w:i/>
        </w:rPr>
        <w:t>depennato.</w:t>
      </w:r>
    </w:p>
  </w:footnote>
  <w:footnote w:id="655">
    <w:p w14:paraId="090583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656">
    <w:p w14:paraId="3394476F" w14:textId="67BE03A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</w:rPr>
        <w:t>esito di correzione; segue</w:t>
      </w:r>
      <w:r w:rsidRPr="00FE066A">
        <w:rPr>
          <w:rFonts w:ascii="Times New Roman" w:hAnsi="Times New Roman"/>
        </w:rPr>
        <w:t xml:space="preserve"> assai esser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57">
    <w:p w14:paraId="5A85424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v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58">
    <w:p w14:paraId="454D1056" w14:textId="7FA0340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 parola depennata.</w:t>
      </w:r>
    </w:p>
  </w:footnote>
  <w:footnote w:id="659">
    <w:p w14:paraId="38788B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660">
    <w:p w14:paraId="039E12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ell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661">
    <w:p w14:paraId="3196B1F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662">
    <w:p w14:paraId="7D36514E" w14:textId="3E232B1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Corretto su </w:t>
      </w:r>
      <w:r w:rsidRPr="00FE066A">
        <w:rPr>
          <w:rFonts w:ascii="Times New Roman" w:hAnsi="Times New Roman"/>
        </w:rPr>
        <w:t xml:space="preserve">altre </w:t>
      </w:r>
      <w:r w:rsidRPr="00FE066A">
        <w:rPr>
          <w:rFonts w:ascii="Times New Roman" w:hAnsi="Times New Roman"/>
          <w:i/>
        </w:rPr>
        <w:t>con</w:t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</w:rPr>
        <w:t>depennata.</w:t>
      </w:r>
    </w:p>
  </w:footnote>
  <w:footnote w:id="663">
    <w:p w14:paraId="27DA11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-lo </w:t>
      </w:r>
      <w:r w:rsidRPr="00FE066A">
        <w:rPr>
          <w:rFonts w:ascii="Times New Roman" w:hAnsi="Times New Roman"/>
          <w:i/>
        </w:rPr>
        <w:t>depennato.</w:t>
      </w:r>
    </w:p>
  </w:footnote>
  <w:footnote w:id="664">
    <w:p w14:paraId="73EB9D0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665">
    <w:p w14:paraId="09D674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ne </w:t>
      </w:r>
      <w:r w:rsidRPr="00FE066A">
        <w:rPr>
          <w:rFonts w:ascii="Times New Roman" w:hAnsi="Times New Roman"/>
          <w:i/>
        </w:rPr>
        <w:t>depennato.</w:t>
      </w:r>
    </w:p>
  </w:footnote>
  <w:footnote w:id="666">
    <w:p w14:paraId="033E68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lo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-sto</w:t>
      </w:r>
      <w:r w:rsidRPr="00FE066A">
        <w:rPr>
          <w:rFonts w:ascii="Times New Roman" w:hAnsi="Times New Roman"/>
          <w:i/>
        </w:rPr>
        <w:t>.</w:t>
      </w:r>
    </w:p>
  </w:footnote>
  <w:footnote w:id="667">
    <w:p w14:paraId="0C4DE2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668">
    <w:p w14:paraId="22F0DA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669">
    <w:p w14:paraId="0D07E2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70">
    <w:p w14:paraId="0295B8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671">
    <w:p w14:paraId="44C90C5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72">
    <w:p w14:paraId="6FEADB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73">
    <w:p w14:paraId="1FFD5D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ché la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a fine </w:t>
      </w:r>
      <w:r w:rsidRPr="00FE066A">
        <w:rPr>
          <w:rFonts w:ascii="Times New Roman" w:hAnsi="Times New Roman"/>
          <w:i/>
        </w:rPr>
        <w:t>depennato.</w:t>
      </w:r>
    </w:p>
  </w:footnote>
  <w:footnote w:id="674">
    <w:p w14:paraId="55EA383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675">
    <w:p w14:paraId="157B7A8A" w14:textId="0E83771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; segue parola depennata.</w:t>
      </w:r>
    </w:p>
  </w:footnote>
  <w:footnote w:id="676">
    <w:p w14:paraId="3D18AA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</w:rPr>
        <w:t>esito di correzione.</w:t>
      </w:r>
    </w:p>
  </w:footnote>
  <w:footnote w:id="677">
    <w:p w14:paraId="765089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a</w:t>
      </w:r>
      <w:r w:rsidRPr="00FE066A">
        <w:rPr>
          <w:rFonts w:ascii="Times New Roman" w:hAnsi="Times New Roman"/>
          <w:i/>
        </w:rPr>
        <w:t>.</w:t>
      </w:r>
    </w:p>
  </w:footnote>
  <w:footnote w:id="678">
    <w:p w14:paraId="0AA947B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, come pare</w:t>
      </w:r>
      <w:r w:rsidRPr="00FE066A">
        <w:rPr>
          <w:rFonts w:ascii="Times New Roman" w:hAnsi="Times New Roman"/>
        </w:rPr>
        <w:t>.</w:t>
      </w:r>
    </w:p>
  </w:footnote>
  <w:footnote w:id="679">
    <w:p w14:paraId="1B3064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a-</w:t>
      </w:r>
      <w:r w:rsidRPr="00FE066A">
        <w:rPr>
          <w:rFonts w:ascii="Times New Roman" w:hAnsi="Times New Roman"/>
          <w:i/>
        </w:rPr>
        <w:t>.</w:t>
      </w:r>
    </w:p>
  </w:footnote>
  <w:footnote w:id="680">
    <w:p w14:paraId="2A9EF1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i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81">
    <w:p w14:paraId="2EB353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82">
    <w:p w14:paraId="30A00FD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inter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683">
    <w:p w14:paraId="078C7BF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84">
    <w:p w14:paraId="337C191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</w:rPr>
        <w:t>.</w:t>
      </w:r>
    </w:p>
  </w:footnote>
  <w:footnote w:id="685">
    <w:p w14:paraId="3ADBF6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</w:rPr>
        <w:t>.</w:t>
      </w:r>
    </w:p>
  </w:footnote>
  <w:footnote w:id="686">
    <w:p w14:paraId="23794BF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</w:rPr>
        <w:t>.</w:t>
      </w:r>
    </w:p>
  </w:footnote>
  <w:footnote w:id="687">
    <w:p w14:paraId="7F6541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.</w:t>
      </w:r>
    </w:p>
  </w:footnote>
  <w:footnote w:id="688">
    <w:p w14:paraId="6AA164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i</w:t>
      </w:r>
      <w:r w:rsidRPr="00FE066A">
        <w:rPr>
          <w:rFonts w:ascii="Times New Roman" w:hAnsi="Times New Roman"/>
          <w:i/>
        </w:rPr>
        <w:t>.</w:t>
      </w:r>
    </w:p>
  </w:footnote>
  <w:footnote w:id="689">
    <w:p w14:paraId="4C9091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tale </w:t>
      </w:r>
      <w:r w:rsidRPr="00FE066A">
        <w:rPr>
          <w:rFonts w:ascii="Times New Roman" w:hAnsi="Times New Roman"/>
          <w:i/>
        </w:rPr>
        <w:t>depennato.</w:t>
      </w:r>
    </w:p>
  </w:footnote>
  <w:footnote w:id="690">
    <w:p w14:paraId="6124B4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o </w:t>
      </w:r>
      <w:r w:rsidRPr="00FE066A">
        <w:rPr>
          <w:rFonts w:ascii="Times New Roman" w:hAnsi="Times New Roman"/>
          <w:i/>
        </w:rPr>
        <w:t>depennato.</w:t>
      </w:r>
    </w:p>
  </w:footnote>
  <w:footnote w:id="691">
    <w:p w14:paraId="582CD8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92">
    <w:p w14:paraId="4B8915C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depennata, come pare</w:t>
      </w:r>
      <w:r w:rsidRPr="00FE066A">
        <w:rPr>
          <w:rFonts w:ascii="Times New Roman" w:hAnsi="Times New Roman"/>
        </w:rPr>
        <w:t>.</w:t>
      </w:r>
    </w:p>
  </w:footnote>
  <w:footnote w:id="693">
    <w:p w14:paraId="6515CF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694">
    <w:p w14:paraId="10C0C242" w14:textId="07596AB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tessi … tratterò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95">
    <w:p w14:paraId="4DE91C8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me </w:t>
      </w:r>
      <w:r w:rsidRPr="00FE066A">
        <w:rPr>
          <w:rFonts w:ascii="Times New Roman" w:hAnsi="Times New Roman"/>
          <w:i/>
        </w:rPr>
        <w:t>depennato.</w:t>
      </w:r>
    </w:p>
  </w:footnote>
  <w:footnote w:id="696">
    <w:p w14:paraId="02F8CD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697">
    <w:p w14:paraId="1DF71C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ù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698">
    <w:p w14:paraId="2C1790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esito di correzione;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.</w:t>
      </w:r>
    </w:p>
  </w:footnote>
  <w:footnote w:id="699">
    <w:p w14:paraId="1F1DD4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00">
    <w:p w14:paraId="565B73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01">
    <w:p w14:paraId="0D780F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V-.</w:t>
      </w:r>
    </w:p>
  </w:footnote>
  <w:footnote w:id="702">
    <w:p w14:paraId="52058EC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uò esser </w:t>
      </w:r>
      <w:r w:rsidRPr="00FE066A">
        <w:rPr>
          <w:rFonts w:ascii="Times New Roman" w:hAnsi="Times New Roman"/>
          <w:i/>
          <w:iCs/>
        </w:rPr>
        <w:t>aggiun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in sopralinea con segno di inserimento.</w:t>
      </w:r>
    </w:p>
  </w:footnote>
  <w:footnote w:id="703">
    <w:p w14:paraId="3A43BEB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04">
    <w:p w14:paraId="53F92CF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2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1-.</w:t>
      </w:r>
    </w:p>
  </w:footnote>
  <w:footnote w:id="705">
    <w:p w14:paraId="193E73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06">
    <w:p w14:paraId="0BEB17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07">
    <w:p w14:paraId="6DF6D568" w14:textId="5B6A978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08">
    <w:p w14:paraId="3AD2A716" w14:textId="422EFF5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09">
    <w:p w14:paraId="20D721A0" w14:textId="41DD39F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10">
    <w:p w14:paraId="5DF258C4" w14:textId="46920BB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11">
    <w:p w14:paraId="64F73D8D" w14:textId="5F312AA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12">
    <w:p w14:paraId="61F5B14C" w14:textId="04A476A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13">
    <w:p w14:paraId="6B540B77" w14:textId="1E42BB4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14">
    <w:p w14:paraId="487BAF27" w14:textId="7A894B8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715">
    <w:p w14:paraId="00B16B5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16">
    <w:p w14:paraId="316ED59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17">
    <w:p w14:paraId="040525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18">
    <w:p w14:paraId="547807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19">
    <w:p w14:paraId="1BB6CCC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20">
    <w:p w14:paraId="4EDBB9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721">
    <w:p w14:paraId="5E58F2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… consegnatavi </w:t>
      </w:r>
      <w:r w:rsidRPr="00FE066A">
        <w:rPr>
          <w:rFonts w:ascii="Times New Roman" w:hAnsi="Times New Roman"/>
          <w:i/>
          <w:iCs/>
        </w:rPr>
        <w:t>aggiun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in interlinea con segno di inserimento.</w:t>
      </w:r>
    </w:p>
  </w:footnote>
  <w:footnote w:id="722">
    <w:p w14:paraId="154D09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723">
    <w:p w14:paraId="4783405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724">
    <w:p w14:paraId="1148F3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onditione </w:t>
      </w:r>
      <w:r w:rsidRPr="00FE066A">
        <w:rPr>
          <w:rFonts w:ascii="Times New Roman" w:hAnsi="Times New Roman"/>
          <w:i/>
        </w:rPr>
        <w:t>depennato.</w:t>
      </w:r>
    </w:p>
  </w:footnote>
  <w:footnote w:id="725">
    <w:p w14:paraId="36A4B79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i</w:t>
      </w:r>
      <w:r w:rsidRPr="00FE066A">
        <w:rPr>
          <w:rFonts w:ascii="Times New Roman" w:hAnsi="Times New Roman"/>
          <w:i/>
        </w:rPr>
        <w:t>.</w:t>
      </w:r>
    </w:p>
  </w:footnote>
  <w:footnote w:id="726">
    <w:p w14:paraId="682424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27">
    <w:p w14:paraId="4D916E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Rep(ublic)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728">
    <w:p w14:paraId="5F58279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lla </w:t>
      </w:r>
      <w:r w:rsidRPr="00FE066A">
        <w:rPr>
          <w:rFonts w:ascii="Times New Roman" w:hAnsi="Times New Roman"/>
          <w:i/>
        </w:rPr>
        <w:t>depennato.</w:t>
      </w:r>
    </w:p>
  </w:footnote>
  <w:footnote w:id="729">
    <w:p w14:paraId="53F4F63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.</w:t>
      </w:r>
    </w:p>
  </w:footnote>
  <w:footnote w:id="730">
    <w:p w14:paraId="7795CA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er opporsi </w:t>
      </w:r>
      <w:r w:rsidRPr="00FE066A">
        <w:rPr>
          <w:rFonts w:ascii="Times New Roman" w:hAnsi="Times New Roman"/>
          <w:i/>
        </w:rPr>
        <w:t>aggiun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in sopralinea con segno di inserimento.</w:t>
      </w:r>
    </w:p>
  </w:footnote>
  <w:footnote w:id="731">
    <w:p w14:paraId="4887B2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732">
    <w:p w14:paraId="18DB86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33">
    <w:p w14:paraId="38CB69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.</w:t>
      </w:r>
    </w:p>
  </w:footnote>
  <w:footnote w:id="734">
    <w:p w14:paraId="6E8ECF9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35">
    <w:p w14:paraId="77BFCC4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</w:t>
      </w:r>
      <w:r w:rsidRPr="00FE066A">
        <w:rPr>
          <w:rFonts w:ascii="Times New Roman" w:hAnsi="Times New Roman"/>
        </w:rPr>
        <w:t>.</w:t>
      </w:r>
    </w:p>
  </w:footnote>
  <w:footnote w:id="736">
    <w:p w14:paraId="140D48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</w:t>
      </w:r>
      <w:r w:rsidRPr="00FE066A">
        <w:rPr>
          <w:rFonts w:ascii="Times New Roman" w:hAnsi="Times New Roman"/>
        </w:rPr>
        <w:t>.</w:t>
      </w:r>
    </w:p>
  </w:footnote>
  <w:footnote w:id="737">
    <w:p w14:paraId="5CA97F7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</w:t>
      </w:r>
      <w:r w:rsidRPr="00FE066A">
        <w:rPr>
          <w:rFonts w:ascii="Times New Roman" w:hAnsi="Times New Roman"/>
        </w:rPr>
        <w:t>.</w:t>
      </w:r>
    </w:p>
  </w:footnote>
  <w:footnote w:id="738">
    <w:p w14:paraId="6D8CE7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.</w:t>
      </w:r>
    </w:p>
  </w:footnote>
  <w:footnote w:id="739">
    <w:p w14:paraId="519B0F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a ser(enissi)ma </w:t>
      </w:r>
      <w:r w:rsidRPr="00FE066A">
        <w:rPr>
          <w:rFonts w:ascii="Times New Roman" w:hAnsi="Times New Roman"/>
          <w:i/>
        </w:rPr>
        <w:t>depennato.</w:t>
      </w:r>
    </w:p>
  </w:footnote>
  <w:footnote w:id="740">
    <w:p w14:paraId="44A778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41">
    <w:p w14:paraId="67BB64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vers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742">
    <w:p w14:paraId="1B11BE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  <w:iCs/>
        </w:rPr>
        <w:t>di le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743">
    <w:p w14:paraId="12CCC2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u w:val="single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ad </w:t>
      </w:r>
      <w:r w:rsidRPr="00FE066A">
        <w:rPr>
          <w:rFonts w:ascii="Times New Roman" w:hAnsi="Times New Roman"/>
          <w:i/>
        </w:rPr>
        <w:t>depennato.</w:t>
      </w:r>
    </w:p>
  </w:footnote>
  <w:footnote w:id="744">
    <w:p w14:paraId="544B7F5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fi </w:t>
      </w:r>
      <w:r w:rsidRPr="00FE066A">
        <w:rPr>
          <w:rFonts w:ascii="Times New Roman" w:hAnsi="Times New Roman"/>
          <w:i/>
        </w:rPr>
        <w:t>depennato.</w:t>
      </w:r>
    </w:p>
  </w:footnote>
  <w:footnote w:id="745">
    <w:p w14:paraId="6F60880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46">
    <w:p w14:paraId="654FCF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.</w:t>
      </w:r>
    </w:p>
  </w:footnote>
  <w:footnote w:id="747">
    <w:p w14:paraId="41CEF8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48">
    <w:p w14:paraId="3C2FC5A2" w14:textId="64BBE64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esito di correzione; seguono lettere depennate.</w:t>
      </w:r>
    </w:p>
  </w:footnote>
  <w:footnote w:id="749">
    <w:p w14:paraId="0FBD9A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e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  <w:i/>
        </w:rPr>
        <w:softHyphen/>
      </w:r>
      <w:r w:rsidRPr="00FE066A">
        <w:rPr>
          <w:rFonts w:ascii="Times New Roman" w:hAnsi="Times New Roman"/>
        </w:rPr>
        <w:t>-za</w:t>
      </w:r>
      <w:r w:rsidRPr="00FE066A">
        <w:rPr>
          <w:rFonts w:ascii="Times New Roman" w:hAnsi="Times New Roman"/>
          <w:i/>
        </w:rPr>
        <w:t>.</w:t>
      </w:r>
    </w:p>
  </w:footnote>
  <w:footnote w:id="750">
    <w:p w14:paraId="77D00D9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 parola depennata.</w:t>
      </w:r>
    </w:p>
  </w:footnote>
  <w:footnote w:id="751">
    <w:p w14:paraId="03A5DC2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52">
    <w:p w14:paraId="0CFC9C7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3">
    <w:p w14:paraId="520B4D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4">
    <w:p w14:paraId="169DCB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EE413F">
        <w:rPr>
          <w:rFonts w:ascii="Times New Roman" w:hAnsi="Times New Roman"/>
        </w:rPr>
        <w:t xml:space="preserve">-a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5">
    <w:p w14:paraId="3E86D2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56">
    <w:p w14:paraId="553C1D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a </w:t>
      </w:r>
      <w:r w:rsidRPr="00FE066A">
        <w:rPr>
          <w:rFonts w:ascii="Times New Roman" w:hAnsi="Times New Roman"/>
          <w:i/>
        </w:rPr>
        <w:t>depennato.</w:t>
      </w:r>
    </w:p>
  </w:footnote>
  <w:footnote w:id="757">
    <w:p w14:paraId="7E4243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58">
    <w:p w14:paraId="4F1622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</w:t>
      </w:r>
      <w:r w:rsidRPr="00FE066A">
        <w:rPr>
          <w:rFonts w:ascii="Times New Roman" w:hAnsi="Times New Roman"/>
        </w:rPr>
        <w:t>.</w:t>
      </w:r>
    </w:p>
  </w:footnote>
  <w:footnote w:id="759">
    <w:p w14:paraId="1F48B0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o </w:t>
      </w:r>
      <w:r w:rsidRPr="00FE066A">
        <w:rPr>
          <w:rFonts w:ascii="Times New Roman" w:hAnsi="Times New Roman"/>
          <w:i/>
        </w:rPr>
        <w:t>depennato.</w:t>
      </w:r>
    </w:p>
  </w:footnote>
  <w:footnote w:id="760">
    <w:p w14:paraId="42A81C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</w:rPr>
        <w:t xml:space="preserve"> </w:t>
      </w:r>
      <w:r w:rsidRPr="00FE066A">
        <w:rPr>
          <w:rFonts w:ascii="Times New Roman" w:hAnsi="Times New Roman"/>
        </w:rPr>
        <w:t xml:space="preserve">i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e-</w:t>
      </w:r>
      <w:r w:rsidRPr="00FE066A">
        <w:rPr>
          <w:rFonts w:ascii="Times New Roman" w:hAnsi="Times New Roman"/>
          <w:i/>
        </w:rPr>
        <w:t>.</w:t>
      </w:r>
    </w:p>
  </w:footnote>
  <w:footnote w:id="761">
    <w:p w14:paraId="466C940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/>
          <w:iCs/>
        </w:rPr>
        <w:t>paro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depennata.</w:t>
      </w:r>
    </w:p>
  </w:footnote>
  <w:footnote w:id="762">
    <w:p w14:paraId="4E7808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tr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63">
    <w:p w14:paraId="6DF340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764">
    <w:p w14:paraId="27FC72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765">
    <w:p w14:paraId="1AB48E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i </w:t>
      </w:r>
      <w:r w:rsidRPr="00FE066A">
        <w:rPr>
          <w:rFonts w:ascii="Times New Roman" w:hAnsi="Times New Roman"/>
          <w:i/>
        </w:rPr>
        <w:t>esito di correzione.</w:t>
      </w:r>
    </w:p>
  </w:footnote>
  <w:footnote w:id="766">
    <w:p w14:paraId="1BD7044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67">
    <w:p w14:paraId="22CBB4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m-</w:t>
      </w:r>
      <w:r w:rsidRPr="00FE066A">
        <w:rPr>
          <w:rFonts w:ascii="Times New Roman" w:hAnsi="Times New Roman"/>
          <w:i/>
        </w:rPr>
        <w:t>.</w:t>
      </w:r>
    </w:p>
  </w:footnote>
  <w:footnote w:id="768">
    <w:p w14:paraId="7BE94E4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69">
    <w:p w14:paraId="406CD3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70">
    <w:p w14:paraId="29FFBF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71">
    <w:p w14:paraId="536630F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, </w:t>
      </w:r>
      <w:r w:rsidRPr="00FE066A">
        <w:rPr>
          <w:rFonts w:ascii="Times New Roman" w:hAnsi="Times New Roman"/>
          <w:i/>
        </w:rPr>
        <w:t>depennata.</w:t>
      </w:r>
    </w:p>
  </w:footnote>
  <w:footnote w:id="772">
    <w:p w14:paraId="127057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73">
    <w:p w14:paraId="7ADF94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74">
    <w:p w14:paraId="6E43B1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775">
    <w:p w14:paraId="35F7960C" w14:textId="0E980DD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n … Eccellenza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76">
    <w:p w14:paraId="764427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777">
    <w:p w14:paraId="2FB783F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78">
    <w:p w14:paraId="2E4F7A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779">
    <w:p w14:paraId="3A21D25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780">
    <w:p w14:paraId="3E8EC3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i.</w:t>
      </w:r>
    </w:p>
  </w:footnote>
  <w:footnote w:id="781">
    <w:p w14:paraId="05DD77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82">
    <w:p w14:paraId="1C4708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83">
    <w:p w14:paraId="6C234E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84">
    <w:p w14:paraId="2196A6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ima </w:t>
      </w:r>
      <w:r w:rsidRPr="00FE066A">
        <w:rPr>
          <w:rFonts w:ascii="Times New Roman" w:hAnsi="Times New Roman"/>
        </w:rPr>
        <w:t xml:space="preserve">-a- </w:t>
      </w:r>
      <w:r w:rsidRPr="00FE066A">
        <w:rPr>
          <w:rFonts w:ascii="Times New Roman" w:hAnsi="Times New Roman"/>
          <w:i/>
        </w:rPr>
        <w:t>esito di correzione.</w:t>
      </w:r>
    </w:p>
  </w:footnote>
  <w:footnote w:id="785">
    <w:p w14:paraId="2B89A0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86">
    <w:p w14:paraId="59DE1CE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87">
    <w:p w14:paraId="390850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88">
    <w:p w14:paraId="0F12306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89">
    <w:p w14:paraId="47D7D9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90">
    <w:p w14:paraId="3EC4B2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91">
    <w:p w14:paraId="1B0B6C7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92">
    <w:p w14:paraId="204CC17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93">
    <w:p w14:paraId="3BA78A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94">
    <w:p w14:paraId="258BD6B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s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795">
    <w:p w14:paraId="00B802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796">
    <w:p w14:paraId="2E418C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797">
    <w:p w14:paraId="23BBBF9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qu- </w:t>
      </w:r>
      <w:r w:rsidRPr="00FE066A">
        <w:rPr>
          <w:rFonts w:ascii="Times New Roman" w:hAnsi="Times New Roman"/>
          <w:i/>
        </w:rPr>
        <w:t>esito di correzione.</w:t>
      </w:r>
    </w:p>
  </w:footnote>
  <w:footnote w:id="798">
    <w:p w14:paraId="74B212C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r-</w:t>
      </w:r>
      <w:r w:rsidRPr="00FE066A">
        <w:rPr>
          <w:rFonts w:ascii="Times New Roman" w:hAnsi="Times New Roman"/>
          <w:i/>
        </w:rPr>
        <w:t>.</w:t>
      </w:r>
    </w:p>
  </w:footnote>
  <w:footnote w:id="799">
    <w:p w14:paraId="6E875BB5" w14:textId="4DB604D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800">
    <w:p w14:paraId="59D617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m-</w:t>
      </w:r>
      <w:r w:rsidRPr="00FE066A">
        <w:rPr>
          <w:rFonts w:ascii="Times New Roman" w:hAnsi="Times New Roman"/>
          <w:i/>
        </w:rPr>
        <w:t>.</w:t>
      </w:r>
    </w:p>
  </w:footnote>
  <w:footnote w:id="801">
    <w:p w14:paraId="054227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mirando </w:t>
      </w:r>
      <w:r w:rsidRPr="00FE066A">
        <w:rPr>
          <w:rFonts w:ascii="Times New Roman" w:hAnsi="Times New Roman"/>
          <w:i/>
        </w:rPr>
        <w:t>depennato.</w:t>
      </w:r>
    </w:p>
  </w:footnote>
  <w:footnote w:id="802">
    <w:p w14:paraId="5600A2E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</w:rPr>
        <w:t>corretta su</w:t>
      </w:r>
      <w:r w:rsidRPr="001B1D88">
        <w:rPr>
          <w:rFonts w:ascii="Times New Roman" w:hAnsi="Times New Roman"/>
          <w:iCs/>
        </w:rPr>
        <w:t xml:space="preserve"> g-</w:t>
      </w:r>
      <w:r w:rsidRPr="00FE066A">
        <w:rPr>
          <w:rFonts w:ascii="Times New Roman" w:hAnsi="Times New Roman"/>
        </w:rPr>
        <w:t>.</w:t>
      </w:r>
    </w:p>
  </w:footnote>
  <w:footnote w:id="803">
    <w:p w14:paraId="717557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804">
    <w:p w14:paraId="667EBFC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805">
    <w:p w14:paraId="278F06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o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06">
    <w:p w14:paraId="350425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app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07">
    <w:p w14:paraId="7B173A4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08">
    <w:p w14:paraId="2FAF49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nel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809">
    <w:p w14:paraId="72A8E1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o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810">
    <w:p w14:paraId="53E201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pp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11">
    <w:p w14:paraId="2065D09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’eccellentissimo Trivisano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12">
    <w:p w14:paraId="7CFEF1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bal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13">
    <w:p w14:paraId="645EDC6D" w14:textId="45FFF39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E(ccellenza) S(ua)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14">
    <w:p w14:paraId="66F07864" w14:textId="3FBA3AC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815">
    <w:p w14:paraId="7B00C6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816">
    <w:p w14:paraId="67C39990" w14:textId="7795F72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a.</w:t>
      </w:r>
    </w:p>
  </w:footnote>
  <w:footnote w:id="817">
    <w:p w14:paraId="55E708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, esito di correzione.</w:t>
      </w:r>
    </w:p>
  </w:footnote>
  <w:footnote w:id="818">
    <w:p w14:paraId="1B3438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819">
    <w:p w14:paraId="3D56F2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l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20">
    <w:p w14:paraId="4B9111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21">
    <w:p w14:paraId="174BC7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822">
    <w:p w14:paraId="513649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’incontra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23">
    <w:p w14:paraId="2AB8118F" w14:textId="1B7B728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u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24">
    <w:p w14:paraId="7286676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vigorosamente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 xml:space="preserve">. </w:t>
      </w:r>
    </w:p>
  </w:footnote>
  <w:footnote w:id="825">
    <w:p w14:paraId="2938B23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l’occ(asio)n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26">
    <w:p w14:paraId="7F19571E" w14:textId="69E4981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  <w:iCs/>
        </w:rPr>
        <w:t xml:space="preserve">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;</w:t>
      </w:r>
      <w:r w:rsidRPr="00FE066A">
        <w:rPr>
          <w:rFonts w:ascii="Times New Roman" w:hAnsi="Times New Roman"/>
        </w:rPr>
        <w:t xml:space="preserve"> -t </w:t>
      </w:r>
      <w:r w:rsidRPr="00FE066A">
        <w:rPr>
          <w:rFonts w:ascii="Times New Roman" w:hAnsi="Times New Roman"/>
          <w:i/>
          <w:iCs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827">
    <w:p w14:paraId="7326C0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tal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28">
    <w:p w14:paraId="30B1F3F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sabbato</w:t>
      </w:r>
      <w:r w:rsidRPr="00FE066A">
        <w:rPr>
          <w:rFonts w:ascii="Times New Roman" w:hAnsi="Times New Roman"/>
          <w:i/>
          <w:iCs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829">
    <w:p w14:paraId="35E90B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830">
    <w:p w14:paraId="487271A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Lacerazione del supporto.</w:t>
      </w:r>
    </w:p>
  </w:footnote>
  <w:footnote w:id="831">
    <w:p w14:paraId="697EB9C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gue </w:t>
      </w:r>
      <w:r w:rsidRPr="00FE066A">
        <w:rPr>
          <w:rFonts w:ascii="Times New Roman" w:hAnsi="Times New Roman"/>
          <w:iCs/>
        </w:rPr>
        <w:t xml:space="preserve">che </w:t>
      </w:r>
      <w:r w:rsidRPr="00FE066A">
        <w:rPr>
          <w:rFonts w:ascii="Times New Roman" w:hAnsi="Times New Roman"/>
        </w:rPr>
        <w:t xml:space="preserve">depennato. </w:t>
      </w:r>
    </w:p>
  </w:footnote>
  <w:footnote w:id="832">
    <w:p w14:paraId="626FCF0D" w14:textId="2C46788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833">
    <w:p w14:paraId="3DAAFF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 Esito di correzione.</w:t>
      </w:r>
    </w:p>
  </w:footnote>
  <w:footnote w:id="834">
    <w:p w14:paraId="640A99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835">
    <w:p w14:paraId="05AB43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à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36">
    <w:p w14:paraId="163F073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-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37">
    <w:p w14:paraId="0B04F8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  <w:iCs/>
        </w:rPr>
        <w:t xml:space="preserve"> </w:t>
      </w:r>
      <w:r w:rsidRPr="00FE066A">
        <w:rPr>
          <w:rFonts w:ascii="Times New Roman" w:hAnsi="Times New Roman"/>
        </w:rPr>
        <w:t>l-.</w:t>
      </w:r>
    </w:p>
  </w:footnote>
  <w:footnote w:id="838">
    <w:p w14:paraId="58CDEF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cri-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39">
    <w:p w14:paraId="6F64B2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840">
    <w:p w14:paraId="051272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si di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841">
    <w:p w14:paraId="2FC65D3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| condu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42">
    <w:p w14:paraId="25BD1B7C" w14:textId="7B05778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h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43">
    <w:p w14:paraId="4D146A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44">
    <w:p w14:paraId="2337C77C" w14:textId="4DE0ADD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-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845">
    <w:p w14:paraId="2DEC97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o.</w:t>
      </w:r>
    </w:p>
  </w:footnote>
  <w:footnote w:id="846">
    <w:p w14:paraId="687F86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847">
    <w:p w14:paraId="7F52A5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dei</w:t>
      </w:r>
      <w:r w:rsidRPr="00FE066A">
        <w:rPr>
          <w:rFonts w:ascii="Times New Roman" w:hAnsi="Times New Roman"/>
          <w:i/>
          <w:iCs/>
        </w:rPr>
        <w:t>; preced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48">
    <w:p w14:paraId="2097B82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49">
    <w:p w14:paraId="778117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e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50">
    <w:p w14:paraId="2E5D0D0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sino.</w:t>
      </w:r>
    </w:p>
  </w:footnote>
  <w:footnote w:id="851">
    <w:p w14:paraId="42C8D8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52">
    <w:p w14:paraId="2E2D1B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853">
    <w:p w14:paraId="137B14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prigionia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54">
    <w:p w14:paraId="73D90E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fin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55">
    <w:p w14:paraId="6918C5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856">
    <w:p w14:paraId="764F5E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57">
    <w:p w14:paraId="5DF97F1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58">
    <w:p w14:paraId="478C88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59">
    <w:p w14:paraId="755471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ch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60">
    <w:p w14:paraId="438FF21C" w14:textId="2E5F464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>ha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61">
    <w:p w14:paraId="0447E6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preg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62">
    <w:p w14:paraId="556B3D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… consolatione </w:t>
      </w:r>
      <w:r w:rsidRPr="00FE066A">
        <w:rPr>
          <w:rFonts w:ascii="Times New Roman" w:hAnsi="Times New Roman"/>
          <w:i/>
          <w:iCs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863">
    <w:p w14:paraId="0E158A8A" w14:textId="66AF4D5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>s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64">
    <w:p w14:paraId="6B70784B" w14:textId="6A4E54A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;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5">
    <w:p w14:paraId="644E3BB6" w14:textId="6ECCEDE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6">
    <w:p w14:paraId="75462282" w14:textId="09CE972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867">
    <w:p w14:paraId="54C3BCD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8">
    <w:p w14:paraId="743198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69">
    <w:p w14:paraId="2DC53EE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70">
    <w:p w14:paraId="030AE6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871">
    <w:p w14:paraId="322E228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Aggiunto in sopralinea su </w:t>
      </w:r>
      <w:r w:rsidRPr="00FE066A">
        <w:rPr>
          <w:rFonts w:ascii="Times New Roman" w:hAnsi="Times New Roman"/>
        </w:rPr>
        <w:t>s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72">
    <w:p w14:paraId="2EEF77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873">
    <w:p w14:paraId="33D0D68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spagnol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74">
    <w:p w14:paraId="6DC245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i qua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75">
    <w:p w14:paraId="55102C2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76">
    <w:p w14:paraId="687A53D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hogg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77">
    <w:p w14:paraId="37F04F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sent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78">
    <w:p w14:paraId="19390BFB" w14:textId="040AADB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79">
    <w:p w14:paraId="61974307" w14:textId="3F73786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</w:rPr>
        <w:t>esito di correzione.</w:t>
      </w:r>
    </w:p>
  </w:footnote>
  <w:footnote w:id="880">
    <w:p w14:paraId="3C8D4DB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881">
    <w:p w14:paraId="13EB1B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in quella parte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882">
    <w:p w14:paraId="3D881C69" w14:textId="63C9080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ggi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83">
    <w:p w14:paraId="29B6ACA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quest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84">
    <w:p w14:paraId="600977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85">
    <w:p w14:paraId="662A04E4" w14:textId="4D39464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.</w:t>
      </w:r>
    </w:p>
  </w:footnote>
  <w:footnote w:id="886">
    <w:p w14:paraId="6C4091E5" w14:textId="38249C3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me pare.</w:t>
      </w:r>
    </w:p>
  </w:footnote>
  <w:footnote w:id="887">
    <w:p w14:paraId="750A9B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che</w:t>
      </w:r>
      <w:r w:rsidRPr="00FE066A">
        <w:rPr>
          <w:rFonts w:ascii="Times New Roman" w:hAnsi="Times New Roman"/>
          <w:i/>
          <w:iCs/>
        </w:rPr>
        <w:t xml:space="preserve"> depennato.</w:t>
      </w:r>
      <w:r w:rsidRPr="00FE066A">
        <w:rPr>
          <w:rFonts w:ascii="Times New Roman" w:hAnsi="Times New Roman"/>
        </w:rPr>
        <w:t xml:space="preserve"> </w:t>
      </w:r>
    </w:p>
  </w:footnote>
  <w:footnote w:id="888">
    <w:p w14:paraId="0D67F75F" w14:textId="6892930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.</w:t>
      </w:r>
    </w:p>
  </w:footnote>
  <w:footnote w:id="889">
    <w:p w14:paraId="33054D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890">
    <w:p w14:paraId="6D721EF7" w14:textId="08F1CF3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della</w:t>
      </w:r>
      <w:r w:rsidRPr="00FE066A">
        <w:rPr>
          <w:rFonts w:ascii="Times New Roman" w:hAnsi="Times New Roman"/>
        </w:rPr>
        <w:t xml:space="preserve"> Serenità vostra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91">
    <w:p w14:paraId="4E1ACD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s-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tt-. </w:t>
      </w:r>
    </w:p>
  </w:footnote>
  <w:footnote w:id="892">
    <w:p w14:paraId="689AC520" w14:textId="6F4BAEB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</w:rPr>
        <w:t>esito di correzione.</w:t>
      </w:r>
    </w:p>
  </w:footnote>
  <w:footnote w:id="893">
    <w:p w14:paraId="4CC86D1F" w14:textId="525D0F1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0209B3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894">
    <w:p w14:paraId="755757FE" w14:textId="7F04CC8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c-</w:t>
      </w:r>
      <w:r w:rsidRPr="00FE066A">
        <w:rPr>
          <w:rFonts w:ascii="Times New Roman" w:hAnsi="Times New Roman"/>
          <w:i/>
          <w:iCs/>
        </w:rPr>
        <w:t>.</w:t>
      </w:r>
    </w:p>
  </w:footnote>
  <w:footnote w:id="895">
    <w:p w14:paraId="32D78F87" w14:textId="3FA63F7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896">
    <w:p w14:paraId="7F9E4666" w14:textId="3DAD31F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897">
    <w:p w14:paraId="12AA093C" w14:textId="525DEE3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</w:t>
      </w:r>
      <w:r w:rsidRPr="00FE066A">
        <w:rPr>
          <w:rFonts w:ascii="Times New Roman" w:hAnsi="Times New Roman"/>
          <w:iCs/>
        </w:rPr>
        <w:t xml:space="preserve">2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  <w:iCs/>
        </w:rPr>
        <w:t xml:space="preserve"> -3.</w:t>
      </w:r>
    </w:p>
  </w:footnote>
  <w:footnote w:id="898">
    <w:p w14:paraId="372A95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 xml:space="preserve">d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899">
    <w:p w14:paraId="11B809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 xml:space="preserve">-e. </w:t>
      </w:r>
    </w:p>
  </w:footnote>
  <w:footnote w:id="900">
    <w:p w14:paraId="5C4B96AA" w14:textId="15D7CFA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,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901">
    <w:p w14:paraId="5ADFD0D9" w14:textId="24EC681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902">
    <w:p w14:paraId="575BED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voluta</w:t>
      </w:r>
      <w:r w:rsidRPr="00FE066A">
        <w:rPr>
          <w:rFonts w:ascii="Times New Roman" w:hAnsi="Times New Roman"/>
          <w:i/>
          <w:iCs/>
        </w:rPr>
        <w:t xml:space="preserve"> depennato.</w:t>
      </w:r>
      <w:r w:rsidRPr="00FE066A">
        <w:rPr>
          <w:rFonts w:ascii="Times New Roman" w:hAnsi="Times New Roman"/>
        </w:rPr>
        <w:t xml:space="preserve"> </w:t>
      </w:r>
    </w:p>
  </w:footnote>
  <w:footnote w:id="903">
    <w:p w14:paraId="7CB4F01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04">
    <w:p w14:paraId="3A26BF7F" w14:textId="17B7FE7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905">
    <w:p w14:paraId="5A839C5E" w14:textId="4E02DDF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906">
    <w:p w14:paraId="446BB990" w14:textId="7830006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te depennato.</w:t>
      </w:r>
    </w:p>
  </w:footnote>
  <w:footnote w:id="907">
    <w:p w14:paraId="73BA91E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908">
    <w:p w14:paraId="577CBE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quanto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09">
    <w:p w14:paraId="67A84E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10">
    <w:p w14:paraId="3EDDD4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911">
    <w:p w14:paraId="5F36B3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. </w:t>
      </w:r>
    </w:p>
  </w:footnote>
  <w:footnote w:id="912">
    <w:p w14:paraId="509787A1" w14:textId="7E9025E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>-ero</w:t>
      </w:r>
      <w:r w:rsidRPr="00FE066A">
        <w:rPr>
          <w:rFonts w:ascii="Times New Roman" w:hAnsi="Times New Roman"/>
          <w:i/>
          <w:iCs/>
        </w:rPr>
        <w:t xml:space="preserve"> esito di correzione.</w:t>
      </w:r>
    </w:p>
  </w:footnote>
  <w:footnote w:id="913">
    <w:p w14:paraId="603B03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ei loro nolegg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14">
    <w:p w14:paraId="53033C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arentesi aperta non seguita da analoga chiusa.</w:t>
      </w:r>
    </w:p>
  </w:footnote>
  <w:footnote w:id="915">
    <w:p w14:paraId="0D45922A" w14:textId="0FDD9BD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fin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16">
    <w:p w14:paraId="3E2CD274" w14:textId="58E58A8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17">
    <w:p w14:paraId="21639985" w14:textId="5063F3D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parola depennata.</w:t>
      </w:r>
    </w:p>
  </w:footnote>
  <w:footnote w:id="918">
    <w:p w14:paraId="051443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919">
    <w:p w14:paraId="756B4E0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</w:t>
      </w:r>
    </w:p>
  </w:footnote>
  <w:footnote w:id="920">
    <w:p w14:paraId="309CC9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21">
    <w:p w14:paraId="09F4533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922">
    <w:p w14:paraId="7D2952F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23">
    <w:p w14:paraId="35610D2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ono parole depennate.</w:t>
      </w:r>
    </w:p>
  </w:footnote>
  <w:footnote w:id="924">
    <w:p w14:paraId="67432E6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ro </w:t>
      </w:r>
      <w:r w:rsidRPr="00FE066A">
        <w:rPr>
          <w:rFonts w:ascii="Times New Roman" w:hAnsi="Times New Roman"/>
          <w:i/>
          <w:iCs/>
        </w:rPr>
        <w:t>aggiunto in sopralinea.</w:t>
      </w:r>
    </w:p>
  </w:footnote>
  <w:footnote w:id="925">
    <w:p w14:paraId="1758AC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0209B3">
        <w:rPr>
          <w:rFonts w:ascii="Times New Roman" w:hAnsi="Times New Roman"/>
        </w:rPr>
        <w:t xml:space="preserve"> no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26">
    <w:p w14:paraId="3FCFCE4B" w14:textId="755DBB4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ei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ssi.</w:t>
      </w:r>
    </w:p>
  </w:footnote>
  <w:footnote w:id="927">
    <w:p w14:paraId="2229F3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0209B3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28">
    <w:p w14:paraId="3E6D8BA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i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29">
    <w:p w14:paraId="0B9419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30">
    <w:p w14:paraId="541A3A0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hi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 xml:space="preserve">. </w:t>
      </w:r>
    </w:p>
  </w:footnote>
  <w:footnote w:id="931">
    <w:p w14:paraId="0D30D16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32">
    <w:p w14:paraId="24DEDC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di rett </w:t>
      </w:r>
      <w:r w:rsidRPr="00FE066A">
        <w:rPr>
          <w:rFonts w:ascii="Times New Roman" w:hAnsi="Times New Roman"/>
          <w:i/>
          <w:iCs/>
        </w:rPr>
        <w:t>depennato.</w:t>
      </w:r>
      <w:r w:rsidRPr="00FE066A">
        <w:rPr>
          <w:rFonts w:ascii="Times New Roman" w:hAnsi="Times New Roman"/>
        </w:rPr>
        <w:t xml:space="preserve"> </w:t>
      </w:r>
    </w:p>
  </w:footnote>
  <w:footnote w:id="933">
    <w:p w14:paraId="14BED4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34">
    <w:p w14:paraId="77F1BC1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935">
    <w:p w14:paraId="0FC90C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mandat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36">
    <w:p w14:paraId="2EFDF87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937">
    <w:p w14:paraId="603179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38">
    <w:p w14:paraId="6509F55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939">
    <w:p w14:paraId="27843EAC" w14:textId="19F7273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940">
    <w:p w14:paraId="2E58A561" w14:textId="626F45B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41">
    <w:p w14:paraId="4A153363" w14:textId="0938CC7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nd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42">
    <w:p w14:paraId="2A614C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43">
    <w:p w14:paraId="71C7A8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  <w:r w:rsidRPr="00FE066A">
        <w:rPr>
          <w:rFonts w:ascii="Times New Roman" w:hAnsi="Times New Roman"/>
        </w:rPr>
        <w:t xml:space="preserve"> </w:t>
      </w:r>
    </w:p>
  </w:footnote>
  <w:footnote w:id="944">
    <w:p w14:paraId="13A172B1" w14:textId="1C388D0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-r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45">
    <w:p w14:paraId="33B9B8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haver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46">
    <w:p w14:paraId="76F7767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947">
    <w:p w14:paraId="0E89B4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48">
    <w:p w14:paraId="53D63FBE" w14:textId="11ECC96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949">
    <w:p w14:paraId="5D5833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50">
    <w:p w14:paraId="1BACD5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su parola depennata.</w:t>
      </w:r>
    </w:p>
  </w:footnote>
  <w:footnote w:id="951">
    <w:p w14:paraId="5090B2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52">
    <w:p w14:paraId="5A1A596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ancora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53">
    <w:p w14:paraId="3FE512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Precede </w:t>
      </w:r>
      <w:r w:rsidRPr="00FE066A">
        <w:rPr>
          <w:rFonts w:ascii="Times New Roman" w:hAnsi="Times New Roman"/>
        </w:rPr>
        <w:t>stavan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54">
    <w:p w14:paraId="5202731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55">
    <w:p w14:paraId="430515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sua Mestà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56">
    <w:p w14:paraId="3507CD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57">
    <w:p w14:paraId="075EE5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958">
    <w:p w14:paraId="5EA64BFF" w14:textId="03DB2BB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a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</w:t>
      </w:r>
      <w:r w:rsidR="007B0012" w:rsidRPr="007B0012">
        <w:rPr>
          <w:rFonts w:ascii="Times New Roman" w:hAnsi="Times New Roman"/>
          <w:i/>
          <w:iCs/>
        </w:rPr>
        <w:t>finale</w:t>
      </w:r>
      <w:r w:rsidR="007B0012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</w:rPr>
        <w:t>-r</w:t>
      </w:r>
      <w:r w:rsidRPr="00FE066A">
        <w:rPr>
          <w:rFonts w:ascii="Times New Roman" w:hAnsi="Times New Roman"/>
          <w:i/>
          <w:iCs/>
        </w:rPr>
        <w:t>.</w:t>
      </w:r>
    </w:p>
  </w:footnote>
  <w:footnote w:id="959">
    <w:p w14:paraId="2CBE4C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  <w:r w:rsidRPr="00FE066A">
        <w:rPr>
          <w:rFonts w:ascii="Times New Roman" w:hAnsi="Times New Roman"/>
        </w:rPr>
        <w:t xml:space="preserve"> </w:t>
      </w:r>
    </w:p>
  </w:footnote>
  <w:footnote w:id="960">
    <w:p w14:paraId="1B8032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; segue parola depennata.</w:t>
      </w:r>
      <w:r w:rsidRPr="00FE066A">
        <w:rPr>
          <w:rFonts w:ascii="Times New Roman" w:hAnsi="Times New Roman"/>
        </w:rPr>
        <w:t xml:space="preserve"> </w:t>
      </w:r>
    </w:p>
  </w:footnote>
  <w:footnote w:id="961">
    <w:p w14:paraId="20203C5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.</w:t>
      </w:r>
    </w:p>
  </w:footnote>
  <w:footnote w:id="962">
    <w:p w14:paraId="0FB8A0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difesa</w:t>
      </w:r>
      <w:r w:rsidRPr="00FE066A">
        <w:rPr>
          <w:rFonts w:ascii="Times New Roman" w:hAnsi="Times New Roman"/>
          <w:i/>
          <w:iCs/>
        </w:rPr>
        <w:t xml:space="preserve"> depennato.</w:t>
      </w:r>
      <w:r w:rsidRPr="00FE066A">
        <w:rPr>
          <w:rFonts w:ascii="Times New Roman" w:hAnsi="Times New Roman"/>
        </w:rPr>
        <w:t xml:space="preserve"> </w:t>
      </w:r>
    </w:p>
  </w:footnote>
  <w:footnote w:id="963">
    <w:p w14:paraId="38E91A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tanto</w:t>
      </w:r>
      <w:r w:rsidRPr="00FE066A">
        <w:rPr>
          <w:rFonts w:ascii="Times New Roman" w:hAnsi="Times New Roman"/>
          <w:i/>
          <w:iCs/>
        </w:rPr>
        <w:t xml:space="preserve"> depennato.</w:t>
      </w:r>
    </w:p>
  </w:footnote>
  <w:footnote w:id="964">
    <w:p w14:paraId="61A7E3F9" w14:textId="727D919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i inchiostro.</w:t>
      </w:r>
    </w:p>
  </w:footnote>
  <w:footnote w:id="965">
    <w:p w14:paraId="00E1A48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 in sopralinea con segno di inserimento.</w:t>
      </w:r>
    </w:p>
  </w:footnote>
  <w:footnote w:id="966">
    <w:p w14:paraId="6B714CB8" w14:textId="27F7664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to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go.</w:t>
      </w:r>
    </w:p>
  </w:footnote>
  <w:footnote w:id="967">
    <w:p w14:paraId="749916D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</w:t>
      </w:r>
      <w:r w:rsidRPr="00FE066A">
        <w:rPr>
          <w:rFonts w:ascii="Times New Roman" w:hAnsi="Times New Roman"/>
        </w:rPr>
        <w:t xml:space="preserve"> men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968">
    <w:p w14:paraId="300E465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>altri</w:t>
      </w:r>
      <w:r w:rsidRPr="00FE066A">
        <w:rPr>
          <w:rFonts w:ascii="Times New Roman" w:hAnsi="Times New Roman"/>
          <w:i/>
          <w:iCs/>
        </w:rPr>
        <w:t xml:space="preserve"> depennato.</w:t>
      </w:r>
      <w:r w:rsidRPr="00FE066A">
        <w:rPr>
          <w:rFonts w:ascii="Times New Roman" w:hAnsi="Times New Roman"/>
        </w:rPr>
        <w:t xml:space="preserve"> </w:t>
      </w:r>
    </w:p>
  </w:footnote>
  <w:footnote w:id="969">
    <w:p w14:paraId="2EAD6A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70">
    <w:p w14:paraId="5D06AA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</w:t>
      </w:r>
      <w:r w:rsidRPr="00FE066A">
        <w:rPr>
          <w:rFonts w:ascii="Times New Roman" w:hAnsi="Times New Roman"/>
        </w:rPr>
        <w:t xml:space="preserve"> -e.</w:t>
      </w:r>
    </w:p>
  </w:footnote>
  <w:footnote w:id="971">
    <w:p w14:paraId="63CEE5F8" w14:textId="5367E4A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offici con quei | signori per la Valtelina </w:t>
      </w:r>
      <w:r w:rsidRPr="00FE066A">
        <w:rPr>
          <w:rFonts w:ascii="Times New Roman" w:hAnsi="Times New Roman"/>
          <w:i/>
          <w:iCs/>
        </w:rPr>
        <w:t>aggiunto nel margine interno.</w:t>
      </w:r>
    </w:p>
  </w:footnote>
  <w:footnote w:id="972">
    <w:p w14:paraId="135958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parole depennate.</w:t>
      </w:r>
    </w:p>
  </w:footnote>
  <w:footnote w:id="973">
    <w:p w14:paraId="65A8C8E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havess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74">
    <w:p w14:paraId="0A16178E" w14:textId="2C1C8BB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975">
    <w:p w14:paraId="1731737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tutti </w:t>
      </w:r>
      <w:r w:rsidRPr="00FE066A">
        <w:rPr>
          <w:rFonts w:ascii="Times New Roman" w:hAnsi="Times New Roman"/>
          <w:i/>
        </w:rPr>
        <w:t>depennato.</w:t>
      </w:r>
    </w:p>
  </w:footnote>
  <w:footnote w:id="976">
    <w:p w14:paraId="5F281CC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977">
    <w:p w14:paraId="20E5227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’è </w:t>
      </w:r>
      <w:r w:rsidRPr="00FE066A">
        <w:rPr>
          <w:rFonts w:ascii="Times New Roman" w:hAnsi="Times New Roman"/>
          <w:i/>
          <w:iCs/>
        </w:rPr>
        <w:t xml:space="preserve">aggiunto </w:t>
      </w:r>
      <w:r w:rsidRPr="00FE066A">
        <w:rPr>
          <w:rFonts w:ascii="Times New Roman" w:hAnsi="Times New Roman"/>
          <w:i/>
        </w:rPr>
        <w:t>in sopralinea con segno di inserimento</w:t>
      </w:r>
      <w:r w:rsidRPr="00FE066A">
        <w:rPr>
          <w:rFonts w:ascii="Times New Roman" w:hAnsi="Times New Roman"/>
        </w:rPr>
        <w:t>.</w:t>
      </w:r>
    </w:p>
  </w:footnote>
  <w:footnote w:id="978">
    <w:p w14:paraId="1167E1B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e lo ha levato</w:t>
      </w:r>
      <w:r w:rsidRPr="00FE066A">
        <w:rPr>
          <w:rFonts w:ascii="Times New Roman" w:hAnsi="Times New Roman"/>
          <w:i/>
        </w:rPr>
        <w:t xml:space="preserve"> aggiunto in sopralinea su </w:t>
      </w:r>
      <w:r w:rsidRPr="00FE066A">
        <w:rPr>
          <w:rFonts w:ascii="Times New Roman" w:hAnsi="Times New Roman"/>
          <w:iCs/>
        </w:rPr>
        <w:t>levandol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79">
    <w:p w14:paraId="594BAD1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sopra la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980">
    <w:p w14:paraId="473CCD6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981">
    <w:p w14:paraId="02A0FE8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982">
    <w:p w14:paraId="755047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ono lettere depennate.</w:t>
      </w:r>
    </w:p>
  </w:footnote>
  <w:footnote w:id="983">
    <w:p w14:paraId="23DA5CC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Suriano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84">
    <w:p w14:paraId="0B2690E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p(er) la q(u)a(l)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85">
    <w:p w14:paraId="6192518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o</w:t>
      </w:r>
      <w:r w:rsidRPr="00FE066A">
        <w:rPr>
          <w:rFonts w:ascii="Times New Roman" w:hAnsi="Times New Roman"/>
          <w:i/>
          <w:iCs/>
        </w:rPr>
        <w:t>.</w:t>
      </w:r>
    </w:p>
  </w:footnote>
  <w:footnote w:id="986">
    <w:p w14:paraId="454F615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, ch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87">
    <w:p w14:paraId="11554B2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in sopralinea con segno di inserimento.</w:t>
      </w:r>
    </w:p>
  </w:footnote>
  <w:footnote w:id="988">
    <w:p w14:paraId="166291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obb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89">
    <w:p w14:paraId="5E7AFC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fossero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990">
    <w:p w14:paraId="2F37863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Aggiunto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in sopralinea con segno di inserimento.</w:t>
      </w:r>
    </w:p>
  </w:footnote>
  <w:footnote w:id="991">
    <w:p w14:paraId="0025A3E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</w:rPr>
        <w:t xml:space="preserve"> </w:t>
      </w:r>
      <w:r w:rsidRPr="00FE066A">
        <w:rPr>
          <w:rFonts w:ascii="Times New Roman" w:hAnsi="Times New Roman"/>
          <w:iCs/>
        </w:rPr>
        <w:t xml:space="preserve">-o </w:t>
      </w:r>
      <w:r w:rsidRPr="00FE066A">
        <w:rPr>
          <w:rFonts w:ascii="Times New Roman" w:hAnsi="Times New Roman"/>
          <w:i/>
        </w:rPr>
        <w:t xml:space="preserve">corretta su </w:t>
      </w:r>
      <w:r w:rsidRPr="00673AAB">
        <w:rPr>
          <w:rFonts w:ascii="Times New Roman" w:hAnsi="Times New Roman"/>
          <w:iCs/>
        </w:rPr>
        <w:t>-a</w:t>
      </w:r>
      <w:r w:rsidRPr="00FE066A">
        <w:rPr>
          <w:rFonts w:ascii="Times New Roman" w:hAnsi="Times New Roman"/>
          <w:i/>
        </w:rPr>
        <w:t xml:space="preserve">; segue </w:t>
      </w:r>
      <w:r w:rsidRPr="00FE066A">
        <w:rPr>
          <w:rFonts w:ascii="Times New Roman" w:hAnsi="Times New Roman"/>
          <w:iCs/>
        </w:rPr>
        <w:t>sodisfattion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92">
    <w:p w14:paraId="3F0DDBA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l denaro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>esborsar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93">
    <w:p w14:paraId="11AFECB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ch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94">
    <w:p w14:paraId="2517D01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Cs/>
        </w:rPr>
        <w:t xml:space="preserve">-a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  <w:iCs/>
        </w:rPr>
        <w:t>-ete</w:t>
      </w:r>
      <w:r w:rsidRPr="00FE066A">
        <w:rPr>
          <w:rFonts w:ascii="Times New Roman" w:hAnsi="Times New Roman"/>
          <w:i/>
        </w:rPr>
        <w:t>.</w:t>
      </w:r>
    </w:p>
  </w:footnote>
  <w:footnote w:id="995">
    <w:p w14:paraId="1D96C6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96">
    <w:p w14:paraId="3C3762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997">
    <w:p w14:paraId="33BBEA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fuor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998">
    <w:p w14:paraId="4B1FDC8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999">
    <w:p w14:paraId="205D2C4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lettere depennate.</w:t>
      </w:r>
    </w:p>
  </w:footnote>
  <w:footnote w:id="1000">
    <w:p w14:paraId="31792A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gran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1001">
    <w:p w14:paraId="7B071C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  <w:iCs/>
        </w:rPr>
        <w:t>la passata settiman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02">
    <w:p w14:paraId="317136B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03">
    <w:p w14:paraId="5F4DE28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004">
    <w:p w14:paraId="49F918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bb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05">
    <w:p w14:paraId="0316C13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lla </w:t>
      </w:r>
      <w:r w:rsidRPr="00FE066A">
        <w:rPr>
          <w:rFonts w:ascii="Times New Roman" w:hAnsi="Times New Roman"/>
          <w:i/>
        </w:rPr>
        <w:t>depennato.</w:t>
      </w:r>
    </w:p>
  </w:footnote>
  <w:footnote w:id="1006">
    <w:p w14:paraId="1AFE2E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p(er) </w:t>
      </w:r>
      <w:r w:rsidRPr="00FE066A">
        <w:rPr>
          <w:rFonts w:ascii="Times New Roman" w:hAnsi="Times New Roman"/>
          <w:i/>
          <w:iCs/>
        </w:rPr>
        <w:t>depennato, come pare.</w:t>
      </w:r>
    </w:p>
  </w:footnote>
  <w:footnote w:id="1007">
    <w:p w14:paraId="1235E6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et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008">
    <w:p w14:paraId="38E117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p-</w:t>
      </w:r>
      <w:r w:rsidRPr="00FE066A">
        <w:rPr>
          <w:rFonts w:ascii="Times New Roman" w:hAnsi="Times New Roman"/>
          <w:i/>
          <w:iCs/>
        </w:rPr>
        <w:t>.</w:t>
      </w:r>
    </w:p>
  </w:footnote>
  <w:footnote w:id="1009">
    <w:p w14:paraId="1C1C7A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 xml:space="preserve">dei s(igno)ri Stati </w:t>
      </w:r>
      <w:r w:rsidRPr="00FE066A">
        <w:rPr>
          <w:rFonts w:ascii="Times New Roman" w:hAnsi="Times New Roman"/>
          <w:i/>
        </w:rPr>
        <w:t>depennato.</w:t>
      </w:r>
    </w:p>
  </w:footnote>
  <w:footnote w:id="1010">
    <w:p w14:paraId="0B9DB7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esser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11">
    <w:p w14:paraId="3CA4A3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lasc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12">
    <w:p w14:paraId="131237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>qualche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1013">
    <w:p w14:paraId="5F1281D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014">
    <w:p w14:paraId="640C43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  <w:iCs/>
        </w:rPr>
        <w:t xml:space="preserve">anco qualche </w:t>
      </w:r>
      <w:r w:rsidRPr="00FE066A">
        <w:rPr>
          <w:rFonts w:ascii="Times New Roman" w:hAnsi="Times New Roman"/>
          <w:i/>
        </w:rPr>
        <w:t>depennato con segno di inserimento.</w:t>
      </w:r>
      <w:r w:rsidRPr="00FE066A">
        <w:rPr>
          <w:rFonts w:ascii="Times New Roman" w:hAnsi="Times New Roman"/>
        </w:rPr>
        <w:t xml:space="preserve"> </w:t>
      </w:r>
    </w:p>
  </w:footnote>
  <w:footnote w:id="1015">
    <w:p w14:paraId="459359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, come pare.</w:t>
      </w:r>
    </w:p>
  </w:footnote>
  <w:footnote w:id="1016">
    <w:p w14:paraId="40CC79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17">
    <w:p w14:paraId="2D0AA7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18">
    <w:p w14:paraId="0CB5AD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hav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19">
    <w:p w14:paraId="30CBF7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 parola depennata.</w:t>
      </w:r>
    </w:p>
  </w:footnote>
  <w:footnote w:id="1020">
    <w:p w14:paraId="1BE9C5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buo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1021">
    <w:p w14:paraId="724799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diling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22">
    <w:p w14:paraId="3FE03D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23">
    <w:p w14:paraId="532064D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ut sopra </w:t>
      </w:r>
      <w:r w:rsidRPr="00FE066A">
        <w:rPr>
          <w:rFonts w:ascii="Times New Roman" w:hAnsi="Times New Roman"/>
          <w:i/>
          <w:iCs/>
        </w:rPr>
        <w:t>aggiunto.</w:t>
      </w:r>
    </w:p>
  </w:footnote>
  <w:footnote w:id="1024">
    <w:p w14:paraId="37F390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025">
    <w:p w14:paraId="15F1F58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026">
    <w:p w14:paraId="616047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27">
    <w:p w14:paraId="327FF7B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p</w:t>
      </w:r>
      <w:r w:rsidRPr="00FE066A">
        <w:rPr>
          <w:rFonts w:ascii="Times New Roman" w:hAnsi="Times New Roman"/>
          <w:i/>
        </w:rPr>
        <w:t xml:space="preserve"> depennata.</w:t>
      </w:r>
    </w:p>
  </w:footnote>
  <w:footnote w:id="1028">
    <w:p w14:paraId="724E4F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Macchia di inchiostro.</w:t>
      </w:r>
    </w:p>
  </w:footnote>
  <w:footnote w:id="1029">
    <w:p w14:paraId="4158CAD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lettera depennata.</w:t>
      </w:r>
    </w:p>
  </w:footnote>
  <w:footnote w:id="1030">
    <w:p w14:paraId="066A39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lettere depennate.</w:t>
      </w:r>
    </w:p>
  </w:footnote>
  <w:footnote w:id="1031">
    <w:p w14:paraId="342701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1032">
    <w:p w14:paraId="5779C9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Lacuna del margine esterno.</w:t>
      </w:r>
    </w:p>
  </w:footnote>
  <w:footnote w:id="1033">
    <w:p w14:paraId="132AA3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Lacuna del margine esterno.</w:t>
      </w:r>
    </w:p>
  </w:footnote>
  <w:footnote w:id="1034">
    <w:p w14:paraId="65C6E1F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Lacuna del margine esterno.</w:t>
      </w:r>
    </w:p>
  </w:footnote>
  <w:footnote w:id="1035">
    <w:p w14:paraId="6997EF4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036">
    <w:p w14:paraId="30581AB2" w14:textId="7EEAAF9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h(rist)o la g(ratia) etc.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 xml:space="preserve">. </w:t>
      </w:r>
    </w:p>
  </w:footnote>
  <w:footnote w:id="1037">
    <w:p w14:paraId="1CE8F95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38">
    <w:p w14:paraId="30B336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, come pare.</w:t>
      </w:r>
    </w:p>
  </w:footnote>
  <w:footnote w:id="1039">
    <w:p w14:paraId="6637402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  <w:iCs/>
        </w:rPr>
        <w:t>si comprend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40">
    <w:p w14:paraId="70A4EEA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1041">
    <w:p w14:paraId="0263AE3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  <w:iCs/>
        </w:rPr>
        <w:t>.</w:t>
      </w:r>
    </w:p>
  </w:footnote>
  <w:footnote w:id="1042">
    <w:p w14:paraId="451F6D7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  <w:iCs/>
        </w:rPr>
        <w:t>d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43">
    <w:p w14:paraId="61B64C6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044">
    <w:p w14:paraId="299D559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45">
    <w:p w14:paraId="5D78584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046">
    <w:p w14:paraId="6CE0688C" w14:textId="1E5B92A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9</w:t>
      </w:r>
      <w:r w:rsidRPr="00FE066A">
        <w:rPr>
          <w:rFonts w:ascii="Times New Roman" w:hAnsi="Times New Roman"/>
          <w:i/>
        </w:rPr>
        <w:t>.</w:t>
      </w:r>
    </w:p>
  </w:footnote>
  <w:footnote w:id="1047">
    <w:p w14:paraId="40B7849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icome … piacciuto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vi piacci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048">
    <w:p w14:paraId="5B66C935" w14:textId="3A165E7F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ono parole depennate</w:t>
      </w:r>
      <w:r w:rsidRPr="00FE066A">
        <w:rPr>
          <w:rFonts w:ascii="Times New Roman" w:hAnsi="Times New Roman"/>
        </w:rPr>
        <w:t>.</w:t>
      </w:r>
    </w:p>
  </w:footnote>
  <w:footnote w:id="1049">
    <w:p w14:paraId="1141D8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per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050">
    <w:p w14:paraId="260C8C8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1051">
    <w:p w14:paraId="4A78EA0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osse la </w:t>
      </w:r>
      <w:r w:rsidRPr="00FE066A">
        <w:rPr>
          <w:rFonts w:ascii="Times New Roman" w:hAnsi="Times New Roman"/>
          <w:i/>
        </w:rPr>
        <w:t>aggiunto in sopralinea insieme a parola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depennata su </w:t>
      </w:r>
      <w:r w:rsidRPr="00FE066A">
        <w:rPr>
          <w:rFonts w:ascii="Times New Roman" w:hAnsi="Times New Roman"/>
        </w:rPr>
        <w:t>havesse ella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1052">
    <w:p w14:paraId="1BB691C4" w14:textId="6A6B5A0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 lei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053">
    <w:p w14:paraId="4602DE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in ess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 xml:space="preserve">. </w:t>
      </w:r>
    </w:p>
  </w:footnote>
  <w:footnote w:id="1054">
    <w:p w14:paraId="02782B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Sl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55">
    <w:p w14:paraId="571AEE2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1056">
    <w:p w14:paraId="3F2EEFE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ch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57">
    <w:p w14:paraId="055118A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doi</w:t>
      </w:r>
      <w:r w:rsidRPr="00FE066A">
        <w:rPr>
          <w:rFonts w:ascii="Times New Roman" w:hAnsi="Times New Roman"/>
          <w:i/>
        </w:rPr>
        <w:t>.</w:t>
      </w:r>
    </w:p>
  </w:footnote>
  <w:footnote w:id="1058">
    <w:p w14:paraId="132AE83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col </w:t>
      </w:r>
      <w:r w:rsidRPr="00FE066A">
        <w:rPr>
          <w:rFonts w:ascii="Times New Roman" w:hAnsi="Times New Roman"/>
          <w:i/>
        </w:rPr>
        <w:t>depennato, come pare.</w:t>
      </w:r>
    </w:p>
  </w:footnote>
  <w:footnote w:id="1059">
    <w:p w14:paraId="701AD533" w14:textId="5EDF483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vole</w:t>
      </w:r>
      <w:r w:rsidRPr="00FE066A">
        <w:rPr>
          <w:rFonts w:ascii="Times New Roman" w:hAnsi="Times New Roman"/>
          <w:i/>
        </w:rPr>
        <w:t>.</w:t>
      </w:r>
    </w:p>
  </w:footnote>
  <w:footnote w:id="1060">
    <w:p w14:paraId="5071FC37" w14:textId="3369600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.</w:t>
      </w:r>
    </w:p>
  </w:footnote>
  <w:footnote w:id="1061">
    <w:p w14:paraId="3FE5990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</w:t>
      </w:r>
      <w:r w:rsidRPr="00FE066A">
        <w:rPr>
          <w:rFonts w:ascii="Times New Roman" w:hAnsi="Times New Roman"/>
          <w:i/>
        </w:rPr>
        <w:t xml:space="preserve"> esito di correzione.</w:t>
      </w:r>
    </w:p>
  </w:footnote>
  <w:footnote w:id="1062">
    <w:p w14:paraId="662C93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, come pare.</w:t>
      </w:r>
    </w:p>
  </w:footnote>
  <w:footnote w:id="1063">
    <w:p w14:paraId="5726A68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1064">
    <w:p w14:paraId="00CE618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65">
    <w:p w14:paraId="087F6603" w14:textId="6C961A8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</w:rPr>
        <w:t xml:space="preserve">; segue </w:t>
      </w:r>
      <w:r w:rsidRPr="00FE066A">
        <w:rPr>
          <w:rFonts w:ascii="Times New Roman" w:hAnsi="Times New Roman"/>
        </w:rPr>
        <w:t>parte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66">
    <w:p w14:paraId="1A7933E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67">
    <w:p w14:paraId="36C89D0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1068">
    <w:p w14:paraId="493C62D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t però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69">
    <w:p w14:paraId="2CA936DD" w14:textId="56E42D1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2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  <w:iCs/>
        </w:rPr>
        <w:t>-</w:t>
      </w:r>
      <w:r w:rsidRPr="00FE066A">
        <w:rPr>
          <w:rFonts w:ascii="Times New Roman" w:hAnsi="Times New Roman"/>
        </w:rPr>
        <w:t>1</w:t>
      </w:r>
      <w:r w:rsidRPr="00FE066A">
        <w:rPr>
          <w:rFonts w:ascii="Times New Roman" w:hAnsi="Times New Roman"/>
          <w:i/>
        </w:rPr>
        <w:t>.</w:t>
      </w:r>
    </w:p>
  </w:footnote>
  <w:footnote w:id="1070">
    <w:p w14:paraId="72AA84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71">
    <w:p w14:paraId="12B619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72">
    <w:p w14:paraId="6EF07F5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73">
    <w:p w14:paraId="1B51AB4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m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74">
    <w:p w14:paraId="2723D27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d</w:t>
      </w:r>
      <w:r w:rsidRPr="00FE066A">
        <w:rPr>
          <w:rFonts w:ascii="Times New Roman" w:hAnsi="Times New Roman"/>
          <w:i/>
        </w:rPr>
        <w:t>.</w:t>
      </w:r>
    </w:p>
  </w:footnote>
  <w:footnote w:id="1075">
    <w:p w14:paraId="244E61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ssima</w:t>
      </w:r>
      <w:r w:rsidRPr="00FE066A">
        <w:rPr>
          <w:rFonts w:ascii="Times New Roman" w:hAnsi="Times New Roman"/>
          <w:i/>
        </w:rPr>
        <w:t xml:space="preserve"> esito di correzione.</w:t>
      </w:r>
    </w:p>
  </w:footnote>
  <w:footnote w:id="1076">
    <w:p w14:paraId="6DFD250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iò che </w:t>
      </w:r>
      <w:r w:rsidRPr="00FE066A">
        <w:rPr>
          <w:rFonts w:ascii="Times New Roman" w:hAnsi="Times New Roman"/>
          <w:i/>
        </w:rPr>
        <w:t xml:space="preserve">corretto in sopralinea su </w:t>
      </w:r>
      <w:r w:rsidRPr="00FE066A">
        <w:rPr>
          <w:rFonts w:ascii="Times New Roman" w:hAnsi="Times New Roman"/>
        </w:rPr>
        <w:t xml:space="preserve">quanto </w:t>
      </w:r>
      <w:r w:rsidRPr="00FE066A">
        <w:rPr>
          <w:rFonts w:ascii="Times New Roman" w:hAnsi="Times New Roman"/>
          <w:i/>
        </w:rPr>
        <w:t>depennato.</w:t>
      </w:r>
    </w:p>
  </w:footnote>
  <w:footnote w:id="1077">
    <w:p w14:paraId="238397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qui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78">
    <w:p w14:paraId="0A5F9369" w14:textId="0AA35F1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.</w:t>
      </w:r>
    </w:p>
  </w:footnote>
  <w:footnote w:id="1079">
    <w:p w14:paraId="0FA6CD68" w14:textId="3883DFF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oi.</w:t>
      </w:r>
    </w:p>
  </w:footnote>
  <w:footnote w:id="1080">
    <w:p w14:paraId="0D22D358" w14:textId="363465D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.</w:t>
      </w:r>
    </w:p>
  </w:footnote>
  <w:footnote w:id="1081">
    <w:p w14:paraId="0C12922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82">
    <w:p w14:paraId="3F7E1BC4" w14:textId="1334CCA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i.</w:t>
      </w:r>
    </w:p>
  </w:footnote>
  <w:footnote w:id="1083">
    <w:p w14:paraId="63FC051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16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84">
    <w:p w14:paraId="565D44B6" w14:textId="6B9B84F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ed- </w:t>
      </w:r>
      <w:r w:rsidRPr="00FE066A">
        <w:rPr>
          <w:rFonts w:ascii="Times New Roman" w:hAnsi="Times New Roman"/>
          <w:i/>
        </w:rPr>
        <w:t>corretto su -</w:t>
      </w:r>
      <w:r w:rsidRPr="00FE066A">
        <w:rPr>
          <w:rFonts w:ascii="Times New Roman" w:hAnsi="Times New Roman"/>
        </w:rPr>
        <w:t>mi</w:t>
      </w:r>
      <w:r w:rsidRPr="00FE066A">
        <w:rPr>
          <w:rFonts w:ascii="Times New Roman" w:hAnsi="Times New Roman"/>
          <w:i/>
        </w:rPr>
        <w:t>.</w:t>
      </w:r>
    </w:p>
  </w:footnote>
  <w:footnote w:id="1085">
    <w:p w14:paraId="5321DA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er </w:t>
      </w:r>
      <w:r w:rsidRPr="00FE066A">
        <w:rPr>
          <w:rFonts w:ascii="Times New Roman" w:hAnsi="Times New Roman"/>
          <w:i/>
        </w:rPr>
        <w:t>depennato.</w:t>
      </w:r>
    </w:p>
  </w:footnote>
  <w:footnote w:id="1086">
    <w:p w14:paraId="54D2C3E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87">
    <w:p w14:paraId="34B27D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loro </w:t>
      </w:r>
      <w:r w:rsidRPr="00FE066A">
        <w:rPr>
          <w:rFonts w:ascii="Times New Roman" w:hAnsi="Times New Roman"/>
          <w:i/>
        </w:rPr>
        <w:t>depennato.</w:t>
      </w:r>
    </w:p>
  </w:footnote>
  <w:footnote w:id="1088">
    <w:p w14:paraId="3E7D49D6" w14:textId="484A072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r- </w:t>
      </w:r>
      <w:r w:rsidRPr="00FE066A">
        <w:rPr>
          <w:rFonts w:ascii="Times New Roman" w:hAnsi="Times New Roman"/>
          <w:i/>
        </w:rPr>
        <w:t>corretto sui -</w:t>
      </w:r>
      <w:r w:rsidRPr="00FE066A">
        <w:rPr>
          <w:rFonts w:ascii="Times New Roman" w:hAnsi="Times New Roman"/>
        </w:rPr>
        <w:t>oi</w:t>
      </w:r>
      <w:r w:rsidRPr="00FE066A">
        <w:rPr>
          <w:rFonts w:ascii="Times New Roman" w:hAnsi="Times New Roman"/>
          <w:i/>
        </w:rPr>
        <w:t>, come pare.</w:t>
      </w:r>
    </w:p>
  </w:footnote>
  <w:footnote w:id="1089">
    <w:p w14:paraId="67867B4B" w14:textId="782FE69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6- </w:t>
      </w:r>
      <w:r w:rsidRPr="00FE066A">
        <w:rPr>
          <w:rFonts w:ascii="Times New Roman" w:hAnsi="Times New Roman"/>
          <w:i/>
        </w:rPr>
        <w:t>corretto su</w:t>
      </w:r>
      <w:r w:rsidRPr="00FE066A">
        <w:rPr>
          <w:rFonts w:ascii="Times New Roman" w:hAnsi="Times New Roman"/>
        </w:rPr>
        <w:t xml:space="preserve"> -5-.</w:t>
      </w:r>
    </w:p>
  </w:footnote>
  <w:footnote w:id="1090">
    <w:p w14:paraId="2D34E3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-</w:t>
      </w:r>
      <w:r w:rsidRPr="00FE066A">
        <w:rPr>
          <w:rFonts w:ascii="Times New Roman" w:hAnsi="Times New Roman"/>
          <w:i/>
          <w:iCs/>
        </w:rPr>
        <w:t>.</w:t>
      </w:r>
    </w:p>
  </w:footnote>
  <w:footnote w:id="1091">
    <w:p w14:paraId="6101193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92">
    <w:p w14:paraId="0231A383" w14:textId="585051D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a v(ostra) S(ereni)tà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093">
    <w:p w14:paraId="455A791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a verità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94">
    <w:p w14:paraId="3AE4FA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ne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095">
    <w:p w14:paraId="7D6D83E2" w14:textId="686D037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conda </w:t>
      </w:r>
      <w:r w:rsidRPr="00FE066A">
        <w:rPr>
          <w:rFonts w:ascii="Times New Roman" w:hAnsi="Times New Roman"/>
        </w:rPr>
        <w:t xml:space="preserve">-t-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r-.</w:t>
      </w:r>
    </w:p>
  </w:footnote>
  <w:footnote w:id="1096">
    <w:p w14:paraId="6D6974ED" w14:textId="63718C98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(er) esser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097">
    <w:p w14:paraId="01B7A3A9" w14:textId="162B9BE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ne-</w:t>
      </w:r>
      <w:r w:rsidRPr="00FE066A">
        <w:rPr>
          <w:rFonts w:ascii="Times New Roman" w:hAnsi="Times New Roman"/>
          <w:i/>
        </w:rPr>
        <w:t>, come pare.</w:t>
      </w:r>
    </w:p>
  </w:footnote>
  <w:footnote w:id="1098">
    <w:p w14:paraId="7D0E2BBC" w14:textId="2209C4D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a</w:t>
      </w:r>
      <w:r w:rsidRPr="00FE066A">
        <w:rPr>
          <w:rFonts w:ascii="Times New Roman" w:hAnsi="Times New Roman"/>
          <w:i/>
        </w:rPr>
        <w:t>.</w:t>
      </w:r>
    </w:p>
  </w:footnote>
  <w:footnote w:id="1099">
    <w:p w14:paraId="23B0C4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ebb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100">
    <w:p w14:paraId="4F81C15A" w14:textId="6BD13B9A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</w:rPr>
        <w:t>corretta su -</w:t>
      </w:r>
      <w:r w:rsidRPr="00FE066A">
        <w:rPr>
          <w:rFonts w:ascii="Times New Roman" w:hAnsi="Times New Roman"/>
        </w:rPr>
        <w:t>e</w:t>
      </w:r>
      <w:r w:rsidRPr="00FE066A">
        <w:rPr>
          <w:rFonts w:ascii="Times New Roman" w:hAnsi="Times New Roman"/>
          <w:i/>
        </w:rPr>
        <w:t>.</w:t>
      </w:r>
    </w:p>
  </w:footnote>
  <w:footnote w:id="1101">
    <w:p w14:paraId="3FE3705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1102">
    <w:p w14:paraId="135886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pub- </w:t>
      </w:r>
      <w:r w:rsidRPr="00FE066A">
        <w:rPr>
          <w:rFonts w:ascii="Times New Roman" w:hAnsi="Times New Roman"/>
          <w:i/>
        </w:rPr>
        <w:t>esito di correzione.</w:t>
      </w:r>
    </w:p>
  </w:footnote>
  <w:footnote w:id="1103">
    <w:p w14:paraId="46199F24" w14:textId="24AB3FB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(n)n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104">
    <w:p w14:paraId="5FFB0C8E" w14:textId="287881B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r- </w:t>
      </w:r>
      <w:r w:rsidRPr="00FE066A">
        <w:rPr>
          <w:rFonts w:ascii="Times New Roman" w:hAnsi="Times New Roman"/>
          <w:i/>
        </w:rPr>
        <w:t>corretto su -</w:t>
      </w:r>
      <w:r w:rsidRPr="00FE066A">
        <w:rPr>
          <w:rFonts w:ascii="Times New Roman" w:hAnsi="Times New Roman"/>
        </w:rPr>
        <w:t>ad-</w:t>
      </w:r>
      <w:r w:rsidRPr="00FE066A">
        <w:rPr>
          <w:rFonts w:ascii="Times New Roman" w:hAnsi="Times New Roman"/>
          <w:i/>
        </w:rPr>
        <w:t>.</w:t>
      </w:r>
    </w:p>
  </w:footnote>
  <w:footnote w:id="1105">
    <w:p w14:paraId="3D1D93AE" w14:textId="563839A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recede</w:t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parola depennata.</w:t>
      </w:r>
    </w:p>
  </w:footnote>
  <w:footnote w:id="1106">
    <w:p w14:paraId="32B749D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07">
    <w:p w14:paraId="3C9959F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08">
    <w:p w14:paraId="621DE2F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b </w:t>
      </w:r>
      <w:r w:rsidRPr="00FE066A">
        <w:rPr>
          <w:rFonts w:ascii="Times New Roman" w:hAnsi="Times New Roman"/>
          <w:i/>
        </w:rPr>
        <w:t>depennata.</w:t>
      </w:r>
    </w:p>
  </w:footnote>
  <w:footnote w:id="1109">
    <w:p w14:paraId="2F986C4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Così A.</w:t>
      </w:r>
    </w:p>
  </w:footnote>
  <w:footnote w:id="1110">
    <w:p w14:paraId="057EBE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11">
    <w:p w14:paraId="6A50C5C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12">
    <w:p w14:paraId="23069FCF" w14:textId="23FDAD4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13">
    <w:p w14:paraId="36510E5A" w14:textId="1E59EE1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>delli s(igno)ri St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114">
    <w:p w14:paraId="5EA06F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115">
    <w:p w14:paraId="4BDDD0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116">
    <w:p w14:paraId="1795A1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s </w:t>
      </w:r>
      <w:r w:rsidRPr="00FE066A">
        <w:rPr>
          <w:rFonts w:ascii="Times New Roman" w:hAnsi="Times New Roman"/>
          <w:i/>
        </w:rPr>
        <w:t>depennata.</w:t>
      </w:r>
    </w:p>
  </w:footnote>
  <w:footnote w:id="1117">
    <w:p w14:paraId="625949F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a altro </w:t>
      </w:r>
      <w:r w:rsidRPr="00FE066A">
        <w:rPr>
          <w:rFonts w:ascii="Times New Roman" w:hAnsi="Times New Roman"/>
          <w:i/>
        </w:rPr>
        <w:t>depennato.</w:t>
      </w:r>
    </w:p>
  </w:footnote>
  <w:footnote w:id="1118">
    <w:p w14:paraId="45993EA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con </w:t>
      </w:r>
      <w:r w:rsidRPr="00FE066A">
        <w:rPr>
          <w:rFonts w:ascii="Times New Roman" w:hAnsi="Times New Roman"/>
          <w:i/>
        </w:rPr>
        <w:t>depennato.</w:t>
      </w:r>
    </w:p>
  </w:footnote>
  <w:footnote w:id="1119">
    <w:p w14:paraId="14E0FA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120">
    <w:p w14:paraId="15EE777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21">
    <w:p w14:paraId="786B06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22">
    <w:p w14:paraId="0F7E13FE" w14:textId="0657796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metter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23">
    <w:p w14:paraId="072805B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.</w:t>
      </w:r>
    </w:p>
  </w:footnote>
  <w:footnote w:id="1124">
    <w:p w14:paraId="489180E4" w14:textId="5A6CA24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25">
    <w:p w14:paraId="256FF022" w14:textId="517516D4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(er) un </w:t>
      </w:r>
      <w:r w:rsidRPr="00FE066A">
        <w:rPr>
          <w:rFonts w:ascii="Times New Roman" w:hAnsi="Times New Roman"/>
          <w:i/>
        </w:rPr>
        <w:t>depennato, come pare.</w:t>
      </w:r>
    </w:p>
  </w:footnote>
  <w:footnote w:id="1126">
    <w:p w14:paraId="152CEBCE" w14:textId="377F3B0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27">
    <w:p w14:paraId="7743E62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da</w:t>
      </w:r>
      <w:r w:rsidRPr="00FE066A">
        <w:rPr>
          <w:rFonts w:ascii="Times New Roman" w:hAnsi="Times New Roman"/>
          <w:i/>
        </w:rPr>
        <w:t>.</w:t>
      </w:r>
    </w:p>
  </w:footnote>
  <w:footnote w:id="1128">
    <w:p w14:paraId="02E158AA" w14:textId="4D9F1EA2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o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29">
    <w:p w14:paraId="1A1313D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130">
    <w:p w14:paraId="68ED5E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e-.</w:t>
      </w:r>
    </w:p>
  </w:footnote>
  <w:footnote w:id="1131">
    <w:p w14:paraId="754E355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s-</w:t>
      </w:r>
      <w:r w:rsidRPr="00FE066A">
        <w:rPr>
          <w:rFonts w:ascii="Times New Roman" w:hAnsi="Times New Roman"/>
          <w:i/>
        </w:rPr>
        <w:t>.</w:t>
      </w:r>
    </w:p>
  </w:footnote>
  <w:footnote w:id="1132">
    <w:p w14:paraId="54619F0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133">
    <w:p w14:paraId="0B5B5282" w14:textId="3C06C585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he eran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134">
    <w:p w14:paraId="4478F77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.</w:t>
      </w:r>
    </w:p>
  </w:footnote>
  <w:footnote w:id="1135">
    <w:p w14:paraId="6FB995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36">
    <w:p w14:paraId="5E9E2441" w14:textId="1580809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37">
    <w:p w14:paraId="1AC90F2A" w14:textId="112F51AC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38">
    <w:p w14:paraId="72D8CE45" w14:textId="70C615AE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  <w:i/>
        </w:rPr>
        <w:t xml:space="preserve"> Segue </w:t>
      </w:r>
      <w:r w:rsidRPr="00FE066A">
        <w:rPr>
          <w:rFonts w:ascii="Times New Roman" w:hAnsi="Times New Roman"/>
        </w:rPr>
        <w:t xml:space="preserve">il buon ufficio </w:t>
      </w:r>
      <w:r w:rsidRPr="00FE066A">
        <w:rPr>
          <w:rFonts w:ascii="Times New Roman" w:hAnsi="Times New Roman"/>
          <w:i/>
        </w:rPr>
        <w:t>depennato.</w:t>
      </w:r>
    </w:p>
  </w:footnote>
  <w:footnote w:id="1139">
    <w:p w14:paraId="026E1ED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questi </w:t>
      </w:r>
      <w:r w:rsidRPr="00FE066A">
        <w:rPr>
          <w:rFonts w:ascii="Times New Roman" w:hAnsi="Times New Roman"/>
          <w:i/>
        </w:rPr>
        <w:t>depennato.</w:t>
      </w:r>
    </w:p>
  </w:footnote>
  <w:footnote w:id="1140">
    <w:p w14:paraId="55A0BAB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osso </w:t>
      </w:r>
      <w:r w:rsidRPr="00FE066A">
        <w:rPr>
          <w:rFonts w:ascii="Times New Roman" w:hAnsi="Times New Roman"/>
          <w:i/>
        </w:rPr>
        <w:t>depennato.</w:t>
      </w:r>
    </w:p>
  </w:footnote>
  <w:footnote w:id="1141">
    <w:p w14:paraId="1227342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142">
    <w:p w14:paraId="0508A5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lettera depennata. </w:t>
      </w:r>
    </w:p>
  </w:footnote>
  <w:footnote w:id="1143">
    <w:p w14:paraId="37CE211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essere </w:t>
      </w:r>
      <w:r w:rsidRPr="00FE066A">
        <w:rPr>
          <w:rFonts w:ascii="Times New Roman" w:hAnsi="Times New Roman"/>
          <w:i/>
        </w:rPr>
        <w:t>depennato.</w:t>
      </w:r>
    </w:p>
  </w:footnote>
  <w:footnote w:id="1144">
    <w:p w14:paraId="79D9155F" w14:textId="464FDEE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Segue lettera depennata.</w:t>
      </w:r>
    </w:p>
  </w:footnote>
  <w:footnote w:id="1145">
    <w:p w14:paraId="6AEF0844" w14:textId="127F6926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46">
    <w:p w14:paraId="0AF618E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</w:rPr>
        <w:t>.</w:t>
      </w:r>
    </w:p>
  </w:footnote>
  <w:footnote w:id="1147">
    <w:p w14:paraId="1E26F0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</w:rPr>
        <w:t>.</w:t>
      </w:r>
    </w:p>
  </w:footnote>
  <w:footnote w:id="1148">
    <w:p w14:paraId="56E9EA4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esso Calandrini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149">
    <w:p w14:paraId="607024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rest </w:t>
      </w:r>
      <w:r w:rsidRPr="00FE066A">
        <w:rPr>
          <w:rFonts w:ascii="Times New Roman" w:hAnsi="Times New Roman"/>
          <w:i/>
        </w:rPr>
        <w:t>depennato.</w:t>
      </w:r>
    </w:p>
  </w:footnote>
  <w:footnote w:id="1150">
    <w:p w14:paraId="492DD1E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farlo </w:t>
      </w:r>
      <w:r w:rsidRPr="00FE066A">
        <w:rPr>
          <w:rFonts w:ascii="Times New Roman" w:hAnsi="Times New Roman"/>
          <w:i/>
        </w:rPr>
        <w:t>depennato.</w:t>
      </w:r>
    </w:p>
  </w:footnote>
  <w:footnote w:id="1151">
    <w:p w14:paraId="7DD95CC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-e</w:t>
      </w:r>
      <w:r w:rsidRPr="00FE066A">
        <w:rPr>
          <w:rFonts w:ascii="Times New Roman" w:hAnsi="Times New Roman"/>
          <w:i/>
        </w:rPr>
        <w:t>.</w:t>
      </w:r>
    </w:p>
  </w:footnote>
  <w:footnote w:id="1152">
    <w:p w14:paraId="46BDBCE6" w14:textId="4360CDE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53">
    <w:p w14:paraId="6728AC12" w14:textId="54C6C8D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54">
    <w:p w14:paraId="549FDA2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g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G-</w:t>
      </w:r>
      <w:r w:rsidRPr="00FE066A">
        <w:rPr>
          <w:rFonts w:ascii="Times New Roman" w:hAnsi="Times New Roman"/>
          <w:i/>
        </w:rPr>
        <w:t>.</w:t>
      </w:r>
    </w:p>
  </w:footnote>
  <w:footnote w:id="1155">
    <w:p w14:paraId="6AC5C99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.</w:t>
      </w:r>
    </w:p>
  </w:footnote>
  <w:footnote w:id="1156">
    <w:p w14:paraId="40D2A52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.</w:t>
      </w:r>
    </w:p>
  </w:footnote>
  <w:footnote w:id="1157">
    <w:p w14:paraId="18A3A69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.</w:t>
      </w:r>
    </w:p>
  </w:footnote>
  <w:footnote w:id="1158">
    <w:p w14:paraId="5939EA9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mi </w:t>
      </w:r>
      <w:r w:rsidRPr="00FE066A">
        <w:rPr>
          <w:rFonts w:ascii="Times New Roman" w:hAnsi="Times New Roman"/>
          <w:i/>
        </w:rPr>
        <w:t>depennato, come pare.</w:t>
      </w:r>
    </w:p>
  </w:footnote>
  <w:footnote w:id="1159">
    <w:p w14:paraId="1DEA25A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verebbono trovato </w:t>
      </w:r>
      <w:r w:rsidRPr="00FE066A">
        <w:rPr>
          <w:rFonts w:ascii="Times New Roman" w:hAnsi="Times New Roman"/>
          <w:i/>
        </w:rPr>
        <w:t>aggiunto in sopralinea con segno di inserimento.</w:t>
      </w:r>
    </w:p>
  </w:footnote>
  <w:footnote w:id="1160">
    <w:p w14:paraId="14439E1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Al Wal Most </w:t>
      </w:r>
      <w:r w:rsidRPr="00FE066A">
        <w:rPr>
          <w:rFonts w:ascii="Times New Roman" w:hAnsi="Times New Roman"/>
          <w:i/>
        </w:rPr>
        <w:t>depennato, come pare.</w:t>
      </w:r>
    </w:p>
  </w:footnote>
  <w:footnote w:id="1161">
    <w:p w14:paraId="0114345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</w:rPr>
        <w:t xml:space="preserve">corretta su </w:t>
      </w:r>
      <w:r w:rsidRPr="00FE066A">
        <w:rPr>
          <w:rFonts w:ascii="Times New Roman" w:hAnsi="Times New Roman"/>
        </w:rPr>
        <w:t>d-</w:t>
      </w:r>
      <w:r w:rsidRPr="00FE066A">
        <w:rPr>
          <w:rFonts w:ascii="Times New Roman" w:hAnsi="Times New Roman"/>
          <w:i/>
        </w:rPr>
        <w:t>.</w:t>
      </w:r>
    </w:p>
  </w:footnote>
  <w:footnote w:id="1162">
    <w:p w14:paraId="35DA77D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og </w:t>
      </w:r>
      <w:r w:rsidRPr="00FE066A">
        <w:rPr>
          <w:rFonts w:ascii="Times New Roman" w:hAnsi="Times New Roman"/>
          <w:i/>
        </w:rPr>
        <w:t>depennato.</w:t>
      </w:r>
    </w:p>
  </w:footnote>
  <w:footnote w:id="1163">
    <w:p w14:paraId="19337D6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bis </w:t>
      </w:r>
      <w:r w:rsidRPr="00FE066A">
        <w:rPr>
          <w:rFonts w:ascii="Times New Roman" w:hAnsi="Times New Roman"/>
          <w:i/>
        </w:rPr>
        <w:t>depennato.</w:t>
      </w:r>
    </w:p>
  </w:footnote>
  <w:footnote w:id="1164">
    <w:p w14:paraId="675E57D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65">
    <w:p w14:paraId="295BDB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fi </w:t>
      </w:r>
      <w:r w:rsidRPr="00FE066A">
        <w:rPr>
          <w:rFonts w:ascii="Times New Roman" w:hAnsi="Times New Roman"/>
          <w:i/>
        </w:rPr>
        <w:t>depennato.</w:t>
      </w:r>
    </w:p>
  </w:footnote>
  <w:footnote w:id="1166">
    <w:p w14:paraId="4409FAAA" w14:textId="749C048D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Alberstat </w:t>
      </w:r>
      <w:r w:rsidRPr="00FE066A">
        <w:rPr>
          <w:rFonts w:ascii="Times New Roman" w:hAnsi="Times New Roman"/>
          <w:i/>
        </w:rPr>
        <w:t>depennato.</w:t>
      </w:r>
    </w:p>
  </w:footnote>
  <w:footnote w:id="1167">
    <w:p w14:paraId="640BC486" w14:textId="3BC94619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68">
    <w:p w14:paraId="4D8B2D4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69">
    <w:p w14:paraId="7744F63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.</w:t>
      </w:r>
    </w:p>
  </w:footnote>
  <w:footnote w:id="1170">
    <w:p w14:paraId="22412D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1">
    <w:p w14:paraId="3985081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72">
    <w:p w14:paraId="3F948FC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(er)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73">
    <w:p w14:paraId="415BD5C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4">
    <w:p w14:paraId="7B25E88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 </w:t>
      </w:r>
      <w:r w:rsidRPr="00FE066A">
        <w:rPr>
          <w:rFonts w:ascii="Times New Roman" w:hAnsi="Times New Roman"/>
          <w:i/>
        </w:rPr>
        <w:t>depennata</w:t>
      </w:r>
    </w:p>
  </w:footnote>
  <w:footnote w:id="1175">
    <w:p w14:paraId="7856285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e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6">
    <w:p w14:paraId="1C5716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7">
    <w:p w14:paraId="54045F0A" w14:textId="1B86209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ll’ </w:t>
      </w:r>
      <w:r w:rsidRPr="00FE066A">
        <w:rPr>
          <w:rFonts w:ascii="Times New Roman" w:hAnsi="Times New Roman"/>
          <w:i/>
        </w:rPr>
        <w:t>depen</w:t>
      </w:r>
      <w:r w:rsidR="00FB4DED">
        <w:rPr>
          <w:rFonts w:ascii="Times New Roman" w:hAnsi="Times New Roman"/>
          <w:i/>
        </w:rPr>
        <w:t>na</w:t>
      </w:r>
      <w:r w:rsidRPr="00FE066A">
        <w:rPr>
          <w:rFonts w:ascii="Times New Roman" w:hAnsi="Times New Roman"/>
          <w:i/>
        </w:rPr>
        <w:t>to</w:t>
      </w:r>
      <w:r w:rsidRPr="00FE066A">
        <w:rPr>
          <w:rFonts w:ascii="Times New Roman" w:hAnsi="Times New Roman"/>
        </w:rPr>
        <w:t>.</w:t>
      </w:r>
    </w:p>
  </w:footnote>
  <w:footnote w:id="1178">
    <w:p w14:paraId="46BEDD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d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79">
    <w:p w14:paraId="005F39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180">
    <w:p w14:paraId="234DBD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.</w:t>
      </w:r>
    </w:p>
  </w:footnote>
  <w:footnote w:id="1181">
    <w:p w14:paraId="7869050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i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l-</w:t>
      </w:r>
      <w:r w:rsidRPr="00FE066A">
        <w:rPr>
          <w:rFonts w:ascii="Times New Roman" w:hAnsi="Times New Roman"/>
          <w:i/>
          <w:iCs/>
        </w:rPr>
        <w:t>.</w:t>
      </w:r>
    </w:p>
  </w:footnote>
  <w:footnote w:id="1182">
    <w:p w14:paraId="6FF2656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>.</w:t>
      </w:r>
    </w:p>
  </w:footnote>
  <w:footnote w:id="1183">
    <w:p w14:paraId="412949D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, come pare.</w:t>
      </w:r>
    </w:p>
  </w:footnote>
  <w:footnote w:id="1184">
    <w:p w14:paraId="68023E6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>.</w:t>
      </w:r>
    </w:p>
  </w:footnote>
  <w:footnote w:id="1185">
    <w:p w14:paraId="391FEC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t-</w:t>
      </w:r>
      <w:r w:rsidRPr="00FE066A">
        <w:rPr>
          <w:rFonts w:ascii="Times New Roman" w:hAnsi="Times New Roman"/>
          <w:i/>
          <w:iCs/>
        </w:rPr>
        <w:t>.</w:t>
      </w:r>
    </w:p>
  </w:footnote>
  <w:footnote w:id="1186">
    <w:p w14:paraId="18BED0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>impresa</w:t>
      </w:r>
      <w:r w:rsidRPr="00FE066A">
        <w:rPr>
          <w:rFonts w:ascii="Times New Roman" w:hAnsi="Times New Roman"/>
          <w:i/>
        </w:rPr>
        <w:t xml:space="preserve"> depennato.</w:t>
      </w:r>
    </w:p>
  </w:footnote>
  <w:footnote w:id="1187">
    <w:p w14:paraId="6B42EEA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88">
    <w:p w14:paraId="01CA821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189">
    <w:p w14:paraId="50EE7F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190">
    <w:p w14:paraId="68A60F2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di questo | negoti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1">
    <w:p w14:paraId="45A1530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a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192">
    <w:p w14:paraId="58FBA61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-</w:t>
      </w:r>
      <w:r w:rsidRPr="00FE066A">
        <w:rPr>
          <w:rFonts w:ascii="Times New Roman" w:hAnsi="Times New Roman"/>
        </w:rPr>
        <w:t xml:space="preserve">l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3">
    <w:p w14:paraId="491F72B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lla guerr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4">
    <w:p w14:paraId="568065F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quello Inghilterr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5">
    <w:p w14:paraId="16D58BC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a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ha-.</w:t>
      </w:r>
    </w:p>
  </w:footnote>
  <w:footnote w:id="1196">
    <w:p w14:paraId="195F33B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-n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7">
    <w:p w14:paraId="744FF40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prop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198">
    <w:p w14:paraId="3A52B19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Foro nel supporto.</w:t>
      </w:r>
    </w:p>
  </w:footnote>
  <w:footnote w:id="1199">
    <w:p w14:paraId="117425C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00">
    <w:p w14:paraId="0570484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01">
    <w:p w14:paraId="3F92B0C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Rep(ubli)c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02">
    <w:p w14:paraId="79939C7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03">
    <w:p w14:paraId="2EE6CF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04">
    <w:p w14:paraId="67AAEAA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05">
    <w:p w14:paraId="22F7E46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06">
    <w:p w14:paraId="1B02FD7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(ereni)tà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07">
    <w:p w14:paraId="5CC1BB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>detto</w:t>
      </w:r>
      <w:r w:rsidRPr="00FE066A">
        <w:rPr>
          <w:rFonts w:ascii="Times New Roman" w:hAnsi="Times New Roman"/>
          <w:i/>
        </w:rPr>
        <w:t xml:space="preserve"> depennato</w:t>
      </w:r>
      <w:r w:rsidRPr="00FE066A">
        <w:rPr>
          <w:rFonts w:ascii="Times New Roman" w:hAnsi="Times New Roman"/>
        </w:rPr>
        <w:t>.</w:t>
      </w:r>
    </w:p>
  </w:footnote>
  <w:footnote w:id="1208">
    <w:p w14:paraId="0F4AD89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-a</w:t>
      </w:r>
      <w:r w:rsidRPr="00FE066A">
        <w:rPr>
          <w:rFonts w:ascii="Times New Roman" w:hAnsi="Times New Roman"/>
          <w:i/>
          <w:iCs/>
        </w:rPr>
        <w:t xml:space="preserve">; segue </w:t>
      </w:r>
      <w:r w:rsidRPr="00FE066A">
        <w:rPr>
          <w:rFonts w:ascii="Times New Roman" w:hAnsi="Times New Roman"/>
        </w:rPr>
        <w:t xml:space="preserve">-to </w:t>
      </w:r>
      <w:r w:rsidRPr="00FE066A">
        <w:rPr>
          <w:rFonts w:ascii="Times New Roman" w:hAnsi="Times New Roman"/>
          <w:i/>
          <w:iCs/>
        </w:rPr>
        <w:t>depennato.</w:t>
      </w:r>
    </w:p>
  </w:footnote>
  <w:footnote w:id="1209">
    <w:p w14:paraId="4562BC9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0">
    <w:p w14:paraId="77E8DF9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1">
    <w:p w14:paraId="3BD77B2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12">
    <w:p w14:paraId="549D51D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della med(esi)ma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13">
    <w:p w14:paraId="3258FBB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vol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14">
    <w:p w14:paraId="1ABE9E0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5">
    <w:p w14:paraId="1DC19C5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6">
    <w:p w14:paraId="2797334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lli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7">
    <w:p w14:paraId="6E97392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18">
    <w:p w14:paraId="3A7891D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19">
    <w:p w14:paraId="3E80BF8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il presente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quest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20">
    <w:p w14:paraId="6C3F60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su parola depennata</w:t>
      </w:r>
      <w:r w:rsidRPr="00FE066A">
        <w:rPr>
          <w:rFonts w:ascii="Times New Roman" w:hAnsi="Times New Roman"/>
        </w:rPr>
        <w:t>.</w:t>
      </w:r>
    </w:p>
  </w:footnote>
  <w:footnote w:id="1221">
    <w:p w14:paraId="56706C8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e’ deputati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22">
    <w:p w14:paraId="31FFBCAD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- </w:t>
      </w:r>
      <w:r w:rsidRPr="00FE066A">
        <w:rPr>
          <w:rFonts w:ascii="Times New Roman" w:hAnsi="Times New Roman"/>
          <w:i/>
          <w:iCs/>
        </w:rPr>
        <w:t xml:space="preserve">corretta su </w:t>
      </w:r>
      <w:r w:rsidRPr="00FE066A">
        <w:rPr>
          <w:rFonts w:ascii="Times New Roman" w:hAnsi="Times New Roman"/>
        </w:rPr>
        <w:t>d-</w:t>
      </w:r>
      <w:r w:rsidRPr="00FE066A">
        <w:rPr>
          <w:rFonts w:ascii="Times New Roman" w:hAnsi="Times New Roman"/>
          <w:i/>
          <w:iCs/>
        </w:rPr>
        <w:t>.</w:t>
      </w:r>
    </w:p>
  </w:footnote>
  <w:footnote w:id="1223">
    <w:p w14:paraId="3AF5FF95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1224">
    <w:p w14:paraId="0A5ABC97" w14:textId="303A217B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ol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25">
    <w:p w14:paraId="5601AEF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226">
    <w:p w14:paraId="19A1355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Foro nel supporto.</w:t>
      </w:r>
    </w:p>
  </w:footnote>
  <w:footnote w:id="1227">
    <w:p w14:paraId="5887D94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ond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28">
    <w:p w14:paraId="6EA7DC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, </w:t>
      </w:r>
      <w:r w:rsidRPr="00FE066A">
        <w:rPr>
          <w:rFonts w:ascii="Times New Roman" w:hAnsi="Times New Roman"/>
          <w:i/>
          <w:iCs/>
        </w:rPr>
        <w:t>depennata.</w:t>
      </w:r>
    </w:p>
  </w:footnote>
  <w:footnote w:id="1229">
    <w:p w14:paraId="38CE740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30">
    <w:p w14:paraId="6346C67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Esito di correzione;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esser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31">
    <w:p w14:paraId="2D381EA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uo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32">
    <w:p w14:paraId="5CFD476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ott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33">
    <w:p w14:paraId="7BA85C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7- </w:t>
      </w:r>
      <w:r w:rsidRPr="00FE066A">
        <w:rPr>
          <w:rFonts w:ascii="Times New Roman" w:hAnsi="Times New Roman"/>
          <w:i/>
        </w:rPr>
        <w:t xml:space="preserve">corretto su </w:t>
      </w:r>
      <w:r w:rsidRPr="00FE066A">
        <w:rPr>
          <w:rFonts w:ascii="Times New Roman" w:hAnsi="Times New Roman"/>
        </w:rPr>
        <w:t>-6-.</w:t>
      </w:r>
    </w:p>
  </w:footnote>
  <w:footnote w:id="1234">
    <w:p w14:paraId="04EFD6E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.</w:t>
      </w:r>
    </w:p>
  </w:footnote>
  <w:footnote w:id="1235">
    <w:p w14:paraId="001388F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36">
    <w:p w14:paraId="000294F2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37">
    <w:p w14:paraId="0CA69E4F" w14:textId="2E126B35" w:rsidR="003E40DD" w:rsidRPr="00B73ABC" w:rsidRDefault="003E40DD" w:rsidP="00B73ABC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i … nel Mediterraneo </w:t>
      </w:r>
      <w:r w:rsidRPr="00FE066A">
        <w:rPr>
          <w:rFonts w:ascii="Times New Roman" w:hAnsi="Times New Roman"/>
          <w:i/>
        </w:rPr>
        <w:t>aggiunto in sopralinea su testo cifrato</w:t>
      </w: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  <w:i/>
          <w:iCs/>
        </w:rPr>
        <w:t>depennato.</w:t>
      </w:r>
    </w:p>
  </w:footnote>
  <w:footnote w:id="1238">
    <w:p w14:paraId="45DE81C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capitan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39">
    <w:p w14:paraId="04263BEA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r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e-. </w:t>
      </w:r>
    </w:p>
  </w:footnote>
  <w:footnote w:id="1240">
    <w:p w14:paraId="420AAD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41">
    <w:p w14:paraId="49D53A7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>.</w:t>
      </w:r>
    </w:p>
  </w:footnote>
  <w:footnote w:id="1242">
    <w:p w14:paraId="143041B2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43">
    <w:p w14:paraId="1A54FD11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44">
    <w:p w14:paraId="497D3FE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li … Stati </w:t>
      </w:r>
      <w:r w:rsidRPr="00FE066A">
        <w:rPr>
          <w:rFonts w:ascii="Times New Roman" w:hAnsi="Times New Roman"/>
          <w:i/>
        </w:rPr>
        <w:t>aggiunto in sopralinea</w:t>
      </w:r>
      <w:r w:rsidRPr="00FE066A">
        <w:rPr>
          <w:rFonts w:ascii="Times New Roman" w:hAnsi="Times New Roman"/>
        </w:rPr>
        <w:t xml:space="preserve">. </w:t>
      </w:r>
    </w:p>
  </w:footnote>
  <w:footnote w:id="1245">
    <w:p w14:paraId="6508783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Aggiunto in sopralinea su </w:t>
      </w:r>
      <w:r w:rsidRPr="00FE066A">
        <w:rPr>
          <w:rFonts w:ascii="Times New Roman" w:hAnsi="Times New Roman"/>
        </w:rPr>
        <w:t xml:space="preserve">questa </w:t>
      </w:r>
      <w:r w:rsidRPr="00FE066A">
        <w:rPr>
          <w:rFonts w:ascii="Times New Roman" w:hAnsi="Times New Roman"/>
          <w:i/>
        </w:rPr>
        <w:t>depennata</w:t>
      </w:r>
      <w:r w:rsidRPr="00FE066A">
        <w:rPr>
          <w:rFonts w:ascii="Times New Roman" w:hAnsi="Times New Roman"/>
        </w:rPr>
        <w:t>.</w:t>
      </w:r>
    </w:p>
  </w:footnote>
  <w:footnote w:id="1246">
    <w:p w14:paraId="10F9FD1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47">
    <w:p w14:paraId="616F9DB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pr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48">
    <w:p w14:paraId="12027C6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avuto | ottenu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49">
    <w:p w14:paraId="046C409C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su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50">
    <w:p w14:paraId="47F76070" w14:textId="282A6F5A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,.</w:t>
      </w:r>
    </w:p>
  </w:footnote>
  <w:footnote w:id="1251">
    <w:p w14:paraId="783B724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n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52">
    <w:p w14:paraId="1B9B82C8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7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53">
    <w:p w14:paraId="1D7B2C6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54">
    <w:p w14:paraId="37F4F1AC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7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55">
    <w:p w14:paraId="4AE8241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risolu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56">
    <w:p w14:paraId="46BE0ABB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me pare</w:t>
      </w:r>
      <w:r w:rsidRPr="00FE066A">
        <w:rPr>
          <w:rFonts w:ascii="Times New Roman" w:hAnsi="Times New Roman"/>
        </w:rPr>
        <w:t>.</w:t>
      </w:r>
    </w:p>
  </w:footnote>
  <w:footnote w:id="1257">
    <w:p w14:paraId="03AE897F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58">
    <w:p w14:paraId="59DD6D48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  <w:r w:rsidRPr="00FE066A">
        <w:rPr>
          <w:rFonts w:ascii="Times New Roman" w:hAnsi="Times New Roman"/>
          <w:i/>
        </w:rPr>
        <w:t xml:space="preserve"> </w:t>
      </w:r>
    </w:p>
  </w:footnote>
  <w:footnote w:id="1259">
    <w:p w14:paraId="1EB63A13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ha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60">
    <w:p w14:paraId="4B5BF074" w14:textId="16240B53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 xml:space="preserve">Segue </w:t>
      </w:r>
      <w:r w:rsidRPr="00FE066A">
        <w:rPr>
          <w:rFonts w:ascii="Times New Roman" w:hAnsi="Times New Roman"/>
        </w:rPr>
        <w:t xml:space="preserve">ch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61">
    <w:p w14:paraId="2E79925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 parola depennata</w:t>
      </w:r>
      <w:r w:rsidRPr="00FE066A">
        <w:rPr>
          <w:rFonts w:ascii="Times New Roman" w:hAnsi="Times New Roman"/>
        </w:rPr>
        <w:t>.</w:t>
      </w:r>
    </w:p>
  </w:footnote>
  <w:footnote w:id="1262">
    <w:p w14:paraId="08F06CAD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m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63">
    <w:p w14:paraId="0A85E47F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corretta su</w:t>
      </w:r>
      <w:r w:rsidRPr="00FE066A">
        <w:rPr>
          <w:rFonts w:ascii="Times New Roman" w:hAnsi="Times New Roman"/>
        </w:rPr>
        <w:t xml:space="preserve"> -a-.</w:t>
      </w:r>
    </w:p>
  </w:footnote>
  <w:footnote w:id="1264">
    <w:p w14:paraId="4D9B7FBA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Precede </w:t>
      </w:r>
      <w:r w:rsidRPr="00FE066A">
        <w:rPr>
          <w:rFonts w:ascii="Times New Roman" w:hAnsi="Times New Roman"/>
        </w:rPr>
        <w:t xml:space="preserve">poiché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65">
    <w:p w14:paraId="617FE71F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ndo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66">
    <w:p w14:paraId="02D28754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gl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67">
    <w:p w14:paraId="619E46AE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68">
    <w:p w14:paraId="100A5EA7" w14:textId="1C226D40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dir … né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69">
    <w:p w14:paraId="78DDE430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la S(ereni)tà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70">
    <w:p w14:paraId="7387F620" w14:textId="2605B411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Aggiunto in sopralinea con segno di inserimento</w:t>
      </w:r>
      <w:r w:rsidRPr="00FE066A">
        <w:rPr>
          <w:rFonts w:ascii="Times New Roman" w:hAnsi="Times New Roman"/>
        </w:rPr>
        <w:t>.</w:t>
      </w:r>
    </w:p>
  </w:footnote>
  <w:footnote w:id="1271">
    <w:p w14:paraId="41FA3105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4.</w:t>
      </w:r>
    </w:p>
  </w:footnote>
  <w:footnote w:id="1272">
    <w:p w14:paraId="36376F59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4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3.</w:t>
      </w:r>
    </w:p>
  </w:footnote>
  <w:footnote w:id="1273">
    <w:p w14:paraId="038500AF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74">
    <w:p w14:paraId="07B77DB4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havuti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75">
    <w:p w14:paraId="255E2A19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</w:t>
      </w:r>
      <w:r w:rsidRPr="00FE066A">
        <w:rPr>
          <w:rFonts w:ascii="Times New Roman" w:hAnsi="Times New Roman"/>
        </w:rPr>
        <w:t xml:space="preserve"> ne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76">
    <w:p w14:paraId="2881D46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77">
    <w:p w14:paraId="17BE4CA9" w14:textId="7515BCA1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</w:t>
      </w:r>
      <w:r w:rsidRPr="00FE066A">
        <w:rPr>
          <w:rFonts w:ascii="Times New Roman" w:hAnsi="Times New Roman"/>
          <w:bCs/>
          <w:i/>
          <w:iCs/>
        </w:rPr>
        <w:t xml:space="preserve">i </w:t>
      </w:r>
      <w:r w:rsidRPr="00FE066A">
        <w:rPr>
          <w:rFonts w:ascii="Times New Roman" w:hAnsi="Times New Roman"/>
          <w:i/>
          <w:iCs/>
        </w:rPr>
        <w:t>inchiostro</w:t>
      </w:r>
      <w:r w:rsidRPr="00FE066A">
        <w:rPr>
          <w:rFonts w:ascii="Times New Roman" w:hAnsi="Times New Roman"/>
        </w:rPr>
        <w:t>.</w:t>
      </w:r>
    </w:p>
  </w:footnote>
  <w:footnote w:id="1278">
    <w:p w14:paraId="7A8FAFAE" w14:textId="18EDD39D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Macchia d</w:t>
      </w:r>
      <w:r w:rsidRPr="00FE066A">
        <w:rPr>
          <w:rFonts w:ascii="Times New Roman" w:hAnsi="Times New Roman"/>
          <w:bCs/>
          <w:i/>
          <w:iCs/>
        </w:rPr>
        <w:t xml:space="preserve">i </w:t>
      </w:r>
      <w:r w:rsidRPr="00FE066A">
        <w:rPr>
          <w:rFonts w:ascii="Times New Roman" w:hAnsi="Times New Roman"/>
          <w:i/>
          <w:iCs/>
        </w:rPr>
        <w:t>inchiostro</w:t>
      </w:r>
      <w:r w:rsidRPr="00FE066A">
        <w:rPr>
          <w:rFonts w:ascii="Times New Roman" w:hAnsi="Times New Roman"/>
        </w:rPr>
        <w:t>.</w:t>
      </w:r>
    </w:p>
  </w:footnote>
  <w:footnote w:id="1279">
    <w:p w14:paraId="7553A091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e- </w:t>
      </w:r>
      <w:r w:rsidRPr="00FE066A">
        <w:rPr>
          <w:rFonts w:ascii="Times New Roman" w:hAnsi="Times New Roman"/>
          <w:i/>
          <w:iCs/>
        </w:rPr>
        <w:t>esito di correzione, come pare</w:t>
      </w:r>
      <w:r w:rsidRPr="00FE066A">
        <w:rPr>
          <w:rFonts w:ascii="Times New Roman" w:hAnsi="Times New Roman"/>
        </w:rPr>
        <w:t>.</w:t>
      </w:r>
    </w:p>
  </w:footnote>
  <w:footnote w:id="1280">
    <w:p w14:paraId="2443CC58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281">
    <w:p w14:paraId="58031493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l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82">
    <w:p w14:paraId="0939259F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Precede</w:t>
      </w:r>
      <w:r w:rsidRPr="00FE066A">
        <w:rPr>
          <w:rFonts w:ascii="Times New Roman" w:hAnsi="Times New Roman"/>
        </w:rPr>
        <w:t xml:space="preserve"> et </w:t>
      </w:r>
      <w:r w:rsidRPr="00FE066A">
        <w:rPr>
          <w:rFonts w:ascii="Times New Roman" w:hAnsi="Times New Roman"/>
          <w:i/>
          <w:iCs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83">
    <w:p w14:paraId="7064EC8C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s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84">
    <w:p w14:paraId="6AD3A201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e parola depennata</w:t>
      </w:r>
      <w:r w:rsidRPr="00FE066A">
        <w:rPr>
          <w:rFonts w:ascii="Times New Roman" w:hAnsi="Times New Roman"/>
        </w:rPr>
        <w:t>.</w:t>
      </w:r>
    </w:p>
  </w:footnote>
  <w:footnote w:id="1285">
    <w:p w14:paraId="53FAF6D3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fi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86">
    <w:p w14:paraId="5DDBDD3C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87">
    <w:p w14:paraId="56C325CE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>Seguono parole depennate</w:t>
      </w:r>
      <w:r w:rsidRPr="00FE066A">
        <w:rPr>
          <w:rFonts w:ascii="Times New Roman" w:hAnsi="Times New Roman"/>
        </w:rPr>
        <w:t>.</w:t>
      </w:r>
    </w:p>
  </w:footnote>
  <w:footnote w:id="1288">
    <w:p w14:paraId="178E35F7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>.</w:t>
      </w:r>
    </w:p>
  </w:footnote>
  <w:footnote w:id="1289">
    <w:p w14:paraId="45B90E4F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90">
    <w:p w14:paraId="6766D4C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co-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  <w:footnote w:id="1291">
    <w:p w14:paraId="6EFD953B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4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3.</w:t>
      </w:r>
    </w:p>
  </w:footnote>
  <w:footnote w:id="1292">
    <w:p w14:paraId="1152E874" w14:textId="77777777" w:rsidR="003E40DD" w:rsidRPr="00FE066A" w:rsidRDefault="003E40DD" w:rsidP="00FE066A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-5 </w:t>
      </w:r>
      <w:r w:rsidRPr="00FE066A">
        <w:rPr>
          <w:rFonts w:ascii="Times New Roman" w:hAnsi="Times New Roman"/>
          <w:i/>
          <w:iCs/>
        </w:rPr>
        <w:t>corretto su</w:t>
      </w:r>
      <w:r w:rsidRPr="00FE066A">
        <w:rPr>
          <w:rFonts w:ascii="Times New Roman" w:hAnsi="Times New Roman"/>
        </w:rPr>
        <w:t xml:space="preserve"> -4.</w:t>
      </w:r>
    </w:p>
  </w:footnote>
  <w:footnote w:id="1293">
    <w:p w14:paraId="31301B8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.</w:t>
      </w:r>
    </w:p>
  </w:footnote>
  <w:footnote w:id="1294">
    <w:p w14:paraId="34AC72E6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</w:rPr>
        <w:t xml:space="preserve">Segue </w:t>
      </w:r>
      <w:r w:rsidRPr="00FE066A">
        <w:rPr>
          <w:rFonts w:ascii="Times New Roman" w:hAnsi="Times New Roman"/>
        </w:rPr>
        <w:t xml:space="preserve">seg(reta)rio </w:t>
      </w:r>
      <w:r w:rsidRPr="00FE066A">
        <w:rPr>
          <w:rFonts w:ascii="Times New Roman" w:hAnsi="Times New Roman"/>
          <w:i/>
        </w:rPr>
        <w:t>depennato</w:t>
      </w:r>
      <w:r w:rsidRPr="00FE066A">
        <w:rPr>
          <w:rFonts w:ascii="Times New Roman" w:hAnsi="Times New Roman"/>
        </w:rPr>
        <w:t>.</w:t>
      </w:r>
    </w:p>
  </w:footnote>
  <w:footnote w:id="1295">
    <w:p w14:paraId="56C0A357" w14:textId="77777777" w:rsidR="003E40DD" w:rsidRPr="00FE066A" w:rsidRDefault="003E40DD" w:rsidP="00FE066A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FE066A">
        <w:rPr>
          <w:rStyle w:val="FootnoteReference"/>
          <w:rFonts w:ascii="Times New Roman" w:hAnsi="Times New Roman"/>
        </w:rPr>
        <w:footnoteRef/>
      </w:r>
      <w:r w:rsidRPr="00FE066A">
        <w:rPr>
          <w:rFonts w:ascii="Times New Roman" w:hAnsi="Times New Roman"/>
        </w:rPr>
        <w:t xml:space="preserve"> </w:t>
      </w:r>
      <w:r w:rsidRPr="00FE066A">
        <w:rPr>
          <w:rFonts w:ascii="Times New Roman" w:hAnsi="Times New Roman"/>
          <w:i/>
          <w:iCs/>
        </w:rPr>
        <w:t>Così A</w:t>
      </w:r>
      <w:r w:rsidRPr="00FE066A">
        <w:rPr>
          <w:rFonts w:ascii="Times New Roman" w:hAnsi="Times New Roman"/>
        </w:rPr>
        <w:t xml:space="preserve">; </w:t>
      </w:r>
      <w:r w:rsidRPr="00FE066A">
        <w:rPr>
          <w:rFonts w:ascii="Times New Roman" w:hAnsi="Times New Roman"/>
          <w:i/>
          <w:iCs/>
        </w:rPr>
        <w:t>esito di correzione</w:t>
      </w:r>
      <w:r w:rsidRPr="00FE066A">
        <w:rPr>
          <w:rFonts w:ascii="Times New Roman" w:hAnsi="Times New Roman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05419" w14:textId="77777777" w:rsidR="003E40DD" w:rsidRPr="006D4966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6D4966">
      <w:rPr>
        <w:sz w:val="20"/>
        <w:szCs w:val="20"/>
      </w:rPr>
      <w:t>Filza 9_1_Angelo_cc. 1r-25v</w:t>
    </w:r>
  </w:p>
  <w:p w14:paraId="7CA72FBA" w14:textId="77777777" w:rsidR="003E40DD" w:rsidRDefault="003E40DD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9F39E" w14:textId="7D9658E3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</w:t>
    </w:r>
    <w:r>
      <w:rPr>
        <w:sz w:val="20"/>
        <w:szCs w:val="20"/>
      </w:rPr>
      <w:t>11</w:t>
    </w:r>
    <w:r w:rsidRPr="00F34EE0">
      <w:rPr>
        <w:sz w:val="20"/>
        <w:szCs w:val="20"/>
      </w:rPr>
      <w:t>_</w:t>
    </w:r>
    <w:r>
      <w:rPr>
        <w:sz w:val="20"/>
        <w:szCs w:val="20"/>
      </w:rPr>
      <w:t>Cristin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334</w:t>
    </w:r>
    <w:r w:rsidRPr="00F34EE0">
      <w:rPr>
        <w:sz w:val="20"/>
        <w:szCs w:val="20"/>
      </w:rPr>
      <w:t>r-</w:t>
    </w:r>
    <w:r>
      <w:rPr>
        <w:sz w:val="20"/>
        <w:szCs w:val="20"/>
      </w:rPr>
      <w:t>371</w:t>
    </w:r>
    <w:r w:rsidRPr="00F34EE0">
      <w:rPr>
        <w:sz w:val="20"/>
        <w:szCs w:val="20"/>
      </w:rPr>
      <w:t>v</w:t>
    </w:r>
  </w:p>
  <w:p w14:paraId="3713B776" w14:textId="77777777" w:rsidR="003E40DD" w:rsidRDefault="003E40DD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5B962" w14:textId="29317419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</w:t>
    </w:r>
    <w:r>
      <w:rPr>
        <w:sz w:val="20"/>
        <w:szCs w:val="20"/>
      </w:rPr>
      <w:t>12</w:t>
    </w:r>
    <w:r w:rsidRPr="00F34EE0">
      <w:rPr>
        <w:sz w:val="20"/>
        <w:szCs w:val="20"/>
      </w:rPr>
      <w:t>_</w:t>
    </w:r>
    <w:r>
      <w:rPr>
        <w:sz w:val="20"/>
        <w:szCs w:val="20"/>
      </w:rPr>
      <w:t>Ruben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372</w:t>
    </w:r>
    <w:r w:rsidRPr="00F34EE0">
      <w:rPr>
        <w:sz w:val="20"/>
        <w:szCs w:val="20"/>
      </w:rPr>
      <w:t>r-</w:t>
    </w:r>
    <w:r>
      <w:rPr>
        <w:sz w:val="20"/>
        <w:szCs w:val="20"/>
      </w:rPr>
      <w:t>405</w:t>
    </w:r>
    <w:r w:rsidRPr="00F34EE0">
      <w:rPr>
        <w:sz w:val="20"/>
        <w:szCs w:val="20"/>
      </w:rPr>
      <w:t>v</w:t>
    </w:r>
  </w:p>
  <w:p w14:paraId="51D5B5E6" w14:textId="77777777" w:rsidR="003E40DD" w:rsidRDefault="003E40DD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B3616" w14:textId="2CC504CA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</w:t>
    </w:r>
    <w:r>
      <w:rPr>
        <w:sz w:val="20"/>
        <w:szCs w:val="20"/>
      </w:rPr>
      <w:t>13</w:t>
    </w:r>
    <w:r w:rsidRPr="00F34EE0">
      <w:rPr>
        <w:sz w:val="20"/>
        <w:szCs w:val="20"/>
      </w:rPr>
      <w:t>_</w:t>
    </w:r>
    <w:r>
      <w:rPr>
        <w:sz w:val="20"/>
        <w:szCs w:val="20"/>
      </w:rPr>
      <w:t>Federic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406</w:t>
    </w:r>
    <w:r w:rsidRPr="00F34EE0">
      <w:rPr>
        <w:sz w:val="20"/>
        <w:szCs w:val="20"/>
      </w:rPr>
      <w:t>r-</w:t>
    </w:r>
    <w:r>
      <w:rPr>
        <w:sz w:val="20"/>
        <w:szCs w:val="20"/>
      </w:rPr>
      <w:t>440</w:t>
    </w:r>
    <w:r w:rsidRPr="00F34EE0">
      <w:rPr>
        <w:sz w:val="20"/>
        <w:szCs w:val="20"/>
      </w:rPr>
      <w:t>v</w:t>
    </w:r>
  </w:p>
  <w:p w14:paraId="4656B55F" w14:textId="77777777" w:rsidR="003E40DD" w:rsidRDefault="003E40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82110" w14:textId="2EE06127" w:rsidR="003E40DD" w:rsidRPr="006D4966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6D4966">
      <w:rPr>
        <w:sz w:val="20"/>
        <w:szCs w:val="20"/>
      </w:rPr>
      <w:t>Filza 9_</w:t>
    </w:r>
    <w:r>
      <w:rPr>
        <w:sz w:val="20"/>
        <w:szCs w:val="20"/>
      </w:rPr>
      <w:t>2</w:t>
    </w:r>
    <w:r w:rsidRPr="006D4966">
      <w:rPr>
        <w:sz w:val="20"/>
        <w:szCs w:val="20"/>
      </w:rPr>
      <w:t>_</w:t>
    </w:r>
    <w:r>
      <w:rPr>
        <w:sz w:val="20"/>
        <w:szCs w:val="20"/>
      </w:rPr>
      <w:t>Flavia</w:t>
    </w:r>
    <w:r w:rsidRPr="006D4966">
      <w:rPr>
        <w:sz w:val="20"/>
        <w:szCs w:val="20"/>
      </w:rPr>
      <w:t xml:space="preserve">_cc. </w:t>
    </w:r>
    <w:r>
      <w:rPr>
        <w:sz w:val="20"/>
        <w:szCs w:val="20"/>
      </w:rPr>
      <w:t>26</w:t>
    </w:r>
    <w:r w:rsidRPr="006D4966">
      <w:rPr>
        <w:sz w:val="20"/>
        <w:szCs w:val="20"/>
      </w:rPr>
      <w:t>r-</w:t>
    </w:r>
    <w:r>
      <w:rPr>
        <w:sz w:val="20"/>
        <w:szCs w:val="20"/>
      </w:rPr>
      <w:t>54</w:t>
    </w:r>
    <w:r w:rsidRPr="006D4966">
      <w:rPr>
        <w:sz w:val="20"/>
        <w:szCs w:val="20"/>
      </w:rPr>
      <w:t>v</w:t>
    </w:r>
  </w:p>
  <w:p w14:paraId="57393CE0" w14:textId="77777777" w:rsidR="003E40DD" w:rsidRDefault="003E40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25ED8" w14:textId="6123D553" w:rsidR="003E40DD" w:rsidRPr="006D4966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6D4966">
      <w:rPr>
        <w:sz w:val="20"/>
        <w:szCs w:val="20"/>
      </w:rPr>
      <w:t>Filza 9_</w:t>
    </w:r>
    <w:r>
      <w:rPr>
        <w:sz w:val="20"/>
        <w:szCs w:val="20"/>
      </w:rPr>
      <w:t>3</w:t>
    </w:r>
    <w:r w:rsidRPr="006D4966">
      <w:rPr>
        <w:sz w:val="20"/>
        <w:szCs w:val="20"/>
      </w:rPr>
      <w:t>_</w:t>
    </w:r>
    <w:r>
      <w:rPr>
        <w:sz w:val="20"/>
        <w:szCs w:val="20"/>
      </w:rPr>
      <w:t>Filippo</w:t>
    </w:r>
    <w:r w:rsidRPr="006D4966">
      <w:rPr>
        <w:sz w:val="20"/>
        <w:szCs w:val="20"/>
      </w:rPr>
      <w:t xml:space="preserve">_cc. </w:t>
    </w:r>
    <w:r>
      <w:rPr>
        <w:sz w:val="20"/>
        <w:szCs w:val="20"/>
      </w:rPr>
      <w:t>54</w:t>
    </w:r>
    <w:r w:rsidRPr="006D4966">
      <w:rPr>
        <w:sz w:val="20"/>
        <w:szCs w:val="20"/>
      </w:rPr>
      <w:t>r-</w:t>
    </w:r>
    <w:r>
      <w:rPr>
        <w:sz w:val="20"/>
        <w:szCs w:val="20"/>
      </w:rPr>
      <w:t>79</w:t>
    </w:r>
    <w:r w:rsidRPr="006D4966">
      <w:rPr>
        <w:sz w:val="20"/>
        <w:szCs w:val="20"/>
      </w:rPr>
      <w:t>v</w:t>
    </w:r>
  </w:p>
  <w:p w14:paraId="7AFD6DE4" w14:textId="77777777" w:rsidR="003E40DD" w:rsidRDefault="003E40D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DF4D3" w14:textId="0178AE33" w:rsidR="003E40DD" w:rsidRPr="006D4966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6D4966">
      <w:rPr>
        <w:sz w:val="20"/>
        <w:szCs w:val="20"/>
      </w:rPr>
      <w:t>Filza 9_</w:t>
    </w:r>
    <w:r>
      <w:rPr>
        <w:sz w:val="20"/>
        <w:szCs w:val="20"/>
      </w:rPr>
      <w:t>5</w:t>
    </w:r>
    <w:r w:rsidRPr="006D4966">
      <w:rPr>
        <w:sz w:val="20"/>
        <w:szCs w:val="20"/>
      </w:rPr>
      <w:t>_</w:t>
    </w:r>
    <w:r>
      <w:rPr>
        <w:sz w:val="20"/>
        <w:szCs w:val="20"/>
      </w:rPr>
      <w:t>Cristina</w:t>
    </w:r>
    <w:r w:rsidRPr="006D4966">
      <w:rPr>
        <w:sz w:val="20"/>
        <w:szCs w:val="20"/>
      </w:rPr>
      <w:t xml:space="preserve">_cc. </w:t>
    </w:r>
    <w:r>
      <w:rPr>
        <w:sz w:val="20"/>
        <w:szCs w:val="20"/>
      </w:rPr>
      <w:t>133</w:t>
    </w:r>
    <w:r w:rsidRPr="006D4966">
      <w:rPr>
        <w:sz w:val="20"/>
        <w:szCs w:val="20"/>
      </w:rPr>
      <w:t>r-</w:t>
    </w:r>
    <w:r>
      <w:rPr>
        <w:sz w:val="20"/>
        <w:szCs w:val="20"/>
      </w:rPr>
      <w:t>159</w:t>
    </w:r>
    <w:r w:rsidRPr="006D4966">
      <w:rPr>
        <w:sz w:val="20"/>
        <w:szCs w:val="20"/>
      </w:rPr>
      <w:t>v</w:t>
    </w:r>
  </w:p>
  <w:p w14:paraId="1C76343F" w14:textId="77777777" w:rsidR="003E40DD" w:rsidRDefault="003E40D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7BB149" w14:textId="4915378F" w:rsidR="003E40DD" w:rsidRPr="006D4966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6D4966">
      <w:rPr>
        <w:sz w:val="20"/>
        <w:szCs w:val="20"/>
      </w:rPr>
      <w:t>Filza 9_</w:t>
    </w:r>
    <w:r>
      <w:rPr>
        <w:sz w:val="20"/>
        <w:szCs w:val="20"/>
      </w:rPr>
      <w:t>6</w:t>
    </w:r>
    <w:r w:rsidRPr="006D4966">
      <w:rPr>
        <w:sz w:val="20"/>
        <w:szCs w:val="20"/>
      </w:rPr>
      <w:t>_</w:t>
    </w:r>
    <w:r>
      <w:rPr>
        <w:sz w:val="20"/>
        <w:szCs w:val="20"/>
      </w:rPr>
      <w:t>Vera</w:t>
    </w:r>
    <w:r w:rsidRPr="006D4966">
      <w:rPr>
        <w:sz w:val="20"/>
        <w:szCs w:val="20"/>
      </w:rPr>
      <w:t xml:space="preserve">_cc. </w:t>
    </w:r>
    <w:r>
      <w:rPr>
        <w:sz w:val="20"/>
        <w:szCs w:val="20"/>
      </w:rPr>
      <w:t>160</w:t>
    </w:r>
    <w:r w:rsidRPr="006D4966">
      <w:rPr>
        <w:sz w:val="20"/>
        <w:szCs w:val="20"/>
      </w:rPr>
      <w:t>r-</w:t>
    </w:r>
    <w:r>
      <w:rPr>
        <w:sz w:val="20"/>
        <w:szCs w:val="20"/>
      </w:rPr>
      <w:t>187</w:t>
    </w:r>
    <w:r w:rsidRPr="006D4966">
      <w:rPr>
        <w:sz w:val="20"/>
        <w:szCs w:val="20"/>
      </w:rPr>
      <w:t>v</w:t>
    </w:r>
  </w:p>
  <w:p w14:paraId="594D19AE" w14:textId="77777777" w:rsidR="003E40DD" w:rsidRDefault="003E40D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4F927" w14:textId="77777777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7_Angelo_cc. 188r-223v</w:t>
    </w:r>
  </w:p>
  <w:p w14:paraId="4107298E" w14:textId="77777777" w:rsidR="003E40DD" w:rsidRDefault="003E40D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C9881" w14:textId="11450045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</w:t>
    </w:r>
    <w:r>
      <w:rPr>
        <w:sz w:val="20"/>
        <w:szCs w:val="20"/>
      </w:rPr>
      <w:t>8</w:t>
    </w:r>
    <w:r w:rsidRPr="00F34EE0">
      <w:rPr>
        <w:sz w:val="20"/>
        <w:szCs w:val="20"/>
      </w:rPr>
      <w:t>_</w:t>
    </w:r>
    <w:r>
      <w:rPr>
        <w:sz w:val="20"/>
        <w:szCs w:val="20"/>
      </w:rPr>
      <w:t>Flavi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224</w:t>
    </w:r>
    <w:r w:rsidRPr="00F34EE0">
      <w:rPr>
        <w:sz w:val="20"/>
        <w:szCs w:val="20"/>
      </w:rPr>
      <w:t>r-2</w:t>
    </w:r>
    <w:r>
      <w:rPr>
        <w:sz w:val="20"/>
        <w:szCs w:val="20"/>
      </w:rPr>
      <w:t>59</w:t>
    </w:r>
    <w:r w:rsidRPr="00F34EE0">
      <w:rPr>
        <w:sz w:val="20"/>
        <w:szCs w:val="20"/>
      </w:rPr>
      <w:t>v</w:t>
    </w:r>
  </w:p>
  <w:p w14:paraId="0163407E" w14:textId="77777777" w:rsidR="003E40DD" w:rsidRDefault="003E40D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B5FD93" w14:textId="1DF21038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</w:t>
    </w:r>
    <w:r>
      <w:rPr>
        <w:sz w:val="20"/>
        <w:szCs w:val="20"/>
      </w:rPr>
      <w:t>9</w:t>
    </w:r>
    <w:r w:rsidRPr="00F34EE0">
      <w:rPr>
        <w:sz w:val="20"/>
        <w:szCs w:val="20"/>
      </w:rPr>
      <w:t>_</w:t>
    </w:r>
    <w:r>
      <w:rPr>
        <w:sz w:val="20"/>
        <w:szCs w:val="20"/>
      </w:rPr>
      <w:t>Filippo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260</w:t>
    </w:r>
    <w:r w:rsidRPr="00F34EE0">
      <w:rPr>
        <w:sz w:val="20"/>
        <w:szCs w:val="20"/>
      </w:rPr>
      <w:t>r-2</w:t>
    </w:r>
    <w:r>
      <w:rPr>
        <w:sz w:val="20"/>
        <w:szCs w:val="20"/>
      </w:rPr>
      <w:t>95</w:t>
    </w:r>
    <w:r w:rsidRPr="00F34EE0">
      <w:rPr>
        <w:sz w:val="20"/>
        <w:szCs w:val="20"/>
      </w:rPr>
      <w:t>v</w:t>
    </w:r>
  </w:p>
  <w:p w14:paraId="59CDD208" w14:textId="77777777" w:rsidR="003E40DD" w:rsidRDefault="003E40DD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88B61" w14:textId="2C428B14" w:rsidR="003E40DD" w:rsidRPr="00F34EE0" w:rsidRDefault="003E40DD" w:rsidP="000E6E59">
    <w:pPr>
      <w:pStyle w:val="3vff3xh4yd"/>
      <w:shd w:val="clear" w:color="auto" w:fill="FFFFFF"/>
      <w:spacing w:before="0" w:beforeAutospacing="0" w:after="0" w:afterAutospacing="0"/>
      <w:rPr>
        <w:sz w:val="20"/>
        <w:szCs w:val="20"/>
      </w:rPr>
    </w:pPr>
    <w:r w:rsidRPr="00F34EE0">
      <w:rPr>
        <w:sz w:val="20"/>
        <w:szCs w:val="20"/>
      </w:rPr>
      <w:t>Filza 9_</w:t>
    </w:r>
    <w:r>
      <w:rPr>
        <w:sz w:val="20"/>
        <w:szCs w:val="20"/>
      </w:rPr>
      <w:t>10</w:t>
    </w:r>
    <w:r w:rsidRPr="00F34EE0">
      <w:rPr>
        <w:sz w:val="20"/>
        <w:szCs w:val="20"/>
      </w:rPr>
      <w:t>_</w:t>
    </w:r>
    <w:r>
      <w:rPr>
        <w:sz w:val="20"/>
        <w:szCs w:val="20"/>
      </w:rPr>
      <w:t>Giorgia</w:t>
    </w:r>
    <w:r w:rsidRPr="00F34EE0">
      <w:rPr>
        <w:sz w:val="20"/>
        <w:szCs w:val="20"/>
      </w:rPr>
      <w:t xml:space="preserve">_cc. </w:t>
    </w:r>
    <w:r>
      <w:rPr>
        <w:sz w:val="20"/>
        <w:szCs w:val="20"/>
      </w:rPr>
      <w:t>296</w:t>
    </w:r>
    <w:r w:rsidRPr="00F34EE0">
      <w:rPr>
        <w:sz w:val="20"/>
        <w:szCs w:val="20"/>
      </w:rPr>
      <w:t>r-</w:t>
    </w:r>
    <w:r>
      <w:rPr>
        <w:sz w:val="20"/>
        <w:szCs w:val="20"/>
      </w:rPr>
      <w:t>333</w:t>
    </w:r>
    <w:r w:rsidRPr="00F34EE0">
      <w:rPr>
        <w:sz w:val="20"/>
        <w:szCs w:val="20"/>
      </w:rPr>
      <w:t>v</w:t>
    </w:r>
  </w:p>
  <w:p w14:paraId="4CC7C741" w14:textId="77777777" w:rsidR="003E40DD" w:rsidRDefault="003E40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A485F"/>
    <w:multiLevelType w:val="hybridMultilevel"/>
    <w:tmpl w:val="B2C82C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B12C1"/>
    <w:multiLevelType w:val="hybridMultilevel"/>
    <w:tmpl w:val="131A32CE"/>
    <w:lvl w:ilvl="0" w:tplc="0B6C9F70">
      <w:start w:val="29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B7585"/>
    <w:multiLevelType w:val="hybridMultilevel"/>
    <w:tmpl w:val="DF3CAE30"/>
    <w:lvl w:ilvl="0" w:tplc="C984497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092DF1"/>
    <w:multiLevelType w:val="hybridMultilevel"/>
    <w:tmpl w:val="9E5A58D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9376126">
    <w:abstractNumId w:val="0"/>
  </w:num>
  <w:num w:numId="2" w16cid:durableId="686716016">
    <w:abstractNumId w:val="3"/>
  </w:num>
  <w:num w:numId="3" w16cid:durableId="2021226903">
    <w:abstractNumId w:val="4"/>
  </w:num>
  <w:num w:numId="4" w16cid:durableId="639504732">
    <w:abstractNumId w:val="2"/>
  </w:num>
  <w:num w:numId="5" w16cid:durableId="17154227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yNDEwszAzMjGxNDNW0lEKTi0uzszPAykwqQUAAL28jSwAAAA="/>
  </w:docVars>
  <w:rsids>
    <w:rsidRoot w:val="002F4E29"/>
    <w:rsid w:val="00004D9A"/>
    <w:rsid w:val="000063D5"/>
    <w:rsid w:val="000110AA"/>
    <w:rsid w:val="00011B3F"/>
    <w:rsid w:val="000167F7"/>
    <w:rsid w:val="000209B3"/>
    <w:rsid w:val="00021584"/>
    <w:rsid w:val="00023297"/>
    <w:rsid w:val="00023ECB"/>
    <w:rsid w:val="000267C9"/>
    <w:rsid w:val="00033134"/>
    <w:rsid w:val="00041FE9"/>
    <w:rsid w:val="00043AD7"/>
    <w:rsid w:val="0004406C"/>
    <w:rsid w:val="00055946"/>
    <w:rsid w:val="000629EB"/>
    <w:rsid w:val="00063C0C"/>
    <w:rsid w:val="0006622B"/>
    <w:rsid w:val="00067A18"/>
    <w:rsid w:val="000765DA"/>
    <w:rsid w:val="00077209"/>
    <w:rsid w:val="0008053E"/>
    <w:rsid w:val="000900D8"/>
    <w:rsid w:val="00092474"/>
    <w:rsid w:val="0009565F"/>
    <w:rsid w:val="000A4579"/>
    <w:rsid w:val="000A73E6"/>
    <w:rsid w:val="000A7653"/>
    <w:rsid w:val="000B3586"/>
    <w:rsid w:val="000C135A"/>
    <w:rsid w:val="000C3098"/>
    <w:rsid w:val="000C797D"/>
    <w:rsid w:val="000D1AF2"/>
    <w:rsid w:val="000D724D"/>
    <w:rsid w:val="000E4F01"/>
    <w:rsid w:val="000E6E59"/>
    <w:rsid w:val="000F09F0"/>
    <w:rsid w:val="000F45EE"/>
    <w:rsid w:val="000F5C1B"/>
    <w:rsid w:val="000F79A0"/>
    <w:rsid w:val="00105ADD"/>
    <w:rsid w:val="00107BC3"/>
    <w:rsid w:val="00107D4F"/>
    <w:rsid w:val="0011115D"/>
    <w:rsid w:val="00111717"/>
    <w:rsid w:val="0011223F"/>
    <w:rsid w:val="00112584"/>
    <w:rsid w:val="00113C5E"/>
    <w:rsid w:val="001167F4"/>
    <w:rsid w:val="00117E1C"/>
    <w:rsid w:val="001210B4"/>
    <w:rsid w:val="00122264"/>
    <w:rsid w:val="00130F74"/>
    <w:rsid w:val="00135B68"/>
    <w:rsid w:val="001377F6"/>
    <w:rsid w:val="00142326"/>
    <w:rsid w:val="001462C4"/>
    <w:rsid w:val="001473CF"/>
    <w:rsid w:val="001548C8"/>
    <w:rsid w:val="00154C40"/>
    <w:rsid w:val="0016340D"/>
    <w:rsid w:val="00175033"/>
    <w:rsid w:val="00177431"/>
    <w:rsid w:val="001831A8"/>
    <w:rsid w:val="00183594"/>
    <w:rsid w:val="001877D7"/>
    <w:rsid w:val="001A1935"/>
    <w:rsid w:val="001A3646"/>
    <w:rsid w:val="001B1D88"/>
    <w:rsid w:val="001B769D"/>
    <w:rsid w:val="001C48DA"/>
    <w:rsid w:val="001C70D4"/>
    <w:rsid w:val="001C790D"/>
    <w:rsid w:val="001D1C59"/>
    <w:rsid w:val="001D2701"/>
    <w:rsid w:val="001E2E45"/>
    <w:rsid w:val="001E33E2"/>
    <w:rsid w:val="001E627D"/>
    <w:rsid w:val="001F01AE"/>
    <w:rsid w:val="001F418C"/>
    <w:rsid w:val="001F5A32"/>
    <w:rsid w:val="001F5B7E"/>
    <w:rsid w:val="002005C7"/>
    <w:rsid w:val="00210173"/>
    <w:rsid w:val="002105A4"/>
    <w:rsid w:val="0021151B"/>
    <w:rsid w:val="00215584"/>
    <w:rsid w:val="00224BAB"/>
    <w:rsid w:val="002274EB"/>
    <w:rsid w:val="0023187B"/>
    <w:rsid w:val="00235940"/>
    <w:rsid w:val="00235F83"/>
    <w:rsid w:val="00235F9A"/>
    <w:rsid w:val="00236560"/>
    <w:rsid w:val="00237210"/>
    <w:rsid w:val="00237C34"/>
    <w:rsid w:val="00243205"/>
    <w:rsid w:val="0024493A"/>
    <w:rsid w:val="00255E38"/>
    <w:rsid w:val="00260AE8"/>
    <w:rsid w:val="00261409"/>
    <w:rsid w:val="00264DB5"/>
    <w:rsid w:val="002661A3"/>
    <w:rsid w:val="0027198A"/>
    <w:rsid w:val="002776A3"/>
    <w:rsid w:val="00277BBF"/>
    <w:rsid w:val="00280B65"/>
    <w:rsid w:val="00283514"/>
    <w:rsid w:val="0028476F"/>
    <w:rsid w:val="00286E30"/>
    <w:rsid w:val="002873F9"/>
    <w:rsid w:val="0029145E"/>
    <w:rsid w:val="00292D15"/>
    <w:rsid w:val="00297C3C"/>
    <w:rsid w:val="002A14ED"/>
    <w:rsid w:val="002A1D5F"/>
    <w:rsid w:val="002A3B8A"/>
    <w:rsid w:val="002A5A39"/>
    <w:rsid w:val="002A5D14"/>
    <w:rsid w:val="002A7A1B"/>
    <w:rsid w:val="002B3338"/>
    <w:rsid w:val="002B37C3"/>
    <w:rsid w:val="002B7582"/>
    <w:rsid w:val="002B79EB"/>
    <w:rsid w:val="002C00E5"/>
    <w:rsid w:val="002C06EF"/>
    <w:rsid w:val="002C1407"/>
    <w:rsid w:val="002C614A"/>
    <w:rsid w:val="002D1D67"/>
    <w:rsid w:val="002D49B8"/>
    <w:rsid w:val="002E2EB9"/>
    <w:rsid w:val="002E42FA"/>
    <w:rsid w:val="002E525E"/>
    <w:rsid w:val="002E6E54"/>
    <w:rsid w:val="002F260E"/>
    <w:rsid w:val="002F4E29"/>
    <w:rsid w:val="003019FF"/>
    <w:rsid w:val="0030622A"/>
    <w:rsid w:val="0031267D"/>
    <w:rsid w:val="0031702C"/>
    <w:rsid w:val="00317E8F"/>
    <w:rsid w:val="00320B44"/>
    <w:rsid w:val="0032659E"/>
    <w:rsid w:val="003269AC"/>
    <w:rsid w:val="003276DA"/>
    <w:rsid w:val="00327954"/>
    <w:rsid w:val="0033477E"/>
    <w:rsid w:val="00334ECE"/>
    <w:rsid w:val="00341113"/>
    <w:rsid w:val="003459BB"/>
    <w:rsid w:val="00356F9B"/>
    <w:rsid w:val="00366C26"/>
    <w:rsid w:val="00366DED"/>
    <w:rsid w:val="003724FC"/>
    <w:rsid w:val="00382780"/>
    <w:rsid w:val="0038299E"/>
    <w:rsid w:val="00397F00"/>
    <w:rsid w:val="003A231E"/>
    <w:rsid w:val="003A2DB4"/>
    <w:rsid w:val="003A470C"/>
    <w:rsid w:val="003A6F2B"/>
    <w:rsid w:val="003A7C6A"/>
    <w:rsid w:val="003B1BC0"/>
    <w:rsid w:val="003B5BF7"/>
    <w:rsid w:val="003C023D"/>
    <w:rsid w:val="003C2FEF"/>
    <w:rsid w:val="003D1E31"/>
    <w:rsid w:val="003D37DD"/>
    <w:rsid w:val="003D70D6"/>
    <w:rsid w:val="003E209D"/>
    <w:rsid w:val="003E40DD"/>
    <w:rsid w:val="003E5998"/>
    <w:rsid w:val="003E691C"/>
    <w:rsid w:val="003F7BC3"/>
    <w:rsid w:val="00406AAC"/>
    <w:rsid w:val="00413206"/>
    <w:rsid w:val="00413AF0"/>
    <w:rsid w:val="004170EA"/>
    <w:rsid w:val="004267E2"/>
    <w:rsid w:val="004301FB"/>
    <w:rsid w:val="00433657"/>
    <w:rsid w:val="00434E7A"/>
    <w:rsid w:val="00435995"/>
    <w:rsid w:val="00437034"/>
    <w:rsid w:val="00446E1E"/>
    <w:rsid w:val="00451F4F"/>
    <w:rsid w:val="00453199"/>
    <w:rsid w:val="00455394"/>
    <w:rsid w:val="004617BB"/>
    <w:rsid w:val="00463208"/>
    <w:rsid w:val="00466AE7"/>
    <w:rsid w:val="0047315B"/>
    <w:rsid w:val="00475EDA"/>
    <w:rsid w:val="00481E31"/>
    <w:rsid w:val="004909E5"/>
    <w:rsid w:val="00490FEE"/>
    <w:rsid w:val="0049328D"/>
    <w:rsid w:val="00494B82"/>
    <w:rsid w:val="00496811"/>
    <w:rsid w:val="004A00C4"/>
    <w:rsid w:val="004B1D4D"/>
    <w:rsid w:val="004B1D78"/>
    <w:rsid w:val="004B2851"/>
    <w:rsid w:val="004B588C"/>
    <w:rsid w:val="004B66AF"/>
    <w:rsid w:val="004C4673"/>
    <w:rsid w:val="004E0105"/>
    <w:rsid w:val="004E0E3A"/>
    <w:rsid w:val="004F044D"/>
    <w:rsid w:val="004F1A35"/>
    <w:rsid w:val="00504552"/>
    <w:rsid w:val="00504D74"/>
    <w:rsid w:val="0050655D"/>
    <w:rsid w:val="00512029"/>
    <w:rsid w:val="00512AF5"/>
    <w:rsid w:val="005251A2"/>
    <w:rsid w:val="00533741"/>
    <w:rsid w:val="00534539"/>
    <w:rsid w:val="005369B5"/>
    <w:rsid w:val="005418BE"/>
    <w:rsid w:val="00550C9C"/>
    <w:rsid w:val="00551539"/>
    <w:rsid w:val="00553994"/>
    <w:rsid w:val="00555CE5"/>
    <w:rsid w:val="00556A5D"/>
    <w:rsid w:val="00557E40"/>
    <w:rsid w:val="00560382"/>
    <w:rsid w:val="00560C92"/>
    <w:rsid w:val="0056313B"/>
    <w:rsid w:val="005721A4"/>
    <w:rsid w:val="00574530"/>
    <w:rsid w:val="00575ACA"/>
    <w:rsid w:val="00576177"/>
    <w:rsid w:val="00581182"/>
    <w:rsid w:val="00587290"/>
    <w:rsid w:val="00591A80"/>
    <w:rsid w:val="00595B61"/>
    <w:rsid w:val="005A270E"/>
    <w:rsid w:val="005A4F86"/>
    <w:rsid w:val="005A5322"/>
    <w:rsid w:val="005A6781"/>
    <w:rsid w:val="005B2155"/>
    <w:rsid w:val="005B2F4F"/>
    <w:rsid w:val="005C003F"/>
    <w:rsid w:val="005C010A"/>
    <w:rsid w:val="005D1365"/>
    <w:rsid w:val="005D4585"/>
    <w:rsid w:val="005E306C"/>
    <w:rsid w:val="005F70FC"/>
    <w:rsid w:val="00600728"/>
    <w:rsid w:val="00611A62"/>
    <w:rsid w:val="00611D51"/>
    <w:rsid w:val="00617FB3"/>
    <w:rsid w:val="00625A8F"/>
    <w:rsid w:val="006309E9"/>
    <w:rsid w:val="0063180E"/>
    <w:rsid w:val="00632848"/>
    <w:rsid w:val="00637C14"/>
    <w:rsid w:val="00637E9A"/>
    <w:rsid w:val="00640BCE"/>
    <w:rsid w:val="006517E2"/>
    <w:rsid w:val="006607A7"/>
    <w:rsid w:val="00661DE1"/>
    <w:rsid w:val="00663608"/>
    <w:rsid w:val="00664D27"/>
    <w:rsid w:val="006655DB"/>
    <w:rsid w:val="00665DEC"/>
    <w:rsid w:val="006701C1"/>
    <w:rsid w:val="00672BC1"/>
    <w:rsid w:val="0067341B"/>
    <w:rsid w:val="00673AAB"/>
    <w:rsid w:val="00675BD3"/>
    <w:rsid w:val="006823FA"/>
    <w:rsid w:val="006842C4"/>
    <w:rsid w:val="00686AC9"/>
    <w:rsid w:val="00686B84"/>
    <w:rsid w:val="006952A4"/>
    <w:rsid w:val="006A18DF"/>
    <w:rsid w:val="006A1D8B"/>
    <w:rsid w:val="006B164A"/>
    <w:rsid w:val="006B2FA6"/>
    <w:rsid w:val="006C4896"/>
    <w:rsid w:val="006D480C"/>
    <w:rsid w:val="006D4DFB"/>
    <w:rsid w:val="006D6E81"/>
    <w:rsid w:val="006D708F"/>
    <w:rsid w:val="006D77EA"/>
    <w:rsid w:val="006D7967"/>
    <w:rsid w:val="006E271A"/>
    <w:rsid w:val="006E5EDF"/>
    <w:rsid w:val="006F6B40"/>
    <w:rsid w:val="00701459"/>
    <w:rsid w:val="00702F2F"/>
    <w:rsid w:val="00705CCD"/>
    <w:rsid w:val="00707349"/>
    <w:rsid w:val="00720C63"/>
    <w:rsid w:val="00724613"/>
    <w:rsid w:val="00731283"/>
    <w:rsid w:val="00736C69"/>
    <w:rsid w:val="007429C0"/>
    <w:rsid w:val="007429CE"/>
    <w:rsid w:val="00746CC3"/>
    <w:rsid w:val="007474E1"/>
    <w:rsid w:val="0075188A"/>
    <w:rsid w:val="00754507"/>
    <w:rsid w:val="007629DC"/>
    <w:rsid w:val="00775530"/>
    <w:rsid w:val="00783176"/>
    <w:rsid w:val="00796013"/>
    <w:rsid w:val="007A696D"/>
    <w:rsid w:val="007B0012"/>
    <w:rsid w:val="007B1C21"/>
    <w:rsid w:val="007B5E2C"/>
    <w:rsid w:val="007B66F9"/>
    <w:rsid w:val="007B6887"/>
    <w:rsid w:val="007B72C3"/>
    <w:rsid w:val="007C1678"/>
    <w:rsid w:val="007C73A3"/>
    <w:rsid w:val="007D2B1C"/>
    <w:rsid w:val="007D30B4"/>
    <w:rsid w:val="007D7782"/>
    <w:rsid w:val="007E0C0D"/>
    <w:rsid w:val="007E4F91"/>
    <w:rsid w:val="007E4FEC"/>
    <w:rsid w:val="007E57D7"/>
    <w:rsid w:val="007E589E"/>
    <w:rsid w:val="007F0AFD"/>
    <w:rsid w:val="007F42AF"/>
    <w:rsid w:val="007F7E0B"/>
    <w:rsid w:val="008047E4"/>
    <w:rsid w:val="00810037"/>
    <w:rsid w:val="00817FD8"/>
    <w:rsid w:val="00823452"/>
    <w:rsid w:val="00830C92"/>
    <w:rsid w:val="0083247D"/>
    <w:rsid w:val="00835076"/>
    <w:rsid w:val="00837F9F"/>
    <w:rsid w:val="00845A78"/>
    <w:rsid w:val="00850F91"/>
    <w:rsid w:val="00854700"/>
    <w:rsid w:val="00857E40"/>
    <w:rsid w:val="00861E22"/>
    <w:rsid w:val="00861FD1"/>
    <w:rsid w:val="00865ED6"/>
    <w:rsid w:val="0087396C"/>
    <w:rsid w:val="00875A56"/>
    <w:rsid w:val="00880F54"/>
    <w:rsid w:val="00881A5F"/>
    <w:rsid w:val="00881AF2"/>
    <w:rsid w:val="00894654"/>
    <w:rsid w:val="00895944"/>
    <w:rsid w:val="00895E33"/>
    <w:rsid w:val="008A7667"/>
    <w:rsid w:val="008B00AD"/>
    <w:rsid w:val="008B0233"/>
    <w:rsid w:val="008B2273"/>
    <w:rsid w:val="008B325D"/>
    <w:rsid w:val="008B39A0"/>
    <w:rsid w:val="008B5CED"/>
    <w:rsid w:val="008D4F4F"/>
    <w:rsid w:val="008D562C"/>
    <w:rsid w:val="008E7CDB"/>
    <w:rsid w:val="008F0459"/>
    <w:rsid w:val="008F04CA"/>
    <w:rsid w:val="008F7601"/>
    <w:rsid w:val="00902E4E"/>
    <w:rsid w:val="00903909"/>
    <w:rsid w:val="00903FAC"/>
    <w:rsid w:val="009069FA"/>
    <w:rsid w:val="0090746E"/>
    <w:rsid w:val="00910D17"/>
    <w:rsid w:val="009224C3"/>
    <w:rsid w:val="009226DD"/>
    <w:rsid w:val="00924795"/>
    <w:rsid w:val="00927897"/>
    <w:rsid w:val="00927902"/>
    <w:rsid w:val="00927DE3"/>
    <w:rsid w:val="009307D6"/>
    <w:rsid w:val="00942F8A"/>
    <w:rsid w:val="00946126"/>
    <w:rsid w:val="009502D9"/>
    <w:rsid w:val="00953FD2"/>
    <w:rsid w:val="009551F7"/>
    <w:rsid w:val="009646F4"/>
    <w:rsid w:val="0096475B"/>
    <w:rsid w:val="009652A1"/>
    <w:rsid w:val="00965804"/>
    <w:rsid w:val="009805CD"/>
    <w:rsid w:val="00986040"/>
    <w:rsid w:val="0099390F"/>
    <w:rsid w:val="0099396B"/>
    <w:rsid w:val="009A0017"/>
    <w:rsid w:val="009A1731"/>
    <w:rsid w:val="009B3452"/>
    <w:rsid w:val="009B3A87"/>
    <w:rsid w:val="009B634D"/>
    <w:rsid w:val="009C016F"/>
    <w:rsid w:val="009C5219"/>
    <w:rsid w:val="009D006E"/>
    <w:rsid w:val="009D09DB"/>
    <w:rsid w:val="009D1250"/>
    <w:rsid w:val="009D1636"/>
    <w:rsid w:val="009D649F"/>
    <w:rsid w:val="009E1875"/>
    <w:rsid w:val="009E215B"/>
    <w:rsid w:val="009F7B78"/>
    <w:rsid w:val="00A019DA"/>
    <w:rsid w:val="00A04188"/>
    <w:rsid w:val="00A0547F"/>
    <w:rsid w:val="00A0641D"/>
    <w:rsid w:val="00A071E5"/>
    <w:rsid w:val="00A07663"/>
    <w:rsid w:val="00A128C1"/>
    <w:rsid w:val="00A20E18"/>
    <w:rsid w:val="00A23483"/>
    <w:rsid w:val="00A24681"/>
    <w:rsid w:val="00A3470A"/>
    <w:rsid w:val="00A35A34"/>
    <w:rsid w:val="00A35FDC"/>
    <w:rsid w:val="00A364A5"/>
    <w:rsid w:val="00A4085B"/>
    <w:rsid w:val="00A4700B"/>
    <w:rsid w:val="00A55276"/>
    <w:rsid w:val="00A55F63"/>
    <w:rsid w:val="00A64608"/>
    <w:rsid w:val="00A65BF2"/>
    <w:rsid w:val="00A671F2"/>
    <w:rsid w:val="00A70C16"/>
    <w:rsid w:val="00A72A56"/>
    <w:rsid w:val="00A7442C"/>
    <w:rsid w:val="00A7588E"/>
    <w:rsid w:val="00A75F98"/>
    <w:rsid w:val="00A76D61"/>
    <w:rsid w:val="00A91DEA"/>
    <w:rsid w:val="00A9533A"/>
    <w:rsid w:val="00AA0157"/>
    <w:rsid w:val="00AA2E00"/>
    <w:rsid w:val="00AA67FC"/>
    <w:rsid w:val="00AB0EAC"/>
    <w:rsid w:val="00AB4B23"/>
    <w:rsid w:val="00AD3AC4"/>
    <w:rsid w:val="00AE7E15"/>
    <w:rsid w:val="00AF1806"/>
    <w:rsid w:val="00AF26A1"/>
    <w:rsid w:val="00AF5B8A"/>
    <w:rsid w:val="00B02BA5"/>
    <w:rsid w:val="00B074AB"/>
    <w:rsid w:val="00B101ED"/>
    <w:rsid w:val="00B10936"/>
    <w:rsid w:val="00B162D5"/>
    <w:rsid w:val="00B17A33"/>
    <w:rsid w:val="00B20245"/>
    <w:rsid w:val="00B21005"/>
    <w:rsid w:val="00B23155"/>
    <w:rsid w:val="00B2447E"/>
    <w:rsid w:val="00B3294F"/>
    <w:rsid w:val="00B35AA7"/>
    <w:rsid w:val="00B361C9"/>
    <w:rsid w:val="00B37E2A"/>
    <w:rsid w:val="00B433A4"/>
    <w:rsid w:val="00B44380"/>
    <w:rsid w:val="00B44C6B"/>
    <w:rsid w:val="00B4676E"/>
    <w:rsid w:val="00B50FB9"/>
    <w:rsid w:val="00B53699"/>
    <w:rsid w:val="00B540F8"/>
    <w:rsid w:val="00B55D55"/>
    <w:rsid w:val="00B57916"/>
    <w:rsid w:val="00B57A63"/>
    <w:rsid w:val="00B6126B"/>
    <w:rsid w:val="00B61854"/>
    <w:rsid w:val="00B61CA1"/>
    <w:rsid w:val="00B620BA"/>
    <w:rsid w:val="00B6388B"/>
    <w:rsid w:val="00B71024"/>
    <w:rsid w:val="00B73ABC"/>
    <w:rsid w:val="00B7637C"/>
    <w:rsid w:val="00B81471"/>
    <w:rsid w:val="00B828D9"/>
    <w:rsid w:val="00B83C85"/>
    <w:rsid w:val="00B85F9D"/>
    <w:rsid w:val="00B9082A"/>
    <w:rsid w:val="00B94611"/>
    <w:rsid w:val="00BA184E"/>
    <w:rsid w:val="00BA34D4"/>
    <w:rsid w:val="00BA6874"/>
    <w:rsid w:val="00BB1240"/>
    <w:rsid w:val="00BB2D98"/>
    <w:rsid w:val="00BB32EB"/>
    <w:rsid w:val="00BB4717"/>
    <w:rsid w:val="00BB57B1"/>
    <w:rsid w:val="00BB7887"/>
    <w:rsid w:val="00BC08A6"/>
    <w:rsid w:val="00BC70AA"/>
    <w:rsid w:val="00BE02F4"/>
    <w:rsid w:val="00BE2917"/>
    <w:rsid w:val="00BE7427"/>
    <w:rsid w:val="00BE76A4"/>
    <w:rsid w:val="00BF372A"/>
    <w:rsid w:val="00C00A56"/>
    <w:rsid w:val="00C06BBB"/>
    <w:rsid w:val="00C113F9"/>
    <w:rsid w:val="00C1224D"/>
    <w:rsid w:val="00C20342"/>
    <w:rsid w:val="00C21E98"/>
    <w:rsid w:val="00C230E9"/>
    <w:rsid w:val="00C25A19"/>
    <w:rsid w:val="00C3177A"/>
    <w:rsid w:val="00C41442"/>
    <w:rsid w:val="00C41E6B"/>
    <w:rsid w:val="00C47A31"/>
    <w:rsid w:val="00C52804"/>
    <w:rsid w:val="00C52FBA"/>
    <w:rsid w:val="00C60A57"/>
    <w:rsid w:val="00C6183C"/>
    <w:rsid w:val="00C63A54"/>
    <w:rsid w:val="00C66654"/>
    <w:rsid w:val="00C7094A"/>
    <w:rsid w:val="00C74E16"/>
    <w:rsid w:val="00C7678E"/>
    <w:rsid w:val="00C77133"/>
    <w:rsid w:val="00C80047"/>
    <w:rsid w:val="00C8542E"/>
    <w:rsid w:val="00C865E7"/>
    <w:rsid w:val="00C87884"/>
    <w:rsid w:val="00C9161D"/>
    <w:rsid w:val="00C92D6B"/>
    <w:rsid w:val="00C92DB7"/>
    <w:rsid w:val="00C96A12"/>
    <w:rsid w:val="00C976AC"/>
    <w:rsid w:val="00CA1C2F"/>
    <w:rsid w:val="00CA33E3"/>
    <w:rsid w:val="00CA7684"/>
    <w:rsid w:val="00CB009D"/>
    <w:rsid w:val="00CB424D"/>
    <w:rsid w:val="00CB672D"/>
    <w:rsid w:val="00CC34FA"/>
    <w:rsid w:val="00CC371C"/>
    <w:rsid w:val="00CC3DE3"/>
    <w:rsid w:val="00CC5DCB"/>
    <w:rsid w:val="00CC61E9"/>
    <w:rsid w:val="00CC65A6"/>
    <w:rsid w:val="00CD5C1A"/>
    <w:rsid w:val="00CD607A"/>
    <w:rsid w:val="00CE18B7"/>
    <w:rsid w:val="00CE1D46"/>
    <w:rsid w:val="00CE4FF8"/>
    <w:rsid w:val="00CE5255"/>
    <w:rsid w:val="00CE7EB5"/>
    <w:rsid w:val="00CF1F6C"/>
    <w:rsid w:val="00CF24C8"/>
    <w:rsid w:val="00D03341"/>
    <w:rsid w:val="00D074A1"/>
    <w:rsid w:val="00D10FEA"/>
    <w:rsid w:val="00D1283C"/>
    <w:rsid w:val="00D21371"/>
    <w:rsid w:val="00D224A5"/>
    <w:rsid w:val="00D22E6F"/>
    <w:rsid w:val="00D249EC"/>
    <w:rsid w:val="00D321AF"/>
    <w:rsid w:val="00D35192"/>
    <w:rsid w:val="00D3792A"/>
    <w:rsid w:val="00D4050D"/>
    <w:rsid w:val="00D539D5"/>
    <w:rsid w:val="00D54F81"/>
    <w:rsid w:val="00D618A3"/>
    <w:rsid w:val="00D65EB4"/>
    <w:rsid w:val="00D736EB"/>
    <w:rsid w:val="00D805DD"/>
    <w:rsid w:val="00D856E6"/>
    <w:rsid w:val="00D86592"/>
    <w:rsid w:val="00D90743"/>
    <w:rsid w:val="00D95B29"/>
    <w:rsid w:val="00DA0913"/>
    <w:rsid w:val="00DB13C4"/>
    <w:rsid w:val="00DB3A13"/>
    <w:rsid w:val="00DC1176"/>
    <w:rsid w:val="00DC299A"/>
    <w:rsid w:val="00DC5427"/>
    <w:rsid w:val="00DC629D"/>
    <w:rsid w:val="00DC757E"/>
    <w:rsid w:val="00DD1A1E"/>
    <w:rsid w:val="00DD3C2E"/>
    <w:rsid w:val="00DD62E8"/>
    <w:rsid w:val="00DE506D"/>
    <w:rsid w:val="00DE5A95"/>
    <w:rsid w:val="00DF274C"/>
    <w:rsid w:val="00DF6055"/>
    <w:rsid w:val="00DF6ADD"/>
    <w:rsid w:val="00E013E6"/>
    <w:rsid w:val="00E01E87"/>
    <w:rsid w:val="00E0456E"/>
    <w:rsid w:val="00E05E51"/>
    <w:rsid w:val="00E064C4"/>
    <w:rsid w:val="00E07981"/>
    <w:rsid w:val="00E14407"/>
    <w:rsid w:val="00E23730"/>
    <w:rsid w:val="00E24FDD"/>
    <w:rsid w:val="00E325B0"/>
    <w:rsid w:val="00E425BD"/>
    <w:rsid w:val="00E42791"/>
    <w:rsid w:val="00E50E15"/>
    <w:rsid w:val="00E64250"/>
    <w:rsid w:val="00E646D5"/>
    <w:rsid w:val="00E64CA9"/>
    <w:rsid w:val="00E6752B"/>
    <w:rsid w:val="00E679E5"/>
    <w:rsid w:val="00E71D6F"/>
    <w:rsid w:val="00E7337C"/>
    <w:rsid w:val="00E75109"/>
    <w:rsid w:val="00E7619D"/>
    <w:rsid w:val="00E7639D"/>
    <w:rsid w:val="00E774EA"/>
    <w:rsid w:val="00E77567"/>
    <w:rsid w:val="00E77ED6"/>
    <w:rsid w:val="00E81090"/>
    <w:rsid w:val="00E914A1"/>
    <w:rsid w:val="00E944EE"/>
    <w:rsid w:val="00E94672"/>
    <w:rsid w:val="00E955B2"/>
    <w:rsid w:val="00E967C7"/>
    <w:rsid w:val="00EA1E6A"/>
    <w:rsid w:val="00EA3695"/>
    <w:rsid w:val="00EA47D8"/>
    <w:rsid w:val="00EA58FB"/>
    <w:rsid w:val="00EA7E63"/>
    <w:rsid w:val="00EB0917"/>
    <w:rsid w:val="00EB2E8D"/>
    <w:rsid w:val="00EB49C4"/>
    <w:rsid w:val="00EB6784"/>
    <w:rsid w:val="00EB7149"/>
    <w:rsid w:val="00ED62AA"/>
    <w:rsid w:val="00EE02F6"/>
    <w:rsid w:val="00EE413F"/>
    <w:rsid w:val="00EE7829"/>
    <w:rsid w:val="00EE7D63"/>
    <w:rsid w:val="00EF0C45"/>
    <w:rsid w:val="00EF6EFD"/>
    <w:rsid w:val="00F00EAA"/>
    <w:rsid w:val="00F0322F"/>
    <w:rsid w:val="00F0493D"/>
    <w:rsid w:val="00F10971"/>
    <w:rsid w:val="00F12B00"/>
    <w:rsid w:val="00F169ED"/>
    <w:rsid w:val="00F175AB"/>
    <w:rsid w:val="00F43F65"/>
    <w:rsid w:val="00F471B4"/>
    <w:rsid w:val="00F5108A"/>
    <w:rsid w:val="00F52F32"/>
    <w:rsid w:val="00F5386C"/>
    <w:rsid w:val="00F63730"/>
    <w:rsid w:val="00F63C96"/>
    <w:rsid w:val="00F647FC"/>
    <w:rsid w:val="00F67C48"/>
    <w:rsid w:val="00F7034D"/>
    <w:rsid w:val="00F7289F"/>
    <w:rsid w:val="00F762E0"/>
    <w:rsid w:val="00F81D52"/>
    <w:rsid w:val="00F8312F"/>
    <w:rsid w:val="00F84960"/>
    <w:rsid w:val="00F84FE3"/>
    <w:rsid w:val="00F95CF3"/>
    <w:rsid w:val="00FA45FF"/>
    <w:rsid w:val="00FA4F24"/>
    <w:rsid w:val="00FA5718"/>
    <w:rsid w:val="00FA5ACC"/>
    <w:rsid w:val="00FA6FD1"/>
    <w:rsid w:val="00FB0130"/>
    <w:rsid w:val="00FB1C16"/>
    <w:rsid w:val="00FB36F4"/>
    <w:rsid w:val="00FB4DED"/>
    <w:rsid w:val="00FB5B23"/>
    <w:rsid w:val="00FB60AB"/>
    <w:rsid w:val="00FB6138"/>
    <w:rsid w:val="00FC0436"/>
    <w:rsid w:val="00FD2F63"/>
    <w:rsid w:val="00FD529A"/>
    <w:rsid w:val="00FE01E6"/>
    <w:rsid w:val="00FE066A"/>
    <w:rsid w:val="00FE09C0"/>
    <w:rsid w:val="00FE0DFE"/>
    <w:rsid w:val="00FE1866"/>
    <w:rsid w:val="00FE33FE"/>
    <w:rsid w:val="00FE598E"/>
    <w:rsid w:val="00FE5B16"/>
    <w:rsid w:val="00FF0669"/>
    <w:rsid w:val="00FF2874"/>
    <w:rsid w:val="00FF2CCA"/>
    <w:rsid w:val="00FF2E74"/>
    <w:rsid w:val="00FF35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1D29D6"/>
  <w15:chartTrackingRefBased/>
  <w15:docId w15:val="{7C528815-208C-3446-9228-9FDF765C2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it-IT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4E29"/>
    <w:rPr>
      <w:kern w:val="0"/>
      <w:sz w:val="22"/>
      <w:szCs w:val="22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20C63"/>
    <w:pPr>
      <w:keepNext/>
      <w:suppressAutoHyphens/>
      <w:spacing w:before="240" w:after="60" w:line="276" w:lineRule="auto"/>
      <w:outlineLvl w:val="0"/>
    </w:pPr>
    <w:rPr>
      <w:rFonts w:ascii="Calibri Light" w:eastAsia="Times New Roman" w:hAnsi="Calibri Light" w:cs="Times New Roman"/>
      <w:b/>
      <w:bCs/>
      <w:kern w:val="32"/>
      <w:sz w:val="32"/>
      <w:szCs w:val="32"/>
      <w:lang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F4E29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4E29"/>
    <w:rPr>
      <w:rFonts w:ascii="Lucida Grande" w:hAnsi="Lucida Grande"/>
      <w:kern w:val="0"/>
      <w:sz w:val="18"/>
      <w:szCs w:val="18"/>
      <w14:ligatures w14:val="none"/>
    </w:rPr>
  </w:style>
  <w:style w:type="paragraph" w:customStyle="1" w:styleId="Testopreformattato">
    <w:name w:val="Testo preformattato"/>
    <w:basedOn w:val="Normal"/>
    <w:rsid w:val="002F4E29"/>
    <w:pPr>
      <w:widowControl w:val="0"/>
      <w:suppressAutoHyphens/>
    </w:pPr>
    <w:rPr>
      <w:rFonts w:ascii="Courier New" w:eastAsia="NSimSun" w:hAnsi="Courier New" w:cs="Courier New"/>
      <w:kern w:val="1"/>
      <w:sz w:val="20"/>
      <w:szCs w:val="20"/>
      <w:lang w:eastAsia="hi-IN" w:bidi="hi-IN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2F4E29"/>
    <w:pPr>
      <w:spacing w:after="200" w:line="276" w:lineRule="auto"/>
    </w:pPr>
    <w:rPr>
      <w:rFonts w:ascii="Calibri" w:eastAsia="Calibri" w:hAnsi="Calibri" w:cs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F4E29"/>
    <w:rPr>
      <w:rFonts w:ascii="Calibri" w:eastAsia="Calibri" w:hAnsi="Calibri" w:cs="Times New Roman"/>
      <w:kern w:val="0"/>
      <w:sz w:val="20"/>
      <w:szCs w:val="20"/>
      <w14:ligatures w14:val="none"/>
    </w:rPr>
  </w:style>
  <w:style w:type="character" w:styleId="FootnoteReference">
    <w:name w:val="footnote reference"/>
    <w:uiPriority w:val="99"/>
    <w:unhideWhenUsed/>
    <w:rsid w:val="002F4E29"/>
    <w:rPr>
      <w:vertAlign w:val="superscript"/>
    </w:rPr>
  </w:style>
  <w:style w:type="paragraph" w:customStyle="1" w:styleId="3vff3xh4yd">
    <w:name w:val="_3vff3xh4yd"/>
    <w:basedOn w:val="Normal"/>
    <w:rsid w:val="002F4E2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Revision">
    <w:name w:val="Revision"/>
    <w:hidden/>
    <w:uiPriority w:val="99"/>
    <w:rsid w:val="002F4E29"/>
    <w:rPr>
      <w:kern w:val="0"/>
      <w:sz w:val="22"/>
      <w:szCs w:val="2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F4E29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F4E29"/>
    <w:rPr>
      <w:kern w:val="0"/>
      <w:sz w:val="22"/>
      <w:szCs w:val="22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F4E29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4E29"/>
    <w:rPr>
      <w:kern w:val="0"/>
      <w:sz w:val="22"/>
      <w:szCs w:val="22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2F4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F4E2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F4E29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4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4E29"/>
    <w:rPr>
      <w:b/>
      <w:bCs/>
      <w:kern w:val="0"/>
      <w:sz w:val="20"/>
      <w:szCs w:val="20"/>
      <w14:ligatures w14:val="none"/>
    </w:rPr>
  </w:style>
  <w:style w:type="numbering" w:customStyle="1" w:styleId="Nessunelenco1">
    <w:name w:val="Nessun elenco1"/>
    <w:next w:val="NoList"/>
    <w:uiPriority w:val="99"/>
    <w:semiHidden/>
    <w:unhideWhenUsed/>
    <w:rsid w:val="004267E2"/>
  </w:style>
  <w:style w:type="character" w:styleId="Strong">
    <w:name w:val="Strong"/>
    <w:basedOn w:val="DefaultParagraphFont"/>
    <w:uiPriority w:val="22"/>
    <w:qFormat/>
    <w:rsid w:val="004267E2"/>
    <w:rPr>
      <w:b/>
      <w:bCs/>
    </w:rPr>
  </w:style>
  <w:style w:type="table" w:styleId="TableGrid">
    <w:name w:val="Table Grid"/>
    <w:basedOn w:val="TableNormal"/>
    <w:uiPriority w:val="59"/>
    <w:rsid w:val="004267E2"/>
    <w:rPr>
      <w:rFonts w:ascii="Garamond" w:hAnsi="Garamond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stofumettoCarattere1">
    <w:name w:val="Testo fumetto Carattere1"/>
    <w:basedOn w:val="DefaultParagraphFont"/>
    <w:uiPriority w:val="99"/>
    <w:semiHidden/>
    <w:rsid w:val="004267E2"/>
    <w:rPr>
      <w:rFonts w:ascii="Times New Roman" w:hAnsi="Times New Roman" w:cs="Times New Roman"/>
      <w:sz w:val="18"/>
      <w:szCs w:val="18"/>
    </w:rPr>
  </w:style>
  <w:style w:type="character" w:styleId="PageNumber">
    <w:name w:val="page number"/>
    <w:basedOn w:val="DefaultParagraphFont"/>
    <w:uiPriority w:val="99"/>
    <w:semiHidden/>
    <w:unhideWhenUsed/>
    <w:rsid w:val="004267E2"/>
  </w:style>
  <w:style w:type="paragraph" w:customStyle="1" w:styleId="p1">
    <w:name w:val="p1"/>
    <w:basedOn w:val="Normal"/>
    <w:rsid w:val="004267E2"/>
    <w:rPr>
      <w:rFonts w:ascii="Helvetica" w:hAnsi="Helvetica" w:cs="Times New Roman"/>
      <w:sz w:val="18"/>
      <w:szCs w:val="18"/>
      <w:lang w:eastAsia="it-IT"/>
    </w:rPr>
  </w:style>
  <w:style w:type="paragraph" w:styleId="ListParagraph">
    <w:name w:val="List Paragraph"/>
    <w:basedOn w:val="Normal"/>
    <w:uiPriority w:val="34"/>
    <w:qFormat/>
    <w:rsid w:val="004267E2"/>
    <w:pPr>
      <w:ind w:left="720"/>
      <w:contextualSpacing/>
    </w:pPr>
    <w:rPr>
      <w:rFonts w:ascii="Garamond" w:hAnsi="Garamond"/>
      <w:sz w:val="24"/>
      <w:szCs w:val="24"/>
    </w:rPr>
  </w:style>
  <w:style w:type="numbering" w:customStyle="1" w:styleId="Nessunelenco2">
    <w:name w:val="Nessun elenco2"/>
    <w:next w:val="NoList"/>
    <w:uiPriority w:val="99"/>
    <w:semiHidden/>
    <w:unhideWhenUsed/>
    <w:rsid w:val="003269AC"/>
  </w:style>
  <w:style w:type="table" w:customStyle="1" w:styleId="Grigliatabella1">
    <w:name w:val="Griglia tabella1"/>
    <w:basedOn w:val="TableNormal"/>
    <w:next w:val="TableGrid"/>
    <w:uiPriority w:val="39"/>
    <w:rsid w:val="003269AC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uiPriority w:val="99"/>
    <w:semiHidden/>
    <w:unhideWhenUsed/>
    <w:rsid w:val="003269AC"/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269AC"/>
    <w:rPr>
      <w:rFonts w:ascii="Times New Roman" w:hAnsi="Times New Roman" w:cs="Times New Roman"/>
      <w:kern w:val="0"/>
      <w14:ligatures w14:val="none"/>
    </w:rPr>
  </w:style>
  <w:style w:type="numbering" w:customStyle="1" w:styleId="Nessunelenco3">
    <w:name w:val="Nessun elenco3"/>
    <w:next w:val="NoList"/>
    <w:uiPriority w:val="99"/>
    <w:semiHidden/>
    <w:unhideWhenUsed/>
    <w:rsid w:val="00664D27"/>
  </w:style>
  <w:style w:type="table" w:customStyle="1" w:styleId="Grigliatabella2">
    <w:name w:val="Griglia tabella2"/>
    <w:basedOn w:val="TableNormal"/>
    <w:next w:val="TableGrid"/>
    <w:uiPriority w:val="39"/>
    <w:rsid w:val="00664D27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4">
    <w:name w:val="Nessun elenco4"/>
    <w:next w:val="NoList"/>
    <w:uiPriority w:val="99"/>
    <w:semiHidden/>
    <w:unhideWhenUsed/>
    <w:rsid w:val="002E525E"/>
  </w:style>
  <w:style w:type="numbering" w:customStyle="1" w:styleId="Nessunelenco5">
    <w:name w:val="Nessun elenco5"/>
    <w:next w:val="NoList"/>
    <w:uiPriority w:val="99"/>
    <w:semiHidden/>
    <w:unhideWhenUsed/>
    <w:rsid w:val="00F84960"/>
  </w:style>
  <w:style w:type="numbering" w:customStyle="1" w:styleId="Nessunelenco6">
    <w:name w:val="Nessun elenco6"/>
    <w:next w:val="NoList"/>
    <w:uiPriority w:val="99"/>
    <w:semiHidden/>
    <w:unhideWhenUsed/>
    <w:rsid w:val="009805CD"/>
  </w:style>
  <w:style w:type="numbering" w:customStyle="1" w:styleId="Nessunelenco7">
    <w:name w:val="Nessun elenco7"/>
    <w:next w:val="NoList"/>
    <w:uiPriority w:val="99"/>
    <w:semiHidden/>
    <w:unhideWhenUsed/>
    <w:rsid w:val="006823FA"/>
  </w:style>
  <w:style w:type="table" w:customStyle="1" w:styleId="Grigliatabella3">
    <w:name w:val="Griglia tabella3"/>
    <w:basedOn w:val="TableNormal"/>
    <w:next w:val="TableGrid"/>
    <w:uiPriority w:val="39"/>
    <w:rsid w:val="006823FA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8">
    <w:name w:val="Nessun elenco8"/>
    <w:next w:val="NoList"/>
    <w:uiPriority w:val="99"/>
    <w:semiHidden/>
    <w:unhideWhenUsed/>
    <w:rsid w:val="00255E38"/>
  </w:style>
  <w:style w:type="table" w:customStyle="1" w:styleId="Grigliatabella4">
    <w:name w:val="Griglia tabella4"/>
    <w:basedOn w:val="TableNormal"/>
    <w:next w:val="TableGrid"/>
    <w:uiPriority w:val="39"/>
    <w:rsid w:val="00255E38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9">
    <w:name w:val="Nessun elenco9"/>
    <w:next w:val="NoList"/>
    <w:uiPriority w:val="99"/>
    <w:semiHidden/>
    <w:unhideWhenUsed/>
    <w:rsid w:val="00E774EA"/>
  </w:style>
  <w:style w:type="character" w:customStyle="1" w:styleId="Caratteredellanota">
    <w:name w:val="Carattere della nota"/>
    <w:rsid w:val="00E774EA"/>
    <w:rPr>
      <w:vertAlign w:val="superscript"/>
    </w:rPr>
  </w:style>
  <w:style w:type="numbering" w:customStyle="1" w:styleId="Nessunelenco10">
    <w:name w:val="Nessun elenco10"/>
    <w:next w:val="NoList"/>
    <w:uiPriority w:val="99"/>
    <w:semiHidden/>
    <w:unhideWhenUsed/>
    <w:rsid w:val="00FF35EC"/>
  </w:style>
  <w:style w:type="numbering" w:customStyle="1" w:styleId="Nessunelenco11">
    <w:name w:val="Nessun elenco11"/>
    <w:next w:val="NoList"/>
    <w:uiPriority w:val="99"/>
    <w:semiHidden/>
    <w:unhideWhenUsed/>
    <w:rsid w:val="00DA0913"/>
  </w:style>
  <w:style w:type="character" w:customStyle="1" w:styleId="WW8Num1z0">
    <w:name w:val="WW8Num1z0"/>
    <w:rsid w:val="00DA0913"/>
    <w:rPr>
      <w:rFonts w:ascii="Times New Roman" w:hAnsi="Times New Roman" w:cs="Times New Roman" w:hint="default"/>
      <w:sz w:val="24"/>
      <w:szCs w:val="24"/>
      <w:lang w:val="en-US"/>
    </w:rPr>
  </w:style>
  <w:style w:type="character" w:customStyle="1" w:styleId="WW8Num1z1">
    <w:name w:val="WW8Num1z1"/>
    <w:rsid w:val="00DA0913"/>
  </w:style>
  <w:style w:type="character" w:customStyle="1" w:styleId="WW8Num1z2">
    <w:name w:val="WW8Num1z2"/>
    <w:rsid w:val="00DA0913"/>
  </w:style>
  <w:style w:type="character" w:customStyle="1" w:styleId="WW8Num1z3">
    <w:name w:val="WW8Num1z3"/>
    <w:rsid w:val="00DA0913"/>
  </w:style>
  <w:style w:type="character" w:customStyle="1" w:styleId="WW8Num1z4">
    <w:name w:val="WW8Num1z4"/>
    <w:rsid w:val="00DA0913"/>
  </w:style>
  <w:style w:type="character" w:customStyle="1" w:styleId="WW8Num1z5">
    <w:name w:val="WW8Num1z5"/>
    <w:rsid w:val="00DA0913"/>
  </w:style>
  <w:style w:type="character" w:customStyle="1" w:styleId="WW8Num1z6">
    <w:name w:val="WW8Num1z6"/>
    <w:rsid w:val="00DA0913"/>
  </w:style>
  <w:style w:type="character" w:customStyle="1" w:styleId="WW8Num1z7">
    <w:name w:val="WW8Num1z7"/>
    <w:rsid w:val="00DA0913"/>
  </w:style>
  <w:style w:type="character" w:customStyle="1" w:styleId="WW8Num1z8">
    <w:name w:val="WW8Num1z8"/>
    <w:rsid w:val="00DA0913"/>
  </w:style>
  <w:style w:type="character" w:customStyle="1" w:styleId="Carpredefinitoparagrafo1">
    <w:name w:val="Car. predefinito paragrafo1"/>
    <w:rsid w:val="00DA0913"/>
  </w:style>
  <w:style w:type="character" w:styleId="EndnoteReference">
    <w:name w:val="endnote reference"/>
    <w:uiPriority w:val="99"/>
    <w:rsid w:val="00DA0913"/>
    <w:rPr>
      <w:vertAlign w:val="superscript"/>
    </w:rPr>
  </w:style>
  <w:style w:type="character" w:customStyle="1" w:styleId="Caratterenotadichiusura">
    <w:name w:val="Carattere nota di chiusura"/>
    <w:rsid w:val="00DA0913"/>
  </w:style>
  <w:style w:type="paragraph" w:customStyle="1" w:styleId="Intestazione1">
    <w:name w:val="Intestazione1"/>
    <w:basedOn w:val="Normal"/>
    <w:next w:val="BodyText"/>
    <w:uiPriority w:val="99"/>
    <w:rsid w:val="00DA0913"/>
    <w:pPr>
      <w:keepNext/>
      <w:suppressAutoHyphens/>
      <w:spacing w:before="240" w:after="120" w:line="276" w:lineRule="auto"/>
    </w:pPr>
    <w:rPr>
      <w:rFonts w:ascii="Arial" w:eastAsia="Microsoft YaHei" w:hAnsi="Arial" w:cs="Lucida Sans"/>
      <w:sz w:val="28"/>
      <w:szCs w:val="28"/>
      <w:lang w:eastAsia="it-IT"/>
    </w:rPr>
  </w:style>
  <w:style w:type="paragraph" w:styleId="BodyText">
    <w:name w:val="Body Text"/>
    <w:basedOn w:val="Normal"/>
    <w:link w:val="BodyTextChar"/>
    <w:rsid w:val="00DA0913"/>
    <w:pPr>
      <w:suppressAutoHyphens/>
      <w:spacing w:after="120" w:line="276" w:lineRule="auto"/>
    </w:pPr>
    <w:rPr>
      <w:rFonts w:ascii="Times New Roman" w:eastAsia="Times New Roman" w:hAnsi="Times New Roman" w:cs="Times New Roman"/>
      <w:sz w:val="20"/>
      <w:szCs w:val="20"/>
      <w:lang w:eastAsia="it-IT"/>
    </w:rPr>
  </w:style>
  <w:style w:type="character" w:customStyle="1" w:styleId="BodyTextChar">
    <w:name w:val="Body Text Char"/>
    <w:basedOn w:val="DefaultParagraphFont"/>
    <w:link w:val="BodyText"/>
    <w:rsid w:val="00DA0913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</w:style>
  <w:style w:type="paragraph" w:styleId="List">
    <w:name w:val="List"/>
    <w:basedOn w:val="BodyText"/>
    <w:rsid w:val="00DA0913"/>
    <w:rPr>
      <w:rFonts w:cs="Lucida Sans"/>
    </w:rPr>
  </w:style>
  <w:style w:type="paragraph" w:customStyle="1" w:styleId="Didascalia1">
    <w:name w:val="Didascalia1"/>
    <w:basedOn w:val="Normal"/>
    <w:rsid w:val="00DA0913"/>
    <w:pPr>
      <w:suppressLineNumbers/>
      <w:suppressAutoHyphens/>
      <w:spacing w:before="120" w:after="120" w:line="276" w:lineRule="auto"/>
    </w:pPr>
    <w:rPr>
      <w:rFonts w:ascii="Times New Roman" w:eastAsia="Times New Roman" w:hAnsi="Times New Roman" w:cs="Lucida Sans"/>
      <w:i/>
      <w:iCs/>
      <w:sz w:val="24"/>
      <w:szCs w:val="24"/>
      <w:lang w:eastAsia="it-IT"/>
    </w:rPr>
  </w:style>
  <w:style w:type="paragraph" w:customStyle="1" w:styleId="Indice">
    <w:name w:val="Indice"/>
    <w:basedOn w:val="Normal"/>
    <w:rsid w:val="00DA0913"/>
    <w:pPr>
      <w:suppressLineNumbers/>
      <w:suppressAutoHyphens/>
      <w:spacing w:after="200" w:line="276" w:lineRule="auto"/>
    </w:pPr>
    <w:rPr>
      <w:rFonts w:ascii="Times New Roman" w:eastAsia="Times New Roman" w:hAnsi="Times New Roman" w:cs="Lucida Sans"/>
      <w:sz w:val="20"/>
      <w:szCs w:val="20"/>
      <w:lang w:eastAsia="it-IT"/>
    </w:rPr>
  </w:style>
  <w:style w:type="numbering" w:customStyle="1" w:styleId="Nessunelenco12">
    <w:name w:val="Nessun elenco12"/>
    <w:next w:val="NoList"/>
    <w:uiPriority w:val="99"/>
    <w:semiHidden/>
    <w:unhideWhenUsed/>
    <w:rsid w:val="00DA0913"/>
  </w:style>
  <w:style w:type="numbering" w:customStyle="1" w:styleId="Nessunelenco13">
    <w:name w:val="Nessun elenco13"/>
    <w:next w:val="NoList"/>
    <w:uiPriority w:val="99"/>
    <w:semiHidden/>
    <w:unhideWhenUsed/>
    <w:rsid w:val="000A7653"/>
  </w:style>
  <w:style w:type="numbering" w:customStyle="1" w:styleId="Nessunelenco14">
    <w:name w:val="Nessun elenco14"/>
    <w:next w:val="NoList"/>
    <w:uiPriority w:val="99"/>
    <w:semiHidden/>
    <w:unhideWhenUsed/>
    <w:rsid w:val="006D708F"/>
  </w:style>
  <w:style w:type="table" w:customStyle="1" w:styleId="Grigliatabella5">
    <w:name w:val="Griglia tabella5"/>
    <w:basedOn w:val="TableNormal"/>
    <w:next w:val="TableGrid"/>
    <w:uiPriority w:val="39"/>
    <w:rsid w:val="006D708F"/>
    <w:rPr>
      <w:rFonts w:ascii="Calibri" w:eastAsia="Calibri" w:hAnsi="Calibri" w:cs="Times New Roman"/>
      <w:kern w:val="0"/>
      <w:sz w:val="20"/>
      <w:szCs w:val="20"/>
      <w:lang w:eastAsia="it-IT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5">
    <w:name w:val="Nessun elenco15"/>
    <w:next w:val="NoList"/>
    <w:uiPriority w:val="99"/>
    <w:semiHidden/>
    <w:unhideWhenUsed/>
    <w:rsid w:val="00215584"/>
  </w:style>
  <w:style w:type="table" w:customStyle="1" w:styleId="Grigliatabella6">
    <w:name w:val="Griglia tabella6"/>
    <w:basedOn w:val="TableNormal"/>
    <w:next w:val="TableGrid"/>
    <w:uiPriority w:val="39"/>
    <w:rsid w:val="00215584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6">
    <w:name w:val="Nessun elenco16"/>
    <w:next w:val="NoList"/>
    <w:uiPriority w:val="99"/>
    <w:semiHidden/>
    <w:unhideWhenUsed/>
    <w:rsid w:val="00611D51"/>
  </w:style>
  <w:style w:type="table" w:customStyle="1" w:styleId="Grigliatabella7">
    <w:name w:val="Griglia tabella7"/>
    <w:basedOn w:val="TableNormal"/>
    <w:next w:val="TableGrid"/>
    <w:uiPriority w:val="39"/>
    <w:rsid w:val="00611D51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7">
    <w:name w:val="Nessun elenco17"/>
    <w:next w:val="NoList"/>
    <w:uiPriority w:val="99"/>
    <w:semiHidden/>
    <w:unhideWhenUsed/>
    <w:rsid w:val="00A64608"/>
  </w:style>
  <w:style w:type="table" w:customStyle="1" w:styleId="Grigliatabella8">
    <w:name w:val="Griglia tabella8"/>
    <w:basedOn w:val="TableNormal"/>
    <w:next w:val="TableGrid"/>
    <w:uiPriority w:val="39"/>
    <w:rsid w:val="00A64608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essunelenco18">
    <w:name w:val="Nessun elenco18"/>
    <w:next w:val="NoList"/>
    <w:uiPriority w:val="99"/>
    <w:semiHidden/>
    <w:unhideWhenUsed/>
    <w:rsid w:val="001E2E45"/>
  </w:style>
  <w:style w:type="numbering" w:customStyle="1" w:styleId="Nessunelenco19">
    <w:name w:val="Nessun elenco19"/>
    <w:next w:val="NoList"/>
    <w:uiPriority w:val="99"/>
    <w:semiHidden/>
    <w:unhideWhenUsed/>
    <w:rsid w:val="007B1C21"/>
  </w:style>
  <w:style w:type="table" w:customStyle="1" w:styleId="Grigliatabella9">
    <w:name w:val="Griglia tabella9"/>
    <w:basedOn w:val="TableNormal"/>
    <w:next w:val="TableGrid"/>
    <w:uiPriority w:val="39"/>
    <w:rsid w:val="007B1C21"/>
    <w:rPr>
      <w:rFonts w:ascii="Times New Roman" w:hAnsi="Times New Roman" w:cs="Times New Roman (Corpo CS)"/>
      <w:kern w:val="0"/>
      <w:sz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stonotadichiusura1">
    <w:name w:val="Testo nota di chiusura1"/>
    <w:basedOn w:val="Normal"/>
    <w:next w:val="EndnoteText"/>
    <w:link w:val="TestonotadichiusuraCarattere"/>
    <w:uiPriority w:val="99"/>
    <w:semiHidden/>
    <w:unhideWhenUsed/>
    <w:rsid w:val="007B1C21"/>
    <w:rPr>
      <w:kern w:val="2"/>
      <w:sz w:val="20"/>
      <w:szCs w:val="20"/>
      <w14:ligatures w14:val="standardContextual"/>
    </w:rPr>
  </w:style>
  <w:style w:type="character" w:customStyle="1" w:styleId="TestonotadichiusuraCarattere">
    <w:name w:val="Testo nota di chiusura Carattere"/>
    <w:basedOn w:val="DefaultParagraphFont"/>
    <w:link w:val="Testonotadichiusura1"/>
    <w:uiPriority w:val="99"/>
    <w:semiHidden/>
    <w:rsid w:val="007B1C21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7B1C21"/>
    <w:rPr>
      <w:i/>
      <w:iCs/>
    </w:rPr>
  </w:style>
  <w:style w:type="character" w:customStyle="1" w:styleId="TestonotaapidipaginaCarattere1">
    <w:name w:val="Testo nota a piè di pagina Carattere1"/>
    <w:basedOn w:val="DefaultParagraphFont"/>
    <w:uiPriority w:val="99"/>
    <w:rsid w:val="007B1C21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B1C2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B1C21"/>
    <w:rPr>
      <w:kern w:val="0"/>
      <w:sz w:val="20"/>
      <w:szCs w:val="20"/>
      <w14:ligatures w14:val="none"/>
    </w:rPr>
  </w:style>
  <w:style w:type="numbering" w:customStyle="1" w:styleId="Nessunelenco20">
    <w:name w:val="Nessun elenco20"/>
    <w:next w:val="NoList"/>
    <w:uiPriority w:val="99"/>
    <w:semiHidden/>
    <w:unhideWhenUsed/>
    <w:rsid w:val="002B7582"/>
  </w:style>
  <w:style w:type="character" w:styleId="PlaceholderText">
    <w:name w:val="Placeholder Text"/>
    <w:basedOn w:val="DefaultParagraphFont"/>
    <w:uiPriority w:val="99"/>
    <w:semiHidden/>
    <w:rsid w:val="002B7582"/>
    <w:rPr>
      <w:color w:val="808080"/>
    </w:rPr>
  </w:style>
  <w:style w:type="numbering" w:customStyle="1" w:styleId="Nessunelenco21">
    <w:name w:val="Nessun elenco21"/>
    <w:next w:val="NoList"/>
    <w:uiPriority w:val="99"/>
    <w:semiHidden/>
    <w:unhideWhenUsed/>
    <w:rsid w:val="00707349"/>
  </w:style>
  <w:style w:type="numbering" w:customStyle="1" w:styleId="Nessunelenco22">
    <w:name w:val="Nessun elenco22"/>
    <w:next w:val="NoList"/>
    <w:uiPriority w:val="99"/>
    <w:semiHidden/>
    <w:unhideWhenUsed/>
    <w:rsid w:val="00366C26"/>
  </w:style>
  <w:style w:type="table" w:customStyle="1" w:styleId="Grigliatabella10">
    <w:name w:val="Griglia tabella10"/>
    <w:basedOn w:val="TableNormal"/>
    <w:next w:val="TableGrid"/>
    <w:uiPriority w:val="59"/>
    <w:rsid w:val="00366C26"/>
    <w:rPr>
      <w:kern w:val="0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Caption">
    <w:name w:val="caption"/>
    <w:basedOn w:val="Normal"/>
    <w:uiPriority w:val="35"/>
    <w:qFormat/>
    <w:rsid w:val="00366C26"/>
    <w:pPr>
      <w:suppressLineNumbers/>
      <w:suppressAutoHyphens/>
      <w:spacing w:before="120" w:after="120" w:line="276" w:lineRule="auto"/>
    </w:pPr>
    <w:rPr>
      <w:rFonts w:ascii="Times New Roman" w:eastAsia="Times New Roman" w:hAnsi="Times New Roman" w:cs="Lucida Sans"/>
      <w:i/>
      <w:iCs/>
      <w:sz w:val="24"/>
      <w:szCs w:val="24"/>
      <w:lang w:eastAsia="it-IT"/>
    </w:rPr>
  </w:style>
  <w:style w:type="numbering" w:customStyle="1" w:styleId="Nessunelenco23">
    <w:name w:val="Nessun elenco23"/>
    <w:next w:val="NoList"/>
    <w:uiPriority w:val="99"/>
    <w:semiHidden/>
    <w:unhideWhenUsed/>
    <w:rsid w:val="00F52F32"/>
  </w:style>
  <w:style w:type="table" w:customStyle="1" w:styleId="PlainTable21">
    <w:name w:val="Plain Table 21"/>
    <w:basedOn w:val="TableNormal"/>
    <w:uiPriority w:val="73"/>
    <w:rsid w:val="00875A56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PlainTable31">
    <w:name w:val="Plain Table 31"/>
    <w:basedOn w:val="TableNormal"/>
    <w:uiPriority w:val="19"/>
    <w:qFormat/>
    <w:rsid w:val="00875A56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Stile1">
    <w:name w:val="Stile1"/>
    <w:basedOn w:val="TableNormal"/>
    <w:uiPriority w:val="99"/>
    <w:rsid w:val="00875A56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/>
  </w:style>
  <w:style w:type="character" w:customStyle="1" w:styleId="Heading1Char">
    <w:name w:val="Heading 1 Char"/>
    <w:basedOn w:val="DefaultParagraphFont"/>
    <w:link w:val="Heading1"/>
    <w:uiPriority w:val="9"/>
    <w:rsid w:val="00720C63"/>
    <w:rPr>
      <w:rFonts w:ascii="Calibri Light" w:eastAsia="Times New Roman" w:hAnsi="Calibri Light" w:cs="Times New Roman"/>
      <w:b/>
      <w:bCs/>
      <w:kern w:val="32"/>
      <w:sz w:val="32"/>
      <w:szCs w:val="32"/>
      <w:lang w:eastAsia="it-IT"/>
      <w14:ligatures w14:val="none"/>
    </w:rPr>
  </w:style>
  <w:style w:type="numbering" w:customStyle="1" w:styleId="Nessunelenco24">
    <w:name w:val="Nessun elenco24"/>
    <w:next w:val="NoList"/>
    <w:uiPriority w:val="99"/>
    <w:semiHidden/>
    <w:unhideWhenUsed/>
    <w:rsid w:val="00720C63"/>
  </w:style>
  <w:style w:type="table" w:customStyle="1" w:styleId="Grigliatabella11">
    <w:name w:val="Griglia tabella11"/>
    <w:basedOn w:val="TableNormal"/>
    <w:next w:val="TableGrid"/>
    <w:uiPriority w:val="59"/>
    <w:rsid w:val="00720C63"/>
    <w:rPr>
      <w:rFonts w:ascii="Calibri" w:eastAsia="Calibri" w:hAnsi="Calibri" w:cs="Times New Roman"/>
      <w:kern w:val="0"/>
      <w14:ligatures w14:val="none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ellasemplice-21">
    <w:name w:val="Tabella semplice - 21"/>
    <w:basedOn w:val="TableNormal"/>
    <w:uiPriority w:val="73"/>
    <w:rsid w:val="00720C63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table" w:customStyle="1" w:styleId="Tabellasemplice-31">
    <w:name w:val="Tabella semplice - 31"/>
    <w:basedOn w:val="TableNormal"/>
    <w:uiPriority w:val="19"/>
    <w:qFormat/>
    <w:rsid w:val="00720C63"/>
    <w:rPr>
      <w:rFonts w:ascii="Times New Roman" w:eastAsia="Times New Roman" w:hAnsi="Times New Roman" w:cs="Times New Roman"/>
      <w:kern w:val="0"/>
      <w:sz w:val="20"/>
      <w:szCs w:val="20"/>
      <w:lang w:eastAsia="it-IT"/>
      <w14:ligatures w14:val="non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Hyperlink">
    <w:name w:val="Hyperlink"/>
    <w:uiPriority w:val="99"/>
    <w:unhideWhenUsed/>
    <w:rsid w:val="00720C63"/>
    <w:rPr>
      <w:color w:val="0563C1"/>
      <w:u w:val="single"/>
    </w:rPr>
  </w:style>
  <w:style w:type="character" w:customStyle="1" w:styleId="Menzionenonrisolta1">
    <w:name w:val="Menzione non risolta1"/>
    <w:uiPriority w:val="99"/>
    <w:semiHidden/>
    <w:unhideWhenUsed/>
    <w:rsid w:val="00720C63"/>
    <w:rPr>
      <w:color w:val="605E5C"/>
      <w:shd w:val="clear" w:color="auto" w:fill="E1DFDD"/>
    </w:rPr>
  </w:style>
  <w:style w:type="numbering" w:customStyle="1" w:styleId="Nessunelenco25">
    <w:name w:val="Nessun elenco25"/>
    <w:next w:val="NoList"/>
    <w:uiPriority w:val="99"/>
    <w:semiHidden/>
    <w:unhideWhenUsed/>
    <w:rsid w:val="006D7967"/>
  </w:style>
  <w:style w:type="paragraph" w:styleId="NoSpacing">
    <w:name w:val="No Spacing"/>
    <w:uiPriority w:val="1"/>
    <w:qFormat/>
    <w:rsid w:val="006D7967"/>
    <w:rPr>
      <w:rFonts w:ascii="Times New Roman" w:hAnsi="Times New Roman" w:cs="Times New Roman (Corpo CS)"/>
      <w:kern w:val="0"/>
      <w14:ligatures w14:val="none"/>
    </w:rPr>
  </w:style>
  <w:style w:type="paragraph" w:customStyle="1" w:styleId="Didascalia2">
    <w:name w:val="Didascalia 2"/>
    <w:basedOn w:val="Caption"/>
    <w:next w:val="Normal"/>
    <w:qFormat/>
    <w:rsid w:val="006D7967"/>
    <w:pPr>
      <w:suppressLineNumbers w:val="0"/>
      <w:suppressAutoHyphens w:val="0"/>
      <w:spacing w:after="360"/>
      <w:jc w:val="center"/>
    </w:pPr>
    <w:rPr>
      <w:rFonts w:ascii="Garamond" w:eastAsia="Calibri" w:hAnsi="Garamond" w:cs="Times New Roman (Corpo CS)"/>
      <w:i w:val="0"/>
      <w:color w:val="44546A"/>
      <w:sz w:val="20"/>
      <w:szCs w:val="20"/>
      <w:lang w:eastAsia="en-US"/>
    </w:rPr>
  </w:style>
  <w:style w:type="numbering" w:customStyle="1" w:styleId="Nessunelenco110">
    <w:name w:val="Nessun elenco110"/>
    <w:next w:val="NoList"/>
    <w:uiPriority w:val="99"/>
    <w:semiHidden/>
    <w:unhideWhenUsed/>
    <w:rsid w:val="006D7967"/>
  </w:style>
  <w:style w:type="paragraph" w:customStyle="1" w:styleId="Testonotaapidipagina1">
    <w:name w:val="Testo nota a piè di pagina1"/>
    <w:basedOn w:val="Normal"/>
    <w:next w:val="FootnoteText"/>
    <w:uiPriority w:val="99"/>
    <w:unhideWhenUsed/>
    <w:rsid w:val="006D7967"/>
    <w:rPr>
      <w:rFonts w:ascii="Times New Roman" w:hAnsi="Times New Roman" w:cs="Times New Roman (Corpo CS)"/>
      <w:sz w:val="24"/>
      <w:szCs w:val="24"/>
    </w:rPr>
  </w:style>
  <w:style w:type="table" w:customStyle="1" w:styleId="Grigliatabella12">
    <w:name w:val="Griglia tabella12"/>
    <w:basedOn w:val="TableNormal"/>
    <w:next w:val="TableGrid"/>
    <w:uiPriority w:val="39"/>
    <w:rsid w:val="006D7967"/>
    <w:rPr>
      <w:rFonts w:ascii="Times New Roman" w:hAnsi="Times New Roman" w:cs="Times New Roman (Corpo CS)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estocommento1">
    <w:name w:val="Testo commento1"/>
    <w:basedOn w:val="Normal"/>
    <w:next w:val="CommentText"/>
    <w:uiPriority w:val="99"/>
    <w:semiHidden/>
    <w:unhideWhenUsed/>
    <w:rsid w:val="006D7967"/>
    <w:rPr>
      <w:rFonts w:ascii="Times New Roman" w:hAnsi="Times New Roman" w:cs="Times New Roman (Corpo CS)"/>
      <w:sz w:val="24"/>
      <w:szCs w:val="24"/>
    </w:rPr>
  </w:style>
  <w:style w:type="paragraph" w:customStyle="1" w:styleId="Soggettocommento1">
    <w:name w:val="Soggetto commento1"/>
    <w:basedOn w:val="CommentText"/>
    <w:next w:val="CommentText"/>
    <w:uiPriority w:val="99"/>
    <w:semiHidden/>
    <w:unhideWhenUsed/>
    <w:rsid w:val="006D7967"/>
    <w:rPr>
      <w:rFonts w:ascii="Times New Roman" w:hAnsi="Times New Roman" w:cs="Times New Roman (Corpo CS)"/>
      <w:b/>
      <w:bCs/>
    </w:rPr>
  </w:style>
  <w:style w:type="paragraph" w:customStyle="1" w:styleId="Paragrafoelenco1">
    <w:name w:val="Paragrafo elenco1"/>
    <w:basedOn w:val="Normal"/>
    <w:next w:val="ListParagraph"/>
    <w:uiPriority w:val="34"/>
    <w:qFormat/>
    <w:rsid w:val="006D7967"/>
    <w:pPr>
      <w:ind w:left="720"/>
      <w:contextualSpacing/>
    </w:pPr>
    <w:rPr>
      <w:rFonts w:ascii="Times New Roman" w:hAnsi="Times New Roman" w:cs="Times New Roman (Corpo CS)"/>
      <w:sz w:val="24"/>
      <w:szCs w:val="24"/>
    </w:rPr>
  </w:style>
  <w:style w:type="paragraph" w:customStyle="1" w:styleId="Revisione1">
    <w:name w:val="Revisione1"/>
    <w:next w:val="Revision"/>
    <w:hidden/>
    <w:uiPriority w:val="99"/>
    <w:semiHidden/>
    <w:rsid w:val="006D7967"/>
    <w:rPr>
      <w:rFonts w:ascii="Times New Roman" w:hAnsi="Times New Roman" w:cs="Times New Roman (Corpo CS)"/>
      <w:kern w:val="0"/>
      <w14:ligatures w14:val="none"/>
    </w:rPr>
  </w:style>
  <w:style w:type="table" w:customStyle="1" w:styleId="Grigliatabella13">
    <w:name w:val="Griglia tabella13"/>
    <w:basedOn w:val="TableNormal"/>
    <w:next w:val="TableGrid"/>
    <w:uiPriority w:val="39"/>
    <w:rsid w:val="006D7967"/>
    <w:rPr>
      <w:rFonts w:ascii="Times New Roman" w:hAnsi="Times New Roman" w:cs="Times New Roman (Corpo CS)"/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stazioneCarattere1">
    <w:name w:val="Intestazione Carattere1"/>
    <w:basedOn w:val="DefaultParagraphFont"/>
    <w:uiPriority w:val="99"/>
    <w:rsid w:val="006D7967"/>
    <w:rPr>
      <w:rFonts w:ascii="Calibri" w:eastAsia="Calibri" w:hAnsi="Calibri" w:cs="Times New Roman"/>
      <w:sz w:val="22"/>
      <w:szCs w:val="22"/>
      <w:lang w:eastAsia="ar-SA"/>
    </w:rPr>
  </w:style>
  <w:style w:type="character" w:customStyle="1" w:styleId="TestocommentoCarattere1">
    <w:name w:val="Testo commento Carattere1"/>
    <w:basedOn w:val="DefaultParagraphFont"/>
    <w:uiPriority w:val="99"/>
    <w:rsid w:val="006D7967"/>
    <w:rPr>
      <w:rFonts w:ascii="Calibri" w:eastAsia="Calibri" w:hAnsi="Calibri" w:cs="Times New Roman"/>
      <w:sz w:val="20"/>
      <w:szCs w:val="20"/>
      <w:lang w:eastAsia="ar-SA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6D7967"/>
    <w:rPr>
      <w:rFonts w:ascii="Calibri" w:eastAsia="Calibri" w:hAnsi="Calibri" w:cs="Times New Roman"/>
      <w:b/>
      <w:bCs/>
      <w:sz w:val="20"/>
      <w:szCs w:val="20"/>
      <w:lang w:eastAsia="ar-SA"/>
    </w:rPr>
  </w:style>
  <w:style w:type="numbering" w:customStyle="1" w:styleId="Nessunelenco26">
    <w:name w:val="Nessun elenco26"/>
    <w:next w:val="NoList"/>
    <w:uiPriority w:val="99"/>
    <w:semiHidden/>
    <w:unhideWhenUsed/>
    <w:rsid w:val="00B61CA1"/>
  </w:style>
  <w:style w:type="table" w:customStyle="1" w:styleId="Grigliatabella14">
    <w:name w:val="Griglia tabella14"/>
    <w:basedOn w:val="TableNormal"/>
    <w:next w:val="TableGrid"/>
    <w:uiPriority w:val="39"/>
    <w:rsid w:val="00B61CA1"/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F5B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3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5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9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0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66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1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4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31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7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4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9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3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832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8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17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03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59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49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39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4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2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7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74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7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5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1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83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62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7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7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6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22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87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5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0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1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72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16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43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8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1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5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21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0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06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1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2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92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42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7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9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0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3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5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43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7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3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5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1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03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77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70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15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46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2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3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3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13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9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18" Type="http://schemas.openxmlformats.org/officeDocument/2006/relationships/header" Target="header9.xm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12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8.xml"/><Relationship Id="rId25" Type="http://schemas.openxmlformats.org/officeDocument/2006/relationships/footer" Target="footer6.xml"/><Relationship Id="rId2" Type="http://schemas.openxmlformats.org/officeDocument/2006/relationships/numbering" Target="numbering.xml"/><Relationship Id="rId16" Type="http://schemas.openxmlformats.org/officeDocument/2006/relationships/header" Target="header7.xml"/><Relationship Id="rId20" Type="http://schemas.openxmlformats.org/officeDocument/2006/relationships/header" Target="header1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5.xml"/><Relationship Id="rId5" Type="http://schemas.openxmlformats.org/officeDocument/2006/relationships/webSettings" Target="webSettings.xml"/><Relationship Id="rId15" Type="http://schemas.openxmlformats.org/officeDocument/2006/relationships/header" Target="header6.xml"/><Relationship Id="rId23" Type="http://schemas.openxmlformats.org/officeDocument/2006/relationships/footer" Target="footer4.xml"/><Relationship Id="rId10" Type="http://schemas.openxmlformats.org/officeDocument/2006/relationships/footer" Target="footer1.xml"/><Relationship Id="rId19" Type="http://schemas.openxmlformats.org/officeDocument/2006/relationships/header" Target="header10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Relationship Id="rId22" Type="http://schemas.openxmlformats.org/officeDocument/2006/relationships/footer" Target="footer3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 2013-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37D91AC-4A72-4064-8E0F-9940EE4130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340</Pages>
  <Words>133557</Words>
  <Characters>761275</Characters>
  <Application>Microsoft Office Word</Application>
  <DocSecurity>0</DocSecurity>
  <Lines>6343</Lines>
  <Paragraphs>17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8930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avia Di Gi</dc:creator>
  <cp:keywords/>
  <dc:description/>
  <cp:lastModifiedBy>Nina Lamal</cp:lastModifiedBy>
  <cp:revision>69</cp:revision>
  <dcterms:created xsi:type="dcterms:W3CDTF">2024-04-05T15:46:00Z</dcterms:created>
  <dcterms:modified xsi:type="dcterms:W3CDTF">2024-09-20T12:11:00Z</dcterms:modified>
  <cp:category/>
</cp:coreProperties>
</file>